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E17D3" w14:textId="482471DE" w:rsidR="00FF0667" w:rsidRDefault="00FF0667" w:rsidP="00056DCF">
      <w:pPr>
        <w:rPr>
          <w:rFonts w:ascii="Arial" w:hAnsi="Arial" w:cs="Arial"/>
          <w:b/>
          <w:color w:val="FF0000"/>
          <w:sz w:val="20"/>
        </w:rPr>
      </w:pPr>
      <w:bookmarkStart w:id="0" w:name="_Toc19185355"/>
      <w:bookmarkStart w:id="1" w:name="_GoBack"/>
      <w:bookmarkEnd w:id="1"/>
      <w:r>
        <w:rPr>
          <w:rFonts w:ascii="Arial" w:hAnsi="Arial" w:cs="Arial"/>
          <w:b/>
          <w:color w:val="FF0000"/>
          <w:sz w:val="20"/>
        </w:rPr>
        <w:t>DISCLAIMER AND RESPONSIBILITY OF THE USER</w:t>
      </w:r>
    </w:p>
    <w:p w14:paraId="1E146EE9" w14:textId="77777777" w:rsidR="00545625" w:rsidRDefault="00FF0667" w:rsidP="00FF0667">
      <w:pPr>
        <w:pStyle w:val="Header"/>
        <w:tabs>
          <w:tab w:val="left" w:pos="900"/>
        </w:tabs>
        <w:spacing w:before="120"/>
        <w:rPr>
          <w:rFonts w:ascii="Arial" w:hAnsi="Arial" w:cs="Arial"/>
          <w:b/>
          <w:color w:val="FF0000"/>
          <w:sz w:val="20"/>
        </w:rPr>
      </w:pPr>
      <w:r>
        <w:rPr>
          <w:rFonts w:ascii="Arial" w:hAnsi="Arial" w:cs="Arial"/>
          <w:b/>
          <w:color w:val="FF0000"/>
          <w:sz w:val="20"/>
        </w:rPr>
        <w:t xml:space="preserve">Use of this document: The following specification has been prepared by </w:t>
      </w:r>
      <w:r w:rsidR="00D2165E">
        <w:rPr>
          <w:rFonts w:ascii="Arial" w:hAnsi="Arial" w:cs="Arial"/>
          <w:b/>
          <w:color w:val="FF0000"/>
          <w:sz w:val="20"/>
        </w:rPr>
        <w:t xml:space="preserve">Dr. </w:t>
      </w:r>
      <w:r w:rsidR="00D2165E" w:rsidRPr="00D2165E">
        <w:rPr>
          <w:rFonts w:ascii="Arial" w:hAnsi="Arial" w:cs="Arial"/>
          <w:b/>
          <w:color w:val="FF0000"/>
          <w:sz w:val="20"/>
        </w:rPr>
        <w:t xml:space="preserve">Edward F. Gilman and Brian </w:t>
      </w:r>
      <w:proofErr w:type="spellStart"/>
      <w:r w:rsidR="00D2165E" w:rsidRPr="00D2165E">
        <w:rPr>
          <w:rFonts w:ascii="Arial" w:hAnsi="Arial" w:cs="Arial"/>
          <w:b/>
          <w:color w:val="FF0000"/>
          <w:sz w:val="20"/>
        </w:rPr>
        <w:t>Kempf</w:t>
      </w:r>
      <w:proofErr w:type="spellEnd"/>
      <w:r w:rsidR="00D2165E">
        <w:rPr>
          <w:rFonts w:ascii="Arial" w:hAnsi="Arial" w:cs="Arial"/>
          <w:b/>
          <w:color w:val="FF0000"/>
          <w:sz w:val="20"/>
        </w:rPr>
        <w:t xml:space="preserve">, </w:t>
      </w:r>
      <w:r w:rsidR="000D3471">
        <w:rPr>
          <w:rFonts w:ascii="Arial" w:hAnsi="Arial" w:cs="Arial"/>
          <w:b/>
          <w:color w:val="FF0000"/>
          <w:sz w:val="20"/>
        </w:rPr>
        <w:t>Wood Architecture LLP</w:t>
      </w:r>
      <w:r>
        <w:rPr>
          <w:rFonts w:ascii="Arial" w:hAnsi="Arial" w:cs="Arial"/>
          <w:b/>
          <w:color w:val="FF0000"/>
          <w:sz w:val="20"/>
        </w:rPr>
        <w:t xml:space="preserve"> and is copyrighted 201</w:t>
      </w:r>
      <w:r w:rsidR="000D3471">
        <w:rPr>
          <w:rFonts w:ascii="Arial" w:hAnsi="Arial" w:cs="Arial"/>
          <w:b/>
          <w:color w:val="FF0000"/>
          <w:sz w:val="20"/>
        </w:rPr>
        <w:t>9</w:t>
      </w:r>
      <w:r>
        <w:rPr>
          <w:rFonts w:ascii="Arial" w:hAnsi="Arial" w:cs="Arial"/>
          <w:b/>
          <w:color w:val="FF0000"/>
          <w:sz w:val="20"/>
        </w:rPr>
        <w:t>. Permission is granted for use of this material for individual use or use by your organization to prepare specifications. It may not be reproduced in part or in its entirety for sale or profit; however it can be used as part of a package of services you provide for specific landscape projects. This document, when used as the basis of a specification, has significant legal and financial ramifications on the outcome of a construction project. By adopting this specification, in part or in its entirety, the user accepts all liability related to its use.</w:t>
      </w:r>
      <w:r w:rsidR="00545625">
        <w:rPr>
          <w:rFonts w:ascii="Arial" w:hAnsi="Arial" w:cs="Arial"/>
          <w:b/>
          <w:color w:val="FF0000"/>
          <w:sz w:val="20"/>
        </w:rPr>
        <w:t xml:space="preserve"> </w:t>
      </w:r>
    </w:p>
    <w:p w14:paraId="4C84ECAB" w14:textId="4B51D991" w:rsidR="00FF0667" w:rsidRPr="00545625" w:rsidRDefault="00545625" w:rsidP="00FF0667">
      <w:pPr>
        <w:pStyle w:val="Header"/>
        <w:tabs>
          <w:tab w:val="left" w:pos="900"/>
        </w:tabs>
        <w:spacing w:before="120"/>
        <w:rPr>
          <w:rFonts w:ascii="Arial" w:hAnsi="Arial" w:cs="Arial"/>
          <w:b/>
          <w:sz w:val="20"/>
        </w:rPr>
      </w:pPr>
      <w:r w:rsidRPr="00545625">
        <w:rPr>
          <w:rFonts w:ascii="Arial" w:hAnsi="Arial" w:cs="Arial"/>
          <w:b/>
          <w:sz w:val="20"/>
        </w:rPr>
        <w:t>A special thanks goes to the Florida Department of Transportation (FDOT) for helping fund the project.</w:t>
      </w:r>
    </w:p>
    <w:p w14:paraId="3F03A6D3" w14:textId="77777777" w:rsidR="00FF0667" w:rsidRDefault="00FF0667" w:rsidP="00656BC9">
      <w:pPr>
        <w:pStyle w:val="Heading1"/>
        <w:jc w:val="center"/>
        <w:rPr>
          <w:rFonts w:asciiTheme="minorHAnsi" w:hAnsiTheme="minorHAnsi" w:cstheme="minorHAnsi"/>
          <w:b/>
          <w:bCs/>
          <w:iCs/>
          <w:color w:val="385623" w:themeColor="accent6" w:themeShade="80"/>
          <w:sz w:val="48"/>
          <w:szCs w:val="36"/>
        </w:rPr>
      </w:pPr>
    </w:p>
    <w:p w14:paraId="7C76830A" w14:textId="15497B16" w:rsidR="00656BC9" w:rsidRDefault="00656BC9" w:rsidP="00656BC9">
      <w:pPr>
        <w:pStyle w:val="Heading1"/>
        <w:jc w:val="center"/>
        <w:rPr>
          <w:rFonts w:asciiTheme="minorHAnsi" w:hAnsiTheme="minorHAnsi" w:cstheme="minorHAnsi"/>
          <w:b/>
          <w:bCs/>
          <w:iCs/>
          <w:color w:val="385623" w:themeColor="accent6" w:themeShade="80"/>
          <w:sz w:val="48"/>
          <w:szCs w:val="36"/>
        </w:rPr>
      </w:pPr>
      <w:r w:rsidRPr="00FA3A58">
        <w:rPr>
          <w:rFonts w:asciiTheme="minorHAnsi" w:hAnsiTheme="minorHAnsi" w:cstheme="minorHAnsi"/>
          <w:b/>
          <w:bCs/>
          <w:iCs/>
          <w:color w:val="385623" w:themeColor="accent6" w:themeShade="80"/>
          <w:sz w:val="48"/>
          <w:szCs w:val="36"/>
        </w:rPr>
        <w:t>Appendix</w:t>
      </w:r>
      <w:bookmarkEnd w:id="0"/>
    </w:p>
    <w:p w14:paraId="6D8ECC3F" w14:textId="77777777" w:rsidR="009074EB" w:rsidRPr="009074EB" w:rsidRDefault="009074EB" w:rsidP="009074EB"/>
    <w:p w14:paraId="71DCDBEA" w14:textId="22DBBFDD" w:rsidR="006F38F2" w:rsidRDefault="00E534E1" w:rsidP="006F38F2">
      <w:pPr>
        <w:pStyle w:val="Heading2"/>
        <w:rPr>
          <w:rFonts w:asciiTheme="minorHAnsi" w:hAnsiTheme="minorHAnsi" w:cstheme="minorHAnsi"/>
          <w:bCs/>
          <w:color w:val="385623" w:themeColor="accent6" w:themeShade="80"/>
        </w:rPr>
      </w:pPr>
      <w:bookmarkStart w:id="2" w:name="_Toc19185356"/>
      <w:r>
        <w:rPr>
          <w:rFonts w:asciiTheme="minorHAnsi" w:hAnsiTheme="minorHAnsi" w:cstheme="minorHAnsi"/>
          <w:bCs/>
          <w:color w:val="385623" w:themeColor="accent6" w:themeShade="80"/>
        </w:rPr>
        <w:t xml:space="preserve">Appendix A: </w:t>
      </w:r>
      <w:r w:rsidR="006F38F2">
        <w:rPr>
          <w:rFonts w:asciiTheme="minorHAnsi" w:hAnsiTheme="minorHAnsi" w:cstheme="minorHAnsi"/>
          <w:bCs/>
          <w:color w:val="385623" w:themeColor="accent6" w:themeShade="80"/>
        </w:rPr>
        <w:t>Drafting Pruning Specifications</w:t>
      </w:r>
      <w:bookmarkEnd w:id="2"/>
    </w:p>
    <w:p w14:paraId="635C5222" w14:textId="77777777" w:rsidR="006F38F2" w:rsidRPr="006F38F2" w:rsidRDefault="006F38F2" w:rsidP="006F38F2"/>
    <w:p w14:paraId="40ED9904" w14:textId="77777777" w:rsidR="006F38F2" w:rsidRDefault="006F38F2" w:rsidP="006F38F2">
      <w:pPr>
        <w:spacing w:after="0" w:line="240" w:lineRule="auto"/>
        <w:jc w:val="center"/>
      </w:pPr>
      <w:bookmarkStart w:id="3" w:name="_Hlk72389330"/>
      <w:r w:rsidRPr="001877B1">
        <w:t>Ed</w:t>
      </w:r>
      <w:r>
        <w:t>ward F.</w:t>
      </w:r>
      <w:r w:rsidRPr="001877B1">
        <w:t xml:space="preserve"> Gilman and Brian </w:t>
      </w:r>
      <w:proofErr w:type="spellStart"/>
      <w:r w:rsidRPr="001877B1">
        <w:t>Kempf</w:t>
      </w:r>
      <w:bookmarkEnd w:id="3"/>
      <w:proofErr w:type="spellEnd"/>
      <w:r w:rsidRPr="001877B1">
        <w:t>, Wood Architecture LL</w:t>
      </w:r>
      <w:r>
        <w:t>P</w:t>
      </w:r>
    </w:p>
    <w:p w14:paraId="761415C7" w14:textId="77777777" w:rsidR="006F38F2" w:rsidRDefault="006F38F2" w:rsidP="006F38F2">
      <w:pPr>
        <w:spacing w:after="0" w:line="240" w:lineRule="auto"/>
        <w:jc w:val="center"/>
      </w:pPr>
      <w:r>
        <w:t>Visalia, California</w:t>
      </w:r>
    </w:p>
    <w:p w14:paraId="7B945FA3" w14:textId="77777777" w:rsidR="006F38F2" w:rsidRDefault="006F38F2" w:rsidP="006F38F2">
      <w:pPr>
        <w:spacing w:after="0" w:line="240" w:lineRule="auto"/>
        <w:jc w:val="center"/>
      </w:pPr>
      <w:r>
        <w:t>June 28, 2019</w:t>
      </w:r>
    </w:p>
    <w:p w14:paraId="422FB8A5" w14:textId="77777777" w:rsidR="006F38F2" w:rsidRDefault="006F38F2" w:rsidP="006F38F2">
      <w:pPr>
        <w:spacing w:after="0" w:line="360" w:lineRule="auto"/>
        <w:rPr>
          <w:b/>
        </w:rPr>
      </w:pPr>
    </w:p>
    <w:p w14:paraId="63B6F3FC" w14:textId="4D1196C9" w:rsidR="00DE5B8F" w:rsidRPr="007E35B4" w:rsidRDefault="00DE5B8F" w:rsidP="0045149F">
      <w:pPr>
        <w:pStyle w:val="Heading3"/>
        <w:rPr>
          <w:rFonts w:asciiTheme="minorHAnsi" w:hAnsiTheme="minorHAnsi" w:cstheme="minorHAnsi"/>
          <w:color w:val="385623" w:themeColor="accent6" w:themeShade="80"/>
        </w:rPr>
      </w:pPr>
      <w:bookmarkStart w:id="4" w:name="_Toc19185357"/>
      <w:r>
        <w:rPr>
          <w:rFonts w:asciiTheme="minorHAnsi" w:hAnsiTheme="minorHAnsi" w:cstheme="minorHAnsi"/>
          <w:color w:val="385623" w:themeColor="accent6" w:themeShade="80"/>
        </w:rPr>
        <w:t>Disclaimer and Responsibility of the User</w:t>
      </w:r>
      <w:bookmarkEnd w:id="4"/>
    </w:p>
    <w:p w14:paraId="63B8E7C6" w14:textId="77777777" w:rsidR="006F38F2" w:rsidRPr="00243CB5" w:rsidRDefault="006F38F2" w:rsidP="006F38F2">
      <w:pPr>
        <w:pStyle w:val="NoSpacing"/>
        <w:rPr>
          <w:b/>
        </w:rPr>
      </w:pPr>
    </w:p>
    <w:p w14:paraId="47A071E4" w14:textId="77777777" w:rsidR="006F38F2" w:rsidRDefault="006F38F2" w:rsidP="006F38F2">
      <w:pPr>
        <w:pStyle w:val="NoSpacing"/>
      </w:pPr>
      <w:r w:rsidRPr="0018460C">
        <w:t xml:space="preserve">Use of this document: The following specification </w:t>
      </w:r>
      <w:r>
        <w:t>examples have</w:t>
      </w:r>
      <w:r w:rsidRPr="0018460C">
        <w:t xml:space="preserve"> been prepared by Wood Architecture, LL</w:t>
      </w:r>
      <w:r>
        <w:t>P</w:t>
      </w:r>
      <w:r w:rsidRPr="0018460C">
        <w:t xml:space="preserve">, </w:t>
      </w:r>
      <w:r>
        <w:t xml:space="preserve">Jacksonville, Florida </w:t>
      </w:r>
      <w:r w:rsidRPr="0018460C">
        <w:t xml:space="preserve">CA </w:t>
      </w:r>
      <w:r>
        <w:t xml:space="preserve">for the Florida Department of Transportation </w:t>
      </w:r>
      <w:r w:rsidRPr="0018460C">
        <w:t xml:space="preserve">and </w:t>
      </w:r>
      <w:r>
        <w:t>they are</w:t>
      </w:r>
      <w:r w:rsidRPr="0018460C">
        <w:t xml:space="preserve"> copyrighted 2019. Permission is granted for use of this material to prepare specifications. It may not be reproduced in part or in its entirety for sale or profit. </w:t>
      </w:r>
    </w:p>
    <w:p w14:paraId="713E254C" w14:textId="77777777" w:rsidR="006F38F2" w:rsidRDefault="006F38F2" w:rsidP="006F38F2">
      <w:pPr>
        <w:pStyle w:val="NoSpacing"/>
      </w:pPr>
    </w:p>
    <w:p w14:paraId="7829BCE8" w14:textId="77777777" w:rsidR="006F38F2" w:rsidRDefault="006F38F2" w:rsidP="006F38F2">
      <w:pPr>
        <w:pStyle w:val="NoSpacing"/>
      </w:pPr>
      <w:r w:rsidRPr="009F154B">
        <w:t>Reading this document in its entirety is recommended so specifier can grasp the complexity of d</w:t>
      </w:r>
      <w:r>
        <w:t>rafting pruning specifications that result in meeting tree owner objectives.</w:t>
      </w:r>
    </w:p>
    <w:p w14:paraId="74410A7D" w14:textId="77777777" w:rsidR="006F38F2" w:rsidRDefault="006F38F2" w:rsidP="006F38F2">
      <w:pPr>
        <w:pStyle w:val="NoSpacing"/>
      </w:pPr>
    </w:p>
    <w:p w14:paraId="0E5D80BC" w14:textId="61D12EAF" w:rsidR="00DE5B8F" w:rsidRPr="007E35B4" w:rsidRDefault="00DE5B8F" w:rsidP="0045149F">
      <w:pPr>
        <w:pStyle w:val="Heading3"/>
        <w:rPr>
          <w:rFonts w:asciiTheme="minorHAnsi" w:hAnsiTheme="minorHAnsi" w:cstheme="minorHAnsi"/>
          <w:color w:val="385623" w:themeColor="accent6" w:themeShade="80"/>
        </w:rPr>
      </w:pPr>
      <w:bookmarkStart w:id="5" w:name="_Toc19185358"/>
      <w:r>
        <w:rPr>
          <w:rFonts w:asciiTheme="minorHAnsi" w:hAnsiTheme="minorHAnsi" w:cstheme="minorHAnsi"/>
          <w:color w:val="385623" w:themeColor="accent6" w:themeShade="80"/>
        </w:rPr>
        <w:t>Instruction to the Specification Writer</w:t>
      </w:r>
      <w:bookmarkEnd w:id="5"/>
    </w:p>
    <w:p w14:paraId="689BD2EC" w14:textId="77777777" w:rsidR="006F38F2" w:rsidRPr="00243CB5" w:rsidRDefault="006F38F2" w:rsidP="006F38F2">
      <w:pPr>
        <w:pStyle w:val="NoSpacing"/>
        <w:rPr>
          <w:b/>
        </w:rPr>
      </w:pPr>
    </w:p>
    <w:p w14:paraId="3CF7A7A3" w14:textId="77777777" w:rsidR="006F38F2" w:rsidRPr="0018460C" w:rsidRDefault="006F38F2" w:rsidP="006F38F2">
      <w:pPr>
        <w:pStyle w:val="NoSpacing"/>
      </w:pPr>
      <w:r w:rsidRPr="0018460C">
        <w:t>Th</w:t>
      </w:r>
      <w:r>
        <w:t>is</w:t>
      </w:r>
      <w:r w:rsidRPr="0018460C">
        <w:t xml:space="preserve"> document is intended as a </w:t>
      </w:r>
      <w:r>
        <w:t xml:space="preserve">guide to writing </w:t>
      </w:r>
      <w:r w:rsidRPr="0018460C">
        <w:t>project-specific specification</w:t>
      </w:r>
      <w:r>
        <w:t>s</w:t>
      </w:r>
      <w:r w:rsidRPr="0018460C">
        <w:t xml:space="preserve">. Each project is unique and </w:t>
      </w:r>
      <w:r>
        <w:t>the</w:t>
      </w:r>
      <w:r w:rsidRPr="0018460C">
        <w:t xml:space="preserve"> specification </w:t>
      </w:r>
      <w:r>
        <w:t xml:space="preserve">should </w:t>
      </w:r>
      <w:r w:rsidRPr="0018460C">
        <w:t xml:space="preserve">be developed accordingly. DO NOT USE THE FOLLOWING SPECIFICATIONS WITHOUT MAKING IMPORTANT ADJUSTMENTS to reflect local conditions, regulations, market standards, </w:t>
      </w:r>
      <w:r>
        <w:t xml:space="preserve">and </w:t>
      </w:r>
      <w:r w:rsidRPr="0018460C">
        <w:t>project schedules. The following are specific items that need to be addressed.</w:t>
      </w:r>
    </w:p>
    <w:p w14:paraId="03E6F461" w14:textId="77777777" w:rsidR="006F38F2" w:rsidRDefault="006F38F2" w:rsidP="006F38F2">
      <w:pPr>
        <w:pStyle w:val="NoSpacing"/>
      </w:pPr>
    </w:p>
    <w:p w14:paraId="4E39F0C0" w14:textId="77777777" w:rsidR="006F38F2" w:rsidRDefault="006F38F2" w:rsidP="006F38F2">
      <w:pPr>
        <w:pStyle w:val="NoSpacing"/>
      </w:pPr>
      <w:r w:rsidRPr="0018460C">
        <w:t>1. General instructions for using th</w:t>
      </w:r>
      <w:r>
        <w:t>ese</w:t>
      </w:r>
      <w:r w:rsidRPr="0018460C">
        <w:t xml:space="preserve"> specification</w:t>
      </w:r>
      <w:r>
        <w:t>s</w:t>
      </w:r>
      <w:r w:rsidRPr="0018460C">
        <w:t xml:space="preserve">: These instructions are intended to guide the specification writer (the specifier) through the process of editing this document into a </w:t>
      </w:r>
      <w:r>
        <w:t>p</w:t>
      </w:r>
      <w:r w:rsidRPr="0018460C">
        <w:t xml:space="preserve">runing specification. Be sure to delete these instructions (i.e. all the </w:t>
      </w:r>
      <w:r w:rsidRPr="00416B93">
        <w:rPr>
          <w:color w:val="FF0000"/>
        </w:rPr>
        <w:t>text in red</w:t>
      </w:r>
      <w:r w:rsidRPr="0018460C">
        <w:t>) before i</w:t>
      </w:r>
      <w:r>
        <w:t>ssuing the specifications.</w:t>
      </w:r>
    </w:p>
    <w:p w14:paraId="1FD5C27B" w14:textId="77777777" w:rsidR="006F38F2" w:rsidRPr="0018460C" w:rsidRDefault="006F38F2" w:rsidP="006F38F2">
      <w:pPr>
        <w:pStyle w:val="NoSpacing"/>
      </w:pPr>
    </w:p>
    <w:p w14:paraId="66929C28" w14:textId="77777777" w:rsidR="006F38F2" w:rsidRPr="0018460C" w:rsidRDefault="006F38F2" w:rsidP="006F38F2">
      <w:pPr>
        <w:pStyle w:val="NoSpacing"/>
      </w:pPr>
      <w:r w:rsidRPr="0018460C">
        <w:lastRenderedPageBreak/>
        <w:t>2. General requirements</w:t>
      </w:r>
      <w:r>
        <w:t>,</w:t>
      </w:r>
      <w:r w:rsidRPr="0018460C">
        <w:t xml:space="preserve"> Division 01 (Construction Specification Institute) specifications and other contract elements: This specification is designed to be used in conjunction with Standard Division 01 specifications, which cover project general conditions and project-wide contract elements. THIS IS NOT A STAND-ALONE SPECIFICATION and should not be used as a contract to prune plants. Important issues of project ownership, liability, insurance, contract language, project controls, instructions to bidders, change orders and review and approval of the work are normally in the Division 01 specifications.</w:t>
      </w:r>
    </w:p>
    <w:p w14:paraId="217DA292" w14:textId="77777777" w:rsidR="006F38F2" w:rsidRDefault="006F38F2" w:rsidP="006F38F2">
      <w:pPr>
        <w:pStyle w:val="NoSpacing"/>
      </w:pPr>
    </w:p>
    <w:p w14:paraId="6BD26E10" w14:textId="77777777" w:rsidR="006F38F2" w:rsidRPr="0018460C" w:rsidRDefault="006F38F2" w:rsidP="006F38F2">
      <w:pPr>
        <w:pStyle w:val="NoSpacing"/>
      </w:pPr>
      <w:r w:rsidRPr="0018460C">
        <w:t xml:space="preserve">3. The construction team: As with any good contract there are protections for all parties; that the Owner will get the quality of project that they desire within the time limits and budget available; and the Contractor will be paid for the work satisfactorily completed. In between the initial bidding and the final completion there will be places where parts of the project do not work out as originally intended. This is normal and a good contract should allow for these changes in a manner that is equitable to both the Owner and the Contractor. To get there, a team approach and spirit must prevail. All parties must assume that each is operating in the best interest of the project goals. </w:t>
      </w:r>
      <w:r>
        <w:t>A clear set of</w:t>
      </w:r>
      <w:r w:rsidRPr="0018460C">
        <w:t xml:space="preserve"> objectives </w:t>
      </w:r>
      <w:r>
        <w:t>including a detailed</w:t>
      </w:r>
      <w:r w:rsidRPr="0018460C">
        <w:t xml:space="preserve"> description of the project</w:t>
      </w:r>
      <w:r>
        <w:t xml:space="preserve"> results in a smooth </w:t>
      </w:r>
      <w:r w:rsidRPr="0018460C">
        <w:t xml:space="preserve">flow </w:t>
      </w:r>
      <w:r>
        <w:t>during the</w:t>
      </w:r>
      <w:r w:rsidRPr="0018460C">
        <w:t xml:space="preserve"> project. The more each of the team members can trust the other members, the better the project. This should be a critical principle in approaching interpretation of the specification. </w:t>
      </w:r>
    </w:p>
    <w:p w14:paraId="02D55068" w14:textId="77777777" w:rsidR="006F38F2" w:rsidRDefault="006F38F2" w:rsidP="006F38F2">
      <w:pPr>
        <w:pStyle w:val="NoSpacing"/>
      </w:pPr>
    </w:p>
    <w:p w14:paraId="4C7A4B2C" w14:textId="77777777" w:rsidR="006F38F2" w:rsidRPr="0018460C" w:rsidRDefault="006F38F2" w:rsidP="006F38F2">
      <w:pPr>
        <w:pStyle w:val="NoSpacing"/>
      </w:pPr>
      <w:r w:rsidRPr="0018460C">
        <w:t>4. Other project documents: These specifications are intended to be used in conjunction with other project documents including the bid forms, the pruning contract, Division 1 specifications, other specifications directly related. It is very critical that all these documents be prepared with consistent terminology and that they be coordinated. The terms used for the parts of trees and other plants must be consistent across disciplines. A very common mistake is the use of different terms and details for the work. The terms and details must be well coordinated.</w:t>
      </w:r>
    </w:p>
    <w:p w14:paraId="0AA2A2F8" w14:textId="77777777" w:rsidR="006F38F2" w:rsidRDefault="006F38F2" w:rsidP="006F38F2">
      <w:pPr>
        <w:pStyle w:val="NoSpacing"/>
      </w:pPr>
    </w:p>
    <w:p w14:paraId="1C52AF41" w14:textId="77777777" w:rsidR="006F38F2" w:rsidRPr="0018460C" w:rsidRDefault="006F38F2" w:rsidP="006F38F2">
      <w:pPr>
        <w:pStyle w:val="NoSpacing"/>
      </w:pPr>
      <w:r w:rsidRPr="0018460C">
        <w:t>5. Reviewing and approval authority: Each specification should identify a certain entity as responsible for the review and approval of the work, project submittals, changes to the work, and acceptance of the work. The entity is normally identified in Division 1.</w:t>
      </w:r>
    </w:p>
    <w:p w14:paraId="2B1A1C11" w14:textId="77777777" w:rsidR="006F38F2" w:rsidRDefault="006F38F2" w:rsidP="006F38F2">
      <w:pPr>
        <w:pStyle w:val="NoSpacing"/>
      </w:pPr>
    </w:p>
    <w:p w14:paraId="23B38EA5" w14:textId="77777777" w:rsidR="006F38F2" w:rsidRPr="0018460C" w:rsidRDefault="006F38F2" w:rsidP="006F38F2">
      <w:pPr>
        <w:pStyle w:val="NoSpacing"/>
      </w:pPr>
      <w:r w:rsidRPr="0018460C">
        <w:t>6. Notes to specifiers: Before issuing the document, be sure to remove all “</w:t>
      </w:r>
      <w:r w:rsidRPr="00416B93">
        <w:rPr>
          <w:i/>
          <w:color w:val="FF0000"/>
        </w:rPr>
        <w:t>Notes to specifiers</w:t>
      </w:r>
      <w:r w:rsidRPr="0018460C">
        <w:t xml:space="preserve">” incorporated into this document in </w:t>
      </w:r>
      <w:r w:rsidRPr="00416B93">
        <w:rPr>
          <w:color w:val="FF0000"/>
        </w:rPr>
        <w:t xml:space="preserve">red text </w:t>
      </w:r>
      <w:r w:rsidRPr="0018460C">
        <w:t>after you have read them and responded to the recommendations.</w:t>
      </w:r>
    </w:p>
    <w:p w14:paraId="3A741AF2" w14:textId="77777777" w:rsidR="006F38F2" w:rsidRDefault="006F38F2" w:rsidP="006F38F2">
      <w:pPr>
        <w:pStyle w:val="NoSpacing"/>
      </w:pPr>
    </w:p>
    <w:p w14:paraId="133A88F0" w14:textId="77777777" w:rsidR="006F38F2" w:rsidRPr="0018460C" w:rsidRDefault="006F38F2" w:rsidP="006F38F2">
      <w:pPr>
        <w:pStyle w:val="NoSpacing"/>
      </w:pPr>
      <w:r w:rsidRPr="0018460C">
        <w:t>7. Specification modifications: There are locations in these sample specifications where additional information is required to reflect project region or contract or tree conditions. Please insert the requested information and make adjustments where needed.</w:t>
      </w:r>
    </w:p>
    <w:p w14:paraId="47A41C8E" w14:textId="77777777" w:rsidR="006F38F2" w:rsidRDefault="006F38F2" w:rsidP="006F38F2">
      <w:pPr>
        <w:pStyle w:val="NoSpacing"/>
      </w:pPr>
    </w:p>
    <w:p w14:paraId="07ED2C6C" w14:textId="4EF7A191" w:rsidR="00DE5B8F" w:rsidRPr="007E35B4" w:rsidRDefault="00DE5B8F" w:rsidP="0045149F">
      <w:pPr>
        <w:pStyle w:val="Heading3"/>
        <w:rPr>
          <w:rFonts w:asciiTheme="minorHAnsi" w:hAnsiTheme="minorHAnsi" w:cstheme="minorHAnsi"/>
          <w:color w:val="385623" w:themeColor="accent6" w:themeShade="80"/>
        </w:rPr>
      </w:pPr>
      <w:bookmarkStart w:id="6" w:name="_Toc19185359"/>
      <w:r>
        <w:rPr>
          <w:rFonts w:asciiTheme="minorHAnsi" w:hAnsiTheme="minorHAnsi" w:cstheme="minorHAnsi"/>
          <w:color w:val="385623" w:themeColor="accent6" w:themeShade="80"/>
        </w:rPr>
        <w:t>Current vs Future Situation</w:t>
      </w:r>
      <w:bookmarkEnd w:id="6"/>
    </w:p>
    <w:p w14:paraId="52934FEB" w14:textId="77777777" w:rsidR="006F38F2" w:rsidRPr="00243CB5" w:rsidRDefault="006F38F2" w:rsidP="006F38F2">
      <w:pPr>
        <w:pStyle w:val="NoSpacing"/>
        <w:rPr>
          <w:b/>
        </w:rPr>
      </w:pPr>
    </w:p>
    <w:p w14:paraId="786DC3C2" w14:textId="77777777" w:rsidR="006F38F2" w:rsidRDefault="006F38F2" w:rsidP="006F38F2">
      <w:pPr>
        <w:pStyle w:val="NoSpacing"/>
      </w:pPr>
      <w:r>
        <w:t xml:space="preserve">Many trees are currently allowed to develop </w:t>
      </w:r>
      <w:r w:rsidRPr="005A1818">
        <w:rPr>
          <w:b/>
          <w:bCs/>
        </w:rPr>
        <w:t>branch architecture</w:t>
      </w:r>
      <w:r>
        <w:t xml:space="preserve"> with several large upright pruned branches in the first 20 years in a manner shown in Figure 1, left. Although common, this creates challenging management decisions for the FDOT described elsewhere (Gilman 2012; Gilman et al. 2013). </w:t>
      </w:r>
      <w:r w:rsidRPr="003D1A68">
        <w:t xml:space="preserve">Despite the difficulty of pruning trees with inferior </w:t>
      </w:r>
      <w:r>
        <w:t xml:space="preserve">branch </w:t>
      </w:r>
      <w:r w:rsidRPr="003D1A68">
        <w:t>architecture</w:t>
      </w:r>
      <w:r>
        <w:t xml:space="preserve"> (Figure 1, left)</w:t>
      </w:r>
      <w:r w:rsidRPr="003D1A68">
        <w:t xml:space="preserve">, this document includes specifications that can be used to </w:t>
      </w:r>
      <w:r>
        <w:t xml:space="preserve">guide the </w:t>
      </w:r>
      <w:r w:rsidRPr="003D1A68">
        <w:t>prun</w:t>
      </w:r>
      <w:r>
        <w:t>ing of</w:t>
      </w:r>
      <w:r w:rsidRPr="003D1A68">
        <w:t xml:space="preserve"> trees in this condition.</w:t>
      </w:r>
      <w:r>
        <w:t xml:space="preserve"> However, it is difficult which means it requires structural pruning experience, skill, and well written specifications.</w:t>
      </w:r>
    </w:p>
    <w:p w14:paraId="25FBDE11" w14:textId="77777777" w:rsidR="006F38F2" w:rsidRDefault="006F38F2" w:rsidP="006F38F2">
      <w:pPr>
        <w:pStyle w:val="NoSpacing"/>
      </w:pPr>
      <w:r>
        <w:rPr>
          <w:noProof/>
        </w:rPr>
        <w:lastRenderedPageBreak/>
        <w:drawing>
          <wp:inline distT="0" distB="0" distL="0" distR="0" wp14:anchorId="4C540E50" wp14:editId="4FB5F2AC">
            <wp:extent cx="5943600" cy="5231765"/>
            <wp:effectExtent l="0" t="0" r="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tif"/>
                    <pic:cNvPicPr/>
                  </pic:nvPicPr>
                  <pic:blipFill>
                    <a:blip r:embed="rId8">
                      <a:extLst>
                        <a:ext uri="{28A0092B-C50C-407E-A947-70E740481C1C}">
                          <a14:useLocalDpi xmlns:a14="http://schemas.microsoft.com/office/drawing/2010/main" val="0"/>
                        </a:ext>
                      </a:extLst>
                    </a:blip>
                    <a:stretch>
                      <a:fillRect/>
                    </a:stretch>
                  </pic:blipFill>
                  <pic:spPr>
                    <a:xfrm>
                      <a:off x="0" y="0"/>
                      <a:ext cx="5943600" cy="5231765"/>
                    </a:xfrm>
                    <a:prstGeom prst="rect">
                      <a:avLst/>
                    </a:prstGeom>
                  </pic:spPr>
                </pic:pic>
              </a:graphicData>
            </a:graphic>
          </wp:inline>
        </w:drawing>
      </w:r>
    </w:p>
    <w:p w14:paraId="4A82FDEE" w14:textId="77777777" w:rsidR="006F38F2" w:rsidRDefault="006F38F2" w:rsidP="006F38F2">
      <w:pPr>
        <w:pStyle w:val="NoSpacing"/>
      </w:pPr>
      <w:r w:rsidRPr="00D97320">
        <w:rPr>
          <w:b/>
        </w:rPr>
        <w:t xml:space="preserve">Figure 1. </w:t>
      </w:r>
      <w:r w:rsidRPr="00D97320">
        <w:t>Many trees are</w:t>
      </w:r>
      <w:r>
        <w:t xml:space="preserve"> left unpruned or they are pruned to encourage inferior branch architecture with several codominant stems (left). This form is weaker than the architecture that develops following pruning to encourage just one leader to dominate the tree (right)</w:t>
      </w:r>
    </w:p>
    <w:p w14:paraId="1E545F71" w14:textId="77777777" w:rsidR="006F38F2" w:rsidRDefault="006F38F2" w:rsidP="006F38F2">
      <w:pPr>
        <w:pStyle w:val="NoSpacing"/>
      </w:pPr>
      <w:r>
        <w:t xml:space="preserve">. </w:t>
      </w:r>
      <w:r>
        <w:br w:type="page"/>
      </w:r>
    </w:p>
    <w:p w14:paraId="25DE2C92" w14:textId="77777777" w:rsidR="006F38F2" w:rsidRDefault="006F38F2" w:rsidP="006F38F2">
      <w:pPr>
        <w:pStyle w:val="NoSpacing"/>
      </w:pPr>
      <w:r>
        <w:lastRenderedPageBreak/>
        <w:t>Trees in and near rights of way can be managed in a manner that reduces risk of failure and minimizes current interference and clearance issues. This simplifies tree pruning by creating a more manageable situation (i.e. less pruning) in the future (Figure 1, right). Specifications in this document were developed to prevent the problems created by tree pruning as currently practiced. The strategy focuses on pruning trees at planting and then periodically during the next 20 to 30 years. This results in higher clearance sooner without sacrificing tree health by removing and guiding branches to position permanent branches higher off the ground.</w:t>
      </w:r>
    </w:p>
    <w:p w14:paraId="5760B18F" w14:textId="77777777" w:rsidR="006F38F2" w:rsidRDefault="006F38F2" w:rsidP="006F38F2">
      <w:pPr>
        <w:pStyle w:val="NoSpacing"/>
      </w:pPr>
    </w:p>
    <w:p w14:paraId="1FEF70E8" w14:textId="553D5C85" w:rsidR="00DE5B8F" w:rsidRPr="007E35B4" w:rsidRDefault="00DE5B8F" w:rsidP="0045149F">
      <w:pPr>
        <w:pStyle w:val="Heading3"/>
        <w:rPr>
          <w:rFonts w:asciiTheme="minorHAnsi" w:hAnsiTheme="minorHAnsi" w:cstheme="minorHAnsi"/>
          <w:color w:val="385623" w:themeColor="accent6" w:themeShade="80"/>
        </w:rPr>
      </w:pPr>
      <w:bookmarkStart w:id="7" w:name="_Toc19185360"/>
      <w:r>
        <w:rPr>
          <w:rFonts w:asciiTheme="minorHAnsi" w:hAnsiTheme="minorHAnsi" w:cstheme="minorHAnsi"/>
          <w:color w:val="385623" w:themeColor="accent6" w:themeShade="80"/>
        </w:rPr>
        <w:t>Approach to Pruning</w:t>
      </w:r>
      <w:bookmarkEnd w:id="7"/>
    </w:p>
    <w:p w14:paraId="191FE24D" w14:textId="72DEE99B" w:rsidR="006F38F2" w:rsidRPr="00243CB5" w:rsidRDefault="006F38F2" w:rsidP="006F38F2">
      <w:pPr>
        <w:pStyle w:val="NoSpacing"/>
        <w:rPr>
          <w:b/>
          <w:spacing w:val="-6"/>
        </w:rPr>
      </w:pPr>
    </w:p>
    <w:p w14:paraId="77395798" w14:textId="77777777" w:rsidR="006F38F2" w:rsidRPr="00966D84" w:rsidRDefault="006F38F2" w:rsidP="006F38F2">
      <w:pPr>
        <w:pStyle w:val="NoSpacing"/>
      </w:pPr>
      <w:r>
        <w:t>There are three major objectives to pruning trees in highly visible areas. These are to develop and maintain a stable structure to reduce risk of failure; provide visibility and clearance for safe passage of vehicles and pedestrians; and maintain or enhance aesthetics. Tree owners (the Florida Department of Transportation) determine objectives and contractors perform the work to meet objectives within the guidelines detailed in the specifications. Different pruning strategies are employed to accomplish each objective. For example, reduction cuts are commonly used for reducing risk and for training young trees (both these objectives are important to FDOT); whereas, branch removal cuts and reduction cuts are the choice for clearance pruning.</w:t>
      </w:r>
    </w:p>
    <w:p w14:paraId="6DE26830" w14:textId="77777777" w:rsidR="006F38F2" w:rsidRPr="00966D84" w:rsidRDefault="006F38F2" w:rsidP="006F38F2">
      <w:pPr>
        <w:pStyle w:val="NoSpacing"/>
        <w:rPr>
          <w:spacing w:val="-6"/>
        </w:rPr>
      </w:pPr>
    </w:p>
    <w:p w14:paraId="21C3F0F3" w14:textId="77777777" w:rsidR="006F38F2" w:rsidRDefault="006F38F2" w:rsidP="006F38F2">
      <w:pPr>
        <w:pStyle w:val="NoSpacing"/>
        <w:rPr>
          <w:spacing w:val="-6"/>
        </w:rPr>
      </w:pPr>
      <w:r w:rsidRPr="00AF0C65">
        <w:rPr>
          <w:u w:val="single"/>
        </w:rPr>
        <w:t>Urban and suburban areas</w:t>
      </w:r>
      <w:r w:rsidRPr="00966D84">
        <w:t xml:space="preserve"> - From training young trees to </w:t>
      </w:r>
      <w:r>
        <w:t>pruning</w:t>
      </w:r>
      <w:r w:rsidRPr="00966D84">
        <w:t xml:space="preserve"> mature ones, structural pruning manages risk by </w:t>
      </w:r>
      <w:r>
        <w:t>improving</w:t>
      </w:r>
      <w:r w:rsidRPr="00966D84">
        <w:t xml:space="preserve"> tree architecture </w:t>
      </w:r>
      <w:r>
        <w:t xml:space="preserve">and </w:t>
      </w:r>
      <w:r w:rsidRPr="00966D84">
        <w:t xml:space="preserve">should be </w:t>
      </w:r>
      <w:r>
        <w:t>a</w:t>
      </w:r>
      <w:r w:rsidRPr="00966D84">
        <w:t xml:space="preserve"> primary goal each time a tree is pruned. </w:t>
      </w:r>
      <w:r>
        <w:t>The DOT may decide that s</w:t>
      </w:r>
      <w:r>
        <w:rPr>
          <w:spacing w:val="-6"/>
        </w:rPr>
        <w:t xml:space="preserve">tructural pruning is particularly important for highway entrance and exit ramps, rest stops, streets, and other locations where trees or tree parts could impact travel lane, pedestrians, and structures. </w:t>
      </w:r>
    </w:p>
    <w:p w14:paraId="74FF6953" w14:textId="77777777" w:rsidR="006F38F2" w:rsidRDefault="006F38F2" w:rsidP="006F38F2">
      <w:pPr>
        <w:pStyle w:val="NoSpacing"/>
        <w:rPr>
          <w:spacing w:val="-6"/>
        </w:rPr>
      </w:pPr>
    </w:p>
    <w:p w14:paraId="05788732" w14:textId="5FC55530" w:rsidR="006F38F2" w:rsidRPr="00966D84" w:rsidRDefault="006F38F2" w:rsidP="006F38F2">
      <w:pPr>
        <w:pStyle w:val="NoSpacing"/>
      </w:pPr>
      <w:r w:rsidRPr="00966D84">
        <w:t xml:space="preserve">A well-structured tree is aesthetically pleasing, supports the crown as it grows larger, is long-lived, and provides the greatest benefits at the lowest cost. </w:t>
      </w:r>
      <w:r>
        <w:t>T</w:t>
      </w:r>
      <w:r w:rsidRPr="00966D84">
        <w:t xml:space="preserve">rees such as oaks </w:t>
      </w:r>
      <w:r>
        <w:t xml:space="preserve">and mahogany </w:t>
      </w:r>
      <w:r w:rsidRPr="00966D84">
        <w:t xml:space="preserve">that become medium-sized </w:t>
      </w:r>
      <w:r>
        <w:t>to</w:t>
      </w:r>
      <w:r w:rsidRPr="00966D84">
        <w:t xml:space="preserve"> large at maturity (and are likely to live for decades due to their location) should be considered for s</w:t>
      </w:r>
      <w:r w:rsidRPr="00966D84">
        <w:rPr>
          <w:spacing w:val="-3"/>
        </w:rPr>
        <w:t xml:space="preserve">tructural pruning each time </w:t>
      </w:r>
      <w:r>
        <w:rPr>
          <w:spacing w:val="-3"/>
        </w:rPr>
        <w:t>they</w:t>
      </w:r>
      <w:r w:rsidRPr="00966D84">
        <w:rPr>
          <w:spacing w:val="-3"/>
        </w:rPr>
        <w:t xml:space="preserve"> are pruned. </w:t>
      </w:r>
      <w:r w:rsidRPr="00966D84">
        <w:t xml:space="preserve">Most small-maturing trees such as </w:t>
      </w:r>
      <w:proofErr w:type="spellStart"/>
      <w:r w:rsidRPr="00966D84">
        <w:t>crapemyrtle</w:t>
      </w:r>
      <w:proofErr w:type="spellEnd"/>
      <w:r w:rsidRPr="00966D84">
        <w:t xml:space="preserve">, </w:t>
      </w:r>
      <w:proofErr w:type="spellStart"/>
      <w:r w:rsidRPr="00966D84">
        <w:t>ligustrum</w:t>
      </w:r>
      <w:proofErr w:type="spellEnd"/>
      <w:r w:rsidRPr="00966D84">
        <w:t xml:space="preserve">, </w:t>
      </w:r>
      <w:r>
        <w:t>and buttonwood remain less than 30 feet tall and DOT may decide that structural pruning is a lower priority</w:t>
      </w:r>
      <w:r w:rsidRPr="00966D84">
        <w:t xml:space="preserve"> because t</w:t>
      </w:r>
      <w:r>
        <w:t>rees</w:t>
      </w:r>
      <w:r w:rsidRPr="00966D84">
        <w:t xml:space="preserve"> may not grow large</w:t>
      </w:r>
      <w:r>
        <w:t xml:space="preserve"> and will cause less damage if they fail</w:t>
      </w:r>
      <w:r w:rsidRPr="00966D84">
        <w:t>.</w:t>
      </w:r>
    </w:p>
    <w:p w14:paraId="7BE74E52" w14:textId="77777777" w:rsidR="006F38F2" w:rsidRPr="00966D84" w:rsidRDefault="006F38F2" w:rsidP="006F38F2">
      <w:pPr>
        <w:pStyle w:val="NoSpacing"/>
      </w:pPr>
    </w:p>
    <w:p w14:paraId="73B492BA" w14:textId="6150AB91" w:rsidR="006F38F2" w:rsidRPr="00966D84" w:rsidRDefault="006F38F2" w:rsidP="006F38F2">
      <w:pPr>
        <w:pStyle w:val="NoSpacing"/>
      </w:pPr>
      <w:r w:rsidRPr="00966D84">
        <w:t xml:space="preserve">Pruning for structure differs than other pruning objectives because it focuses on directing growth and developing the framework </w:t>
      </w:r>
      <w:r>
        <w:t xml:space="preserve">(i.e., branch architecture) </w:t>
      </w:r>
      <w:r w:rsidRPr="00966D84">
        <w:t>of the tree to enable it to withstand future</w:t>
      </w:r>
      <w:r>
        <w:t xml:space="preserve"> wind</w:t>
      </w:r>
      <w:r w:rsidRPr="00966D84">
        <w:t xml:space="preserve"> loads. </w:t>
      </w:r>
      <w:r>
        <w:t xml:space="preserve">Management objectives transition to managing load once the framework is developed. </w:t>
      </w:r>
      <w:r w:rsidRPr="00966D84">
        <w:t xml:space="preserve">Skill at structural pruning comes with experience. The primary focus is on pruning the parts of the crown that </w:t>
      </w:r>
      <w:r>
        <w:t xml:space="preserve">currently </w:t>
      </w:r>
      <w:r w:rsidRPr="00966D84">
        <w:t xml:space="preserve">contribute to – or will contribute to - weakness. Rather than a one-time event, structural pruning should be thought of as a training process that improves tree structure over a period of a decade or more. </w:t>
      </w:r>
      <w:r>
        <w:t>It should begin the day trees are planted. A suggested 25-</w:t>
      </w:r>
      <w:r w:rsidRPr="00966D84">
        <w:t xml:space="preserve">year management strategy can be found </w:t>
      </w:r>
      <w:r w:rsidR="00DE5B8F">
        <w:t>below</w:t>
      </w:r>
      <w:r w:rsidRPr="00966D84">
        <w:t>.</w:t>
      </w:r>
    </w:p>
    <w:p w14:paraId="716DDBFC" w14:textId="77777777" w:rsidR="006F38F2" w:rsidRPr="00966D84" w:rsidRDefault="006F38F2" w:rsidP="006F38F2">
      <w:pPr>
        <w:pStyle w:val="NoSpacing"/>
      </w:pPr>
    </w:p>
    <w:p w14:paraId="1E9D3A7A" w14:textId="77777777" w:rsidR="006F38F2" w:rsidRPr="00966D84" w:rsidRDefault="006F38F2" w:rsidP="006F38F2">
      <w:pPr>
        <w:pStyle w:val="NoSpacing"/>
      </w:pPr>
      <w:r w:rsidRPr="00966D84">
        <w:t xml:space="preserve">Trees that do not receive structural pruning when young can be more </w:t>
      </w:r>
      <w:r>
        <w:t>problematic</w:t>
      </w:r>
      <w:r w:rsidRPr="00966D84">
        <w:t xml:space="preserve"> to maintain as they mature</w:t>
      </w:r>
      <w:r>
        <w:t>. Structural deficiencies</w:t>
      </w:r>
      <w:r w:rsidRPr="00966D84">
        <w:t xml:space="preserve"> that were ignored </w:t>
      </w:r>
      <w:r>
        <w:t xml:space="preserve">early can </w:t>
      </w:r>
      <w:r w:rsidRPr="00966D84">
        <w:t>become significant weaknesses when trees are bigger and support larger loads</w:t>
      </w:r>
      <w:r>
        <w:t xml:space="preserve"> (taller and longer branches)</w:t>
      </w:r>
      <w:r w:rsidRPr="00966D84">
        <w:t xml:space="preserve">. Poor tree architecture or inferior branch structure such as codominant stems (especially in the lower 15 feet of the tree), </w:t>
      </w:r>
      <w:r>
        <w:t xml:space="preserve">bark </w:t>
      </w:r>
      <w:r w:rsidRPr="00966D84">
        <w:t xml:space="preserve">inclusions, over-extended branches, and leaning trees can lead to tree failure and early tree removal, eliminating the benefits that could have been provided by a mature tree. During storms, trees with poor structure are usually the first to fail, knocking out power lines, </w:t>
      </w:r>
      <w:r>
        <w:t xml:space="preserve">blocking traffic flow and evacuation routes, </w:t>
      </w:r>
      <w:r w:rsidRPr="00966D84">
        <w:t xml:space="preserve">increasing the costs for clean-up, and sometimes interfering with emergency operations. </w:t>
      </w:r>
      <w:r>
        <w:t>Trees also can injure people sometimes resulting in fatalities.</w:t>
      </w:r>
    </w:p>
    <w:p w14:paraId="10D90B67" w14:textId="77777777" w:rsidR="006F38F2" w:rsidRPr="00966D84" w:rsidRDefault="006F38F2" w:rsidP="006F38F2">
      <w:pPr>
        <w:pStyle w:val="NoSpacing"/>
      </w:pPr>
    </w:p>
    <w:p w14:paraId="719720EB" w14:textId="77777777" w:rsidR="006F38F2" w:rsidRPr="00966D84" w:rsidRDefault="006F38F2" w:rsidP="006F38F2">
      <w:pPr>
        <w:pStyle w:val="NoSpacing"/>
      </w:pPr>
      <w:r w:rsidRPr="00966D84">
        <w:t xml:space="preserve">In most cases structural pruning employs two primary strategies: 1) on young trees, develop and maintain a single, dominant trunk with </w:t>
      </w:r>
      <w:r w:rsidRPr="005F4FD5">
        <w:t>smaller primary branches</w:t>
      </w:r>
      <w:r w:rsidRPr="00966D84">
        <w:t xml:space="preserve"> by removing some primary branches or pruning the </w:t>
      </w:r>
      <w:r w:rsidRPr="00966D84">
        <w:lastRenderedPageBreak/>
        <w:t xml:space="preserve">ends of the largest, most aggressive, dense, or the longest primary branches; and 2) on older trees, reduce the likelihood of tree failure caused by defects in structure and poor weight distribution by </w:t>
      </w:r>
      <w:r>
        <w:t>reducing load on the</w:t>
      </w:r>
      <w:r w:rsidRPr="00966D84">
        <w:t xml:space="preserve"> ends of large and/or long branches.</w:t>
      </w:r>
    </w:p>
    <w:p w14:paraId="4DD6C18B" w14:textId="77777777" w:rsidR="006F38F2" w:rsidRPr="00966D84" w:rsidRDefault="006F38F2" w:rsidP="006F38F2">
      <w:pPr>
        <w:pStyle w:val="NoSpacing"/>
      </w:pPr>
    </w:p>
    <w:p w14:paraId="42CBDA2C" w14:textId="77777777" w:rsidR="006F38F2" w:rsidRDefault="006F38F2" w:rsidP="006F38F2">
      <w:pPr>
        <w:pStyle w:val="NoSpacing"/>
      </w:pPr>
      <w:r w:rsidRPr="00966D84">
        <w:t xml:space="preserve">Structural pruning is accomplished using branch removal, reduction, and (occasionally) heading cuts (where appropriate). Removing </w:t>
      </w:r>
      <w:r>
        <w:t>branches</w:t>
      </w:r>
      <w:r w:rsidRPr="00966D84">
        <w:t xml:space="preserve"> </w:t>
      </w:r>
      <w:r>
        <w:t xml:space="preserve">from a limb </w:t>
      </w:r>
      <w:r w:rsidRPr="00966D84">
        <w:t>slow</w:t>
      </w:r>
      <w:r>
        <w:t>s</w:t>
      </w:r>
      <w:r w:rsidRPr="00966D84">
        <w:t xml:space="preserve"> growth o</w:t>
      </w:r>
      <w:r>
        <w:t>n that limb</w:t>
      </w:r>
      <w:r w:rsidRPr="00966D84">
        <w:t xml:space="preserve"> </w:t>
      </w:r>
      <w:r>
        <w:t xml:space="preserve">which </w:t>
      </w:r>
      <w:r w:rsidRPr="00966D84">
        <w:t xml:space="preserve">encourages other parts </w:t>
      </w:r>
      <w:r>
        <w:t xml:space="preserve">of the tree </w:t>
      </w:r>
      <w:r w:rsidRPr="00966D84">
        <w:t xml:space="preserve">to grow larger. This approach is called </w:t>
      </w:r>
      <w:r w:rsidRPr="00966D84">
        <w:rPr>
          <w:i/>
        </w:rPr>
        <w:t xml:space="preserve">subordination </w:t>
      </w:r>
      <w:r w:rsidRPr="00966D84">
        <w:t xml:space="preserve">because it subordinates or slows growth on pruned </w:t>
      </w:r>
      <w:r>
        <w:t>limbs relative to other parts of the tree</w:t>
      </w:r>
      <w:r w:rsidRPr="00966D84">
        <w:t xml:space="preserve">. By using subordination treatments, </w:t>
      </w:r>
      <w:r>
        <w:t>limb</w:t>
      </w:r>
      <w:r w:rsidRPr="00966D84">
        <w:t xml:space="preserve"> </w:t>
      </w:r>
      <w:r>
        <w:t>diameter</w:t>
      </w:r>
      <w:r w:rsidRPr="00966D84">
        <w:t xml:space="preserve"> remains small</w:t>
      </w:r>
      <w:r>
        <w:t xml:space="preserve"> because the parent trunk continues to grow rapidly. T</w:t>
      </w:r>
      <w:r w:rsidRPr="00966D84">
        <w:t>hus</w:t>
      </w:r>
      <w:r>
        <w:t>,</w:t>
      </w:r>
      <w:r w:rsidRPr="00966D84">
        <w:t xml:space="preserve"> cuts are small </w:t>
      </w:r>
      <w:r>
        <w:t>when</w:t>
      </w:r>
      <w:r w:rsidRPr="00966D84">
        <w:t xml:space="preserve"> the pruned </w:t>
      </w:r>
      <w:r>
        <w:t>limbs</w:t>
      </w:r>
      <w:r w:rsidRPr="00966D84">
        <w:t xml:space="preserve"> are removed </w:t>
      </w:r>
      <w:r>
        <w:t xml:space="preserve">for visual clearance </w:t>
      </w:r>
      <w:r w:rsidRPr="00966D84">
        <w:t xml:space="preserve">in the future. This </w:t>
      </w:r>
      <w:r>
        <w:t xml:space="preserve">strategy makes </w:t>
      </w:r>
      <w:r w:rsidRPr="00966D84">
        <w:t xml:space="preserve">clearance </w:t>
      </w:r>
      <w:r>
        <w:t>a less labor-intensive</w:t>
      </w:r>
      <w:r w:rsidRPr="00966D84">
        <w:t xml:space="preserve"> task in the future</w:t>
      </w:r>
      <w:r>
        <w:t xml:space="preserve"> and reduces the likelihood of decay in the tree because cuts are small.</w:t>
      </w:r>
    </w:p>
    <w:p w14:paraId="217D9A4F" w14:textId="77777777" w:rsidR="006F38F2" w:rsidRPr="00E75D6B" w:rsidRDefault="006F38F2" w:rsidP="006F38F2">
      <w:pPr>
        <w:pStyle w:val="NoSpacing"/>
      </w:pPr>
    </w:p>
    <w:p w14:paraId="6A9597BF" w14:textId="77777777" w:rsidR="006F38F2" w:rsidRPr="00966D84" w:rsidRDefault="006F38F2" w:rsidP="006F38F2">
      <w:pPr>
        <w:pStyle w:val="NoSpacing"/>
        <w:rPr>
          <w:spacing w:val="-3"/>
        </w:rPr>
      </w:pPr>
      <w:r w:rsidRPr="00966D84">
        <w:rPr>
          <w:spacing w:val="-3"/>
        </w:rPr>
        <w:t xml:space="preserve">Clearance of travel lanes, buildings, sight lines </w:t>
      </w:r>
      <w:r>
        <w:rPr>
          <w:spacing w:val="-3"/>
        </w:rPr>
        <w:t xml:space="preserve">to signs, </w:t>
      </w:r>
      <w:r w:rsidRPr="00966D84">
        <w:rPr>
          <w:spacing w:val="-3"/>
        </w:rPr>
        <w:t>and access is important in many instances. Clearance is often expressed as distance from the ground or from an object (e.g. a building) or location such as a roadway edge. Clearance includes removal of primary branches and secondary branches</w:t>
      </w:r>
      <w:r>
        <w:rPr>
          <w:spacing w:val="-3"/>
        </w:rPr>
        <w:t xml:space="preserve"> (using branch removal cuts)</w:t>
      </w:r>
      <w:r w:rsidRPr="00966D84">
        <w:rPr>
          <w:spacing w:val="-3"/>
        </w:rPr>
        <w:t>, and reduction in branch length</w:t>
      </w:r>
      <w:r>
        <w:rPr>
          <w:spacing w:val="-3"/>
        </w:rPr>
        <w:t xml:space="preserve"> (using reduction cuts)</w:t>
      </w:r>
      <w:r w:rsidRPr="00966D84">
        <w:rPr>
          <w:spacing w:val="-3"/>
        </w:rPr>
        <w:t>.</w:t>
      </w:r>
      <w:r>
        <w:rPr>
          <w:spacing w:val="-3"/>
        </w:rPr>
        <w:t xml:space="preserve"> Clearance pruning is often combined with structural pruning to meet the two objectives of creating clear site lines and reducing risk. Clearance pruning is commonly practiced on small-maturing trees for aesthetic, visibility, herbicide application, and for other reasons. Low branches that will eventually be removed from trees due to interference with buildings, vehicle or pedestrian traffic, maintenance, or blockage of sight lines should be subordinated or removed sooner than later. This prevents having to execute large pruning cuts in the future which can reduce tree </w:t>
      </w:r>
      <w:r w:rsidRPr="00F04A36">
        <w:rPr>
          <w:bCs/>
          <w:spacing w:val="-3"/>
        </w:rPr>
        <w:t>vitality</w:t>
      </w:r>
      <w:r>
        <w:rPr>
          <w:spacing w:val="-3"/>
        </w:rPr>
        <w:t xml:space="preserve"> and shorten their life span.</w:t>
      </w:r>
    </w:p>
    <w:p w14:paraId="07EB6C6E" w14:textId="77777777" w:rsidR="006F38F2" w:rsidRDefault="006F38F2" w:rsidP="006F38F2">
      <w:pPr>
        <w:pStyle w:val="NoSpacing"/>
      </w:pPr>
    </w:p>
    <w:p w14:paraId="6DAB7CF8" w14:textId="77777777" w:rsidR="006F38F2" w:rsidRPr="00966D84" w:rsidRDefault="006F38F2" w:rsidP="006F38F2">
      <w:pPr>
        <w:pStyle w:val="NoSpacing"/>
      </w:pPr>
      <w:r w:rsidRPr="00F50C59">
        <w:t>Aesthetics</w:t>
      </w:r>
      <w:r w:rsidRPr="00966D84">
        <w:t xml:space="preserve"> </w:t>
      </w:r>
      <w:r>
        <w:t>is a reasonable</w:t>
      </w:r>
      <w:r w:rsidRPr="00966D84">
        <w:t xml:space="preserve"> objec</w:t>
      </w:r>
      <w:r>
        <w:t>tive especially in highly visible areas such as rest stops, highway interchanges, and areas where the DOT manages trees through municipal rights of way. Aesthetic pruning can include strategies such as visually balancing the tree which presents a symmetrical crown outline or thinning dense crown clusters at the crown exterior. The crown interior should not be removed under most circumstances; in other words trees should not be lion tailed.</w:t>
      </w:r>
    </w:p>
    <w:p w14:paraId="66E61B18" w14:textId="77777777" w:rsidR="006F38F2" w:rsidRPr="00966D84" w:rsidRDefault="006F38F2" w:rsidP="006F38F2">
      <w:pPr>
        <w:pStyle w:val="NoSpacing"/>
      </w:pPr>
    </w:p>
    <w:p w14:paraId="24AA623A" w14:textId="77777777" w:rsidR="006F38F2" w:rsidRDefault="006F38F2" w:rsidP="006F38F2">
      <w:pPr>
        <w:pStyle w:val="NoSpacing"/>
      </w:pPr>
      <w:r w:rsidRPr="00AF0C65">
        <w:rPr>
          <w:u w:val="single"/>
        </w:rPr>
        <w:t>Rural areas</w:t>
      </w:r>
      <w:r w:rsidRPr="00966D84">
        <w:t xml:space="preserve"> – In contrast to urban areas, the DOT could decide that structural pruning may not be as important in rural regions where structural integrity may be judged by DOT as less important.</w:t>
      </w:r>
      <w:r>
        <w:t xml:space="preserve"> </w:t>
      </w:r>
    </w:p>
    <w:p w14:paraId="3787243C" w14:textId="77777777" w:rsidR="006F38F2" w:rsidRDefault="006F38F2" w:rsidP="006F38F2">
      <w:pPr>
        <w:pStyle w:val="NoSpacing"/>
        <w:rPr>
          <w:spacing w:val="-6"/>
        </w:rPr>
      </w:pPr>
    </w:p>
    <w:p w14:paraId="2508FBDB" w14:textId="37F3ABF7" w:rsidR="00DE5B8F" w:rsidRPr="007E35B4" w:rsidRDefault="00DE5B8F" w:rsidP="0045149F">
      <w:pPr>
        <w:pStyle w:val="Heading3"/>
        <w:rPr>
          <w:rFonts w:asciiTheme="minorHAnsi" w:hAnsiTheme="minorHAnsi" w:cstheme="minorHAnsi"/>
          <w:color w:val="385623" w:themeColor="accent6" w:themeShade="80"/>
        </w:rPr>
      </w:pPr>
      <w:bookmarkStart w:id="8" w:name="_Toc19185361"/>
      <w:r>
        <w:rPr>
          <w:rFonts w:asciiTheme="minorHAnsi" w:hAnsiTheme="minorHAnsi" w:cstheme="minorHAnsi"/>
          <w:color w:val="385623" w:themeColor="accent6" w:themeShade="80"/>
        </w:rPr>
        <w:t>Pruning Process</w:t>
      </w:r>
      <w:bookmarkEnd w:id="8"/>
    </w:p>
    <w:p w14:paraId="6B8DD3CC" w14:textId="77777777" w:rsidR="006F38F2" w:rsidRPr="00243CB5" w:rsidRDefault="006F38F2" w:rsidP="006F38F2">
      <w:pPr>
        <w:pStyle w:val="NoSpacing"/>
        <w:rPr>
          <w:b/>
        </w:rPr>
      </w:pPr>
    </w:p>
    <w:p w14:paraId="3B032A54" w14:textId="77777777" w:rsidR="006F38F2" w:rsidRDefault="006F38F2" w:rsidP="006F38F2">
      <w:pPr>
        <w:pStyle w:val="NoSpacing"/>
      </w:pPr>
      <w:r>
        <w:t xml:space="preserve">Pruning is accomplished using primarily branch removal cuts and reduction cuts. Heading cuts can be used along stretches of rural roadway to </w:t>
      </w:r>
      <w:r w:rsidRPr="005A1818">
        <w:rPr>
          <w:b/>
          <w:bCs/>
        </w:rPr>
        <w:t>reduce length</w:t>
      </w:r>
      <w:r>
        <w:t xml:space="preserve"> of branches near travel lanes. However, headed branches on certain species such as pines often die back to the trunk; other species sprout vigorously resulting in the need to re-prune.</w:t>
      </w:r>
    </w:p>
    <w:p w14:paraId="037B9DAE" w14:textId="77777777" w:rsidR="006F38F2" w:rsidRDefault="006F38F2" w:rsidP="006F38F2">
      <w:pPr>
        <w:pStyle w:val="NoSpacing"/>
      </w:pPr>
      <w:r>
        <w:t xml:space="preserve"> </w:t>
      </w:r>
    </w:p>
    <w:p w14:paraId="385CC26D" w14:textId="77777777" w:rsidR="006F38F2" w:rsidRDefault="006F38F2" w:rsidP="006F38F2">
      <w:pPr>
        <w:pStyle w:val="NoSpacing"/>
      </w:pPr>
      <w:r>
        <w:t xml:space="preserve">Branch removal is straightforward – the branch is removed back to the parent branch or trunk which is larger in diameter than the removed branch. Reducing the length of branches is more complicated and is a key component of pruning trees. The location of the first reduction cut is toward the end of the branch in question. Beginning at the trunk and moving outward, the largest portion of the branch is visually followed at each fork until the arborist finds a place to make a reduction cut of the specified diameter. Any subsequent cuts are made on the largest lateral branches back toward the trunk (working from the branch end) until the specified number of reduction cuts are made. </w:t>
      </w:r>
      <w:r w:rsidRPr="000E6417">
        <w:rPr>
          <w:i/>
          <w:color w:val="FF0000"/>
        </w:rPr>
        <w:t>(Note to specifier: The last three sentences of this paragraph</w:t>
      </w:r>
      <w:r>
        <w:rPr>
          <w:i/>
          <w:color w:val="FF0000"/>
        </w:rPr>
        <w:t xml:space="preserve"> are important and may be poorly understood by contractors. These can be included in specifications to clarify the desired pruning strategy.</w:t>
      </w:r>
      <w:r w:rsidRPr="000E6417">
        <w:rPr>
          <w:i/>
          <w:color w:val="FF0000"/>
        </w:rPr>
        <w:t xml:space="preserve"> </w:t>
      </w:r>
    </w:p>
    <w:p w14:paraId="599B9B80" w14:textId="77777777" w:rsidR="006F38F2" w:rsidRPr="00966D84" w:rsidRDefault="006F38F2" w:rsidP="006F38F2">
      <w:pPr>
        <w:pStyle w:val="NoSpacing"/>
        <w:rPr>
          <w:spacing w:val="-6"/>
        </w:rPr>
      </w:pPr>
    </w:p>
    <w:p w14:paraId="136AA3AD" w14:textId="55D301DE" w:rsidR="00DE5B8F" w:rsidRDefault="00DE5B8F" w:rsidP="0045149F">
      <w:pPr>
        <w:pStyle w:val="Heading3"/>
        <w:rPr>
          <w:rFonts w:asciiTheme="minorHAnsi" w:hAnsiTheme="minorHAnsi" w:cstheme="minorHAnsi"/>
          <w:color w:val="385623" w:themeColor="accent6" w:themeShade="80"/>
        </w:rPr>
      </w:pPr>
      <w:bookmarkStart w:id="9" w:name="_Toc19185362"/>
      <w:r>
        <w:rPr>
          <w:rFonts w:asciiTheme="minorHAnsi" w:hAnsiTheme="minorHAnsi" w:cstheme="minorHAnsi"/>
          <w:color w:val="385623" w:themeColor="accent6" w:themeShade="80"/>
        </w:rPr>
        <w:lastRenderedPageBreak/>
        <w:t>Why Specifications?</w:t>
      </w:r>
      <w:bookmarkEnd w:id="9"/>
    </w:p>
    <w:p w14:paraId="1AFB8E86" w14:textId="77777777" w:rsidR="00DE5B8F" w:rsidRPr="00DE5B8F" w:rsidRDefault="00DE5B8F" w:rsidP="00DE5B8F">
      <w:pPr>
        <w:spacing w:after="0"/>
      </w:pPr>
    </w:p>
    <w:p w14:paraId="3474C513" w14:textId="77777777" w:rsidR="006F38F2" w:rsidRPr="00966D84" w:rsidRDefault="006F38F2" w:rsidP="006F38F2">
      <w:pPr>
        <w:pStyle w:val="NoSpacing"/>
        <w:rPr>
          <w:spacing w:val="-6"/>
        </w:rPr>
      </w:pPr>
      <w:r w:rsidRPr="00966D84">
        <w:rPr>
          <w:spacing w:val="-6"/>
        </w:rPr>
        <w:t xml:space="preserve">Written specifications are essential </w:t>
      </w:r>
      <w:r>
        <w:rPr>
          <w:spacing w:val="-6"/>
        </w:rPr>
        <w:t>for</w:t>
      </w:r>
      <w:r w:rsidRPr="00966D84">
        <w:rPr>
          <w:spacing w:val="-6"/>
        </w:rPr>
        <w:t xml:space="preserve"> communicating what is to be accomplished by pruning</w:t>
      </w:r>
      <w:r>
        <w:rPr>
          <w:spacing w:val="-6"/>
        </w:rPr>
        <w:t>. They establish tree owner objectives and describe how to meet them</w:t>
      </w:r>
      <w:r w:rsidRPr="00966D84">
        <w:rPr>
          <w:spacing w:val="-6"/>
        </w:rPr>
        <w:t xml:space="preserve">. Specifications guide and protect both the </w:t>
      </w:r>
      <w:r>
        <w:rPr>
          <w:spacing w:val="-6"/>
        </w:rPr>
        <w:t>tree owner</w:t>
      </w:r>
      <w:r w:rsidRPr="00966D84">
        <w:rPr>
          <w:spacing w:val="-6"/>
        </w:rPr>
        <w:t xml:space="preserve"> and the contractor by ensuring that everyone clearly understands objectives and scope of the work. Municipalities, utilities, commercial arborists, and </w:t>
      </w:r>
      <w:r>
        <w:rPr>
          <w:spacing w:val="-6"/>
        </w:rPr>
        <w:t>tree</w:t>
      </w:r>
      <w:r w:rsidRPr="00966D84">
        <w:rPr>
          <w:spacing w:val="-6"/>
        </w:rPr>
        <w:t xml:space="preserve"> owners all benefit from writing and using specifications. </w:t>
      </w:r>
      <w:r>
        <w:rPr>
          <w:spacing w:val="-6"/>
        </w:rPr>
        <w:t>The language and practices contained in n</w:t>
      </w:r>
      <w:r w:rsidRPr="00966D84">
        <w:rPr>
          <w:spacing w:val="-6"/>
        </w:rPr>
        <w:t xml:space="preserve">ational standards </w:t>
      </w:r>
      <w:r>
        <w:rPr>
          <w:spacing w:val="-6"/>
        </w:rPr>
        <w:t xml:space="preserve">should be used </w:t>
      </w:r>
      <w:r w:rsidRPr="00966D84">
        <w:rPr>
          <w:spacing w:val="-6"/>
        </w:rPr>
        <w:t>when writing pruning specifications. The United States</w:t>
      </w:r>
      <w:r>
        <w:rPr>
          <w:spacing w:val="-6"/>
        </w:rPr>
        <w:t xml:space="preserve"> has</w:t>
      </w:r>
      <w:r w:rsidRPr="00966D84">
        <w:rPr>
          <w:spacing w:val="-6"/>
        </w:rPr>
        <w:t xml:space="preserve"> national standards for tree pruning that establish uniform language and practices. This document uses the American National Standards Institute (ANSI) A300, Part 1 Pruning Standard language. </w:t>
      </w:r>
    </w:p>
    <w:p w14:paraId="7EB93880" w14:textId="77777777" w:rsidR="006F38F2" w:rsidRPr="00966D84" w:rsidRDefault="006F38F2" w:rsidP="00F64F14">
      <w:pPr>
        <w:pStyle w:val="NoSpacing"/>
        <w:rPr>
          <w:spacing w:val="-6"/>
        </w:rPr>
      </w:pPr>
    </w:p>
    <w:p w14:paraId="1A672BE8" w14:textId="6CF45E82" w:rsidR="00DE5B8F" w:rsidRPr="007E35B4" w:rsidRDefault="00DE5B8F" w:rsidP="0045149F">
      <w:pPr>
        <w:pStyle w:val="Heading3"/>
        <w:rPr>
          <w:rFonts w:asciiTheme="minorHAnsi" w:hAnsiTheme="minorHAnsi" w:cstheme="minorHAnsi"/>
          <w:color w:val="385623" w:themeColor="accent6" w:themeShade="80"/>
        </w:rPr>
      </w:pPr>
      <w:bookmarkStart w:id="10" w:name="_Toc19185363"/>
      <w:r>
        <w:rPr>
          <w:rFonts w:asciiTheme="minorHAnsi" w:hAnsiTheme="minorHAnsi" w:cstheme="minorHAnsi"/>
          <w:color w:val="385623" w:themeColor="accent6" w:themeShade="80"/>
        </w:rPr>
        <w:t>Specification Overview</w:t>
      </w:r>
      <w:bookmarkEnd w:id="10"/>
    </w:p>
    <w:p w14:paraId="3FCDF774" w14:textId="77777777" w:rsidR="006F38F2" w:rsidRPr="00243CB5" w:rsidRDefault="006F38F2" w:rsidP="006F38F2">
      <w:pPr>
        <w:pStyle w:val="NoSpacing"/>
        <w:rPr>
          <w:b/>
          <w:spacing w:val="-6"/>
        </w:rPr>
      </w:pPr>
    </w:p>
    <w:p w14:paraId="5B9AFFE5" w14:textId="77777777" w:rsidR="006F38F2" w:rsidRDefault="006F38F2" w:rsidP="006F38F2">
      <w:pPr>
        <w:pStyle w:val="NoSpacing"/>
      </w:pPr>
      <w:r w:rsidRPr="00966D84">
        <w:t xml:space="preserve">Pruning is complicated; </w:t>
      </w:r>
      <w:r>
        <w:t xml:space="preserve">therefore, </w:t>
      </w:r>
      <w:r w:rsidRPr="00966D84">
        <w:t>specification</w:t>
      </w:r>
      <w:r>
        <w:t>s should be prepared by</w:t>
      </w:r>
      <w:r w:rsidRPr="00966D84">
        <w:t xml:space="preserve"> professional</w:t>
      </w:r>
      <w:r>
        <w:t xml:space="preserve"> arborist</w:t>
      </w:r>
      <w:r w:rsidRPr="00966D84">
        <w:t>s</w:t>
      </w:r>
      <w:r>
        <w:t xml:space="preserve"> with proven and demonstrated knowledge in drafting and implementing clearly written and accountable pruning specifications</w:t>
      </w:r>
      <w:r w:rsidRPr="00966D84">
        <w:t xml:space="preserve">. </w:t>
      </w:r>
      <w:r>
        <w:t>These entities may not be easy to find. Personnel preparing specifications should comply with the language and practices contained in the latest ANSI A300 Part 1 pruning standards, and apply practices in the latest International Society of Arboriculture (ISA) Best Management Practices document. The books “Structural Pruning: A Guide to the Green Industry” and “Illustrated Guide to Pruning: Third edition” may also be referenced when writing specifications. Said arborists should also be able to show others how to conduct pruning. In cases where the FDOT will not prepare the pruning specifications, t</w:t>
      </w:r>
      <w:r w:rsidRPr="00966D84">
        <w:t xml:space="preserve">he DOT should have </w:t>
      </w:r>
      <w:r>
        <w:t xml:space="preserve">arborists </w:t>
      </w:r>
      <w:r w:rsidRPr="00966D84">
        <w:t xml:space="preserve">on staff </w:t>
      </w:r>
      <w:r>
        <w:t>with proven knowledge of drafting pruning specifications so they are qualified to</w:t>
      </w:r>
      <w:r w:rsidRPr="00966D84">
        <w:t xml:space="preserve"> review specifications drafted by contractors. </w:t>
      </w:r>
      <w:r>
        <w:t>Ideally, FDOT would prepare specifications that contractors would implement. Specifications need to be clear and detailed enough so that contractors implement pruning in the same manner envisioned by the personnel preparing the specifications. FDOT and contracting arborists should receive detailed and documented training on how to draft and implement specifications from entities with experience in writing specifications. International Society of Arboriculture Certified Arborists (CAs) may or may not have the experience needed to write pruning specifications.</w:t>
      </w:r>
    </w:p>
    <w:p w14:paraId="6457DD77" w14:textId="77777777" w:rsidR="006F38F2" w:rsidRDefault="006F38F2" w:rsidP="006F38F2">
      <w:pPr>
        <w:pStyle w:val="NoSpacing"/>
        <w:rPr>
          <w:spacing w:val="-6"/>
        </w:rPr>
      </w:pPr>
    </w:p>
    <w:p w14:paraId="19D7FFF1" w14:textId="44C53EDB" w:rsidR="006F38F2" w:rsidRPr="00966D84" w:rsidRDefault="006F38F2" w:rsidP="006F38F2">
      <w:pPr>
        <w:pStyle w:val="NoSpacing"/>
        <w:rPr>
          <w:spacing w:val="-6"/>
        </w:rPr>
      </w:pPr>
      <w:r w:rsidRPr="00966D84">
        <w:rPr>
          <w:spacing w:val="-6"/>
        </w:rPr>
        <w:t xml:space="preserve">Individuals drafting specifications should have a working knowledge of - and experience with </w:t>
      </w:r>
      <w:r>
        <w:rPr>
          <w:spacing w:val="-6"/>
        </w:rPr>
        <w:t>–</w:t>
      </w:r>
      <w:r w:rsidRPr="00966D84">
        <w:rPr>
          <w:spacing w:val="-6"/>
        </w:rPr>
        <w:t xml:space="preserve"> </w:t>
      </w:r>
      <w:r>
        <w:rPr>
          <w:spacing w:val="-6"/>
        </w:rPr>
        <w:t xml:space="preserve">modern </w:t>
      </w:r>
      <w:r w:rsidRPr="00966D84">
        <w:rPr>
          <w:spacing w:val="-6"/>
        </w:rPr>
        <w:t>arboricultural pruning. This includes familiarity with the applicable safety (ANSI</w:t>
      </w:r>
      <w:r w:rsidR="00BE2420">
        <w:rPr>
          <w:spacing w:val="-6"/>
        </w:rPr>
        <w:t xml:space="preserve"> </w:t>
      </w:r>
      <w:r w:rsidRPr="00966D84">
        <w:rPr>
          <w:spacing w:val="-6"/>
        </w:rPr>
        <w:t>Z133)</w:t>
      </w:r>
      <w:r>
        <w:rPr>
          <w:spacing w:val="-6"/>
        </w:rPr>
        <w:t xml:space="preserve"> s</w:t>
      </w:r>
      <w:r w:rsidRPr="00966D84">
        <w:rPr>
          <w:spacing w:val="-6"/>
        </w:rPr>
        <w:t>tandards,</w:t>
      </w:r>
      <w:r w:rsidR="00BE2420">
        <w:rPr>
          <w:spacing w:val="-6"/>
        </w:rPr>
        <w:t xml:space="preserve"> </w:t>
      </w:r>
      <w:r>
        <w:rPr>
          <w:spacing w:val="-6"/>
        </w:rPr>
        <w:t xml:space="preserve">and </w:t>
      </w:r>
      <w:r w:rsidRPr="00966D84">
        <w:rPr>
          <w:spacing w:val="-6"/>
        </w:rPr>
        <w:t>recent advancements</w:t>
      </w:r>
      <w:r>
        <w:rPr>
          <w:spacing w:val="-6"/>
        </w:rPr>
        <w:t xml:space="preserve"> (research)</w:t>
      </w:r>
      <w:r w:rsidRPr="00966D84">
        <w:rPr>
          <w:spacing w:val="-6"/>
        </w:rPr>
        <w:t xml:space="preserve">, texts, and on-the-ground hands-on experience. </w:t>
      </w:r>
      <w:r>
        <w:rPr>
          <w:spacing w:val="-6"/>
        </w:rPr>
        <w:t xml:space="preserve">The most important qualification of a specification writer is an understanding of what should be accomplished with pruning (objectives) and how to describe it. This requires practice to master. </w:t>
      </w:r>
      <w:r w:rsidRPr="00966D84">
        <w:rPr>
          <w:spacing w:val="-6"/>
        </w:rPr>
        <w:t>Inexperienced individuals lacking knowledge of the applicable standards</w:t>
      </w:r>
      <w:r>
        <w:rPr>
          <w:spacing w:val="-6"/>
        </w:rPr>
        <w:t xml:space="preserve">, </w:t>
      </w:r>
      <w:r w:rsidRPr="00966D84">
        <w:rPr>
          <w:spacing w:val="-6"/>
        </w:rPr>
        <w:t>and lacking experience in structural pruning might include unreasonable expectations of contractors; skip important steps or objectives; misappl</w:t>
      </w:r>
      <w:r>
        <w:rPr>
          <w:spacing w:val="-6"/>
        </w:rPr>
        <w:t>y</w:t>
      </w:r>
      <w:r w:rsidRPr="00966D84">
        <w:rPr>
          <w:spacing w:val="-6"/>
        </w:rPr>
        <w:t xml:space="preserve"> terminology; </w:t>
      </w:r>
      <w:r>
        <w:rPr>
          <w:spacing w:val="-6"/>
        </w:rPr>
        <w:t xml:space="preserve">recommend </w:t>
      </w:r>
      <w:r w:rsidRPr="00966D84">
        <w:rPr>
          <w:spacing w:val="-6"/>
        </w:rPr>
        <w:t xml:space="preserve">substandard practices; and other activities that can compromise the </w:t>
      </w:r>
      <w:r>
        <w:rPr>
          <w:spacing w:val="-6"/>
        </w:rPr>
        <w:t>tree owner</w:t>
      </w:r>
      <w:r w:rsidRPr="00966D84">
        <w:rPr>
          <w:spacing w:val="-6"/>
        </w:rPr>
        <w:t xml:space="preserve"> and the trees.</w:t>
      </w:r>
    </w:p>
    <w:p w14:paraId="0E826EA3" w14:textId="77777777" w:rsidR="006F38F2" w:rsidRDefault="006F38F2" w:rsidP="006F38F2">
      <w:pPr>
        <w:pStyle w:val="NoSpacing"/>
        <w:rPr>
          <w:spacing w:val="-6"/>
        </w:rPr>
      </w:pPr>
    </w:p>
    <w:p w14:paraId="3CDB0B87" w14:textId="77777777" w:rsidR="006F38F2" w:rsidRPr="00966D84" w:rsidRDefault="006F38F2" w:rsidP="006F38F2">
      <w:pPr>
        <w:pStyle w:val="NoSpacing"/>
        <w:rPr>
          <w:spacing w:val="-6"/>
        </w:rPr>
      </w:pPr>
      <w:r w:rsidRPr="00966D84">
        <w:rPr>
          <w:spacing w:val="-6"/>
        </w:rPr>
        <w:t xml:space="preserve">Specifications should include the </w:t>
      </w:r>
      <w:r>
        <w:rPr>
          <w:spacing w:val="-6"/>
        </w:rPr>
        <w:t xml:space="preserve">location and general (or specific) description of the trees, </w:t>
      </w:r>
      <w:r w:rsidRPr="00966D84">
        <w:rPr>
          <w:spacing w:val="-6"/>
        </w:rPr>
        <w:t>pruning system(s), objective(s), pruning cut types(s), amount to remove, type of part to remove, and location of branches in the tree (Table 1).</w:t>
      </w:r>
      <w:r>
        <w:rPr>
          <w:spacing w:val="-6"/>
        </w:rPr>
        <w:t xml:space="preserve"> </w:t>
      </w:r>
      <w:r w:rsidRPr="00966D84">
        <w:rPr>
          <w:spacing w:val="-6"/>
        </w:rPr>
        <w:t>Specifications should also include the timeframe for completion, the plan for disposal or repurposing of debr</w:t>
      </w:r>
      <w:r>
        <w:rPr>
          <w:spacing w:val="-6"/>
        </w:rPr>
        <w:t>is, and a recommendation for re-</w:t>
      </w:r>
      <w:r w:rsidRPr="00966D84">
        <w:rPr>
          <w:spacing w:val="-6"/>
        </w:rPr>
        <w:t>inspection or re-pruning (sometimes referred to as the pruning interval or pruning cycle). The sample specifications in this document include many ways of expressing these parameters; there may be other ways to express them. However, standard language included in Z133 and A300 should be adhered to in order to avoid confusion.</w:t>
      </w:r>
      <w:r>
        <w:rPr>
          <w:spacing w:val="-6"/>
        </w:rPr>
        <w:t xml:space="preserve"> The language used in this document meets that in the cited Standards at the time of publication.</w:t>
      </w:r>
    </w:p>
    <w:p w14:paraId="3A56093E" w14:textId="77777777" w:rsidR="006F38F2" w:rsidRPr="00966D84" w:rsidRDefault="006F38F2" w:rsidP="006F38F2">
      <w:pPr>
        <w:pStyle w:val="NoSpacing"/>
      </w:pPr>
    </w:p>
    <w:p w14:paraId="11AD6924" w14:textId="77777777" w:rsidR="006F38F2" w:rsidRDefault="006F38F2" w:rsidP="006F38F2">
      <w:pPr>
        <w:pStyle w:val="NoSpacing"/>
        <w:rPr>
          <w:spacing w:val="-5"/>
          <w:u w:val="single"/>
        </w:rPr>
      </w:pPr>
      <w:r w:rsidRPr="00B33957">
        <w:rPr>
          <w:b/>
          <w:u w:val="single"/>
        </w:rPr>
        <w:t xml:space="preserve">Table 1. </w:t>
      </w:r>
      <w:r w:rsidRPr="003F6934">
        <w:rPr>
          <w:u w:val="single"/>
        </w:rPr>
        <w:t>A p</w:t>
      </w:r>
      <w:r w:rsidRPr="003F6934">
        <w:rPr>
          <w:spacing w:val="-5"/>
          <w:u w:val="single"/>
        </w:rPr>
        <w:t>runing specification should include the following information.</w:t>
      </w:r>
    </w:p>
    <w:p w14:paraId="44A746D8" w14:textId="77777777" w:rsidR="006F38F2" w:rsidRPr="00B33957" w:rsidRDefault="006F38F2" w:rsidP="006F38F2">
      <w:pPr>
        <w:pStyle w:val="NoSpacing"/>
        <w:rPr>
          <w:b/>
          <w:spacing w:val="-5"/>
          <w:u w:val="single"/>
        </w:rPr>
      </w:pPr>
    </w:p>
    <w:p w14:paraId="6055B238" w14:textId="77777777" w:rsidR="006F38F2" w:rsidRPr="00966D84" w:rsidRDefault="006F38F2" w:rsidP="006F38F2">
      <w:pPr>
        <w:pStyle w:val="NoSpacing"/>
      </w:pPr>
      <w:r>
        <w:rPr>
          <w:b/>
        </w:rPr>
        <w:t>1-</w:t>
      </w:r>
      <w:r w:rsidRPr="00243CB5">
        <w:rPr>
          <w:b/>
        </w:rPr>
        <w:t>Trees to prune</w:t>
      </w:r>
      <w:r>
        <w:t xml:space="preserve"> (p</w:t>
      </w:r>
      <w:r w:rsidRPr="00966D84">
        <w:t>lant name</w:t>
      </w:r>
      <w:r>
        <w:t>(s)</w:t>
      </w:r>
      <w:r w:rsidRPr="00966D84">
        <w:t xml:space="preserve"> </w:t>
      </w:r>
      <w:r>
        <w:t xml:space="preserve">- </w:t>
      </w:r>
      <w:r w:rsidRPr="00966D84">
        <w:t xml:space="preserve">common </w:t>
      </w:r>
      <w:r>
        <w:t>and/</w:t>
      </w:r>
      <w:r w:rsidRPr="00966D84">
        <w:t>or scientific)</w:t>
      </w:r>
    </w:p>
    <w:p w14:paraId="52A301CF" w14:textId="77777777" w:rsidR="006F38F2" w:rsidRPr="00966D84" w:rsidRDefault="006F38F2" w:rsidP="006F38F2">
      <w:pPr>
        <w:pStyle w:val="NoSpacing"/>
      </w:pPr>
      <w:r>
        <w:rPr>
          <w:b/>
        </w:rPr>
        <w:lastRenderedPageBreak/>
        <w:t>2-</w:t>
      </w:r>
      <w:r w:rsidRPr="00243CB5">
        <w:rPr>
          <w:b/>
        </w:rPr>
        <w:t>Location in the landscape</w:t>
      </w:r>
      <w:r w:rsidRPr="00966D84">
        <w:t xml:space="preserve"> (</w:t>
      </w:r>
      <w:r>
        <w:t xml:space="preserve">street </w:t>
      </w:r>
      <w:r w:rsidRPr="00966D84">
        <w:t>address and p</w:t>
      </w:r>
      <w:r>
        <w:t>osition</w:t>
      </w:r>
      <w:r w:rsidRPr="00966D84">
        <w:t xml:space="preserve"> in the landscape</w:t>
      </w:r>
      <w:r>
        <w:t xml:space="preserve"> e.g., all trees lining the roadway</w:t>
      </w:r>
      <w:r w:rsidRPr="00966D84">
        <w:t>)</w:t>
      </w:r>
    </w:p>
    <w:p w14:paraId="52893884" w14:textId="77777777" w:rsidR="006F38F2" w:rsidRDefault="006F38F2" w:rsidP="006F38F2">
      <w:pPr>
        <w:pStyle w:val="NoSpacing"/>
      </w:pPr>
      <w:r>
        <w:rPr>
          <w:b/>
        </w:rPr>
        <w:t>3-</w:t>
      </w:r>
      <w:r w:rsidRPr="00243CB5">
        <w:rPr>
          <w:b/>
        </w:rPr>
        <w:t>Pruning system</w:t>
      </w:r>
      <w:r w:rsidRPr="00966D84">
        <w:t xml:space="preserve"> to be applied (e.g., natural, pollard, topiary or hedge shape)</w:t>
      </w:r>
      <w:r>
        <w:t>; t</w:t>
      </w:r>
      <w:r>
        <w:rPr>
          <w:spacing w:val="-6"/>
        </w:rPr>
        <w:t xml:space="preserve">he </w:t>
      </w:r>
      <w:r w:rsidRPr="005A1818">
        <w:rPr>
          <w:b/>
          <w:bCs/>
          <w:spacing w:val="-6"/>
        </w:rPr>
        <w:t>natural pruning system</w:t>
      </w:r>
      <w:r>
        <w:rPr>
          <w:spacing w:val="-6"/>
        </w:rPr>
        <w:t xml:space="preserve"> is by far the most common and will be the only system described in this document.</w:t>
      </w:r>
    </w:p>
    <w:p w14:paraId="754A0361" w14:textId="77777777" w:rsidR="006F38F2" w:rsidRPr="00966D84" w:rsidRDefault="006F38F2" w:rsidP="006F38F2">
      <w:pPr>
        <w:pStyle w:val="NoSpacing"/>
      </w:pPr>
      <w:r>
        <w:rPr>
          <w:b/>
        </w:rPr>
        <w:t>4-</w:t>
      </w:r>
      <w:r w:rsidRPr="00243CB5">
        <w:rPr>
          <w:b/>
        </w:rPr>
        <w:t xml:space="preserve">Purpose </w:t>
      </w:r>
      <w:r>
        <w:t>or reason for pruning: (e.g. improve sight lines, preservation of trees, provide clearance, improve a view, prevent trees and tree parts from falling on roadway, reduce risk, increase light penetration to ground)</w:t>
      </w:r>
    </w:p>
    <w:p w14:paraId="3370A1DE" w14:textId="77777777" w:rsidR="006F38F2" w:rsidRPr="00966D84" w:rsidRDefault="006F38F2" w:rsidP="006F38F2">
      <w:pPr>
        <w:pStyle w:val="NoSpacing"/>
      </w:pPr>
      <w:r>
        <w:rPr>
          <w:b/>
        </w:rPr>
        <w:t>5-</w:t>
      </w:r>
      <w:r w:rsidRPr="00243CB5">
        <w:rPr>
          <w:b/>
        </w:rPr>
        <w:t>Pruning objective(s)</w:t>
      </w:r>
      <w:r>
        <w:t xml:space="preserve"> (e.g. </w:t>
      </w:r>
      <w:r w:rsidRPr="00966D84">
        <w:t xml:space="preserve">improve </w:t>
      </w:r>
      <w:r>
        <w:t>branch architecture</w:t>
      </w:r>
      <w:r w:rsidRPr="00966D84">
        <w:t xml:space="preserve">, </w:t>
      </w:r>
      <w:r>
        <w:t xml:space="preserve">raise crown, </w:t>
      </w:r>
      <w:r w:rsidRPr="00966D84">
        <w:t xml:space="preserve">reduce </w:t>
      </w:r>
      <w:r>
        <w:t>length or dimensions, reduce crown density, reduce risk of branches falling</w:t>
      </w:r>
      <w:r w:rsidRPr="00966D84">
        <w:t>)</w:t>
      </w:r>
    </w:p>
    <w:p w14:paraId="02FE7E6B" w14:textId="77777777" w:rsidR="006F38F2" w:rsidRPr="00966D84" w:rsidRDefault="006F38F2" w:rsidP="006F38F2">
      <w:pPr>
        <w:pStyle w:val="NoSpacing"/>
      </w:pPr>
      <w:r>
        <w:rPr>
          <w:b/>
        </w:rPr>
        <w:t>6-</w:t>
      </w:r>
      <w:r w:rsidRPr="00243CB5">
        <w:rPr>
          <w:b/>
        </w:rPr>
        <w:t>Type of parts to remove</w:t>
      </w:r>
      <w:r w:rsidRPr="00966D84">
        <w:t xml:space="preserve"> (e.g., live</w:t>
      </w:r>
      <w:r>
        <w:t xml:space="preserve"> branches,</w:t>
      </w:r>
      <w:r w:rsidRPr="00966D84">
        <w:t xml:space="preserve"> dead branches, </w:t>
      </w:r>
      <w:r>
        <w:t xml:space="preserve">dead fronds, </w:t>
      </w:r>
      <w:r w:rsidRPr="00966D84">
        <w:t>fruit, mistletoe)</w:t>
      </w:r>
    </w:p>
    <w:p w14:paraId="78448E42" w14:textId="77777777" w:rsidR="006F38F2" w:rsidRPr="00966D84" w:rsidRDefault="006F38F2" w:rsidP="006F38F2">
      <w:pPr>
        <w:pStyle w:val="NoSpacing"/>
      </w:pPr>
      <w:r>
        <w:rPr>
          <w:b/>
        </w:rPr>
        <w:t>7-</w:t>
      </w:r>
      <w:r w:rsidRPr="00243CB5">
        <w:rPr>
          <w:b/>
        </w:rPr>
        <w:t>Size range of branches to remove</w:t>
      </w:r>
      <w:r w:rsidRPr="00966D84">
        <w:t xml:space="preserve"> (e.g., diameter range, maximum or minimum diameter, length)</w:t>
      </w:r>
    </w:p>
    <w:p w14:paraId="79126D71" w14:textId="77777777" w:rsidR="006F38F2" w:rsidRDefault="006F38F2" w:rsidP="006F38F2">
      <w:pPr>
        <w:pStyle w:val="NoSpacing"/>
      </w:pPr>
      <w:r>
        <w:rPr>
          <w:b/>
        </w:rPr>
        <w:t>8-</w:t>
      </w:r>
      <w:r w:rsidRPr="00243CB5">
        <w:rPr>
          <w:b/>
        </w:rPr>
        <w:t>Location within the crown</w:t>
      </w:r>
      <w:r w:rsidRPr="00966D84">
        <w:t xml:space="preserve"> of the parts </w:t>
      </w:r>
      <w:r>
        <w:t xml:space="preserve">to remove </w:t>
      </w:r>
      <w:r w:rsidRPr="00966D84">
        <w:t xml:space="preserve">(e.g., largest diameter </w:t>
      </w:r>
      <w:r>
        <w:t xml:space="preserve">primary </w:t>
      </w:r>
      <w:r w:rsidRPr="00966D84">
        <w:t xml:space="preserve">branches, </w:t>
      </w:r>
      <w:r>
        <w:t>outer edge of entire</w:t>
      </w:r>
      <w:r w:rsidRPr="00966D84">
        <w:t xml:space="preserve"> crown, top half of the crown, over roadway, largest aspect ratio branches, branches on the travel lane side of tree</w:t>
      </w:r>
      <w:r>
        <w:t>, over the building</w:t>
      </w:r>
      <w:proofErr w:type="gramStart"/>
      <w:r>
        <w:t xml:space="preserve">, </w:t>
      </w:r>
      <w:r w:rsidRPr="00966D84">
        <w:t>)</w:t>
      </w:r>
      <w:proofErr w:type="gramEnd"/>
    </w:p>
    <w:p w14:paraId="52FD755F" w14:textId="77777777" w:rsidR="006F38F2" w:rsidRPr="00966D84" w:rsidRDefault="006F38F2" w:rsidP="006F38F2">
      <w:pPr>
        <w:pStyle w:val="NoSpacing"/>
      </w:pPr>
      <w:r>
        <w:rPr>
          <w:b/>
        </w:rPr>
        <w:t>9-</w:t>
      </w:r>
      <w:r w:rsidRPr="00243CB5">
        <w:rPr>
          <w:b/>
        </w:rPr>
        <w:t>Type of pruning cuts</w:t>
      </w:r>
      <w:r>
        <w:t xml:space="preserve"> to utilize (e.g., branch removal cut, reduction cut, heading cut)</w:t>
      </w:r>
    </w:p>
    <w:p w14:paraId="608C97F3" w14:textId="77777777" w:rsidR="006F38F2" w:rsidRPr="00966D84" w:rsidRDefault="006F38F2" w:rsidP="006F38F2">
      <w:pPr>
        <w:pStyle w:val="NoSpacing"/>
      </w:pPr>
      <w:r>
        <w:rPr>
          <w:b/>
        </w:rPr>
        <w:t>10-</w:t>
      </w:r>
      <w:r w:rsidRPr="00243CB5">
        <w:rPr>
          <w:b/>
        </w:rPr>
        <w:t>Amount to remove</w:t>
      </w:r>
      <w:r w:rsidRPr="00966D84">
        <w:t xml:space="preserve"> (e.g., all dead branches over 2 inches in diameter</w:t>
      </w:r>
      <w:r>
        <w:t>;</w:t>
      </w:r>
      <w:r w:rsidRPr="00966D84">
        <w:t xml:space="preserve"> number of </w:t>
      </w:r>
      <w:r>
        <w:t>pruning cuts [of a certain diameter];</w:t>
      </w:r>
      <w:r w:rsidRPr="00966D84">
        <w:t xml:space="preserve"> </w:t>
      </w:r>
      <w:r>
        <w:t xml:space="preserve">5 to 7 feet of length; a percentage of length or height; </w:t>
      </w:r>
      <w:r w:rsidRPr="00966D84">
        <w:t xml:space="preserve">a percentage of foliage [e.g., 25 percent of live </w:t>
      </w:r>
      <w:r>
        <w:t>foliage</w:t>
      </w:r>
      <w:r w:rsidRPr="00966D84">
        <w:t>])</w:t>
      </w:r>
    </w:p>
    <w:p w14:paraId="0CAE2856" w14:textId="77777777" w:rsidR="006F38F2" w:rsidRPr="00966D84" w:rsidRDefault="006F38F2" w:rsidP="006F38F2">
      <w:pPr>
        <w:pStyle w:val="NoSpacing"/>
      </w:pPr>
      <w:r>
        <w:rPr>
          <w:b/>
        </w:rPr>
        <w:t>11-</w:t>
      </w:r>
      <w:r w:rsidRPr="00243CB5">
        <w:rPr>
          <w:b/>
        </w:rPr>
        <w:t>Limitations</w:t>
      </w:r>
      <w:r w:rsidRPr="00966D84">
        <w:t xml:space="preserve"> (e.g., less than 70% of cuts shall be branch removal cuts)</w:t>
      </w:r>
    </w:p>
    <w:p w14:paraId="104E23AB" w14:textId="77777777" w:rsidR="006F38F2" w:rsidRPr="00966D84" w:rsidRDefault="006F38F2" w:rsidP="006F38F2">
      <w:pPr>
        <w:pStyle w:val="NoSpacing"/>
      </w:pPr>
      <w:r>
        <w:rPr>
          <w:b/>
        </w:rPr>
        <w:t>12-</w:t>
      </w:r>
      <w:r w:rsidRPr="00243CB5">
        <w:rPr>
          <w:b/>
        </w:rPr>
        <w:t>Plan for disposal</w:t>
      </w:r>
      <w:r w:rsidRPr="00966D84">
        <w:t xml:space="preserve"> of debris (e.g., remove all debris, chip brush, leave wood chips, leave firewood)</w:t>
      </w:r>
    </w:p>
    <w:p w14:paraId="20BB01FB" w14:textId="77777777" w:rsidR="006F38F2" w:rsidRPr="00966D84" w:rsidRDefault="006F38F2" w:rsidP="006F38F2">
      <w:pPr>
        <w:pStyle w:val="NoSpacing"/>
      </w:pPr>
      <w:r>
        <w:rPr>
          <w:b/>
        </w:rPr>
        <w:t>13-</w:t>
      </w:r>
      <w:r w:rsidRPr="00243CB5">
        <w:rPr>
          <w:b/>
        </w:rPr>
        <w:t>Time frame</w:t>
      </w:r>
      <w:r w:rsidRPr="00966D84">
        <w:t xml:space="preserve"> for completion of the work (e.g., </w:t>
      </w:r>
      <w:r>
        <w:t>certain date</w:t>
      </w:r>
      <w:r w:rsidRPr="00966D84">
        <w:t>, over the winter, July)</w:t>
      </w:r>
    </w:p>
    <w:p w14:paraId="4147D020" w14:textId="77777777" w:rsidR="006F38F2" w:rsidRPr="00966D84" w:rsidRDefault="006F38F2" w:rsidP="006F38F2">
      <w:pPr>
        <w:pStyle w:val="NoSpacing"/>
      </w:pPr>
      <w:r>
        <w:rPr>
          <w:b/>
        </w:rPr>
        <w:t>14-</w:t>
      </w:r>
      <w:r w:rsidRPr="00243CB5">
        <w:rPr>
          <w:b/>
        </w:rPr>
        <w:t>Re-inspection</w:t>
      </w:r>
      <w:r>
        <w:t xml:space="preserve"> or pruning interval (e.g., 3</w:t>
      </w:r>
      <w:r w:rsidRPr="00966D84">
        <w:t xml:space="preserve"> years, annual, monthly during the growing season)</w:t>
      </w:r>
    </w:p>
    <w:p w14:paraId="7B084293" w14:textId="77777777" w:rsidR="006F38F2" w:rsidRPr="00966D84" w:rsidRDefault="006F38F2" w:rsidP="006F38F2">
      <w:pPr>
        <w:pStyle w:val="NoSpacing"/>
      </w:pPr>
      <w:r w:rsidRPr="00966D84">
        <w:t>Additional information as needed (e.g., topiary shape, clearance distances, desired view</w:t>
      </w:r>
      <w:r w:rsidRPr="00966D84">
        <w:rPr>
          <w:spacing w:val="-5"/>
        </w:rPr>
        <w:t>)</w:t>
      </w:r>
    </w:p>
    <w:p w14:paraId="06EEF146" w14:textId="77777777" w:rsidR="006F38F2" w:rsidRPr="00E3691C" w:rsidRDefault="006F38F2" w:rsidP="006F38F2">
      <w:pPr>
        <w:pStyle w:val="NoSpacing"/>
        <w:rPr>
          <w:i/>
          <w:color w:val="FF0000"/>
        </w:rPr>
      </w:pPr>
      <w:r>
        <w:rPr>
          <w:i/>
          <w:color w:val="FF0000"/>
          <w:spacing w:val="-5"/>
        </w:rPr>
        <w:t>(</w:t>
      </w:r>
      <w:r w:rsidRPr="00E3691C">
        <w:rPr>
          <w:i/>
          <w:color w:val="FF0000"/>
          <w:spacing w:val="-5"/>
        </w:rPr>
        <w:t xml:space="preserve">Note to specifier: </w:t>
      </w:r>
      <w:r>
        <w:rPr>
          <w:i/>
          <w:color w:val="FF0000"/>
          <w:spacing w:val="-5"/>
        </w:rPr>
        <w:t>For simplicity of presentation, i</w:t>
      </w:r>
      <w:r w:rsidRPr="00E3691C">
        <w:rPr>
          <w:i/>
          <w:color w:val="FF0000"/>
          <w:spacing w:val="-5"/>
        </w:rPr>
        <w:t xml:space="preserve">tems </w:t>
      </w:r>
      <w:r>
        <w:rPr>
          <w:i/>
          <w:color w:val="FF0000"/>
          <w:spacing w:val="-5"/>
        </w:rPr>
        <w:t>6</w:t>
      </w:r>
      <w:r w:rsidRPr="00E3691C">
        <w:rPr>
          <w:i/>
          <w:color w:val="FF0000"/>
          <w:spacing w:val="-5"/>
        </w:rPr>
        <w:t xml:space="preserve"> through </w:t>
      </w:r>
      <w:r>
        <w:rPr>
          <w:i/>
          <w:color w:val="FF0000"/>
          <w:spacing w:val="-5"/>
        </w:rPr>
        <w:t>10</w:t>
      </w:r>
      <w:r w:rsidRPr="00E3691C">
        <w:rPr>
          <w:i/>
          <w:color w:val="FF0000"/>
          <w:spacing w:val="-5"/>
        </w:rPr>
        <w:t xml:space="preserve"> can be combined into a “branches to be pruned” item as shown in </w:t>
      </w:r>
      <w:r>
        <w:rPr>
          <w:i/>
          <w:color w:val="FF0000"/>
          <w:spacing w:val="-5"/>
        </w:rPr>
        <w:t xml:space="preserve">many of the </w:t>
      </w:r>
      <w:r w:rsidRPr="00E3691C">
        <w:rPr>
          <w:i/>
          <w:color w:val="FF0000"/>
          <w:spacing w:val="-5"/>
        </w:rPr>
        <w:t>example specifications.</w:t>
      </w:r>
      <w:r>
        <w:rPr>
          <w:i/>
          <w:color w:val="FF0000"/>
          <w:spacing w:val="-5"/>
        </w:rPr>
        <w:t>)</w:t>
      </w:r>
    </w:p>
    <w:p w14:paraId="17AAC540" w14:textId="77777777" w:rsidR="006F38F2" w:rsidRPr="00966D84" w:rsidRDefault="006F38F2" w:rsidP="006F38F2">
      <w:pPr>
        <w:pStyle w:val="NoSpacing"/>
        <w:rPr>
          <w:spacing w:val="-6"/>
        </w:rPr>
      </w:pPr>
    </w:p>
    <w:p w14:paraId="0D5DF248" w14:textId="77777777" w:rsidR="006F38F2" w:rsidRPr="00966D84" w:rsidRDefault="006F38F2" w:rsidP="006F38F2">
      <w:pPr>
        <w:pStyle w:val="NoSpacing"/>
      </w:pPr>
      <w:r w:rsidRPr="00966D84">
        <w:t xml:space="preserve">Although all of the following are addressed in </w:t>
      </w:r>
      <w:r>
        <w:t xml:space="preserve">either </w:t>
      </w:r>
      <w:r w:rsidRPr="00966D84">
        <w:t xml:space="preserve">the </w:t>
      </w:r>
      <w:r>
        <w:t xml:space="preserve">Z133 or A300 Part 1 Pruning </w:t>
      </w:r>
      <w:r w:rsidRPr="00966D84">
        <w:t>Standards, additional emphasis can be placed on certain work practices by including them in the specification. Some examples of important statements to include are:</w:t>
      </w:r>
    </w:p>
    <w:p w14:paraId="68247950" w14:textId="77777777" w:rsidR="006F38F2" w:rsidRPr="00966D84" w:rsidRDefault="006F38F2" w:rsidP="006F38F2">
      <w:pPr>
        <w:pStyle w:val="NoSpacing"/>
      </w:pPr>
    </w:p>
    <w:p w14:paraId="5A4EE500" w14:textId="77777777" w:rsidR="006F38F2" w:rsidRPr="00966D84" w:rsidRDefault="006F38F2" w:rsidP="005B5190">
      <w:pPr>
        <w:pStyle w:val="NoSpacing"/>
        <w:numPr>
          <w:ilvl w:val="0"/>
          <w:numId w:val="27"/>
        </w:numPr>
        <w:pBdr>
          <w:top w:val="nil"/>
          <w:left w:val="nil"/>
          <w:bottom w:val="nil"/>
          <w:right w:val="nil"/>
          <w:between w:val="nil"/>
          <w:bar w:val="nil"/>
        </w:pBdr>
        <w:rPr>
          <w:spacing w:val="-6"/>
        </w:rPr>
      </w:pPr>
      <w:r w:rsidRPr="00966D84">
        <w:rPr>
          <w:spacing w:val="-6"/>
        </w:rPr>
        <w:t>All pruning cuts shall be made in accordance wit</w:t>
      </w:r>
      <w:r>
        <w:rPr>
          <w:spacing w:val="-6"/>
        </w:rPr>
        <w:t>h the ANSI A300 Part 1 Pruning S</w:t>
      </w:r>
      <w:r w:rsidRPr="00966D84">
        <w:rPr>
          <w:spacing w:val="-6"/>
        </w:rPr>
        <w:t>tandard.</w:t>
      </w:r>
    </w:p>
    <w:p w14:paraId="1FB42345" w14:textId="77777777" w:rsidR="006F38F2" w:rsidRPr="00966D84" w:rsidRDefault="006F38F2" w:rsidP="005B5190">
      <w:pPr>
        <w:pStyle w:val="NoSpacing"/>
        <w:numPr>
          <w:ilvl w:val="0"/>
          <w:numId w:val="27"/>
        </w:numPr>
        <w:pBdr>
          <w:top w:val="nil"/>
          <w:left w:val="nil"/>
          <w:bottom w:val="nil"/>
          <w:right w:val="nil"/>
          <w:between w:val="nil"/>
          <w:bar w:val="nil"/>
        </w:pBdr>
        <w:rPr>
          <w:spacing w:val="-6"/>
        </w:rPr>
      </w:pPr>
      <w:r w:rsidRPr="00966D84">
        <w:rPr>
          <w:spacing w:val="-6"/>
        </w:rPr>
        <w:t xml:space="preserve">Work practices shall be consistent with the current ANSI A300 Part 1 Pruning Standard and the ANSI Z133 </w:t>
      </w:r>
      <w:r>
        <w:rPr>
          <w:spacing w:val="-6"/>
        </w:rPr>
        <w:t xml:space="preserve">Safety </w:t>
      </w:r>
      <w:r w:rsidRPr="00966D84">
        <w:rPr>
          <w:spacing w:val="-6"/>
        </w:rPr>
        <w:t>Standard.</w:t>
      </w:r>
    </w:p>
    <w:p w14:paraId="5CB9C19E" w14:textId="77777777" w:rsidR="006F38F2" w:rsidRPr="00966D84" w:rsidRDefault="006F38F2" w:rsidP="005B5190">
      <w:pPr>
        <w:pStyle w:val="NoSpacing"/>
        <w:numPr>
          <w:ilvl w:val="0"/>
          <w:numId w:val="27"/>
        </w:numPr>
        <w:pBdr>
          <w:top w:val="nil"/>
          <w:left w:val="nil"/>
          <w:bottom w:val="nil"/>
          <w:right w:val="nil"/>
          <w:between w:val="nil"/>
          <w:bar w:val="nil"/>
        </w:pBdr>
        <w:rPr>
          <w:spacing w:val="-6"/>
        </w:rPr>
      </w:pPr>
      <w:r w:rsidRPr="00966D84">
        <w:rPr>
          <w:spacing w:val="-6"/>
        </w:rPr>
        <w:t>All work shall be performed under the supervision of an ISA Board-Certified Mas</w:t>
      </w:r>
      <w:r>
        <w:rPr>
          <w:spacing w:val="-6"/>
        </w:rPr>
        <w:t>ter Arborist (BCMA)</w:t>
      </w:r>
      <w:r w:rsidRPr="00966D84">
        <w:rPr>
          <w:spacing w:val="-6"/>
        </w:rPr>
        <w:t xml:space="preserve">. </w:t>
      </w:r>
      <w:r w:rsidRPr="002D6EFE">
        <w:rPr>
          <w:i/>
          <w:color w:val="FF0000"/>
          <w:spacing w:val="-6"/>
        </w:rPr>
        <w:t xml:space="preserve">(Note to specifier: </w:t>
      </w:r>
      <w:r>
        <w:rPr>
          <w:i/>
          <w:color w:val="FF0000"/>
          <w:spacing w:val="-6"/>
        </w:rPr>
        <w:t>Although there are presently (2019) no qualifications for tree pruners, the ISA’s BCMA credential may be the best substitute for a trained pruning specification writer.</w:t>
      </w:r>
      <w:r w:rsidRPr="002D6EFE">
        <w:rPr>
          <w:i/>
          <w:color w:val="FF0000"/>
          <w:spacing w:val="-6"/>
        </w:rPr>
        <w:t>)</w:t>
      </w:r>
    </w:p>
    <w:p w14:paraId="5D45A30A" w14:textId="77777777" w:rsidR="006F38F2" w:rsidRPr="00966D84" w:rsidRDefault="006F38F2" w:rsidP="005B5190">
      <w:pPr>
        <w:pStyle w:val="NoSpacing"/>
        <w:numPr>
          <w:ilvl w:val="0"/>
          <w:numId w:val="27"/>
        </w:numPr>
        <w:pBdr>
          <w:top w:val="nil"/>
          <w:left w:val="nil"/>
          <w:bottom w:val="nil"/>
          <w:right w:val="nil"/>
          <w:between w:val="nil"/>
          <w:bar w:val="nil"/>
        </w:pBdr>
        <w:rPr>
          <w:spacing w:val="-6"/>
        </w:rPr>
      </w:pPr>
      <w:r w:rsidRPr="00966D84">
        <w:rPr>
          <w:spacing w:val="-6"/>
        </w:rPr>
        <w:t xml:space="preserve">Trees should be inspected in three </w:t>
      </w:r>
      <w:r w:rsidRPr="002D6EFE">
        <w:rPr>
          <w:i/>
          <w:color w:val="FF0000"/>
          <w:spacing w:val="-6"/>
        </w:rPr>
        <w:t xml:space="preserve">(Note to specifier: or </w:t>
      </w:r>
      <w:r>
        <w:rPr>
          <w:i/>
          <w:color w:val="FF0000"/>
          <w:spacing w:val="-6"/>
        </w:rPr>
        <w:t>choose an appropriate</w:t>
      </w:r>
      <w:r w:rsidRPr="002D6EFE">
        <w:rPr>
          <w:i/>
          <w:color w:val="FF0000"/>
          <w:spacing w:val="-6"/>
        </w:rPr>
        <w:t xml:space="preserve"> number) </w:t>
      </w:r>
      <w:r w:rsidRPr="00966D84">
        <w:rPr>
          <w:spacing w:val="-6"/>
        </w:rPr>
        <w:t>years to consider re-pruning.</w:t>
      </w:r>
    </w:p>
    <w:p w14:paraId="538C8BE6" w14:textId="77777777" w:rsidR="006F38F2" w:rsidRPr="00966D84" w:rsidRDefault="006F38F2" w:rsidP="005B5190">
      <w:pPr>
        <w:pStyle w:val="NoSpacing"/>
        <w:numPr>
          <w:ilvl w:val="0"/>
          <w:numId w:val="27"/>
        </w:numPr>
        <w:pBdr>
          <w:top w:val="nil"/>
          <w:left w:val="nil"/>
          <w:bottom w:val="nil"/>
          <w:right w:val="nil"/>
          <w:between w:val="nil"/>
          <w:bar w:val="nil"/>
        </w:pBdr>
        <w:rPr>
          <w:spacing w:val="-6"/>
        </w:rPr>
      </w:pPr>
      <w:r w:rsidRPr="00966D84">
        <w:rPr>
          <w:spacing w:val="-6"/>
        </w:rPr>
        <w:t>Trees shall not be lion</w:t>
      </w:r>
      <w:r>
        <w:rPr>
          <w:spacing w:val="-6"/>
        </w:rPr>
        <w:t xml:space="preserve"> </w:t>
      </w:r>
      <w:r w:rsidRPr="00966D84">
        <w:rPr>
          <w:spacing w:val="-6"/>
        </w:rPr>
        <w:t>tailed</w:t>
      </w:r>
      <w:r>
        <w:rPr>
          <w:spacing w:val="-6"/>
        </w:rPr>
        <w:t xml:space="preserve"> or topped</w:t>
      </w:r>
      <w:r w:rsidRPr="00966D84">
        <w:rPr>
          <w:spacing w:val="-6"/>
        </w:rPr>
        <w:t>.</w:t>
      </w:r>
    </w:p>
    <w:p w14:paraId="51DFEB84" w14:textId="77777777" w:rsidR="006F38F2" w:rsidRPr="00966D84" w:rsidRDefault="006F38F2" w:rsidP="006F38F2">
      <w:pPr>
        <w:pStyle w:val="NoSpacing"/>
      </w:pPr>
    </w:p>
    <w:p w14:paraId="0B41448D" w14:textId="677756A1" w:rsidR="0045149F" w:rsidRPr="007E35B4" w:rsidRDefault="0045149F" w:rsidP="0045149F">
      <w:pPr>
        <w:pStyle w:val="Heading3"/>
        <w:rPr>
          <w:rFonts w:asciiTheme="minorHAnsi" w:hAnsiTheme="minorHAnsi" w:cstheme="minorHAnsi"/>
          <w:color w:val="385623" w:themeColor="accent6" w:themeShade="80"/>
        </w:rPr>
      </w:pPr>
      <w:bookmarkStart w:id="11" w:name="_Toc19185364"/>
      <w:r>
        <w:rPr>
          <w:rFonts w:asciiTheme="minorHAnsi" w:hAnsiTheme="minorHAnsi" w:cstheme="minorHAnsi"/>
          <w:color w:val="385623" w:themeColor="accent6" w:themeShade="80"/>
        </w:rPr>
        <w:t>Developing Specifications</w:t>
      </w:r>
      <w:bookmarkEnd w:id="11"/>
    </w:p>
    <w:p w14:paraId="3F567998" w14:textId="77777777" w:rsidR="006F38F2" w:rsidRPr="00243CB5" w:rsidRDefault="006F38F2" w:rsidP="006F38F2">
      <w:pPr>
        <w:pStyle w:val="NoSpacing"/>
        <w:rPr>
          <w:b/>
        </w:rPr>
      </w:pPr>
    </w:p>
    <w:p w14:paraId="73839EF9" w14:textId="77777777" w:rsidR="006F38F2" w:rsidRPr="00966D84" w:rsidRDefault="006F38F2" w:rsidP="006F38F2">
      <w:pPr>
        <w:pStyle w:val="NoSpacing"/>
      </w:pPr>
      <w:r w:rsidRPr="00966D84">
        <w:t>There are two ways to use this document to help develop specifications. The specifier can 1) review the l</w:t>
      </w:r>
      <w:r>
        <w:t>ist of specifications (Table 2)</w:t>
      </w:r>
      <w:r w:rsidRPr="00966D84">
        <w:t xml:space="preserve"> and </w:t>
      </w:r>
      <w:r>
        <w:t>illustrations</w:t>
      </w:r>
      <w:r w:rsidRPr="00966D84">
        <w:t xml:space="preserve"> (</w:t>
      </w:r>
      <w:r>
        <w:t>Appendix 2</w:t>
      </w:r>
      <w:r w:rsidRPr="00966D84">
        <w:t>) to quickly locate an appropriate specification</w:t>
      </w:r>
      <w:r>
        <w:t xml:space="preserve"> and detail(s),</w:t>
      </w:r>
      <w:r w:rsidRPr="00966D84">
        <w:t xml:space="preserve"> or 2) peruse the many specifications by reading them</w:t>
      </w:r>
      <w:r>
        <w:t xml:space="preserve"> and then matching the appropriate specification for the trees in question</w:t>
      </w:r>
      <w:r w:rsidRPr="00966D84">
        <w:t xml:space="preserve">. The specifier should also have a copy of the </w:t>
      </w:r>
      <w:r>
        <w:t>five</w:t>
      </w:r>
      <w:r w:rsidRPr="00966D84">
        <w:t xml:space="preserve"> relevant documents recommended above </w:t>
      </w:r>
      <w:r>
        <w:t xml:space="preserve">(also listed in the Suggested Reading section) </w:t>
      </w:r>
      <w:r w:rsidRPr="00966D84">
        <w:t>which will help the specifier to use standard arboriculture language and understand standard practices. The specifier might want to consider including language in the specification that recommends contractors also have a copy of each</w:t>
      </w:r>
      <w:r>
        <w:t xml:space="preserve"> on site</w:t>
      </w:r>
      <w:r w:rsidRPr="00966D84">
        <w:t>.</w:t>
      </w:r>
    </w:p>
    <w:p w14:paraId="1B769FBC" w14:textId="1E8D2438" w:rsidR="006F38F2" w:rsidRDefault="006F38F2" w:rsidP="006F38F2">
      <w:pPr>
        <w:pStyle w:val="NoSpacing"/>
      </w:pPr>
    </w:p>
    <w:p w14:paraId="1DBB3092" w14:textId="26D337AD" w:rsidR="00DE5B8F" w:rsidRPr="007E35B4" w:rsidRDefault="00DE5B8F" w:rsidP="0045149F">
      <w:pPr>
        <w:pStyle w:val="Heading3"/>
        <w:rPr>
          <w:rFonts w:asciiTheme="minorHAnsi" w:hAnsiTheme="minorHAnsi" w:cstheme="minorHAnsi"/>
          <w:color w:val="385623" w:themeColor="accent6" w:themeShade="80"/>
        </w:rPr>
      </w:pPr>
      <w:bookmarkStart w:id="12" w:name="_Toc19185365"/>
      <w:r>
        <w:rPr>
          <w:rFonts w:asciiTheme="minorHAnsi" w:hAnsiTheme="minorHAnsi" w:cstheme="minorHAnsi"/>
          <w:color w:val="385623" w:themeColor="accent6" w:themeShade="80"/>
        </w:rPr>
        <w:lastRenderedPageBreak/>
        <w:t>Specifications Included within this Appendix</w:t>
      </w:r>
      <w:bookmarkEnd w:id="12"/>
    </w:p>
    <w:p w14:paraId="27B32D78" w14:textId="77777777" w:rsidR="00F64F14" w:rsidRDefault="00F64F14" w:rsidP="006F38F2">
      <w:pPr>
        <w:pStyle w:val="NoSpacing"/>
      </w:pPr>
    </w:p>
    <w:p w14:paraId="30DAAAB7" w14:textId="69E2AA5A" w:rsidR="006F38F2" w:rsidRPr="00B33957" w:rsidRDefault="006F38F2" w:rsidP="00F64F14">
      <w:pPr>
        <w:pStyle w:val="NoSpacing"/>
        <w:rPr>
          <w:b/>
          <w:u w:val="single"/>
        </w:rPr>
      </w:pPr>
      <w:r w:rsidRPr="00B33957">
        <w:rPr>
          <w:b/>
          <w:u w:val="single"/>
        </w:rPr>
        <w:t xml:space="preserve">Table 2. </w:t>
      </w:r>
      <w:r w:rsidRPr="003F6934">
        <w:rPr>
          <w:u w:val="single"/>
        </w:rPr>
        <w:t xml:space="preserve">List of example specifications included in this </w:t>
      </w:r>
      <w:r w:rsidR="00F64F14">
        <w:rPr>
          <w:u w:val="single"/>
        </w:rPr>
        <w:t>Appendix</w:t>
      </w:r>
      <w:r w:rsidRPr="003F6934">
        <w:rPr>
          <w:u w:val="single"/>
        </w:rPr>
        <w:t>.</w:t>
      </w:r>
    </w:p>
    <w:p w14:paraId="4FD409E4" w14:textId="77777777" w:rsidR="006F38F2" w:rsidRDefault="006F38F2" w:rsidP="006F38F2">
      <w:pPr>
        <w:pStyle w:val="NoSpacing"/>
      </w:pPr>
    </w:p>
    <w:tbl>
      <w:tblPr>
        <w:tblStyle w:val="TableGrid"/>
        <w:tblW w:w="0" w:type="auto"/>
        <w:tblLook w:val="04A0" w:firstRow="1" w:lastRow="0" w:firstColumn="1" w:lastColumn="0" w:noHBand="0" w:noVBand="1"/>
      </w:tblPr>
      <w:tblGrid>
        <w:gridCol w:w="1411"/>
        <w:gridCol w:w="3197"/>
        <w:gridCol w:w="1395"/>
        <w:gridCol w:w="3167"/>
      </w:tblGrid>
      <w:tr w:rsidR="006F38F2" w14:paraId="68684EF5" w14:textId="77777777" w:rsidTr="006F38F2">
        <w:tc>
          <w:tcPr>
            <w:tcW w:w="9576" w:type="dxa"/>
            <w:gridSpan w:val="4"/>
          </w:tcPr>
          <w:p w14:paraId="148C60BF" w14:textId="77777777" w:rsidR="006F38F2" w:rsidRPr="000454B1" w:rsidRDefault="006F38F2" w:rsidP="006F38F2">
            <w:pPr>
              <w:pStyle w:val="NoSpacing"/>
              <w:rPr>
                <w:b/>
              </w:rPr>
            </w:pPr>
            <w:r w:rsidRPr="000454B1">
              <w:rPr>
                <w:b/>
              </w:rPr>
              <w:t>Specification example number and title</w:t>
            </w:r>
            <w:r>
              <w:rPr>
                <w:b/>
              </w:rPr>
              <w:t>.</w:t>
            </w:r>
          </w:p>
        </w:tc>
      </w:tr>
      <w:tr w:rsidR="006F38F2" w14:paraId="482F5984" w14:textId="77777777" w:rsidTr="006F38F2">
        <w:tc>
          <w:tcPr>
            <w:tcW w:w="1458" w:type="dxa"/>
          </w:tcPr>
          <w:p w14:paraId="04AA0977" w14:textId="77777777" w:rsidR="006F38F2" w:rsidRDefault="006F38F2" w:rsidP="006F38F2">
            <w:pPr>
              <w:pStyle w:val="NoSpacing"/>
            </w:pPr>
            <w:r>
              <w:t>Example 1</w:t>
            </w:r>
          </w:p>
        </w:tc>
        <w:tc>
          <w:tcPr>
            <w:tcW w:w="3330" w:type="dxa"/>
          </w:tcPr>
          <w:p w14:paraId="0A39C265" w14:textId="77777777" w:rsidR="006F38F2" w:rsidRDefault="006F38F2" w:rsidP="006F38F2">
            <w:pPr>
              <w:pStyle w:val="NoSpacing"/>
            </w:pPr>
            <w:r>
              <w:t>Incomplete</w:t>
            </w:r>
            <w:r w:rsidRPr="00F5213F">
              <w:t xml:space="preserve"> specification.</w:t>
            </w:r>
          </w:p>
        </w:tc>
        <w:tc>
          <w:tcPr>
            <w:tcW w:w="1440" w:type="dxa"/>
          </w:tcPr>
          <w:p w14:paraId="64E35DF4" w14:textId="77777777" w:rsidR="006F38F2" w:rsidRDefault="006F38F2" w:rsidP="006F38F2">
            <w:pPr>
              <w:pStyle w:val="NoSpacing"/>
            </w:pPr>
            <w:r>
              <w:t>Example 18</w:t>
            </w:r>
          </w:p>
        </w:tc>
        <w:tc>
          <w:tcPr>
            <w:tcW w:w="3348" w:type="dxa"/>
          </w:tcPr>
          <w:p w14:paraId="01983B80" w14:textId="77777777" w:rsidR="006F38F2" w:rsidRDefault="006F38F2" w:rsidP="006F38F2">
            <w:pPr>
              <w:pStyle w:val="NoSpacing"/>
            </w:pPr>
            <w:r w:rsidRPr="00856853">
              <w:rPr>
                <w:spacing w:val="-6"/>
              </w:rPr>
              <w:t>Clearance from sidewalk, street and buildings downtown.</w:t>
            </w:r>
          </w:p>
        </w:tc>
      </w:tr>
      <w:tr w:rsidR="006F38F2" w14:paraId="2AB33ECF" w14:textId="77777777" w:rsidTr="006F38F2">
        <w:tc>
          <w:tcPr>
            <w:tcW w:w="1458" w:type="dxa"/>
          </w:tcPr>
          <w:p w14:paraId="5B8A09C0" w14:textId="77777777" w:rsidR="006F38F2" w:rsidRDefault="006F38F2" w:rsidP="006F38F2">
            <w:pPr>
              <w:pStyle w:val="NoSpacing"/>
            </w:pPr>
            <w:r>
              <w:t>Example 2</w:t>
            </w:r>
          </w:p>
        </w:tc>
        <w:tc>
          <w:tcPr>
            <w:tcW w:w="3330" w:type="dxa"/>
          </w:tcPr>
          <w:p w14:paraId="59A4E629" w14:textId="77777777" w:rsidR="006F38F2" w:rsidRDefault="006F38F2" w:rsidP="006F38F2">
            <w:pPr>
              <w:pStyle w:val="NoSpacing"/>
            </w:pPr>
            <w:r>
              <w:t>P</w:t>
            </w:r>
            <w:r w:rsidRPr="00F5213F">
              <w:t>runing specification</w:t>
            </w:r>
            <w:r>
              <w:t xml:space="preserve"> for single tree.</w:t>
            </w:r>
          </w:p>
        </w:tc>
        <w:tc>
          <w:tcPr>
            <w:tcW w:w="1440" w:type="dxa"/>
          </w:tcPr>
          <w:p w14:paraId="261EA3D0" w14:textId="77777777" w:rsidR="006F38F2" w:rsidRDefault="006F38F2" w:rsidP="006F38F2">
            <w:pPr>
              <w:pStyle w:val="NoSpacing"/>
            </w:pPr>
            <w:r>
              <w:t>Example 19</w:t>
            </w:r>
          </w:p>
        </w:tc>
        <w:tc>
          <w:tcPr>
            <w:tcW w:w="3348" w:type="dxa"/>
          </w:tcPr>
          <w:p w14:paraId="007F3224" w14:textId="77777777" w:rsidR="006F38F2" w:rsidRDefault="006F38F2" w:rsidP="006F38F2">
            <w:pPr>
              <w:pStyle w:val="NoSpacing"/>
            </w:pPr>
            <w:r w:rsidRPr="00856853">
              <w:t>Residential street tree</w:t>
            </w:r>
            <w:r>
              <w:t>s (young trees)</w:t>
            </w:r>
            <w:r w:rsidRPr="00856853">
              <w:t>.</w:t>
            </w:r>
          </w:p>
        </w:tc>
      </w:tr>
      <w:tr w:rsidR="006F38F2" w14:paraId="22211537" w14:textId="77777777" w:rsidTr="006F38F2">
        <w:tc>
          <w:tcPr>
            <w:tcW w:w="1458" w:type="dxa"/>
          </w:tcPr>
          <w:p w14:paraId="397D59BA" w14:textId="77777777" w:rsidR="006F38F2" w:rsidRDefault="006F38F2" w:rsidP="006F38F2">
            <w:pPr>
              <w:pStyle w:val="NoSpacing"/>
            </w:pPr>
            <w:r>
              <w:t>Example 3</w:t>
            </w:r>
          </w:p>
        </w:tc>
        <w:tc>
          <w:tcPr>
            <w:tcW w:w="3330" w:type="dxa"/>
          </w:tcPr>
          <w:p w14:paraId="18E80156" w14:textId="77777777" w:rsidR="006F38F2" w:rsidRDefault="006F38F2" w:rsidP="006F38F2">
            <w:pPr>
              <w:pStyle w:val="NoSpacing"/>
            </w:pPr>
            <w:r>
              <w:t>Pruning specification for highway rest stop.</w:t>
            </w:r>
          </w:p>
        </w:tc>
        <w:tc>
          <w:tcPr>
            <w:tcW w:w="1440" w:type="dxa"/>
          </w:tcPr>
          <w:p w14:paraId="17880A6D" w14:textId="77777777" w:rsidR="006F38F2" w:rsidRDefault="006F38F2" w:rsidP="006F38F2">
            <w:pPr>
              <w:pStyle w:val="NoSpacing"/>
            </w:pPr>
            <w:r>
              <w:t>Example 20</w:t>
            </w:r>
          </w:p>
        </w:tc>
        <w:tc>
          <w:tcPr>
            <w:tcW w:w="3348" w:type="dxa"/>
          </w:tcPr>
          <w:p w14:paraId="5904A454" w14:textId="77777777" w:rsidR="006F38F2" w:rsidRDefault="006F38F2" w:rsidP="006F38F2">
            <w:pPr>
              <w:pStyle w:val="NoSpacing"/>
            </w:pPr>
            <w:r w:rsidRPr="00856853">
              <w:t>Residential street tree</w:t>
            </w:r>
            <w:r>
              <w:t>s (medium-aged/mature trees)</w:t>
            </w:r>
            <w:r w:rsidRPr="00856853">
              <w:t>.</w:t>
            </w:r>
          </w:p>
        </w:tc>
      </w:tr>
      <w:tr w:rsidR="006F38F2" w14:paraId="67DD7F12" w14:textId="77777777" w:rsidTr="006F38F2">
        <w:trPr>
          <w:trHeight w:val="665"/>
        </w:trPr>
        <w:tc>
          <w:tcPr>
            <w:tcW w:w="1458" w:type="dxa"/>
          </w:tcPr>
          <w:p w14:paraId="6A37ABA1" w14:textId="77777777" w:rsidR="006F38F2" w:rsidRDefault="006F38F2" w:rsidP="006F38F2">
            <w:pPr>
              <w:pStyle w:val="NoSpacing"/>
            </w:pPr>
            <w:r>
              <w:t>Example 4</w:t>
            </w:r>
          </w:p>
        </w:tc>
        <w:tc>
          <w:tcPr>
            <w:tcW w:w="3330" w:type="dxa"/>
          </w:tcPr>
          <w:p w14:paraId="74C038B8" w14:textId="77777777" w:rsidR="006F38F2" w:rsidRDefault="006F38F2" w:rsidP="006F38F2">
            <w:pPr>
              <w:pStyle w:val="NoSpacing"/>
            </w:pPr>
            <w:r>
              <w:t>P</w:t>
            </w:r>
            <w:r w:rsidRPr="00856853">
              <w:t>runing trees at planting.</w:t>
            </w:r>
          </w:p>
        </w:tc>
        <w:tc>
          <w:tcPr>
            <w:tcW w:w="1440" w:type="dxa"/>
          </w:tcPr>
          <w:p w14:paraId="0D4CE701" w14:textId="77777777" w:rsidR="006F38F2" w:rsidRDefault="006F38F2" w:rsidP="006F38F2">
            <w:pPr>
              <w:pStyle w:val="NoSpacing"/>
            </w:pPr>
            <w:r>
              <w:t>Example 21</w:t>
            </w:r>
          </w:p>
        </w:tc>
        <w:tc>
          <w:tcPr>
            <w:tcW w:w="3348" w:type="dxa"/>
          </w:tcPr>
          <w:p w14:paraId="5A46C417" w14:textId="77777777" w:rsidR="006F38F2" w:rsidRDefault="006F38F2" w:rsidP="006F38F2">
            <w:pPr>
              <w:pStyle w:val="NoSpacing"/>
            </w:pPr>
            <w:r>
              <w:t>Parking lot large-maturing young trees.</w:t>
            </w:r>
          </w:p>
        </w:tc>
      </w:tr>
      <w:tr w:rsidR="006F38F2" w14:paraId="458E6FB2" w14:textId="77777777" w:rsidTr="006F38F2">
        <w:tc>
          <w:tcPr>
            <w:tcW w:w="1458" w:type="dxa"/>
          </w:tcPr>
          <w:p w14:paraId="3760B1C7" w14:textId="77777777" w:rsidR="006F38F2" w:rsidRDefault="006F38F2" w:rsidP="006F38F2">
            <w:pPr>
              <w:pStyle w:val="NoSpacing"/>
            </w:pPr>
            <w:r>
              <w:t>Example 5</w:t>
            </w:r>
          </w:p>
        </w:tc>
        <w:tc>
          <w:tcPr>
            <w:tcW w:w="3330" w:type="dxa"/>
          </w:tcPr>
          <w:p w14:paraId="1390E9C6" w14:textId="77777777" w:rsidR="006F38F2" w:rsidRDefault="006F38F2" w:rsidP="006F38F2">
            <w:pPr>
              <w:pStyle w:val="NoSpacing"/>
            </w:pPr>
            <w:r>
              <w:t>P</w:t>
            </w:r>
            <w:r w:rsidRPr="00856853">
              <w:t>runing young trees</w:t>
            </w:r>
            <w:r>
              <w:t xml:space="preserve"> planted in the last 5 years</w:t>
            </w:r>
            <w:r w:rsidRPr="00856853">
              <w:t>.</w:t>
            </w:r>
          </w:p>
        </w:tc>
        <w:tc>
          <w:tcPr>
            <w:tcW w:w="1440" w:type="dxa"/>
          </w:tcPr>
          <w:p w14:paraId="39651989" w14:textId="77777777" w:rsidR="006F38F2" w:rsidRDefault="006F38F2" w:rsidP="006F38F2">
            <w:pPr>
              <w:pStyle w:val="NoSpacing"/>
            </w:pPr>
            <w:r>
              <w:t>Example 22</w:t>
            </w:r>
          </w:p>
        </w:tc>
        <w:tc>
          <w:tcPr>
            <w:tcW w:w="3348" w:type="dxa"/>
          </w:tcPr>
          <w:p w14:paraId="769176FB" w14:textId="77777777" w:rsidR="006F38F2" w:rsidRDefault="006F38F2" w:rsidP="006F38F2">
            <w:pPr>
              <w:pStyle w:val="NoSpacing"/>
            </w:pPr>
            <w:r>
              <w:t>Parking lot large-maturing medium-aged trees.</w:t>
            </w:r>
          </w:p>
        </w:tc>
      </w:tr>
      <w:tr w:rsidR="006F38F2" w14:paraId="4D7DD57E" w14:textId="77777777" w:rsidTr="006F38F2">
        <w:tc>
          <w:tcPr>
            <w:tcW w:w="1458" w:type="dxa"/>
          </w:tcPr>
          <w:p w14:paraId="045FEAE4" w14:textId="77777777" w:rsidR="006F38F2" w:rsidRDefault="006F38F2" w:rsidP="006F38F2">
            <w:pPr>
              <w:pStyle w:val="NoSpacing"/>
            </w:pPr>
            <w:r>
              <w:t>Example 6</w:t>
            </w:r>
          </w:p>
        </w:tc>
        <w:tc>
          <w:tcPr>
            <w:tcW w:w="3330" w:type="dxa"/>
          </w:tcPr>
          <w:p w14:paraId="6EC2DD87" w14:textId="77777777" w:rsidR="006F38F2" w:rsidRDefault="006F38F2" w:rsidP="006F38F2">
            <w:pPr>
              <w:pStyle w:val="NoSpacing"/>
            </w:pPr>
            <w:r>
              <w:t>P</w:t>
            </w:r>
            <w:r w:rsidRPr="00856853">
              <w:t>runing young trees.</w:t>
            </w:r>
          </w:p>
        </w:tc>
        <w:tc>
          <w:tcPr>
            <w:tcW w:w="1440" w:type="dxa"/>
          </w:tcPr>
          <w:p w14:paraId="44B986CB" w14:textId="77777777" w:rsidR="006F38F2" w:rsidRDefault="006F38F2" w:rsidP="006F38F2">
            <w:pPr>
              <w:pStyle w:val="NoSpacing"/>
            </w:pPr>
            <w:r>
              <w:t>Example 23</w:t>
            </w:r>
          </w:p>
        </w:tc>
        <w:tc>
          <w:tcPr>
            <w:tcW w:w="3348" w:type="dxa"/>
          </w:tcPr>
          <w:p w14:paraId="1C74F23D" w14:textId="77777777" w:rsidR="006F38F2" w:rsidRDefault="006F38F2" w:rsidP="006F38F2">
            <w:pPr>
              <w:pStyle w:val="NoSpacing"/>
            </w:pPr>
            <w:r>
              <w:t>Parking lot small-maturing trees.</w:t>
            </w:r>
          </w:p>
        </w:tc>
      </w:tr>
      <w:tr w:rsidR="006F38F2" w14:paraId="432E02E5" w14:textId="77777777" w:rsidTr="006F38F2">
        <w:tc>
          <w:tcPr>
            <w:tcW w:w="1458" w:type="dxa"/>
          </w:tcPr>
          <w:p w14:paraId="6F74199D" w14:textId="77777777" w:rsidR="006F38F2" w:rsidRDefault="006F38F2" w:rsidP="006F38F2">
            <w:pPr>
              <w:pStyle w:val="NoSpacing"/>
            </w:pPr>
            <w:r>
              <w:t>Example 7</w:t>
            </w:r>
          </w:p>
        </w:tc>
        <w:tc>
          <w:tcPr>
            <w:tcW w:w="3330" w:type="dxa"/>
          </w:tcPr>
          <w:p w14:paraId="540789E1" w14:textId="77777777" w:rsidR="006F38F2" w:rsidRDefault="006F38F2" w:rsidP="006F38F2">
            <w:pPr>
              <w:pStyle w:val="NoSpacing"/>
            </w:pPr>
            <w:r>
              <w:rPr>
                <w:spacing w:val="-6"/>
              </w:rPr>
              <w:t>P</w:t>
            </w:r>
            <w:r w:rsidRPr="00856853">
              <w:rPr>
                <w:spacing w:val="-6"/>
              </w:rPr>
              <w:t>runing m</w:t>
            </w:r>
            <w:r>
              <w:rPr>
                <w:spacing w:val="-6"/>
              </w:rPr>
              <w:t>edium-</w:t>
            </w:r>
            <w:r w:rsidRPr="00856853">
              <w:rPr>
                <w:spacing w:val="-6"/>
              </w:rPr>
              <w:t>aged trees.</w:t>
            </w:r>
          </w:p>
        </w:tc>
        <w:tc>
          <w:tcPr>
            <w:tcW w:w="1440" w:type="dxa"/>
          </w:tcPr>
          <w:p w14:paraId="404161AB" w14:textId="77777777" w:rsidR="006F38F2" w:rsidRDefault="006F38F2" w:rsidP="006F38F2">
            <w:pPr>
              <w:pStyle w:val="NoSpacing"/>
            </w:pPr>
            <w:r>
              <w:t>Example 24</w:t>
            </w:r>
          </w:p>
        </w:tc>
        <w:tc>
          <w:tcPr>
            <w:tcW w:w="3348" w:type="dxa"/>
          </w:tcPr>
          <w:p w14:paraId="274CAA4D" w14:textId="77777777" w:rsidR="006F38F2" w:rsidRDefault="006F38F2" w:rsidP="006F38F2">
            <w:pPr>
              <w:pStyle w:val="NoSpacing"/>
            </w:pPr>
            <w:r>
              <w:t>S</w:t>
            </w:r>
            <w:r w:rsidRPr="00856853">
              <w:t>ingle tree.</w:t>
            </w:r>
          </w:p>
        </w:tc>
      </w:tr>
      <w:tr w:rsidR="006F38F2" w14:paraId="2C13EC2B" w14:textId="77777777" w:rsidTr="006F38F2">
        <w:tc>
          <w:tcPr>
            <w:tcW w:w="1458" w:type="dxa"/>
          </w:tcPr>
          <w:p w14:paraId="5731EA80" w14:textId="77777777" w:rsidR="006F38F2" w:rsidRDefault="006F38F2" w:rsidP="006F38F2">
            <w:pPr>
              <w:pStyle w:val="NoSpacing"/>
            </w:pPr>
            <w:r>
              <w:t>Example 8</w:t>
            </w:r>
          </w:p>
        </w:tc>
        <w:tc>
          <w:tcPr>
            <w:tcW w:w="3330" w:type="dxa"/>
          </w:tcPr>
          <w:p w14:paraId="30FE0C23" w14:textId="77777777" w:rsidR="006F38F2" w:rsidRDefault="006F38F2" w:rsidP="006F38F2">
            <w:pPr>
              <w:pStyle w:val="NoSpacing"/>
            </w:pPr>
            <w:r>
              <w:t>P</w:t>
            </w:r>
            <w:r w:rsidRPr="00856853">
              <w:t>runing mature tree</w:t>
            </w:r>
            <w:r>
              <w:t>s</w:t>
            </w:r>
            <w:r w:rsidRPr="00856853">
              <w:t>.</w:t>
            </w:r>
          </w:p>
        </w:tc>
        <w:tc>
          <w:tcPr>
            <w:tcW w:w="1440" w:type="dxa"/>
          </w:tcPr>
          <w:p w14:paraId="1D247A2D" w14:textId="77777777" w:rsidR="006F38F2" w:rsidRDefault="006F38F2" w:rsidP="006F38F2">
            <w:pPr>
              <w:pStyle w:val="NoSpacing"/>
            </w:pPr>
            <w:r>
              <w:t>Example 25</w:t>
            </w:r>
          </w:p>
        </w:tc>
        <w:tc>
          <w:tcPr>
            <w:tcW w:w="3348" w:type="dxa"/>
          </w:tcPr>
          <w:p w14:paraId="1B6FD390" w14:textId="77777777" w:rsidR="006F38F2" w:rsidRDefault="006F38F2" w:rsidP="006F38F2">
            <w:pPr>
              <w:pStyle w:val="NoSpacing"/>
            </w:pPr>
            <w:r>
              <w:t>S</w:t>
            </w:r>
            <w:r w:rsidRPr="00856853">
              <w:t>ingle tree.</w:t>
            </w:r>
          </w:p>
        </w:tc>
      </w:tr>
      <w:tr w:rsidR="006F38F2" w14:paraId="007D384B" w14:textId="77777777" w:rsidTr="006F38F2">
        <w:tc>
          <w:tcPr>
            <w:tcW w:w="1458" w:type="dxa"/>
          </w:tcPr>
          <w:p w14:paraId="1357F196" w14:textId="77777777" w:rsidR="006F38F2" w:rsidRDefault="006F38F2" w:rsidP="006F38F2">
            <w:pPr>
              <w:pStyle w:val="NoSpacing"/>
            </w:pPr>
            <w:r>
              <w:t>Example 9a, 9b</w:t>
            </w:r>
          </w:p>
        </w:tc>
        <w:tc>
          <w:tcPr>
            <w:tcW w:w="3330" w:type="dxa"/>
          </w:tcPr>
          <w:p w14:paraId="2FDBB14E" w14:textId="31C9BBB9" w:rsidR="006F38F2" w:rsidRDefault="006F38F2" w:rsidP="006F38F2">
            <w:pPr>
              <w:pStyle w:val="NoSpacing"/>
            </w:pPr>
            <w:r>
              <w:t xml:space="preserve">Palms without </w:t>
            </w:r>
            <w:proofErr w:type="spellStart"/>
            <w:r>
              <w:t>crownshaft</w:t>
            </w:r>
            <w:proofErr w:type="spellEnd"/>
            <w:r w:rsidRPr="00856853">
              <w:t>.</w:t>
            </w:r>
          </w:p>
        </w:tc>
        <w:tc>
          <w:tcPr>
            <w:tcW w:w="1440" w:type="dxa"/>
          </w:tcPr>
          <w:p w14:paraId="1A2DBE74" w14:textId="77777777" w:rsidR="006F38F2" w:rsidRDefault="006F38F2" w:rsidP="006F38F2">
            <w:pPr>
              <w:pStyle w:val="NoSpacing"/>
            </w:pPr>
            <w:r>
              <w:t>Example 26</w:t>
            </w:r>
          </w:p>
        </w:tc>
        <w:tc>
          <w:tcPr>
            <w:tcW w:w="3348" w:type="dxa"/>
          </w:tcPr>
          <w:p w14:paraId="67F015B2" w14:textId="77777777" w:rsidR="006F38F2" w:rsidRDefault="006F38F2" w:rsidP="006F38F2">
            <w:pPr>
              <w:pStyle w:val="NoSpacing"/>
            </w:pPr>
            <w:r>
              <w:t>S</w:t>
            </w:r>
            <w:r w:rsidRPr="00856853">
              <w:t>mall grouping of trees.</w:t>
            </w:r>
          </w:p>
        </w:tc>
      </w:tr>
      <w:tr w:rsidR="006F38F2" w14:paraId="167A17BF" w14:textId="77777777" w:rsidTr="006F38F2">
        <w:tc>
          <w:tcPr>
            <w:tcW w:w="1458" w:type="dxa"/>
          </w:tcPr>
          <w:p w14:paraId="5EE53491" w14:textId="77777777" w:rsidR="006F38F2" w:rsidRDefault="006F38F2" w:rsidP="006F38F2">
            <w:pPr>
              <w:pStyle w:val="NoSpacing"/>
            </w:pPr>
            <w:r>
              <w:t>Example 10</w:t>
            </w:r>
          </w:p>
        </w:tc>
        <w:tc>
          <w:tcPr>
            <w:tcW w:w="3330" w:type="dxa"/>
          </w:tcPr>
          <w:p w14:paraId="1A1E75AC" w14:textId="2115D616" w:rsidR="006F38F2" w:rsidRDefault="006F38F2" w:rsidP="006F38F2">
            <w:pPr>
              <w:pStyle w:val="NoSpacing"/>
            </w:pPr>
            <w:r w:rsidRPr="00856853">
              <w:t xml:space="preserve">Palms </w:t>
            </w:r>
            <w:r>
              <w:t xml:space="preserve">with </w:t>
            </w:r>
            <w:proofErr w:type="spellStart"/>
            <w:r>
              <w:t>crownshaft</w:t>
            </w:r>
            <w:proofErr w:type="spellEnd"/>
            <w:r w:rsidRPr="00856853">
              <w:t>.</w:t>
            </w:r>
          </w:p>
        </w:tc>
        <w:tc>
          <w:tcPr>
            <w:tcW w:w="1440" w:type="dxa"/>
          </w:tcPr>
          <w:p w14:paraId="1D950201" w14:textId="77777777" w:rsidR="006F38F2" w:rsidRDefault="006F38F2" w:rsidP="006F38F2">
            <w:pPr>
              <w:pStyle w:val="NoSpacing"/>
            </w:pPr>
            <w:r>
              <w:t>Example 27</w:t>
            </w:r>
          </w:p>
        </w:tc>
        <w:tc>
          <w:tcPr>
            <w:tcW w:w="3348" w:type="dxa"/>
          </w:tcPr>
          <w:p w14:paraId="787AB4E1" w14:textId="77777777" w:rsidR="006F38F2" w:rsidRDefault="006F38F2" w:rsidP="006F38F2">
            <w:pPr>
              <w:pStyle w:val="NoSpacing"/>
            </w:pPr>
            <w:r>
              <w:t>R</w:t>
            </w:r>
            <w:r w:rsidRPr="00856853">
              <w:t>esidential shrubs and hedge.</w:t>
            </w:r>
          </w:p>
        </w:tc>
      </w:tr>
      <w:tr w:rsidR="006F38F2" w14:paraId="37FD03BA" w14:textId="77777777" w:rsidTr="006F38F2">
        <w:tc>
          <w:tcPr>
            <w:tcW w:w="1458" w:type="dxa"/>
          </w:tcPr>
          <w:p w14:paraId="64EDC58A" w14:textId="77777777" w:rsidR="006F38F2" w:rsidRDefault="006F38F2" w:rsidP="006F38F2">
            <w:pPr>
              <w:pStyle w:val="NoSpacing"/>
            </w:pPr>
            <w:r>
              <w:t>Example 11</w:t>
            </w:r>
          </w:p>
        </w:tc>
        <w:tc>
          <w:tcPr>
            <w:tcW w:w="3330" w:type="dxa"/>
          </w:tcPr>
          <w:p w14:paraId="10C02018" w14:textId="77777777" w:rsidR="006F38F2" w:rsidRDefault="006F38F2" w:rsidP="006F38F2">
            <w:pPr>
              <w:pStyle w:val="NoSpacing"/>
            </w:pPr>
            <w:r>
              <w:t>Pine trees.</w:t>
            </w:r>
          </w:p>
        </w:tc>
        <w:tc>
          <w:tcPr>
            <w:tcW w:w="1440" w:type="dxa"/>
          </w:tcPr>
          <w:p w14:paraId="359BEDD8" w14:textId="77777777" w:rsidR="006F38F2" w:rsidRDefault="006F38F2" w:rsidP="006F38F2">
            <w:pPr>
              <w:pStyle w:val="NoSpacing"/>
            </w:pPr>
            <w:r>
              <w:t>Example 28</w:t>
            </w:r>
          </w:p>
        </w:tc>
        <w:tc>
          <w:tcPr>
            <w:tcW w:w="3348" w:type="dxa"/>
          </w:tcPr>
          <w:p w14:paraId="3A0048FE" w14:textId="77777777" w:rsidR="006F38F2" w:rsidRDefault="006F38F2" w:rsidP="006F38F2">
            <w:pPr>
              <w:pStyle w:val="NoSpacing"/>
            </w:pPr>
            <w:r w:rsidRPr="00856853">
              <w:t>Reduction on a single mature tree.</w:t>
            </w:r>
          </w:p>
        </w:tc>
      </w:tr>
      <w:tr w:rsidR="006F38F2" w14:paraId="6DAFFCFF" w14:textId="77777777" w:rsidTr="006F38F2">
        <w:tc>
          <w:tcPr>
            <w:tcW w:w="1458" w:type="dxa"/>
          </w:tcPr>
          <w:p w14:paraId="0084CD0B" w14:textId="77777777" w:rsidR="006F38F2" w:rsidRDefault="006F38F2" w:rsidP="006F38F2">
            <w:pPr>
              <w:pStyle w:val="NoSpacing"/>
            </w:pPr>
            <w:r>
              <w:t>Example 12</w:t>
            </w:r>
          </w:p>
        </w:tc>
        <w:tc>
          <w:tcPr>
            <w:tcW w:w="3330" w:type="dxa"/>
          </w:tcPr>
          <w:p w14:paraId="01BAC3A4" w14:textId="77777777" w:rsidR="006F38F2" w:rsidRDefault="006F38F2" w:rsidP="006F38F2">
            <w:pPr>
              <w:pStyle w:val="NoSpacing"/>
            </w:pPr>
            <w:r>
              <w:t>Interchange s</w:t>
            </w:r>
            <w:r w:rsidRPr="00856853">
              <w:t>lope</w:t>
            </w:r>
            <w:r>
              <w:t xml:space="preserve"> (shrubs).</w:t>
            </w:r>
          </w:p>
        </w:tc>
        <w:tc>
          <w:tcPr>
            <w:tcW w:w="1440" w:type="dxa"/>
          </w:tcPr>
          <w:p w14:paraId="74F0173C" w14:textId="77777777" w:rsidR="006F38F2" w:rsidRDefault="006F38F2" w:rsidP="006F38F2">
            <w:pPr>
              <w:pStyle w:val="NoSpacing"/>
            </w:pPr>
            <w:r>
              <w:t>Example 29</w:t>
            </w:r>
          </w:p>
        </w:tc>
        <w:tc>
          <w:tcPr>
            <w:tcW w:w="3348" w:type="dxa"/>
          </w:tcPr>
          <w:p w14:paraId="39B84807" w14:textId="77777777" w:rsidR="006F38F2" w:rsidRDefault="006F38F2" w:rsidP="006F38F2">
            <w:pPr>
              <w:pStyle w:val="NoSpacing"/>
            </w:pPr>
            <w:r w:rsidRPr="00856853">
              <w:t>Reduce section of crown.</w:t>
            </w:r>
          </w:p>
        </w:tc>
      </w:tr>
      <w:tr w:rsidR="006F38F2" w14:paraId="46713BEB" w14:textId="77777777" w:rsidTr="006F38F2">
        <w:tc>
          <w:tcPr>
            <w:tcW w:w="1458" w:type="dxa"/>
          </w:tcPr>
          <w:p w14:paraId="1389B548" w14:textId="77777777" w:rsidR="006F38F2" w:rsidRDefault="006F38F2" w:rsidP="006F38F2">
            <w:pPr>
              <w:pStyle w:val="NoSpacing"/>
            </w:pPr>
            <w:r>
              <w:t>Example 13</w:t>
            </w:r>
          </w:p>
        </w:tc>
        <w:tc>
          <w:tcPr>
            <w:tcW w:w="3330" w:type="dxa"/>
          </w:tcPr>
          <w:p w14:paraId="24FC3B56" w14:textId="77777777" w:rsidR="006F38F2" w:rsidRDefault="006F38F2" w:rsidP="006F38F2">
            <w:pPr>
              <w:pStyle w:val="NoSpacing"/>
            </w:pPr>
            <w:r>
              <w:t>Young trees along turnpike and interstate entrance/exit ramp. (Interchange)</w:t>
            </w:r>
          </w:p>
        </w:tc>
        <w:tc>
          <w:tcPr>
            <w:tcW w:w="1440" w:type="dxa"/>
          </w:tcPr>
          <w:p w14:paraId="7B7D2436" w14:textId="77777777" w:rsidR="006F38F2" w:rsidRDefault="006F38F2" w:rsidP="006F38F2">
            <w:pPr>
              <w:pStyle w:val="NoSpacing"/>
            </w:pPr>
            <w:r>
              <w:t>Example 30</w:t>
            </w:r>
          </w:p>
        </w:tc>
        <w:tc>
          <w:tcPr>
            <w:tcW w:w="3348" w:type="dxa"/>
          </w:tcPr>
          <w:p w14:paraId="0AE320E2" w14:textId="77777777" w:rsidR="006F38F2" w:rsidRDefault="006F38F2" w:rsidP="006F38F2">
            <w:pPr>
              <w:pStyle w:val="NoSpacing"/>
            </w:pPr>
            <w:r w:rsidRPr="00856853">
              <w:t>Reduce crown density</w:t>
            </w:r>
            <w:r>
              <w:t xml:space="preserve"> on small-maturing trees</w:t>
            </w:r>
            <w:r w:rsidRPr="00856853">
              <w:t>.</w:t>
            </w:r>
          </w:p>
        </w:tc>
      </w:tr>
      <w:tr w:rsidR="006F38F2" w14:paraId="0400D84D" w14:textId="77777777" w:rsidTr="006F38F2">
        <w:tc>
          <w:tcPr>
            <w:tcW w:w="1458" w:type="dxa"/>
          </w:tcPr>
          <w:p w14:paraId="01147A98" w14:textId="77777777" w:rsidR="006F38F2" w:rsidRDefault="006F38F2" w:rsidP="006F38F2">
            <w:pPr>
              <w:pStyle w:val="NoSpacing"/>
            </w:pPr>
            <w:r>
              <w:t>Example 14</w:t>
            </w:r>
          </w:p>
        </w:tc>
        <w:tc>
          <w:tcPr>
            <w:tcW w:w="3330" w:type="dxa"/>
          </w:tcPr>
          <w:p w14:paraId="09AFD2FE" w14:textId="77777777" w:rsidR="006F38F2" w:rsidRDefault="006F38F2" w:rsidP="006F38F2">
            <w:pPr>
              <w:pStyle w:val="NoSpacing"/>
            </w:pPr>
            <w:r>
              <w:t>Medium-aged and mature trees along turnpike and interstate entrance/exit ramp.</w:t>
            </w:r>
          </w:p>
        </w:tc>
        <w:tc>
          <w:tcPr>
            <w:tcW w:w="1440" w:type="dxa"/>
          </w:tcPr>
          <w:p w14:paraId="393E0F79" w14:textId="77777777" w:rsidR="006F38F2" w:rsidRDefault="006F38F2" w:rsidP="006F38F2">
            <w:pPr>
              <w:pStyle w:val="NoSpacing"/>
            </w:pPr>
            <w:r>
              <w:t>Example 31</w:t>
            </w:r>
          </w:p>
        </w:tc>
        <w:tc>
          <w:tcPr>
            <w:tcW w:w="3348" w:type="dxa"/>
          </w:tcPr>
          <w:p w14:paraId="1CE478F4" w14:textId="77777777" w:rsidR="006F38F2" w:rsidRDefault="006F38F2" w:rsidP="006F38F2">
            <w:pPr>
              <w:pStyle w:val="NoSpacing"/>
            </w:pPr>
            <w:r w:rsidRPr="00856853">
              <w:t>Reduce crown density</w:t>
            </w:r>
            <w:r>
              <w:t xml:space="preserve"> on large mature trees</w:t>
            </w:r>
          </w:p>
        </w:tc>
      </w:tr>
      <w:tr w:rsidR="006F38F2" w14:paraId="01D5506D" w14:textId="77777777" w:rsidTr="006F38F2">
        <w:tc>
          <w:tcPr>
            <w:tcW w:w="1458" w:type="dxa"/>
          </w:tcPr>
          <w:p w14:paraId="2F76A32B" w14:textId="77777777" w:rsidR="006F38F2" w:rsidRDefault="006F38F2" w:rsidP="006F38F2">
            <w:pPr>
              <w:pStyle w:val="NoSpacing"/>
            </w:pPr>
            <w:r>
              <w:t>Example 15</w:t>
            </w:r>
          </w:p>
        </w:tc>
        <w:tc>
          <w:tcPr>
            <w:tcW w:w="3330" w:type="dxa"/>
          </w:tcPr>
          <w:p w14:paraId="755E6E00" w14:textId="77777777" w:rsidR="006F38F2" w:rsidRDefault="006F38F2" w:rsidP="006F38F2">
            <w:pPr>
              <w:pStyle w:val="NoSpacing"/>
            </w:pPr>
            <w:r w:rsidRPr="00856853">
              <w:t>Forest edge strip for many miles. Hedging.</w:t>
            </w:r>
          </w:p>
        </w:tc>
        <w:tc>
          <w:tcPr>
            <w:tcW w:w="1440" w:type="dxa"/>
          </w:tcPr>
          <w:p w14:paraId="42AEFDD8" w14:textId="77777777" w:rsidR="006F38F2" w:rsidRDefault="006F38F2" w:rsidP="006F38F2">
            <w:pPr>
              <w:pStyle w:val="NoSpacing"/>
            </w:pPr>
            <w:r>
              <w:t>Example 32</w:t>
            </w:r>
          </w:p>
        </w:tc>
        <w:tc>
          <w:tcPr>
            <w:tcW w:w="3348" w:type="dxa"/>
          </w:tcPr>
          <w:p w14:paraId="4E4D2D72" w14:textId="1ED628F7" w:rsidR="006F38F2" w:rsidRDefault="006F38F2" w:rsidP="006F38F2">
            <w:pPr>
              <w:pStyle w:val="NoSpacing"/>
            </w:pPr>
            <w:r w:rsidRPr="00856853">
              <w:t xml:space="preserve">Raise </w:t>
            </w:r>
            <w:r>
              <w:t>crown of</w:t>
            </w:r>
            <w:r w:rsidR="00BE2420">
              <w:t xml:space="preserve"> </w:t>
            </w:r>
            <w:r w:rsidRPr="00856853">
              <w:t xml:space="preserve">young </w:t>
            </w:r>
            <w:r>
              <w:t xml:space="preserve">large-maturing </w:t>
            </w:r>
            <w:r w:rsidRPr="00856853">
              <w:t>tree.</w:t>
            </w:r>
          </w:p>
        </w:tc>
      </w:tr>
      <w:tr w:rsidR="006F38F2" w14:paraId="4E4F784F" w14:textId="77777777" w:rsidTr="006F38F2">
        <w:tc>
          <w:tcPr>
            <w:tcW w:w="1458" w:type="dxa"/>
          </w:tcPr>
          <w:p w14:paraId="6F7B0930" w14:textId="77777777" w:rsidR="006F38F2" w:rsidRDefault="006F38F2" w:rsidP="006F38F2">
            <w:pPr>
              <w:pStyle w:val="NoSpacing"/>
            </w:pPr>
            <w:r>
              <w:t>Example 16</w:t>
            </w:r>
          </w:p>
        </w:tc>
        <w:tc>
          <w:tcPr>
            <w:tcW w:w="3330" w:type="dxa"/>
          </w:tcPr>
          <w:p w14:paraId="5E1C5AFE" w14:textId="77777777" w:rsidR="006F38F2" w:rsidRDefault="006F38F2" w:rsidP="006F38F2">
            <w:pPr>
              <w:pStyle w:val="NoSpacing"/>
            </w:pPr>
            <w:r w:rsidRPr="00856853">
              <w:t>Divided highway median.</w:t>
            </w:r>
          </w:p>
        </w:tc>
        <w:tc>
          <w:tcPr>
            <w:tcW w:w="1440" w:type="dxa"/>
          </w:tcPr>
          <w:p w14:paraId="00DBAA0E" w14:textId="77777777" w:rsidR="006F38F2" w:rsidRDefault="006F38F2" w:rsidP="006F38F2">
            <w:pPr>
              <w:pStyle w:val="NoSpacing"/>
            </w:pPr>
            <w:r>
              <w:t>Example 33</w:t>
            </w:r>
          </w:p>
        </w:tc>
        <w:tc>
          <w:tcPr>
            <w:tcW w:w="3348" w:type="dxa"/>
          </w:tcPr>
          <w:p w14:paraId="06177E28" w14:textId="77777777" w:rsidR="006F38F2" w:rsidRDefault="006F38F2" w:rsidP="006F38F2">
            <w:pPr>
              <w:pStyle w:val="NoSpacing"/>
            </w:pPr>
            <w:r w:rsidRPr="00856853">
              <w:t xml:space="preserve">Raise </w:t>
            </w:r>
            <w:r>
              <w:t xml:space="preserve">crown of </w:t>
            </w:r>
            <w:r w:rsidRPr="00856853">
              <w:t xml:space="preserve">medium-aged </w:t>
            </w:r>
            <w:r>
              <w:t xml:space="preserve">large-maturing </w:t>
            </w:r>
            <w:r w:rsidRPr="00856853">
              <w:t>tree.</w:t>
            </w:r>
          </w:p>
        </w:tc>
      </w:tr>
      <w:tr w:rsidR="006F38F2" w14:paraId="4013813A" w14:textId="77777777" w:rsidTr="006F38F2">
        <w:tc>
          <w:tcPr>
            <w:tcW w:w="1458" w:type="dxa"/>
          </w:tcPr>
          <w:p w14:paraId="59C74160" w14:textId="77777777" w:rsidR="006F38F2" w:rsidRDefault="006F38F2" w:rsidP="006F38F2">
            <w:pPr>
              <w:pStyle w:val="NoSpacing"/>
            </w:pPr>
            <w:r>
              <w:t>Example 17</w:t>
            </w:r>
          </w:p>
        </w:tc>
        <w:tc>
          <w:tcPr>
            <w:tcW w:w="3330" w:type="dxa"/>
          </w:tcPr>
          <w:p w14:paraId="4C23F630" w14:textId="77777777" w:rsidR="006F38F2" w:rsidRDefault="006F38F2" w:rsidP="006F38F2">
            <w:pPr>
              <w:pStyle w:val="NoSpacing"/>
            </w:pPr>
            <w:r w:rsidRPr="00856853">
              <w:t>Raise crown at Interstate/turnpike interchange.</w:t>
            </w:r>
          </w:p>
        </w:tc>
        <w:tc>
          <w:tcPr>
            <w:tcW w:w="1440" w:type="dxa"/>
          </w:tcPr>
          <w:p w14:paraId="1AA86203" w14:textId="77777777" w:rsidR="006F38F2" w:rsidRDefault="006F38F2" w:rsidP="006F38F2">
            <w:pPr>
              <w:pStyle w:val="NoSpacing"/>
            </w:pPr>
            <w:r>
              <w:t>Example 34</w:t>
            </w:r>
          </w:p>
        </w:tc>
        <w:tc>
          <w:tcPr>
            <w:tcW w:w="3348" w:type="dxa"/>
          </w:tcPr>
          <w:p w14:paraId="48C4C702" w14:textId="77777777" w:rsidR="006F38F2" w:rsidRDefault="006F38F2" w:rsidP="006F38F2">
            <w:pPr>
              <w:pStyle w:val="NoSpacing"/>
            </w:pPr>
            <w:r w:rsidRPr="00856853">
              <w:t>Rais</w:t>
            </w:r>
            <w:r>
              <w:t>ing crown of</w:t>
            </w:r>
            <w:r w:rsidRPr="00856853">
              <w:t xml:space="preserve"> </w:t>
            </w:r>
            <w:r>
              <w:t xml:space="preserve">large </w:t>
            </w:r>
            <w:r w:rsidRPr="00856853">
              <w:t>mature tree.</w:t>
            </w:r>
          </w:p>
        </w:tc>
      </w:tr>
    </w:tbl>
    <w:p w14:paraId="47515E52" w14:textId="77777777" w:rsidR="006F38F2" w:rsidRDefault="006F38F2" w:rsidP="006F38F2">
      <w:pPr>
        <w:pStyle w:val="NoSpacing"/>
      </w:pPr>
    </w:p>
    <w:p w14:paraId="179C37DF" w14:textId="77777777" w:rsidR="006F38F2" w:rsidRDefault="006F38F2" w:rsidP="006F38F2">
      <w:pPr>
        <w:pStyle w:val="NoSpacing"/>
      </w:pPr>
    </w:p>
    <w:p w14:paraId="5F1835CF" w14:textId="77777777" w:rsidR="006F38F2" w:rsidRPr="00966D84" w:rsidRDefault="006F38F2" w:rsidP="006F38F2">
      <w:pPr>
        <w:pStyle w:val="NoSpacing"/>
      </w:pPr>
      <w:r w:rsidRPr="00966D84">
        <w:t xml:space="preserve">The specifications should be based on </w:t>
      </w:r>
      <w:r>
        <w:t>tree owner</w:t>
      </w:r>
      <w:r w:rsidRPr="00966D84">
        <w:t xml:space="preserve"> objectives, tree species, </w:t>
      </w:r>
      <w:r>
        <w:t xml:space="preserve">tree </w:t>
      </w:r>
      <w:r w:rsidRPr="00966D84">
        <w:t xml:space="preserve">condition, </w:t>
      </w:r>
      <w:r>
        <w:t xml:space="preserve">tree </w:t>
      </w:r>
      <w:r w:rsidRPr="00966D84">
        <w:t xml:space="preserve">location, and size of the trees to be pruned. Sizes, lengths, fractions, </w:t>
      </w:r>
      <w:r>
        <w:t xml:space="preserve">percentages, </w:t>
      </w:r>
      <w:r w:rsidRPr="00966D84">
        <w:t xml:space="preserve">number of branches, phrases and other statements are shown in this document as examples; these should be modified by the specifier to </w:t>
      </w:r>
      <w:r>
        <w:t>meet</w:t>
      </w:r>
      <w:r w:rsidRPr="00966D84">
        <w:t xml:space="preserve"> the objectives and the situation. </w:t>
      </w:r>
      <w:r>
        <w:t xml:space="preserve">These parameters should be adjusted according to the pruning cycle, tree owner’s tolerance to voids in the crown, proximity to pedestrians and structures, and severity of any defects. </w:t>
      </w:r>
      <w:r w:rsidRPr="00966D84">
        <w:t>Details (</w:t>
      </w:r>
      <w:r>
        <w:t>illustrations</w:t>
      </w:r>
      <w:r w:rsidRPr="00966D84">
        <w:t xml:space="preserve"> with captions</w:t>
      </w:r>
      <w:r>
        <w:t>, Appendix 2</w:t>
      </w:r>
      <w:r w:rsidRPr="00966D84">
        <w:t xml:space="preserve">) should be incorporated as needed and are </w:t>
      </w:r>
      <w:r>
        <w:t>typically</w:t>
      </w:r>
      <w:r w:rsidRPr="00966D84">
        <w:t xml:space="preserve"> essential </w:t>
      </w:r>
      <w:r>
        <w:t>to</w:t>
      </w:r>
      <w:r w:rsidRPr="00966D84">
        <w:t xml:space="preserve"> communicat</w:t>
      </w:r>
      <w:r>
        <w:t>e</w:t>
      </w:r>
      <w:r w:rsidRPr="00966D84">
        <w:t xml:space="preserve"> what is to be performed. More than one detail may be referenced and included in any specification.</w:t>
      </w:r>
    </w:p>
    <w:p w14:paraId="3ED53132" w14:textId="77777777" w:rsidR="006F38F2" w:rsidRPr="00966D84" w:rsidRDefault="006F38F2" w:rsidP="006F38F2">
      <w:pPr>
        <w:pStyle w:val="NoSpacing"/>
      </w:pPr>
    </w:p>
    <w:p w14:paraId="13CD33B1" w14:textId="77777777" w:rsidR="006F38F2" w:rsidRPr="00966D84" w:rsidRDefault="006F38F2" w:rsidP="006F38F2">
      <w:pPr>
        <w:pStyle w:val="NoSpacing"/>
      </w:pPr>
      <w:r w:rsidRPr="00966D84">
        <w:t xml:space="preserve">Single tree specifications can be </w:t>
      </w:r>
      <w:r>
        <w:t>very</w:t>
      </w:r>
      <w:r w:rsidRPr="00966D84">
        <w:t xml:space="preserve"> specific</w:t>
      </w:r>
      <w:r>
        <w:t xml:space="preserve"> detailing what is to be done on the tree</w:t>
      </w:r>
      <w:r w:rsidRPr="00966D84">
        <w:t xml:space="preserve">; specifications written for a large grouping </w:t>
      </w:r>
      <w:r>
        <w:t xml:space="preserve">or population </w:t>
      </w:r>
      <w:r w:rsidRPr="00966D84">
        <w:t>o</w:t>
      </w:r>
      <w:r>
        <w:t>f</w:t>
      </w:r>
      <w:r w:rsidRPr="00966D84">
        <w:t xml:space="preserve"> trees ha</w:t>
      </w:r>
      <w:r>
        <w:t>ve</w:t>
      </w:r>
      <w:r w:rsidRPr="00966D84">
        <w:t xml:space="preserve"> to be less specific and broader in language to reflect the </w:t>
      </w:r>
      <w:r w:rsidRPr="00966D84">
        <w:lastRenderedPageBreak/>
        <w:t xml:space="preserve">variation </w:t>
      </w:r>
      <w:r>
        <w:t>among trees in the population to be pruned</w:t>
      </w:r>
      <w:r w:rsidRPr="00966D84">
        <w:t>.</w:t>
      </w:r>
      <w:r>
        <w:t xml:space="preserve"> Broader language would include items such as specifying ranges in pruning cut sizes (e.g. 2.5 to 3.5 inch diameter) instead of a specific diameter, ranges in the number of cuts (e.g. 3 to 5 reduction cuts) instead of a specific number, and expanded ranges in branch length reduction (e.g. 6 to 12 feet) instead of a specific length or tighter range (6 to 7 feet). </w:t>
      </w:r>
    </w:p>
    <w:p w14:paraId="4244CFB0" w14:textId="77777777" w:rsidR="006F38F2" w:rsidRDefault="006F38F2" w:rsidP="006F38F2">
      <w:pPr>
        <w:pStyle w:val="NoSpacing"/>
      </w:pPr>
    </w:p>
    <w:p w14:paraId="64E06A3A" w14:textId="77777777" w:rsidR="006F38F2" w:rsidRPr="00D723D7" w:rsidRDefault="006F38F2" w:rsidP="006F38F2">
      <w:pPr>
        <w:pStyle w:val="NoSpacing"/>
      </w:pPr>
      <w:r>
        <w:t>I</w:t>
      </w:r>
      <w:r w:rsidRPr="00D723D7">
        <w:t xml:space="preserve">t is impractical to evaluate each tree </w:t>
      </w:r>
      <w:r>
        <w:t>w</w:t>
      </w:r>
      <w:r w:rsidRPr="00D723D7">
        <w:t xml:space="preserve">here there are many trees to be pruned. A subset of the population can be evaluated by size and species and specifications can be drawn from this subset. For example, if there were a total of 500 trees (oak and mahogany) to be pruned a 5 </w:t>
      </w:r>
      <w:r>
        <w:t xml:space="preserve">percent </w:t>
      </w:r>
      <w:r w:rsidRPr="00D723D7">
        <w:t xml:space="preserve">(25 trees) or 10 </w:t>
      </w:r>
      <w:r>
        <w:t xml:space="preserve">percent </w:t>
      </w:r>
      <w:r w:rsidRPr="00D723D7">
        <w:t>(50 trees) subset could be evaluated</w:t>
      </w:r>
      <w:r>
        <w:t xml:space="preserve"> – the remaining trees would not be evaluated</w:t>
      </w:r>
      <w:r w:rsidRPr="00D723D7">
        <w:t>. The specifications drafted from the subset would then be applied to all 500 trees.</w:t>
      </w:r>
      <w:r>
        <w:t xml:space="preserve"> More specifically, if an average of ten 3.5 to </w:t>
      </w:r>
      <w:proofErr w:type="gramStart"/>
      <w:r>
        <w:t>4 inch</w:t>
      </w:r>
      <w:proofErr w:type="gramEnd"/>
      <w:r>
        <w:t xml:space="preserve"> diameter reduction cuts were required to meet objectives on the subset, then an average of ten 3.5 to 4 inch diameter reduction cuts would be applied to all 500 trees.</w:t>
      </w:r>
    </w:p>
    <w:p w14:paraId="1058245D" w14:textId="77777777" w:rsidR="006F38F2" w:rsidRDefault="006F38F2" w:rsidP="006F38F2">
      <w:pPr>
        <w:pStyle w:val="NoSpacing"/>
      </w:pPr>
    </w:p>
    <w:p w14:paraId="2077CFD7" w14:textId="77777777" w:rsidR="006F38F2" w:rsidRDefault="006F38F2" w:rsidP="006F38F2">
      <w:pPr>
        <w:pStyle w:val="NoSpacing"/>
      </w:pPr>
      <w:r>
        <w:t>One method of calibrating a specifier is to develop a written specification on paper and go to the field and apply it to several real trees. As the arborist prunes the trees according to the specification, the specifier may realize that it requires adjustment in order to meet objectives. The specifier will become better at preparing clear specifications after some practice sessions on a variety of tree species, situations, and sizes. Items that may need adjusting include the ratio of reduction to branch removal cuts, the diameter of pruning cuts, the diameter or aspect ratio of primary branches to be pruned, the number of pruning cuts to apply to primary branches, and the location of pruning cuts.</w:t>
      </w:r>
    </w:p>
    <w:p w14:paraId="2F6D2C98" w14:textId="77777777" w:rsidR="006F38F2" w:rsidRPr="00AF0C65" w:rsidRDefault="006F38F2" w:rsidP="006F38F2">
      <w:pPr>
        <w:pStyle w:val="NoSpacing"/>
        <w:rPr>
          <w:color w:val="FF0000"/>
        </w:rPr>
      </w:pPr>
    </w:p>
    <w:p w14:paraId="7C1F0299" w14:textId="73AE1882" w:rsidR="0045149F" w:rsidRPr="007E35B4" w:rsidRDefault="0045149F" w:rsidP="0045149F">
      <w:pPr>
        <w:pStyle w:val="Heading3"/>
        <w:rPr>
          <w:rFonts w:asciiTheme="minorHAnsi" w:hAnsiTheme="minorHAnsi" w:cstheme="minorHAnsi"/>
          <w:color w:val="385623" w:themeColor="accent6" w:themeShade="80"/>
        </w:rPr>
      </w:pPr>
      <w:bookmarkStart w:id="13" w:name="_Toc19185366"/>
      <w:r>
        <w:rPr>
          <w:rFonts w:asciiTheme="minorHAnsi" w:hAnsiTheme="minorHAnsi" w:cstheme="minorHAnsi"/>
          <w:color w:val="385623" w:themeColor="accent6" w:themeShade="80"/>
        </w:rPr>
        <w:t>Example Specifications: Comparing Complete and Incomplete Specifications</w:t>
      </w:r>
      <w:bookmarkEnd w:id="13"/>
    </w:p>
    <w:p w14:paraId="69AFEA6A" w14:textId="77777777" w:rsidR="006F38F2" w:rsidRPr="00243CB5" w:rsidRDefault="006F38F2" w:rsidP="006F38F2">
      <w:pPr>
        <w:pStyle w:val="NoSpacing"/>
        <w:rPr>
          <w:b/>
          <w:spacing w:val="-6"/>
          <w:u w:val="single"/>
        </w:rPr>
      </w:pPr>
    </w:p>
    <w:p w14:paraId="1CC0D26E" w14:textId="77777777" w:rsidR="006F38F2" w:rsidRDefault="006F38F2" w:rsidP="006F38F2">
      <w:pPr>
        <w:pStyle w:val="NoSpacing"/>
        <w:rPr>
          <w:spacing w:val="-6"/>
        </w:rPr>
      </w:pPr>
      <w:r>
        <w:rPr>
          <w:spacing w:val="-6"/>
        </w:rPr>
        <w:t xml:space="preserve">Short, concise, simple specifications are simple to write and allow the contractor great flexibility and leeway in executing the work. This may or may not be advisable depending on the situation. An experienced skilled contractor with a history of meeting objectives and providing quality service to your organization may execute the work exactly as you </w:t>
      </w:r>
      <w:proofErr w:type="gramStart"/>
      <w:r>
        <w:rPr>
          <w:spacing w:val="-6"/>
        </w:rPr>
        <w:t>wish;</w:t>
      </w:r>
      <w:proofErr w:type="gramEnd"/>
      <w:r>
        <w:rPr>
          <w:spacing w:val="-6"/>
        </w:rPr>
        <w:t xml:space="preserve"> whereas, a contractor new to your organization may require more detail. Detailed specifications are more time consuming and challenging to write because they describe what is to be performed to meet objectives. In the end, a detailed specification provides a more accountable system of operating and is the best way to ensure work is being performed in a manner which meets the needs of you and your customers and preserves tree health. Examples of both are discussed below.</w:t>
      </w:r>
    </w:p>
    <w:p w14:paraId="2C558B59" w14:textId="77777777" w:rsidR="006F38F2" w:rsidRDefault="006F38F2" w:rsidP="006F38F2">
      <w:pPr>
        <w:pStyle w:val="NoSpacing"/>
      </w:pPr>
    </w:p>
    <w:p w14:paraId="68CF9073" w14:textId="77777777" w:rsidR="006F38F2" w:rsidRDefault="006F38F2" w:rsidP="006F38F2">
      <w:pPr>
        <w:pStyle w:val="NoSpacing"/>
      </w:pPr>
      <w:r>
        <w:t>The “</w:t>
      </w:r>
      <w:r>
        <w:rPr>
          <w:i/>
          <w:color w:val="FF0000"/>
        </w:rPr>
        <w:t>N</w:t>
      </w:r>
      <w:r w:rsidRPr="009F0FB2">
        <w:rPr>
          <w:i/>
          <w:color w:val="FF0000"/>
        </w:rPr>
        <w:t>ote to specifier</w:t>
      </w:r>
      <w:r>
        <w:t>”</w:t>
      </w:r>
      <w:r w:rsidRPr="009F154B">
        <w:t xml:space="preserve"> </w:t>
      </w:r>
      <w:r>
        <w:t>- purposely written in red throughout this instructional document - w</w:t>
      </w:r>
      <w:r w:rsidRPr="009F154B">
        <w:t xml:space="preserve">ill assist </w:t>
      </w:r>
      <w:r>
        <w:t>the specification preparer</w:t>
      </w:r>
      <w:r w:rsidRPr="009F154B">
        <w:t xml:space="preserve"> in understanding the reasons for including certain items in a specification</w:t>
      </w:r>
      <w:r>
        <w:t>, and how to modify the statement for your particular application</w:t>
      </w:r>
      <w:r w:rsidRPr="009F154B">
        <w:t xml:space="preserve">. </w:t>
      </w:r>
      <w:r>
        <w:t xml:space="preserve">The text in </w:t>
      </w:r>
      <w:r w:rsidRPr="00887CE6">
        <w:rPr>
          <w:color w:val="FF0000"/>
        </w:rPr>
        <w:t>red</w:t>
      </w:r>
      <w:r>
        <w:t xml:space="preserve"> will be removed by the specifier prior to publishing your specification. </w:t>
      </w:r>
    </w:p>
    <w:p w14:paraId="7DE571AD" w14:textId="77777777" w:rsidR="006F38F2" w:rsidRDefault="006F38F2" w:rsidP="006F38F2">
      <w:pPr>
        <w:pStyle w:val="NoSpacing"/>
      </w:pPr>
    </w:p>
    <w:p w14:paraId="6646FB3F" w14:textId="77777777" w:rsidR="006F38F2" w:rsidRDefault="006F38F2" w:rsidP="006F38F2">
      <w:pPr>
        <w:pStyle w:val="NoSpacing"/>
        <w:rPr>
          <w:spacing w:val="-6"/>
        </w:rPr>
      </w:pPr>
      <w:r>
        <w:rPr>
          <w:spacing w:val="-6"/>
        </w:rPr>
        <w:t>The two examples (Example 1 and 2) below serve as models for items to include in a pruning specification. Although there are instances where these specifications could be used as is, most situations will require adjustments in the text that follows the headings in bold. The categories listed in bold should, in most cases, be included in a specification.</w:t>
      </w:r>
    </w:p>
    <w:p w14:paraId="4C219466" w14:textId="77777777" w:rsidR="006F38F2" w:rsidRDefault="006F38F2" w:rsidP="006F38F2">
      <w:pPr>
        <w:pStyle w:val="NoSpacing"/>
      </w:pPr>
    </w:p>
    <w:p w14:paraId="3F46F834" w14:textId="77777777" w:rsidR="006F38F2" w:rsidRPr="00856853" w:rsidRDefault="006F38F2" w:rsidP="006F38F2">
      <w:pPr>
        <w:pStyle w:val="NoSpacing"/>
      </w:pPr>
      <w:r w:rsidRPr="0047605D">
        <w:rPr>
          <w:u w:val="single"/>
        </w:rPr>
        <w:t xml:space="preserve">Example </w:t>
      </w:r>
      <w:r>
        <w:rPr>
          <w:u w:val="single"/>
        </w:rPr>
        <w:t>1</w:t>
      </w:r>
      <w:r w:rsidRPr="0047605D">
        <w:rPr>
          <w:u w:val="single"/>
        </w:rPr>
        <w:t>. Sample pruning specification for single tree.</w:t>
      </w:r>
      <w:r>
        <w:t xml:space="preserve"> </w:t>
      </w:r>
      <w:r w:rsidRPr="0071282D">
        <w:rPr>
          <w:color w:val="FF0000"/>
        </w:rPr>
        <w:t>(</w:t>
      </w:r>
      <w:r w:rsidRPr="0071282D">
        <w:rPr>
          <w:i/>
          <w:color w:val="FF0000"/>
        </w:rPr>
        <w:t>Note to specifier</w:t>
      </w:r>
      <w:r w:rsidRPr="0071282D">
        <w:rPr>
          <w:color w:val="FF0000"/>
        </w:rPr>
        <w:t xml:space="preserve">: </w:t>
      </w:r>
      <w:r w:rsidRPr="0061375E">
        <w:rPr>
          <w:i/>
          <w:color w:val="FF0000"/>
        </w:rPr>
        <w:t>This is a more complete approach to writing a specification</w:t>
      </w:r>
      <w:r>
        <w:rPr>
          <w:i/>
          <w:color w:val="FF0000"/>
        </w:rPr>
        <w:t xml:space="preserve"> compared to Example 3; compare the two to see if you can determine why Example 3 is deficient</w:t>
      </w:r>
      <w:r w:rsidRPr="0061375E">
        <w:rPr>
          <w:i/>
          <w:color w:val="FF0000"/>
        </w:rPr>
        <w:t>.</w:t>
      </w:r>
      <w:r w:rsidRPr="0071282D">
        <w:rPr>
          <w:color w:val="FF0000"/>
        </w:rPr>
        <w:t>)</w:t>
      </w:r>
    </w:p>
    <w:p w14:paraId="20ACB2FE" w14:textId="77777777" w:rsidR="006F38F2" w:rsidRPr="00856853" w:rsidRDefault="006F38F2" w:rsidP="006F38F2">
      <w:pPr>
        <w:pStyle w:val="NoSpacing"/>
        <w:rPr>
          <w:spacing w:val="-6"/>
        </w:rPr>
      </w:pPr>
      <w:r w:rsidRPr="0047605D">
        <w:rPr>
          <w:b/>
          <w:spacing w:val="-6"/>
        </w:rPr>
        <w:t>Tree to prune:</w:t>
      </w:r>
      <w:r w:rsidRPr="00856853">
        <w:rPr>
          <w:spacing w:val="-6"/>
        </w:rPr>
        <w:t xml:space="preserve"> Large oak (</w:t>
      </w:r>
      <w:r w:rsidRPr="00856853">
        <w:rPr>
          <w:i/>
          <w:spacing w:val="-6"/>
        </w:rPr>
        <w:t>Quercus</w:t>
      </w:r>
      <w:r w:rsidRPr="00856853">
        <w:rPr>
          <w:spacing w:val="-6"/>
        </w:rPr>
        <w:t>) in the front yard.</w:t>
      </w:r>
    </w:p>
    <w:p w14:paraId="1C5B746C" w14:textId="77777777" w:rsidR="006F38F2" w:rsidRDefault="006F38F2" w:rsidP="006F38F2">
      <w:pPr>
        <w:pStyle w:val="NoSpacing"/>
        <w:rPr>
          <w:spacing w:val="-6"/>
        </w:rPr>
      </w:pPr>
      <w:r w:rsidRPr="0047605D">
        <w:rPr>
          <w:b/>
          <w:spacing w:val="-6"/>
        </w:rPr>
        <w:t>Pruning system</w:t>
      </w:r>
      <w:r w:rsidRPr="0047605D">
        <w:rPr>
          <w:b/>
          <w:spacing w:val="-6"/>
          <w:lang w:val="it-IT"/>
        </w:rPr>
        <w:t>:</w:t>
      </w:r>
      <w:r w:rsidRPr="00856853">
        <w:rPr>
          <w:spacing w:val="-6"/>
          <w:lang w:val="it-IT"/>
        </w:rPr>
        <w:t xml:space="preserve"> </w:t>
      </w:r>
      <w:r w:rsidRPr="00856853">
        <w:rPr>
          <w:spacing w:val="-6"/>
        </w:rPr>
        <w:t>Natural.</w:t>
      </w:r>
    </w:p>
    <w:p w14:paraId="7B8E04E9" w14:textId="77777777" w:rsidR="006F38F2" w:rsidRPr="00856853" w:rsidRDefault="006F38F2" w:rsidP="006F38F2">
      <w:pPr>
        <w:pStyle w:val="NoSpacing"/>
        <w:rPr>
          <w:spacing w:val="-6"/>
        </w:rPr>
      </w:pPr>
      <w:r w:rsidRPr="0047605D">
        <w:rPr>
          <w:b/>
          <w:spacing w:val="-6"/>
        </w:rPr>
        <w:t>Purpose:</w:t>
      </w:r>
      <w:r>
        <w:rPr>
          <w:spacing w:val="-6"/>
        </w:rPr>
        <w:t xml:space="preserve"> Preserve tree structure and health.</w:t>
      </w:r>
    </w:p>
    <w:p w14:paraId="125F48E5" w14:textId="77777777" w:rsidR="006F38F2" w:rsidRPr="00856853" w:rsidRDefault="006F38F2" w:rsidP="006F38F2">
      <w:pPr>
        <w:pStyle w:val="NoSpacing"/>
        <w:rPr>
          <w:spacing w:val="-6"/>
        </w:rPr>
      </w:pPr>
      <w:r w:rsidRPr="0047605D">
        <w:rPr>
          <w:b/>
          <w:spacing w:val="-6"/>
        </w:rPr>
        <w:t>Objectives:</w:t>
      </w:r>
      <w:r w:rsidRPr="00856853">
        <w:rPr>
          <w:spacing w:val="-6"/>
        </w:rPr>
        <w:t xml:space="preserve"> Reduce the risk of live and dead branch failure</w:t>
      </w:r>
      <w:r>
        <w:rPr>
          <w:spacing w:val="-6"/>
        </w:rPr>
        <w:t>; increase light penetration to the ground</w:t>
      </w:r>
      <w:r w:rsidRPr="00856853">
        <w:rPr>
          <w:spacing w:val="-6"/>
        </w:rPr>
        <w:t>.</w:t>
      </w:r>
    </w:p>
    <w:p w14:paraId="6C7C428B" w14:textId="77777777" w:rsidR="006F38F2" w:rsidRPr="0047605D" w:rsidRDefault="006F38F2" w:rsidP="006F38F2">
      <w:pPr>
        <w:pStyle w:val="NoSpacing"/>
        <w:rPr>
          <w:b/>
          <w:spacing w:val="-6"/>
        </w:rPr>
      </w:pPr>
      <w:r w:rsidRPr="0047605D">
        <w:rPr>
          <w:b/>
          <w:spacing w:val="-6"/>
        </w:rPr>
        <w:t xml:space="preserve">Branches to prune: </w:t>
      </w:r>
    </w:p>
    <w:p w14:paraId="7611C807" w14:textId="77777777" w:rsidR="006F38F2" w:rsidRPr="00856853" w:rsidRDefault="006F38F2" w:rsidP="006F38F2">
      <w:pPr>
        <w:pStyle w:val="NoSpacing"/>
        <w:rPr>
          <w:spacing w:val="-6"/>
        </w:rPr>
      </w:pPr>
      <w:r w:rsidRPr="00856853">
        <w:rPr>
          <w:spacing w:val="-6"/>
        </w:rPr>
        <w:lastRenderedPageBreak/>
        <w:t xml:space="preserve">1) Remove dead, dying, </w:t>
      </w:r>
      <w:r>
        <w:rPr>
          <w:spacing w:val="-6"/>
        </w:rPr>
        <w:t xml:space="preserve">detached, </w:t>
      </w:r>
      <w:r w:rsidRPr="00856853">
        <w:rPr>
          <w:spacing w:val="-6"/>
        </w:rPr>
        <w:t xml:space="preserve">and broken branches greater than 1 inch in diameter at the point of attachment </w:t>
      </w:r>
      <w:r>
        <w:rPr>
          <w:spacing w:val="-6"/>
        </w:rPr>
        <w:t>at</w:t>
      </w:r>
      <w:r w:rsidRPr="00856853">
        <w:rPr>
          <w:spacing w:val="-6"/>
        </w:rPr>
        <w:t xml:space="preserve"> a healthy branch</w:t>
      </w:r>
      <w:r>
        <w:rPr>
          <w:spacing w:val="-6"/>
        </w:rPr>
        <w:t xml:space="preserve"> (a branch with foliage) or trunk</w:t>
      </w:r>
      <w:r w:rsidRPr="00856853">
        <w:rPr>
          <w:spacing w:val="-6"/>
        </w:rPr>
        <w:t xml:space="preserve">. </w:t>
      </w:r>
    </w:p>
    <w:p w14:paraId="2333A65C" w14:textId="77777777" w:rsidR="006F38F2" w:rsidRPr="00856853" w:rsidRDefault="006F38F2" w:rsidP="006F38F2">
      <w:pPr>
        <w:pStyle w:val="NoSpacing"/>
        <w:rPr>
          <w:spacing w:val="-6"/>
        </w:rPr>
      </w:pPr>
      <w:r w:rsidRPr="00856853">
        <w:rPr>
          <w:spacing w:val="-6"/>
        </w:rPr>
        <w:t xml:space="preserve">2) Reduce the </w:t>
      </w:r>
      <w:r>
        <w:rPr>
          <w:spacing w:val="-6"/>
        </w:rPr>
        <w:t xml:space="preserve">live </w:t>
      </w:r>
      <w:r w:rsidRPr="00856853">
        <w:rPr>
          <w:spacing w:val="-6"/>
        </w:rPr>
        <w:t xml:space="preserve">branch on the north side (~8-inch diameter) with </w:t>
      </w:r>
      <w:r>
        <w:rPr>
          <w:spacing w:val="-6"/>
        </w:rPr>
        <w:t xml:space="preserve">a </w:t>
      </w:r>
      <w:proofErr w:type="gramStart"/>
      <w:r w:rsidRPr="00856853">
        <w:rPr>
          <w:spacing w:val="-6"/>
        </w:rPr>
        <w:t>crack and dead twigs</w:t>
      </w:r>
      <w:proofErr w:type="gramEnd"/>
      <w:r w:rsidRPr="00856853">
        <w:rPr>
          <w:spacing w:val="-6"/>
        </w:rPr>
        <w:t xml:space="preserve"> using </w:t>
      </w:r>
      <w:r>
        <w:rPr>
          <w:spacing w:val="-6"/>
        </w:rPr>
        <w:t>two</w:t>
      </w:r>
      <w:r w:rsidRPr="00856853">
        <w:rPr>
          <w:spacing w:val="-6"/>
        </w:rPr>
        <w:t xml:space="preserve"> 3-inch reduction cut</w:t>
      </w:r>
      <w:r>
        <w:rPr>
          <w:spacing w:val="-6"/>
        </w:rPr>
        <w:t>s</w:t>
      </w:r>
      <w:r w:rsidRPr="00856853">
        <w:rPr>
          <w:spacing w:val="-6"/>
        </w:rPr>
        <w:t xml:space="preserve">. </w:t>
      </w:r>
    </w:p>
    <w:p w14:paraId="0F81EDF8" w14:textId="77777777" w:rsidR="006F38F2" w:rsidRDefault="006F38F2" w:rsidP="006F38F2">
      <w:pPr>
        <w:pStyle w:val="NoSpacing"/>
        <w:rPr>
          <w:spacing w:val="-6"/>
        </w:rPr>
      </w:pPr>
      <w:r w:rsidRPr="00856853">
        <w:rPr>
          <w:spacing w:val="-6"/>
        </w:rPr>
        <w:t xml:space="preserve">3) Reduce the five largest </w:t>
      </w:r>
      <w:r>
        <w:rPr>
          <w:spacing w:val="-6"/>
        </w:rPr>
        <w:t xml:space="preserve">live </w:t>
      </w:r>
      <w:r w:rsidRPr="00856853">
        <w:rPr>
          <w:spacing w:val="-6"/>
        </w:rPr>
        <w:t xml:space="preserve">upright-growing </w:t>
      </w:r>
      <w:r>
        <w:rPr>
          <w:spacing w:val="-6"/>
        </w:rPr>
        <w:t xml:space="preserve">primary </w:t>
      </w:r>
      <w:r w:rsidRPr="00856853">
        <w:rPr>
          <w:spacing w:val="-6"/>
        </w:rPr>
        <w:t xml:space="preserve">branches using two 2.5- to 3-inch diameter reduction cuts on each branch for </w:t>
      </w:r>
      <w:r>
        <w:rPr>
          <w:spacing w:val="-6"/>
        </w:rPr>
        <w:t xml:space="preserve">a </w:t>
      </w:r>
      <w:r w:rsidRPr="00856853">
        <w:rPr>
          <w:spacing w:val="-6"/>
        </w:rPr>
        <w:t>total of ten reduction cuts.</w:t>
      </w:r>
    </w:p>
    <w:p w14:paraId="0692EEB5" w14:textId="77777777" w:rsidR="006F38F2" w:rsidRPr="00856853" w:rsidRDefault="006F38F2" w:rsidP="006F38F2">
      <w:pPr>
        <w:pStyle w:val="NoSpacing"/>
        <w:rPr>
          <w:spacing w:val="-6"/>
        </w:rPr>
      </w:pPr>
      <w:r w:rsidRPr="0047605D">
        <w:rPr>
          <w:b/>
          <w:spacing w:val="-6"/>
        </w:rPr>
        <w:t>Limitations:</w:t>
      </w:r>
      <w:r>
        <w:rPr>
          <w:spacing w:val="-6"/>
        </w:rPr>
        <w:t xml:space="preserve"> No branch removal cuts should be used to remove live branches.</w:t>
      </w:r>
    </w:p>
    <w:p w14:paraId="4DDC3E4A" w14:textId="77777777" w:rsidR="006F38F2" w:rsidRPr="00856853" w:rsidRDefault="006F38F2" w:rsidP="006F38F2">
      <w:pPr>
        <w:pStyle w:val="NoSpacing"/>
        <w:rPr>
          <w:spacing w:val="-6"/>
        </w:rPr>
      </w:pPr>
      <w:r w:rsidRPr="0047605D">
        <w:rPr>
          <w:b/>
          <w:spacing w:val="-6"/>
        </w:rPr>
        <w:t>Completion date:</w:t>
      </w:r>
      <w:r w:rsidRPr="00856853">
        <w:rPr>
          <w:spacing w:val="-6"/>
        </w:rPr>
        <w:t xml:space="preserve"> </w:t>
      </w:r>
      <w:r>
        <w:rPr>
          <w:spacing w:val="-6"/>
        </w:rPr>
        <w:t>Early s</w:t>
      </w:r>
      <w:r w:rsidRPr="00856853">
        <w:rPr>
          <w:spacing w:val="-6"/>
        </w:rPr>
        <w:t>pring of this year.</w:t>
      </w:r>
    </w:p>
    <w:p w14:paraId="154E80FD" w14:textId="77777777" w:rsidR="006F38F2" w:rsidRDefault="006F38F2" w:rsidP="006F38F2">
      <w:pPr>
        <w:pStyle w:val="NoSpacing"/>
        <w:rPr>
          <w:spacing w:val="-6"/>
        </w:rPr>
      </w:pPr>
      <w:r w:rsidRPr="0047605D">
        <w:rPr>
          <w:b/>
          <w:spacing w:val="-6"/>
        </w:rPr>
        <w:t>Re-inspection:</w:t>
      </w:r>
      <w:r w:rsidRPr="00856853">
        <w:rPr>
          <w:spacing w:val="-6"/>
        </w:rPr>
        <w:t xml:space="preserve"> </w:t>
      </w:r>
      <w:r>
        <w:rPr>
          <w:spacing w:val="-6"/>
        </w:rPr>
        <w:t>2</w:t>
      </w:r>
      <w:r w:rsidRPr="00856853">
        <w:rPr>
          <w:spacing w:val="-6"/>
        </w:rPr>
        <w:t xml:space="preserve"> years</w:t>
      </w:r>
      <w:r>
        <w:rPr>
          <w:spacing w:val="-6"/>
        </w:rPr>
        <w:t>.</w:t>
      </w:r>
    </w:p>
    <w:p w14:paraId="7FB73728" w14:textId="77777777" w:rsidR="006F38F2" w:rsidRDefault="006F38F2" w:rsidP="006F38F2">
      <w:pPr>
        <w:pStyle w:val="NoSpacing"/>
        <w:rPr>
          <w:spacing w:val="-6"/>
        </w:rPr>
      </w:pPr>
    </w:p>
    <w:p w14:paraId="32CC0426" w14:textId="77777777" w:rsidR="006F38F2" w:rsidRPr="0076293C" w:rsidRDefault="006F38F2" w:rsidP="006F38F2">
      <w:pPr>
        <w:pStyle w:val="NoSpacing"/>
        <w:rPr>
          <w:b/>
          <w:spacing w:val="-6"/>
        </w:rPr>
      </w:pPr>
      <w:r w:rsidRPr="0076293C">
        <w:rPr>
          <w:b/>
          <w:spacing w:val="-6"/>
        </w:rPr>
        <w:t xml:space="preserve">Example </w:t>
      </w:r>
      <w:r>
        <w:rPr>
          <w:b/>
          <w:spacing w:val="-6"/>
        </w:rPr>
        <w:t>1</w:t>
      </w:r>
      <w:r w:rsidRPr="0076293C">
        <w:rPr>
          <w:b/>
          <w:spacing w:val="-6"/>
        </w:rPr>
        <w:t xml:space="preserve"> deta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10"/>
      </w:tblGrid>
      <w:tr w:rsidR="006F38F2" w14:paraId="7C345C3C" w14:textId="77777777" w:rsidTr="009074EB">
        <w:tc>
          <w:tcPr>
            <w:tcW w:w="4428" w:type="dxa"/>
          </w:tcPr>
          <w:p w14:paraId="57C80124" w14:textId="77777777" w:rsidR="006F38F2" w:rsidRDefault="006F38F2" w:rsidP="006F38F2">
            <w:pPr>
              <w:pStyle w:val="NoSpacing"/>
              <w:jc w:val="center"/>
              <w:rPr>
                <w:spacing w:val="-6"/>
              </w:rPr>
            </w:pPr>
            <w:r>
              <w:rPr>
                <w:noProof/>
                <w:spacing w:val="-6"/>
              </w:rPr>
              <w:drawing>
                <wp:inline distT="0" distB="0" distL="0" distR="0" wp14:anchorId="122B81A3" wp14:editId="2A18F2D4">
                  <wp:extent cx="2194560" cy="2587752"/>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urebefore.jpeg"/>
                          <pic:cNvPicPr/>
                        </pic:nvPicPr>
                        <pic:blipFill>
                          <a:blip r:embed="rId9">
                            <a:extLst>
                              <a:ext uri="{28A0092B-C50C-407E-A947-70E740481C1C}">
                                <a14:useLocalDpi xmlns:a14="http://schemas.microsoft.com/office/drawing/2010/main" val="0"/>
                              </a:ext>
                            </a:extLst>
                          </a:blip>
                          <a:stretch>
                            <a:fillRect/>
                          </a:stretch>
                        </pic:blipFill>
                        <pic:spPr>
                          <a:xfrm>
                            <a:off x="0" y="0"/>
                            <a:ext cx="2194560" cy="2587752"/>
                          </a:xfrm>
                          <a:prstGeom prst="rect">
                            <a:avLst/>
                          </a:prstGeom>
                        </pic:spPr>
                      </pic:pic>
                    </a:graphicData>
                  </a:graphic>
                </wp:inline>
              </w:drawing>
            </w:r>
          </w:p>
        </w:tc>
        <w:tc>
          <w:tcPr>
            <w:tcW w:w="4410" w:type="dxa"/>
          </w:tcPr>
          <w:p w14:paraId="2EE0AC07" w14:textId="77777777" w:rsidR="006F38F2" w:rsidRDefault="006F38F2" w:rsidP="006F38F2">
            <w:pPr>
              <w:pStyle w:val="NoSpacing"/>
              <w:jc w:val="center"/>
              <w:rPr>
                <w:spacing w:val="-6"/>
              </w:rPr>
            </w:pPr>
            <w:r>
              <w:rPr>
                <w:noProof/>
                <w:spacing w:val="-6"/>
              </w:rPr>
              <w:drawing>
                <wp:inline distT="0" distB="0" distL="0" distR="0" wp14:anchorId="1A2873BA" wp14:editId="1CEC6FB4">
                  <wp:extent cx="2194560" cy="2587752"/>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urestructural.jpeg"/>
                          <pic:cNvPicPr/>
                        </pic:nvPicPr>
                        <pic:blipFill>
                          <a:blip r:embed="rId10">
                            <a:extLst>
                              <a:ext uri="{28A0092B-C50C-407E-A947-70E740481C1C}">
                                <a14:useLocalDpi xmlns:a14="http://schemas.microsoft.com/office/drawing/2010/main" val="0"/>
                              </a:ext>
                            </a:extLst>
                          </a:blip>
                          <a:stretch>
                            <a:fillRect/>
                          </a:stretch>
                        </pic:blipFill>
                        <pic:spPr>
                          <a:xfrm>
                            <a:off x="0" y="0"/>
                            <a:ext cx="2194560" cy="2587752"/>
                          </a:xfrm>
                          <a:prstGeom prst="rect">
                            <a:avLst/>
                          </a:prstGeom>
                        </pic:spPr>
                      </pic:pic>
                    </a:graphicData>
                  </a:graphic>
                </wp:inline>
              </w:drawing>
            </w:r>
          </w:p>
        </w:tc>
      </w:tr>
      <w:tr w:rsidR="006F38F2" w14:paraId="506406F6" w14:textId="77777777" w:rsidTr="009074EB">
        <w:tc>
          <w:tcPr>
            <w:tcW w:w="4428" w:type="dxa"/>
          </w:tcPr>
          <w:p w14:paraId="7FC365E0" w14:textId="77777777" w:rsidR="006F38F2" w:rsidRDefault="006F38F2" w:rsidP="006F38F2">
            <w:pPr>
              <w:pStyle w:val="NoSpacing"/>
              <w:rPr>
                <w:spacing w:val="-6"/>
              </w:rPr>
            </w:pPr>
            <w:r w:rsidRPr="00213F22">
              <w:rPr>
                <w:b/>
                <w:spacing w:val="-6"/>
              </w:rPr>
              <w:t>Before pruning</w:t>
            </w:r>
            <w:r>
              <w:rPr>
                <w:b/>
                <w:spacing w:val="-6"/>
              </w:rPr>
              <w:t xml:space="preserve"> (above)</w:t>
            </w:r>
            <w:r w:rsidRPr="00213F22">
              <w:rPr>
                <w:b/>
                <w:spacing w:val="-6"/>
              </w:rPr>
              <w:t>:</w:t>
            </w:r>
            <w:r>
              <w:rPr>
                <w:spacing w:val="-6"/>
              </w:rPr>
              <w:t xml:space="preserve"> The diameter of two branches have become nearly as large as the trunk measured directly above the union.</w:t>
            </w:r>
          </w:p>
        </w:tc>
        <w:tc>
          <w:tcPr>
            <w:tcW w:w="4410" w:type="dxa"/>
          </w:tcPr>
          <w:p w14:paraId="06283ACA" w14:textId="77777777" w:rsidR="006F38F2" w:rsidRDefault="006F38F2" w:rsidP="006F38F2">
            <w:pPr>
              <w:pStyle w:val="NoSpacing"/>
              <w:rPr>
                <w:spacing w:val="-6"/>
              </w:rPr>
            </w:pPr>
            <w:r w:rsidRPr="00213F22">
              <w:rPr>
                <w:b/>
                <w:spacing w:val="-6"/>
              </w:rPr>
              <w:t>After pruning</w:t>
            </w:r>
            <w:r>
              <w:rPr>
                <w:b/>
                <w:spacing w:val="-6"/>
              </w:rPr>
              <w:t xml:space="preserve"> (above)</w:t>
            </w:r>
            <w:r w:rsidRPr="00213F22">
              <w:rPr>
                <w:b/>
                <w:spacing w:val="-6"/>
              </w:rPr>
              <w:t>:</w:t>
            </w:r>
            <w:r>
              <w:rPr>
                <w:spacing w:val="-6"/>
              </w:rPr>
              <w:t xml:space="preserve"> Reducing the largest primary branches (growing from trunk on lower left and middle right) using reduction cuts.</w:t>
            </w:r>
          </w:p>
        </w:tc>
      </w:tr>
      <w:tr w:rsidR="006F38F2" w14:paraId="0C2C7EC1" w14:textId="77777777" w:rsidTr="009074EB">
        <w:trPr>
          <w:trHeight w:val="3158"/>
        </w:trPr>
        <w:tc>
          <w:tcPr>
            <w:tcW w:w="4428" w:type="dxa"/>
          </w:tcPr>
          <w:p w14:paraId="286BF252" w14:textId="77777777" w:rsidR="006F38F2" w:rsidRPr="00213F22" w:rsidRDefault="006F38F2" w:rsidP="006F38F2">
            <w:pPr>
              <w:pStyle w:val="NoSpacing"/>
              <w:rPr>
                <w:b/>
                <w:spacing w:val="-6"/>
              </w:rPr>
            </w:pPr>
            <w:r>
              <w:rPr>
                <w:b/>
                <w:noProof/>
                <w:spacing w:val="-6"/>
              </w:rPr>
              <w:drawing>
                <wp:inline distT="0" distB="0" distL="0" distR="0" wp14:anchorId="35860AA8" wp14:editId="244BADC3">
                  <wp:extent cx="2495550" cy="187134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movaldead.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97792" cy="1873028"/>
                          </a:xfrm>
                          <a:prstGeom prst="rect">
                            <a:avLst/>
                          </a:prstGeom>
                        </pic:spPr>
                      </pic:pic>
                    </a:graphicData>
                  </a:graphic>
                </wp:inline>
              </w:drawing>
            </w:r>
          </w:p>
        </w:tc>
        <w:tc>
          <w:tcPr>
            <w:tcW w:w="4410" w:type="dxa"/>
          </w:tcPr>
          <w:p w14:paraId="503BFD4B" w14:textId="77777777" w:rsidR="006F38F2" w:rsidRDefault="006F38F2" w:rsidP="006F38F2">
            <w:pPr>
              <w:pStyle w:val="NoSpacing"/>
              <w:rPr>
                <w:b/>
                <w:spacing w:val="-6"/>
              </w:rPr>
            </w:pPr>
          </w:p>
          <w:p w14:paraId="2871075B" w14:textId="77777777" w:rsidR="006F38F2" w:rsidRDefault="006F38F2" w:rsidP="006F38F2">
            <w:pPr>
              <w:pStyle w:val="NoSpacing"/>
              <w:rPr>
                <w:b/>
                <w:spacing w:val="-6"/>
              </w:rPr>
            </w:pPr>
          </w:p>
          <w:p w14:paraId="1333F11F" w14:textId="77777777" w:rsidR="006F38F2" w:rsidRDefault="006F38F2" w:rsidP="006F38F2">
            <w:pPr>
              <w:pStyle w:val="NoSpacing"/>
              <w:rPr>
                <w:b/>
                <w:spacing w:val="-6"/>
              </w:rPr>
            </w:pPr>
          </w:p>
          <w:p w14:paraId="4AB5FB8B" w14:textId="77777777" w:rsidR="006F38F2" w:rsidRDefault="006F38F2" w:rsidP="006F38F2">
            <w:pPr>
              <w:pStyle w:val="NoSpacing"/>
              <w:rPr>
                <w:b/>
                <w:spacing w:val="-6"/>
              </w:rPr>
            </w:pPr>
          </w:p>
          <w:p w14:paraId="427FCFB3" w14:textId="77777777" w:rsidR="006F38F2" w:rsidRDefault="006F38F2" w:rsidP="006F38F2">
            <w:pPr>
              <w:pStyle w:val="NoSpacing"/>
              <w:rPr>
                <w:b/>
                <w:spacing w:val="-6"/>
              </w:rPr>
            </w:pPr>
          </w:p>
          <w:p w14:paraId="3C4FD574" w14:textId="77777777" w:rsidR="006F38F2" w:rsidRDefault="006F38F2" w:rsidP="006F38F2">
            <w:pPr>
              <w:pStyle w:val="NoSpacing"/>
              <w:rPr>
                <w:b/>
                <w:spacing w:val="-6"/>
              </w:rPr>
            </w:pPr>
          </w:p>
          <w:p w14:paraId="5DBC8B4C" w14:textId="77777777" w:rsidR="006F38F2" w:rsidRDefault="006F38F2" w:rsidP="006F38F2">
            <w:pPr>
              <w:pStyle w:val="NoSpacing"/>
              <w:rPr>
                <w:b/>
                <w:spacing w:val="-6"/>
              </w:rPr>
            </w:pPr>
          </w:p>
          <w:p w14:paraId="2538B961" w14:textId="77777777" w:rsidR="006F38F2" w:rsidRPr="00213F22" w:rsidRDefault="006F38F2" w:rsidP="006F38F2">
            <w:pPr>
              <w:pStyle w:val="NoSpacing"/>
              <w:rPr>
                <w:b/>
                <w:spacing w:val="-6"/>
              </w:rPr>
            </w:pPr>
            <w:r>
              <w:rPr>
                <w:b/>
                <w:spacing w:val="-6"/>
              </w:rPr>
              <w:t xml:space="preserve">Removing dead branches (left): </w:t>
            </w:r>
            <w:r w:rsidRPr="00740965">
              <w:rPr>
                <w:spacing w:val="-6"/>
              </w:rPr>
              <w:t xml:space="preserve">Remove only the dead portion of the branch; leave the live collar </w:t>
            </w:r>
            <w:r>
              <w:rPr>
                <w:spacing w:val="-6"/>
              </w:rPr>
              <w:t>intact.</w:t>
            </w:r>
          </w:p>
        </w:tc>
      </w:tr>
    </w:tbl>
    <w:p w14:paraId="220774A7" w14:textId="77777777" w:rsidR="006F38F2" w:rsidRPr="00856853" w:rsidRDefault="006F38F2" w:rsidP="006F38F2">
      <w:pPr>
        <w:pStyle w:val="NoSpacing"/>
        <w:rPr>
          <w:spacing w:val="-6"/>
        </w:rPr>
      </w:pPr>
    </w:p>
    <w:p w14:paraId="1312E989" w14:textId="77777777" w:rsidR="006F38F2" w:rsidRPr="00921335" w:rsidRDefault="006F38F2" w:rsidP="006F38F2">
      <w:pPr>
        <w:pStyle w:val="NoSpacing"/>
      </w:pPr>
    </w:p>
    <w:p w14:paraId="5795EF74" w14:textId="77777777" w:rsidR="006F38F2" w:rsidRPr="0071282D" w:rsidRDefault="006F38F2" w:rsidP="006F38F2">
      <w:pPr>
        <w:pStyle w:val="NoSpacing"/>
        <w:rPr>
          <w:color w:val="FF0000"/>
        </w:rPr>
      </w:pPr>
      <w:r>
        <w:rPr>
          <w:u w:val="single"/>
        </w:rPr>
        <w:t xml:space="preserve">Example 2. </w:t>
      </w:r>
      <w:r w:rsidRPr="006A7A78">
        <w:rPr>
          <w:u w:val="single"/>
        </w:rPr>
        <w:t>Sample pruning specification</w:t>
      </w:r>
      <w:r>
        <w:rPr>
          <w:u w:val="single"/>
        </w:rPr>
        <w:t xml:space="preserve"> for highway rest stop</w:t>
      </w:r>
      <w:r w:rsidRPr="006A7A78">
        <w:rPr>
          <w:u w:val="single"/>
        </w:rPr>
        <w:t>.</w:t>
      </w:r>
      <w:r>
        <w:rPr>
          <w:u w:val="single"/>
        </w:rPr>
        <w:t xml:space="preserve"> </w:t>
      </w:r>
      <w:r w:rsidRPr="0071282D">
        <w:rPr>
          <w:color w:val="FF0000"/>
        </w:rPr>
        <w:t>(</w:t>
      </w:r>
      <w:r w:rsidRPr="0071282D">
        <w:rPr>
          <w:i/>
          <w:color w:val="FF0000"/>
        </w:rPr>
        <w:t>Note to specifier</w:t>
      </w:r>
      <w:r w:rsidRPr="0071282D">
        <w:rPr>
          <w:color w:val="FF0000"/>
        </w:rPr>
        <w:t xml:space="preserve">: </w:t>
      </w:r>
      <w:r w:rsidRPr="00B51862">
        <w:rPr>
          <w:i/>
          <w:color w:val="FF0000"/>
        </w:rPr>
        <w:t xml:space="preserve">This is a more complete approach to writing </w:t>
      </w:r>
      <w:r>
        <w:rPr>
          <w:i/>
          <w:color w:val="FF0000"/>
        </w:rPr>
        <w:t>the</w:t>
      </w:r>
      <w:r w:rsidRPr="00B51862">
        <w:rPr>
          <w:i/>
          <w:color w:val="FF0000"/>
        </w:rPr>
        <w:t xml:space="preserve"> specification</w:t>
      </w:r>
      <w:r>
        <w:rPr>
          <w:i/>
          <w:color w:val="FF0000"/>
        </w:rPr>
        <w:t xml:space="preserve"> shown in Example 3</w:t>
      </w:r>
      <w:r w:rsidRPr="00B51862">
        <w:rPr>
          <w:i/>
          <w:color w:val="FF0000"/>
        </w:rPr>
        <w:t>.)</w:t>
      </w:r>
    </w:p>
    <w:p w14:paraId="2E10284F" w14:textId="77777777" w:rsidR="006F38F2" w:rsidRPr="008344BC" w:rsidRDefault="006F38F2" w:rsidP="006F38F2">
      <w:pPr>
        <w:pStyle w:val="NoSpacing"/>
        <w:rPr>
          <w:spacing w:val="-6"/>
        </w:rPr>
      </w:pPr>
      <w:r w:rsidRPr="00265469">
        <w:rPr>
          <w:b/>
        </w:rPr>
        <w:t>Location:</w:t>
      </w:r>
      <w:r>
        <w:t xml:space="preserve"> H</w:t>
      </w:r>
      <w:r w:rsidRPr="008344BC">
        <w:rPr>
          <w:spacing w:val="-6"/>
        </w:rPr>
        <w:t>ighway rest stop</w:t>
      </w:r>
      <w:r>
        <w:rPr>
          <w:spacing w:val="-6"/>
        </w:rPr>
        <w:t>.</w:t>
      </w:r>
    </w:p>
    <w:p w14:paraId="3CE71925" w14:textId="77777777" w:rsidR="006F38F2" w:rsidRPr="00265469" w:rsidRDefault="006F38F2" w:rsidP="006F38F2">
      <w:pPr>
        <w:pStyle w:val="NoSpacing"/>
        <w:rPr>
          <w:b/>
          <w:spacing w:val="-6"/>
        </w:rPr>
      </w:pPr>
      <w:r w:rsidRPr="00265469">
        <w:rPr>
          <w:b/>
          <w:spacing w:val="-6"/>
        </w:rPr>
        <w:t xml:space="preserve">Trees to prune: </w:t>
      </w:r>
    </w:p>
    <w:p w14:paraId="08BC6DFF" w14:textId="77777777" w:rsidR="006F38F2" w:rsidRDefault="006F38F2" w:rsidP="006F38F2">
      <w:pPr>
        <w:pStyle w:val="NoSpacing"/>
        <w:rPr>
          <w:spacing w:val="-6"/>
        </w:rPr>
      </w:pPr>
      <w:r>
        <w:rPr>
          <w:spacing w:val="-6"/>
        </w:rPr>
        <w:t xml:space="preserve">1) </w:t>
      </w:r>
      <w:r w:rsidRPr="00856853">
        <w:rPr>
          <w:spacing w:val="-6"/>
        </w:rPr>
        <w:t>115</w:t>
      </w:r>
      <w:r>
        <w:t xml:space="preserve"> large-</w:t>
      </w:r>
      <w:r w:rsidRPr="00856853">
        <w:t>maturing planted trees</w:t>
      </w:r>
      <w:r w:rsidRPr="00856853">
        <w:rPr>
          <w:spacing w:val="-6"/>
        </w:rPr>
        <w:t xml:space="preserve"> of various species </w:t>
      </w:r>
      <w:r>
        <w:rPr>
          <w:spacing w:val="-6"/>
        </w:rPr>
        <w:t>12</w:t>
      </w:r>
      <w:r w:rsidRPr="00856853">
        <w:rPr>
          <w:spacing w:val="-6"/>
        </w:rPr>
        <w:t xml:space="preserve"> to </w:t>
      </w:r>
      <w:proofErr w:type="gramStart"/>
      <w:r>
        <w:rPr>
          <w:spacing w:val="-6"/>
        </w:rPr>
        <w:t>15</w:t>
      </w:r>
      <w:r w:rsidRPr="00856853">
        <w:rPr>
          <w:spacing w:val="-6"/>
        </w:rPr>
        <w:t xml:space="preserve"> inch</w:t>
      </w:r>
      <w:proofErr w:type="gramEnd"/>
      <w:r w:rsidRPr="00856853">
        <w:rPr>
          <w:spacing w:val="-6"/>
        </w:rPr>
        <w:t xml:space="preserve"> </w:t>
      </w:r>
      <w:r>
        <w:rPr>
          <w:spacing w:val="-6"/>
        </w:rPr>
        <w:t>DBH</w:t>
      </w:r>
      <w:r w:rsidRPr="00856853">
        <w:rPr>
          <w:spacing w:val="-6"/>
        </w:rPr>
        <w:t xml:space="preserve"> along </w:t>
      </w:r>
      <w:r>
        <w:rPr>
          <w:spacing w:val="-6"/>
        </w:rPr>
        <w:t xml:space="preserve">truck </w:t>
      </w:r>
      <w:r w:rsidRPr="00856853">
        <w:rPr>
          <w:spacing w:val="-6"/>
        </w:rPr>
        <w:t>rest stop roadways</w:t>
      </w:r>
      <w:r>
        <w:rPr>
          <w:spacing w:val="-6"/>
        </w:rPr>
        <w:t>, and parking lot</w:t>
      </w:r>
      <w:r w:rsidRPr="00856853">
        <w:rPr>
          <w:spacing w:val="-6"/>
        </w:rPr>
        <w:t xml:space="preserve">; </w:t>
      </w:r>
    </w:p>
    <w:p w14:paraId="3FD4830A" w14:textId="77777777" w:rsidR="006F38F2" w:rsidRDefault="006F38F2" w:rsidP="006F38F2">
      <w:pPr>
        <w:pStyle w:val="NoSpacing"/>
        <w:rPr>
          <w:spacing w:val="-6"/>
        </w:rPr>
      </w:pPr>
      <w:r>
        <w:rPr>
          <w:spacing w:val="-6"/>
        </w:rPr>
        <w:lastRenderedPageBreak/>
        <w:t xml:space="preserve">2) 47 </w:t>
      </w:r>
      <w:r>
        <w:t>large-</w:t>
      </w:r>
      <w:r w:rsidRPr="00856853">
        <w:t>maturing planted trees</w:t>
      </w:r>
      <w:r w:rsidRPr="00856853">
        <w:rPr>
          <w:spacing w:val="-6"/>
        </w:rPr>
        <w:t xml:space="preserve"> of various species </w:t>
      </w:r>
      <w:r>
        <w:rPr>
          <w:spacing w:val="-6"/>
        </w:rPr>
        <w:t>12</w:t>
      </w:r>
      <w:r w:rsidRPr="00856853">
        <w:rPr>
          <w:spacing w:val="-6"/>
        </w:rPr>
        <w:t xml:space="preserve"> to </w:t>
      </w:r>
      <w:proofErr w:type="gramStart"/>
      <w:r>
        <w:rPr>
          <w:spacing w:val="-6"/>
        </w:rPr>
        <w:t>15</w:t>
      </w:r>
      <w:r w:rsidRPr="00856853">
        <w:rPr>
          <w:spacing w:val="-6"/>
        </w:rPr>
        <w:t xml:space="preserve"> inch</w:t>
      </w:r>
      <w:proofErr w:type="gramEnd"/>
      <w:r w:rsidRPr="00856853">
        <w:rPr>
          <w:spacing w:val="-6"/>
        </w:rPr>
        <w:t xml:space="preserve"> </w:t>
      </w:r>
      <w:r>
        <w:rPr>
          <w:spacing w:val="-6"/>
        </w:rPr>
        <w:t>DBH</w:t>
      </w:r>
      <w:r w:rsidRPr="00856853">
        <w:rPr>
          <w:spacing w:val="-6"/>
        </w:rPr>
        <w:t xml:space="preserve"> along </w:t>
      </w:r>
      <w:r>
        <w:rPr>
          <w:spacing w:val="-6"/>
        </w:rPr>
        <w:t xml:space="preserve">automobile </w:t>
      </w:r>
      <w:r w:rsidRPr="00856853">
        <w:rPr>
          <w:spacing w:val="-6"/>
        </w:rPr>
        <w:t>rest stop roadways</w:t>
      </w:r>
      <w:r>
        <w:rPr>
          <w:spacing w:val="-6"/>
        </w:rPr>
        <w:t>, and parking lot;</w:t>
      </w:r>
    </w:p>
    <w:p w14:paraId="56B3E156" w14:textId="77777777" w:rsidR="006F38F2" w:rsidRPr="00856853" w:rsidRDefault="006F38F2" w:rsidP="006F38F2">
      <w:pPr>
        <w:pStyle w:val="NoSpacing"/>
        <w:rPr>
          <w:spacing w:val="-6"/>
        </w:rPr>
      </w:pPr>
      <w:r>
        <w:rPr>
          <w:spacing w:val="-6"/>
        </w:rPr>
        <w:t xml:space="preserve">3) </w:t>
      </w:r>
      <w:r w:rsidRPr="00856853">
        <w:rPr>
          <w:spacing w:val="-6"/>
        </w:rPr>
        <w:t xml:space="preserve">16 oaks </w:t>
      </w:r>
      <w:r>
        <w:rPr>
          <w:spacing w:val="-6"/>
        </w:rPr>
        <w:t>15</w:t>
      </w:r>
      <w:r w:rsidRPr="00856853">
        <w:rPr>
          <w:spacing w:val="-6"/>
        </w:rPr>
        <w:t xml:space="preserve"> to 30 inches </w:t>
      </w:r>
      <w:r>
        <w:rPr>
          <w:spacing w:val="-6"/>
        </w:rPr>
        <w:t>DBH</w:t>
      </w:r>
      <w:r w:rsidRPr="00856853">
        <w:rPr>
          <w:spacing w:val="-6"/>
        </w:rPr>
        <w:t xml:space="preserve"> located in the open </w:t>
      </w:r>
      <w:r>
        <w:rPr>
          <w:spacing w:val="-6"/>
        </w:rPr>
        <w:t xml:space="preserve">lawn and </w:t>
      </w:r>
      <w:r w:rsidRPr="00856853">
        <w:rPr>
          <w:spacing w:val="-6"/>
        </w:rPr>
        <w:t>landscape 40 feet or more from sidewalks and roadways.</w:t>
      </w:r>
    </w:p>
    <w:p w14:paraId="4DD87DC1" w14:textId="77777777" w:rsidR="006F38F2" w:rsidRDefault="006F38F2" w:rsidP="006F38F2">
      <w:pPr>
        <w:pStyle w:val="NoSpacing"/>
        <w:rPr>
          <w:spacing w:val="-6"/>
        </w:rPr>
      </w:pPr>
      <w:r w:rsidRPr="00265469">
        <w:rPr>
          <w:b/>
          <w:spacing w:val="-6"/>
        </w:rPr>
        <w:t>Pruning system:</w:t>
      </w:r>
      <w:r w:rsidRPr="00856853">
        <w:rPr>
          <w:spacing w:val="-6"/>
        </w:rPr>
        <w:t xml:space="preserve"> Natural.</w:t>
      </w:r>
    </w:p>
    <w:p w14:paraId="055D22F8" w14:textId="77777777" w:rsidR="006F38F2" w:rsidRDefault="006F38F2" w:rsidP="006F38F2">
      <w:pPr>
        <w:pStyle w:val="NoSpacing"/>
        <w:rPr>
          <w:spacing w:val="-6"/>
        </w:rPr>
      </w:pPr>
      <w:r w:rsidRPr="00117A0E">
        <w:rPr>
          <w:b/>
          <w:spacing w:val="-6"/>
        </w:rPr>
        <w:t>Purpose:</w:t>
      </w:r>
      <w:r>
        <w:rPr>
          <w:spacing w:val="-6"/>
        </w:rPr>
        <w:t xml:space="preserve"> The purpose of pruning trees at the rest stop is to minimize current and future interference with truck and other vehicle traffic; provide visible site lines across the landscape; and reduce likelihood of future tree failure.</w:t>
      </w:r>
    </w:p>
    <w:p w14:paraId="61132D01" w14:textId="77777777" w:rsidR="006F38F2" w:rsidRPr="00117A0E" w:rsidRDefault="006F38F2" w:rsidP="006F38F2">
      <w:pPr>
        <w:pStyle w:val="NoSpacing"/>
        <w:rPr>
          <w:b/>
          <w:spacing w:val="-6"/>
        </w:rPr>
      </w:pPr>
      <w:r w:rsidRPr="00117A0E">
        <w:rPr>
          <w:b/>
          <w:spacing w:val="-6"/>
        </w:rPr>
        <w:t>Objectives:</w:t>
      </w:r>
    </w:p>
    <w:p w14:paraId="37B25FF2" w14:textId="0A685E7C" w:rsidR="006F38F2" w:rsidRPr="00856853" w:rsidRDefault="006F38F2" w:rsidP="006F38F2">
      <w:pPr>
        <w:pStyle w:val="NoSpacing"/>
        <w:rPr>
          <w:color w:val="FF0000"/>
          <w:spacing w:val="-6"/>
        </w:rPr>
      </w:pPr>
      <w:r w:rsidRPr="00856853">
        <w:rPr>
          <w:spacing w:val="-6"/>
        </w:rPr>
        <w:t>1) Provide 1</w:t>
      </w:r>
      <w:r>
        <w:rPr>
          <w:spacing w:val="-6"/>
        </w:rPr>
        <w:t>8</w:t>
      </w:r>
      <w:r w:rsidRPr="00856853">
        <w:rPr>
          <w:spacing w:val="-6"/>
        </w:rPr>
        <w:t xml:space="preserve"> feet clearance from ground to bottom of lowest branches </w:t>
      </w:r>
      <w:r>
        <w:rPr>
          <w:spacing w:val="-6"/>
        </w:rPr>
        <w:t xml:space="preserve">at the point where the branch enters the ROW of 12 to </w:t>
      </w:r>
      <w:proofErr w:type="gramStart"/>
      <w:r>
        <w:rPr>
          <w:spacing w:val="-6"/>
        </w:rPr>
        <w:t>15 inch</w:t>
      </w:r>
      <w:proofErr w:type="gramEnd"/>
      <w:r>
        <w:rPr>
          <w:spacing w:val="-6"/>
        </w:rPr>
        <w:t xml:space="preserve"> trees over</w:t>
      </w:r>
      <w:r w:rsidRPr="00856853">
        <w:rPr>
          <w:spacing w:val="-6"/>
        </w:rPr>
        <w:t xml:space="preserve"> rest stop truck roadways </w:t>
      </w:r>
      <w:r>
        <w:rPr>
          <w:spacing w:val="-6"/>
        </w:rPr>
        <w:t xml:space="preserve">and </w:t>
      </w:r>
      <w:r w:rsidRPr="00856853">
        <w:rPr>
          <w:spacing w:val="-6"/>
        </w:rPr>
        <w:t>parking lot</w:t>
      </w:r>
      <w:r>
        <w:rPr>
          <w:spacing w:val="-6"/>
        </w:rPr>
        <w:t>s</w:t>
      </w:r>
      <w:r w:rsidRPr="00856853">
        <w:rPr>
          <w:spacing w:val="-6"/>
        </w:rPr>
        <w:t>.</w:t>
      </w:r>
      <w:r w:rsidR="00BE2420">
        <w:rPr>
          <w:spacing w:val="-6"/>
        </w:rPr>
        <w:t xml:space="preserve"> </w:t>
      </w:r>
      <w:r w:rsidRPr="00856853">
        <w:rPr>
          <w:i/>
          <w:color w:val="FF0000"/>
          <w:spacing w:val="-6"/>
        </w:rPr>
        <w:t>(Note to specifier: Clearance height can be adjusted to meet site requirements</w:t>
      </w:r>
      <w:r>
        <w:rPr>
          <w:i/>
          <w:color w:val="FF0000"/>
          <w:spacing w:val="-6"/>
        </w:rPr>
        <w:t xml:space="preserve"> and tree form</w:t>
      </w:r>
      <w:r w:rsidRPr="00856853">
        <w:rPr>
          <w:i/>
          <w:color w:val="FF0000"/>
          <w:spacing w:val="-6"/>
        </w:rPr>
        <w:t>. Change the height in the “Branches to prune” section below to match</w:t>
      </w:r>
      <w:r>
        <w:rPr>
          <w:i/>
          <w:color w:val="FF0000"/>
          <w:spacing w:val="-6"/>
        </w:rPr>
        <w:t>.)</w:t>
      </w:r>
    </w:p>
    <w:p w14:paraId="5117A5EC" w14:textId="77777777" w:rsidR="006F38F2" w:rsidRPr="00856853" w:rsidRDefault="006F38F2" w:rsidP="006F38F2">
      <w:pPr>
        <w:pStyle w:val="NoSpacing"/>
        <w:rPr>
          <w:spacing w:val="-6"/>
        </w:rPr>
      </w:pPr>
      <w:r w:rsidRPr="00856853">
        <w:rPr>
          <w:spacing w:val="-6"/>
        </w:rPr>
        <w:t xml:space="preserve">2) Provide 14 feet clearance from ground to bottom of lowest branches </w:t>
      </w:r>
      <w:r>
        <w:rPr>
          <w:spacing w:val="-6"/>
        </w:rPr>
        <w:t xml:space="preserve">at the point where the branch enters the ROW of 12 to </w:t>
      </w:r>
      <w:proofErr w:type="gramStart"/>
      <w:r>
        <w:rPr>
          <w:spacing w:val="-6"/>
        </w:rPr>
        <w:t>15 inch</w:t>
      </w:r>
      <w:proofErr w:type="gramEnd"/>
      <w:r>
        <w:rPr>
          <w:spacing w:val="-6"/>
        </w:rPr>
        <w:t xml:space="preserve"> trees over</w:t>
      </w:r>
      <w:r w:rsidRPr="00856853">
        <w:rPr>
          <w:spacing w:val="-6"/>
        </w:rPr>
        <w:t xml:space="preserve"> rest stop automobile roadways</w:t>
      </w:r>
      <w:r>
        <w:rPr>
          <w:spacing w:val="-6"/>
        </w:rPr>
        <w:t xml:space="preserve"> </w:t>
      </w:r>
      <w:r w:rsidRPr="00856853">
        <w:rPr>
          <w:spacing w:val="-6"/>
        </w:rPr>
        <w:t xml:space="preserve">and parking lots. </w:t>
      </w:r>
      <w:r w:rsidRPr="00856853">
        <w:rPr>
          <w:i/>
          <w:color w:val="FF0000"/>
          <w:spacing w:val="-6"/>
        </w:rPr>
        <w:t>(Note to specifier: Clearance height can be adjusted to meet site requirements</w:t>
      </w:r>
      <w:r>
        <w:rPr>
          <w:i/>
          <w:color w:val="FF0000"/>
          <w:spacing w:val="-6"/>
        </w:rPr>
        <w:t xml:space="preserve"> and tree form</w:t>
      </w:r>
      <w:r w:rsidRPr="00856853">
        <w:rPr>
          <w:i/>
          <w:color w:val="FF0000"/>
          <w:spacing w:val="-6"/>
        </w:rPr>
        <w:t>. Change the height in the “Branches to prune” section below to match</w:t>
      </w:r>
      <w:r>
        <w:rPr>
          <w:i/>
          <w:color w:val="FF0000"/>
          <w:spacing w:val="-6"/>
        </w:rPr>
        <w:t>.</w:t>
      </w:r>
      <w:r w:rsidRPr="00856853">
        <w:rPr>
          <w:i/>
          <w:color w:val="FF0000"/>
          <w:spacing w:val="-6"/>
        </w:rPr>
        <w:t>)</w:t>
      </w:r>
    </w:p>
    <w:p w14:paraId="134534DD" w14:textId="77777777" w:rsidR="006F38F2" w:rsidRPr="00856853" w:rsidRDefault="006F38F2" w:rsidP="006F38F2">
      <w:pPr>
        <w:pStyle w:val="NoSpacing"/>
        <w:rPr>
          <w:spacing w:val="-6"/>
        </w:rPr>
      </w:pPr>
      <w:r w:rsidRPr="00856853">
        <w:rPr>
          <w:spacing w:val="-6"/>
        </w:rPr>
        <w:t xml:space="preserve">3) Provide 14 feet clearance from ground to bottom of lowest branches </w:t>
      </w:r>
      <w:r>
        <w:rPr>
          <w:spacing w:val="-6"/>
        </w:rPr>
        <w:t>at the point where the branch enters the ROW under</w:t>
      </w:r>
      <w:r w:rsidRPr="00856853">
        <w:rPr>
          <w:spacing w:val="-6"/>
        </w:rPr>
        <w:t xml:space="preserve"> </w:t>
      </w:r>
      <w:r>
        <w:rPr>
          <w:spacing w:val="-6"/>
        </w:rPr>
        <w:t xml:space="preserve">the 15 to </w:t>
      </w:r>
      <w:proofErr w:type="gramStart"/>
      <w:r w:rsidRPr="00856853">
        <w:rPr>
          <w:spacing w:val="-6"/>
        </w:rPr>
        <w:t>30 inch</w:t>
      </w:r>
      <w:proofErr w:type="gramEnd"/>
      <w:r w:rsidRPr="00856853">
        <w:rPr>
          <w:spacing w:val="-6"/>
        </w:rPr>
        <w:t xml:space="preserve"> </w:t>
      </w:r>
      <w:r>
        <w:rPr>
          <w:spacing w:val="-6"/>
        </w:rPr>
        <w:t>DBH trees located more than 40 feet from roadways</w:t>
      </w:r>
      <w:r w:rsidRPr="00856853">
        <w:rPr>
          <w:spacing w:val="-6"/>
        </w:rPr>
        <w:t xml:space="preserve">. </w:t>
      </w:r>
      <w:r w:rsidRPr="00856853">
        <w:rPr>
          <w:i/>
          <w:color w:val="FF0000"/>
          <w:spacing w:val="-6"/>
        </w:rPr>
        <w:t>(Note to specifier: Clearance height can be adjusted to meet site requirements</w:t>
      </w:r>
      <w:r>
        <w:rPr>
          <w:i/>
          <w:color w:val="FF0000"/>
          <w:spacing w:val="-6"/>
        </w:rPr>
        <w:t xml:space="preserve"> and tree form</w:t>
      </w:r>
      <w:r w:rsidRPr="00856853">
        <w:rPr>
          <w:i/>
          <w:color w:val="FF0000"/>
          <w:spacing w:val="-6"/>
        </w:rPr>
        <w:t>. Change the height in the “Branches to prune” section below to match</w:t>
      </w:r>
      <w:r>
        <w:rPr>
          <w:i/>
          <w:color w:val="FF0000"/>
          <w:spacing w:val="-6"/>
        </w:rPr>
        <w:t>.</w:t>
      </w:r>
      <w:r w:rsidRPr="00856853">
        <w:rPr>
          <w:i/>
          <w:color w:val="FF0000"/>
          <w:spacing w:val="-6"/>
        </w:rPr>
        <w:t>)</w:t>
      </w:r>
    </w:p>
    <w:p w14:paraId="6109CBDD" w14:textId="77777777" w:rsidR="006F38F2" w:rsidRPr="00856853" w:rsidRDefault="006F38F2" w:rsidP="006F38F2">
      <w:pPr>
        <w:pStyle w:val="NoSpacing"/>
        <w:rPr>
          <w:color w:val="FF0000"/>
          <w:spacing w:val="-6"/>
        </w:rPr>
      </w:pPr>
      <w:r w:rsidRPr="00856853">
        <w:rPr>
          <w:spacing w:val="-6"/>
        </w:rPr>
        <w:t>4) Reduce likelihood of tree failure in storm events on all 1</w:t>
      </w:r>
      <w:r>
        <w:rPr>
          <w:spacing w:val="-6"/>
        </w:rPr>
        <w:t>78</w:t>
      </w:r>
      <w:r w:rsidRPr="00856853">
        <w:rPr>
          <w:spacing w:val="-6"/>
        </w:rPr>
        <w:t xml:space="preserve"> trees. </w:t>
      </w:r>
      <w:r w:rsidRPr="00856853">
        <w:rPr>
          <w:i/>
          <w:color w:val="FF0000"/>
          <w:spacing w:val="-6"/>
        </w:rPr>
        <w:t xml:space="preserve">(Note to specifier: </w:t>
      </w:r>
      <w:r>
        <w:rPr>
          <w:i/>
          <w:color w:val="FF0000"/>
          <w:spacing w:val="-6"/>
        </w:rPr>
        <w:t xml:space="preserve">This statement was included because it is </w:t>
      </w:r>
      <w:r w:rsidRPr="00856853">
        <w:rPr>
          <w:i/>
          <w:color w:val="FF0000"/>
          <w:spacing w:val="-6"/>
        </w:rPr>
        <w:t xml:space="preserve">advisable to include structural pruning when </w:t>
      </w:r>
      <w:r>
        <w:rPr>
          <w:i/>
          <w:color w:val="FF0000"/>
          <w:spacing w:val="-6"/>
        </w:rPr>
        <w:t>clearance (</w:t>
      </w:r>
      <w:r w:rsidRPr="00856853">
        <w:rPr>
          <w:i/>
          <w:color w:val="FF0000"/>
          <w:spacing w:val="-6"/>
        </w:rPr>
        <w:t>crown rais</w:t>
      </w:r>
      <w:r>
        <w:rPr>
          <w:i/>
          <w:color w:val="FF0000"/>
          <w:spacing w:val="-6"/>
        </w:rPr>
        <w:t>e)</w:t>
      </w:r>
      <w:r w:rsidRPr="00856853">
        <w:rPr>
          <w:i/>
          <w:color w:val="FF0000"/>
          <w:spacing w:val="-6"/>
        </w:rPr>
        <w:t xml:space="preserve"> is the main objective</w:t>
      </w:r>
      <w:r>
        <w:rPr>
          <w:i/>
          <w:color w:val="FF0000"/>
          <w:spacing w:val="-6"/>
        </w:rPr>
        <w:t>. Implementing clearance pruning - without structural pruning - forces trees to grow taller which can accentuate and make worse existing defects in the middle and upper crown. Defects can cause trees to break.</w:t>
      </w:r>
      <w:r w:rsidRPr="00856853">
        <w:rPr>
          <w:i/>
          <w:color w:val="FF0000"/>
          <w:spacing w:val="-6"/>
        </w:rPr>
        <w:t>)</w:t>
      </w:r>
    </w:p>
    <w:p w14:paraId="4FDEC55C" w14:textId="77777777" w:rsidR="006F38F2" w:rsidRPr="00856853" w:rsidRDefault="006F38F2" w:rsidP="006F38F2">
      <w:pPr>
        <w:pStyle w:val="NoSpacing"/>
        <w:rPr>
          <w:color w:val="FF0000"/>
          <w:spacing w:val="-6"/>
        </w:rPr>
      </w:pPr>
      <w:r w:rsidRPr="00117A0E">
        <w:rPr>
          <w:b/>
          <w:spacing w:val="-6"/>
        </w:rPr>
        <w:t>Branches to prune:</w:t>
      </w:r>
      <w:r>
        <w:rPr>
          <w:spacing w:val="-6"/>
        </w:rPr>
        <w:t xml:space="preserve"> </w:t>
      </w:r>
      <w:r w:rsidRPr="00856853">
        <w:rPr>
          <w:i/>
          <w:color w:val="FF0000"/>
          <w:spacing w:val="-6"/>
        </w:rPr>
        <w:t xml:space="preserve">(Note to specifier: </w:t>
      </w:r>
      <w:r>
        <w:rPr>
          <w:i/>
          <w:color w:val="FF0000"/>
          <w:spacing w:val="-6"/>
        </w:rPr>
        <w:t>Be sure each objective is met when writing this section.</w:t>
      </w:r>
      <w:r w:rsidRPr="00856853">
        <w:rPr>
          <w:i/>
          <w:color w:val="FF0000"/>
          <w:spacing w:val="-6"/>
        </w:rPr>
        <w:t>)</w:t>
      </w:r>
    </w:p>
    <w:p w14:paraId="30463FBA" w14:textId="6124F21E" w:rsidR="006F38F2" w:rsidRPr="00856853" w:rsidRDefault="006F38F2" w:rsidP="006F38F2">
      <w:pPr>
        <w:pStyle w:val="NoSpacing"/>
        <w:rPr>
          <w:spacing w:val="-6"/>
          <w:u w:val="single"/>
        </w:rPr>
      </w:pPr>
      <w:r>
        <w:rPr>
          <w:spacing w:val="-6"/>
          <w:u w:val="single"/>
        </w:rPr>
        <w:t>12</w:t>
      </w:r>
      <w:r w:rsidR="002E6025">
        <w:rPr>
          <w:spacing w:val="-6"/>
          <w:u w:val="single"/>
        </w:rPr>
        <w:t xml:space="preserve">- </w:t>
      </w:r>
      <w:r w:rsidRPr="00856853">
        <w:rPr>
          <w:spacing w:val="-6"/>
          <w:u w:val="single"/>
        </w:rPr>
        <w:t xml:space="preserve">to </w:t>
      </w:r>
      <w:r w:rsidR="002E6025">
        <w:rPr>
          <w:spacing w:val="-6"/>
          <w:u w:val="single"/>
        </w:rPr>
        <w:t>15</w:t>
      </w:r>
      <w:r w:rsidR="002E6025" w:rsidRPr="00856853">
        <w:rPr>
          <w:spacing w:val="-6"/>
          <w:u w:val="single"/>
        </w:rPr>
        <w:t>-inch</w:t>
      </w:r>
      <w:r w:rsidRPr="00856853">
        <w:rPr>
          <w:spacing w:val="-6"/>
          <w:u w:val="single"/>
        </w:rPr>
        <w:t xml:space="preserve"> </w:t>
      </w:r>
      <w:r>
        <w:rPr>
          <w:spacing w:val="-6"/>
          <w:u w:val="single"/>
        </w:rPr>
        <w:t>DBH</w:t>
      </w:r>
      <w:r w:rsidRPr="00856853">
        <w:rPr>
          <w:spacing w:val="-6"/>
          <w:u w:val="single"/>
        </w:rPr>
        <w:t xml:space="preserve"> </w:t>
      </w:r>
      <w:r>
        <w:rPr>
          <w:spacing w:val="-6"/>
          <w:u w:val="single"/>
        </w:rPr>
        <w:t xml:space="preserve">oaks (and other large-maturing) </w:t>
      </w:r>
      <w:r w:rsidRPr="00856853">
        <w:rPr>
          <w:spacing w:val="-6"/>
          <w:u w:val="single"/>
        </w:rPr>
        <w:t>trees</w:t>
      </w:r>
      <w:r>
        <w:rPr>
          <w:spacing w:val="-6"/>
          <w:u w:val="single"/>
        </w:rPr>
        <w:t xml:space="preserve"> in</w:t>
      </w:r>
      <w:r w:rsidRPr="00856853">
        <w:rPr>
          <w:spacing w:val="-6"/>
          <w:u w:val="single"/>
        </w:rPr>
        <w:t xml:space="preserve"> truck </w:t>
      </w:r>
      <w:r>
        <w:rPr>
          <w:spacing w:val="-6"/>
          <w:u w:val="single"/>
        </w:rPr>
        <w:t xml:space="preserve">parking </w:t>
      </w:r>
      <w:r w:rsidRPr="00856853">
        <w:rPr>
          <w:spacing w:val="-6"/>
          <w:u w:val="single"/>
        </w:rPr>
        <w:t>area:</w:t>
      </w:r>
    </w:p>
    <w:p w14:paraId="12078C3A" w14:textId="76D06D7A" w:rsidR="006F38F2" w:rsidRDefault="006F38F2" w:rsidP="006F38F2">
      <w:pPr>
        <w:pStyle w:val="NoSpacing"/>
        <w:rPr>
          <w:spacing w:val="-6"/>
        </w:rPr>
      </w:pPr>
      <w:r w:rsidRPr="00856853">
        <w:rPr>
          <w:spacing w:val="-6"/>
        </w:rPr>
        <w:t xml:space="preserve">1) </w:t>
      </w:r>
      <w:r>
        <w:rPr>
          <w:spacing w:val="-6"/>
        </w:rPr>
        <w:t xml:space="preserve">Where the trunk divides into two equal or nearly equal parts in the lower 10 feet, remove the one toward the parking area or roadway. </w:t>
      </w:r>
      <w:r w:rsidRPr="00856853">
        <w:rPr>
          <w:spacing w:val="-6"/>
        </w:rPr>
        <w:t xml:space="preserve">Remove all </w:t>
      </w:r>
      <w:r>
        <w:rPr>
          <w:spacing w:val="-6"/>
        </w:rPr>
        <w:t xml:space="preserve">primary </w:t>
      </w:r>
      <w:r w:rsidRPr="00856853">
        <w:rPr>
          <w:spacing w:val="-6"/>
        </w:rPr>
        <w:t xml:space="preserve">branches – regardless of diameter </w:t>
      </w:r>
      <w:r>
        <w:rPr>
          <w:spacing w:val="-6"/>
        </w:rPr>
        <w:t xml:space="preserve">or </w:t>
      </w:r>
      <w:r w:rsidRPr="005A1818">
        <w:rPr>
          <w:b/>
          <w:bCs/>
          <w:spacing w:val="-6"/>
        </w:rPr>
        <w:t>orientation</w:t>
      </w:r>
      <w:r w:rsidRPr="00856853">
        <w:rPr>
          <w:spacing w:val="-6"/>
        </w:rPr>
        <w:t>- originating on the lower 1</w:t>
      </w:r>
      <w:r>
        <w:rPr>
          <w:spacing w:val="-6"/>
        </w:rPr>
        <w:t>0</w:t>
      </w:r>
      <w:r w:rsidRPr="00856853">
        <w:rPr>
          <w:spacing w:val="-6"/>
        </w:rPr>
        <w:t xml:space="preserve"> feet</w:t>
      </w:r>
      <w:r>
        <w:rPr>
          <w:spacing w:val="-6"/>
        </w:rPr>
        <w:t xml:space="preserve"> of trunk</w:t>
      </w:r>
      <w:r w:rsidR="00BE2420">
        <w:rPr>
          <w:spacing w:val="-6"/>
        </w:rPr>
        <w:t xml:space="preserve"> </w:t>
      </w:r>
      <w:r w:rsidRPr="00A868D0">
        <w:rPr>
          <w:color w:val="FF0000"/>
          <w:spacing w:val="-6"/>
        </w:rPr>
        <w:t>(</w:t>
      </w:r>
      <w:r w:rsidRPr="00A868D0">
        <w:rPr>
          <w:i/>
          <w:color w:val="FF0000"/>
          <w:spacing w:val="-6"/>
        </w:rPr>
        <w:t xml:space="preserve">Note to specifier: This distance could be </w:t>
      </w:r>
      <w:r>
        <w:rPr>
          <w:i/>
          <w:color w:val="FF0000"/>
          <w:spacing w:val="-6"/>
        </w:rPr>
        <w:t>as low as 8 feet</w:t>
      </w:r>
      <w:r w:rsidRPr="00A868D0">
        <w:rPr>
          <w:i/>
          <w:color w:val="FF0000"/>
          <w:spacing w:val="-6"/>
        </w:rPr>
        <w:t xml:space="preserve"> depending on the </w:t>
      </w:r>
      <w:r>
        <w:rPr>
          <w:i/>
          <w:color w:val="FF0000"/>
          <w:spacing w:val="-6"/>
        </w:rPr>
        <w:t xml:space="preserve">upward </w:t>
      </w:r>
      <w:r w:rsidRPr="00A868D0">
        <w:rPr>
          <w:i/>
          <w:color w:val="FF0000"/>
          <w:spacing w:val="-6"/>
        </w:rPr>
        <w:t>angle of the branch</w:t>
      </w:r>
      <w:r>
        <w:rPr>
          <w:i/>
          <w:color w:val="FF0000"/>
          <w:spacing w:val="-6"/>
        </w:rPr>
        <w:t xml:space="preserve"> segments close to the trunk</w:t>
      </w:r>
      <w:r w:rsidRPr="00A868D0">
        <w:rPr>
          <w:i/>
          <w:color w:val="FF0000"/>
          <w:spacing w:val="-6"/>
        </w:rPr>
        <w:t>.</w:t>
      </w:r>
      <w:r>
        <w:rPr>
          <w:i/>
          <w:color w:val="FF0000"/>
          <w:spacing w:val="-6"/>
        </w:rPr>
        <w:t xml:space="preserve"> The goal is to create 18 feet of clearance between ground and the lowest branch over the pavement of the roadway and parking lots</w:t>
      </w:r>
      <w:r w:rsidRPr="00FB1C8B">
        <w:rPr>
          <w:i/>
          <w:color w:val="FF0000"/>
          <w:spacing w:val="-6"/>
        </w:rPr>
        <w:t>.)</w:t>
      </w:r>
      <w:r>
        <w:rPr>
          <w:spacing w:val="-6"/>
        </w:rPr>
        <w:t xml:space="preserve"> </w:t>
      </w:r>
      <w:r w:rsidRPr="00856853">
        <w:rPr>
          <w:spacing w:val="-6"/>
        </w:rPr>
        <w:t xml:space="preserve">so there is only one </w:t>
      </w:r>
      <w:r>
        <w:rPr>
          <w:spacing w:val="-6"/>
        </w:rPr>
        <w:t xml:space="preserve">trunk </w:t>
      </w:r>
      <w:r w:rsidRPr="00856853">
        <w:rPr>
          <w:spacing w:val="-6"/>
        </w:rPr>
        <w:t>vertically to 1</w:t>
      </w:r>
      <w:r>
        <w:rPr>
          <w:spacing w:val="-6"/>
        </w:rPr>
        <w:t>0</w:t>
      </w:r>
      <w:r w:rsidRPr="00856853">
        <w:rPr>
          <w:spacing w:val="-6"/>
        </w:rPr>
        <w:t xml:space="preserve"> feet </w:t>
      </w:r>
      <w:r>
        <w:rPr>
          <w:i/>
          <w:color w:val="FF0000"/>
          <w:spacing w:val="-6"/>
        </w:rPr>
        <w:t>(N</w:t>
      </w:r>
      <w:r w:rsidRPr="00F85D6C">
        <w:rPr>
          <w:i/>
          <w:color w:val="FF0000"/>
          <w:spacing w:val="-6"/>
        </w:rPr>
        <w:t>ote to specifier:</w:t>
      </w:r>
      <w:r>
        <w:rPr>
          <w:i/>
          <w:color w:val="FF0000"/>
          <w:spacing w:val="-6"/>
        </w:rPr>
        <w:t xml:space="preserve"> Compared to removing only secondary branches from primary branches to create clearance – referred to as lion tailing - this approach reduces likelihood of branches and foliage growing back and blocking visibility in the future. Large pruning wounds on the trunk might be required on certain trees, but this is a good trade-off for these young trees.)</w:t>
      </w:r>
      <w:r>
        <w:rPr>
          <w:spacing w:val="-6"/>
        </w:rPr>
        <w:t xml:space="preserve"> </w:t>
      </w:r>
      <w:r w:rsidRPr="00E2519E">
        <w:rPr>
          <w:spacing w:val="-6"/>
        </w:rPr>
        <w:t xml:space="preserve">Remove secondary branches growing downward </w:t>
      </w:r>
      <w:r>
        <w:rPr>
          <w:spacing w:val="-6"/>
        </w:rPr>
        <w:t xml:space="preserve">into the clearance zone from low primary branches. </w:t>
      </w:r>
    </w:p>
    <w:p w14:paraId="469B55C0" w14:textId="77777777" w:rsidR="006F38F2" w:rsidRDefault="006F38F2" w:rsidP="006F38F2">
      <w:pPr>
        <w:pStyle w:val="NoSpacing"/>
        <w:rPr>
          <w:spacing w:val="-6"/>
        </w:rPr>
      </w:pPr>
    </w:p>
    <w:p w14:paraId="503587EE" w14:textId="6F83E859" w:rsidR="006F38F2" w:rsidRDefault="006F38F2" w:rsidP="006F38F2">
      <w:pPr>
        <w:pStyle w:val="NoSpacing"/>
        <w:rPr>
          <w:spacing w:val="-6"/>
        </w:rPr>
      </w:pPr>
      <w:r w:rsidRPr="00856853">
        <w:rPr>
          <w:spacing w:val="-6"/>
        </w:rPr>
        <w:t xml:space="preserve">On </w:t>
      </w:r>
      <w:r>
        <w:rPr>
          <w:spacing w:val="-6"/>
        </w:rPr>
        <w:t>individual</w:t>
      </w:r>
      <w:r w:rsidRPr="00856853">
        <w:rPr>
          <w:spacing w:val="-6"/>
        </w:rPr>
        <w:t xml:space="preserve">s where more than </w:t>
      </w:r>
      <w:r>
        <w:rPr>
          <w:spacing w:val="-6"/>
        </w:rPr>
        <w:t>5</w:t>
      </w:r>
      <w:r w:rsidRPr="00856853">
        <w:rPr>
          <w:spacing w:val="-6"/>
        </w:rPr>
        <w:t>0% of the foliage</w:t>
      </w:r>
      <w:r>
        <w:rPr>
          <w:spacing w:val="-6"/>
        </w:rPr>
        <w:t xml:space="preserve"> on the tree</w:t>
      </w:r>
      <w:r w:rsidRPr="008E0960">
        <w:rPr>
          <w:spacing w:val="-6"/>
        </w:rPr>
        <w:t xml:space="preserve"> </w:t>
      </w:r>
      <w:r w:rsidRPr="008E0960">
        <w:rPr>
          <w:i/>
          <w:color w:val="FF0000"/>
          <w:spacing w:val="-6"/>
        </w:rPr>
        <w:t>(</w:t>
      </w:r>
      <w:r>
        <w:rPr>
          <w:i/>
          <w:color w:val="FF0000"/>
          <w:spacing w:val="-6"/>
        </w:rPr>
        <w:t>N</w:t>
      </w:r>
      <w:r w:rsidRPr="00CD2F67">
        <w:rPr>
          <w:i/>
          <w:color w:val="FF0000"/>
          <w:spacing w:val="-6"/>
        </w:rPr>
        <w:t xml:space="preserve">ote to specifier: </w:t>
      </w:r>
      <w:r>
        <w:rPr>
          <w:i/>
          <w:color w:val="FF0000"/>
          <w:spacing w:val="-6"/>
        </w:rPr>
        <w:t xml:space="preserve">Estimating the percentage of foliage removed is difficult and people often do not agree. </w:t>
      </w:r>
      <w:r w:rsidRPr="008F6DDC">
        <w:rPr>
          <w:i/>
          <w:color w:val="FF0000"/>
          <w:spacing w:val="-6"/>
        </w:rPr>
        <w:t xml:space="preserve">This is a judgement call by the specifier and the contractor. Because all parties may not agree on the percentage of foliage remaining on the tree after pruning, the specifier and contractor should come to agreement by pruning three or four trees together prior to beginning the work. </w:t>
      </w:r>
      <w:r>
        <w:rPr>
          <w:i/>
          <w:color w:val="FF0000"/>
          <w:spacing w:val="-6"/>
        </w:rPr>
        <w:t>Other</w:t>
      </w:r>
      <w:r w:rsidRPr="008F6DDC">
        <w:rPr>
          <w:i/>
          <w:color w:val="FF0000"/>
          <w:spacing w:val="-6"/>
        </w:rPr>
        <w:t xml:space="preserve"> locations may have different species and branch architecture so this exercise may have to be performed in multiple locations.</w:t>
      </w:r>
      <w:r>
        <w:rPr>
          <w:i/>
          <w:color w:val="FF0000"/>
          <w:spacing w:val="-6"/>
        </w:rPr>
        <w:t xml:space="preserve"> While this approach minimizes trunk decay from larger pruning cuts, reduced branches are likely to sprout resulting in the need for clearance again in the near future). </w:t>
      </w:r>
      <w:r w:rsidRPr="00CD2F67">
        <w:rPr>
          <w:i/>
          <w:color w:val="FF0000"/>
          <w:spacing w:val="-6"/>
        </w:rPr>
        <w:t>This percentage can be adjusted downward</w:t>
      </w:r>
      <w:r>
        <w:rPr>
          <w:i/>
          <w:color w:val="FF0000"/>
          <w:spacing w:val="-6"/>
        </w:rPr>
        <w:t>.)</w:t>
      </w:r>
      <w:r>
        <w:rPr>
          <w:spacing w:val="-6"/>
        </w:rPr>
        <w:t xml:space="preserve"> </w:t>
      </w:r>
      <w:r w:rsidRPr="00856853">
        <w:rPr>
          <w:spacing w:val="-6"/>
        </w:rPr>
        <w:t xml:space="preserve">would be removed following this specification, </w:t>
      </w:r>
      <w:r>
        <w:rPr>
          <w:spacing w:val="-6"/>
        </w:rPr>
        <w:t>adjust the procedure to only r</w:t>
      </w:r>
      <w:r w:rsidRPr="008E0960">
        <w:rPr>
          <w:spacing w:val="-6"/>
        </w:rPr>
        <w:t xml:space="preserve">emove </w:t>
      </w:r>
      <w:r>
        <w:rPr>
          <w:spacing w:val="-6"/>
        </w:rPr>
        <w:t xml:space="preserve">those </w:t>
      </w:r>
      <w:r w:rsidRPr="008E0960">
        <w:rPr>
          <w:spacing w:val="-6"/>
        </w:rPr>
        <w:t xml:space="preserve">primary branches </w:t>
      </w:r>
      <w:r>
        <w:rPr>
          <w:spacing w:val="-6"/>
        </w:rPr>
        <w:t>that are</w:t>
      </w:r>
      <w:r w:rsidRPr="008E0960">
        <w:rPr>
          <w:spacing w:val="-6"/>
        </w:rPr>
        <w:t xml:space="preserve"> less than </w:t>
      </w:r>
      <w:r>
        <w:rPr>
          <w:spacing w:val="-6"/>
        </w:rPr>
        <w:t>one-half</w:t>
      </w:r>
      <w:r w:rsidRPr="008E0960">
        <w:rPr>
          <w:spacing w:val="-6"/>
        </w:rPr>
        <w:t xml:space="preserve"> the trunk diameter originating on the lower 1</w:t>
      </w:r>
      <w:r>
        <w:rPr>
          <w:spacing w:val="-6"/>
        </w:rPr>
        <w:t>0</w:t>
      </w:r>
      <w:r w:rsidRPr="008E0960">
        <w:rPr>
          <w:spacing w:val="-6"/>
        </w:rPr>
        <w:t xml:space="preserve"> feet of trunk, and reduce those that </w:t>
      </w:r>
      <w:r>
        <w:rPr>
          <w:spacing w:val="-6"/>
        </w:rPr>
        <w:t>have a larger aspect ratio. This is accomplished by</w:t>
      </w:r>
      <w:r w:rsidRPr="008E0960">
        <w:rPr>
          <w:spacing w:val="-6"/>
        </w:rPr>
        <w:t xml:space="preserve"> using </w:t>
      </w:r>
      <w:r>
        <w:rPr>
          <w:spacing w:val="-6"/>
        </w:rPr>
        <w:t>3</w:t>
      </w:r>
      <w:r w:rsidR="002E6025">
        <w:rPr>
          <w:spacing w:val="-6"/>
        </w:rPr>
        <w:t>-</w:t>
      </w:r>
      <w:r>
        <w:rPr>
          <w:spacing w:val="-6"/>
        </w:rPr>
        <w:t xml:space="preserve">to </w:t>
      </w:r>
      <w:r w:rsidR="002E6025">
        <w:rPr>
          <w:spacing w:val="-6"/>
        </w:rPr>
        <w:t>4-inch</w:t>
      </w:r>
      <w:r>
        <w:rPr>
          <w:spacing w:val="-6"/>
        </w:rPr>
        <w:t xml:space="preserve"> diameter </w:t>
      </w:r>
      <w:r w:rsidRPr="008E0960">
        <w:rPr>
          <w:spacing w:val="-6"/>
        </w:rPr>
        <w:t xml:space="preserve">reduction cuts to </w:t>
      </w:r>
      <w:r>
        <w:rPr>
          <w:spacing w:val="-6"/>
        </w:rPr>
        <w:t xml:space="preserve">a) </w:t>
      </w:r>
      <w:r w:rsidRPr="008E0960">
        <w:rPr>
          <w:spacing w:val="-6"/>
        </w:rPr>
        <w:t xml:space="preserve">shorten </w:t>
      </w:r>
      <w:r>
        <w:rPr>
          <w:spacing w:val="-6"/>
        </w:rPr>
        <w:t xml:space="preserve">(reduce) </w:t>
      </w:r>
      <w:r w:rsidRPr="008E0960">
        <w:rPr>
          <w:spacing w:val="-6"/>
        </w:rPr>
        <w:t>the longest</w:t>
      </w:r>
      <w:r>
        <w:rPr>
          <w:spacing w:val="-6"/>
        </w:rPr>
        <w:t xml:space="preserve"> and the </w:t>
      </w:r>
      <w:r w:rsidRPr="008E0960">
        <w:rPr>
          <w:spacing w:val="-6"/>
        </w:rPr>
        <w:t xml:space="preserve">most </w:t>
      </w:r>
      <w:r w:rsidRPr="00F24BD2">
        <w:rPr>
          <w:spacing w:val="-6"/>
        </w:rPr>
        <w:t>upright branches</w:t>
      </w:r>
      <w:r w:rsidRPr="008E0960">
        <w:rPr>
          <w:spacing w:val="-6"/>
        </w:rPr>
        <w:t xml:space="preserve"> </w:t>
      </w:r>
      <w:r>
        <w:rPr>
          <w:spacing w:val="-6"/>
        </w:rPr>
        <w:t>and b) removing those drooping downward. About half</w:t>
      </w:r>
      <w:r w:rsidRPr="008E0960">
        <w:rPr>
          <w:spacing w:val="-6"/>
        </w:rPr>
        <w:t xml:space="preserve"> the foliage </w:t>
      </w:r>
      <w:r>
        <w:rPr>
          <w:spacing w:val="-6"/>
        </w:rPr>
        <w:t>should be removed o</w:t>
      </w:r>
      <w:r w:rsidRPr="008E0960">
        <w:rPr>
          <w:spacing w:val="-6"/>
        </w:rPr>
        <w:t xml:space="preserve">n each </w:t>
      </w:r>
      <w:r>
        <w:rPr>
          <w:spacing w:val="-6"/>
        </w:rPr>
        <w:t xml:space="preserve">reduced </w:t>
      </w:r>
      <w:r w:rsidRPr="008E0960">
        <w:rPr>
          <w:spacing w:val="-6"/>
        </w:rPr>
        <w:t>primary branch</w:t>
      </w:r>
      <w:r>
        <w:rPr>
          <w:spacing w:val="-6"/>
        </w:rPr>
        <w:t xml:space="preserve">; </w:t>
      </w:r>
      <w:r w:rsidRPr="00856853">
        <w:rPr>
          <w:spacing w:val="-6"/>
          <w:u w:val="single"/>
        </w:rPr>
        <w:t>do not</w:t>
      </w:r>
      <w:r w:rsidRPr="00856853">
        <w:rPr>
          <w:spacing w:val="-6"/>
        </w:rPr>
        <w:t xml:space="preserve"> execute step #2 below.</w:t>
      </w:r>
      <w:r>
        <w:rPr>
          <w:spacing w:val="-6"/>
        </w:rPr>
        <w:t xml:space="preserve"> </w:t>
      </w:r>
      <w:r w:rsidRPr="00E2519E">
        <w:rPr>
          <w:i/>
          <w:color w:val="FF0000"/>
          <w:spacing w:val="-6"/>
        </w:rPr>
        <w:t xml:space="preserve">(Note to specifier: </w:t>
      </w:r>
      <w:r>
        <w:rPr>
          <w:i/>
          <w:color w:val="FF0000"/>
          <w:spacing w:val="-6"/>
        </w:rPr>
        <w:t>Specify the number of cuts to perform per branch such as 3 to 4; t</w:t>
      </w:r>
      <w:r w:rsidRPr="00E2519E">
        <w:rPr>
          <w:i/>
          <w:color w:val="FF0000"/>
          <w:spacing w:val="-6"/>
        </w:rPr>
        <w:t xml:space="preserve">his section </w:t>
      </w:r>
      <w:r>
        <w:rPr>
          <w:i/>
          <w:color w:val="FF0000"/>
          <w:spacing w:val="-6"/>
        </w:rPr>
        <w:t xml:space="preserve">of “Branches to prune” </w:t>
      </w:r>
      <w:r w:rsidRPr="00E2519E">
        <w:rPr>
          <w:i/>
          <w:color w:val="FF0000"/>
          <w:spacing w:val="-6"/>
        </w:rPr>
        <w:t xml:space="preserve">relates to objectives 1 </w:t>
      </w:r>
      <w:r>
        <w:rPr>
          <w:i/>
          <w:color w:val="FF0000"/>
          <w:spacing w:val="-6"/>
        </w:rPr>
        <w:t>and</w:t>
      </w:r>
      <w:r w:rsidRPr="00E2519E">
        <w:rPr>
          <w:i/>
          <w:color w:val="FF0000"/>
          <w:spacing w:val="-6"/>
        </w:rPr>
        <w:t xml:space="preserve"> </w:t>
      </w:r>
      <w:r>
        <w:rPr>
          <w:i/>
          <w:color w:val="FF0000"/>
          <w:spacing w:val="-6"/>
        </w:rPr>
        <w:t>2.</w:t>
      </w:r>
      <w:r w:rsidRPr="00E2519E">
        <w:rPr>
          <w:i/>
          <w:color w:val="FF0000"/>
          <w:spacing w:val="-6"/>
        </w:rPr>
        <w:t>)</w:t>
      </w:r>
    </w:p>
    <w:p w14:paraId="30ACA5DB" w14:textId="33E94490" w:rsidR="006F38F2" w:rsidRDefault="006F38F2" w:rsidP="006F38F2">
      <w:pPr>
        <w:pStyle w:val="NoSpacing"/>
        <w:rPr>
          <w:spacing w:val="-6"/>
        </w:rPr>
      </w:pPr>
      <w:r w:rsidRPr="00856853">
        <w:rPr>
          <w:spacing w:val="-6"/>
        </w:rPr>
        <w:lastRenderedPageBreak/>
        <w:t xml:space="preserve">2) Reduce length of the three largest diameter branches </w:t>
      </w:r>
      <w:r>
        <w:rPr>
          <w:spacing w:val="-6"/>
        </w:rPr>
        <w:t xml:space="preserve">on the trunk </w:t>
      </w:r>
      <w:r w:rsidRPr="00856853">
        <w:rPr>
          <w:spacing w:val="-6"/>
        </w:rPr>
        <w:t>originating above 1</w:t>
      </w:r>
      <w:r>
        <w:rPr>
          <w:spacing w:val="-6"/>
        </w:rPr>
        <w:t>0</w:t>
      </w:r>
      <w:r w:rsidRPr="00856853">
        <w:rPr>
          <w:spacing w:val="-6"/>
        </w:rPr>
        <w:t xml:space="preserve"> feet trunk height with two 3</w:t>
      </w:r>
      <w:r w:rsidR="002E6025">
        <w:rPr>
          <w:spacing w:val="-6"/>
        </w:rPr>
        <w:t>-</w:t>
      </w:r>
      <w:r>
        <w:rPr>
          <w:spacing w:val="-6"/>
        </w:rPr>
        <w:t xml:space="preserve">to </w:t>
      </w:r>
      <w:r w:rsidR="002E6025">
        <w:rPr>
          <w:spacing w:val="-6"/>
        </w:rPr>
        <w:t>3.5-inch</w:t>
      </w:r>
      <w:r w:rsidRPr="00856853">
        <w:rPr>
          <w:spacing w:val="-6"/>
        </w:rPr>
        <w:t xml:space="preserve"> diameter</w:t>
      </w:r>
      <w:r>
        <w:rPr>
          <w:spacing w:val="-6"/>
        </w:rPr>
        <w:t xml:space="preserve"> </w:t>
      </w:r>
      <w:r w:rsidRPr="00E2519E">
        <w:rPr>
          <w:i/>
          <w:color w:val="FF0000"/>
          <w:spacing w:val="-6"/>
        </w:rPr>
        <w:t xml:space="preserve">(Note to specifier: </w:t>
      </w:r>
      <w:r>
        <w:rPr>
          <w:i/>
          <w:color w:val="FF0000"/>
          <w:spacing w:val="-6"/>
        </w:rPr>
        <w:t>Number and diameter of cuts can be adjusted.</w:t>
      </w:r>
      <w:r w:rsidRPr="00E2519E">
        <w:rPr>
          <w:i/>
          <w:color w:val="FF0000"/>
          <w:spacing w:val="-6"/>
        </w:rPr>
        <w:t>)</w:t>
      </w:r>
      <w:r w:rsidRPr="00856853">
        <w:rPr>
          <w:spacing w:val="-6"/>
        </w:rPr>
        <w:t xml:space="preserve"> reduction cuts on each. </w:t>
      </w:r>
      <w:r w:rsidRPr="00E2519E">
        <w:rPr>
          <w:i/>
          <w:color w:val="FF0000"/>
          <w:spacing w:val="-6"/>
        </w:rPr>
        <w:t xml:space="preserve">(Note to specifier: This section </w:t>
      </w:r>
      <w:r>
        <w:rPr>
          <w:i/>
          <w:color w:val="FF0000"/>
          <w:spacing w:val="-6"/>
        </w:rPr>
        <w:t xml:space="preserve">of “Branches to prune” </w:t>
      </w:r>
      <w:r w:rsidRPr="00E2519E">
        <w:rPr>
          <w:i/>
          <w:color w:val="FF0000"/>
          <w:spacing w:val="-6"/>
        </w:rPr>
        <w:t>relates to objective</w:t>
      </w:r>
      <w:r>
        <w:rPr>
          <w:i/>
          <w:color w:val="FF0000"/>
          <w:spacing w:val="-6"/>
        </w:rPr>
        <w:t xml:space="preserve"> 4.</w:t>
      </w:r>
      <w:r w:rsidRPr="00E2519E">
        <w:rPr>
          <w:i/>
          <w:color w:val="FF0000"/>
          <w:spacing w:val="-6"/>
        </w:rPr>
        <w:t>)</w:t>
      </w:r>
    </w:p>
    <w:p w14:paraId="6A6387B7" w14:textId="15331B8A" w:rsidR="006F38F2" w:rsidRPr="001701BD" w:rsidRDefault="006F38F2" w:rsidP="006F38F2">
      <w:pPr>
        <w:pStyle w:val="NoSpacing"/>
        <w:rPr>
          <w:spacing w:val="-6"/>
        </w:rPr>
      </w:pPr>
      <w:r w:rsidRPr="001701BD">
        <w:rPr>
          <w:spacing w:val="-6"/>
        </w:rPr>
        <w:t xml:space="preserve">3) Reduce length </w:t>
      </w:r>
      <w:r>
        <w:rPr>
          <w:spacing w:val="-6"/>
        </w:rPr>
        <w:t xml:space="preserve">by 30 percent </w:t>
      </w:r>
      <w:r w:rsidRPr="001701BD">
        <w:rPr>
          <w:spacing w:val="-6"/>
        </w:rPr>
        <w:t>on branches with bark inclusions</w:t>
      </w:r>
      <w:r>
        <w:rPr>
          <w:spacing w:val="-6"/>
        </w:rPr>
        <w:t xml:space="preserve"> or cracks.</w:t>
      </w:r>
      <w:r w:rsidR="00BE2420">
        <w:rPr>
          <w:spacing w:val="-6"/>
        </w:rPr>
        <w:t xml:space="preserve"> </w:t>
      </w:r>
    </w:p>
    <w:p w14:paraId="075A6A6D" w14:textId="77777777" w:rsidR="006F38F2" w:rsidRPr="00856853" w:rsidRDefault="006F38F2" w:rsidP="006F38F2">
      <w:pPr>
        <w:pStyle w:val="NoSpacing"/>
        <w:rPr>
          <w:spacing w:val="-6"/>
          <w:u w:val="single"/>
        </w:rPr>
      </w:pPr>
    </w:p>
    <w:p w14:paraId="32B17D23" w14:textId="3EE679E1" w:rsidR="006F38F2" w:rsidRPr="00856853" w:rsidRDefault="006F38F2" w:rsidP="006F38F2">
      <w:pPr>
        <w:pStyle w:val="NoSpacing"/>
        <w:rPr>
          <w:spacing w:val="-6"/>
          <w:u w:val="single"/>
        </w:rPr>
      </w:pPr>
      <w:r>
        <w:rPr>
          <w:spacing w:val="-6"/>
          <w:u w:val="single"/>
        </w:rPr>
        <w:t>12</w:t>
      </w:r>
      <w:r w:rsidR="002E6025">
        <w:rPr>
          <w:spacing w:val="-6"/>
          <w:u w:val="single"/>
        </w:rPr>
        <w:t>-</w:t>
      </w:r>
      <w:r w:rsidRPr="00856853">
        <w:rPr>
          <w:spacing w:val="-6"/>
          <w:u w:val="single"/>
        </w:rPr>
        <w:t xml:space="preserve"> to </w:t>
      </w:r>
      <w:r>
        <w:rPr>
          <w:spacing w:val="-6"/>
          <w:u w:val="single"/>
        </w:rPr>
        <w:t>15</w:t>
      </w:r>
      <w:r w:rsidR="002E6025">
        <w:rPr>
          <w:spacing w:val="-6"/>
          <w:u w:val="single"/>
        </w:rPr>
        <w:t>-</w:t>
      </w:r>
      <w:r w:rsidRPr="00856853">
        <w:rPr>
          <w:spacing w:val="-6"/>
          <w:u w:val="single"/>
        </w:rPr>
        <w:t xml:space="preserve">inch </w:t>
      </w:r>
      <w:r>
        <w:rPr>
          <w:spacing w:val="-6"/>
          <w:u w:val="single"/>
        </w:rPr>
        <w:t>DBH</w:t>
      </w:r>
      <w:r w:rsidRPr="00856853">
        <w:rPr>
          <w:spacing w:val="-6"/>
          <w:u w:val="single"/>
        </w:rPr>
        <w:t xml:space="preserve"> </w:t>
      </w:r>
      <w:r>
        <w:rPr>
          <w:spacing w:val="-6"/>
          <w:u w:val="single"/>
        </w:rPr>
        <w:t xml:space="preserve">oaks (and other large-maturing) </w:t>
      </w:r>
      <w:r w:rsidRPr="00856853">
        <w:rPr>
          <w:spacing w:val="-6"/>
          <w:u w:val="single"/>
        </w:rPr>
        <w:t>trees</w:t>
      </w:r>
      <w:r>
        <w:rPr>
          <w:spacing w:val="-6"/>
          <w:u w:val="single"/>
        </w:rPr>
        <w:t xml:space="preserve"> in</w:t>
      </w:r>
      <w:r w:rsidRPr="00856853">
        <w:rPr>
          <w:spacing w:val="-6"/>
          <w:u w:val="single"/>
        </w:rPr>
        <w:t xml:space="preserve"> automobile </w:t>
      </w:r>
      <w:r>
        <w:rPr>
          <w:spacing w:val="-6"/>
          <w:u w:val="single"/>
        </w:rPr>
        <w:t xml:space="preserve">parking </w:t>
      </w:r>
      <w:r w:rsidRPr="00856853">
        <w:rPr>
          <w:spacing w:val="-6"/>
          <w:u w:val="single"/>
        </w:rPr>
        <w:t>area:</w:t>
      </w:r>
    </w:p>
    <w:p w14:paraId="5E1A81A1" w14:textId="77777777" w:rsidR="006F38F2" w:rsidRPr="00B86285" w:rsidRDefault="006F38F2" w:rsidP="006F38F2">
      <w:pPr>
        <w:pStyle w:val="NoSpacing"/>
        <w:rPr>
          <w:i/>
          <w:color w:val="FF0000"/>
          <w:spacing w:val="-6"/>
        </w:rPr>
      </w:pPr>
      <w:r w:rsidRPr="00B86285">
        <w:rPr>
          <w:i/>
          <w:color w:val="FF0000"/>
          <w:spacing w:val="-6"/>
        </w:rPr>
        <w:t xml:space="preserve">(Note to specifier: </w:t>
      </w:r>
      <w:r>
        <w:rPr>
          <w:i/>
          <w:color w:val="FF0000"/>
          <w:spacing w:val="-6"/>
        </w:rPr>
        <w:t xml:space="preserve">Insert </w:t>
      </w:r>
      <w:r w:rsidRPr="00B86285">
        <w:rPr>
          <w:i/>
          <w:color w:val="FF0000"/>
          <w:spacing w:val="-6"/>
        </w:rPr>
        <w:t xml:space="preserve">text </w:t>
      </w:r>
      <w:r>
        <w:rPr>
          <w:i/>
          <w:color w:val="FF0000"/>
          <w:spacing w:val="-6"/>
        </w:rPr>
        <w:t>from</w:t>
      </w:r>
      <w:r w:rsidRPr="00B86285">
        <w:rPr>
          <w:i/>
          <w:color w:val="FF0000"/>
          <w:spacing w:val="-6"/>
        </w:rPr>
        <w:t xml:space="preserve"> the section above substituting 14 feet for </w:t>
      </w:r>
      <w:r>
        <w:rPr>
          <w:i/>
          <w:color w:val="FF0000"/>
          <w:spacing w:val="-6"/>
        </w:rPr>
        <w:t>1</w:t>
      </w:r>
      <w:r w:rsidRPr="00B86285">
        <w:rPr>
          <w:i/>
          <w:color w:val="FF0000"/>
          <w:spacing w:val="-6"/>
        </w:rPr>
        <w:t>8 feet</w:t>
      </w:r>
      <w:r>
        <w:rPr>
          <w:i/>
          <w:color w:val="FF0000"/>
          <w:spacing w:val="-6"/>
        </w:rPr>
        <w:t>.</w:t>
      </w:r>
      <w:r w:rsidRPr="00B86285">
        <w:rPr>
          <w:i/>
          <w:color w:val="FF0000"/>
          <w:spacing w:val="-6"/>
        </w:rPr>
        <w:t>)</w:t>
      </w:r>
    </w:p>
    <w:p w14:paraId="39EBD621" w14:textId="77777777" w:rsidR="006F38F2" w:rsidRPr="00856853" w:rsidRDefault="006F38F2" w:rsidP="006F38F2">
      <w:pPr>
        <w:pStyle w:val="NoSpacing"/>
        <w:rPr>
          <w:spacing w:val="-6"/>
        </w:rPr>
      </w:pPr>
    </w:p>
    <w:p w14:paraId="27828542" w14:textId="0F626373" w:rsidR="006F38F2" w:rsidRPr="00856853" w:rsidRDefault="006F38F2" w:rsidP="006F38F2">
      <w:pPr>
        <w:pStyle w:val="NoSpacing"/>
        <w:rPr>
          <w:spacing w:val="-6"/>
          <w:u w:val="single"/>
        </w:rPr>
      </w:pPr>
      <w:r>
        <w:rPr>
          <w:spacing w:val="-6"/>
          <w:u w:val="single"/>
        </w:rPr>
        <w:t>15</w:t>
      </w:r>
      <w:r w:rsidR="002E6025">
        <w:rPr>
          <w:spacing w:val="-6"/>
          <w:u w:val="single"/>
        </w:rPr>
        <w:t>-</w:t>
      </w:r>
      <w:r w:rsidRPr="00856853">
        <w:rPr>
          <w:spacing w:val="-6"/>
          <w:u w:val="single"/>
        </w:rPr>
        <w:t xml:space="preserve"> to </w:t>
      </w:r>
      <w:r w:rsidR="002E6025" w:rsidRPr="00856853">
        <w:rPr>
          <w:spacing w:val="-6"/>
          <w:u w:val="single"/>
        </w:rPr>
        <w:t>30-inch</w:t>
      </w:r>
      <w:r w:rsidRPr="00856853">
        <w:rPr>
          <w:spacing w:val="-6"/>
          <w:u w:val="single"/>
        </w:rPr>
        <w:t xml:space="preserve"> </w:t>
      </w:r>
      <w:r>
        <w:rPr>
          <w:spacing w:val="-6"/>
          <w:u w:val="single"/>
        </w:rPr>
        <w:t>DBH</w:t>
      </w:r>
      <w:r w:rsidRPr="00856853">
        <w:rPr>
          <w:spacing w:val="-6"/>
          <w:u w:val="single"/>
        </w:rPr>
        <w:t xml:space="preserve"> trees:</w:t>
      </w:r>
    </w:p>
    <w:p w14:paraId="553F0393" w14:textId="77777777" w:rsidR="006F38F2" w:rsidRDefault="006F38F2" w:rsidP="006F38F2">
      <w:pPr>
        <w:pStyle w:val="NoSpacing"/>
        <w:rPr>
          <w:i/>
          <w:color w:val="FF0000"/>
          <w:spacing w:val="-6"/>
        </w:rPr>
      </w:pPr>
      <w:r w:rsidRPr="00856853">
        <w:t xml:space="preserve">1) Reduce length of </w:t>
      </w:r>
      <w:r>
        <w:t xml:space="preserve">primary </w:t>
      </w:r>
      <w:r w:rsidRPr="00856853">
        <w:t xml:space="preserve">branches </w:t>
      </w:r>
      <w:r>
        <w:t xml:space="preserve">and stems originating from the trunk in the lower half of total tree height </w:t>
      </w:r>
      <w:r w:rsidRPr="00856853">
        <w:t xml:space="preserve">with aspect ratio greater than </w:t>
      </w:r>
      <w:r>
        <w:t>one-half</w:t>
      </w:r>
      <w:r w:rsidRPr="00856853">
        <w:t xml:space="preserve"> using </w:t>
      </w:r>
      <w:r>
        <w:t>an average of three</w:t>
      </w:r>
      <w:r w:rsidRPr="00856853">
        <w:t xml:space="preserve"> </w:t>
      </w:r>
      <w:r>
        <w:t xml:space="preserve">(range 2 to 4) 3 to 4 </w:t>
      </w:r>
      <w:r w:rsidRPr="00856853">
        <w:t xml:space="preserve">inch diameter reduction cuts on each branch </w:t>
      </w:r>
      <w:r w:rsidRPr="00D67120">
        <w:rPr>
          <w:i/>
          <w:color w:val="FF0000"/>
        </w:rPr>
        <w:t>(Note to specifier: Th</w:t>
      </w:r>
      <w:r>
        <w:rPr>
          <w:i/>
          <w:color w:val="FF0000"/>
        </w:rPr>
        <w:t>e number and size of cuts</w:t>
      </w:r>
      <w:r w:rsidRPr="00D67120">
        <w:rPr>
          <w:i/>
          <w:color w:val="FF0000"/>
        </w:rPr>
        <w:t xml:space="preserve"> can b</w:t>
      </w:r>
      <w:r>
        <w:rPr>
          <w:i/>
          <w:color w:val="FF0000"/>
        </w:rPr>
        <w:t>e</w:t>
      </w:r>
      <w:r w:rsidRPr="00D67120">
        <w:rPr>
          <w:i/>
          <w:color w:val="FF0000"/>
        </w:rPr>
        <w:t xml:space="preserve"> adjusted to suit the </w:t>
      </w:r>
      <w:r>
        <w:rPr>
          <w:i/>
          <w:color w:val="FF0000"/>
        </w:rPr>
        <w:t xml:space="preserve">site and the </w:t>
      </w:r>
      <w:r w:rsidRPr="00D67120">
        <w:rPr>
          <w:i/>
          <w:color w:val="FF0000"/>
        </w:rPr>
        <w:t>condition</w:t>
      </w:r>
      <w:r>
        <w:rPr>
          <w:i/>
          <w:color w:val="FF0000"/>
        </w:rPr>
        <w:t xml:space="preserve"> and size of trees. For example, the number of cuts per branch could be adjusted upward for larger branches and trees.</w:t>
      </w:r>
      <w:r w:rsidRPr="00D67120">
        <w:rPr>
          <w:i/>
          <w:color w:val="FF0000"/>
        </w:rPr>
        <w:t>)</w:t>
      </w:r>
      <w:r w:rsidRPr="005F49DB">
        <w:rPr>
          <w:i/>
        </w:rPr>
        <w:t>.</w:t>
      </w:r>
      <w:r>
        <w:rPr>
          <w:i/>
        </w:rPr>
        <w:t xml:space="preserve"> </w:t>
      </w:r>
      <w:r w:rsidRPr="00E2519E">
        <w:rPr>
          <w:i/>
          <w:color w:val="FF0000"/>
          <w:spacing w:val="-6"/>
        </w:rPr>
        <w:t xml:space="preserve">(Note to specifier: This section </w:t>
      </w:r>
      <w:r>
        <w:rPr>
          <w:i/>
          <w:color w:val="FF0000"/>
          <w:spacing w:val="-6"/>
        </w:rPr>
        <w:t xml:space="preserve">of “branches to prune” </w:t>
      </w:r>
      <w:r w:rsidRPr="00E2519E">
        <w:rPr>
          <w:i/>
          <w:color w:val="FF0000"/>
          <w:spacing w:val="-6"/>
        </w:rPr>
        <w:t>relates to objective</w:t>
      </w:r>
      <w:r>
        <w:rPr>
          <w:i/>
          <w:color w:val="FF0000"/>
          <w:spacing w:val="-6"/>
        </w:rPr>
        <w:t xml:space="preserve"> 3 and 4.</w:t>
      </w:r>
      <w:r w:rsidRPr="00E2519E">
        <w:rPr>
          <w:i/>
          <w:color w:val="FF0000"/>
          <w:spacing w:val="-6"/>
        </w:rPr>
        <w:t>)</w:t>
      </w:r>
    </w:p>
    <w:p w14:paraId="6D790CFE" w14:textId="77777777" w:rsidR="006F38F2" w:rsidRDefault="006F38F2" w:rsidP="006F38F2">
      <w:pPr>
        <w:pStyle w:val="NoSpacing"/>
        <w:rPr>
          <w:spacing w:val="-6"/>
        </w:rPr>
      </w:pPr>
      <w:r w:rsidRPr="00856853">
        <w:rPr>
          <w:spacing w:val="-6"/>
        </w:rPr>
        <w:t xml:space="preserve">2) </w:t>
      </w:r>
      <w:r w:rsidRPr="00E2519E">
        <w:rPr>
          <w:spacing w:val="-6"/>
        </w:rPr>
        <w:t xml:space="preserve">Remove </w:t>
      </w:r>
      <w:r>
        <w:rPr>
          <w:spacing w:val="-6"/>
        </w:rPr>
        <w:t xml:space="preserve">or reduce </w:t>
      </w:r>
      <w:r w:rsidRPr="00E2519E">
        <w:rPr>
          <w:spacing w:val="-6"/>
        </w:rPr>
        <w:t xml:space="preserve">secondary branches growing downward </w:t>
      </w:r>
      <w:r>
        <w:rPr>
          <w:spacing w:val="-6"/>
        </w:rPr>
        <w:t>from primary branches in the lower half of total tree height.</w:t>
      </w:r>
    </w:p>
    <w:p w14:paraId="57F4705F" w14:textId="77777777" w:rsidR="006F38F2" w:rsidRDefault="006F38F2" w:rsidP="006F38F2">
      <w:pPr>
        <w:pStyle w:val="NoSpacing"/>
        <w:rPr>
          <w:spacing w:val="-6"/>
        </w:rPr>
      </w:pPr>
      <w:r>
        <w:rPr>
          <w:spacing w:val="-6"/>
        </w:rPr>
        <w:t xml:space="preserve">3) </w:t>
      </w:r>
      <w:r w:rsidRPr="00856853">
        <w:rPr>
          <w:spacing w:val="-6"/>
        </w:rPr>
        <w:t>Remove all branches on lower 8 feet of trunk except branches larger than 6 inches</w:t>
      </w:r>
      <w:r>
        <w:rPr>
          <w:spacing w:val="-6"/>
        </w:rPr>
        <w:t xml:space="preserve"> </w:t>
      </w:r>
      <w:r w:rsidRPr="00D67120">
        <w:rPr>
          <w:i/>
          <w:color w:val="FF0000"/>
        </w:rPr>
        <w:t>(Note to specifier: This number can b</w:t>
      </w:r>
      <w:r>
        <w:rPr>
          <w:i/>
          <w:color w:val="FF0000"/>
        </w:rPr>
        <w:t>e</w:t>
      </w:r>
      <w:r w:rsidRPr="00D67120">
        <w:rPr>
          <w:i/>
          <w:color w:val="FF0000"/>
        </w:rPr>
        <w:t xml:space="preserve"> adjusted to suit the conditions</w:t>
      </w:r>
      <w:r>
        <w:rPr>
          <w:i/>
          <w:color w:val="FF0000"/>
        </w:rPr>
        <w:t>, structure and size of trees and the site knowing that the larger the pruning cut on the trunk the greater the potential trunk decay. This can also be expressed as in the above section specifying aspect ratio instead of diameter. Aspect ratio is a more generic specification which can carry over to the larger number of situations.</w:t>
      </w:r>
      <w:r w:rsidRPr="00D67120">
        <w:rPr>
          <w:i/>
          <w:color w:val="FF0000"/>
        </w:rPr>
        <w:t>)</w:t>
      </w:r>
      <w:r>
        <w:rPr>
          <w:spacing w:val="-6"/>
        </w:rPr>
        <w:t xml:space="preserve">. </w:t>
      </w:r>
      <w:r w:rsidRPr="00E2519E">
        <w:rPr>
          <w:i/>
          <w:color w:val="FF0000"/>
          <w:spacing w:val="-6"/>
        </w:rPr>
        <w:t xml:space="preserve">(Note to specifier: This section </w:t>
      </w:r>
      <w:r>
        <w:rPr>
          <w:i/>
          <w:color w:val="FF0000"/>
          <w:spacing w:val="-6"/>
        </w:rPr>
        <w:t xml:space="preserve">of “Branches to prune” </w:t>
      </w:r>
      <w:r w:rsidRPr="00E2519E">
        <w:rPr>
          <w:i/>
          <w:color w:val="FF0000"/>
          <w:spacing w:val="-6"/>
        </w:rPr>
        <w:t>relates to objective</w:t>
      </w:r>
      <w:r>
        <w:rPr>
          <w:i/>
          <w:color w:val="FF0000"/>
          <w:spacing w:val="-6"/>
        </w:rPr>
        <w:t xml:space="preserve"> 3.</w:t>
      </w:r>
      <w:r w:rsidRPr="00E2519E">
        <w:rPr>
          <w:i/>
          <w:color w:val="FF0000"/>
          <w:spacing w:val="-6"/>
        </w:rPr>
        <w:t>)</w:t>
      </w:r>
    </w:p>
    <w:p w14:paraId="5787CF57" w14:textId="7029BD4C" w:rsidR="006F38F2" w:rsidRPr="001701BD" w:rsidRDefault="006F38F2" w:rsidP="006F38F2">
      <w:pPr>
        <w:pStyle w:val="NoSpacing"/>
        <w:rPr>
          <w:spacing w:val="-6"/>
        </w:rPr>
      </w:pPr>
      <w:r>
        <w:rPr>
          <w:spacing w:val="-6"/>
        </w:rPr>
        <w:t xml:space="preserve"> 4</w:t>
      </w:r>
      <w:r w:rsidRPr="001701BD">
        <w:rPr>
          <w:spacing w:val="-6"/>
        </w:rPr>
        <w:t xml:space="preserve">) Reduce length </w:t>
      </w:r>
      <w:r>
        <w:rPr>
          <w:spacing w:val="-6"/>
        </w:rPr>
        <w:t xml:space="preserve">by 30 percent </w:t>
      </w:r>
      <w:r w:rsidRPr="001701BD">
        <w:rPr>
          <w:spacing w:val="-6"/>
        </w:rPr>
        <w:t>on branches with bark inclusions</w:t>
      </w:r>
      <w:r>
        <w:rPr>
          <w:spacing w:val="-6"/>
        </w:rPr>
        <w:t xml:space="preserve"> or cracks.</w:t>
      </w:r>
      <w:r w:rsidR="00BE2420">
        <w:rPr>
          <w:spacing w:val="-6"/>
        </w:rPr>
        <w:t xml:space="preserve"> </w:t>
      </w:r>
    </w:p>
    <w:p w14:paraId="102A2CDA" w14:textId="77777777" w:rsidR="006F38F2" w:rsidRDefault="006F38F2" w:rsidP="006F38F2">
      <w:pPr>
        <w:pStyle w:val="NoSpacing"/>
        <w:rPr>
          <w:b/>
          <w:spacing w:val="-6"/>
        </w:rPr>
      </w:pPr>
    </w:p>
    <w:p w14:paraId="3D075E6B" w14:textId="77777777" w:rsidR="006F38F2" w:rsidRPr="00117A0E" w:rsidRDefault="006F38F2" w:rsidP="006F38F2">
      <w:pPr>
        <w:pStyle w:val="NoSpacing"/>
        <w:rPr>
          <w:b/>
          <w:i/>
          <w:color w:val="FF0000"/>
          <w:spacing w:val="-6"/>
        </w:rPr>
      </w:pPr>
      <w:r w:rsidRPr="00117A0E">
        <w:rPr>
          <w:b/>
          <w:spacing w:val="-6"/>
        </w:rPr>
        <w:t>Limitations:</w:t>
      </w:r>
    </w:p>
    <w:p w14:paraId="5EBE03B0" w14:textId="77777777" w:rsidR="006F38F2" w:rsidRPr="00856853" w:rsidRDefault="006F38F2" w:rsidP="006F38F2">
      <w:pPr>
        <w:pStyle w:val="NoSpacing"/>
        <w:rPr>
          <w:spacing w:val="-6"/>
        </w:rPr>
      </w:pPr>
      <w:r>
        <w:rPr>
          <w:spacing w:val="-6"/>
        </w:rPr>
        <w:t>1</w:t>
      </w:r>
      <w:r w:rsidRPr="00856853">
        <w:rPr>
          <w:spacing w:val="-6"/>
        </w:rPr>
        <w:t xml:space="preserve">) No heading or shearing cuts shall be made without authorization. </w:t>
      </w:r>
    </w:p>
    <w:p w14:paraId="3AA06874" w14:textId="77777777" w:rsidR="006F38F2" w:rsidRPr="00856853" w:rsidRDefault="006F38F2" w:rsidP="006F38F2">
      <w:pPr>
        <w:pStyle w:val="NoSpacing"/>
        <w:rPr>
          <w:spacing w:val="-6"/>
        </w:rPr>
      </w:pPr>
      <w:r>
        <w:rPr>
          <w:spacing w:val="-6"/>
        </w:rPr>
        <w:t>2</w:t>
      </w:r>
      <w:r w:rsidRPr="00856853">
        <w:rPr>
          <w:spacing w:val="-6"/>
        </w:rPr>
        <w:t>) No more than one-half of the foliage shall be removed from an individual tree without authorization.</w:t>
      </w:r>
      <w:r>
        <w:rPr>
          <w:spacing w:val="-6"/>
        </w:rPr>
        <w:t xml:space="preserve"> </w:t>
      </w:r>
      <w:r w:rsidRPr="00D67120">
        <w:rPr>
          <w:i/>
          <w:color w:val="FF0000"/>
        </w:rPr>
        <w:t xml:space="preserve">(Note to specifier: This number </w:t>
      </w:r>
      <w:r>
        <w:rPr>
          <w:i/>
          <w:color w:val="FF0000"/>
        </w:rPr>
        <w:t>should</w:t>
      </w:r>
      <w:r w:rsidRPr="00D67120">
        <w:rPr>
          <w:i/>
          <w:color w:val="FF0000"/>
        </w:rPr>
        <w:t xml:space="preserve"> b</w:t>
      </w:r>
      <w:r>
        <w:rPr>
          <w:i/>
          <w:color w:val="FF0000"/>
        </w:rPr>
        <w:t>e</w:t>
      </w:r>
      <w:r w:rsidRPr="00D67120">
        <w:rPr>
          <w:i/>
          <w:color w:val="FF0000"/>
        </w:rPr>
        <w:t xml:space="preserve"> adjusted to </w:t>
      </w:r>
      <w:r>
        <w:rPr>
          <w:i/>
          <w:color w:val="FF0000"/>
        </w:rPr>
        <w:t>accommodate</w:t>
      </w:r>
      <w:r w:rsidRPr="00D67120">
        <w:rPr>
          <w:i/>
          <w:color w:val="FF0000"/>
        </w:rPr>
        <w:t xml:space="preserve"> the </w:t>
      </w:r>
      <w:r>
        <w:rPr>
          <w:i/>
          <w:color w:val="FF0000"/>
        </w:rPr>
        <w:t xml:space="preserve">age and </w:t>
      </w:r>
      <w:r w:rsidRPr="00D67120">
        <w:rPr>
          <w:i/>
          <w:color w:val="FF0000"/>
        </w:rPr>
        <w:t>condition</w:t>
      </w:r>
      <w:r>
        <w:rPr>
          <w:i/>
          <w:color w:val="FF0000"/>
        </w:rPr>
        <w:t xml:space="preserve"> of trees and the site attributes. Adjust the number downward for older trees in poor health. Younger trees could tolerate a larger percentage provided trees were in a high state of vitality.)</w:t>
      </w:r>
    </w:p>
    <w:p w14:paraId="36D40B19" w14:textId="77777777" w:rsidR="006F38F2" w:rsidRDefault="006F38F2" w:rsidP="006F38F2">
      <w:pPr>
        <w:pStyle w:val="NoSpacing"/>
        <w:rPr>
          <w:i/>
          <w:color w:val="FF0000"/>
          <w:spacing w:val="-6"/>
        </w:rPr>
      </w:pPr>
      <w:r>
        <w:rPr>
          <w:spacing w:val="-6"/>
        </w:rPr>
        <w:t>3</w:t>
      </w:r>
      <w:r w:rsidRPr="00856853">
        <w:rPr>
          <w:spacing w:val="-6"/>
        </w:rPr>
        <w:t xml:space="preserve">) </w:t>
      </w:r>
      <w:r>
        <w:rPr>
          <w:spacing w:val="-6"/>
        </w:rPr>
        <w:t>Less than 7</w:t>
      </w:r>
      <w:r w:rsidRPr="00856853">
        <w:rPr>
          <w:spacing w:val="-6"/>
        </w:rPr>
        <w:t xml:space="preserve">0% of cuts on live branches shall be branch removal cuts. </w:t>
      </w:r>
      <w:r w:rsidRPr="00856853">
        <w:rPr>
          <w:i/>
          <w:color w:val="FF0000"/>
          <w:spacing w:val="-6"/>
        </w:rPr>
        <w:t xml:space="preserve">(Note to specifier: Including this statement in the specification </w:t>
      </w:r>
      <w:r>
        <w:rPr>
          <w:i/>
          <w:color w:val="FF0000"/>
          <w:spacing w:val="-6"/>
        </w:rPr>
        <w:t>ensures that</w:t>
      </w:r>
      <w:r w:rsidRPr="00856853">
        <w:rPr>
          <w:i/>
          <w:color w:val="FF0000"/>
          <w:spacing w:val="-6"/>
        </w:rPr>
        <w:t xml:space="preserve"> the contractor use</w:t>
      </w:r>
      <w:r>
        <w:rPr>
          <w:i/>
          <w:color w:val="FF0000"/>
          <w:spacing w:val="-6"/>
        </w:rPr>
        <w:t>s</w:t>
      </w:r>
      <w:r w:rsidRPr="00856853">
        <w:rPr>
          <w:i/>
          <w:color w:val="FF0000"/>
          <w:spacing w:val="-6"/>
        </w:rPr>
        <w:t xml:space="preserve"> </w:t>
      </w:r>
      <w:r>
        <w:rPr>
          <w:i/>
          <w:color w:val="FF0000"/>
          <w:spacing w:val="-6"/>
        </w:rPr>
        <w:t xml:space="preserve">some </w:t>
      </w:r>
      <w:r w:rsidRPr="00856853">
        <w:rPr>
          <w:i/>
          <w:color w:val="FF0000"/>
          <w:spacing w:val="-6"/>
        </w:rPr>
        <w:t>reduction cuts to prune the trees. Reduction cuts are necessary in order to perform th</w:t>
      </w:r>
      <w:r>
        <w:rPr>
          <w:i/>
          <w:color w:val="FF0000"/>
          <w:spacing w:val="-6"/>
        </w:rPr>
        <w:t>e</w:t>
      </w:r>
      <w:r w:rsidRPr="00856853">
        <w:rPr>
          <w:i/>
          <w:color w:val="FF0000"/>
          <w:spacing w:val="-6"/>
        </w:rPr>
        <w:t xml:space="preserve"> </w:t>
      </w:r>
      <w:r>
        <w:rPr>
          <w:i/>
          <w:color w:val="FF0000"/>
          <w:spacing w:val="-6"/>
        </w:rPr>
        <w:t>objectives in</w:t>
      </w:r>
      <w:r w:rsidRPr="00856853">
        <w:rPr>
          <w:i/>
          <w:color w:val="FF0000"/>
          <w:spacing w:val="-6"/>
        </w:rPr>
        <w:t xml:space="preserve"> this specification. Adjust th</w:t>
      </w:r>
      <w:r>
        <w:rPr>
          <w:i/>
          <w:color w:val="FF0000"/>
          <w:spacing w:val="-6"/>
        </w:rPr>
        <w:t>e</w:t>
      </w:r>
      <w:r w:rsidRPr="00856853">
        <w:rPr>
          <w:i/>
          <w:color w:val="FF0000"/>
          <w:spacing w:val="-6"/>
        </w:rPr>
        <w:t xml:space="preserve"> percentage according to the site, location, age, and form of the trees.</w:t>
      </w:r>
      <w:r>
        <w:rPr>
          <w:i/>
          <w:color w:val="FF0000"/>
          <w:spacing w:val="-6"/>
        </w:rPr>
        <w:t xml:space="preserve"> The percentage should be adjusted to suit conditions.</w:t>
      </w:r>
      <w:r w:rsidRPr="00856853">
        <w:rPr>
          <w:i/>
          <w:color w:val="FF0000"/>
          <w:spacing w:val="-6"/>
        </w:rPr>
        <w:t>)</w:t>
      </w:r>
    </w:p>
    <w:p w14:paraId="7FBA9991" w14:textId="77777777" w:rsidR="006F38F2" w:rsidRDefault="006F38F2" w:rsidP="006F38F2">
      <w:pPr>
        <w:pStyle w:val="NoSpacing"/>
        <w:rPr>
          <w:i/>
          <w:color w:val="FF0000"/>
        </w:rPr>
      </w:pPr>
      <w:r>
        <w:rPr>
          <w:spacing w:val="-6"/>
        </w:rPr>
        <w:t xml:space="preserve">4) </w:t>
      </w:r>
      <w:r w:rsidRPr="00856853">
        <w:rPr>
          <w:spacing w:val="-6"/>
        </w:rPr>
        <w:t xml:space="preserve">Make no removal cuts </w:t>
      </w:r>
      <w:r>
        <w:rPr>
          <w:spacing w:val="-6"/>
        </w:rPr>
        <w:t xml:space="preserve">on the trunk </w:t>
      </w:r>
      <w:r w:rsidRPr="00856853">
        <w:rPr>
          <w:spacing w:val="-6"/>
        </w:rPr>
        <w:t xml:space="preserve">larger than </w:t>
      </w:r>
      <w:r>
        <w:rPr>
          <w:spacing w:val="-6"/>
        </w:rPr>
        <w:t>6</w:t>
      </w:r>
      <w:r w:rsidRPr="00856853">
        <w:rPr>
          <w:spacing w:val="-6"/>
        </w:rPr>
        <w:t xml:space="preserve"> inches</w:t>
      </w:r>
      <w:r>
        <w:rPr>
          <w:spacing w:val="-6"/>
        </w:rPr>
        <w:t xml:space="preserve"> diameter </w:t>
      </w:r>
      <w:r w:rsidRPr="00D67120">
        <w:rPr>
          <w:i/>
          <w:color w:val="FF0000"/>
        </w:rPr>
        <w:t xml:space="preserve">(Note to specifier: This number </w:t>
      </w:r>
      <w:r>
        <w:rPr>
          <w:i/>
          <w:color w:val="FF0000"/>
        </w:rPr>
        <w:t>should</w:t>
      </w:r>
      <w:r w:rsidRPr="00D67120">
        <w:rPr>
          <w:i/>
          <w:color w:val="FF0000"/>
        </w:rPr>
        <w:t xml:space="preserve"> b</w:t>
      </w:r>
      <w:r>
        <w:rPr>
          <w:i/>
          <w:color w:val="FF0000"/>
        </w:rPr>
        <w:t>e</w:t>
      </w:r>
      <w:r w:rsidRPr="00D67120">
        <w:rPr>
          <w:i/>
          <w:color w:val="FF0000"/>
        </w:rPr>
        <w:t xml:space="preserve"> adjusted to </w:t>
      </w:r>
      <w:r>
        <w:rPr>
          <w:i/>
          <w:color w:val="FF0000"/>
        </w:rPr>
        <w:t>accommodate</w:t>
      </w:r>
      <w:r w:rsidRPr="00D67120">
        <w:rPr>
          <w:i/>
          <w:color w:val="FF0000"/>
        </w:rPr>
        <w:t xml:space="preserve"> the </w:t>
      </w:r>
      <w:r>
        <w:rPr>
          <w:i/>
          <w:color w:val="FF0000"/>
        </w:rPr>
        <w:t xml:space="preserve">age and </w:t>
      </w:r>
      <w:r w:rsidRPr="00D67120">
        <w:rPr>
          <w:i/>
          <w:color w:val="FF0000"/>
        </w:rPr>
        <w:t>condition</w:t>
      </w:r>
      <w:r>
        <w:rPr>
          <w:i/>
          <w:color w:val="FF0000"/>
        </w:rPr>
        <w:t xml:space="preserve"> of trees and the site attributes. Adjust the number downward for older trees in poor health. The diameter of the cuts should be adjusted to suit conditions.)</w:t>
      </w:r>
    </w:p>
    <w:p w14:paraId="34A24790" w14:textId="77777777" w:rsidR="006F38F2" w:rsidRDefault="006F38F2" w:rsidP="006F38F2">
      <w:pPr>
        <w:pStyle w:val="NoSpacing"/>
        <w:rPr>
          <w:i/>
          <w:color w:val="FF0000"/>
        </w:rPr>
      </w:pPr>
      <w:r w:rsidRPr="00322ECC">
        <w:t>5)</w:t>
      </w:r>
      <w:r w:rsidRPr="00322ECC">
        <w:rPr>
          <w:i/>
        </w:rPr>
        <w:t xml:space="preserve"> </w:t>
      </w:r>
      <w:r>
        <w:t xml:space="preserve">Trees shall not be lion tailed. </w:t>
      </w:r>
      <w:r w:rsidRPr="003D7EBB">
        <w:rPr>
          <w:i/>
          <w:color w:val="FF0000"/>
        </w:rPr>
        <w:t xml:space="preserve">(Note to specifier: </w:t>
      </w:r>
      <w:r>
        <w:rPr>
          <w:i/>
          <w:color w:val="FF0000"/>
        </w:rPr>
        <w:t>Lion tailing is one of the most common sub-standard pruning practices in the tree industry. It can lead to poor tree architecture causing trees to fail prematurely. Including this statement in the limitations increases the likelihood that trees will be pruned according to specifications.)</w:t>
      </w:r>
    </w:p>
    <w:p w14:paraId="50A02AC4" w14:textId="77777777" w:rsidR="006F38F2" w:rsidRPr="00D76900" w:rsidRDefault="006F38F2" w:rsidP="006F38F2">
      <w:pPr>
        <w:pStyle w:val="NoSpacing"/>
      </w:pPr>
      <w:r w:rsidRPr="00D76900">
        <w:t>6)</w:t>
      </w:r>
      <w:r>
        <w:t xml:space="preserve"> </w:t>
      </w:r>
      <w:r w:rsidRPr="00D76900">
        <w:t>Wounds left by reduction and removal cuts shall not be coated with wound dressing or pruning paint of any kind.</w:t>
      </w:r>
      <w:r>
        <w:t xml:space="preserve"> </w:t>
      </w:r>
      <w:r w:rsidRPr="00715FEF">
        <w:rPr>
          <w:i/>
          <w:color w:val="FF0000"/>
        </w:rPr>
        <w:t xml:space="preserve">(Note to specifier: </w:t>
      </w:r>
      <w:r w:rsidRPr="006C4126">
        <w:rPr>
          <w:i/>
          <w:color w:val="FF0000"/>
        </w:rPr>
        <w:t>Except for</w:t>
      </w:r>
      <w:r>
        <w:rPr>
          <w:i/>
          <w:color w:val="FF0000"/>
        </w:rPr>
        <w:t xml:space="preserve"> a small number of</w:t>
      </w:r>
      <w:r w:rsidRPr="006C4126">
        <w:rPr>
          <w:i/>
          <w:color w:val="FF0000"/>
        </w:rPr>
        <w:t xml:space="preserve"> diseases such as oak wilt, </w:t>
      </w:r>
      <w:r>
        <w:rPr>
          <w:i/>
          <w:color w:val="FF0000"/>
        </w:rPr>
        <w:t>t</w:t>
      </w:r>
      <w:r w:rsidRPr="00D76900">
        <w:rPr>
          <w:i/>
          <w:color w:val="FF0000"/>
        </w:rPr>
        <w:t>here is no evidence that wound dressings help trees following pruning.</w:t>
      </w:r>
      <w:r>
        <w:rPr>
          <w:i/>
          <w:color w:val="FF0000"/>
        </w:rPr>
        <w:t xml:space="preserve"> This can be included in the Limitation section of every pruning specification if needed</w:t>
      </w:r>
      <w:r w:rsidRPr="00D76900">
        <w:rPr>
          <w:i/>
          <w:color w:val="FF0000"/>
        </w:rPr>
        <w:t>)</w:t>
      </w:r>
    </w:p>
    <w:p w14:paraId="2B9577AC" w14:textId="77777777" w:rsidR="006F38F2" w:rsidRPr="007F503E" w:rsidRDefault="006F38F2" w:rsidP="006F38F2">
      <w:pPr>
        <w:pStyle w:val="NoSpacing"/>
      </w:pPr>
      <w:r w:rsidRPr="00117A0E">
        <w:rPr>
          <w:b/>
        </w:rPr>
        <w:t>General requirements:</w:t>
      </w:r>
      <w:r>
        <w:t xml:space="preserve"> </w:t>
      </w:r>
      <w:r w:rsidRPr="00715FEF">
        <w:rPr>
          <w:i/>
          <w:color w:val="FF0000"/>
        </w:rPr>
        <w:t>(Note to specifier: The following f</w:t>
      </w:r>
      <w:r>
        <w:rPr>
          <w:i/>
          <w:color w:val="FF0000"/>
        </w:rPr>
        <w:t>ive</w:t>
      </w:r>
      <w:r w:rsidRPr="00715FEF">
        <w:rPr>
          <w:i/>
          <w:color w:val="FF0000"/>
        </w:rPr>
        <w:t xml:space="preserve"> items should be included in ev</w:t>
      </w:r>
      <w:r>
        <w:rPr>
          <w:i/>
          <w:color w:val="FF0000"/>
        </w:rPr>
        <w:t>e</w:t>
      </w:r>
      <w:r w:rsidRPr="00715FEF">
        <w:rPr>
          <w:i/>
          <w:color w:val="FF0000"/>
        </w:rPr>
        <w:t>ry pruning specification</w:t>
      </w:r>
      <w:r>
        <w:rPr>
          <w:i/>
          <w:color w:val="FF0000"/>
        </w:rPr>
        <w:t xml:space="preserve"> because they are considered standard practice; in order to conserve space in this document, </w:t>
      </w:r>
      <w:r w:rsidRPr="00B66CAD">
        <w:rPr>
          <w:i/>
          <w:color w:val="FF0000"/>
          <w:u w:val="single"/>
        </w:rPr>
        <w:t xml:space="preserve">they will not be included in subsequent </w:t>
      </w:r>
      <w:r>
        <w:rPr>
          <w:i/>
          <w:color w:val="FF0000"/>
          <w:u w:val="single"/>
        </w:rPr>
        <w:t xml:space="preserve">example </w:t>
      </w:r>
      <w:r w:rsidRPr="00B66CAD">
        <w:rPr>
          <w:i/>
          <w:color w:val="FF0000"/>
          <w:u w:val="single"/>
        </w:rPr>
        <w:t>specifications in this document</w:t>
      </w:r>
      <w:r>
        <w:rPr>
          <w:i/>
          <w:color w:val="FF0000"/>
        </w:rPr>
        <w:t>.</w:t>
      </w:r>
      <w:r w:rsidRPr="00715FEF">
        <w:rPr>
          <w:i/>
          <w:color w:val="FF0000"/>
        </w:rPr>
        <w:t>)</w:t>
      </w:r>
    </w:p>
    <w:p w14:paraId="201CCC7D" w14:textId="77777777" w:rsidR="006F38F2" w:rsidRPr="009C19DE" w:rsidRDefault="006F38F2" w:rsidP="006F38F2">
      <w:pPr>
        <w:pStyle w:val="NoSpacing"/>
        <w:rPr>
          <w:spacing w:val="-6"/>
        </w:rPr>
      </w:pPr>
      <w:r>
        <w:rPr>
          <w:spacing w:val="-6"/>
        </w:rPr>
        <w:t xml:space="preserve">1) </w:t>
      </w:r>
      <w:r w:rsidRPr="009C19DE">
        <w:rPr>
          <w:spacing w:val="-6"/>
        </w:rPr>
        <w:t xml:space="preserve">All pruning cuts shall be made in accordance with the </w:t>
      </w:r>
      <w:r>
        <w:rPr>
          <w:spacing w:val="-6"/>
        </w:rPr>
        <w:t xml:space="preserve">current </w:t>
      </w:r>
      <w:r w:rsidRPr="009C19DE">
        <w:rPr>
          <w:spacing w:val="-6"/>
        </w:rPr>
        <w:t xml:space="preserve">ANSI A300 Part 1 </w:t>
      </w:r>
      <w:r>
        <w:rPr>
          <w:spacing w:val="-6"/>
        </w:rPr>
        <w:t>P</w:t>
      </w:r>
      <w:r w:rsidRPr="009C19DE">
        <w:rPr>
          <w:spacing w:val="-6"/>
        </w:rPr>
        <w:t xml:space="preserve">runing </w:t>
      </w:r>
      <w:r>
        <w:rPr>
          <w:spacing w:val="-6"/>
        </w:rPr>
        <w:t>S</w:t>
      </w:r>
      <w:r w:rsidRPr="009C19DE">
        <w:rPr>
          <w:spacing w:val="-6"/>
        </w:rPr>
        <w:t>tandard.</w:t>
      </w:r>
    </w:p>
    <w:p w14:paraId="0BDDAA6F" w14:textId="77777777" w:rsidR="006F38F2" w:rsidRDefault="006F38F2" w:rsidP="006F38F2">
      <w:pPr>
        <w:pStyle w:val="NoSpacing"/>
        <w:rPr>
          <w:spacing w:val="-6"/>
        </w:rPr>
      </w:pPr>
      <w:r>
        <w:rPr>
          <w:spacing w:val="-6"/>
        </w:rPr>
        <w:lastRenderedPageBreak/>
        <w:t xml:space="preserve">2) </w:t>
      </w:r>
      <w:r w:rsidRPr="009C19DE">
        <w:rPr>
          <w:spacing w:val="-6"/>
        </w:rPr>
        <w:t>Work practices shall be consistent with the current ANSI A300 Part 1 Pruning Standard and the ANSI Z133 Standard.</w:t>
      </w:r>
    </w:p>
    <w:p w14:paraId="51E021B1" w14:textId="77777777" w:rsidR="006F38F2" w:rsidRPr="009C19DE" w:rsidRDefault="006F38F2" w:rsidP="006F38F2">
      <w:pPr>
        <w:pStyle w:val="NoSpacing"/>
        <w:rPr>
          <w:spacing w:val="-6"/>
        </w:rPr>
      </w:pPr>
      <w:r>
        <w:rPr>
          <w:spacing w:val="-6"/>
        </w:rPr>
        <w:t>3) Trees shall not be lion tailed or topped.</w:t>
      </w:r>
    </w:p>
    <w:p w14:paraId="1E795413" w14:textId="77777777" w:rsidR="006F38F2" w:rsidRDefault="006F38F2" w:rsidP="006F38F2">
      <w:pPr>
        <w:pStyle w:val="NoSpacing"/>
        <w:rPr>
          <w:spacing w:val="-6"/>
        </w:rPr>
      </w:pPr>
      <w:r>
        <w:rPr>
          <w:spacing w:val="-6"/>
        </w:rPr>
        <w:t xml:space="preserve">4) </w:t>
      </w:r>
      <w:r w:rsidRPr="009C19DE">
        <w:rPr>
          <w:spacing w:val="-6"/>
        </w:rPr>
        <w:t>All work shall be performed under the supervision of an ISA Board-Certified Master Arborist</w:t>
      </w:r>
      <w:r>
        <w:rPr>
          <w:spacing w:val="-6"/>
        </w:rPr>
        <w:t xml:space="preserve">. </w:t>
      </w:r>
      <w:r w:rsidRPr="00D71165">
        <w:rPr>
          <w:color w:val="FF0000"/>
          <w:spacing w:val="-6"/>
        </w:rPr>
        <w:t>(</w:t>
      </w:r>
      <w:r w:rsidRPr="007F503E">
        <w:rPr>
          <w:i/>
          <w:color w:val="FF0000"/>
          <w:spacing w:val="-6"/>
        </w:rPr>
        <w:t xml:space="preserve">Note to specifier: Most states including Florida do not license arborists; some states e.g. Louisiana, </w:t>
      </w:r>
      <w:r>
        <w:rPr>
          <w:i/>
          <w:color w:val="FF0000"/>
          <w:spacing w:val="-6"/>
        </w:rPr>
        <w:t xml:space="preserve">New Jersey, Connecticut, and others </w:t>
      </w:r>
      <w:r w:rsidRPr="007F503E">
        <w:rPr>
          <w:i/>
          <w:color w:val="FF0000"/>
          <w:spacing w:val="-6"/>
        </w:rPr>
        <w:t>license arborists</w:t>
      </w:r>
      <w:r w:rsidRPr="00D71165">
        <w:rPr>
          <w:color w:val="FF0000"/>
          <w:spacing w:val="-6"/>
        </w:rPr>
        <w:t>)</w:t>
      </w:r>
      <w:r w:rsidRPr="009C19DE">
        <w:rPr>
          <w:spacing w:val="-6"/>
        </w:rPr>
        <w:t xml:space="preserve">. </w:t>
      </w:r>
    </w:p>
    <w:p w14:paraId="2F9B2F66" w14:textId="77777777" w:rsidR="006F38F2" w:rsidRPr="009E4AB3" w:rsidRDefault="006F38F2" w:rsidP="006F38F2">
      <w:pPr>
        <w:pStyle w:val="NoSpacing"/>
        <w:rPr>
          <w:spacing w:val="-6"/>
        </w:rPr>
      </w:pPr>
      <w:r w:rsidRPr="009E4AB3">
        <w:rPr>
          <w:spacing w:val="-6"/>
        </w:rPr>
        <w:t xml:space="preserve">No tree shall be ascended using climbing spurs </w:t>
      </w:r>
      <w:r>
        <w:rPr>
          <w:spacing w:val="-6"/>
        </w:rPr>
        <w:t xml:space="preserve">or spikes </w:t>
      </w:r>
      <w:r w:rsidRPr="009E4AB3">
        <w:rPr>
          <w:spacing w:val="-6"/>
        </w:rPr>
        <w:t>unless it is to rescue an injured worker</w:t>
      </w:r>
      <w:r>
        <w:rPr>
          <w:spacing w:val="-6"/>
        </w:rPr>
        <w:t xml:space="preserve"> or in cases of tree removal</w:t>
      </w:r>
      <w:r w:rsidRPr="009E4AB3">
        <w:rPr>
          <w:spacing w:val="-6"/>
        </w:rPr>
        <w:t>.</w:t>
      </w:r>
    </w:p>
    <w:p w14:paraId="6F76355E" w14:textId="77777777" w:rsidR="006F38F2" w:rsidRPr="00856853" w:rsidRDefault="006F38F2" w:rsidP="006F38F2">
      <w:pPr>
        <w:pStyle w:val="NoSpacing"/>
        <w:rPr>
          <w:spacing w:val="-6"/>
        </w:rPr>
      </w:pPr>
      <w:r w:rsidRPr="00117A0E">
        <w:rPr>
          <w:b/>
          <w:spacing w:val="-6"/>
        </w:rPr>
        <w:t>Debris removal:</w:t>
      </w:r>
      <w:r w:rsidRPr="00856853">
        <w:rPr>
          <w:spacing w:val="-6"/>
        </w:rPr>
        <w:t xml:space="preserve"> All debris will be removed from the work area daily. </w:t>
      </w:r>
    </w:p>
    <w:p w14:paraId="24EA44C5" w14:textId="77777777" w:rsidR="006F38F2" w:rsidRPr="00856853" w:rsidRDefault="006F38F2" w:rsidP="006F38F2">
      <w:pPr>
        <w:pStyle w:val="NoSpacing"/>
        <w:rPr>
          <w:spacing w:val="-6"/>
        </w:rPr>
      </w:pPr>
      <w:r w:rsidRPr="00117A0E">
        <w:rPr>
          <w:b/>
          <w:spacing w:val="-6"/>
        </w:rPr>
        <w:t>Completion date:</w:t>
      </w:r>
      <w:r w:rsidRPr="00856853">
        <w:rPr>
          <w:spacing w:val="-6"/>
        </w:rPr>
        <w:t xml:space="preserve"> Fall of this year.</w:t>
      </w:r>
    </w:p>
    <w:p w14:paraId="4A5D0984" w14:textId="77777777" w:rsidR="006F38F2" w:rsidRPr="00856853" w:rsidRDefault="006F38F2" w:rsidP="006F38F2">
      <w:pPr>
        <w:pStyle w:val="NoSpacing"/>
        <w:rPr>
          <w:spacing w:val="-6"/>
        </w:rPr>
      </w:pPr>
      <w:proofErr w:type="spellStart"/>
      <w:r w:rsidRPr="00117A0E">
        <w:rPr>
          <w:b/>
          <w:spacing w:val="-6"/>
          <w:lang w:val="fr-FR"/>
        </w:rPr>
        <w:t>Re-</w:t>
      </w:r>
      <w:proofErr w:type="gramStart"/>
      <w:r w:rsidRPr="00117A0E">
        <w:rPr>
          <w:b/>
          <w:spacing w:val="-6"/>
          <w:lang w:val="fr-FR"/>
        </w:rPr>
        <w:t>inspection</w:t>
      </w:r>
      <w:proofErr w:type="spellEnd"/>
      <w:r w:rsidRPr="00117A0E">
        <w:rPr>
          <w:b/>
          <w:spacing w:val="-6"/>
        </w:rPr>
        <w:t>:</w:t>
      </w:r>
      <w:proofErr w:type="gramEnd"/>
      <w:r w:rsidRPr="00856853">
        <w:rPr>
          <w:spacing w:val="-6"/>
        </w:rPr>
        <w:t xml:space="preserve"> </w:t>
      </w:r>
      <w:r>
        <w:rPr>
          <w:spacing w:val="-6"/>
        </w:rPr>
        <w:t xml:space="preserve">Trees will be re-inspected and considered for pruning </w:t>
      </w:r>
      <w:r w:rsidRPr="00856853">
        <w:rPr>
          <w:spacing w:val="-6"/>
        </w:rPr>
        <w:t>3 years</w:t>
      </w:r>
      <w:r>
        <w:rPr>
          <w:spacing w:val="-6"/>
        </w:rPr>
        <w:t xml:space="preserve"> after completion of the current pruning project</w:t>
      </w:r>
      <w:r w:rsidRPr="00D71165">
        <w:rPr>
          <w:color w:val="FF0000"/>
          <w:spacing w:val="-6"/>
        </w:rPr>
        <w:t xml:space="preserve"> (</w:t>
      </w:r>
      <w:r w:rsidRPr="007F503E">
        <w:rPr>
          <w:i/>
          <w:color w:val="FF0000"/>
          <w:spacing w:val="-6"/>
        </w:rPr>
        <w:t>Note to specifier: choose you</w:t>
      </w:r>
      <w:r>
        <w:rPr>
          <w:i/>
          <w:color w:val="FF0000"/>
          <w:spacing w:val="-6"/>
        </w:rPr>
        <w:t>r</w:t>
      </w:r>
      <w:r w:rsidRPr="007F503E">
        <w:rPr>
          <w:i/>
          <w:color w:val="FF0000"/>
          <w:spacing w:val="-6"/>
        </w:rPr>
        <w:t xml:space="preserve"> own numbe</w:t>
      </w:r>
      <w:r>
        <w:rPr>
          <w:i/>
          <w:color w:val="FF0000"/>
          <w:spacing w:val="-6"/>
        </w:rPr>
        <w:t>r appropriate for the circumstances.).</w:t>
      </w:r>
    </w:p>
    <w:p w14:paraId="6E42DF86" w14:textId="77777777" w:rsidR="006F38F2" w:rsidRPr="000963E4" w:rsidRDefault="006F38F2" w:rsidP="006F38F2">
      <w:pPr>
        <w:pStyle w:val="NoSpacing"/>
      </w:pPr>
      <w:r w:rsidRPr="00117A0E">
        <w:rPr>
          <w:b/>
          <w:spacing w:val="-6"/>
        </w:rPr>
        <w:t>Contractor requirements:</w:t>
      </w:r>
      <w:r w:rsidRPr="00856853">
        <w:rPr>
          <w:spacing w:val="-6"/>
        </w:rPr>
        <w:t xml:space="preserve"> All potential contractors shall be present Monday morning 8 am to watch three trees pruned according to the specifications contained herein.</w:t>
      </w:r>
      <w:r>
        <w:rPr>
          <w:spacing w:val="-6"/>
        </w:rPr>
        <w:t xml:space="preserve"> </w:t>
      </w:r>
      <w:r w:rsidRPr="00856853">
        <w:rPr>
          <w:color w:val="FF0000"/>
          <w:spacing w:val="-6"/>
        </w:rPr>
        <w:t>(</w:t>
      </w:r>
      <w:r w:rsidRPr="00856853">
        <w:rPr>
          <w:i/>
          <w:color w:val="FF0000"/>
          <w:spacing w:val="-6"/>
        </w:rPr>
        <w:t xml:space="preserve">Note to specifier: This is designed to </w:t>
      </w:r>
      <w:r>
        <w:rPr>
          <w:i/>
          <w:color w:val="FF0000"/>
          <w:spacing w:val="-6"/>
        </w:rPr>
        <w:t>demonstrate to</w:t>
      </w:r>
      <w:r w:rsidRPr="00856853">
        <w:rPr>
          <w:i/>
          <w:color w:val="FF0000"/>
          <w:spacing w:val="-6"/>
        </w:rPr>
        <w:t xml:space="preserve"> contractors the pruning to be performed on the subject trees. </w:t>
      </w:r>
      <w:r w:rsidRPr="00670AB3">
        <w:rPr>
          <w:i/>
          <w:color w:val="FF0000"/>
          <w:spacing w:val="-6"/>
          <w:u w:val="single"/>
        </w:rPr>
        <w:t>Contractors may not be familiar with this approach to pruning and therefore might not be capable of - or they may resist - performing the specified work</w:t>
      </w:r>
      <w:r>
        <w:rPr>
          <w:i/>
          <w:color w:val="FF0000"/>
          <w:spacing w:val="-6"/>
        </w:rPr>
        <w:t xml:space="preserve">. </w:t>
      </w:r>
      <w:r w:rsidRPr="00856853">
        <w:rPr>
          <w:i/>
          <w:color w:val="FF0000"/>
          <w:spacing w:val="-6"/>
        </w:rPr>
        <w:t>The specifier sh</w:t>
      </w:r>
      <w:r>
        <w:rPr>
          <w:i/>
          <w:color w:val="FF0000"/>
          <w:spacing w:val="-6"/>
        </w:rPr>
        <w:t xml:space="preserve">ould </w:t>
      </w:r>
      <w:r w:rsidRPr="00856853">
        <w:rPr>
          <w:i/>
          <w:color w:val="FF0000"/>
          <w:spacing w:val="-6"/>
        </w:rPr>
        <w:t xml:space="preserve">hire a contractor that understands the pruning required in the specification </w:t>
      </w:r>
      <w:r>
        <w:rPr>
          <w:i/>
          <w:color w:val="FF0000"/>
          <w:spacing w:val="-6"/>
        </w:rPr>
        <w:t xml:space="preserve">and this is a great way to expose contractors as to what is expected. Before choosing a contractor to perform the work, consider requiring them to </w:t>
      </w:r>
      <w:r w:rsidRPr="00856853">
        <w:rPr>
          <w:i/>
          <w:color w:val="FF0000"/>
          <w:spacing w:val="-6"/>
        </w:rPr>
        <w:t>demonstrate th</w:t>
      </w:r>
      <w:r>
        <w:rPr>
          <w:i/>
          <w:color w:val="FF0000"/>
          <w:spacing w:val="-6"/>
        </w:rPr>
        <w:t>e pruning to the specifier</w:t>
      </w:r>
      <w:r w:rsidRPr="00856853">
        <w:rPr>
          <w:i/>
          <w:color w:val="FF0000"/>
          <w:spacing w:val="-6"/>
        </w:rPr>
        <w:t>.</w:t>
      </w:r>
      <w:r>
        <w:rPr>
          <w:i/>
          <w:color w:val="FF0000"/>
          <w:spacing w:val="-6"/>
        </w:rPr>
        <w:t xml:space="preserve"> The specifier should be prepared to review work the day it starts and then several times weekly until contractor demonstrates that they are capable of performing the work as specified.)</w:t>
      </w:r>
    </w:p>
    <w:p w14:paraId="1685F7F7" w14:textId="77777777" w:rsidR="006F38F2" w:rsidRDefault="006F38F2" w:rsidP="006F38F2">
      <w:pPr>
        <w:pStyle w:val="NoSpacing"/>
        <w:rPr>
          <w:color w:val="FF0000"/>
          <w:spacing w:val="-6"/>
        </w:rPr>
      </w:pPr>
    </w:p>
    <w:p w14:paraId="2C8681F1" w14:textId="5B293CA1" w:rsidR="006F38F2" w:rsidRDefault="006F38F2" w:rsidP="006F38F2">
      <w:pPr>
        <w:pStyle w:val="NoSpacing"/>
        <w:rPr>
          <w:color w:val="FF0000"/>
          <w:spacing w:val="-6"/>
        </w:rPr>
      </w:pPr>
      <w:r w:rsidRPr="00715FEF">
        <w:rPr>
          <w:i/>
          <w:color w:val="FF0000"/>
        </w:rPr>
        <w:t xml:space="preserve">(Note to specifier: The </w:t>
      </w:r>
      <w:r>
        <w:rPr>
          <w:i/>
          <w:color w:val="FF0000"/>
        </w:rPr>
        <w:t xml:space="preserve">Contractor requirements statement </w:t>
      </w:r>
      <w:r w:rsidRPr="00715FEF">
        <w:rPr>
          <w:i/>
          <w:color w:val="FF0000"/>
        </w:rPr>
        <w:t xml:space="preserve">should be </w:t>
      </w:r>
      <w:r>
        <w:rPr>
          <w:i/>
          <w:color w:val="FF0000"/>
        </w:rPr>
        <w:t xml:space="preserve">considered for </w:t>
      </w:r>
      <w:r w:rsidRPr="00715FEF">
        <w:rPr>
          <w:i/>
          <w:color w:val="FF0000"/>
        </w:rPr>
        <w:t>inclu</w:t>
      </w:r>
      <w:r>
        <w:rPr>
          <w:i/>
          <w:color w:val="FF0000"/>
        </w:rPr>
        <w:t>sion</w:t>
      </w:r>
      <w:r w:rsidRPr="00715FEF">
        <w:rPr>
          <w:i/>
          <w:color w:val="FF0000"/>
        </w:rPr>
        <w:t xml:space="preserve"> in ev</w:t>
      </w:r>
      <w:r>
        <w:rPr>
          <w:i/>
          <w:color w:val="FF0000"/>
        </w:rPr>
        <w:t>e</w:t>
      </w:r>
      <w:r w:rsidRPr="00715FEF">
        <w:rPr>
          <w:i/>
          <w:color w:val="FF0000"/>
        </w:rPr>
        <w:t>ry pruning specification</w:t>
      </w:r>
      <w:r>
        <w:rPr>
          <w:i/>
          <w:color w:val="FF0000"/>
        </w:rPr>
        <w:t>; in order to conserve space in this document, the Contractor requirements section</w:t>
      </w:r>
      <w:r w:rsidRPr="009E4AB3">
        <w:rPr>
          <w:i/>
          <w:color w:val="FF0000"/>
        </w:rPr>
        <w:t xml:space="preserve"> </w:t>
      </w:r>
      <w:r w:rsidRPr="00670AB3">
        <w:rPr>
          <w:i/>
          <w:color w:val="FF0000"/>
          <w:u w:val="single"/>
        </w:rPr>
        <w:t>will not be included in subsequent specification examples in this document</w:t>
      </w:r>
      <w:r>
        <w:rPr>
          <w:i/>
          <w:color w:val="FF0000"/>
        </w:rPr>
        <w:t>.</w:t>
      </w:r>
      <w:r w:rsidRPr="00715FEF">
        <w:rPr>
          <w:i/>
          <w:color w:val="FF0000"/>
        </w:rPr>
        <w:t>)</w:t>
      </w:r>
      <w:r w:rsidRPr="00856853">
        <w:rPr>
          <w:color w:val="FF0000"/>
          <w:spacing w:val="-6"/>
        </w:rPr>
        <w:t xml:space="preserve"> </w:t>
      </w:r>
    </w:p>
    <w:p w14:paraId="5807E0ED" w14:textId="77777777" w:rsidR="002E6025" w:rsidRDefault="002E6025" w:rsidP="006F38F2">
      <w:pPr>
        <w:pStyle w:val="NoSpacing"/>
        <w:rPr>
          <w:color w:val="FF0000"/>
          <w:spacing w:val="-6"/>
        </w:rPr>
      </w:pPr>
    </w:p>
    <w:p w14:paraId="3F33D1C5" w14:textId="77777777" w:rsidR="006F38F2" w:rsidRPr="0076293C" w:rsidRDefault="006F38F2" w:rsidP="006F38F2">
      <w:pPr>
        <w:pStyle w:val="NoSpacing"/>
        <w:rPr>
          <w:b/>
        </w:rPr>
      </w:pPr>
      <w:r w:rsidRPr="0076293C">
        <w:rPr>
          <w:b/>
        </w:rPr>
        <w:t xml:space="preserve">Example </w:t>
      </w:r>
      <w:r>
        <w:rPr>
          <w:b/>
        </w:rPr>
        <w:t>2</w:t>
      </w:r>
      <w:r w:rsidRPr="0076293C">
        <w:rPr>
          <w:b/>
        </w:rPr>
        <w:t xml:space="preserve"> deta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4500"/>
      </w:tblGrid>
      <w:tr w:rsidR="006F38F2" w14:paraId="5B1B8A75" w14:textId="77777777" w:rsidTr="005A1818">
        <w:tc>
          <w:tcPr>
            <w:tcW w:w="4338" w:type="dxa"/>
          </w:tcPr>
          <w:p w14:paraId="42033687" w14:textId="77777777" w:rsidR="006F38F2" w:rsidRDefault="006F38F2" w:rsidP="006F38F2">
            <w:pPr>
              <w:pStyle w:val="NoSpacing"/>
              <w:jc w:val="center"/>
              <w:rPr>
                <w:spacing w:val="-6"/>
              </w:rPr>
            </w:pPr>
            <w:r>
              <w:rPr>
                <w:noProof/>
                <w:spacing w:val="-6"/>
              </w:rPr>
              <w:drawing>
                <wp:inline distT="0" distB="0" distL="0" distR="0" wp14:anchorId="0E2EE870" wp14:editId="3897C836">
                  <wp:extent cx="2194560" cy="258775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urebefore.jpeg"/>
                          <pic:cNvPicPr/>
                        </pic:nvPicPr>
                        <pic:blipFill>
                          <a:blip r:embed="rId9">
                            <a:extLst>
                              <a:ext uri="{28A0092B-C50C-407E-A947-70E740481C1C}">
                                <a14:useLocalDpi xmlns:a14="http://schemas.microsoft.com/office/drawing/2010/main" val="0"/>
                              </a:ext>
                            </a:extLst>
                          </a:blip>
                          <a:stretch>
                            <a:fillRect/>
                          </a:stretch>
                        </pic:blipFill>
                        <pic:spPr>
                          <a:xfrm>
                            <a:off x="0" y="0"/>
                            <a:ext cx="2194560" cy="2587752"/>
                          </a:xfrm>
                          <a:prstGeom prst="rect">
                            <a:avLst/>
                          </a:prstGeom>
                        </pic:spPr>
                      </pic:pic>
                    </a:graphicData>
                  </a:graphic>
                </wp:inline>
              </w:drawing>
            </w:r>
          </w:p>
        </w:tc>
        <w:tc>
          <w:tcPr>
            <w:tcW w:w="4500" w:type="dxa"/>
          </w:tcPr>
          <w:p w14:paraId="104FA938" w14:textId="77777777" w:rsidR="006F38F2" w:rsidRDefault="006F38F2" w:rsidP="006F38F2">
            <w:pPr>
              <w:pStyle w:val="NoSpacing"/>
              <w:jc w:val="center"/>
              <w:rPr>
                <w:spacing w:val="-6"/>
              </w:rPr>
            </w:pPr>
            <w:r>
              <w:rPr>
                <w:noProof/>
                <w:spacing w:val="-6"/>
              </w:rPr>
              <w:drawing>
                <wp:inline distT="0" distB="0" distL="0" distR="0" wp14:anchorId="31E889F2" wp14:editId="4100E9F2">
                  <wp:extent cx="2194560" cy="2587752"/>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ureraiseandstructural.jpeg"/>
                          <pic:cNvPicPr/>
                        </pic:nvPicPr>
                        <pic:blipFill>
                          <a:blip r:embed="rId12">
                            <a:extLst>
                              <a:ext uri="{28A0092B-C50C-407E-A947-70E740481C1C}">
                                <a14:useLocalDpi xmlns:a14="http://schemas.microsoft.com/office/drawing/2010/main" val="0"/>
                              </a:ext>
                            </a:extLst>
                          </a:blip>
                          <a:stretch>
                            <a:fillRect/>
                          </a:stretch>
                        </pic:blipFill>
                        <pic:spPr>
                          <a:xfrm>
                            <a:off x="0" y="0"/>
                            <a:ext cx="2194560" cy="2587752"/>
                          </a:xfrm>
                          <a:prstGeom prst="rect">
                            <a:avLst/>
                          </a:prstGeom>
                        </pic:spPr>
                      </pic:pic>
                    </a:graphicData>
                  </a:graphic>
                </wp:inline>
              </w:drawing>
            </w:r>
          </w:p>
        </w:tc>
      </w:tr>
      <w:tr w:rsidR="006F38F2" w14:paraId="2891C09B" w14:textId="77777777" w:rsidTr="005A1818">
        <w:tc>
          <w:tcPr>
            <w:tcW w:w="4338" w:type="dxa"/>
          </w:tcPr>
          <w:p w14:paraId="4A9B7E6C" w14:textId="77777777" w:rsidR="006F38F2" w:rsidRDefault="006F38F2" w:rsidP="006F38F2">
            <w:pPr>
              <w:pStyle w:val="NoSpacing"/>
              <w:rPr>
                <w:spacing w:val="-6"/>
              </w:rPr>
            </w:pPr>
            <w:r w:rsidRPr="00213F22">
              <w:rPr>
                <w:b/>
                <w:spacing w:val="-6"/>
              </w:rPr>
              <w:t>Before pruning:</w:t>
            </w:r>
            <w:r>
              <w:rPr>
                <w:spacing w:val="-6"/>
              </w:rPr>
              <w:t xml:space="preserve"> The diameter of two branches have become nearly as large as the trunk measured directly above the union. Low branches are blocking pedestrians and drivers view of traffic signs.</w:t>
            </w:r>
          </w:p>
        </w:tc>
        <w:tc>
          <w:tcPr>
            <w:tcW w:w="4500" w:type="dxa"/>
          </w:tcPr>
          <w:p w14:paraId="4A4DDFDB" w14:textId="77777777" w:rsidR="006F38F2" w:rsidRDefault="006F38F2" w:rsidP="006F38F2">
            <w:pPr>
              <w:pStyle w:val="NoSpacing"/>
              <w:rPr>
                <w:spacing w:val="-6"/>
              </w:rPr>
            </w:pPr>
            <w:r w:rsidRPr="00213F22">
              <w:rPr>
                <w:b/>
                <w:spacing w:val="-6"/>
              </w:rPr>
              <w:t>After pruning:</w:t>
            </w:r>
            <w:r>
              <w:rPr>
                <w:spacing w:val="-6"/>
              </w:rPr>
              <w:t xml:space="preserve"> 1) Reducing the largest two branches (growing from trunk on lower left and middle right) with reduction cuts to improve branch architecture. 2) Removing lower secondary branches with removal cuts to raise the crown. </w:t>
            </w:r>
          </w:p>
        </w:tc>
      </w:tr>
    </w:tbl>
    <w:p w14:paraId="7A96D14C" w14:textId="77777777" w:rsidR="006F38F2" w:rsidRDefault="006F38F2" w:rsidP="006F38F2">
      <w:pPr>
        <w:pStyle w:val="NoSpacing"/>
      </w:pPr>
    </w:p>
    <w:p w14:paraId="06E84C65" w14:textId="77777777" w:rsidR="006F38F2" w:rsidRDefault="006F38F2" w:rsidP="006F38F2">
      <w:pPr>
        <w:pStyle w:val="NoSpacing"/>
        <w:rPr>
          <w:spacing w:val="-6"/>
        </w:rPr>
      </w:pPr>
    </w:p>
    <w:p w14:paraId="18C774DE" w14:textId="77777777" w:rsidR="006F38F2" w:rsidRPr="006A7A78" w:rsidRDefault="006F38F2" w:rsidP="006F38F2">
      <w:pPr>
        <w:pStyle w:val="NoSpacing"/>
        <w:rPr>
          <w:u w:val="single"/>
        </w:rPr>
      </w:pPr>
      <w:r>
        <w:rPr>
          <w:u w:val="single"/>
        </w:rPr>
        <w:lastRenderedPageBreak/>
        <w:t xml:space="preserve">Example 3. </w:t>
      </w:r>
      <w:r w:rsidRPr="006A7A78">
        <w:rPr>
          <w:u w:val="single"/>
        </w:rPr>
        <w:t xml:space="preserve">Sample </w:t>
      </w:r>
      <w:r>
        <w:rPr>
          <w:u w:val="single"/>
        </w:rPr>
        <w:t>incomplete</w:t>
      </w:r>
      <w:r w:rsidRPr="006A7A78">
        <w:rPr>
          <w:u w:val="single"/>
        </w:rPr>
        <w:t xml:space="preserve"> specification.</w:t>
      </w:r>
      <w:r>
        <w:rPr>
          <w:u w:val="single"/>
        </w:rPr>
        <w:t xml:space="preserve"> </w:t>
      </w:r>
      <w:r w:rsidRPr="0061375E">
        <w:rPr>
          <w:i/>
          <w:color w:val="FF0000"/>
        </w:rPr>
        <w:t xml:space="preserve">(Note to specifier: This </w:t>
      </w:r>
      <w:r>
        <w:rPr>
          <w:i/>
          <w:color w:val="FF0000"/>
        </w:rPr>
        <w:t xml:space="preserve">incomplete </w:t>
      </w:r>
      <w:r w:rsidRPr="0061375E">
        <w:rPr>
          <w:i/>
          <w:color w:val="FF0000"/>
        </w:rPr>
        <w:t>specification is not recommended and serves only as an example to compare with the recommended detailed specification</w:t>
      </w:r>
      <w:r>
        <w:rPr>
          <w:i/>
          <w:color w:val="FF0000"/>
        </w:rPr>
        <w:t>s presented above and in the remaining portion of the document</w:t>
      </w:r>
      <w:r w:rsidRPr="0061375E">
        <w:rPr>
          <w:i/>
          <w:color w:val="FF0000"/>
        </w:rPr>
        <w:t>.</w:t>
      </w:r>
      <w:r>
        <w:rPr>
          <w:i/>
          <w:color w:val="FF0000"/>
        </w:rPr>
        <w:t xml:space="preserve"> As you read through this sample, ask yourself what might be missing from this specification before reading the critique below.</w:t>
      </w:r>
      <w:r w:rsidRPr="0061375E">
        <w:rPr>
          <w:i/>
          <w:color w:val="FF0000"/>
        </w:rPr>
        <w:t>)</w:t>
      </w:r>
    </w:p>
    <w:p w14:paraId="36DB28A3" w14:textId="77777777" w:rsidR="006F38F2" w:rsidRPr="00921335" w:rsidRDefault="006F38F2" w:rsidP="006F38F2">
      <w:pPr>
        <w:pStyle w:val="NoSpacing"/>
      </w:pPr>
      <w:r w:rsidRPr="0047605D">
        <w:rPr>
          <w:b/>
        </w:rPr>
        <w:t xml:space="preserve">Location: </w:t>
      </w:r>
      <w:r w:rsidRPr="00921335">
        <w:t>Highway rest stop.</w:t>
      </w:r>
    </w:p>
    <w:p w14:paraId="10B2D3B4" w14:textId="77777777" w:rsidR="006F38F2" w:rsidRPr="0047605D" w:rsidRDefault="006F38F2" w:rsidP="006F38F2">
      <w:pPr>
        <w:pStyle w:val="NoSpacing"/>
        <w:rPr>
          <w:b/>
        </w:rPr>
      </w:pPr>
      <w:r w:rsidRPr="0047605D">
        <w:rPr>
          <w:b/>
        </w:rPr>
        <w:t xml:space="preserve">Trees to prune: </w:t>
      </w:r>
    </w:p>
    <w:p w14:paraId="377055BE" w14:textId="33FC4804" w:rsidR="006F38F2" w:rsidRPr="00EC74DE" w:rsidRDefault="006F38F2" w:rsidP="006F38F2">
      <w:pPr>
        <w:pStyle w:val="NoSpacing"/>
        <w:rPr>
          <w:spacing w:val="-6"/>
        </w:rPr>
      </w:pPr>
      <w:r>
        <w:rPr>
          <w:spacing w:val="-6"/>
        </w:rPr>
        <w:t xml:space="preserve">1) </w:t>
      </w:r>
      <w:r w:rsidRPr="00EC74DE">
        <w:rPr>
          <w:spacing w:val="-6"/>
        </w:rPr>
        <w:t>115</w:t>
      </w:r>
      <w:r w:rsidRPr="00921335">
        <w:t xml:space="preserve"> large-maturing planted trees</w:t>
      </w:r>
      <w:r w:rsidRPr="00EC74DE">
        <w:rPr>
          <w:spacing w:val="-6"/>
        </w:rPr>
        <w:t xml:space="preserve"> of various species </w:t>
      </w:r>
      <w:r>
        <w:rPr>
          <w:spacing w:val="-6"/>
        </w:rPr>
        <w:t>12</w:t>
      </w:r>
      <w:r w:rsidR="002E6025">
        <w:rPr>
          <w:spacing w:val="-6"/>
        </w:rPr>
        <w:t>-</w:t>
      </w:r>
      <w:r w:rsidRPr="00EC74DE">
        <w:rPr>
          <w:spacing w:val="-6"/>
        </w:rPr>
        <w:t xml:space="preserve"> to </w:t>
      </w:r>
      <w:r w:rsidR="002E6025" w:rsidRPr="00EC74DE">
        <w:rPr>
          <w:spacing w:val="-6"/>
        </w:rPr>
        <w:t>15-inch</w:t>
      </w:r>
      <w:r w:rsidRPr="00EC74DE">
        <w:rPr>
          <w:spacing w:val="-6"/>
        </w:rPr>
        <w:t xml:space="preserve"> trunk diameter measured 4.5 feet from the ground (DBH) along truck rest stop roadways, parking lot and </w:t>
      </w:r>
      <w:proofErr w:type="gramStart"/>
      <w:r w:rsidRPr="00EC74DE">
        <w:rPr>
          <w:spacing w:val="-6"/>
        </w:rPr>
        <w:t>sidewalks;</w:t>
      </w:r>
      <w:proofErr w:type="gramEnd"/>
      <w:r w:rsidRPr="00EC74DE">
        <w:rPr>
          <w:spacing w:val="-6"/>
        </w:rPr>
        <w:t xml:space="preserve"> </w:t>
      </w:r>
    </w:p>
    <w:p w14:paraId="6B961A16" w14:textId="3F853B9E" w:rsidR="006F38F2" w:rsidRPr="00EC74DE" w:rsidRDefault="006F38F2" w:rsidP="006F38F2">
      <w:pPr>
        <w:pStyle w:val="NoSpacing"/>
        <w:rPr>
          <w:spacing w:val="-6"/>
        </w:rPr>
      </w:pPr>
      <w:r>
        <w:rPr>
          <w:spacing w:val="-6"/>
        </w:rPr>
        <w:t xml:space="preserve">2) </w:t>
      </w:r>
      <w:r w:rsidRPr="00EC74DE">
        <w:rPr>
          <w:spacing w:val="-6"/>
        </w:rPr>
        <w:t xml:space="preserve">47 </w:t>
      </w:r>
      <w:r w:rsidRPr="00921335">
        <w:t>large-maturing planted trees</w:t>
      </w:r>
      <w:r w:rsidRPr="00EC74DE">
        <w:rPr>
          <w:spacing w:val="-6"/>
        </w:rPr>
        <w:t xml:space="preserve"> of various species </w:t>
      </w:r>
      <w:r>
        <w:rPr>
          <w:spacing w:val="-6"/>
        </w:rPr>
        <w:t>12</w:t>
      </w:r>
      <w:r w:rsidR="002E6025">
        <w:rPr>
          <w:spacing w:val="-6"/>
        </w:rPr>
        <w:t>-</w:t>
      </w:r>
      <w:r w:rsidRPr="00EC74DE">
        <w:rPr>
          <w:spacing w:val="-6"/>
        </w:rPr>
        <w:t xml:space="preserve"> to </w:t>
      </w:r>
      <w:r w:rsidR="002E6025" w:rsidRPr="00EC74DE">
        <w:rPr>
          <w:spacing w:val="-6"/>
        </w:rPr>
        <w:t>15-inch</w:t>
      </w:r>
      <w:r w:rsidRPr="00EC74DE">
        <w:rPr>
          <w:spacing w:val="-6"/>
        </w:rPr>
        <w:t xml:space="preserve"> DBH along automobile rest stop roadways, parking lot and </w:t>
      </w:r>
      <w:proofErr w:type="gramStart"/>
      <w:r w:rsidRPr="00EC74DE">
        <w:rPr>
          <w:spacing w:val="-6"/>
        </w:rPr>
        <w:t>sidewalks;</w:t>
      </w:r>
      <w:proofErr w:type="gramEnd"/>
    </w:p>
    <w:p w14:paraId="7873A371" w14:textId="77777777" w:rsidR="006F38F2" w:rsidRPr="00921335" w:rsidRDefault="006F38F2" w:rsidP="006F38F2">
      <w:pPr>
        <w:pStyle w:val="NoSpacing"/>
      </w:pPr>
      <w:r>
        <w:rPr>
          <w:spacing w:val="-6"/>
        </w:rPr>
        <w:t xml:space="preserve">3) </w:t>
      </w:r>
      <w:r w:rsidRPr="00EC74DE">
        <w:rPr>
          <w:spacing w:val="-6"/>
        </w:rPr>
        <w:t>16 oaks 15 to 30 inches DBH located in the open landscape 40 feet or more from sidewalks and roadways.</w:t>
      </w:r>
    </w:p>
    <w:p w14:paraId="07522429" w14:textId="77777777" w:rsidR="006F38F2" w:rsidRPr="0047605D" w:rsidRDefault="006F38F2" w:rsidP="006F38F2">
      <w:pPr>
        <w:pStyle w:val="NoSpacing"/>
        <w:rPr>
          <w:b/>
        </w:rPr>
      </w:pPr>
      <w:r w:rsidRPr="0047605D">
        <w:rPr>
          <w:b/>
        </w:rPr>
        <w:t>Objectives:</w:t>
      </w:r>
    </w:p>
    <w:p w14:paraId="7541E0FA" w14:textId="74E0468D" w:rsidR="006F38F2" w:rsidRDefault="006F38F2" w:rsidP="006F38F2">
      <w:pPr>
        <w:pStyle w:val="NoSpacing"/>
      </w:pPr>
      <w:r w:rsidRPr="00856853">
        <w:rPr>
          <w:spacing w:val="-6"/>
        </w:rPr>
        <w:t xml:space="preserve">1) </w:t>
      </w:r>
      <w:r>
        <w:t>Provide 18 feet of clearance over</w:t>
      </w:r>
      <w:r w:rsidRPr="00856853">
        <w:rPr>
          <w:spacing w:val="-6"/>
        </w:rPr>
        <w:t xml:space="preserve"> rest stop truck roadways</w:t>
      </w:r>
      <w:r>
        <w:rPr>
          <w:spacing w:val="-6"/>
        </w:rPr>
        <w:t>,</w:t>
      </w:r>
      <w:r w:rsidRPr="00856853">
        <w:rPr>
          <w:spacing w:val="-6"/>
        </w:rPr>
        <w:t xml:space="preserve"> parking lot</w:t>
      </w:r>
      <w:r>
        <w:rPr>
          <w:spacing w:val="-6"/>
        </w:rPr>
        <w:t>s, and sidewalks</w:t>
      </w:r>
      <w:r w:rsidRPr="00856853">
        <w:rPr>
          <w:spacing w:val="-6"/>
        </w:rPr>
        <w:t>.</w:t>
      </w:r>
      <w:r w:rsidR="00BE2420">
        <w:rPr>
          <w:spacing w:val="-6"/>
        </w:rPr>
        <w:t xml:space="preserve"> </w:t>
      </w:r>
    </w:p>
    <w:p w14:paraId="7B60DDD6" w14:textId="77777777" w:rsidR="006F38F2" w:rsidRDefault="006F38F2" w:rsidP="006F38F2">
      <w:pPr>
        <w:pStyle w:val="NoSpacing"/>
      </w:pPr>
      <w:r>
        <w:rPr>
          <w:spacing w:val="-6"/>
        </w:rPr>
        <w:t>2</w:t>
      </w:r>
      <w:r w:rsidRPr="00856853">
        <w:rPr>
          <w:spacing w:val="-6"/>
        </w:rPr>
        <w:t xml:space="preserve">) </w:t>
      </w:r>
      <w:r>
        <w:t>Provide 14 feet clearance over</w:t>
      </w:r>
      <w:r w:rsidRPr="00856853">
        <w:rPr>
          <w:spacing w:val="-6"/>
        </w:rPr>
        <w:t xml:space="preserve"> rest stop automobile roadways, </w:t>
      </w:r>
      <w:r>
        <w:rPr>
          <w:spacing w:val="-6"/>
        </w:rPr>
        <w:t xml:space="preserve">parking lots, </w:t>
      </w:r>
      <w:r w:rsidRPr="00856853">
        <w:rPr>
          <w:spacing w:val="-6"/>
        </w:rPr>
        <w:t>and parking lots</w:t>
      </w:r>
    </w:p>
    <w:p w14:paraId="4E2B673B" w14:textId="1E30C94F" w:rsidR="006F38F2" w:rsidRPr="00921335" w:rsidRDefault="006F38F2" w:rsidP="006F38F2">
      <w:pPr>
        <w:pStyle w:val="NoSpacing"/>
      </w:pPr>
      <w:r>
        <w:rPr>
          <w:spacing w:val="-6"/>
        </w:rPr>
        <w:t>3</w:t>
      </w:r>
      <w:r w:rsidRPr="00856853">
        <w:rPr>
          <w:spacing w:val="-6"/>
        </w:rPr>
        <w:t>)</w:t>
      </w:r>
      <w:r>
        <w:rPr>
          <w:spacing w:val="-6"/>
        </w:rPr>
        <w:t xml:space="preserve"> </w:t>
      </w:r>
      <w:r w:rsidRPr="00856853">
        <w:rPr>
          <w:spacing w:val="-6"/>
        </w:rPr>
        <w:t xml:space="preserve">Provide 14 feet clearance </w:t>
      </w:r>
      <w:r>
        <w:rPr>
          <w:spacing w:val="-6"/>
        </w:rPr>
        <w:t xml:space="preserve">under the </w:t>
      </w:r>
      <w:r w:rsidRPr="00856853">
        <w:rPr>
          <w:spacing w:val="-6"/>
        </w:rPr>
        <w:t xml:space="preserve">16 oaks </w:t>
      </w:r>
      <w:r>
        <w:rPr>
          <w:spacing w:val="-6"/>
        </w:rPr>
        <w:t>15</w:t>
      </w:r>
      <w:r w:rsidR="002E6025">
        <w:rPr>
          <w:spacing w:val="-6"/>
        </w:rPr>
        <w:t>-</w:t>
      </w:r>
      <w:r>
        <w:rPr>
          <w:spacing w:val="-6"/>
        </w:rPr>
        <w:t xml:space="preserve"> to </w:t>
      </w:r>
      <w:r w:rsidR="002E6025" w:rsidRPr="00856853">
        <w:rPr>
          <w:spacing w:val="-6"/>
        </w:rPr>
        <w:t>30-inch</w:t>
      </w:r>
      <w:r w:rsidRPr="00856853">
        <w:rPr>
          <w:spacing w:val="-6"/>
        </w:rPr>
        <w:t xml:space="preserve"> </w:t>
      </w:r>
      <w:r>
        <w:rPr>
          <w:spacing w:val="-6"/>
        </w:rPr>
        <w:t>DBH located more than 40 feet from roadways</w:t>
      </w:r>
      <w:r w:rsidRPr="00856853">
        <w:rPr>
          <w:spacing w:val="-6"/>
        </w:rPr>
        <w:t>.</w:t>
      </w:r>
    </w:p>
    <w:p w14:paraId="72243273" w14:textId="77777777" w:rsidR="006F38F2" w:rsidRPr="00856853" w:rsidRDefault="006F38F2" w:rsidP="006F38F2">
      <w:pPr>
        <w:pStyle w:val="NoSpacing"/>
        <w:rPr>
          <w:spacing w:val="-6"/>
        </w:rPr>
      </w:pPr>
      <w:r w:rsidRPr="0047605D">
        <w:rPr>
          <w:b/>
          <w:spacing w:val="-6"/>
        </w:rPr>
        <w:t>Debris removal:</w:t>
      </w:r>
      <w:r w:rsidRPr="00856853">
        <w:rPr>
          <w:spacing w:val="-6"/>
        </w:rPr>
        <w:t xml:space="preserve"> All debris will be removed from the work area daily. </w:t>
      </w:r>
    </w:p>
    <w:p w14:paraId="71B054D2" w14:textId="77777777" w:rsidR="006F38F2" w:rsidRPr="00856853" w:rsidRDefault="006F38F2" w:rsidP="006F38F2">
      <w:pPr>
        <w:pStyle w:val="NoSpacing"/>
        <w:rPr>
          <w:spacing w:val="-6"/>
        </w:rPr>
      </w:pPr>
      <w:r w:rsidRPr="0047605D">
        <w:rPr>
          <w:b/>
          <w:spacing w:val="-6"/>
        </w:rPr>
        <w:t>Completion date:</w:t>
      </w:r>
      <w:r w:rsidRPr="00856853">
        <w:rPr>
          <w:spacing w:val="-6"/>
        </w:rPr>
        <w:t xml:space="preserve"> F</w:t>
      </w:r>
      <w:r>
        <w:rPr>
          <w:spacing w:val="-6"/>
        </w:rPr>
        <w:t>ebruary 14 of the current year</w:t>
      </w:r>
      <w:r w:rsidRPr="00856853">
        <w:rPr>
          <w:spacing w:val="-6"/>
        </w:rPr>
        <w:t>.</w:t>
      </w:r>
    </w:p>
    <w:p w14:paraId="14B2DDA0" w14:textId="77777777" w:rsidR="006F38F2" w:rsidRDefault="006F38F2" w:rsidP="006F38F2">
      <w:pPr>
        <w:pStyle w:val="NoSpacing"/>
      </w:pPr>
    </w:p>
    <w:p w14:paraId="2CECF4CE" w14:textId="77777777" w:rsidR="006F38F2" w:rsidRDefault="006F38F2" w:rsidP="006F38F2">
      <w:pPr>
        <w:pStyle w:val="NoSpacing"/>
      </w:pPr>
      <w:r>
        <w:t>Critique of Example 3 specification. The incomplete specification above is missing some sections that can result in inconsistent and/or substandard work without meeting objectives. The following is a discussion of the implications of not including certain items.</w:t>
      </w:r>
    </w:p>
    <w:p w14:paraId="197846B9" w14:textId="77777777" w:rsidR="006F38F2" w:rsidRDefault="006F38F2" w:rsidP="006F38F2">
      <w:pPr>
        <w:pStyle w:val="NoSpacing"/>
      </w:pPr>
    </w:p>
    <w:p w14:paraId="363DF06A" w14:textId="77777777" w:rsidR="006F38F2" w:rsidRDefault="006F38F2" w:rsidP="006F38F2">
      <w:pPr>
        <w:pStyle w:val="NoSpacing"/>
      </w:pPr>
      <w:r>
        <w:t>Pruning s</w:t>
      </w:r>
      <w:r w:rsidRPr="006A7A78">
        <w:t>ystem</w:t>
      </w:r>
      <w:r>
        <w:t xml:space="preserve"> is missing. Including this makes it clear to the contractors that trees will retain their natural shape without topping, shearing, or lion tailing.</w:t>
      </w:r>
    </w:p>
    <w:p w14:paraId="013CD7BF" w14:textId="77777777" w:rsidR="006F38F2" w:rsidRDefault="006F38F2" w:rsidP="006F38F2">
      <w:pPr>
        <w:pStyle w:val="NoSpacing"/>
      </w:pPr>
    </w:p>
    <w:p w14:paraId="162D6792" w14:textId="77777777" w:rsidR="006F38F2" w:rsidRDefault="006F38F2" w:rsidP="006F38F2">
      <w:pPr>
        <w:pStyle w:val="NoSpacing"/>
      </w:pPr>
      <w:r w:rsidRPr="006A7A78">
        <w:t>Purpose</w:t>
      </w:r>
      <w:r>
        <w:t xml:space="preserve"> is missing. Including a purpose of pruning allows the contractor to perform the work to meet objectives as they relate to long term goals at the site.</w:t>
      </w:r>
    </w:p>
    <w:p w14:paraId="66EB13D2" w14:textId="77777777" w:rsidR="006F38F2" w:rsidRDefault="006F38F2" w:rsidP="006F38F2">
      <w:pPr>
        <w:pStyle w:val="NoSpacing"/>
      </w:pPr>
    </w:p>
    <w:p w14:paraId="63644514" w14:textId="197BB6EE" w:rsidR="006F38F2" w:rsidRDefault="006F38F2" w:rsidP="006F38F2">
      <w:pPr>
        <w:pStyle w:val="NoSpacing"/>
      </w:pPr>
      <w:r w:rsidRPr="00CC4A5D">
        <w:t>Objectives</w:t>
      </w:r>
      <w:r>
        <w:t>: As written, the only objective is to provide clearance. While complete in this regard, it is often easy to achieve multiple objectives when pruning a tree. For example, pruning to reduce the likelihood of failure in storms would add very little to the overall expenditures required per tree because so much effort is made simply for crews to reach the tree. It is important to reduce likelihood of failure in planted trees at a rest stop and other locations where pedestrians, vehicles, or other potential targets</w:t>
      </w:r>
      <w:r w:rsidR="00BE2420">
        <w:t xml:space="preserve"> </w:t>
      </w:r>
      <w:r>
        <w:t>are present.</w:t>
      </w:r>
    </w:p>
    <w:p w14:paraId="18BAF413" w14:textId="77777777" w:rsidR="006F38F2" w:rsidRDefault="006F38F2" w:rsidP="006F38F2">
      <w:pPr>
        <w:pStyle w:val="NoSpacing"/>
      </w:pPr>
    </w:p>
    <w:p w14:paraId="57322E47" w14:textId="63974C15" w:rsidR="006F38F2" w:rsidRDefault="006F38F2" w:rsidP="006F38F2">
      <w:pPr>
        <w:pStyle w:val="NoSpacing"/>
      </w:pPr>
      <w:r w:rsidRPr="007A0994">
        <w:t>Branches to prune</w:t>
      </w:r>
      <w:r>
        <w:t xml:space="preserve">: Writing this section is the most difficult (and important), requiring knowledge of tree biology, structure, and tree response to pruning. Including this section details how the work is to be accomplished including pruning cut size and pruning cut types to use, amount to remove, and where in the trees to prune. It is recommended that the type of information included in the detailed specification shown below is incorporated into the specification. Without this detail, the contractor may not provide the service in a manner that meets objectives while minimizing the negative impacts on tree health. For example, contractor could remove all branches back to the trunk on the </w:t>
      </w:r>
      <w:r w:rsidR="002E6025">
        <w:t>roadside</w:t>
      </w:r>
      <w:r>
        <w:t xml:space="preserve"> of the tree and meet the clearance objective in the specification. The specifier may have envisioned a different approach such as removing only drooping secondary branches and shortening but retaining all primary large branches low on the trunk; without specifying the detail shown below, there is no guidance on this issue.</w:t>
      </w:r>
    </w:p>
    <w:p w14:paraId="3B264E88" w14:textId="77777777" w:rsidR="006F38F2" w:rsidRDefault="006F38F2" w:rsidP="006F38F2">
      <w:pPr>
        <w:pStyle w:val="NoSpacing"/>
      </w:pPr>
    </w:p>
    <w:p w14:paraId="479F9118" w14:textId="77777777" w:rsidR="006F38F2" w:rsidRDefault="006F38F2" w:rsidP="006F38F2">
      <w:pPr>
        <w:pStyle w:val="NoSpacing"/>
      </w:pPr>
      <w:r w:rsidRPr="001E3578">
        <w:t>Limitations</w:t>
      </w:r>
      <w:r>
        <w:t>: This section details the practices the specifier does and/or does not want performed on the trees. It is a powerful way to communicate work practices which may or may not be used on the trees.</w:t>
      </w:r>
    </w:p>
    <w:p w14:paraId="4F8E2FD1" w14:textId="77777777" w:rsidR="006F38F2" w:rsidRDefault="006F38F2" w:rsidP="006F38F2">
      <w:pPr>
        <w:pStyle w:val="NoSpacing"/>
      </w:pPr>
    </w:p>
    <w:p w14:paraId="1CCD468F" w14:textId="77777777" w:rsidR="006F38F2" w:rsidRDefault="006F38F2" w:rsidP="006F38F2">
      <w:pPr>
        <w:pStyle w:val="NoSpacing"/>
      </w:pPr>
      <w:r w:rsidRPr="00A27CA0">
        <w:t>Re-inspection</w:t>
      </w:r>
      <w:r>
        <w:t xml:space="preserve">: There is no designated pruning cycle or recommended return time when the tree should be pruned again. Including a pruning cycle in the specification allows the specifier and contractor to place the </w:t>
      </w:r>
      <w:r>
        <w:lastRenderedPageBreak/>
        <w:t>pruning into a better context. More material (e.g. more cuts or larger cuts) should be removed where the pruning cycle is long (e.g. 10 years) than when the pruning cycle is shorter (e.g. 3 years).</w:t>
      </w:r>
    </w:p>
    <w:p w14:paraId="0A18A96E" w14:textId="77777777" w:rsidR="006F38F2" w:rsidRDefault="006F38F2" w:rsidP="006F38F2">
      <w:pPr>
        <w:pStyle w:val="NoSpacing"/>
      </w:pPr>
    </w:p>
    <w:p w14:paraId="6F288D64" w14:textId="663A6426" w:rsidR="006F38F2" w:rsidRPr="0045149F" w:rsidRDefault="0045149F" w:rsidP="0045149F">
      <w:pPr>
        <w:pStyle w:val="Heading3"/>
        <w:rPr>
          <w:rFonts w:asciiTheme="minorHAnsi" w:hAnsiTheme="minorHAnsi" w:cstheme="minorHAnsi"/>
          <w:color w:val="385623" w:themeColor="accent6" w:themeShade="80"/>
        </w:rPr>
      </w:pPr>
      <w:bookmarkStart w:id="14" w:name="_Toc19185367"/>
      <w:r>
        <w:rPr>
          <w:rFonts w:asciiTheme="minorHAnsi" w:hAnsiTheme="minorHAnsi" w:cstheme="minorHAnsi"/>
          <w:color w:val="385623" w:themeColor="accent6" w:themeShade="80"/>
        </w:rPr>
        <w:t>Example Specifications: Large Maturing Trees (Trees Maturing at more than 35 Feet Tall)</w:t>
      </w:r>
      <w:bookmarkEnd w:id="14"/>
    </w:p>
    <w:p w14:paraId="01C52A85" w14:textId="77777777" w:rsidR="006F38F2" w:rsidRPr="00117A0E" w:rsidRDefault="006F38F2" w:rsidP="006F38F2">
      <w:pPr>
        <w:pStyle w:val="NoSpacing"/>
        <w:rPr>
          <w:b/>
        </w:rPr>
      </w:pPr>
    </w:p>
    <w:p w14:paraId="03FCE718" w14:textId="77777777" w:rsidR="006F38F2" w:rsidRDefault="006F38F2" w:rsidP="006F38F2">
      <w:pPr>
        <w:pStyle w:val="NoSpacing"/>
      </w:pPr>
      <w:bookmarkStart w:id="15" w:name="_Toc508626783"/>
      <w:r w:rsidRPr="009F154B">
        <w:t xml:space="preserve">The following five examples </w:t>
      </w:r>
      <w:r>
        <w:t xml:space="preserve">(4 through 8) </w:t>
      </w:r>
      <w:r w:rsidRPr="009F154B">
        <w:t xml:space="preserve">form the base specifications for pruning </w:t>
      </w:r>
      <w:r>
        <w:t xml:space="preserve">medium- and large-maturing </w:t>
      </w:r>
      <w:r w:rsidRPr="009F154B">
        <w:t xml:space="preserve">trees </w:t>
      </w:r>
      <w:r>
        <w:t xml:space="preserve">(such as oaks, mahogany, black olive, tabebuia, sweetgum, maples, and many other large-maturing trees) </w:t>
      </w:r>
      <w:r w:rsidRPr="009F154B">
        <w:t xml:space="preserve">of different sizes or ages. </w:t>
      </w:r>
      <w:r>
        <w:t xml:space="preserve">They can be applied to trees in many different locations. </w:t>
      </w:r>
      <w:r w:rsidRPr="009F154B">
        <w:t xml:space="preserve">The specifications that follow these five examples are more situational based. Phrases and sentences can be added or deleted to conform to </w:t>
      </w:r>
      <w:r>
        <w:t>tree owner objectives.</w:t>
      </w:r>
    </w:p>
    <w:p w14:paraId="183A2EBC" w14:textId="77777777" w:rsidR="006F38F2" w:rsidRDefault="006F38F2" w:rsidP="006F38F2">
      <w:pPr>
        <w:pStyle w:val="NoSpacing"/>
      </w:pPr>
    </w:p>
    <w:p w14:paraId="0B1F9072" w14:textId="77777777" w:rsidR="006F38F2" w:rsidRDefault="006F38F2" w:rsidP="006F38F2">
      <w:pPr>
        <w:pStyle w:val="NoSpacing"/>
      </w:pPr>
      <w:r w:rsidRPr="009F154B">
        <w:t xml:space="preserve">Most trees that require crown raising for </w:t>
      </w:r>
      <w:r>
        <w:t xml:space="preserve">under-tree visibility and </w:t>
      </w:r>
      <w:r w:rsidRPr="009F154B">
        <w:t>clearance also benefit from structural pruning</w:t>
      </w:r>
      <w:r>
        <w:t>;</w:t>
      </w:r>
      <w:r w:rsidRPr="009F154B">
        <w:t xml:space="preserve"> </w:t>
      </w:r>
      <w:r>
        <w:t>the reader</w:t>
      </w:r>
      <w:r w:rsidRPr="009F154B">
        <w:t xml:space="preserve"> will notice that most examples include “improve crown structure” or “reduce likelihood of branch failure” as an objective. Also</w:t>
      </w:r>
      <w:r>
        <w:t>,</w:t>
      </w:r>
      <w:r w:rsidRPr="009F154B">
        <w:t xml:space="preserve"> sentences and phrases in the “branches to prune” section of any example </w:t>
      </w:r>
      <w:r>
        <w:t xml:space="preserve">specification </w:t>
      </w:r>
      <w:r w:rsidRPr="009F154B">
        <w:t>can be used for other situations depending on tree</w:t>
      </w:r>
      <w:r>
        <w:t xml:space="preserve"> structure, size, species</w:t>
      </w:r>
      <w:r w:rsidRPr="009F154B">
        <w:t xml:space="preserve"> and location. </w:t>
      </w:r>
    </w:p>
    <w:p w14:paraId="54F52BCF" w14:textId="77777777" w:rsidR="006F38F2" w:rsidRDefault="006F38F2" w:rsidP="006F38F2">
      <w:pPr>
        <w:pStyle w:val="NoSpacing"/>
      </w:pPr>
    </w:p>
    <w:p w14:paraId="5C9E83D8" w14:textId="77777777" w:rsidR="006F38F2" w:rsidRPr="00856853" w:rsidRDefault="006F38F2" w:rsidP="006F38F2">
      <w:pPr>
        <w:pStyle w:val="NoSpacing"/>
        <w:rPr>
          <w:i/>
          <w:spacing w:val="-6"/>
        </w:rPr>
      </w:pPr>
      <w:r w:rsidRPr="00117A0E">
        <w:rPr>
          <w:u w:val="single"/>
        </w:rPr>
        <w:t xml:space="preserve">Example 4. </w:t>
      </w:r>
      <w:r>
        <w:rPr>
          <w:u w:val="single"/>
        </w:rPr>
        <w:t>P</w:t>
      </w:r>
      <w:r w:rsidRPr="00117A0E">
        <w:rPr>
          <w:u w:val="single"/>
        </w:rPr>
        <w:t>runing trees at planting.</w:t>
      </w:r>
      <w:r w:rsidRPr="00856853">
        <w:t xml:space="preserve"> </w:t>
      </w:r>
      <w:r w:rsidRPr="00856853">
        <w:rPr>
          <w:i/>
          <w:color w:val="FF0000"/>
        </w:rPr>
        <w:t xml:space="preserve">(Note to specifier: The crown structure on most newly or recently planted trees can be improved significantly with structural pruning at planting or within the first year or two after planting. </w:t>
      </w:r>
      <w:r>
        <w:rPr>
          <w:i/>
          <w:color w:val="FF0000"/>
        </w:rPr>
        <w:t xml:space="preserve">This specification could be applied to new trees with good vitality planted in any location. </w:t>
      </w:r>
      <w:r w:rsidRPr="00856853">
        <w:rPr>
          <w:i/>
          <w:color w:val="FF0000"/>
        </w:rPr>
        <w:t xml:space="preserve">Pruning can be conducted </w:t>
      </w:r>
      <w:r>
        <w:rPr>
          <w:i/>
          <w:color w:val="FF0000"/>
        </w:rPr>
        <w:t xml:space="preserve">to improve branch architecture </w:t>
      </w:r>
      <w:r w:rsidRPr="00856853">
        <w:rPr>
          <w:i/>
          <w:color w:val="FF0000"/>
        </w:rPr>
        <w:t xml:space="preserve">without negative effects on the tree. The goal is to create one dominant leader </w:t>
      </w:r>
      <w:r>
        <w:rPr>
          <w:i/>
          <w:color w:val="FF0000"/>
        </w:rPr>
        <w:t>toward</w:t>
      </w:r>
      <w:r w:rsidRPr="00856853">
        <w:rPr>
          <w:i/>
          <w:color w:val="FF0000"/>
        </w:rPr>
        <w:t xml:space="preserve"> the center of the crown by reducing the growth rate of the largest </w:t>
      </w:r>
      <w:r>
        <w:rPr>
          <w:i/>
          <w:color w:val="FF0000"/>
        </w:rPr>
        <w:t xml:space="preserve">competing </w:t>
      </w:r>
      <w:r w:rsidRPr="00856853">
        <w:rPr>
          <w:i/>
          <w:color w:val="FF0000"/>
        </w:rPr>
        <w:t>branches</w:t>
      </w:r>
      <w:r>
        <w:rPr>
          <w:i/>
          <w:color w:val="FF0000"/>
        </w:rPr>
        <w:t>; this approach makes subsequent clearance under the crown easier</w:t>
      </w:r>
      <w:r w:rsidRPr="00856853">
        <w:rPr>
          <w:i/>
          <w:color w:val="FF0000"/>
        </w:rPr>
        <w:t>. Growth suppression on these largest branches is accomplished by substantially reducing their length</w:t>
      </w:r>
      <w:r>
        <w:rPr>
          <w:i/>
          <w:color w:val="FF0000"/>
        </w:rPr>
        <w:t xml:space="preserve">, or by removing them, or by a combination of reduction and removal. </w:t>
      </w:r>
      <w:r w:rsidRPr="00856853">
        <w:rPr>
          <w:i/>
          <w:color w:val="FF0000"/>
        </w:rPr>
        <w:t xml:space="preserve">Making a reduction cut back to a lateral branch </w:t>
      </w:r>
      <w:r>
        <w:rPr>
          <w:i/>
          <w:color w:val="FF0000"/>
        </w:rPr>
        <w:t xml:space="preserve">pointed away from the trunk </w:t>
      </w:r>
      <w:r w:rsidRPr="00856853">
        <w:rPr>
          <w:i/>
          <w:color w:val="FF0000"/>
        </w:rPr>
        <w:t>is the best method of slowing growth on these branches that are competing with the one leader.)</w:t>
      </w:r>
    </w:p>
    <w:p w14:paraId="4834DD52" w14:textId="67C25A68" w:rsidR="006F38F2" w:rsidRPr="00856853" w:rsidRDefault="006F38F2" w:rsidP="006F38F2">
      <w:pPr>
        <w:pStyle w:val="NoSpacing"/>
        <w:rPr>
          <w:spacing w:val="-6"/>
        </w:rPr>
      </w:pPr>
      <w:r w:rsidRPr="00117A0E">
        <w:rPr>
          <w:b/>
          <w:spacing w:val="-6"/>
        </w:rPr>
        <w:t>Trees to prune:</w:t>
      </w:r>
      <w:r w:rsidRPr="00856853">
        <w:rPr>
          <w:spacing w:val="-6"/>
          <w:lang w:val="nl-NL"/>
        </w:rPr>
        <w:t xml:space="preserve"> 275 </w:t>
      </w:r>
      <w:r w:rsidRPr="00856853">
        <w:rPr>
          <w:spacing w:val="-6"/>
        </w:rPr>
        <w:t xml:space="preserve">trees </w:t>
      </w:r>
      <w:r>
        <w:rPr>
          <w:spacing w:val="-6"/>
        </w:rPr>
        <w:t xml:space="preserve">(a mix of medium- and large-maturing tree species) </w:t>
      </w:r>
      <w:r w:rsidRPr="00856853">
        <w:rPr>
          <w:spacing w:val="-6"/>
        </w:rPr>
        <w:t xml:space="preserve">that are </w:t>
      </w:r>
      <w:r>
        <w:rPr>
          <w:spacing w:val="-6"/>
        </w:rPr>
        <w:t>3</w:t>
      </w:r>
      <w:r w:rsidRPr="00856853">
        <w:rPr>
          <w:spacing w:val="-6"/>
        </w:rPr>
        <w:t>.5</w:t>
      </w:r>
      <w:r w:rsidR="002E6025">
        <w:rPr>
          <w:spacing w:val="-6"/>
        </w:rPr>
        <w:t>-</w:t>
      </w:r>
      <w:r w:rsidRPr="00856853">
        <w:rPr>
          <w:spacing w:val="-6"/>
        </w:rPr>
        <w:t xml:space="preserve"> to </w:t>
      </w:r>
      <w:r w:rsidR="002E6025">
        <w:rPr>
          <w:spacing w:val="-6"/>
        </w:rPr>
        <w:t>6</w:t>
      </w:r>
      <w:r w:rsidR="002E6025" w:rsidRPr="00856853">
        <w:rPr>
          <w:spacing w:val="-6"/>
        </w:rPr>
        <w:t>-inch</w:t>
      </w:r>
      <w:r w:rsidRPr="00856853">
        <w:rPr>
          <w:spacing w:val="-6"/>
        </w:rPr>
        <w:t xml:space="preserve"> </w:t>
      </w:r>
      <w:r w:rsidRPr="005A1818">
        <w:rPr>
          <w:b/>
          <w:bCs/>
          <w:spacing w:val="-6"/>
        </w:rPr>
        <w:t>caliper</w:t>
      </w:r>
      <w:r w:rsidRPr="00856853">
        <w:rPr>
          <w:spacing w:val="-6"/>
        </w:rPr>
        <w:t>.</w:t>
      </w:r>
    </w:p>
    <w:p w14:paraId="2F1B6330" w14:textId="77777777" w:rsidR="006F38F2" w:rsidRDefault="006F38F2" w:rsidP="006F38F2">
      <w:pPr>
        <w:pStyle w:val="NoSpacing"/>
        <w:rPr>
          <w:spacing w:val="-6"/>
        </w:rPr>
      </w:pPr>
      <w:r w:rsidRPr="00117A0E">
        <w:rPr>
          <w:b/>
          <w:spacing w:val="-6"/>
        </w:rPr>
        <w:t>Pruning system</w:t>
      </w:r>
      <w:r w:rsidRPr="00117A0E">
        <w:rPr>
          <w:b/>
          <w:spacing w:val="-6"/>
          <w:lang w:val="it-IT"/>
        </w:rPr>
        <w:t>:</w:t>
      </w:r>
      <w:r w:rsidRPr="00856853">
        <w:rPr>
          <w:spacing w:val="-6"/>
          <w:lang w:val="it-IT"/>
        </w:rPr>
        <w:t xml:space="preserve"> </w:t>
      </w:r>
      <w:r w:rsidRPr="00856853">
        <w:rPr>
          <w:spacing w:val="-6"/>
        </w:rPr>
        <w:t>Natural.</w:t>
      </w:r>
    </w:p>
    <w:p w14:paraId="48B8FE74" w14:textId="77777777" w:rsidR="006F38F2" w:rsidRPr="007D5BBA" w:rsidRDefault="006F38F2" w:rsidP="006F38F2">
      <w:pPr>
        <w:pStyle w:val="NoSpacing"/>
        <w:rPr>
          <w:i/>
          <w:spacing w:val="-6"/>
        </w:rPr>
      </w:pPr>
      <w:r w:rsidRPr="00117A0E">
        <w:rPr>
          <w:b/>
          <w:spacing w:val="-6"/>
        </w:rPr>
        <w:t>Purpose:</w:t>
      </w:r>
      <w:r>
        <w:rPr>
          <w:spacing w:val="-6"/>
        </w:rPr>
        <w:t xml:space="preserve"> Create strong branch architecture; limit the need for major branch removal at maturity. </w:t>
      </w:r>
      <w:r w:rsidRPr="00006026">
        <w:rPr>
          <w:color w:val="FF0000"/>
          <w:spacing w:val="-6"/>
        </w:rPr>
        <w:t>(</w:t>
      </w:r>
      <w:r w:rsidRPr="00006026">
        <w:rPr>
          <w:i/>
          <w:color w:val="FF0000"/>
          <w:spacing w:val="-6"/>
        </w:rPr>
        <w:t>Note to specifier:</w:t>
      </w:r>
      <w:r w:rsidRPr="00006026">
        <w:rPr>
          <w:color w:val="FF0000"/>
          <w:spacing w:val="-6"/>
        </w:rPr>
        <w:t xml:space="preserve"> </w:t>
      </w:r>
      <w:r w:rsidRPr="007D5BBA">
        <w:rPr>
          <w:i/>
          <w:color w:val="FF0000"/>
          <w:spacing w:val="-6"/>
        </w:rPr>
        <w:t>Removing large branches later can negatively impact tree health and stability and th</w:t>
      </w:r>
      <w:r>
        <w:rPr>
          <w:i/>
          <w:color w:val="FF0000"/>
          <w:spacing w:val="-6"/>
        </w:rPr>
        <w:t>e</w:t>
      </w:r>
      <w:r w:rsidRPr="007D5BBA">
        <w:rPr>
          <w:i/>
          <w:color w:val="FF0000"/>
          <w:spacing w:val="-6"/>
        </w:rPr>
        <w:t xml:space="preserve"> type </w:t>
      </w:r>
      <w:r>
        <w:rPr>
          <w:i/>
          <w:color w:val="FF0000"/>
          <w:spacing w:val="-6"/>
        </w:rPr>
        <w:t xml:space="preserve">of </w:t>
      </w:r>
      <w:r w:rsidRPr="007D5BBA">
        <w:rPr>
          <w:i/>
          <w:color w:val="FF0000"/>
          <w:spacing w:val="-6"/>
        </w:rPr>
        <w:t xml:space="preserve">pruning </w:t>
      </w:r>
      <w:r>
        <w:rPr>
          <w:i/>
          <w:color w:val="FF0000"/>
          <w:spacing w:val="-6"/>
        </w:rPr>
        <w:t xml:space="preserve">described below </w:t>
      </w:r>
      <w:r w:rsidRPr="007D5BBA">
        <w:rPr>
          <w:i/>
          <w:color w:val="FF0000"/>
          <w:spacing w:val="-6"/>
        </w:rPr>
        <w:t>is the best method of avoiding this.)</w:t>
      </w:r>
    </w:p>
    <w:p w14:paraId="7C06960F" w14:textId="77777777" w:rsidR="006F38F2" w:rsidRPr="00117A0E" w:rsidRDefault="006F38F2" w:rsidP="006F38F2">
      <w:pPr>
        <w:pStyle w:val="NoSpacing"/>
        <w:rPr>
          <w:b/>
          <w:spacing w:val="-6"/>
        </w:rPr>
      </w:pPr>
      <w:r w:rsidRPr="00117A0E">
        <w:rPr>
          <w:b/>
          <w:spacing w:val="-6"/>
        </w:rPr>
        <w:t xml:space="preserve">Objectives: </w:t>
      </w:r>
    </w:p>
    <w:p w14:paraId="23B7A933" w14:textId="6BCFC80A" w:rsidR="006F38F2" w:rsidRPr="00AB6942" w:rsidRDefault="006F38F2" w:rsidP="006F38F2">
      <w:pPr>
        <w:pStyle w:val="NoSpacing"/>
        <w:rPr>
          <w:i/>
          <w:color w:val="FF0000"/>
        </w:rPr>
      </w:pPr>
      <w:r>
        <w:t xml:space="preserve">1) </w:t>
      </w:r>
      <w:r w:rsidRPr="00AB6942">
        <w:t xml:space="preserve">Improve crown structure (also known as branch architecture) by </w:t>
      </w:r>
      <w:r>
        <w:t xml:space="preserve">a combination of </w:t>
      </w:r>
      <w:r w:rsidRPr="00AB6942">
        <w:t>reducing and removing stems, branches, and leaders with an aspect ratio larger than one-half</w:t>
      </w:r>
      <w:r>
        <w:t xml:space="preserve">. </w:t>
      </w:r>
      <w:r>
        <w:rPr>
          <w:spacing w:val="-6"/>
        </w:rPr>
        <w:t>Encourage growth in one dominant leader.</w:t>
      </w:r>
      <w:r w:rsidRPr="00AB6942">
        <w:t xml:space="preserve"> </w:t>
      </w:r>
      <w:r w:rsidRPr="00AB6942">
        <w:rPr>
          <w:i/>
          <w:color w:val="FF0000"/>
        </w:rPr>
        <w:t xml:space="preserve">(Note to specifier: Aspect ratio is calculated as the diameter of the branch divided by (compared to) the diameter of the trunk measured directly above the branch union. Two-thirds can be adjusted to one-half </w:t>
      </w:r>
      <w:r>
        <w:rPr>
          <w:i/>
          <w:color w:val="FF0000"/>
        </w:rPr>
        <w:t xml:space="preserve">(recommended ratio) </w:t>
      </w:r>
      <w:r w:rsidRPr="00AB6942">
        <w:rPr>
          <w:i/>
          <w:color w:val="FF0000"/>
        </w:rPr>
        <w:t>for</w:t>
      </w:r>
      <w:r>
        <w:rPr>
          <w:i/>
          <w:color w:val="FF0000"/>
        </w:rPr>
        <w:t xml:space="preserve"> </w:t>
      </w:r>
      <w:r w:rsidRPr="00AB6942">
        <w:rPr>
          <w:i/>
          <w:color w:val="FF0000"/>
        </w:rPr>
        <w:t xml:space="preserve">a more aggressive </w:t>
      </w:r>
      <w:r w:rsidR="002E6025" w:rsidRPr="00AB6942">
        <w:rPr>
          <w:i/>
          <w:color w:val="FF0000"/>
        </w:rPr>
        <w:t>long-lasting</w:t>
      </w:r>
      <w:r w:rsidRPr="00AB6942">
        <w:rPr>
          <w:i/>
          <w:color w:val="FF0000"/>
        </w:rPr>
        <w:t xml:space="preserve"> pruning application.)</w:t>
      </w:r>
    </w:p>
    <w:p w14:paraId="57E2C4CB" w14:textId="77777777" w:rsidR="006F38F2" w:rsidRPr="007D5BBA" w:rsidRDefault="006F38F2" w:rsidP="006F38F2">
      <w:pPr>
        <w:pStyle w:val="NoSpacing"/>
        <w:rPr>
          <w:b/>
          <w:spacing w:val="-6"/>
        </w:rPr>
      </w:pPr>
      <w:r w:rsidRPr="007D5BBA">
        <w:rPr>
          <w:b/>
          <w:spacing w:val="-6"/>
        </w:rPr>
        <w:t xml:space="preserve">Branches to prune: </w:t>
      </w:r>
    </w:p>
    <w:p w14:paraId="31A49396" w14:textId="77777777" w:rsidR="006F38F2" w:rsidRPr="00856853" w:rsidRDefault="006F38F2" w:rsidP="006F38F2">
      <w:pPr>
        <w:pStyle w:val="NoSpacing"/>
        <w:rPr>
          <w:spacing w:val="-6"/>
          <w:u w:color="000000"/>
        </w:rPr>
      </w:pPr>
      <w:r w:rsidRPr="00856853">
        <w:rPr>
          <w:spacing w:val="-6"/>
          <w:u w:color="000000"/>
        </w:rPr>
        <w:t>1) Reduce length by two-thirds o</w:t>
      </w:r>
      <w:r>
        <w:rPr>
          <w:spacing w:val="-6"/>
          <w:u w:color="000000"/>
        </w:rPr>
        <w:t>f</w:t>
      </w:r>
      <w:r w:rsidRPr="00856853">
        <w:rPr>
          <w:spacing w:val="-6"/>
          <w:u w:color="000000"/>
        </w:rPr>
        <w:t xml:space="preserve"> all stems and branches with an aspect ratio larger than </w:t>
      </w:r>
      <w:r>
        <w:rPr>
          <w:spacing w:val="-6"/>
          <w:u w:color="000000"/>
        </w:rPr>
        <w:t>one-half</w:t>
      </w:r>
      <w:r w:rsidRPr="00856853">
        <w:rPr>
          <w:spacing w:val="-6"/>
          <w:u w:color="000000"/>
        </w:rPr>
        <w:t xml:space="preserve"> by cutting back to a lateral branch that is larger </w:t>
      </w:r>
      <w:r>
        <w:rPr>
          <w:spacing w:val="-6"/>
          <w:u w:color="000000"/>
        </w:rPr>
        <w:t xml:space="preserve">(where possible) </w:t>
      </w:r>
      <w:r w:rsidRPr="00856853">
        <w:rPr>
          <w:spacing w:val="-6"/>
          <w:u w:color="000000"/>
        </w:rPr>
        <w:t>than one-third the diameter of the pruning cut</w:t>
      </w:r>
      <w:r>
        <w:rPr>
          <w:spacing w:val="-6"/>
          <w:u w:color="000000"/>
        </w:rPr>
        <w:t xml:space="preserve"> (referred to as a reduction cut)</w:t>
      </w:r>
      <w:r w:rsidRPr="00856853">
        <w:rPr>
          <w:spacing w:val="-6"/>
          <w:u w:color="000000"/>
        </w:rPr>
        <w:t>; make no pruning cuts on the stem retained as the leader.</w:t>
      </w:r>
    </w:p>
    <w:p w14:paraId="11BEB44B" w14:textId="77777777" w:rsidR="006F38F2" w:rsidRPr="00117A0E" w:rsidRDefault="006F38F2" w:rsidP="006F38F2">
      <w:pPr>
        <w:pStyle w:val="NoSpacing"/>
        <w:rPr>
          <w:b/>
          <w:spacing w:val="-6"/>
        </w:rPr>
      </w:pPr>
      <w:r w:rsidRPr="00117A0E">
        <w:rPr>
          <w:b/>
          <w:spacing w:val="-6"/>
        </w:rPr>
        <w:t xml:space="preserve">Limitations: </w:t>
      </w:r>
    </w:p>
    <w:p w14:paraId="5C1749B5" w14:textId="77777777" w:rsidR="006F38F2" w:rsidRPr="00856853" w:rsidRDefault="006F38F2" w:rsidP="006F38F2">
      <w:pPr>
        <w:pStyle w:val="NoSpacing"/>
        <w:rPr>
          <w:spacing w:val="-6"/>
        </w:rPr>
      </w:pPr>
      <w:r>
        <w:rPr>
          <w:spacing w:val="-6"/>
        </w:rPr>
        <w:t>1</w:t>
      </w:r>
      <w:r w:rsidRPr="00856853">
        <w:rPr>
          <w:spacing w:val="-6"/>
        </w:rPr>
        <w:t xml:space="preserve">) No heading or shearing cuts shall be made without authorization. </w:t>
      </w:r>
    </w:p>
    <w:p w14:paraId="047381E5" w14:textId="77777777" w:rsidR="006F38F2" w:rsidRPr="00856853" w:rsidRDefault="006F38F2" w:rsidP="006F38F2">
      <w:pPr>
        <w:pStyle w:val="NoSpacing"/>
        <w:rPr>
          <w:spacing w:val="-6"/>
        </w:rPr>
      </w:pPr>
      <w:r>
        <w:rPr>
          <w:spacing w:val="-6"/>
        </w:rPr>
        <w:t>2</w:t>
      </w:r>
      <w:r w:rsidRPr="00856853">
        <w:rPr>
          <w:spacing w:val="-6"/>
        </w:rPr>
        <w:t xml:space="preserve">) </w:t>
      </w:r>
      <w:r>
        <w:rPr>
          <w:spacing w:val="-6"/>
        </w:rPr>
        <w:t>Less than 2</w:t>
      </w:r>
      <w:r w:rsidRPr="00856853">
        <w:rPr>
          <w:spacing w:val="-6"/>
        </w:rPr>
        <w:t xml:space="preserve">0% of cuts on live branches shall be branch removal cuts. </w:t>
      </w:r>
      <w:r w:rsidRPr="00856853">
        <w:rPr>
          <w:i/>
          <w:color w:val="FF0000"/>
          <w:spacing w:val="-6"/>
        </w:rPr>
        <w:t xml:space="preserve">(Note to specifier: Including this statement in the specification </w:t>
      </w:r>
      <w:r>
        <w:rPr>
          <w:i/>
          <w:color w:val="FF0000"/>
          <w:spacing w:val="-6"/>
        </w:rPr>
        <w:t>requires</w:t>
      </w:r>
      <w:r w:rsidRPr="00856853">
        <w:rPr>
          <w:i/>
          <w:color w:val="FF0000"/>
          <w:spacing w:val="-6"/>
        </w:rPr>
        <w:t xml:space="preserve"> the contractor to use </w:t>
      </w:r>
      <w:r>
        <w:rPr>
          <w:i/>
          <w:color w:val="FF0000"/>
          <w:spacing w:val="-6"/>
        </w:rPr>
        <w:t xml:space="preserve">mostly </w:t>
      </w:r>
      <w:r w:rsidRPr="00856853">
        <w:rPr>
          <w:i/>
          <w:color w:val="FF0000"/>
          <w:spacing w:val="-6"/>
        </w:rPr>
        <w:t>reduction cuts to prune the trees. Reduction cuts are necessary in order to perform th</w:t>
      </w:r>
      <w:r>
        <w:rPr>
          <w:i/>
          <w:color w:val="FF0000"/>
          <w:spacing w:val="-6"/>
        </w:rPr>
        <w:t>e</w:t>
      </w:r>
      <w:r w:rsidRPr="00856853">
        <w:rPr>
          <w:i/>
          <w:color w:val="FF0000"/>
          <w:spacing w:val="-6"/>
        </w:rPr>
        <w:t xml:space="preserve"> work according to this specification. Adjust this percentage according to the site, location, age, and form of the trees.)</w:t>
      </w:r>
    </w:p>
    <w:p w14:paraId="5E4AD933" w14:textId="124E55E1" w:rsidR="006F38F2" w:rsidRPr="00856853" w:rsidRDefault="006F38F2" w:rsidP="006F38F2">
      <w:pPr>
        <w:pStyle w:val="NoSpacing"/>
        <w:rPr>
          <w:spacing w:val="-6"/>
        </w:rPr>
      </w:pPr>
      <w:r>
        <w:rPr>
          <w:spacing w:val="-6"/>
        </w:rPr>
        <w:t xml:space="preserve">3) Sprouts on the lower 5 feet of trunk shall not be removed unless larger than </w:t>
      </w:r>
      <w:r w:rsidR="002E6025">
        <w:rPr>
          <w:spacing w:val="-6"/>
        </w:rPr>
        <w:t>one-inch</w:t>
      </w:r>
      <w:r>
        <w:rPr>
          <w:spacing w:val="-6"/>
        </w:rPr>
        <w:t xml:space="preserve"> diameter.</w:t>
      </w:r>
    </w:p>
    <w:p w14:paraId="787B5D67" w14:textId="77777777" w:rsidR="006F38F2" w:rsidRPr="00856853" w:rsidRDefault="006F38F2" w:rsidP="006F38F2">
      <w:pPr>
        <w:pStyle w:val="NoSpacing"/>
        <w:rPr>
          <w:spacing w:val="-6"/>
        </w:rPr>
      </w:pPr>
      <w:r>
        <w:rPr>
          <w:spacing w:val="-6"/>
        </w:rPr>
        <w:t>4</w:t>
      </w:r>
      <w:r w:rsidRPr="00856853">
        <w:rPr>
          <w:spacing w:val="-6"/>
        </w:rPr>
        <w:t>)</w:t>
      </w:r>
      <w:r>
        <w:rPr>
          <w:spacing w:val="-6"/>
        </w:rPr>
        <w:t xml:space="preserve"> </w:t>
      </w:r>
      <w:r w:rsidRPr="00856853">
        <w:rPr>
          <w:spacing w:val="-6"/>
        </w:rPr>
        <w:t xml:space="preserve">No more than </w:t>
      </w:r>
      <w:r>
        <w:rPr>
          <w:spacing w:val="-6"/>
        </w:rPr>
        <w:t>50%</w:t>
      </w:r>
      <w:r w:rsidRPr="00856853">
        <w:rPr>
          <w:spacing w:val="-6"/>
        </w:rPr>
        <w:t xml:space="preserve"> of the foliage shall be removed from an individual tree without authorization.</w:t>
      </w:r>
    </w:p>
    <w:p w14:paraId="2FBB3D7E" w14:textId="4D239F42" w:rsidR="006F38F2" w:rsidRDefault="006F38F2" w:rsidP="006F38F2">
      <w:pPr>
        <w:pStyle w:val="NoSpacing"/>
        <w:rPr>
          <w:spacing w:val="-6"/>
        </w:rPr>
      </w:pPr>
      <w:r>
        <w:rPr>
          <w:spacing w:val="-6"/>
        </w:rPr>
        <w:lastRenderedPageBreak/>
        <w:t>5</w:t>
      </w:r>
      <w:r w:rsidRPr="00856853">
        <w:rPr>
          <w:spacing w:val="-6"/>
        </w:rPr>
        <w:t xml:space="preserve">) All severed branches shall be removed by the end of the </w:t>
      </w:r>
      <w:r w:rsidR="002E6025" w:rsidRPr="00856853">
        <w:rPr>
          <w:spacing w:val="-6"/>
        </w:rPr>
        <w:t>workday</w:t>
      </w:r>
      <w:r w:rsidRPr="00856853">
        <w:rPr>
          <w:spacing w:val="-6"/>
        </w:rPr>
        <w:t>.</w:t>
      </w:r>
    </w:p>
    <w:p w14:paraId="3D32D507" w14:textId="77777777" w:rsidR="006F38F2" w:rsidRPr="00856853" w:rsidRDefault="006F38F2" w:rsidP="006F38F2">
      <w:pPr>
        <w:pStyle w:val="NoSpacing"/>
        <w:rPr>
          <w:spacing w:val="-6"/>
        </w:rPr>
      </w:pPr>
      <w:r w:rsidRPr="007D5BBA">
        <w:rPr>
          <w:b/>
          <w:spacing w:val="-6"/>
        </w:rPr>
        <w:t>Debris disposal:</w:t>
      </w:r>
      <w:r w:rsidRPr="00856853">
        <w:rPr>
          <w:spacing w:val="-6"/>
        </w:rPr>
        <w:t xml:space="preserve"> All debris will be removed from the work area and recycled as mulch or disposed of at the Cit</w:t>
      </w:r>
      <w:r>
        <w:rPr>
          <w:spacing w:val="-6"/>
        </w:rPr>
        <w:t>y green waste recycling center.</w:t>
      </w:r>
    </w:p>
    <w:p w14:paraId="6223479B" w14:textId="77777777" w:rsidR="006F38F2" w:rsidRPr="00856853" w:rsidRDefault="006F38F2" w:rsidP="006F38F2">
      <w:pPr>
        <w:pStyle w:val="NoSpacing"/>
        <w:rPr>
          <w:spacing w:val="-6"/>
        </w:rPr>
      </w:pPr>
      <w:r w:rsidRPr="00117A0E">
        <w:rPr>
          <w:b/>
          <w:spacing w:val="-6"/>
        </w:rPr>
        <w:t>Completion date:</w:t>
      </w:r>
      <w:r w:rsidRPr="00856853">
        <w:rPr>
          <w:spacing w:val="-6"/>
        </w:rPr>
        <w:t xml:space="preserve"> March 18</w:t>
      </w:r>
      <w:r>
        <w:rPr>
          <w:spacing w:val="-6"/>
        </w:rPr>
        <w:t>.</w:t>
      </w:r>
    </w:p>
    <w:p w14:paraId="7E7EEBE2" w14:textId="77777777" w:rsidR="006F38F2" w:rsidRPr="00856853" w:rsidRDefault="006F38F2" w:rsidP="006F38F2">
      <w:pPr>
        <w:pStyle w:val="NoSpacing"/>
      </w:pPr>
    </w:p>
    <w:p w14:paraId="662C307D" w14:textId="77777777" w:rsidR="006F38F2" w:rsidRPr="00856853" w:rsidRDefault="006F38F2" w:rsidP="006F38F2">
      <w:pPr>
        <w:pStyle w:val="NoSpacing"/>
      </w:pPr>
      <w:r w:rsidRPr="00117A0E">
        <w:rPr>
          <w:u w:val="single"/>
        </w:rPr>
        <w:t xml:space="preserve">Example 5. </w:t>
      </w:r>
      <w:r>
        <w:rPr>
          <w:u w:val="single"/>
        </w:rPr>
        <w:t>P</w:t>
      </w:r>
      <w:r w:rsidRPr="00117A0E">
        <w:rPr>
          <w:u w:val="single"/>
        </w:rPr>
        <w:t>runing young trees</w:t>
      </w:r>
      <w:bookmarkEnd w:id="15"/>
      <w:r w:rsidRPr="00117A0E">
        <w:rPr>
          <w:u w:val="single"/>
        </w:rPr>
        <w:t xml:space="preserve"> planted in the last 5 years.</w:t>
      </w:r>
      <w:r w:rsidRPr="00856853">
        <w:t xml:space="preserve"> Typical locations would be rest stops, interchange</w:t>
      </w:r>
      <w:r>
        <w:t>s</w:t>
      </w:r>
      <w:r w:rsidRPr="00856853">
        <w:t xml:space="preserve">, street trees, </w:t>
      </w:r>
      <w:r>
        <w:t>operation centers, and park trees.</w:t>
      </w:r>
    </w:p>
    <w:p w14:paraId="484D211F" w14:textId="5AC3F29F" w:rsidR="006F38F2" w:rsidRPr="00856853" w:rsidRDefault="006F38F2" w:rsidP="006F38F2">
      <w:pPr>
        <w:pStyle w:val="NoSpacing"/>
        <w:rPr>
          <w:spacing w:val="-6"/>
        </w:rPr>
      </w:pPr>
      <w:r w:rsidRPr="00117A0E">
        <w:rPr>
          <w:b/>
          <w:spacing w:val="-6"/>
        </w:rPr>
        <w:t>Trees to prune:</w:t>
      </w:r>
      <w:r w:rsidRPr="00856853">
        <w:rPr>
          <w:spacing w:val="-6"/>
          <w:lang w:val="nl-NL"/>
        </w:rPr>
        <w:t xml:space="preserve"> Fourty-three</w:t>
      </w:r>
      <w:r w:rsidRPr="00856853">
        <w:rPr>
          <w:spacing w:val="-6"/>
        </w:rPr>
        <w:t xml:space="preserve"> oak (</w:t>
      </w:r>
      <w:r w:rsidRPr="00856853">
        <w:rPr>
          <w:i/>
          <w:spacing w:val="-6"/>
        </w:rPr>
        <w:t>Quercus</w:t>
      </w:r>
      <w:r w:rsidRPr="00856853">
        <w:rPr>
          <w:spacing w:val="-6"/>
        </w:rPr>
        <w:t xml:space="preserve">) </w:t>
      </w:r>
      <w:r>
        <w:rPr>
          <w:spacing w:val="-6"/>
        </w:rPr>
        <w:t>and mahogany (</w:t>
      </w:r>
      <w:proofErr w:type="spellStart"/>
      <w:r w:rsidRPr="00DF6D49">
        <w:rPr>
          <w:i/>
          <w:spacing w:val="-6"/>
        </w:rPr>
        <w:t>Swietenia</w:t>
      </w:r>
      <w:proofErr w:type="spellEnd"/>
      <w:r>
        <w:rPr>
          <w:spacing w:val="-6"/>
        </w:rPr>
        <w:t xml:space="preserve">) </w:t>
      </w:r>
      <w:r w:rsidRPr="00856853">
        <w:rPr>
          <w:spacing w:val="-6"/>
        </w:rPr>
        <w:t>street trees that are 5</w:t>
      </w:r>
      <w:r w:rsidR="002E6025">
        <w:rPr>
          <w:spacing w:val="-6"/>
        </w:rPr>
        <w:t>-</w:t>
      </w:r>
      <w:r w:rsidRPr="00856853">
        <w:rPr>
          <w:spacing w:val="-6"/>
        </w:rPr>
        <w:t xml:space="preserve"> to 10</w:t>
      </w:r>
      <w:r w:rsidR="002E6025">
        <w:rPr>
          <w:spacing w:val="-6"/>
        </w:rPr>
        <w:t>-</w:t>
      </w:r>
      <w:r w:rsidRPr="00856853">
        <w:rPr>
          <w:spacing w:val="-6"/>
        </w:rPr>
        <w:t xml:space="preserve">inch </w:t>
      </w:r>
      <w:r>
        <w:rPr>
          <w:spacing w:val="-6"/>
        </w:rPr>
        <w:t>DBH</w:t>
      </w:r>
      <w:r w:rsidRPr="00856853">
        <w:rPr>
          <w:spacing w:val="-6"/>
        </w:rPr>
        <w:t xml:space="preserve"> and </w:t>
      </w:r>
      <w:r>
        <w:rPr>
          <w:spacing w:val="-6"/>
        </w:rPr>
        <w:t>14</w:t>
      </w:r>
      <w:r w:rsidRPr="00856853">
        <w:rPr>
          <w:spacing w:val="-6"/>
        </w:rPr>
        <w:t xml:space="preserve"> to 30 feet tall.</w:t>
      </w:r>
    </w:p>
    <w:p w14:paraId="51FC89D0" w14:textId="77777777" w:rsidR="006F38F2" w:rsidRDefault="006F38F2" w:rsidP="006F38F2">
      <w:pPr>
        <w:pStyle w:val="NoSpacing"/>
        <w:rPr>
          <w:spacing w:val="-6"/>
        </w:rPr>
      </w:pPr>
      <w:r w:rsidRPr="00117A0E">
        <w:rPr>
          <w:b/>
          <w:spacing w:val="-6"/>
        </w:rPr>
        <w:t>Pruning system</w:t>
      </w:r>
      <w:r w:rsidRPr="00117A0E">
        <w:rPr>
          <w:b/>
          <w:spacing w:val="-6"/>
          <w:lang w:val="it-IT"/>
        </w:rPr>
        <w:t>:</w:t>
      </w:r>
      <w:r w:rsidRPr="00856853">
        <w:rPr>
          <w:spacing w:val="-6"/>
          <w:lang w:val="it-IT"/>
        </w:rPr>
        <w:t xml:space="preserve"> </w:t>
      </w:r>
      <w:r w:rsidRPr="00856853">
        <w:rPr>
          <w:spacing w:val="-6"/>
        </w:rPr>
        <w:t>Natural.</w:t>
      </w:r>
    </w:p>
    <w:p w14:paraId="603FCB73" w14:textId="77777777" w:rsidR="006F38F2" w:rsidRPr="00856853" w:rsidRDefault="006F38F2" w:rsidP="006F38F2">
      <w:pPr>
        <w:pStyle w:val="NoSpacing"/>
        <w:rPr>
          <w:spacing w:val="-6"/>
        </w:rPr>
      </w:pPr>
      <w:r w:rsidRPr="00117A0E">
        <w:rPr>
          <w:b/>
          <w:spacing w:val="-6"/>
        </w:rPr>
        <w:t>Purpose:</w:t>
      </w:r>
      <w:r>
        <w:rPr>
          <w:spacing w:val="-6"/>
        </w:rPr>
        <w:t xml:space="preserve"> Create strong branch architecture; create clearance for pedestrians and vehicles under the crown; prevent large branch removal from the lower trunk later.</w:t>
      </w:r>
    </w:p>
    <w:p w14:paraId="0A6CE148" w14:textId="77777777" w:rsidR="006F38F2" w:rsidRPr="00117A0E" w:rsidRDefault="006F38F2" w:rsidP="006F38F2">
      <w:pPr>
        <w:pStyle w:val="NoSpacing"/>
        <w:rPr>
          <w:b/>
          <w:spacing w:val="-6"/>
        </w:rPr>
      </w:pPr>
      <w:r w:rsidRPr="00117A0E">
        <w:rPr>
          <w:b/>
          <w:spacing w:val="-6"/>
        </w:rPr>
        <w:t xml:space="preserve">Objectives: </w:t>
      </w:r>
    </w:p>
    <w:p w14:paraId="0E0B4D38" w14:textId="47101811" w:rsidR="006F38F2" w:rsidRPr="00856853" w:rsidRDefault="006F38F2" w:rsidP="006F38F2">
      <w:pPr>
        <w:pStyle w:val="NoSpacing"/>
        <w:rPr>
          <w:spacing w:val="-6"/>
        </w:rPr>
      </w:pPr>
      <w:r>
        <w:rPr>
          <w:spacing w:val="-6"/>
        </w:rPr>
        <w:t>1) I</w:t>
      </w:r>
      <w:r w:rsidRPr="00856853">
        <w:rPr>
          <w:spacing w:val="-6"/>
        </w:rPr>
        <w:t>mprove crown structure (also known as branch architecture) by reducing or removing stems, branches, and leaders with an aspect ratio larger than two-thirds.</w:t>
      </w:r>
      <w:r>
        <w:rPr>
          <w:spacing w:val="-6"/>
        </w:rPr>
        <w:t xml:space="preserve"> Encourage growth in one dominant leader.</w:t>
      </w:r>
      <w:r w:rsidRPr="00856853">
        <w:rPr>
          <w:spacing w:val="-6"/>
        </w:rPr>
        <w:t xml:space="preserve"> </w:t>
      </w:r>
      <w:r w:rsidRPr="00856853">
        <w:rPr>
          <w:i/>
          <w:color w:val="FF0000"/>
          <w:spacing w:val="-6"/>
        </w:rPr>
        <w:t xml:space="preserve">(Note to specifier: Aspect ratio is calculated as the diameter of the branch </w:t>
      </w:r>
      <w:r>
        <w:rPr>
          <w:i/>
          <w:color w:val="FF0000"/>
          <w:spacing w:val="-6"/>
        </w:rPr>
        <w:t>divided by (compared to)</w:t>
      </w:r>
      <w:r w:rsidRPr="00856853">
        <w:rPr>
          <w:i/>
          <w:color w:val="FF0000"/>
          <w:spacing w:val="-6"/>
        </w:rPr>
        <w:t xml:space="preserve"> the diameter of the trunk measured directly above the branch union.</w:t>
      </w:r>
      <w:r>
        <w:rPr>
          <w:i/>
          <w:color w:val="FF0000"/>
          <w:spacing w:val="-6"/>
        </w:rPr>
        <w:t xml:space="preserve"> Two-thirds can be adjusted to one-half fora more aggressive </w:t>
      </w:r>
      <w:r w:rsidR="002E6025">
        <w:rPr>
          <w:i/>
          <w:color w:val="FF0000"/>
          <w:spacing w:val="-6"/>
        </w:rPr>
        <w:t>long-lasting</w:t>
      </w:r>
      <w:r>
        <w:rPr>
          <w:i/>
          <w:color w:val="FF0000"/>
          <w:spacing w:val="-6"/>
        </w:rPr>
        <w:t xml:space="preserve"> pruning application.</w:t>
      </w:r>
      <w:r w:rsidRPr="00856853">
        <w:rPr>
          <w:i/>
          <w:color w:val="FF0000"/>
          <w:spacing w:val="-6"/>
        </w:rPr>
        <w:t>)</w:t>
      </w:r>
    </w:p>
    <w:p w14:paraId="629E0A73" w14:textId="028C8F2C" w:rsidR="006F38F2" w:rsidRPr="00856853" w:rsidRDefault="006F38F2" w:rsidP="006F38F2">
      <w:pPr>
        <w:pStyle w:val="NoSpacing"/>
        <w:rPr>
          <w:spacing w:val="-6"/>
        </w:rPr>
      </w:pPr>
      <w:r w:rsidRPr="00856853">
        <w:rPr>
          <w:spacing w:val="-6"/>
        </w:rPr>
        <w:t xml:space="preserve">2) Provide clearance for adjacent sidewalk and street. </w:t>
      </w:r>
      <w:r w:rsidRPr="00856853">
        <w:rPr>
          <w:i/>
          <w:color w:val="FF0000"/>
          <w:spacing w:val="-6"/>
        </w:rPr>
        <w:t xml:space="preserve">(Note to specifier: Adjust language for the situation; for </w:t>
      </w:r>
      <w:r w:rsidR="002E6025" w:rsidRPr="00856853">
        <w:rPr>
          <w:i/>
          <w:color w:val="FF0000"/>
          <w:spacing w:val="-6"/>
        </w:rPr>
        <w:t>example,</w:t>
      </w:r>
      <w:r w:rsidRPr="00856853">
        <w:rPr>
          <w:i/>
          <w:color w:val="FF0000"/>
          <w:spacing w:val="-6"/>
        </w:rPr>
        <w:t xml:space="preserve"> delete reference to sidewalk if there is no sidewalk present</w:t>
      </w:r>
      <w:r>
        <w:rPr>
          <w:i/>
          <w:color w:val="FF0000"/>
          <w:spacing w:val="-6"/>
        </w:rPr>
        <w:t>.</w:t>
      </w:r>
      <w:r w:rsidRPr="00856853">
        <w:rPr>
          <w:i/>
          <w:color w:val="FF0000"/>
          <w:spacing w:val="-6"/>
        </w:rPr>
        <w:t>)</w:t>
      </w:r>
    </w:p>
    <w:p w14:paraId="6403C4F4" w14:textId="77777777" w:rsidR="006F38F2" w:rsidRPr="00117A0E" w:rsidRDefault="006F38F2" w:rsidP="006F38F2">
      <w:pPr>
        <w:pStyle w:val="NoSpacing"/>
        <w:rPr>
          <w:b/>
          <w:spacing w:val="-6"/>
        </w:rPr>
      </w:pPr>
      <w:r w:rsidRPr="00117A0E">
        <w:rPr>
          <w:b/>
          <w:spacing w:val="-6"/>
        </w:rPr>
        <w:t>Branches to prune:</w:t>
      </w:r>
    </w:p>
    <w:p w14:paraId="7FA7A30C" w14:textId="77777777" w:rsidR="006F38F2" w:rsidRPr="00856853" w:rsidRDefault="006F38F2" w:rsidP="006F38F2">
      <w:pPr>
        <w:pStyle w:val="NoSpacing"/>
        <w:rPr>
          <w:spacing w:val="-6"/>
        </w:rPr>
      </w:pPr>
      <w:r w:rsidRPr="00856853">
        <w:rPr>
          <w:spacing w:val="-6"/>
          <w:u w:color="000000"/>
        </w:rPr>
        <w:t>1) Reduce length by two-thirds o</w:t>
      </w:r>
      <w:r>
        <w:rPr>
          <w:spacing w:val="-6"/>
          <w:u w:color="000000"/>
        </w:rPr>
        <w:t>f</w:t>
      </w:r>
      <w:r w:rsidRPr="00856853">
        <w:rPr>
          <w:spacing w:val="-6"/>
          <w:u w:color="000000"/>
        </w:rPr>
        <w:t xml:space="preserve"> all stems and branches with an aspect ratio larger than two-thirds by cutting back to a lateral branch that is larger </w:t>
      </w:r>
      <w:r>
        <w:rPr>
          <w:spacing w:val="-6"/>
          <w:u w:color="000000"/>
        </w:rPr>
        <w:t xml:space="preserve">(where possible) </w:t>
      </w:r>
      <w:r w:rsidRPr="00856853">
        <w:rPr>
          <w:spacing w:val="-6"/>
          <w:u w:color="000000"/>
        </w:rPr>
        <w:t>than one-third the diameter of the pruning cut</w:t>
      </w:r>
      <w:r>
        <w:rPr>
          <w:spacing w:val="-6"/>
          <w:u w:color="000000"/>
        </w:rPr>
        <w:t xml:space="preserve"> (referred to as a reduction cut)</w:t>
      </w:r>
      <w:r w:rsidRPr="00856853">
        <w:rPr>
          <w:spacing w:val="-6"/>
          <w:u w:color="000000"/>
        </w:rPr>
        <w:t>; make no pruning cuts on the stem retained as the leader.</w:t>
      </w:r>
    </w:p>
    <w:p w14:paraId="5D26FE77" w14:textId="77777777" w:rsidR="006F38F2" w:rsidRPr="00856853" w:rsidRDefault="006F38F2" w:rsidP="006F38F2">
      <w:pPr>
        <w:pStyle w:val="NoSpacing"/>
        <w:rPr>
          <w:spacing w:val="-6"/>
        </w:rPr>
      </w:pPr>
      <w:r w:rsidRPr="00856853">
        <w:rPr>
          <w:spacing w:val="-6"/>
        </w:rPr>
        <w:t>2) Remove at the trunk all branches</w:t>
      </w:r>
      <w:r>
        <w:rPr>
          <w:spacing w:val="-6"/>
        </w:rPr>
        <w:t xml:space="preserve"> that originate from the lower 7</w:t>
      </w:r>
      <w:r w:rsidRPr="00856853">
        <w:rPr>
          <w:spacing w:val="-6"/>
        </w:rPr>
        <w:t xml:space="preserve"> feet of trunk</w:t>
      </w:r>
      <w:r>
        <w:rPr>
          <w:spacing w:val="-6"/>
        </w:rPr>
        <w:t xml:space="preserve"> so only one trunk (preferably the larger if there are two or more) remains</w:t>
      </w:r>
      <w:r w:rsidRPr="00856853">
        <w:rPr>
          <w:spacing w:val="-6"/>
        </w:rPr>
        <w:t xml:space="preserve">. Remove additional secondary branches </w:t>
      </w:r>
      <w:r>
        <w:rPr>
          <w:spacing w:val="-6"/>
        </w:rPr>
        <w:t xml:space="preserve">from primary branches </w:t>
      </w:r>
      <w:r w:rsidRPr="00856853">
        <w:rPr>
          <w:spacing w:val="-6"/>
        </w:rPr>
        <w:t xml:space="preserve">to create 8 feet of clearance under the crown. </w:t>
      </w:r>
      <w:r w:rsidRPr="00856853">
        <w:rPr>
          <w:i/>
          <w:color w:val="FF0000"/>
          <w:spacing w:val="-6"/>
        </w:rPr>
        <w:t xml:space="preserve">(Note to specifier: Adjust clearance height for the current and expected form of the species and the situation. You will notice that on slightly older and larger trees in the specification that follows </w:t>
      </w:r>
      <w:r>
        <w:rPr>
          <w:i/>
          <w:color w:val="FF0000"/>
          <w:spacing w:val="-6"/>
        </w:rPr>
        <w:t xml:space="preserve">(i.e., example 3) </w:t>
      </w:r>
      <w:r w:rsidRPr="00856853">
        <w:rPr>
          <w:i/>
          <w:color w:val="FF0000"/>
          <w:spacing w:val="-6"/>
        </w:rPr>
        <w:t>that clearance increases. Th</w:t>
      </w:r>
      <w:r>
        <w:rPr>
          <w:i/>
          <w:color w:val="FF0000"/>
          <w:spacing w:val="-6"/>
        </w:rPr>
        <w:t>e</w:t>
      </w:r>
      <w:r w:rsidRPr="00856853">
        <w:rPr>
          <w:i/>
          <w:color w:val="FF0000"/>
          <w:spacing w:val="-6"/>
        </w:rPr>
        <w:t xml:space="preserve"> amount of clearance is governed by the location of the tree, growth rate, species, crown form, and when trees are expected to be pruned again</w:t>
      </w:r>
      <w:r>
        <w:rPr>
          <w:i/>
          <w:color w:val="FF0000"/>
          <w:spacing w:val="-6"/>
        </w:rPr>
        <w:t>.</w:t>
      </w:r>
      <w:r w:rsidRPr="00856853">
        <w:rPr>
          <w:i/>
          <w:color w:val="FF0000"/>
          <w:spacing w:val="-6"/>
        </w:rPr>
        <w:t>)</w:t>
      </w:r>
    </w:p>
    <w:p w14:paraId="3BFD05DB" w14:textId="77777777" w:rsidR="006F38F2" w:rsidRPr="00856853" w:rsidRDefault="006F38F2" w:rsidP="006F38F2">
      <w:pPr>
        <w:pStyle w:val="NoSpacing"/>
        <w:rPr>
          <w:spacing w:val="-6"/>
        </w:rPr>
      </w:pPr>
      <w:r>
        <w:rPr>
          <w:spacing w:val="-6"/>
        </w:rPr>
        <w:t>3) Remove dead</w:t>
      </w:r>
      <w:r w:rsidRPr="00856853">
        <w:rPr>
          <w:spacing w:val="-6"/>
        </w:rPr>
        <w:t xml:space="preserve"> and broken branches greater than one inch in diameter at the point of attachment. </w:t>
      </w:r>
    </w:p>
    <w:p w14:paraId="74D6683D" w14:textId="77777777" w:rsidR="006F38F2" w:rsidRPr="00856853" w:rsidRDefault="006F38F2" w:rsidP="006F38F2">
      <w:pPr>
        <w:pStyle w:val="NoSpacing"/>
        <w:rPr>
          <w:spacing w:val="-6"/>
        </w:rPr>
      </w:pPr>
      <w:r w:rsidRPr="00856853">
        <w:rPr>
          <w:spacing w:val="-6"/>
        </w:rPr>
        <w:t xml:space="preserve">4) Remove </w:t>
      </w:r>
      <w:r>
        <w:rPr>
          <w:spacing w:val="-6"/>
        </w:rPr>
        <w:t xml:space="preserve">branches and </w:t>
      </w:r>
      <w:r w:rsidRPr="00856853">
        <w:rPr>
          <w:spacing w:val="-6"/>
        </w:rPr>
        <w:t xml:space="preserve">sprouts originating on the trunk below </w:t>
      </w:r>
      <w:r>
        <w:rPr>
          <w:spacing w:val="-6"/>
        </w:rPr>
        <w:t>7</w:t>
      </w:r>
      <w:r w:rsidRPr="00856853">
        <w:rPr>
          <w:spacing w:val="-6"/>
        </w:rPr>
        <w:t xml:space="preserve"> feet including those growing </w:t>
      </w:r>
      <w:r>
        <w:rPr>
          <w:spacing w:val="-6"/>
        </w:rPr>
        <w:t xml:space="preserve">from the </w:t>
      </w:r>
      <w:r w:rsidRPr="00F82F72">
        <w:rPr>
          <w:b/>
          <w:bCs/>
          <w:spacing w:val="-6"/>
        </w:rPr>
        <w:t>root collar</w:t>
      </w:r>
      <w:r>
        <w:rPr>
          <w:spacing w:val="-6"/>
        </w:rPr>
        <w:t>.</w:t>
      </w:r>
    </w:p>
    <w:p w14:paraId="6069E983" w14:textId="77777777" w:rsidR="006F38F2" w:rsidRPr="00117A0E" w:rsidRDefault="006F38F2" w:rsidP="006F38F2">
      <w:pPr>
        <w:pStyle w:val="NoSpacing"/>
        <w:rPr>
          <w:b/>
          <w:spacing w:val="-6"/>
        </w:rPr>
      </w:pPr>
      <w:r w:rsidRPr="00117A0E">
        <w:rPr>
          <w:b/>
          <w:spacing w:val="-6"/>
        </w:rPr>
        <w:t>Limitations:</w:t>
      </w:r>
    </w:p>
    <w:p w14:paraId="5A304272" w14:textId="21C27542" w:rsidR="006F38F2" w:rsidRPr="00856853" w:rsidRDefault="006F38F2" w:rsidP="006F38F2">
      <w:pPr>
        <w:pStyle w:val="NoSpacing"/>
        <w:rPr>
          <w:spacing w:val="-6"/>
        </w:rPr>
      </w:pPr>
      <w:r>
        <w:rPr>
          <w:spacing w:val="-6"/>
        </w:rPr>
        <w:t>1</w:t>
      </w:r>
      <w:r w:rsidRPr="00856853">
        <w:rPr>
          <w:spacing w:val="-6"/>
        </w:rPr>
        <w:t xml:space="preserve">) No heading cuts greater than </w:t>
      </w:r>
      <w:r w:rsidR="002E6025" w:rsidRPr="00856853">
        <w:rPr>
          <w:spacing w:val="-6"/>
        </w:rPr>
        <w:t>one-inch</w:t>
      </w:r>
      <w:r w:rsidRPr="00856853">
        <w:rPr>
          <w:spacing w:val="-6"/>
        </w:rPr>
        <w:t xml:space="preserve"> diameter or shearing cuts shall be made without authorization</w:t>
      </w:r>
      <w:r>
        <w:rPr>
          <w:spacing w:val="-6"/>
        </w:rPr>
        <w:t>. Heading cuts shall only be used to subordinate branches where a reduction cut is impractical because there is no lateral branch nearby</w:t>
      </w:r>
      <w:r w:rsidRPr="00856853">
        <w:rPr>
          <w:spacing w:val="-6"/>
        </w:rPr>
        <w:t xml:space="preserve">. </w:t>
      </w:r>
    </w:p>
    <w:p w14:paraId="0871F2EC" w14:textId="77777777" w:rsidR="006F38F2" w:rsidRPr="00856853" w:rsidRDefault="006F38F2" w:rsidP="006F38F2">
      <w:pPr>
        <w:pStyle w:val="NoSpacing"/>
        <w:rPr>
          <w:spacing w:val="-6"/>
        </w:rPr>
      </w:pPr>
      <w:r>
        <w:rPr>
          <w:spacing w:val="-6"/>
        </w:rPr>
        <w:t>2</w:t>
      </w:r>
      <w:r w:rsidRPr="00856853">
        <w:rPr>
          <w:spacing w:val="-6"/>
        </w:rPr>
        <w:t xml:space="preserve">) Less than 50% of cuts on live branches shall be branch removal cuts. </w:t>
      </w:r>
      <w:r w:rsidRPr="00856853">
        <w:rPr>
          <w:i/>
          <w:color w:val="FF0000"/>
          <w:spacing w:val="-6"/>
        </w:rPr>
        <w:t>(Note to specifier: Including this statement in the specification forces the contractor to use reduction cuts to prune the trees. Reduction cuts are necessary in order to perform this work according to this specification. Adjust this percentage according to the site, location, and form of the trees.)</w:t>
      </w:r>
    </w:p>
    <w:p w14:paraId="1681039B" w14:textId="77777777" w:rsidR="006F38F2" w:rsidRPr="00856853" w:rsidRDefault="006F38F2" w:rsidP="006F38F2">
      <w:pPr>
        <w:pStyle w:val="NoSpacing"/>
        <w:rPr>
          <w:spacing w:val="-6"/>
        </w:rPr>
      </w:pPr>
      <w:r>
        <w:rPr>
          <w:spacing w:val="-6"/>
        </w:rPr>
        <w:t>3</w:t>
      </w:r>
      <w:r w:rsidRPr="00856853">
        <w:rPr>
          <w:spacing w:val="-6"/>
        </w:rPr>
        <w:t xml:space="preserve">) No more than 40% of the foliage shall be removed from an individual tree without authorization. </w:t>
      </w:r>
    </w:p>
    <w:p w14:paraId="6E7409CD" w14:textId="76FA5FED" w:rsidR="006F38F2" w:rsidRPr="00856853" w:rsidRDefault="006F38F2" w:rsidP="006F38F2">
      <w:pPr>
        <w:pStyle w:val="NoSpacing"/>
        <w:rPr>
          <w:spacing w:val="-6"/>
        </w:rPr>
      </w:pPr>
      <w:r>
        <w:rPr>
          <w:spacing w:val="-6"/>
        </w:rPr>
        <w:t>4</w:t>
      </w:r>
      <w:r w:rsidRPr="00856853">
        <w:rPr>
          <w:spacing w:val="-6"/>
        </w:rPr>
        <w:t xml:space="preserve">) All severed branches shall be removed by the end of the </w:t>
      </w:r>
      <w:r w:rsidR="002E6025" w:rsidRPr="00856853">
        <w:rPr>
          <w:spacing w:val="-6"/>
        </w:rPr>
        <w:t>workday</w:t>
      </w:r>
      <w:r w:rsidRPr="00856853">
        <w:rPr>
          <w:spacing w:val="-6"/>
        </w:rPr>
        <w:t xml:space="preserve">. </w:t>
      </w:r>
    </w:p>
    <w:p w14:paraId="74A8FC06" w14:textId="77777777" w:rsidR="006F38F2" w:rsidRPr="00856853" w:rsidRDefault="006F38F2" w:rsidP="006F38F2">
      <w:pPr>
        <w:pStyle w:val="NoSpacing"/>
        <w:rPr>
          <w:spacing w:val="-6"/>
        </w:rPr>
      </w:pPr>
      <w:r w:rsidRPr="00117A0E">
        <w:rPr>
          <w:b/>
          <w:spacing w:val="-6"/>
        </w:rPr>
        <w:t>Debris disposal:</w:t>
      </w:r>
      <w:r w:rsidRPr="00856853">
        <w:rPr>
          <w:spacing w:val="-6"/>
        </w:rPr>
        <w:t xml:space="preserve"> All debris will be removed from the work area and recycled as mulch or disposed of at the City green waste recycling center. </w:t>
      </w:r>
    </w:p>
    <w:p w14:paraId="11D96A71" w14:textId="77777777" w:rsidR="006F38F2" w:rsidRPr="00856853" w:rsidRDefault="006F38F2" w:rsidP="006F38F2">
      <w:pPr>
        <w:pStyle w:val="NoSpacing"/>
        <w:rPr>
          <w:spacing w:val="-6"/>
        </w:rPr>
      </w:pPr>
      <w:r w:rsidRPr="00117A0E">
        <w:rPr>
          <w:b/>
          <w:spacing w:val="-6"/>
        </w:rPr>
        <w:t>Completion date:</w:t>
      </w:r>
      <w:r w:rsidRPr="00856853">
        <w:rPr>
          <w:spacing w:val="-6"/>
        </w:rPr>
        <w:t xml:space="preserve"> March 18</w:t>
      </w:r>
      <w:r>
        <w:rPr>
          <w:spacing w:val="-6"/>
        </w:rPr>
        <w:t>.</w:t>
      </w:r>
    </w:p>
    <w:p w14:paraId="5CD5390E" w14:textId="77777777" w:rsidR="006F38F2" w:rsidRPr="00856853" w:rsidRDefault="006F38F2" w:rsidP="006F38F2">
      <w:pPr>
        <w:pStyle w:val="NoSpacing"/>
        <w:rPr>
          <w:spacing w:val="-6"/>
        </w:rPr>
      </w:pPr>
    </w:p>
    <w:p w14:paraId="7AFABD47" w14:textId="77777777" w:rsidR="006F38F2" w:rsidRPr="00856853" w:rsidRDefault="006F38F2" w:rsidP="006F38F2">
      <w:pPr>
        <w:pStyle w:val="NoSpacing"/>
      </w:pPr>
      <w:r w:rsidRPr="00117A0E">
        <w:rPr>
          <w:u w:val="single"/>
        </w:rPr>
        <w:t xml:space="preserve">Example 6. </w:t>
      </w:r>
      <w:r>
        <w:rPr>
          <w:u w:val="single"/>
        </w:rPr>
        <w:t>P</w:t>
      </w:r>
      <w:r w:rsidRPr="00117A0E">
        <w:rPr>
          <w:u w:val="single"/>
        </w:rPr>
        <w:t>runing young trees.</w:t>
      </w:r>
      <w:r w:rsidRPr="00856853">
        <w:t xml:space="preserve"> Typical location would be rest stop, </w:t>
      </w:r>
      <w:r>
        <w:t xml:space="preserve">highway median, </w:t>
      </w:r>
      <w:r w:rsidRPr="00856853">
        <w:t xml:space="preserve">interchange, street tree, </w:t>
      </w:r>
      <w:r>
        <w:t>or other location within about 50 feet of the roadway.</w:t>
      </w:r>
    </w:p>
    <w:p w14:paraId="003C3BEA" w14:textId="1B445EF1" w:rsidR="006F38F2" w:rsidRPr="00856853" w:rsidRDefault="006F38F2" w:rsidP="006F38F2">
      <w:pPr>
        <w:pStyle w:val="NoSpacing"/>
        <w:rPr>
          <w:spacing w:val="-6"/>
        </w:rPr>
      </w:pPr>
      <w:r w:rsidRPr="00117A0E">
        <w:rPr>
          <w:b/>
          <w:spacing w:val="-6"/>
        </w:rPr>
        <w:lastRenderedPageBreak/>
        <w:t>Trees to prune:</w:t>
      </w:r>
      <w:r w:rsidRPr="00856853">
        <w:rPr>
          <w:spacing w:val="-6"/>
          <w:lang w:val="nl-NL"/>
        </w:rPr>
        <w:t xml:space="preserve"> 6</w:t>
      </w:r>
      <w:r>
        <w:rPr>
          <w:spacing w:val="-6"/>
          <w:lang w:val="nl-NL"/>
        </w:rPr>
        <w:t>4</w:t>
      </w:r>
      <w:r w:rsidRPr="00856853">
        <w:rPr>
          <w:spacing w:val="-6"/>
          <w:lang w:val="nl-NL"/>
        </w:rPr>
        <w:t>0 oak (</w:t>
      </w:r>
      <w:r w:rsidRPr="00856853">
        <w:rPr>
          <w:i/>
          <w:spacing w:val="-6"/>
        </w:rPr>
        <w:t>Quercus</w:t>
      </w:r>
      <w:r w:rsidRPr="00856853">
        <w:rPr>
          <w:spacing w:val="-6"/>
        </w:rPr>
        <w:t xml:space="preserve">) </w:t>
      </w:r>
      <w:r>
        <w:rPr>
          <w:spacing w:val="-6"/>
        </w:rPr>
        <w:t>and royal Poinciana (</w:t>
      </w:r>
      <w:proofErr w:type="spellStart"/>
      <w:r w:rsidRPr="0017395F">
        <w:rPr>
          <w:i/>
          <w:spacing w:val="-6"/>
        </w:rPr>
        <w:t>Delonix</w:t>
      </w:r>
      <w:proofErr w:type="spellEnd"/>
      <w:r>
        <w:rPr>
          <w:spacing w:val="-6"/>
        </w:rPr>
        <w:t xml:space="preserve">) </w:t>
      </w:r>
      <w:r w:rsidRPr="00856853">
        <w:rPr>
          <w:spacing w:val="-6"/>
        </w:rPr>
        <w:t>street trees that are 10</w:t>
      </w:r>
      <w:r w:rsidR="002E6025">
        <w:rPr>
          <w:spacing w:val="-6"/>
        </w:rPr>
        <w:t>-</w:t>
      </w:r>
      <w:r w:rsidRPr="00856853">
        <w:rPr>
          <w:spacing w:val="-6"/>
        </w:rPr>
        <w:t xml:space="preserve"> to </w:t>
      </w:r>
      <w:r w:rsidR="002E6025" w:rsidRPr="00856853">
        <w:rPr>
          <w:spacing w:val="-6"/>
        </w:rPr>
        <w:t>16-inch</w:t>
      </w:r>
      <w:r w:rsidRPr="00856853">
        <w:rPr>
          <w:spacing w:val="-6"/>
        </w:rPr>
        <w:t xml:space="preserve"> </w:t>
      </w:r>
      <w:r>
        <w:rPr>
          <w:spacing w:val="-6"/>
        </w:rPr>
        <w:t>DBH</w:t>
      </w:r>
      <w:r w:rsidRPr="00856853">
        <w:rPr>
          <w:spacing w:val="-6"/>
        </w:rPr>
        <w:t xml:space="preserve"> and 25 to 40 feet tall.</w:t>
      </w:r>
    </w:p>
    <w:p w14:paraId="21D341DF" w14:textId="77777777" w:rsidR="006F38F2" w:rsidRDefault="006F38F2" w:rsidP="006F38F2">
      <w:pPr>
        <w:pStyle w:val="NoSpacing"/>
        <w:rPr>
          <w:spacing w:val="-6"/>
        </w:rPr>
      </w:pPr>
      <w:r w:rsidRPr="00117A0E">
        <w:rPr>
          <w:b/>
          <w:spacing w:val="-6"/>
        </w:rPr>
        <w:t>Pruning system</w:t>
      </w:r>
      <w:r w:rsidRPr="00117A0E">
        <w:rPr>
          <w:b/>
          <w:spacing w:val="-6"/>
          <w:lang w:val="it-IT"/>
        </w:rPr>
        <w:t>:</w:t>
      </w:r>
      <w:r w:rsidRPr="00856853">
        <w:rPr>
          <w:spacing w:val="-6"/>
          <w:lang w:val="it-IT"/>
        </w:rPr>
        <w:t xml:space="preserve"> </w:t>
      </w:r>
      <w:r w:rsidRPr="00856853">
        <w:rPr>
          <w:spacing w:val="-6"/>
        </w:rPr>
        <w:t>Natural.</w:t>
      </w:r>
    </w:p>
    <w:p w14:paraId="4092D4E4" w14:textId="77777777" w:rsidR="006F38F2" w:rsidRPr="00856853" w:rsidRDefault="006F38F2" w:rsidP="006F38F2">
      <w:pPr>
        <w:pStyle w:val="NoSpacing"/>
        <w:rPr>
          <w:spacing w:val="-6"/>
        </w:rPr>
      </w:pPr>
      <w:r w:rsidRPr="00117A0E">
        <w:rPr>
          <w:b/>
          <w:spacing w:val="-6"/>
        </w:rPr>
        <w:t>Purpose:</w:t>
      </w:r>
      <w:r>
        <w:rPr>
          <w:spacing w:val="-6"/>
        </w:rPr>
        <w:t xml:space="preserve"> Create strong branch architecture; create clearance for pedestrians and vehicles under the crown; prevent large branch removal from the lower trunk later; reduce likelihood of future tree failure.</w:t>
      </w:r>
    </w:p>
    <w:p w14:paraId="5BFDFEA0" w14:textId="77777777" w:rsidR="006F38F2" w:rsidRPr="00117A0E" w:rsidRDefault="006F38F2" w:rsidP="006F38F2">
      <w:pPr>
        <w:pStyle w:val="NoSpacing"/>
        <w:rPr>
          <w:b/>
          <w:spacing w:val="-6"/>
        </w:rPr>
      </w:pPr>
      <w:r w:rsidRPr="00117A0E">
        <w:rPr>
          <w:b/>
          <w:spacing w:val="-6"/>
        </w:rPr>
        <w:t xml:space="preserve">Objectives: </w:t>
      </w:r>
    </w:p>
    <w:p w14:paraId="3A1E2B20" w14:textId="77777777" w:rsidR="006F38F2" w:rsidRPr="00856853" w:rsidRDefault="006F38F2" w:rsidP="006F38F2">
      <w:pPr>
        <w:pStyle w:val="NoSpacing"/>
        <w:rPr>
          <w:spacing w:val="-6"/>
        </w:rPr>
      </w:pPr>
      <w:r w:rsidRPr="00856853">
        <w:rPr>
          <w:spacing w:val="-6"/>
        </w:rPr>
        <w:t xml:space="preserve">1) </w:t>
      </w:r>
      <w:r>
        <w:rPr>
          <w:spacing w:val="-6"/>
        </w:rPr>
        <w:t>I</w:t>
      </w:r>
      <w:r w:rsidRPr="00856853">
        <w:rPr>
          <w:spacing w:val="-6"/>
        </w:rPr>
        <w:t>mprove crown structure (also known as branch architecture) by reducing stems, branches, and leaders with an aspect ratio larger than two-thirds.</w:t>
      </w:r>
      <w:r>
        <w:rPr>
          <w:spacing w:val="-6"/>
        </w:rPr>
        <w:t xml:space="preserve"> Encourage growth in one dominant leader.</w:t>
      </w:r>
      <w:r w:rsidRPr="00856853">
        <w:rPr>
          <w:spacing w:val="-6"/>
        </w:rPr>
        <w:t xml:space="preserve"> </w:t>
      </w:r>
      <w:r w:rsidRPr="00856853">
        <w:rPr>
          <w:i/>
          <w:color w:val="FF0000"/>
          <w:spacing w:val="-6"/>
        </w:rPr>
        <w:t>(Note to specifier: Aspect ratio is calculated as the diameter of the branch divided by the diameter of the trunk measured directly above the branch union.)</w:t>
      </w:r>
    </w:p>
    <w:p w14:paraId="32692CCA" w14:textId="77777777" w:rsidR="006F38F2" w:rsidRPr="00856853" w:rsidRDefault="006F38F2" w:rsidP="006F38F2">
      <w:pPr>
        <w:pStyle w:val="NoSpacing"/>
        <w:rPr>
          <w:spacing w:val="-6"/>
        </w:rPr>
      </w:pPr>
      <w:r w:rsidRPr="00856853">
        <w:rPr>
          <w:spacing w:val="-6"/>
        </w:rPr>
        <w:t xml:space="preserve">2) Provide clearance for adjacent sidewalk and street. </w:t>
      </w:r>
      <w:r w:rsidRPr="00856853">
        <w:rPr>
          <w:i/>
          <w:color w:val="FF0000"/>
          <w:spacing w:val="-6"/>
        </w:rPr>
        <w:t>(Note to specifier: Adjust language for the situation; for example delete reference to sidewalk if there is no sidewalk present).</w:t>
      </w:r>
    </w:p>
    <w:p w14:paraId="07E803C6" w14:textId="77777777" w:rsidR="006F38F2" w:rsidRPr="00117A0E" w:rsidRDefault="006F38F2" w:rsidP="006F38F2">
      <w:pPr>
        <w:pStyle w:val="NoSpacing"/>
        <w:rPr>
          <w:b/>
          <w:spacing w:val="-6"/>
        </w:rPr>
      </w:pPr>
      <w:r w:rsidRPr="00117A0E">
        <w:rPr>
          <w:b/>
          <w:spacing w:val="-6"/>
        </w:rPr>
        <w:t xml:space="preserve">Branches to prune: </w:t>
      </w:r>
    </w:p>
    <w:p w14:paraId="6AE573DB" w14:textId="77777777" w:rsidR="006F38F2" w:rsidRDefault="006F38F2" w:rsidP="006F38F2">
      <w:pPr>
        <w:pStyle w:val="NoSpacing"/>
        <w:rPr>
          <w:i/>
          <w:color w:val="FF0000"/>
          <w:spacing w:val="-6"/>
        </w:rPr>
      </w:pPr>
      <w:r w:rsidRPr="00856853">
        <w:rPr>
          <w:spacing w:val="-6"/>
          <w:u w:color="000000"/>
        </w:rPr>
        <w:t xml:space="preserve">1) </w:t>
      </w:r>
      <w:r w:rsidRPr="00856853">
        <w:rPr>
          <w:spacing w:val="-6"/>
        </w:rPr>
        <w:t>Remove at the trunk all branches</w:t>
      </w:r>
      <w:r>
        <w:rPr>
          <w:spacing w:val="-6"/>
        </w:rPr>
        <w:t xml:space="preserve"> and sprouts</w:t>
      </w:r>
      <w:r w:rsidRPr="00856853">
        <w:rPr>
          <w:spacing w:val="-6"/>
        </w:rPr>
        <w:t xml:space="preserve"> less than four inches </w:t>
      </w:r>
      <w:r>
        <w:rPr>
          <w:spacing w:val="-6"/>
        </w:rPr>
        <w:t xml:space="preserve">in </w:t>
      </w:r>
      <w:r w:rsidRPr="00856853">
        <w:rPr>
          <w:spacing w:val="-6"/>
        </w:rPr>
        <w:t xml:space="preserve">diameter </w:t>
      </w:r>
      <w:r w:rsidRPr="00856853">
        <w:rPr>
          <w:i/>
          <w:color w:val="FF0000"/>
          <w:spacing w:val="-6"/>
        </w:rPr>
        <w:t>(Note to specifier: Adjus</w:t>
      </w:r>
      <w:r>
        <w:rPr>
          <w:i/>
          <w:color w:val="FF0000"/>
          <w:spacing w:val="-6"/>
        </w:rPr>
        <w:t>t the diameter of the branch to meet conditions)</w:t>
      </w:r>
      <w:r w:rsidRPr="00856853">
        <w:rPr>
          <w:i/>
          <w:color w:val="FF0000"/>
          <w:spacing w:val="-6"/>
        </w:rPr>
        <w:t xml:space="preserve"> </w:t>
      </w:r>
      <w:r w:rsidRPr="00856853">
        <w:rPr>
          <w:spacing w:val="-6"/>
        </w:rPr>
        <w:t>that originate from the lower 12 feet of trunk. Reduce all larger branches</w:t>
      </w:r>
      <w:r>
        <w:rPr>
          <w:spacing w:val="-6"/>
        </w:rPr>
        <w:t xml:space="preserve"> growing from the</w:t>
      </w:r>
      <w:r w:rsidRPr="00856853">
        <w:rPr>
          <w:spacing w:val="-6"/>
        </w:rPr>
        <w:t xml:space="preserve"> lower 16 feet </w:t>
      </w:r>
      <w:r>
        <w:rPr>
          <w:spacing w:val="-6"/>
        </w:rPr>
        <w:t xml:space="preserve">of trunk </w:t>
      </w:r>
      <w:r w:rsidRPr="00856853">
        <w:rPr>
          <w:spacing w:val="-6"/>
        </w:rPr>
        <w:t xml:space="preserve">using </w:t>
      </w:r>
      <w:r>
        <w:rPr>
          <w:spacing w:val="-6"/>
        </w:rPr>
        <w:t>3 to 4 reduction cuts of approximately 3 inches diameter</w:t>
      </w:r>
      <w:r w:rsidRPr="00856853">
        <w:rPr>
          <w:spacing w:val="-6"/>
        </w:rPr>
        <w:t xml:space="preserve"> to remove </w:t>
      </w:r>
      <w:r>
        <w:rPr>
          <w:spacing w:val="-6"/>
        </w:rPr>
        <w:t xml:space="preserve">about </w:t>
      </w:r>
      <w:r w:rsidRPr="00856853">
        <w:rPr>
          <w:spacing w:val="-6"/>
        </w:rPr>
        <w:t xml:space="preserve">50% of foliage on each. Remove additional secondary branches from the lower crown to create 8 feet of clearance under the crown on sidewalk side and 16 feet clearance on street side. </w:t>
      </w:r>
      <w:r w:rsidRPr="00856853">
        <w:rPr>
          <w:i/>
          <w:color w:val="FF0000"/>
          <w:spacing w:val="-6"/>
        </w:rPr>
        <w:t xml:space="preserve">(Note to specifier: Adjust clearance height for the current and expected form of the species and the situation. You will notice that </w:t>
      </w:r>
      <w:r>
        <w:rPr>
          <w:i/>
          <w:color w:val="FF0000"/>
          <w:spacing w:val="-6"/>
        </w:rPr>
        <w:t xml:space="preserve">clearance increases </w:t>
      </w:r>
      <w:r w:rsidRPr="00856853">
        <w:rPr>
          <w:i/>
          <w:color w:val="FF0000"/>
          <w:spacing w:val="-6"/>
        </w:rPr>
        <w:t>on slightly older and larger trees in the specification that follows. This amount of clearance is governed by the location of the tree, growth rate, species crown form, and when trees are expected to be pruned again).</w:t>
      </w:r>
    </w:p>
    <w:p w14:paraId="7F9A89D9" w14:textId="77777777" w:rsidR="006F38F2" w:rsidRPr="00856853" w:rsidRDefault="006F38F2" w:rsidP="006F38F2">
      <w:pPr>
        <w:pStyle w:val="NoSpacing"/>
        <w:rPr>
          <w:spacing w:val="-6"/>
        </w:rPr>
      </w:pPr>
      <w:r>
        <w:rPr>
          <w:spacing w:val="-6"/>
        </w:rPr>
        <w:t xml:space="preserve">2) Reduce the three branches with the largest aspect ratio in the upper half of the tree using one 3-inch reduction cut on each. </w:t>
      </w:r>
    </w:p>
    <w:p w14:paraId="66A73C3F" w14:textId="77777777" w:rsidR="006F38F2" w:rsidRPr="00856853" w:rsidRDefault="006F38F2" w:rsidP="006F38F2">
      <w:pPr>
        <w:pStyle w:val="NoSpacing"/>
        <w:rPr>
          <w:spacing w:val="-6"/>
        </w:rPr>
      </w:pPr>
      <w:r>
        <w:rPr>
          <w:spacing w:val="-6"/>
        </w:rPr>
        <w:t>3</w:t>
      </w:r>
      <w:r w:rsidRPr="00856853">
        <w:rPr>
          <w:spacing w:val="-6"/>
        </w:rPr>
        <w:t xml:space="preserve">) Remove dead, dying, diseased, and broken branches greater than one inch in diameter at the point of attachment. </w:t>
      </w:r>
      <w:r w:rsidRPr="00856853">
        <w:rPr>
          <w:i/>
          <w:color w:val="FF0000"/>
          <w:spacing w:val="-6"/>
        </w:rPr>
        <w:t>(Note to specifier: Adjust diameter of branches to remove based on species attributes and site conditions).</w:t>
      </w:r>
    </w:p>
    <w:p w14:paraId="38BF24D0" w14:textId="77777777" w:rsidR="006F38F2" w:rsidRPr="00856853" w:rsidRDefault="006F38F2" w:rsidP="006F38F2">
      <w:pPr>
        <w:pStyle w:val="NoSpacing"/>
        <w:rPr>
          <w:spacing w:val="-6"/>
        </w:rPr>
      </w:pPr>
      <w:r>
        <w:rPr>
          <w:spacing w:val="-6"/>
        </w:rPr>
        <w:t>4) Reduce (preferred) or remove (less preferred) branches that touch other branches.</w:t>
      </w:r>
    </w:p>
    <w:p w14:paraId="17F416EF" w14:textId="77777777" w:rsidR="006F38F2" w:rsidRPr="00117A0E" w:rsidRDefault="006F38F2" w:rsidP="006F38F2">
      <w:pPr>
        <w:pStyle w:val="NoSpacing"/>
        <w:rPr>
          <w:b/>
          <w:spacing w:val="-6"/>
        </w:rPr>
      </w:pPr>
      <w:r w:rsidRPr="00117A0E">
        <w:rPr>
          <w:b/>
          <w:spacing w:val="-6"/>
        </w:rPr>
        <w:t xml:space="preserve">Limitations: </w:t>
      </w:r>
    </w:p>
    <w:p w14:paraId="0A207A5C" w14:textId="77777777" w:rsidR="006F38F2" w:rsidRPr="00856853" w:rsidRDefault="006F38F2" w:rsidP="006F38F2">
      <w:pPr>
        <w:pStyle w:val="NoSpacing"/>
        <w:rPr>
          <w:spacing w:val="-6"/>
        </w:rPr>
      </w:pPr>
      <w:r>
        <w:rPr>
          <w:spacing w:val="-6"/>
        </w:rPr>
        <w:t>1</w:t>
      </w:r>
      <w:r w:rsidRPr="00856853">
        <w:rPr>
          <w:spacing w:val="-6"/>
        </w:rPr>
        <w:t xml:space="preserve">) No heading or shearing cuts shall be made without authorization. </w:t>
      </w:r>
    </w:p>
    <w:p w14:paraId="1B02E35B" w14:textId="77777777" w:rsidR="006F38F2" w:rsidRPr="00856853" w:rsidRDefault="006F38F2" w:rsidP="006F38F2">
      <w:pPr>
        <w:pStyle w:val="NoSpacing"/>
        <w:rPr>
          <w:spacing w:val="-6"/>
        </w:rPr>
      </w:pPr>
      <w:r>
        <w:rPr>
          <w:spacing w:val="-6"/>
        </w:rPr>
        <w:t>2</w:t>
      </w:r>
      <w:r w:rsidRPr="00856853">
        <w:rPr>
          <w:spacing w:val="-6"/>
        </w:rPr>
        <w:t xml:space="preserve">) Less than 35% of cuts on live branches shall be branch removal cuts. </w:t>
      </w:r>
      <w:r w:rsidRPr="00856853">
        <w:rPr>
          <w:i/>
          <w:color w:val="FF0000"/>
          <w:spacing w:val="-6"/>
        </w:rPr>
        <w:t>(Note to specifier: Including this statement in the specification forces the contractor to use reduction cuts to prune the trees. Reduction cuts are necessary in order to perform this work according to this specification. Adjust this percentage according to the site, location, and form of the trees.)</w:t>
      </w:r>
    </w:p>
    <w:p w14:paraId="58D8DBEB" w14:textId="77777777" w:rsidR="006F38F2" w:rsidRPr="00856853" w:rsidRDefault="006F38F2" w:rsidP="006F38F2">
      <w:pPr>
        <w:pStyle w:val="NoSpacing"/>
        <w:rPr>
          <w:spacing w:val="-6"/>
        </w:rPr>
      </w:pPr>
      <w:r>
        <w:rPr>
          <w:spacing w:val="-6"/>
        </w:rPr>
        <w:t>3</w:t>
      </w:r>
      <w:r w:rsidRPr="00856853">
        <w:rPr>
          <w:spacing w:val="-6"/>
        </w:rPr>
        <w:t xml:space="preserve">) No more than </w:t>
      </w:r>
      <w:r>
        <w:rPr>
          <w:spacing w:val="-6"/>
        </w:rPr>
        <w:t>4</w:t>
      </w:r>
      <w:r w:rsidRPr="00856853">
        <w:rPr>
          <w:spacing w:val="-6"/>
        </w:rPr>
        <w:t xml:space="preserve">0% of the foliage shall be removed from an individual tree without authorization. </w:t>
      </w:r>
    </w:p>
    <w:p w14:paraId="1279B99D" w14:textId="1AB037FA" w:rsidR="006F38F2" w:rsidRDefault="006F38F2" w:rsidP="006F38F2">
      <w:pPr>
        <w:pStyle w:val="NoSpacing"/>
        <w:rPr>
          <w:spacing w:val="-6"/>
        </w:rPr>
      </w:pPr>
      <w:r>
        <w:rPr>
          <w:spacing w:val="-6"/>
        </w:rPr>
        <w:t>4</w:t>
      </w:r>
      <w:r w:rsidRPr="00856853">
        <w:rPr>
          <w:spacing w:val="-6"/>
        </w:rPr>
        <w:t xml:space="preserve">) All severed branches shall be removed by the end of the </w:t>
      </w:r>
      <w:r w:rsidR="002E6025" w:rsidRPr="00856853">
        <w:rPr>
          <w:spacing w:val="-6"/>
        </w:rPr>
        <w:t>workday</w:t>
      </w:r>
      <w:r w:rsidRPr="00856853">
        <w:rPr>
          <w:spacing w:val="-6"/>
        </w:rPr>
        <w:t xml:space="preserve">. </w:t>
      </w:r>
    </w:p>
    <w:p w14:paraId="62D27D72" w14:textId="77777777" w:rsidR="006F38F2" w:rsidRPr="00856853" w:rsidRDefault="006F38F2" w:rsidP="006F38F2">
      <w:pPr>
        <w:pStyle w:val="NoSpacing"/>
        <w:rPr>
          <w:spacing w:val="-6"/>
        </w:rPr>
      </w:pPr>
      <w:r>
        <w:rPr>
          <w:spacing w:val="-6"/>
        </w:rPr>
        <w:t xml:space="preserve">5) </w:t>
      </w:r>
      <w:r>
        <w:t xml:space="preserve">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section increases the likelihood that trees will be pruned according to specifications.)</w:t>
      </w:r>
    </w:p>
    <w:p w14:paraId="40236E35" w14:textId="77777777" w:rsidR="006F38F2" w:rsidRPr="00856853" w:rsidRDefault="006F38F2" w:rsidP="006F38F2">
      <w:pPr>
        <w:pStyle w:val="NoSpacing"/>
        <w:rPr>
          <w:spacing w:val="-6"/>
        </w:rPr>
      </w:pPr>
      <w:r w:rsidRPr="00117A0E">
        <w:rPr>
          <w:b/>
          <w:spacing w:val="-6"/>
        </w:rPr>
        <w:t>Debris disposal:</w:t>
      </w:r>
      <w:r w:rsidRPr="00856853">
        <w:rPr>
          <w:spacing w:val="-6"/>
        </w:rPr>
        <w:t xml:space="preserve"> All debris will be removed from the work area and recycled as mulch or disposed of at the City green waste recycling center. </w:t>
      </w:r>
    </w:p>
    <w:p w14:paraId="2A47C165" w14:textId="77777777" w:rsidR="006F38F2" w:rsidRPr="00856853" w:rsidRDefault="006F38F2" w:rsidP="006F38F2">
      <w:pPr>
        <w:pStyle w:val="NoSpacing"/>
        <w:rPr>
          <w:spacing w:val="-6"/>
        </w:rPr>
      </w:pPr>
      <w:r w:rsidRPr="00117A0E">
        <w:rPr>
          <w:b/>
          <w:spacing w:val="-6"/>
        </w:rPr>
        <w:t>Completion date:</w:t>
      </w:r>
      <w:r w:rsidRPr="00856853">
        <w:rPr>
          <w:spacing w:val="-6"/>
        </w:rPr>
        <w:t xml:space="preserve"> March 18</w:t>
      </w:r>
    </w:p>
    <w:p w14:paraId="1DD306E0" w14:textId="77777777" w:rsidR="006F38F2" w:rsidRDefault="006F38F2" w:rsidP="006F38F2">
      <w:pPr>
        <w:pStyle w:val="NoSpacing"/>
        <w:rPr>
          <w:spacing w:val="-6"/>
        </w:rPr>
      </w:pPr>
      <w:r w:rsidRPr="00117A0E">
        <w:rPr>
          <w:b/>
          <w:spacing w:val="-6"/>
        </w:rPr>
        <w:t>Re-inspection:</w:t>
      </w:r>
      <w:r>
        <w:rPr>
          <w:spacing w:val="-6"/>
        </w:rPr>
        <w:t xml:space="preserve"> 3 years.</w:t>
      </w:r>
    </w:p>
    <w:p w14:paraId="43BB8848" w14:textId="77777777" w:rsidR="006F38F2" w:rsidRPr="00856853" w:rsidRDefault="006F38F2" w:rsidP="006F38F2">
      <w:pPr>
        <w:pStyle w:val="NoSpacing"/>
        <w:rPr>
          <w:spacing w:val="-6"/>
        </w:rPr>
      </w:pPr>
    </w:p>
    <w:p w14:paraId="0C6801E2" w14:textId="77777777" w:rsidR="006F38F2" w:rsidRPr="00856853" w:rsidRDefault="006F38F2" w:rsidP="006F38F2">
      <w:pPr>
        <w:pStyle w:val="NoSpacing"/>
        <w:rPr>
          <w:spacing w:val="-6"/>
        </w:rPr>
      </w:pPr>
      <w:r w:rsidRPr="0020032D">
        <w:rPr>
          <w:spacing w:val="-6"/>
          <w:u w:val="single"/>
        </w:rPr>
        <w:t xml:space="preserve">Example 7. </w:t>
      </w:r>
      <w:r>
        <w:rPr>
          <w:spacing w:val="-6"/>
          <w:u w:val="single"/>
        </w:rPr>
        <w:t>P</w:t>
      </w:r>
      <w:r w:rsidRPr="0020032D">
        <w:rPr>
          <w:spacing w:val="-6"/>
          <w:u w:val="single"/>
        </w:rPr>
        <w:t>runing medium-aged trees.</w:t>
      </w:r>
      <w:r w:rsidRPr="00856853">
        <w:rPr>
          <w:spacing w:val="-6"/>
        </w:rPr>
        <w:t xml:space="preserve"> Typical situations include street tree, tree growing in turf or ground cover, rest stop, </w:t>
      </w:r>
      <w:r>
        <w:rPr>
          <w:spacing w:val="-6"/>
        </w:rPr>
        <w:t xml:space="preserve">highway median, </w:t>
      </w:r>
      <w:r w:rsidRPr="00856853">
        <w:rPr>
          <w:spacing w:val="-6"/>
        </w:rPr>
        <w:t xml:space="preserve">parking lot island, </w:t>
      </w:r>
      <w:r>
        <w:rPr>
          <w:spacing w:val="-6"/>
        </w:rPr>
        <w:t xml:space="preserve">park, operations facility, </w:t>
      </w:r>
      <w:r w:rsidRPr="00856853">
        <w:rPr>
          <w:spacing w:val="-6"/>
        </w:rPr>
        <w:t xml:space="preserve">or median strip. </w:t>
      </w:r>
      <w:r w:rsidRPr="00856853">
        <w:rPr>
          <w:i/>
          <w:color w:val="FF0000"/>
          <w:spacing w:val="-6"/>
        </w:rPr>
        <w:t xml:space="preserve">(Note to specifier: Medium-aged trees are those approximately 30 to 40 years old and with a </w:t>
      </w:r>
      <w:r>
        <w:rPr>
          <w:i/>
          <w:color w:val="FF0000"/>
          <w:spacing w:val="-6"/>
        </w:rPr>
        <w:t>DBH</w:t>
      </w:r>
      <w:r w:rsidRPr="00856853">
        <w:rPr>
          <w:i/>
          <w:color w:val="FF0000"/>
          <w:spacing w:val="-6"/>
        </w:rPr>
        <w:t xml:space="preserve"> of 15 to 30 inches. Adjust clearance height for the current and expected form of the species and the situation).</w:t>
      </w:r>
    </w:p>
    <w:p w14:paraId="0D1CF8C5" w14:textId="77777777" w:rsidR="006F38F2" w:rsidRPr="00856853" w:rsidRDefault="006F38F2" w:rsidP="006F38F2">
      <w:pPr>
        <w:pStyle w:val="NoSpacing"/>
        <w:rPr>
          <w:spacing w:val="-6"/>
        </w:rPr>
      </w:pPr>
      <w:r w:rsidRPr="0020032D">
        <w:rPr>
          <w:b/>
          <w:spacing w:val="-6"/>
        </w:rPr>
        <w:t xml:space="preserve">Trees to prune: </w:t>
      </w:r>
      <w:r w:rsidRPr="00856853">
        <w:rPr>
          <w:spacing w:val="-6"/>
        </w:rPr>
        <w:t xml:space="preserve">All </w:t>
      </w:r>
      <w:r>
        <w:rPr>
          <w:spacing w:val="-6"/>
        </w:rPr>
        <w:t>black olive and mahogany</w:t>
      </w:r>
      <w:r w:rsidRPr="00856853">
        <w:rPr>
          <w:spacing w:val="-6"/>
        </w:rPr>
        <w:t xml:space="preserve"> street trees 16 to 25 inches </w:t>
      </w:r>
      <w:r>
        <w:rPr>
          <w:spacing w:val="-6"/>
        </w:rPr>
        <w:t>DBH</w:t>
      </w:r>
      <w:r w:rsidRPr="00856853">
        <w:rPr>
          <w:spacing w:val="-6"/>
        </w:rPr>
        <w:t xml:space="preserve"> on America</w:t>
      </w:r>
      <w:r>
        <w:rPr>
          <w:spacing w:val="-6"/>
        </w:rPr>
        <w:t>n</w:t>
      </w:r>
      <w:r w:rsidRPr="00856853">
        <w:rPr>
          <w:spacing w:val="-6"/>
        </w:rPr>
        <w:t xml:space="preserve"> Ave.</w:t>
      </w:r>
    </w:p>
    <w:p w14:paraId="2B8063DA" w14:textId="77777777" w:rsidR="006F38F2" w:rsidRDefault="006F38F2" w:rsidP="006F38F2">
      <w:pPr>
        <w:pStyle w:val="NoSpacing"/>
        <w:rPr>
          <w:spacing w:val="-6"/>
        </w:rPr>
      </w:pPr>
      <w:r w:rsidRPr="0020032D">
        <w:rPr>
          <w:b/>
          <w:spacing w:val="-6"/>
        </w:rPr>
        <w:t>Pruning system</w:t>
      </w:r>
      <w:r w:rsidRPr="0020032D">
        <w:rPr>
          <w:b/>
          <w:spacing w:val="-6"/>
          <w:lang w:val="it-IT"/>
        </w:rPr>
        <w:t>:</w:t>
      </w:r>
      <w:r w:rsidRPr="00856853">
        <w:rPr>
          <w:spacing w:val="-6"/>
          <w:lang w:val="it-IT"/>
        </w:rPr>
        <w:t xml:space="preserve"> </w:t>
      </w:r>
      <w:r w:rsidRPr="00856853">
        <w:rPr>
          <w:spacing w:val="-6"/>
        </w:rPr>
        <w:t>Natural.</w:t>
      </w:r>
    </w:p>
    <w:p w14:paraId="77836434" w14:textId="77777777" w:rsidR="006F38F2" w:rsidRPr="00856853" w:rsidRDefault="006F38F2" w:rsidP="006F38F2">
      <w:pPr>
        <w:pStyle w:val="NoSpacing"/>
        <w:rPr>
          <w:spacing w:val="-6"/>
        </w:rPr>
      </w:pPr>
      <w:r w:rsidRPr="0020032D">
        <w:rPr>
          <w:b/>
          <w:spacing w:val="-6"/>
        </w:rPr>
        <w:lastRenderedPageBreak/>
        <w:t>Purpose:</w:t>
      </w:r>
      <w:r>
        <w:rPr>
          <w:spacing w:val="-6"/>
        </w:rPr>
        <w:t xml:space="preserve"> Reduce likelihood of future live and dead branch failure; create strong branch architecture; create clearance for pedestrians and vehicles under the crown.</w:t>
      </w:r>
    </w:p>
    <w:p w14:paraId="06A82012" w14:textId="77777777" w:rsidR="006F38F2" w:rsidRPr="0020032D" w:rsidRDefault="006F38F2" w:rsidP="006F38F2">
      <w:pPr>
        <w:pStyle w:val="NoSpacing"/>
        <w:rPr>
          <w:b/>
          <w:spacing w:val="-6"/>
        </w:rPr>
      </w:pPr>
      <w:r w:rsidRPr="0020032D">
        <w:rPr>
          <w:b/>
          <w:spacing w:val="-6"/>
        </w:rPr>
        <w:t>Objectives:</w:t>
      </w:r>
    </w:p>
    <w:p w14:paraId="7AE30BB5" w14:textId="77777777" w:rsidR="006F38F2" w:rsidRPr="00856853" w:rsidRDefault="006F38F2" w:rsidP="006F38F2">
      <w:pPr>
        <w:pStyle w:val="NoSpacing"/>
        <w:rPr>
          <w:spacing w:val="-6"/>
        </w:rPr>
      </w:pPr>
      <w:r w:rsidRPr="00856853">
        <w:rPr>
          <w:spacing w:val="-6"/>
        </w:rPr>
        <w:t xml:space="preserve">1) </w:t>
      </w:r>
      <w:r>
        <w:rPr>
          <w:spacing w:val="-6"/>
        </w:rPr>
        <w:t>I</w:t>
      </w:r>
      <w:r w:rsidRPr="00856853">
        <w:rPr>
          <w:spacing w:val="-6"/>
        </w:rPr>
        <w:t xml:space="preserve">mprove crown structure (also known as branch architecture) by reducing stems, branches, and leaders with an aspect ratio larger than two-thirds. </w:t>
      </w:r>
      <w:r w:rsidRPr="00856853">
        <w:rPr>
          <w:i/>
          <w:color w:val="FF0000"/>
          <w:spacing w:val="-6"/>
        </w:rPr>
        <w:t>(Note to specifier: Aspect ratio is calculated as the diameter of the branch divided by the diameter of the trunk measured directly above the branch union.)</w:t>
      </w:r>
    </w:p>
    <w:p w14:paraId="73450F4B" w14:textId="77777777" w:rsidR="006F38F2" w:rsidRDefault="006F38F2" w:rsidP="006F38F2">
      <w:pPr>
        <w:pStyle w:val="NoSpacing"/>
        <w:rPr>
          <w:spacing w:val="-6"/>
        </w:rPr>
      </w:pPr>
      <w:r>
        <w:rPr>
          <w:spacing w:val="-6"/>
        </w:rPr>
        <w:t>2) Reduce likelihood of dead and live branches breaking and dropping from tree.</w:t>
      </w:r>
    </w:p>
    <w:p w14:paraId="3B68A9DB" w14:textId="77777777" w:rsidR="006F38F2" w:rsidRPr="00856853" w:rsidRDefault="006F38F2" w:rsidP="006F38F2">
      <w:pPr>
        <w:pStyle w:val="NoSpacing"/>
        <w:rPr>
          <w:spacing w:val="-6"/>
        </w:rPr>
      </w:pPr>
      <w:r>
        <w:rPr>
          <w:spacing w:val="-6"/>
        </w:rPr>
        <w:t xml:space="preserve">3) </w:t>
      </w:r>
      <w:r w:rsidRPr="00856853">
        <w:rPr>
          <w:spacing w:val="-6"/>
        </w:rPr>
        <w:t xml:space="preserve">Provide 14 feet clearance from ground to bottom of </w:t>
      </w:r>
      <w:r>
        <w:rPr>
          <w:spacing w:val="-6"/>
        </w:rPr>
        <w:t>branches</w:t>
      </w:r>
      <w:r w:rsidRPr="00856853">
        <w:rPr>
          <w:spacing w:val="-6"/>
        </w:rPr>
        <w:t>.</w:t>
      </w:r>
    </w:p>
    <w:p w14:paraId="394908E8" w14:textId="77777777" w:rsidR="006F38F2" w:rsidRPr="0020032D" w:rsidRDefault="006F38F2" w:rsidP="006F38F2">
      <w:pPr>
        <w:pStyle w:val="NoSpacing"/>
        <w:rPr>
          <w:b/>
          <w:spacing w:val="-6"/>
        </w:rPr>
      </w:pPr>
      <w:r w:rsidRPr="0020032D">
        <w:rPr>
          <w:b/>
          <w:spacing w:val="-6"/>
        </w:rPr>
        <w:t>Branches to prune:</w:t>
      </w:r>
    </w:p>
    <w:p w14:paraId="41E777A9" w14:textId="77777777" w:rsidR="006F38F2" w:rsidRPr="00856853" w:rsidRDefault="006F38F2" w:rsidP="006F38F2">
      <w:pPr>
        <w:pStyle w:val="NoSpacing"/>
        <w:rPr>
          <w:spacing w:val="-6"/>
        </w:rPr>
      </w:pPr>
      <w:r w:rsidRPr="00856853">
        <w:rPr>
          <w:spacing w:val="-6"/>
        </w:rPr>
        <w:t xml:space="preserve">1) Remove at the trunk all branches less than three inches </w:t>
      </w:r>
      <w:r>
        <w:rPr>
          <w:spacing w:val="-6"/>
        </w:rPr>
        <w:t xml:space="preserve">in </w:t>
      </w:r>
      <w:r w:rsidRPr="00856853">
        <w:rPr>
          <w:spacing w:val="-6"/>
        </w:rPr>
        <w:t xml:space="preserve">diameter that originate from the lower 12 feet of trunk. </w:t>
      </w:r>
      <w:r w:rsidRPr="00856853">
        <w:rPr>
          <w:i/>
          <w:color w:val="FF0000"/>
          <w:spacing w:val="-6"/>
        </w:rPr>
        <w:t>(Note to specifier: Adjust the specified height to match objective for the particular site)</w:t>
      </w:r>
      <w:r w:rsidRPr="00856853">
        <w:rPr>
          <w:color w:val="FF0000"/>
          <w:spacing w:val="-6"/>
        </w:rPr>
        <w:t>.</w:t>
      </w:r>
      <w:r w:rsidRPr="00856853">
        <w:rPr>
          <w:spacing w:val="-6"/>
        </w:rPr>
        <w:t xml:space="preserve"> Reduce larger primary branches originating on the lower 1</w:t>
      </w:r>
      <w:r>
        <w:rPr>
          <w:spacing w:val="-6"/>
        </w:rPr>
        <w:t>6</w:t>
      </w:r>
      <w:r w:rsidRPr="00856853">
        <w:rPr>
          <w:spacing w:val="-6"/>
        </w:rPr>
        <w:t xml:space="preserve"> feet of trunk using </w:t>
      </w:r>
      <w:r>
        <w:rPr>
          <w:spacing w:val="-6"/>
        </w:rPr>
        <w:t xml:space="preserve">three or four 3-inch diameter </w:t>
      </w:r>
      <w:r w:rsidRPr="00856853">
        <w:rPr>
          <w:spacing w:val="-6"/>
        </w:rPr>
        <w:t xml:space="preserve">reduction </w:t>
      </w:r>
      <w:r>
        <w:rPr>
          <w:spacing w:val="-6"/>
        </w:rPr>
        <w:t>cuts</w:t>
      </w:r>
      <w:r w:rsidRPr="00856853">
        <w:rPr>
          <w:spacing w:val="-6"/>
        </w:rPr>
        <w:t xml:space="preserve"> </w:t>
      </w:r>
      <w:r>
        <w:rPr>
          <w:spacing w:val="-6"/>
        </w:rPr>
        <w:t xml:space="preserve">at the ends of branches and three 2-inch diameter branch removal cuts back to primary branches </w:t>
      </w:r>
      <w:r w:rsidRPr="00856853">
        <w:rPr>
          <w:spacing w:val="-6"/>
        </w:rPr>
        <w:t xml:space="preserve">to provide 14 feet of </w:t>
      </w:r>
      <w:r>
        <w:rPr>
          <w:spacing w:val="-6"/>
        </w:rPr>
        <w:t xml:space="preserve">vertical </w:t>
      </w:r>
      <w:r w:rsidRPr="00856853">
        <w:rPr>
          <w:spacing w:val="-6"/>
        </w:rPr>
        <w:t>clearance</w:t>
      </w:r>
      <w:r>
        <w:rPr>
          <w:spacing w:val="-6"/>
        </w:rPr>
        <w:t xml:space="preserve"> over the pavement</w:t>
      </w:r>
      <w:r w:rsidRPr="00856853">
        <w:rPr>
          <w:spacing w:val="-6"/>
        </w:rPr>
        <w:t xml:space="preserve">. Remove additional secondary branches from the lower crown to create 10 feet of clearance under the crown on sidewalk side. </w:t>
      </w:r>
      <w:r w:rsidRPr="00856853">
        <w:rPr>
          <w:i/>
          <w:color w:val="FF0000"/>
          <w:spacing w:val="-6"/>
        </w:rPr>
        <w:t>(Note to specifier: Adjust clearance height for the current and expected form of the species and the situation. You will notice that on slightly older and larger trees clearance increases. This amount of clearance is governed by the location of the tree, growth rate, species crown form, and when trees are expected to be pruned again).</w:t>
      </w:r>
    </w:p>
    <w:p w14:paraId="67E65DE4" w14:textId="77777777" w:rsidR="006F38F2" w:rsidRPr="00856853" w:rsidRDefault="006F38F2" w:rsidP="006F38F2">
      <w:pPr>
        <w:pStyle w:val="NoSpacing"/>
        <w:rPr>
          <w:spacing w:val="-6"/>
        </w:rPr>
      </w:pPr>
      <w:r w:rsidRPr="00856853">
        <w:rPr>
          <w:spacing w:val="-6"/>
        </w:rPr>
        <w:t>2) Remove dead</w:t>
      </w:r>
      <w:r>
        <w:rPr>
          <w:spacing w:val="-6"/>
        </w:rPr>
        <w:t>, detached, and</w:t>
      </w:r>
      <w:r w:rsidRPr="00856853">
        <w:rPr>
          <w:spacing w:val="-6"/>
        </w:rPr>
        <w:t xml:space="preserve"> broken </w:t>
      </w:r>
      <w:r>
        <w:rPr>
          <w:spacing w:val="-6"/>
        </w:rPr>
        <w:t xml:space="preserve">or cracked </w:t>
      </w:r>
      <w:r w:rsidRPr="00856853">
        <w:rPr>
          <w:spacing w:val="-6"/>
        </w:rPr>
        <w:t>branches greater than one inch in diame</w:t>
      </w:r>
      <w:r>
        <w:rPr>
          <w:spacing w:val="-6"/>
        </w:rPr>
        <w:t xml:space="preserve">ter at the point of attachment. </w:t>
      </w:r>
      <w:r w:rsidRPr="00856853">
        <w:rPr>
          <w:i/>
          <w:color w:val="FF0000"/>
          <w:spacing w:val="-6"/>
        </w:rPr>
        <w:t>(Note to specifier: Adjust diameter of branches to remove based on species attributes, location and site conditions. Dead branches on trees in open lawn areas without targets may not need pruning, or the dead branch diameter threshold can be increased to 1.5 inches or even larger).</w:t>
      </w:r>
    </w:p>
    <w:p w14:paraId="0BACE952" w14:textId="0E85940F" w:rsidR="006F38F2" w:rsidRDefault="006F38F2" w:rsidP="006F38F2">
      <w:pPr>
        <w:pStyle w:val="NoSpacing"/>
        <w:rPr>
          <w:i/>
          <w:color w:val="FF0000"/>
          <w:spacing w:val="-6"/>
        </w:rPr>
      </w:pPr>
      <w:r w:rsidRPr="00856853">
        <w:rPr>
          <w:spacing w:val="-6"/>
          <w:u w:color="000000"/>
        </w:rPr>
        <w:t xml:space="preserve">3) Reduce length by one-third </w:t>
      </w:r>
      <w:r>
        <w:rPr>
          <w:spacing w:val="-6"/>
          <w:u w:color="000000"/>
        </w:rPr>
        <w:t xml:space="preserve">on remaining </w:t>
      </w:r>
      <w:r w:rsidRPr="00856853">
        <w:rPr>
          <w:spacing w:val="-6"/>
          <w:u w:color="000000"/>
        </w:rPr>
        <w:t xml:space="preserve">primary branches with an aspect ratio larger than two-thirds by cutting back to a lateral branch using </w:t>
      </w:r>
      <w:r>
        <w:rPr>
          <w:spacing w:val="-6"/>
          <w:u w:color="000000"/>
        </w:rPr>
        <w:t>one or two 2</w:t>
      </w:r>
      <w:r w:rsidR="002E6025">
        <w:rPr>
          <w:spacing w:val="-6"/>
          <w:u w:color="000000"/>
        </w:rPr>
        <w:t xml:space="preserve">- </w:t>
      </w:r>
      <w:r>
        <w:rPr>
          <w:spacing w:val="-6"/>
          <w:u w:color="000000"/>
        </w:rPr>
        <w:t>to 4</w:t>
      </w:r>
      <w:r w:rsidR="002E6025">
        <w:rPr>
          <w:spacing w:val="-6"/>
          <w:u w:color="000000"/>
        </w:rPr>
        <w:t>-</w:t>
      </w:r>
      <w:r>
        <w:rPr>
          <w:spacing w:val="-6"/>
          <w:u w:color="000000"/>
        </w:rPr>
        <w:t xml:space="preserve">inch diameter </w:t>
      </w:r>
      <w:r w:rsidRPr="00856853">
        <w:rPr>
          <w:spacing w:val="-6"/>
          <w:u w:color="000000"/>
        </w:rPr>
        <w:t>reduction cut(s).</w:t>
      </w:r>
      <w:r>
        <w:rPr>
          <w:spacing w:val="-6"/>
          <w:u w:color="000000"/>
        </w:rPr>
        <w:t xml:space="preserve"> M</w:t>
      </w:r>
      <w:r w:rsidRPr="00856853">
        <w:rPr>
          <w:spacing w:val="-6"/>
          <w:u w:color="000000"/>
        </w:rPr>
        <w:t>ake no pruning cuts on the stem retained as the leader.</w:t>
      </w:r>
      <w:r>
        <w:rPr>
          <w:spacing w:val="-6"/>
          <w:u w:color="000000"/>
        </w:rPr>
        <w:t xml:space="preserve"> </w:t>
      </w:r>
      <w:r w:rsidRPr="00856853">
        <w:rPr>
          <w:i/>
          <w:color w:val="FF0000"/>
          <w:spacing w:val="-6"/>
        </w:rPr>
        <w:t>(Note to specifier: Adjust percentage and diameter of branches to remove based on species attributes</w:t>
      </w:r>
      <w:r>
        <w:rPr>
          <w:i/>
          <w:color w:val="FF0000"/>
          <w:spacing w:val="-6"/>
        </w:rPr>
        <w:t>, location and site conditions.)</w:t>
      </w:r>
    </w:p>
    <w:p w14:paraId="037F9B13" w14:textId="77777777" w:rsidR="006F38F2" w:rsidRPr="0020032D" w:rsidRDefault="006F38F2" w:rsidP="006F38F2">
      <w:pPr>
        <w:pStyle w:val="NoSpacing"/>
        <w:rPr>
          <w:b/>
          <w:spacing w:val="-6"/>
        </w:rPr>
      </w:pPr>
      <w:r w:rsidRPr="0020032D">
        <w:rPr>
          <w:b/>
          <w:spacing w:val="-6"/>
        </w:rPr>
        <w:t xml:space="preserve">Limitations: </w:t>
      </w:r>
    </w:p>
    <w:p w14:paraId="516CE8CA" w14:textId="77777777" w:rsidR="006F38F2" w:rsidRPr="00856853" w:rsidRDefault="006F38F2" w:rsidP="006F38F2">
      <w:pPr>
        <w:pStyle w:val="NoSpacing"/>
        <w:rPr>
          <w:spacing w:val="-6"/>
        </w:rPr>
      </w:pPr>
      <w:r w:rsidRPr="00856853">
        <w:rPr>
          <w:spacing w:val="-6"/>
        </w:rPr>
        <w:t xml:space="preserve">1) No heading cuts greater than one inch shall be made without authorization. </w:t>
      </w:r>
    </w:p>
    <w:p w14:paraId="5A2B72C2" w14:textId="77777777" w:rsidR="006F38F2" w:rsidRPr="00856853" w:rsidRDefault="006F38F2" w:rsidP="006F38F2">
      <w:pPr>
        <w:pStyle w:val="NoSpacing"/>
        <w:rPr>
          <w:spacing w:val="-6"/>
        </w:rPr>
      </w:pPr>
      <w:r w:rsidRPr="00856853">
        <w:rPr>
          <w:spacing w:val="-6"/>
        </w:rPr>
        <w:t xml:space="preserve">2) </w:t>
      </w:r>
      <w:r>
        <w:rPr>
          <w:spacing w:val="-6"/>
        </w:rPr>
        <w:t>No more than 5</w:t>
      </w:r>
      <w:r w:rsidRPr="00856853">
        <w:rPr>
          <w:spacing w:val="-6"/>
        </w:rPr>
        <w:t>0% of cuts shall be branch removal cuts.</w:t>
      </w:r>
    </w:p>
    <w:p w14:paraId="4FDE7376" w14:textId="77777777" w:rsidR="006F38F2" w:rsidRPr="00856853" w:rsidRDefault="006F38F2" w:rsidP="006F38F2">
      <w:pPr>
        <w:pStyle w:val="NoSpacing"/>
        <w:rPr>
          <w:spacing w:val="-6"/>
        </w:rPr>
      </w:pPr>
      <w:r w:rsidRPr="00856853">
        <w:rPr>
          <w:spacing w:val="-6"/>
        </w:rPr>
        <w:t>3) No more than one-</w:t>
      </w:r>
      <w:r>
        <w:rPr>
          <w:spacing w:val="-6"/>
        </w:rPr>
        <w:t>third</w:t>
      </w:r>
      <w:r w:rsidRPr="00856853">
        <w:rPr>
          <w:spacing w:val="-6"/>
        </w:rPr>
        <w:t xml:space="preserve"> of the foliage shall be removed from an individual tree without authorization. </w:t>
      </w:r>
    </w:p>
    <w:p w14:paraId="240060CB" w14:textId="187EEAFE" w:rsidR="006F38F2" w:rsidRDefault="006F38F2" w:rsidP="006F38F2">
      <w:pPr>
        <w:pStyle w:val="NoSpacing"/>
        <w:rPr>
          <w:spacing w:val="-6"/>
        </w:rPr>
      </w:pPr>
      <w:r w:rsidRPr="00856853">
        <w:rPr>
          <w:spacing w:val="-6"/>
        </w:rPr>
        <w:t xml:space="preserve">4) All severed branches shall be removed by the end of the </w:t>
      </w:r>
      <w:r w:rsidR="002E6025" w:rsidRPr="00856853">
        <w:rPr>
          <w:spacing w:val="-6"/>
        </w:rPr>
        <w:t>workday</w:t>
      </w:r>
      <w:r w:rsidRPr="00856853">
        <w:rPr>
          <w:spacing w:val="-6"/>
        </w:rPr>
        <w:t>.</w:t>
      </w:r>
    </w:p>
    <w:p w14:paraId="3D8E06F1" w14:textId="77777777" w:rsidR="006F38F2" w:rsidRPr="00322ECC" w:rsidRDefault="006F38F2" w:rsidP="006F38F2">
      <w:pPr>
        <w:pStyle w:val="NoSpacing"/>
        <w:rPr>
          <w:i/>
          <w:color w:val="FF0000"/>
        </w:rPr>
      </w:pPr>
      <w:r>
        <w:rPr>
          <w:spacing w:val="-6"/>
        </w:rPr>
        <w:t xml:space="preserve">5) </w:t>
      </w:r>
      <w:r>
        <w:t xml:space="preserve">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r w:rsidRPr="00856853">
        <w:rPr>
          <w:spacing w:val="-6"/>
        </w:rPr>
        <w:t xml:space="preserve"> </w:t>
      </w:r>
    </w:p>
    <w:p w14:paraId="0CAD1210" w14:textId="77777777" w:rsidR="006F38F2" w:rsidRPr="00856853" w:rsidRDefault="006F38F2" w:rsidP="006F38F2">
      <w:pPr>
        <w:pStyle w:val="NoSpacing"/>
        <w:rPr>
          <w:spacing w:val="-6"/>
        </w:rPr>
      </w:pPr>
      <w:r w:rsidRPr="0020032D">
        <w:rPr>
          <w:b/>
          <w:spacing w:val="-6"/>
        </w:rPr>
        <w:t>Completion date:</w:t>
      </w:r>
      <w:r w:rsidRPr="00856853">
        <w:rPr>
          <w:spacing w:val="-6"/>
        </w:rPr>
        <w:t xml:space="preserve"> June 7</w:t>
      </w:r>
      <w:r>
        <w:rPr>
          <w:spacing w:val="-6"/>
        </w:rPr>
        <w:t>.</w:t>
      </w:r>
    </w:p>
    <w:p w14:paraId="669AA05D" w14:textId="77777777" w:rsidR="006F38F2" w:rsidRDefault="006F38F2" w:rsidP="006F38F2">
      <w:pPr>
        <w:pStyle w:val="NoSpacing"/>
        <w:rPr>
          <w:spacing w:val="-6"/>
        </w:rPr>
      </w:pPr>
      <w:r w:rsidRPr="0020032D">
        <w:rPr>
          <w:b/>
          <w:spacing w:val="-6"/>
        </w:rPr>
        <w:t>Re-inspection:</w:t>
      </w:r>
      <w:r>
        <w:rPr>
          <w:spacing w:val="-6"/>
        </w:rPr>
        <w:t xml:space="preserve"> 3 years.</w:t>
      </w:r>
    </w:p>
    <w:p w14:paraId="55070499" w14:textId="77777777" w:rsidR="006F38F2" w:rsidRPr="00856853" w:rsidRDefault="006F38F2" w:rsidP="006F38F2">
      <w:pPr>
        <w:pStyle w:val="NoSpacing"/>
        <w:rPr>
          <w:spacing w:val="-6"/>
        </w:rPr>
      </w:pPr>
    </w:p>
    <w:p w14:paraId="0948423E" w14:textId="77777777" w:rsidR="006F38F2" w:rsidRPr="00856853" w:rsidRDefault="006F38F2" w:rsidP="006F38F2">
      <w:pPr>
        <w:pStyle w:val="NoSpacing"/>
      </w:pPr>
      <w:bookmarkStart w:id="16" w:name="_Toc508626784"/>
      <w:r w:rsidRPr="0020032D">
        <w:rPr>
          <w:u w:val="single"/>
        </w:rPr>
        <w:t xml:space="preserve">Example 8. </w:t>
      </w:r>
      <w:r>
        <w:rPr>
          <w:u w:val="single"/>
        </w:rPr>
        <w:t>P</w:t>
      </w:r>
      <w:r w:rsidRPr="0020032D">
        <w:rPr>
          <w:u w:val="single"/>
        </w:rPr>
        <w:t>runing mature tree</w:t>
      </w:r>
      <w:bookmarkEnd w:id="16"/>
      <w:r w:rsidRPr="0020032D">
        <w:rPr>
          <w:u w:val="single"/>
        </w:rPr>
        <w:t>s.</w:t>
      </w:r>
      <w:r w:rsidRPr="00856853">
        <w:t xml:space="preserve"> Typical location might include street tree, open lawn area, rest stop, </w:t>
      </w:r>
      <w:r>
        <w:t xml:space="preserve">or </w:t>
      </w:r>
      <w:r w:rsidRPr="00856853">
        <w:t>highway interchange</w:t>
      </w:r>
      <w:r>
        <w:t>.</w:t>
      </w:r>
    </w:p>
    <w:p w14:paraId="34220423" w14:textId="77777777" w:rsidR="006F38F2" w:rsidRPr="00856853" w:rsidRDefault="006F38F2" w:rsidP="006F38F2">
      <w:pPr>
        <w:pStyle w:val="NoSpacing"/>
        <w:rPr>
          <w:spacing w:val="-6"/>
        </w:rPr>
      </w:pPr>
      <w:r w:rsidRPr="0020032D">
        <w:rPr>
          <w:b/>
          <w:spacing w:val="-6"/>
        </w:rPr>
        <w:t>Trees to prune:</w:t>
      </w:r>
      <w:r w:rsidRPr="00856853">
        <w:rPr>
          <w:spacing w:val="-6"/>
        </w:rPr>
        <w:t xml:space="preserve"> </w:t>
      </w:r>
      <w:r>
        <w:rPr>
          <w:spacing w:val="-6"/>
        </w:rPr>
        <w:t>5</w:t>
      </w:r>
      <w:r w:rsidRPr="00856853">
        <w:rPr>
          <w:spacing w:val="-6"/>
        </w:rPr>
        <w:t xml:space="preserve">4 trees greater than </w:t>
      </w:r>
      <w:r>
        <w:rPr>
          <w:spacing w:val="-6"/>
        </w:rPr>
        <w:t>30</w:t>
      </w:r>
      <w:r w:rsidRPr="00856853">
        <w:rPr>
          <w:spacing w:val="-6"/>
        </w:rPr>
        <w:t xml:space="preserve"> inch</w:t>
      </w:r>
      <w:r>
        <w:rPr>
          <w:spacing w:val="-6"/>
        </w:rPr>
        <w:t>es</w:t>
      </w:r>
      <w:r w:rsidRPr="00856853">
        <w:rPr>
          <w:spacing w:val="-6"/>
        </w:rPr>
        <w:t xml:space="preserve"> </w:t>
      </w:r>
      <w:r>
        <w:rPr>
          <w:spacing w:val="-6"/>
        </w:rPr>
        <w:t>DBH</w:t>
      </w:r>
      <w:r w:rsidRPr="00856853">
        <w:rPr>
          <w:spacing w:val="-6"/>
        </w:rPr>
        <w:t xml:space="preserve"> </w:t>
      </w:r>
      <w:r>
        <w:rPr>
          <w:spacing w:val="-6"/>
        </w:rPr>
        <w:t>in the lawn area of the Interstate interchange</w:t>
      </w:r>
      <w:r w:rsidRPr="00856853">
        <w:rPr>
          <w:spacing w:val="-6"/>
        </w:rPr>
        <w:t>.</w:t>
      </w:r>
    </w:p>
    <w:p w14:paraId="180594B9" w14:textId="77777777" w:rsidR="006F38F2" w:rsidRDefault="006F38F2" w:rsidP="006F38F2">
      <w:pPr>
        <w:pStyle w:val="NoSpacing"/>
        <w:rPr>
          <w:spacing w:val="-6"/>
        </w:rPr>
      </w:pPr>
      <w:r w:rsidRPr="0020032D">
        <w:rPr>
          <w:b/>
          <w:spacing w:val="-6"/>
        </w:rPr>
        <w:t>Pruning system</w:t>
      </w:r>
      <w:r w:rsidRPr="0020032D">
        <w:rPr>
          <w:b/>
          <w:spacing w:val="-6"/>
          <w:lang w:val="it-IT"/>
        </w:rPr>
        <w:t>:</w:t>
      </w:r>
      <w:r w:rsidRPr="00856853">
        <w:rPr>
          <w:spacing w:val="-6"/>
          <w:lang w:val="it-IT"/>
        </w:rPr>
        <w:t xml:space="preserve"> </w:t>
      </w:r>
      <w:r w:rsidRPr="00856853">
        <w:rPr>
          <w:spacing w:val="-6"/>
        </w:rPr>
        <w:t>Natural.</w:t>
      </w:r>
    </w:p>
    <w:p w14:paraId="2927472A" w14:textId="77777777" w:rsidR="006F38F2" w:rsidRPr="00856853" w:rsidRDefault="006F38F2" w:rsidP="006F38F2">
      <w:pPr>
        <w:pStyle w:val="NoSpacing"/>
        <w:rPr>
          <w:spacing w:val="-6"/>
        </w:rPr>
      </w:pPr>
      <w:r w:rsidRPr="0020032D">
        <w:rPr>
          <w:b/>
          <w:spacing w:val="-6"/>
        </w:rPr>
        <w:t>Purpose:</w:t>
      </w:r>
      <w:r>
        <w:rPr>
          <w:spacing w:val="-6"/>
        </w:rPr>
        <w:t xml:space="preserve"> Preservation of mature trees.</w:t>
      </w:r>
    </w:p>
    <w:p w14:paraId="62E1D472" w14:textId="77777777" w:rsidR="006F38F2" w:rsidRPr="0020032D" w:rsidRDefault="006F38F2" w:rsidP="006F38F2">
      <w:pPr>
        <w:pStyle w:val="NoSpacing"/>
        <w:rPr>
          <w:b/>
          <w:spacing w:val="-6"/>
        </w:rPr>
      </w:pPr>
      <w:r w:rsidRPr="0020032D">
        <w:rPr>
          <w:b/>
          <w:spacing w:val="-6"/>
        </w:rPr>
        <w:t xml:space="preserve">Objectives: </w:t>
      </w:r>
    </w:p>
    <w:p w14:paraId="0CA0107B" w14:textId="77777777" w:rsidR="006F38F2" w:rsidRPr="00B83AC7" w:rsidRDefault="006F38F2" w:rsidP="006F38F2">
      <w:pPr>
        <w:pStyle w:val="NoSpacing"/>
        <w:rPr>
          <w:spacing w:val="-6"/>
        </w:rPr>
      </w:pPr>
      <w:r>
        <w:rPr>
          <w:spacing w:val="-6"/>
        </w:rPr>
        <w:t xml:space="preserve">1) </w:t>
      </w:r>
      <w:r w:rsidRPr="00B83AC7">
        <w:rPr>
          <w:spacing w:val="-6"/>
        </w:rPr>
        <w:t>Improve aesthetics within the tree planting zone</w:t>
      </w:r>
      <w:r>
        <w:rPr>
          <w:spacing w:val="-6"/>
        </w:rPr>
        <w:t>.</w:t>
      </w:r>
    </w:p>
    <w:p w14:paraId="73A4E3D8" w14:textId="77777777" w:rsidR="006F38F2" w:rsidRPr="00B83AC7" w:rsidRDefault="006F38F2" w:rsidP="006F38F2">
      <w:pPr>
        <w:pStyle w:val="NoSpacing"/>
        <w:rPr>
          <w:spacing w:val="-6"/>
        </w:rPr>
      </w:pPr>
      <w:r>
        <w:rPr>
          <w:spacing w:val="-6"/>
        </w:rPr>
        <w:t xml:space="preserve">2) </w:t>
      </w:r>
      <w:r w:rsidRPr="00B83AC7">
        <w:rPr>
          <w:spacing w:val="-6"/>
        </w:rPr>
        <w:t>Reduce risk of branch, trunk and whole tree failure.</w:t>
      </w:r>
    </w:p>
    <w:p w14:paraId="17C5D945" w14:textId="77777777" w:rsidR="006F38F2" w:rsidRDefault="006F38F2" w:rsidP="006F38F2">
      <w:pPr>
        <w:pStyle w:val="NoSpacing"/>
        <w:rPr>
          <w:spacing w:val="-6"/>
        </w:rPr>
      </w:pPr>
      <w:r>
        <w:rPr>
          <w:spacing w:val="-6"/>
        </w:rPr>
        <w:t>3) Enhance visibility under tree crowns.</w:t>
      </w:r>
    </w:p>
    <w:p w14:paraId="1C2CF307" w14:textId="77777777" w:rsidR="006F38F2" w:rsidRPr="0020032D" w:rsidRDefault="006F38F2" w:rsidP="006F38F2">
      <w:pPr>
        <w:pStyle w:val="NoSpacing"/>
        <w:rPr>
          <w:b/>
          <w:spacing w:val="-6"/>
        </w:rPr>
      </w:pPr>
      <w:r w:rsidRPr="0020032D">
        <w:rPr>
          <w:b/>
          <w:spacing w:val="-6"/>
        </w:rPr>
        <w:t xml:space="preserve">Branches to remove: </w:t>
      </w:r>
    </w:p>
    <w:p w14:paraId="0374078C" w14:textId="77777777" w:rsidR="006F38F2" w:rsidRPr="00880267" w:rsidRDefault="006F38F2" w:rsidP="006F38F2">
      <w:pPr>
        <w:pStyle w:val="NoSpacing"/>
        <w:rPr>
          <w:i/>
          <w:color w:val="FF0000"/>
          <w:spacing w:val="-6"/>
        </w:rPr>
      </w:pPr>
      <w:r>
        <w:rPr>
          <w:spacing w:val="-6"/>
        </w:rPr>
        <w:t xml:space="preserve">1) </w:t>
      </w:r>
      <w:r w:rsidRPr="00A63741">
        <w:rPr>
          <w:spacing w:val="-6"/>
        </w:rPr>
        <w:t>Remove dead, nearly dead,</w:t>
      </w:r>
      <w:r>
        <w:rPr>
          <w:spacing w:val="-6"/>
        </w:rPr>
        <w:t xml:space="preserve"> </w:t>
      </w:r>
      <w:r w:rsidRPr="00A63741">
        <w:rPr>
          <w:spacing w:val="-6"/>
        </w:rPr>
        <w:t xml:space="preserve">broken and detached branches </w:t>
      </w:r>
      <w:r>
        <w:rPr>
          <w:spacing w:val="-6"/>
        </w:rPr>
        <w:t>2.5</w:t>
      </w:r>
      <w:r w:rsidRPr="00A63741">
        <w:rPr>
          <w:spacing w:val="-6"/>
        </w:rPr>
        <w:t xml:space="preserve"> inches and larger in diameter at the point of attachment.</w:t>
      </w:r>
      <w:r>
        <w:rPr>
          <w:spacing w:val="-6"/>
        </w:rPr>
        <w:t xml:space="preserve"> </w:t>
      </w:r>
      <w:r w:rsidRPr="00880267">
        <w:rPr>
          <w:i/>
          <w:color w:val="FF0000"/>
          <w:spacing w:val="-6"/>
        </w:rPr>
        <w:t>(Note to specifier:</w:t>
      </w:r>
      <w:r>
        <w:rPr>
          <w:i/>
          <w:color w:val="FF0000"/>
          <w:spacing w:val="-6"/>
        </w:rPr>
        <w:t xml:space="preserve"> Reduce the diameter [e.g. 1 inch]</w:t>
      </w:r>
      <w:r w:rsidRPr="00880267">
        <w:rPr>
          <w:i/>
          <w:color w:val="FF0000"/>
          <w:spacing w:val="-6"/>
        </w:rPr>
        <w:t xml:space="preserve"> </w:t>
      </w:r>
      <w:r>
        <w:rPr>
          <w:i/>
          <w:color w:val="FF0000"/>
          <w:spacing w:val="-6"/>
        </w:rPr>
        <w:t>in locations where pedestrians and/or vehicles will pass under trees.)</w:t>
      </w:r>
    </w:p>
    <w:p w14:paraId="15523B96" w14:textId="77777777" w:rsidR="006F38F2" w:rsidRPr="00856853" w:rsidRDefault="006F38F2" w:rsidP="006F38F2">
      <w:pPr>
        <w:pStyle w:val="NoSpacing"/>
        <w:rPr>
          <w:spacing w:val="-6"/>
        </w:rPr>
      </w:pPr>
      <w:r>
        <w:rPr>
          <w:spacing w:val="-6"/>
        </w:rPr>
        <w:lastRenderedPageBreak/>
        <w:t>2) Remove branches less than six inches diameter from the lower 10 feet of trunk.</w:t>
      </w:r>
    </w:p>
    <w:p w14:paraId="0EC4A60A" w14:textId="77777777" w:rsidR="006F38F2" w:rsidRPr="008726A9" w:rsidRDefault="006F38F2" w:rsidP="006F38F2">
      <w:pPr>
        <w:pStyle w:val="NoSpacing"/>
        <w:rPr>
          <w:b/>
          <w:spacing w:val="-6"/>
        </w:rPr>
      </w:pPr>
      <w:r w:rsidRPr="008726A9">
        <w:rPr>
          <w:b/>
          <w:spacing w:val="-6"/>
        </w:rPr>
        <w:t xml:space="preserve">Branches to reduce in length by one-quarter to one-third: </w:t>
      </w:r>
    </w:p>
    <w:p w14:paraId="2922781E" w14:textId="77777777" w:rsidR="006F38F2" w:rsidRPr="00856853" w:rsidRDefault="006F38F2" w:rsidP="006F38F2">
      <w:pPr>
        <w:pStyle w:val="NoSpacing"/>
        <w:rPr>
          <w:spacing w:val="-6"/>
        </w:rPr>
      </w:pPr>
      <w:r>
        <w:rPr>
          <w:spacing w:val="-6"/>
        </w:rPr>
        <w:t>1</w:t>
      </w:r>
      <w:r w:rsidRPr="00856853">
        <w:rPr>
          <w:spacing w:val="-6"/>
        </w:rPr>
        <w:t xml:space="preserve">) </w:t>
      </w:r>
      <w:r>
        <w:rPr>
          <w:spacing w:val="-6"/>
        </w:rPr>
        <w:t xml:space="preserve">Reduce </w:t>
      </w:r>
      <w:r w:rsidRPr="00856853">
        <w:rPr>
          <w:spacing w:val="-6"/>
        </w:rPr>
        <w:t xml:space="preserve">branches that </w:t>
      </w:r>
      <w:r>
        <w:rPr>
          <w:spacing w:val="-6"/>
        </w:rPr>
        <w:t>extend</w:t>
      </w:r>
      <w:r w:rsidRPr="00856853">
        <w:rPr>
          <w:spacing w:val="-6"/>
        </w:rPr>
        <w:t xml:space="preserve"> outside of the shape of the main crown. Reduction in length shall be accomplished using reduction cuts 3 to </w:t>
      </w:r>
      <w:r>
        <w:rPr>
          <w:spacing w:val="-6"/>
        </w:rPr>
        <w:t>4</w:t>
      </w:r>
      <w:r w:rsidRPr="00856853">
        <w:rPr>
          <w:spacing w:val="-6"/>
        </w:rPr>
        <w:t xml:space="preserve"> inches in diameter.</w:t>
      </w:r>
      <w:r>
        <w:rPr>
          <w:spacing w:val="-6"/>
        </w:rPr>
        <w:t xml:space="preserve"> Some trees may not require this depending on crown shape and where no branches extend beyond the rest of the crown.</w:t>
      </w:r>
    </w:p>
    <w:p w14:paraId="2A66F05D" w14:textId="77777777" w:rsidR="006F38F2" w:rsidRDefault="006F38F2" w:rsidP="006F38F2">
      <w:pPr>
        <w:pStyle w:val="NoSpacing"/>
        <w:rPr>
          <w:spacing w:val="-6"/>
        </w:rPr>
      </w:pPr>
      <w:r>
        <w:rPr>
          <w:spacing w:val="-6"/>
        </w:rPr>
        <w:t>2</w:t>
      </w:r>
      <w:r w:rsidRPr="00856853">
        <w:rPr>
          <w:spacing w:val="-6"/>
        </w:rPr>
        <w:t xml:space="preserve">) Reduce the largest four branches (4 is an average per tree but could range from one to 6 depending on the tree) measured at the trunk </w:t>
      </w:r>
      <w:r w:rsidRPr="00856853">
        <w:rPr>
          <w:i/>
          <w:color w:val="FF0000"/>
          <w:spacing w:val="-6"/>
        </w:rPr>
        <w:t xml:space="preserve">(Note to specifier: You could write instead “reduce the four largest aspect ratio branches”. Specify the number of branches here that make the most sense for the situation considering the compartmentalization ability of the species, the pruning cycle, and condition of the trees.) </w:t>
      </w:r>
      <w:r w:rsidRPr="00856853">
        <w:rPr>
          <w:spacing w:val="-6"/>
        </w:rPr>
        <w:t>that originate 1</w:t>
      </w:r>
      <w:r>
        <w:rPr>
          <w:spacing w:val="-6"/>
        </w:rPr>
        <w:t>0</w:t>
      </w:r>
      <w:r w:rsidRPr="00856853">
        <w:rPr>
          <w:spacing w:val="-6"/>
        </w:rPr>
        <w:t xml:space="preserve"> feet </w:t>
      </w:r>
      <w:r>
        <w:rPr>
          <w:spacing w:val="-6"/>
        </w:rPr>
        <w:t>or more from the ground with four 3 to 4 inch diameter reduction cuts on each for a total of 16 reduction cuts per tree.</w:t>
      </w:r>
    </w:p>
    <w:p w14:paraId="4A1FF4FA" w14:textId="77777777" w:rsidR="006F38F2" w:rsidRPr="001701BD" w:rsidRDefault="006F38F2" w:rsidP="006F38F2">
      <w:pPr>
        <w:pStyle w:val="NoSpacing"/>
        <w:rPr>
          <w:spacing w:val="-6"/>
        </w:rPr>
      </w:pPr>
      <w:r w:rsidRPr="001701BD">
        <w:rPr>
          <w:spacing w:val="-6"/>
        </w:rPr>
        <w:t xml:space="preserve">3) Reduce length </w:t>
      </w:r>
      <w:r>
        <w:rPr>
          <w:spacing w:val="-6"/>
        </w:rPr>
        <w:t xml:space="preserve">by 30 percent </w:t>
      </w:r>
      <w:r w:rsidRPr="001701BD">
        <w:rPr>
          <w:spacing w:val="-6"/>
        </w:rPr>
        <w:t>on branches with bark inclusions</w:t>
      </w:r>
      <w:r>
        <w:rPr>
          <w:spacing w:val="-6"/>
        </w:rPr>
        <w:t xml:space="preserve"> or visible cracks.</w:t>
      </w:r>
    </w:p>
    <w:p w14:paraId="470608D1" w14:textId="77777777" w:rsidR="006F38F2" w:rsidRPr="0020032D" w:rsidRDefault="006F38F2" w:rsidP="006F38F2">
      <w:pPr>
        <w:pStyle w:val="NoSpacing"/>
        <w:rPr>
          <w:b/>
          <w:spacing w:val="-6"/>
        </w:rPr>
      </w:pPr>
      <w:r w:rsidRPr="0020032D">
        <w:rPr>
          <w:b/>
          <w:spacing w:val="-6"/>
        </w:rPr>
        <w:t xml:space="preserve">Limitations: </w:t>
      </w:r>
    </w:p>
    <w:p w14:paraId="4D8D0647" w14:textId="77777777" w:rsidR="006F38F2" w:rsidRPr="00856853" w:rsidRDefault="006F38F2" w:rsidP="006F38F2">
      <w:pPr>
        <w:pStyle w:val="NoSpacing"/>
        <w:rPr>
          <w:spacing w:val="-6"/>
        </w:rPr>
      </w:pPr>
      <w:r>
        <w:rPr>
          <w:spacing w:val="-6"/>
        </w:rPr>
        <w:t xml:space="preserve">1) </w:t>
      </w:r>
      <w:r w:rsidRPr="00856853">
        <w:rPr>
          <w:spacing w:val="-6"/>
        </w:rPr>
        <w:t xml:space="preserve">No heading or shearing cuts shall be made without authorization. </w:t>
      </w:r>
    </w:p>
    <w:p w14:paraId="3636AF28" w14:textId="77777777" w:rsidR="006F38F2" w:rsidRPr="00856853" w:rsidRDefault="006F38F2" w:rsidP="006F38F2">
      <w:pPr>
        <w:pStyle w:val="NoSpacing"/>
        <w:rPr>
          <w:spacing w:val="-6"/>
        </w:rPr>
      </w:pPr>
      <w:r>
        <w:rPr>
          <w:spacing w:val="-6"/>
        </w:rPr>
        <w:t xml:space="preserve">2) </w:t>
      </w:r>
      <w:r w:rsidRPr="00856853">
        <w:rPr>
          <w:spacing w:val="-6"/>
        </w:rPr>
        <w:t xml:space="preserve">No more than one-fourth </w:t>
      </w:r>
      <w:r w:rsidRPr="00B16A47">
        <w:rPr>
          <w:i/>
          <w:color w:val="FF0000"/>
          <w:spacing w:val="-6"/>
        </w:rPr>
        <w:t>(Note to specifier: Use your own number here; 25% is only a suggestion. More may have to be removed in certain circumstances to meet one or more of the objectives)</w:t>
      </w:r>
      <w:r>
        <w:rPr>
          <w:spacing w:val="-6"/>
        </w:rPr>
        <w:t xml:space="preserve"> </w:t>
      </w:r>
      <w:r w:rsidRPr="00856853">
        <w:rPr>
          <w:spacing w:val="-6"/>
        </w:rPr>
        <w:t xml:space="preserve">of the foliage shall be removed from an individual tree without authorization. </w:t>
      </w:r>
    </w:p>
    <w:p w14:paraId="6AEA5171" w14:textId="77405789" w:rsidR="006F38F2" w:rsidRDefault="006F38F2" w:rsidP="006F38F2">
      <w:pPr>
        <w:pStyle w:val="NoSpacing"/>
        <w:rPr>
          <w:spacing w:val="-6"/>
        </w:rPr>
      </w:pPr>
      <w:r>
        <w:rPr>
          <w:spacing w:val="-6"/>
        </w:rPr>
        <w:t xml:space="preserve">3) </w:t>
      </w:r>
      <w:r w:rsidRPr="00856853">
        <w:rPr>
          <w:spacing w:val="-6"/>
        </w:rPr>
        <w:t xml:space="preserve">All severed branches shall be </w:t>
      </w:r>
      <w:r>
        <w:rPr>
          <w:spacing w:val="-6"/>
        </w:rPr>
        <w:t>on the ground</w:t>
      </w:r>
      <w:r w:rsidRPr="00856853">
        <w:rPr>
          <w:spacing w:val="-6"/>
        </w:rPr>
        <w:t xml:space="preserve"> by the end of the </w:t>
      </w:r>
      <w:r w:rsidR="002E6025" w:rsidRPr="00856853">
        <w:rPr>
          <w:spacing w:val="-6"/>
        </w:rPr>
        <w:t>workday</w:t>
      </w:r>
      <w:r w:rsidRPr="00856853">
        <w:rPr>
          <w:spacing w:val="-6"/>
        </w:rPr>
        <w:t xml:space="preserve">. </w:t>
      </w:r>
    </w:p>
    <w:p w14:paraId="3A4359EE" w14:textId="77777777" w:rsidR="006F38F2" w:rsidRDefault="006F38F2" w:rsidP="006F38F2">
      <w:pPr>
        <w:pStyle w:val="NoSpacing"/>
        <w:rPr>
          <w:spacing w:val="-6"/>
        </w:rPr>
      </w:pPr>
      <w:r>
        <w:t xml:space="preserve">4) 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44DDDF4B" w14:textId="77777777" w:rsidR="006F38F2" w:rsidRPr="00856853" w:rsidRDefault="006F38F2" w:rsidP="006F38F2">
      <w:pPr>
        <w:pStyle w:val="NoSpacing"/>
        <w:rPr>
          <w:spacing w:val="-6"/>
        </w:rPr>
      </w:pPr>
      <w:r w:rsidRPr="0020032D">
        <w:rPr>
          <w:b/>
          <w:spacing w:val="-6"/>
        </w:rPr>
        <w:t>Completion date:</w:t>
      </w:r>
      <w:r w:rsidRPr="00856853">
        <w:rPr>
          <w:spacing w:val="-6"/>
        </w:rPr>
        <w:t xml:space="preserve"> July 24</w:t>
      </w:r>
      <w:r>
        <w:rPr>
          <w:spacing w:val="-6"/>
        </w:rPr>
        <w:t>.</w:t>
      </w:r>
    </w:p>
    <w:p w14:paraId="0ECC264D" w14:textId="77777777" w:rsidR="006F38F2" w:rsidRDefault="006F38F2" w:rsidP="006F38F2">
      <w:pPr>
        <w:pStyle w:val="NoSpacing"/>
        <w:rPr>
          <w:spacing w:val="-6"/>
        </w:rPr>
      </w:pPr>
      <w:r w:rsidRPr="0020032D">
        <w:rPr>
          <w:b/>
          <w:spacing w:val="-6"/>
        </w:rPr>
        <w:t>Re-inspection:</w:t>
      </w:r>
      <w:r>
        <w:rPr>
          <w:spacing w:val="-6"/>
        </w:rPr>
        <w:t xml:space="preserve"> 3 years.</w:t>
      </w:r>
    </w:p>
    <w:p w14:paraId="48E61A95" w14:textId="77777777" w:rsidR="006F38F2" w:rsidRDefault="006F38F2" w:rsidP="006F38F2">
      <w:pPr>
        <w:pStyle w:val="NoSpacing"/>
      </w:pPr>
    </w:p>
    <w:p w14:paraId="05FF2A16" w14:textId="399D3569" w:rsidR="0045149F" w:rsidRPr="007E35B4" w:rsidRDefault="0045149F" w:rsidP="0045149F">
      <w:pPr>
        <w:pStyle w:val="Heading3"/>
        <w:rPr>
          <w:rFonts w:asciiTheme="minorHAnsi" w:hAnsiTheme="minorHAnsi" w:cstheme="minorHAnsi"/>
          <w:color w:val="385623" w:themeColor="accent6" w:themeShade="80"/>
        </w:rPr>
      </w:pPr>
      <w:bookmarkStart w:id="17" w:name="_Toc19185368"/>
      <w:r>
        <w:rPr>
          <w:rFonts w:asciiTheme="minorHAnsi" w:hAnsiTheme="minorHAnsi" w:cstheme="minorHAnsi"/>
          <w:color w:val="385623" w:themeColor="accent6" w:themeShade="80"/>
        </w:rPr>
        <w:t>Example Specifications: Palms</w:t>
      </w:r>
      <w:bookmarkEnd w:id="17"/>
    </w:p>
    <w:p w14:paraId="3643FF15" w14:textId="0E75922E" w:rsidR="006F38F2" w:rsidRPr="0020032D" w:rsidRDefault="006F38F2" w:rsidP="006F38F2">
      <w:pPr>
        <w:pStyle w:val="NoSpacing"/>
        <w:rPr>
          <w:b/>
        </w:rPr>
      </w:pPr>
    </w:p>
    <w:p w14:paraId="699D95CE" w14:textId="74DFB0D8" w:rsidR="006F38F2" w:rsidRPr="0020032D" w:rsidRDefault="006F38F2" w:rsidP="006F38F2">
      <w:pPr>
        <w:pStyle w:val="NoSpacing"/>
        <w:rPr>
          <w:u w:val="single" w:color="FF0000"/>
        </w:rPr>
      </w:pPr>
      <w:r w:rsidRPr="0020032D">
        <w:rPr>
          <w:u w:val="single"/>
        </w:rPr>
        <w:t>Example 9</w:t>
      </w:r>
      <w:r>
        <w:rPr>
          <w:u w:val="single"/>
        </w:rPr>
        <w:t>a</w:t>
      </w:r>
      <w:r w:rsidRPr="0020032D">
        <w:rPr>
          <w:u w:val="single"/>
        </w:rPr>
        <w:t xml:space="preserve">. Palms without </w:t>
      </w:r>
      <w:proofErr w:type="spellStart"/>
      <w:r w:rsidRPr="0020032D">
        <w:rPr>
          <w:u w:val="single"/>
        </w:rPr>
        <w:t>crownshaft</w:t>
      </w:r>
      <w:proofErr w:type="spellEnd"/>
      <w:r w:rsidRPr="0020032D">
        <w:rPr>
          <w:u w:val="single"/>
        </w:rPr>
        <w:t xml:space="preserve"> (such as the native </w:t>
      </w:r>
      <w:r w:rsidRPr="0020032D">
        <w:rPr>
          <w:i/>
          <w:u w:val="single"/>
        </w:rPr>
        <w:t>Sabal palmetto</w:t>
      </w:r>
      <w:r w:rsidRPr="0020032D">
        <w:rPr>
          <w:u w:val="single"/>
        </w:rPr>
        <w:t>)</w:t>
      </w:r>
      <w:r w:rsidRPr="0020032D">
        <w:rPr>
          <w:u w:val="single" w:color="FF0000"/>
        </w:rPr>
        <w:t>.</w:t>
      </w:r>
    </w:p>
    <w:p w14:paraId="5D88DD1F" w14:textId="77777777" w:rsidR="006F38F2" w:rsidRPr="00856853" w:rsidRDefault="006F38F2" w:rsidP="006F38F2">
      <w:pPr>
        <w:pStyle w:val="NoSpacing"/>
        <w:rPr>
          <w:spacing w:val="-6"/>
        </w:rPr>
      </w:pPr>
      <w:r w:rsidRPr="0020032D">
        <w:rPr>
          <w:b/>
          <w:spacing w:val="-6"/>
        </w:rPr>
        <w:t>Trees to prune:</w:t>
      </w:r>
      <w:r w:rsidRPr="00856853">
        <w:rPr>
          <w:spacing w:val="-6"/>
        </w:rPr>
        <w:t xml:space="preserve"> </w:t>
      </w:r>
      <w:r w:rsidRPr="00E11540">
        <w:rPr>
          <w:spacing w:val="-6"/>
        </w:rPr>
        <w:t>140 p</w:t>
      </w:r>
      <w:r>
        <w:rPr>
          <w:spacing w:val="-6"/>
        </w:rPr>
        <w:t>alms 10 to 15 feet behind the guard rail at edge of highway shoulder</w:t>
      </w:r>
      <w:r w:rsidRPr="00856853">
        <w:rPr>
          <w:spacing w:val="-6"/>
        </w:rPr>
        <w:t>.</w:t>
      </w:r>
    </w:p>
    <w:p w14:paraId="6697CD92" w14:textId="6550E783" w:rsidR="006F38F2" w:rsidRPr="006B5B06" w:rsidRDefault="006F38F2" w:rsidP="006F38F2">
      <w:pPr>
        <w:pStyle w:val="NoSpacing"/>
        <w:rPr>
          <w:spacing w:val="-6"/>
        </w:rPr>
      </w:pPr>
      <w:r w:rsidRPr="00E11540">
        <w:rPr>
          <w:spacing w:val="-6"/>
        </w:rPr>
        <w:t>Palms do not need to be pruned.</w:t>
      </w:r>
      <w:r>
        <w:rPr>
          <w:spacing w:val="-6"/>
        </w:rPr>
        <w:t xml:space="preserve"> </w:t>
      </w:r>
      <w:r w:rsidRPr="006B5B06">
        <w:rPr>
          <w:i/>
          <w:color w:val="FF0000"/>
          <w:spacing w:val="-6"/>
        </w:rPr>
        <w:t>(Note to specifier</w:t>
      </w:r>
      <w:r>
        <w:rPr>
          <w:i/>
          <w:color w:val="FF0000"/>
          <w:spacing w:val="-6"/>
        </w:rPr>
        <w:t xml:space="preserve">: </w:t>
      </w:r>
      <w:r w:rsidR="002E6025">
        <w:rPr>
          <w:i/>
          <w:color w:val="FF0000"/>
          <w:spacing w:val="-6"/>
        </w:rPr>
        <w:t>Most landscape p</w:t>
      </w:r>
      <w:r>
        <w:rPr>
          <w:i/>
          <w:color w:val="FF0000"/>
          <w:spacing w:val="-6"/>
        </w:rPr>
        <w:t xml:space="preserve">alms do not require pruning to remain strong because </w:t>
      </w:r>
      <w:r w:rsidR="002E6025">
        <w:rPr>
          <w:i/>
          <w:color w:val="FF0000"/>
          <w:spacing w:val="-6"/>
        </w:rPr>
        <w:t>they</w:t>
      </w:r>
      <w:r>
        <w:rPr>
          <w:i/>
          <w:color w:val="FF0000"/>
          <w:spacing w:val="-6"/>
        </w:rPr>
        <w:t xml:space="preserve"> naturally </w:t>
      </w:r>
      <w:r w:rsidR="002E6025">
        <w:rPr>
          <w:i/>
          <w:color w:val="FF0000"/>
          <w:spacing w:val="-6"/>
        </w:rPr>
        <w:t>grow</w:t>
      </w:r>
      <w:r>
        <w:rPr>
          <w:i/>
          <w:color w:val="FF0000"/>
          <w:spacing w:val="-6"/>
        </w:rPr>
        <w:t xml:space="preserve"> with one trunk. There is antidotal evidence that pruning live foliage from palms could increase damage in strong storms, such a</w:t>
      </w:r>
      <w:r w:rsidR="002E6025">
        <w:rPr>
          <w:i/>
          <w:color w:val="FF0000"/>
          <w:spacing w:val="-6"/>
        </w:rPr>
        <w:t>s</w:t>
      </w:r>
      <w:r>
        <w:rPr>
          <w:i/>
          <w:color w:val="FF0000"/>
          <w:spacing w:val="-6"/>
        </w:rPr>
        <w:t xml:space="preserve"> hurricanes.</w:t>
      </w:r>
      <w:r w:rsidR="00BE2420">
        <w:rPr>
          <w:i/>
          <w:color w:val="FF0000"/>
          <w:spacing w:val="-6"/>
        </w:rPr>
        <w:t xml:space="preserve"> </w:t>
      </w:r>
    </w:p>
    <w:p w14:paraId="68B635AD" w14:textId="77777777" w:rsidR="006F38F2" w:rsidRDefault="006F38F2" w:rsidP="006F38F2">
      <w:pPr>
        <w:pStyle w:val="NoSpacing"/>
        <w:rPr>
          <w:spacing w:val="-6"/>
        </w:rPr>
      </w:pPr>
    </w:p>
    <w:p w14:paraId="31360D4F" w14:textId="78DA2633" w:rsidR="006F38F2" w:rsidRDefault="006F38F2" w:rsidP="006F38F2">
      <w:pPr>
        <w:pStyle w:val="NoSpacing"/>
        <w:rPr>
          <w:spacing w:val="-6"/>
        </w:rPr>
      </w:pPr>
      <w:r>
        <w:rPr>
          <w:spacing w:val="-6"/>
        </w:rPr>
        <w:t xml:space="preserve">Example 9b. Palms without </w:t>
      </w:r>
      <w:proofErr w:type="spellStart"/>
      <w:r>
        <w:rPr>
          <w:spacing w:val="-6"/>
        </w:rPr>
        <w:t>crownshaft</w:t>
      </w:r>
      <w:proofErr w:type="spellEnd"/>
      <w:r>
        <w:rPr>
          <w:spacing w:val="-6"/>
        </w:rPr>
        <w:t xml:space="preserve"> (such as </w:t>
      </w:r>
      <w:r w:rsidRPr="00AF3D3C">
        <w:rPr>
          <w:i/>
          <w:spacing w:val="-6"/>
        </w:rPr>
        <w:t xml:space="preserve">Sabal </w:t>
      </w:r>
      <w:r>
        <w:rPr>
          <w:spacing w:val="-6"/>
        </w:rPr>
        <w:t xml:space="preserve">and </w:t>
      </w:r>
      <w:proofErr w:type="spellStart"/>
      <w:r w:rsidRPr="00AF3D3C">
        <w:rPr>
          <w:i/>
          <w:spacing w:val="-6"/>
        </w:rPr>
        <w:t>Washingtonia</w:t>
      </w:r>
      <w:proofErr w:type="spellEnd"/>
      <w:r>
        <w:rPr>
          <w:spacing w:val="-6"/>
        </w:rPr>
        <w:t>).</w:t>
      </w:r>
    </w:p>
    <w:p w14:paraId="01A952EA" w14:textId="77777777" w:rsidR="006F38F2" w:rsidRPr="00856853" w:rsidRDefault="006F38F2" w:rsidP="006F38F2">
      <w:pPr>
        <w:pStyle w:val="NoSpacing"/>
        <w:rPr>
          <w:spacing w:val="-6"/>
        </w:rPr>
      </w:pPr>
      <w:r w:rsidRPr="0020032D">
        <w:rPr>
          <w:b/>
          <w:spacing w:val="-6"/>
        </w:rPr>
        <w:t>Trees to prune:</w:t>
      </w:r>
      <w:r w:rsidRPr="00856853">
        <w:rPr>
          <w:spacing w:val="-6"/>
        </w:rPr>
        <w:t xml:space="preserve"> </w:t>
      </w:r>
      <w:r>
        <w:rPr>
          <w:spacing w:val="-6"/>
        </w:rPr>
        <w:t>Trees to prune: 16 palms 10 to 15 feet behind guard rail at the edge of highway shoulder.</w:t>
      </w:r>
    </w:p>
    <w:p w14:paraId="57DE8BDC" w14:textId="77777777" w:rsidR="006F38F2" w:rsidRDefault="006F38F2" w:rsidP="006F38F2">
      <w:pPr>
        <w:pStyle w:val="NoSpacing"/>
        <w:rPr>
          <w:spacing w:val="-6"/>
        </w:rPr>
      </w:pPr>
      <w:r w:rsidRPr="0020032D">
        <w:rPr>
          <w:b/>
          <w:spacing w:val="-6"/>
        </w:rPr>
        <w:t xml:space="preserve">Pruning System: </w:t>
      </w:r>
      <w:r w:rsidRPr="00856853">
        <w:rPr>
          <w:spacing w:val="-6"/>
        </w:rPr>
        <w:t>Natural</w:t>
      </w:r>
    </w:p>
    <w:p w14:paraId="0FA86140" w14:textId="77777777" w:rsidR="006F38F2" w:rsidRPr="00856853" w:rsidRDefault="006F38F2" w:rsidP="006F38F2">
      <w:pPr>
        <w:pStyle w:val="NoSpacing"/>
        <w:rPr>
          <w:spacing w:val="-6"/>
        </w:rPr>
      </w:pPr>
      <w:r w:rsidRPr="0020032D">
        <w:rPr>
          <w:b/>
          <w:spacing w:val="-6"/>
        </w:rPr>
        <w:t xml:space="preserve">Purpose: </w:t>
      </w:r>
      <w:r w:rsidRPr="00AF3D3C">
        <w:rPr>
          <w:spacing w:val="-6"/>
        </w:rPr>
        <w:t>Improve aesthetics</w:t>
      </w:r>
      <w:r>
        <w:rPr>
          <w:spacing w:val="-6"/>
        </w:rPr>
        <w:t>.</w:t>
      </w:r>
    </w:p>
    <w:p w14:paraId="49A78986" w14:textId="77777777" w:rsidR="006F38F2" w:rsidRPr="00856853" w:rsidRDefault="006F38F2" w:rsidP="006F38F2">
      <w:pPr>
        <w:pStyle w:val="NoSpacing"/>
        <w:rPr>
          <w:spacing w:val="-6"/>
        </w:rPr>
      </w:pPr>
      <w:r w:rsidRPr="0020032D">
        <w:rPr>
          <w:b/>
          <w:spacing w:val="-6"/>
        </w:rPr>
        <w:t>Objective:</w:t>
      </w:r>
      <w:r>
        <w:rPr>
          <w:b/>
          <w:spacing w:val="-6"/>
        </w:rPr>
        <w:t xml:space="preserve"> </w:t>
      </w:r>
      <w:r>
        <w:rPr>
          <w:spacing w:val="-6"/>
        </w:rPr>
        <w:t>Remove all leaves with more than 50 percent dead (brown) tissue</w:t>
      </w:r>
      <w:r w:rsidRPr="00AF3D3C">
        <w:rPr>
          <w:spacing w:val="-6"/>
        </w:rPr>
        <w:t>.</w:t>
      </w:r>
      <w:r w:rsidRPr="00856853">
        <w:rPr>
          <w:spacing w:val="-6"/>
        </w:rPr>
        <w:t xml:space="preserve"> </w:t>
      </w:r>
      <w:r w:rsidRPr="00EC0CD1">
        <w:rPr>
          <w:i/>
          <w:color w:val="FF0000"/>
          <w:spacing w:val="-6"/>
        </w:rPr>
        <w:t>(Note to specifier:</w:t>
      </w:r>
      <w:r>
        <w:rPr>
          <w:i/>
          <w:color w:val="FF0000"/>
          <w:spacing w:val="-6"/>
        </w:rPr>
        <w:t xml:space="preserve"> Adjust the percentage to suit the desired aesthetic.)</w:t>
      </w:r>
    </w:p>
    <w:p w14:paraId="3B53B924" w14:textId="77777777" w:rsidR="006F38F2" w:rsidRDefault="006F38F2" w:rsidP="006F38F2">
      <w:pPr>
        <w:pStyle w:val="NoSpacing"/>
        <w:rPr>
          <w:b/>
          <w:spacing w:val="-6"/>
        </w:rPr>
      </w:pPr>
      <w:r>
        <w:rPr>
          <w:b/>
          <w:spacing w:val="-6"/>
        </w:rPr>
        <w:t xml:space="preserve">Leaf removal: </w:t>
      </w:r>
      <w:r w:rsidRPr="00281DDE">
        <w:rPr>
          <w:spacing w:val="-6"/>
        </w:rPr>
        <w:t xml:space="preserve">Remove leaves </w:t>
      </w:r>
      <w:r>
        <w:rPr>
          <w:spacing w:val="-6"/>
        </w:rPr>
        <w:t xml:space="preserve">at the trunk by cutting through the </w:t>
      </w:r>
      <w:r w:rsidRPr="00281DDE">
        <w:rPr>
          <w:spacing w:val="-6"/>
        </w:rPr>
        <w:t>base of the petiole</w:t>
      </w:r>
      <w:r>
        <w:rPr>
          <w:spacing w:val="-6"/>
        </w:rPr>
        <w:t xml:space="preserve"> without cutting into live trunk tissue.</w:t>
      </w:r>
    </w:p>
    <w:p w14:paraId="15F25D4B" w14:textId="77777777" w:rsidR="006F38F2" w:rsidRPr="00856853" w:rsidRDefault="006F38F2" w:rsidP="006F38F2">
      <w:pPr>
        <w:pStyle w:val="NoSpacing"/>
        <w:rPr>
          <w:spacing w:val="-6"/>
        </w:rPr>
      </w:pPr>
      <w:r w:rsidRPr="009B5C66">
        <w:rPr>
          <w:b/>
          <w:spacing w:val="-6"/>
        </w:rPr>
        <w:t>Limitations:</w:t>
      </w:r>
      <w:r>
        <w:rPr>
          <w:b/>
          <w:spacing w:val="-6"/>
        </w:rPr>
        <w:t xml:space="preserve"> </w:t>
      </w:r>
      <w:r>
        <w:rPr>
          <w:spacing w:val="-6"/>
        </w:rPr>
        <w:t xml:space="preserve">Remove no leaves that are entirely green; remove no leaves that are mostly chlorotic. </w:t>
      </w:r>
      <w:r w:rsidRPr="008755E1">
        <w:rPr>
          <w:i/>
          <w:color w:val="FF0000"/>
          <w:spacing w:val="-6"/>
        </w:rPr>
        <w:t>(Note to specifier: Chlorosis on lo</w:t>
      </w:r>
      <w:r>
        <w:rPr>
          <w:i/>
          <w:color w:val="FF0000"/>
          <w:spacing w:val="-6"/>
        </w:rPr>
        <w:t>w</w:t>
      </w:r>
      <w:r w:rsidRPr="008755E1">
        <w:rPr>
          <w:i/>
          <w:color w:val="FF0000"/>
          <w:spacing w:val="-6"/>
        </w:rPr>
        <w:t xml:space="preserve">er foliage indicates a nutrient deficiency; removing these leaves could </w:t>
      </w:r>
      <w:r>
        <w:rPr>
          <w:i/>
          <w:color w:val="FF0000"/>
          <w:spacing w:val="-6"/>
        </w:rPr>
        <w:t>cause chlorosis on retained green leaves causing a further decline in health</w:t>
      </w:r>
      <w:r w:rsidRPr="008755E1">
        <w:rPr>
          <w:i/>
          <w:color w:val="FF0000"/>
          <w:spacing w:val="-6"/>
        </w:rPr>
        <w:t>.</w:t>
      </w:r>
      <w:r>
        <w:rPr>
          <w:i/>
          <w:color w:val="FF0000"/>
          <w:spacing w:val="-6"/>
        </w:rPr>
        <w:t xml:space="preserve"> Palms in this condition require fertilizer to promote health; without it the palms may die.</w:t>
      </w:r>
      <w:r w:rsidRPr="008755E1">
        <w:rPr>
          <w:i/>
          <w:color w:val="FF0000"/>
          <w:spacing w:val="-6"/>
        </w:rPr>
        <w:t>)</w:t>
      </w:r>
    </w:p>
    <w:p w14:paraId="0DF1B71A" w14:textId="77777777" w:rsidR="006F38F2" w:rsidRPr="00856853" w:rsidRDefault="006F38F2" w:rsidP="006F38F2">
      <w:pPr>
        <w:pStyle w:val="NoSpacing"/>
        <w:rPr>
          <w:spacing w:val="-6"/>
        </w:rPr>
      </w:pPr>
      <w:r w:rsidRPr="009B5C66">
        <w:rPr>
          <w:b/>
          <w:spacing w:val="-6"/>
        </w:rPr>
        <w:t>Debris disposal:</w:t>
      </w:r>
      <w:r w:rsidRPr="00856853">
        <w:rPr>
          <w:spacing w:val="-6"/>
        </w:rPr>
        <w:t xml:space="preserve"> The brush </w:t>
      </w:r>
      <w:r>
        <w:rPr>
          <w:spacing w:val="-6"/>
        </w:rPr>
        <w:t>shall be hauled away from the site</w:t>
      </w:r>
      <w:r w:rsidRPr="00856853">
        <w:rPr>
          <w:spacing w:val="-6"/>
        </w:rPr>
        <w:t>.</w:t>
      </w:r>
    </w:p>
    <w:p w14:paraId="0D0A2469" w14:textId="77777777" w:rsidR="006F38F2" w:rsidRDefault="006F38F2" w:rsidP="006F38F2">
      <w:pPr>
        <w:pStyle w:val="NoSpacing"/>
        <w:rPr>
          <w:spacing w:val="-6"/>
        </w:rPr>
      </w:pPr>
      <w:r w:rsidRPr="009B5C66">
        <w:rPr>
          <w:b/>
          <w:spacing w:val="-6"/>
        </w:rPr>
        <w:t>Completion date:</w:t>
      </w:r>
      <w:r w:rsidRPr="00856853">
        <w:rPr>
          <w:spacing w:val="-6"/>
        </w:rPr>
        <w:t xml:space="preserve"> </w:t>
      </w:r>
      <w:r>
        <w:rPr>
          <w:spacing w:val="-6"/>
        </w:rPr>
        <w:t>May 1.</w:t>
      </w:r>
    </w:p>
    <w:p w14:paraId="592379F4" w14:textId="77777777" w:rsidR="006F38F2" w:rsidRDefault="006F38F2" w:rsidP="006F38F2">
      <w:pPr>
        <w:pStyle w:val="NoSpacing"/>
      </w:pPr>
    </w:p>
    <w:p w14:paraId="410A6D1E" w14:textId="0A7AAD5C" w:rsidR="006F38F2" w:rsidRPr="0020032D" w:rsidRDefault="006F38F2" w:rsidP="006F38F2">
      <w:pPr>
        <w:pStyle w:val="NoSpacing"/>
        <w:rPr>
          <w:u w:val="single"/>
        </w:rPr>
      </w:pPr>
      <w:r w:rsidRPr="0020032D">
        <w:rPr>
          <w:u w:val="single"/>
        </w:rPr>
        <w:t xml:space="preserve">Example 10. Palms with </w:t>
      </w:r>
      <w:proofErr w:type="spellStart"/>
      <w:r w:rsidRPr="0020032D">
        <w:rPr>
          <w:u w:val="single"/>
        </w:rPr>
        <w:t>c</w:t>
      </w:r>
      <w:r>
        <w:rPr>
          <w:u w:val="single"/>
        </w:rPr>
        <w:t>rownshafts</w:t>
      </w:r>
      <w:proofErr w:type="spellEnd"/>
      <w:r>
        <w:rPr>
          <w:u w:val="single"/>
        </w:rPr>
        <w:t xml:space="preserve"> such as foxtail palm (</w:t>
      </w:r>
      <w:proofErr w:type="spellStart"/>
      <w:r w:rsidRPr="000067D3">
        <w:rPr>
          <w:i/>
          <w:u w:val="single"/>
        </w:rPr>
        <w:t>Wodyeti</w:t>
      </w:r>
      <w:r>
        <w:rPr>
          <w:i/>
          <w:u w:val="single"/>
        </w:rPr>
        <w:t>a</w:t>
      </w:r>
      <w:proofErr w:type="spellEnd"/>
      <w:r w:rsidRPr="000067D3">
        <w:rPr>
          <w:i/>
          <w:u w:val="single"/>
        </w:rPr>
        <w:t xml:space="preserve"> bifurcate</w:t>
      </w:r>
      <w:r>
        <w:rPr>
          <w:u w:val="single"/>
        </w:rPr>
        <w:t>) and Royal palm</w:t>
      </w:r>
      <w:r w:rsidRPr="0020032D">
        <w:rPr>
          <w:u w:val="single"/>
        </w:rPr>
        <w:t xml:space="preserve"> </w:t>
      </w:r>
      <w:r>
        <w:rPr>
          <w:u w:val="single"/>
        </w:rPr>
        <w:t>(</w:t>
      </w:r>
      <w:proofErr w:type="spellStart"/>
      <w:r w:rsidRPr="0020032D">
        <w:rPr>
          <w:i/>
          <w:u w:val="single"/>
        </w:rPr>
        <w:t>Roystonia</w:t>
      </w:r>
      <w:proofErr w:type="spellEnd"/>
      <w:r w:rsidRPr="0020032D">
        <w:rPr>
          <w:i/>
          <w:u w:val="single"/>
        </w:rPr>
        <w:t xml:space="preserve"> </w:t>
      </w:r>
      <w:proofErr w:type="spellStart"/>
      <w:r w:rsidRPr="0020032D">
        <w:rPr>
          <w:i/>
          <w:u w:val="single"/>
        </w:rPr>
        <w:t>alata</w:t>
      </w:r>
      <w:proofErr w:type="spellEnd"/>
      <w:r w:rsidRPr="0020032D">
        <w:rPr>
          <w:u w:val="single"/>
        </w:rPr>
        <w:t>).</w:t>
      </w:r>
    </w:p>
    <w:p w14:paraId="4808EBD1" w14:textId="77777777" w:rsidR="006F38F2" w:rsidRPr="00856853" w:rsidRDefault="006F38F2" w:rsidP="006F38F2">
      <w:pPr>
        <w:pStyle w:val="NoSpacing"/>
        <w:rPr>
          <w:spacing w:val="-6"/>
        </w:rPr>
      </w:pPr>
      <w:r w:rsidRPr="0020032D">
        <w:rPr>
          <w:b/>
          <w:spacing w:val="-6"/>
        </w:rPr>
        <w:t>Trees to prune:</w:t>
      </w:r>
      <w:r w:rsidRPr="00856853">
        <w:rPr>
          <w:spacing w:val="-6"/>
        </w:rPr>
        <w:t xml:space="preserve"> </w:t>
      </w:r>
      <w:r w:rsidRPr="00E11540">
        <w:rPr>
          <w:spacing w:val="-6"/>
        </w:rPr>
        <w:t>140 p</w:t>
      </w:r>
      <w:r>
        <w:rPr>
          <w:spacing w:val="-6"/>
        </w:rPr>
        <w:t>alms 10 to 15 feet behind the guard rail at edge of highway shoulder</w:t>
      </w:r>
      <w:r w:rsidRPr="00856853">
        <w:rPr>
          <w:spacing w:val="-6"/>
        </w:rPr>
        <w:t>.</w:t>
      </w:r>
    </w:p>
    <w:p w14:paraId="194B9B8D" w14:textId="77777777" w:rsidR="006F38F2" w:rsidRPr="00E11540" w:rsidRDefault="006F38F2" w:rsidP="006F38F2">
      <w:pPr>
        <w:pStyle w:val="NoSpacing"/>
      </w:pPr>
      <w:r w:rsidRPr="00E11540">
        <w:rPr>
          <w:spacing w:val="-6"/>
        </w:rPr>
        <w:lastRenderedPageBreak/>
        <w:t>Palms do not need to be pruned.</w:t>
      </w:r>
    </w:p>
    <w:p w14:paraId="049B35E9" w14:textId="77777777" w:rsidR="006F38F2" w:rsidRDefault="006F38F2" w:rsidP="006F38F2">
      <w:pPr>
        <w:pStyle w:val="NoSpacing"/>
        <w:rPr>
          <w:spacing w:val="-6"/>
        </w:rPr>
      </w:pPr>
    </w:p>
    <w:p w14:paraId="516FDC46" w14:textId="77777777" w:rsidR="006F38F2" w:rsidRPr="0020032D" w:rsidRDefault="006F38F2" w:rsidP="006F38F2">
      <w:pPr>
        <w:pStyle w:val="NoSpacing"/>
        <w:rPr>
          <w:b/>
          <w:spacing w:val="-6"/>
        </w:rPr>
      </w:pPr>
      <w:r w:rsidRPr="0020032D">
        <w:rPr>
          <w:b/>
        </w:rPr>
        <w:t>EXAMPLE SPECIFICATIONS: Conifers and other excurrent trees</w:t>
      </w:r>
    </w:p>
    <w:p w14:paraId="4B623ED9" w14:textId="77777777" w:rsidR="006F38F2" w:rsidRDefault="006F38F2" w:rsidP="006F38F2">
      <w:pPr>
        <w:pStyle w:val="NoSpacing"/>
        <w:rPr>
          <w:u w:val="single"/>
        </w:rPr>
      </w:pPr>
    </w:p>
    <w:p w14:paraId="1311E75F" w14:textId="77777777" w:rsidR="006F38F2" w:rsidRPr="0020032D" w:rsidRDefault="006F38F2" w:rsidP="006F38F2">
      <w:pPr>
        <w:pStyle w:val="NoSpacing"/>
        <w:rPr>
          <w:u w:val="single" w:color="FF0000"/>
        </w:rPr>
      </w:pPr>
      <w:r w:rsidRPr="0020032D">
        <w:rPr>
          <w:u w:val="single"/>
        </w:rPr>
        <w:t>Example 11. Pine trees</w:t>
      </w:r>
      <w:r w:rsidRPr="0020032D">
        <w:rPr>
          <w:u w:val="single" w:color="FF0000"/>
        </w:rPr>
        <w:t>.</w:t>
      </w:r>
    </w:p>
    <w:p w14:paraId="30E5E780" w14:textId="77777777" w:rsidR="006F38F2" w:rsidRPr="00856853" w:rsidRDefault="006F38F2" w:rsidP="006F38F2">
      <w:pPr>
        <w:pStyle w:val="NoSpacing"/>
        <w:rPr>
          <w:spacing w:val="-6"/>
        </w:rPr>
      </w:pPr>
      <w:r w:rsidRPr="0020032D">
        <w:rPr>
          <w:b/>
          <w:spacing w:val="-6"/>
        </w:rPr>
        <w:t>Trees to prune:</w:t>
      </w:r>
      <w:r w:rsidRPr="00856853">
        <w:rPr>
          <w:spacing w:val="-6"/>
        </w:rPr>
        <w:t xml:space="preserve"> </w:t>
      </w:r>
      <w:r w:rsidRPr="00CF3FAD">
        <w:rPr>
          <w:spacing w:val="-6"/>
        </w:rPr>
        <w:t>P</w:t>
      </w:r>
      <w:r>
        <w:rPr>
          <w:spacing w:val="-6"/>
        </w:rPr>
        <w:t>ines</w:t>
      </w:r>
      <w:r w:rsidRPr="00856853">
        <w:rPr>
          <w:spacing w:val="-6"/>
        </w:rPr>
        <w:t xml:space="preserve"> (</w:t>
      </w:r>
      <w:r>
        <w:rPr>
          <w:i/>
          <w:spacing w:val="-6"/>
        </w:rPr>
        <w:t>Pinus</w:t>
      </w:r>
      <w:r w:rsidRPr="00152DF2">
        <w:rPr>
          <w:i/>
          <w:spacing w:val="-6"/>
        </w:rPr>
        <w:t xml:space="preserve"> spp</w:t>
      </w:r>
      <w:r w:rsidRPr="00152DF2">
        <w:rPr>
          <w:spacing w:val="-6"/>
        </w:rPr>
        <w:t>.)</w:t>
      </w:r>
      <w:r w:rsidRPr="00856853">
        <w:rPr>
          <w:spacing w:val="-6"/>
        </w:rPr>
        <w:t xml:space="preserve"> </w:t>
      </w:r>
      <w:r>
        <w:rPr>
          <w:spacing w:val="-6"/>
        </w:rPr>
        <w:t>on the north edge of the lawn about 20 feet from building</w:t>
      </w:r>
      <w:r w:rsidRPr="00856853">
        <w:rPr>
          <w:spacing w:val="-6"/>
        </w:rPr>
        <w:t>.</w:t>
      </w:r>
    </w:p>
    <w:p w14:paraId="7EEEF7FB" w14:textId="77777777" w:rsidR="006F38F2" w:rsidRDefault="006F38F2" w:rsidP="006F38F2">
      <w:pPr>
        <w:pStyle w:val="NoSpacing"/>
        <w:rPr>
          <w:spacing w:val="-6"/>
        </w:rPr>
      </w:pPr>
      <w:r w:rsidRPr="0020032D">
        <w:rPr>
          <w:b/>
          <w:spacing w:val="-6"/>
        </w:rPr>
        <w:t xml:space="preserve">Pruning System: </w:t>
      </w:r>
      <w:r w:rsidRPr="00856853">
        <w:rPr>
          <w:spacing w:val="-6"/>
        </w:rPr>
        <w:t>Natural</w:t>
      </w:r>
    </w:p>
    <w:p w14:paraId="30AC5A43" w14:textId="77777777" w:rsidR="006F38F2" w:rsidRPr="00856853" w:rsidRDefault="006F38F2" w:rsidP="006F38F2">
      <w:pPr>
        <w:pStyle w:val="NoSpacing"/>
        <w:rPr>
          <w:spacing w:val="-6"/>
        </w:rPr>
      </w:pPr>
      <w:r w:rsidRPr="0020032D">
        <w:rPr>
          <w:b/>
          <w:spacing w:val="-6"/>
        </w:rPr>
        <w:t xml:space="preserve">Purpose: </w:t>
      </w:r>
      <w:r>
        <w:rPr>
          <w:spacing w:val="-6"/>
        </w:rPr>
        <w:t xml:space="preserve">Reduce likelihood of the whole tree or tree parts striking the building in tropical storms. </w:t>
      </w:r>
    </w:p>
    <w:p w14:paraId="5F0F7C67" w14:textId="77777777" w:rsidR="006F38F2" w:rsidRPr="00856853" w:rsidRDefault="006F38F2" w:rsidP="006F38F2">
      <w:pPr>
        <w:pStyle w:val="NoSpacing"/>
        <w:rPr>
          <w:spacing w:val="-6"/>
        </w:rPr>
      </w:pPr>
      <w:r w:rsidRPr="0020032D">
        <w:rPr>
          <w:b/>
          <w:spacing w:val="-6"/>
        </w:rPr>
        <w:t>Objective:</w:t>
      </w:r>
      <w:r w:rsidRPr="00856853">
        <w:rPr>
          <w:spacing w:val="-6"/>
        </w:rPr>
        <w:t xml:space="preserve"> </w:t>
      </w:r>
      <w:r>
        <w:rPr>
          <w:spacing w:val="-6"/>
        </w:rPr>
        <w:t>Reduce branch length while m</w:t>
      </w:r>
      <w:r w:rsidRPr="00856853">
        <w:rPr>
          <w:spacing w:val="-6"/>
        </w:rPr>
        <w:t>aintain</w:t>
      </w:r>
      <w:r>
        <w:rPr>
          <w:spacing w:val="-6"/>
        </w:rPr>
        <w:t>ing</w:t>
      </w:r>
      <w:r w:rsidRPr="00856853">
        <w:rPr>
          <w:spacing w:val="-6"/>
        </w:rPr>
        <w:t xml:space="preserve"> </w:t>
      </w:r>
      <w:r>
        <w:rPr>
          <w:spacing w:val="-6"/>
        </w:rPr>
        <w:t>natural crown form</w:t>
      </w:r>
      <w:r w:rsidRPr="00856853">
        <w:rPr>
          <w:spacing w:val="-6"/>
        </w:rPr>
        <w:t xml:space="preserve">. </w:t>
      </w:r>
    </w:p>
    <w:p w14:paraId="702460DE" w14:textId="05D64B8E" w:rsidR="006F38F2" w:rsidRPr="00EC0CD1" w:rsidRDefault="006F38F2" w:rsidP="006F38F2">
      <w:pPr>
        <w:pStyle w:val="NoSpacing"/>
        <w:rPr>
          <w:i/>
          <w:color w:val="FF0000"/>
          <w:spacing w:val="-6"/>
        </w:rPr>
      </w:pPr>
      <w:r w:rsidRPr="0020032D">
        <w:rPr>
          <w:b/>
          <w:spacing w:val="-6"/>
        </w:rPr>
        <w:t xml:space="preserve">Branches to prune: </w:t>
      </w:r>
      <w:r>
        <w:rPr>
          <w:spacing w:val="-6"/>
        </w:rPr>
        <w:t xml:space="preserve">Live branches - </w:t>
      </w:r>
      <w:r w:rsidRPr="00856853">
        <w:rPr>
          <w:spacing w:val="-6"/>
        </w:rPr>
        <w:t xml:space="preserve">Reduce </w:t>
      </w:r>
      <w:r>
        <w:rPr>
          <w:spacing w:val="-6"/>
        </w:rPr>
        <w:t xml:space="preserve">the five largest diameter primary </w:t>
      </w:r>
      <w:r w:rsidRPr="00856853">
        <w:rPr>
          <w:spacing w:val="-6"/>
        </w:rPr>
        <w:t>branches</w:t>
      </w:r>
      <w:r>
        <w:rPr>
          <w:spacing w:val="-6"/>
        </w:rPr>
        <w:t>, plus any other branches with rust disease or other cankers forming depressions or cracks in the wood, using one 2</w:t>
      </w:r>
      <w:r w:rsidR="002E6025">
        <w:rPr>
          <w:spacing w:val="-6"/>
        </w:rPr>
        <w:t>-</w:t>
      </w:r>
      <w:r>
        <w:rPr>
          <w:spacing w:val="-6"/>
        </w:rPr>
        <w:t>to 3</w:t>
      </w:r>
      <w:r w:rsidR="002E6025">
        <w:rPr>
          <w:spacing w:val="-6"/>
        </w:rPr>
        <w:t>-</w:t>
      </w:r>
      <w:r>
        <w:rPr>
          <w:spacing w:val="-6"/>
        </w:rPr>
        <w:t xml:space="preserve">inch reduction cut on each. Dead branches – Remove dead branches 2 inches in diameter and larger. </w:t>
      </w:r>
      <w:r w:rsidRPr="00EC0CD1">
        <w:rPr>
          <w:i/>
          <w:color w:val="FF0000"/>
          <w:spacing w:val="-6"/>
        </w:rPr>
        <w:t>(Note to specifier:</w:t>
      </w:r>
      <w:r>
        <w:rPr>
          <w:i/>
          <w:color w:val="FF0000"/>
          <w:spacing w:val="-6"/>
        </w:rPr>
        <w:t xml:space="preserve"> Smaller dead branches are not likely to cause damage in a tropical storm)</w:t>
      </w:r>
      <w:r w:rsidRPr="00EC0CD1">
        <w:rPr>
          <w:i/>
          <w:color w:val="FF0000"/>
          <w:spacing w:val="-6"/>
        </w:rPr>
        <w:t xml:space="preserve"> </w:t>
      </w:r>
    </w:p>
    <w:p w14:paraId="3EA5229A" w14:textId="3A7A5195" w:rsidR="006F38F2" w:rsidRPr="00856853" w:rsidRDefault="006F38F2" w:rsidP="006F38F2">
      <w:pPr>
        <w:pStyle w:val="NoSpacing"/>
        <w:rPr>
          <w:spacing w:val="-6"/>
        </w:rPr>
      </w:pPr>
      <w:r w:rsidRPr="009B5C66">
        <w:rPr>
          <w:b/>
          <w:spacing w:val="-6"/>
        </w:rPr>
        <w:t>Limitations:</w:t>
      </w:r>
      <w:r w:rsidRPr="00856853">
        <w:rPr>
          <w:spacing w:val="-6"/>
        </w:rPr>
        <w:t xml:space="preserve"> No branch removal cuts at the main stem shall be used </w:t>
      </w:r>
      <w:r>
        <w:rPr>
          <w:spacing w:val="-6"/>
        </w:rPr>
        <w:t>on live branches</w:t>
      </w:r>
      <w:r w:rsidRPr="00856853">
        <w:rPr>
          <w:spacing w:val="-6"/>
        </w:rPr>
        <w:t>.</w:t>
      </w:r>
      <w:r w:rsidR="00BE2420">
        <w:rPr>
          <w:spacing w:val="-6"/>
        </w:rPr>
        <w:t xml:space="preserve"> </w:t>
      </w:r>
      <w:r w:rsidRPr="00856853">
        <w:rPr>
          <w:spacing w:val="-6"/>
        </w:rPr>
        <w:t xml:space="preserve">No reduction cuts shall be made greater than 4 inches in diameter without approval from the project arborist. </w:t>
      </w:r>
      <w:r w:rsidRPr="00856853">
        <w:t>Do not reduce tree height.</w:t>
      </w:r>
      <w:r w:rsidRPr="00856853">
        <w:rPr>
          <w:spacing w:val="-6"/>
        </w:rPr>
        <w:t xml:space="preserve"> </w:t>
      </w:r>
    </w:p>
    <w:p w14:paraId="602D54D2" w14:textId="77777777" w:rsidR="006F38F2" w:rsidRPr="00856853" w:rsidRDefault="006F38F2" w:rsidP="006F38F2">
      <w:pPr>
        <w:pStyle w:val="NoSpacing"/>
        <w:rPr>
          <w:spacing w:val="-6"/>
        </w:rPr>
      </w:pPr>
      <w:r w:rsidRPr="009B5C66">
        <w:rPr>
          <w:b/>
          <w:spacing w:val="-6"/>
        </w:rPr>
        <w:t>Debris disposal:</w:t>
      </w:r>
      <w:r w:rsidRPr="00856853">
        <w:rPr>
          <w:spacing w:val="-6"/>
        </w:rPr>
        <w:t xml:space="preserve"> The brush is to be chipped and left on site under the trees for mulch.</w:t>
      </w:r>
    </w:p>
    <w:p w14:paraId="461BE530" w14:textId="77777777" w:rsidR="006F38F2" w:rsidRPr="00856853" w:rsidRDefault="006F38F2" w:rsidP="006F38F2">
      <w:pPr>
        <w:pStyle w:val="NoSpacing"/>
        <w:rPr>
          <w:spacing w:val="-6"/>
        </w:rPr>
      </w:pPr>
      <w:r w:rsidRPr="009B5C66">
        <w:rPr>
          <w:b/>
          <w:spacing w:val="-6"/>
        </w:rPr>
        <w:t>Completion date:</w:t>
      </w:r>
      <w:r w:rsidRPr="00856853">
        <w:rPr>
          <w:spacing w:val="-6"/>
        </w:rPr>
        <w:t xml:space="preserve"> Within the next two weeks to comply with the nesting bird study recommendations.</w:t>
      </w:r>
    </w:p>
    <w:p w14:paraId="373447AB" w14:textId="77777777" w:rsidR="006F38F2" w:rsidRDefault="006F38F2" w:rsidP="006F38F2">
      <w:pPr>
        <w:pStyle w:val="NoSpacing"/>
        <w:rPr>
          <w:spacing w:val="-6"/>
        </w:rPr>
      </w:pPr>
    </w:p>
    <w:p w14:paraId="6BAE2DCE" w14:textId="08B22049" w:rsidR="006F38F2" w:rsidRPr="0045149F" w:rsidRDefault="0045149F" w:rsidP="0045149F">
      <w:pPr>
        <w:pStyle w:val="Heading3"/>
        <w:rPr>
          <w:rFonts w:asciiTheme="minorHAnsi" w:hAnsiTheme="minorHAnsi" w:cstheme="minorHAnsi"/>
          <w:color w:val="385623" w:themeColor="accent6" w:themeShade="80"/>
        </w:rPr>
      </w:pPr>
      <w:bookmarkStart w:id="18" w:name="_Toc19185369"/>
      <w:r>
        <w:rPr>
          <w:rFonts w:asciiTheme="minorHAnsi" w:hAnsiTheme="minorHAnsi" w:cstheme="minorHAnsi"/>
          <w:color w:val="385623" w:themeColor="accent6" w:themeShade="80"/>
        </w:rPr>
        <w:t>Example Specifications: Highway/Street/Parking Lot Trees</w:t>
      </w:r>
      <w:bookmarkEnd w:id="18"/>
    </w:p>
    <w:p w14:paraId="14202B01" w14:textId="77777777" w:rsidR="006F38F2" w:rsidRPr="00982F1E" w:rsidRDefault="006F38F2" w:rsidP="006F38F2">
      <w:pPr>
        <w:pStyle w:val="NoSpacing"/>
        <w:rPr>
          <w:spacing w:val="-6"/>
        </w:rPr>
      </w:pPr>
    </w:p>
    <w:p w14:paraId="311E7FE2" w14:textId="77777777" w:rsidR="006F38F2" w:rsidRPr="009B5C66" w:rsidRDefault="006F38F2" w:rsidP="006F38F2">
      <w:pPr>
        <w:pStyle w:val="NoSpacing"/>
        <w:rPr>
          <w:u w:val="single"/>
        </w:rPr>
      </w:pPr>
      <w:bookmarkStart w:id="19" w:name="_Toc508626787"/>
      <w:r w:rsidRPr="009B5C66">
        <w:rPr>
          <w:u w:val="single"/>
        </w:rPr>
        <w:t xml:space="preserve">Example 12. </w:t>
      </w:r>
      <w:bookmarkEnd w:id="19"/>
      <w:r w:rsidRPr="009B5C66">
        <w:rPr>
          <w:u w:val="single"/>
        </w:rPr>
        <w:t>Interchange slope (shrubs).</w:t>
      </w:r>
    </w:p>
    <w:p w14:paraId="7A1CD59E" w14:textId="77777777" w:rsidR="006F38F2" w:rsidRPr="00856853" w:rsidRDefault="006F38F2" w:rsidP="006F38F2">
      <w:pPr>
        <w:pStyle w:val="NoSpacing"/>
        <w:rPr>
          <w:spacing w:val="-6"/>
        </w:rPr>
      </w:pPr>
      <w:r w:rsidRPr="009B5C66">
        <w:rPr>
          <w:b/>
        </w:rPr>
        <w:t>Shrubs</w:t>
      </w:r>
      <w:r w:rsidRPr="009B5C66">
        <w:rPr>
          <w:b/>
          <w:spacing w:val="-6"/>
        </w:rPr>
        <w:t xml:space="preserve"> to prune:</w:t>
      </w:r>
      <w:r w:rsidRPr="00856853">
        <w:t xml:space="preserve"> Approximately 200 </w:t>
      </w:r>
      <w:r w:rsidRPr="00856853">
        <w:rPr>
          <w:spacing w:val="-6"/>
        </w:rPr>
        <w:t>Japanese privet (</w:t>
      </w:r>
      <w:r w:rsidRPr="00856853">
        <w:rPr>
          <w:i/>
          <w:spacing w:val="-6"/>
        </w:rPr>
        <w:t>Ligustrum japonica</w:t>
      </w:r>
      <w:r w:rsidRPr="00856853">
        <w:rPr>
          <w:spacing w:val="-6"/>
        </w:rPr>
        <w:t xml:space="preserve">) on the four interchange slopes at the base of </w:t>
      </w:r>
      <w:r>
        <w:rPr>
          <w:spacing w:val="-6"/>
        </w:rPr>
        <w:t xml:space="preserve">overpass </w:t>
      </w:r>
      <w:r w:rsidRPr="00856853">
        <w:rPr>
          <w:spacing w:val="-6"/>
        </w:rPr>
        <w:t>bridge.</w:t>
      </w:r>
      <w:r>
        <w:rPr>
          <w:spacing w:val="-6"/>
        </w:rPr>
        <w:t xml:space="preserve"> </w:t>
      </w:r>
    </w:p>
    <w:p w14:paraId="3F3C0A68" w14:textId="77777777" w:rsidR="006F38F2" w:rsidRPr="00856853" w:rsidRDefault="006F38F2" w:rsidP="006F38F2">
      <w:pPr>
        <w:pStyle w:val="NoSpacing"/>
        <w:rPr>
          <w:spacing w:val="-6"/>
        </w:rPr>
      </w:pPr>
      <w:r w:rsidRPr="009B5C66">
        <w:rPr>
          <w:b/>
          <w:spacing w:val="-6"/>
        </w:rPr>
        <w:t>Pruning system:</w:t>
      </w:r>
      <w:r w:rsidRPr="00856853">
        <w:rPr>
          <w:spacing w:val="-6"/>
        </w:rPr>
        <w:t xml:space="preserve"> Natural. </w:t>
      </w:r>
    </w:p>
    <w:p w14:paraId="7D6802EE" w14:textId="77777777" w:rsidR="006F38F2" w:rsidRPr="00856853" w:rsidRDefault="006F38F2" w:rsidP="006F38F2">
      <w:pPr>
        <w:pStyle w:val="NoSpacing"/>
        <w:rPr>
          <w:spacing w:val="-6"/>
        </w:rPr>
      </w:pPr>
      <w:r w:rsidRPr="009B5C66">
        <w:rPr>
          <w:b/>
          <w:spacing w:val="-6"/>
        </w:rPr>
        <w:t>Objective:</w:t>
      </w:r>
      <w:r w:rsidRPr="00856853">
        <w:rPr>
          <w:spacing w:val="-6"/>
        </w:rPr>
        <w:t xml:space="preserve"> Reduce in size, maintain current shape.</w:t>
      </w:r>
    </w:p>
    <w:p w14:paraId="1A456BC9" w14:textId="77777777" w:rsidR="006F38F2" w:rsidRPr="009B5C66" w:rsidRDefault="006F38F2" w:rsidP="006F38F2">
      <w:pPr>
        <w:pStyle w:val="NoSpacing"/>
        <w:rPr>
          <w:b/>
          <w:spacing w:val="-6"/>
        </w:rPr>
      </w:pPr>
      <w:r w:rsidRPr="009B5C66">
        <w:rPr>
          <w:b/>
          <w:spacing w:val="-6"/>
        </w:rPr>
        <w:t xml:space="preserve">Branches to </w:t>
      </w:r>
      <w:r>
        <w:rPr>
          <w:b/>
          <w:spacing w:val="-6"/>
        </w:rPr>
        <w:t>prune</w:t>
      </w:r>
      <w:r w:rsidRPr="009B5C66">
        <w:rPr>
          <w:b/>
          <w:spacing w:val="-6"/>
        </w:rPr>
        <w:t xml:space="preserve">: </w:t>
      </w:r>
    </w:p>
    <w:p w14:paraId="7444B34A" w14:textId="77777777" w:rsidR="006F38F2" w:rsidRPr="00BD15F7" w:rsidRDefault="006F38F2" w:rsidP="006F38F2">
      <w:pPr>
        <w:pStyle w:val="NoSpacing"/>
        <w:rPr>
          <w:i/>
          <w:color w:val="FF0000"/>
          <w:spacing w:val="-6"/>
        </w:rPr>
      </w:pPr>
      <w:r w:rsidRPr="00856853">
        <w:rPr>
          <w:spacing w:val="-6"/>
        </w:rPr>
        <w:t>1) The longest and tallest five live branches shall be reduced by half their length using reduction cuts. In most cases the pruning cuts will be positioned inside the re</w:t>
      </w:r>
      <w:r>
        <w:rPr>
          <w:spacing w:val="-6"/>
        </w:rPr>
        <w:t>tained</w:t>
      </w:r>
      <w:r w:rsidRPr="00856853">
        <w:rPr>
          <w:spacing w:val="-6"/>
        </w:rPr>
        <w:t xml:space="preserve"> crown </w:t>
      </w:r>
      <w:r>
        <w:rPr>
          <w:spacing w:val="-6"/>
        </w:rPr>
        <w:t xml:space="preserve">edge with a hand pruner </w:t>
      </w:r>
      <w:r w:rsidRPr="00856853">
        <w:rPr>
          <w:spacing w:val="-6"/>
        </w:rPr>
        <w:t>as to be hidden from view.</w:t>
      </w:r>
      <w:r>
        <w:rPr>
          <w:spacing w:val="-6"/>
        </w:rPr>
        <w:t xml:space="preserve"> This method of reduction leaves a more natural irregular – not smooth – edge to the plants.</w:t>
      </w:r>
      <w:r w:rsidRPr="00856853">
        <w:rPr>
          <w:spacing w:val="-6"/>
        </w:rPr>
        <w:t xml:space="preserve"> </w:t>
      </w:r>
      <w:r w:rsidRPr="00BD15F7">
        <w:rPr>
          <w:color w:val="FF0000"/>
          <w:spacing w:val="-6"/>
        </w:rPr>
        <w:t>(</w:t>
      </w:r>
      <w:r w:rsidRPr="00BD15F7">
        <w:rPr>
          <w:i/>
          <w:color w:val="FF0000"/>
          <w:spacing w:val="-6"/>
        </w:rPr>
        <w:t>Note to specifier:</w:t>
      </w:r>
      <w:r w:rsidRPr="00BD15F7">
        <w:rPr>
          <w:color w:val="FF0000"/>
          <w:spacing w:val="-6"/>
        </w:rPr>
        <w:t xml:space="preserve"> </w:t>
      </w:r>
      <w:r w:rsidRPr="00BD15F7">
        <w:rPr>
          <w:i/>
          <w:color w:val="FF0000"/>
          <w:spacing w:val="-6"/>
        </w:rPr>
        <w:t xml:space="preserve">There is no doubt that </w:t>
      </w:r>
      <w:r>
        <w:rPr>
          <w:i/>
          <w:color w:val="FF0000"/>
          <w:spacing w:val="-6"/>
        </w:rPr>
        <w:t>reducing</w:t>
      </w:r>
      <w:r w:rsidRPr="00BD15F7">
        <w:rPr>
          <w:i/>
          <w:color w:val="FF0000"/>
          <w:spacing w:val="-6"/>
        </w:rPr>
        <w:t xml:space="preserve"> back to a specified height [e.g. 6 feet] using </w:t>
      </w:r>
      <w:r>
        <w:rPr>
          <w:i/>
          <w:color w:val="FF0000"/>
          <w:spacing w:val="-6"/>
        </w:rPr>
        <w:t xml:space="preserve">engine-powered </w:t>
      </w:r>
      <w:r w:rsidRPr="00BD15F7">
        <w:rPr>
          <w:i/>
          <w:color w:val="FF0000"/>
          <w:spacing w:val="-6"/>
        </w:rPr>
        <w:t>hedging shears is a more efficient and less expensive method of reducing plant height.</w:t>
      </w:r>
      <w:r>
        <w:rPr>
          <w:i/>
          <w:color w:val="FF0000"/>
          <w:spacing w:val="-6"/>
        </w:rPr>
        <w:t xml:space="preserve"> The choice of reduction methods is dictated by the location of the plants and the desired outcome.) </w:t>
      </w:r>
    </w:p>
    <w:p w14:paraId="0A9F23B5" w14:textId="77777777" w:rsidR="006F38F2" w:rsidRDefault="006F38F2" w:rsidP="006F38F2">
      <w:pPr>
        <w:pStyle w:val="NoSpacing"/>
        <w:rPr>
          <w:spacing w:val="-6"/>
        </w:rPr>
      </w:pPr>
      <w:r w:rsidRPr="00856853">
        <w:rPr>
          <w:spacing w:val="-6"/>
        </w:rPr>
        <w:t xml:space="preserve">2) Dead branches greater than one-inch diameter shall be removed at the position of a live lateral branch or at the point of origin at ground level. </w:t>
      </w:r>
    </w:p>
    <w:p w14:paraId="16299A1E" w14:textId="77777777" w:rsidR="006F38F2" w:rsidRPr="009B5C66" w:rsidRDefault="006F38F2" w:rsidP="006F38F2">
      <w:pPr>
        <w:pStyle w:val="NoSpacing"/>
        <w:rPr>
          <w:b/>
          <w:spacing w:val="-6"/>
        </w:rPr>
      </w:pPr>
      <w:r w:rsidRPr="009B5C66">
        <w:rPr>
          <w:b/>
          <w:spacing w:val="-6"/>
        </w:rPr>
        <w:t xml:space="preserve">Limitations: </w:t>
      </w:r>
    </w:p>
    <w:p w14:paraId="550A2FB0" w14:textId="77777777" w:rsidR="006F38F2" w:rsidRDefault="006F38F2" w:rsidP="006F38F2">
      <w:pPr>
        <w:pStyle w:val="NoSpacing"/>
        <w:rPr>
          <w:i/>
          <w:color w:val="FF0000"/>
          <w:spacing w:val="-6"/>
        </w:rPr>
      </w:pPr>
      <w:r>
        <w:rPr>
          <w:spacing w:val="-6"/>
        </w:rPr>
        <w:t xml:space="preserve">1) Engine-powered hedging devices shall not be used to reduce </w:t>
      </w:r>
      <w:proofErr w:type="gramStart"/>
      <w:r>
        <w:rPr>
          <w:spacing w:val="-6"/>
        </w:rPr>
        <w:t>size;</w:t>
      </w:r>
      <w:proofErr w:type="gramEnd"/>
      <w:r>
        <w:rPr>
          <w:spacing w:val="-6"/>
        </w:rPr>
        <w:t xml:space="preserve"> use hand shears only. </w:t>
      </w:r>
      <w:r w:rsidRPr="008132E6">
        <w:rPr>
          <w:i/>
          <w:color w:val="FF0000"/>
          <w:spacing w:val="-6"/>
        </w:rPr>
        <w:t>(Note to specifier: Delete this limitation if powered hedging devices will be utilized to reduce plants.)</w:t>
      </w:r>
    </w:p>
    <w:p w14:paraId="02D45506" w14:textId="77777777" w:rsidR="006F38F2" w:rsidRPr="00856853" w:rsidRDefault="006F38F2" w:rsidP="006F38F2">
      <w:pPr>
        <w:pStyle w:val="NoSpacing"/>
        <w:rPr>
          <w:spacing w:val="-6"/>
        </w:rPr>
      </w:pPr>
      <w:r w:rsidRPr="009B5C66">
        <w:rPr>
          <w:b/>
          <w:spacing w:val="-6"/>
        </w:rPr>
        <w:t>Debris disposal:</w:t>
      </w:r>
      <w:r w:rsidRPr="00856853">
        <w:rPr>
          <w:spacing w:val="-6"/>
        </w:rPr>
        <w:t xml:space="preserve"> Remove all debris. </w:t>
      </w:r>
    </w:p>
    <w:p w14:paraId="26CE71BE" w14:textId="77777777" w:rsidR="006F38F2" w:rsidRPr="00856853" w:rsidRDefault="006F38F2" w:rsidP="006F38F2">
      <w:pPr>
        <w:pStyle w:val="NoSpacing"/>
        <w:rPr>
          <w:spacing w:val="-6"/>
        </w:rPr>
      </w:pPr>
      <w:r>
        <w:rPr>
          <w:b/>
          <w:spacing w:val="-6"/>
        </w:rPr>
        <w:t>Completion d</w:t>
      </w:r>
      <w:r w:rsidRPr="009B5C66">
        <w:rPr>
          <w:b/>
          <w:spacing w:val="-6"/>
        </w:rPr>
        <w:t>ate:</w:t>
      </w:r>
      <w:r w:rsidRPr="00856853">
        <w:rPr>
          <w:spacing w:val="-6"/>
        </w:rPr>
        <w:t xml:space="preserve"> Spring of this year.</w:t>
      </w:r>
    </w:p>
    <w:p w14:paraId="58EE4018" w14:textId="77777777" w:rsidR="006F38F2" w:rsidRPr="00856853" w:rsidRDefault="006F38F2" w:rsidP="006F38F2">
      <w:pPr>
        <w:pStyle w:val="NoSpacing"/>
        <w:rPr>
          <w:spacing w:val="-6"/>
        </w:rPr>
      </w:pPr>
      <w:proofErr w:type="spellStart"/>
      <w:r w:rsidRPr="009B5C66">
        <w:rPr>
          <w:b/>
          <w:spacing w:val="-6"/>
          <w:lang w:val="fr-FR"/>
        </w:rPr>
        <w:t>Re-</w:t>
      </w:r>
      <w:proofErr w:type="gramStart"/>
      <w:r w:rsidRPr="009B5C66">
        <w:rPr>
          <w:b/>
          <w:spacing w:val="-6"/>
          <w:lang w:val="fr-FR"/>
        </w:rPr>
        <w:t>inspection</w:t>
      </w:r>
      <w:proofErr w:type="spellEnd"/>
      <w:r w:rsidRPr="009B5C66">
        <w:rPr>
          <w:b/>
          <w:spacing w:val="-6"/>
        </w:rPr>
        <w:t>:</w:t>
      </w:r>
      <w:proofErr w:type="gramEnd"/>
      <w:r w:rsidRPr="00856853">
        <w:rPr>
          <w:spacing w:val="-6"/>
        </w:rPr>
        <w:t xml:space="preserve"> 3 years</w:t>
      </w:r>
      <w:r>
        <w:rPr>
          <w:spacing w:val="-6"/>
        </w:rPr>
        <w:t>.</w:t>
      </w:r>
    </w:p>
    <w:p w14:paraId="471DC0CB" w14:textId="77777777" w:rsidR="006F38F2" w:rsidRDefault="006F38F2" w:rsidP="006F38F2">
      <w:pPr>
        <w:pStyle w:val="NoSpacing"/>
        <w:rPr>
          <w:spacing w:val="-6"/>
        </w:rPr>
      </w:pPr>
    </w:p>
    <w:p w14:paraId="5B7A110C" w14:textId="77777777" w:rsidR="006F38F2" w:rsidRPr="00C27B51" w:rsidRDefault="006F38F2" w:rsidP="006F38F2">
      <w:pPr>
        <w:pStyle w:val="NoSpacing"/>
        <w:rPr>
          <w:u w:val="single"/>
        </w:rPr>
      </w:pPr>
      <w:r w:rsidRPr="00C27B51">
        <w:rPr>
          <w:u w:val="single"/>
        </w:rPr>
        <w:t>Example 13. Young trees along turnpike and interstate entrance/exit ramp.</w:t>
      </w:r>
    </w:p>
    <w:p w14:paraId="74ECE960" w14:textId="095227C4" w:rsidR="006F38F2" w:rsidRPr="00856853" w:rsidRDefault="006F38F2" w:rsidP="006F38F2">
      <w:pPr>
        <w:pStyle w:val="NoSpacing"/>
        <w:rPr>
          <w:spacing w:val="-6"/>
        </w:rPr>
      </w:pPr>
      <w:r w:rsidRPr="00C27B51">
        <w:rPr>
          <w:b/>
          <w:spacing w:val="-6"/>
        </w:rPr>
        <w:t>Trees to prune:</w:t>
      </w:r>
      <w:r w:rsidRPr="00856853">
        <w:rPr>
          <w:spacing w:val="-6"/>
          <w:lang w:val="nl-NL"/>
        </w:rPr>
        <w:t xml:space="preserve"> </w:t>
      </w:r>
      <w:r>
        <w:rPr>
          <w:spacing w:val="-6"/>
          <w:lang w:val="nl-NL"/>
        </w:rPr>
        <w:t>11</w:t>
      </w:r>
      <w:r w:rsidRPr="00856853">
        <w:rPr>
          <w:spacing w:val="-6"/>
          <w:lang w:val="nl-NL"/>
        </w:rPr>
        <w:t xml:space="preserve">0 </w:t>
      </w:r>
      <w:r>
        <w:rPr>
          <w:spacing w:val="-6"/>
          <w:lang w:val="nl-NL"/>
        </w:rPr>
        <w:t>mix of species including mahogany</w:t>
      </w:r>
      <w:r w:rsidRPr="00856853">
        <w:rPr>
          <w:spacing w:val="-6"/>
          <w:lang w:val="nl-NL"/>
        </w:rPr>
        <w:t xml:space="preserve"> (</w:t>
      </w:r>
      <w:r w:rsidRPr="00102C4D">
        <w:rPr>
          <w:i/>
          <w:spacing w:val="-6"/>
          <w:lang w:val="nl-NL"/>
        </w:rPr>
        <w:t>Swietenia</w:t>
      </w:r>
      <w:r w:rsidRPr="00856853">
        <w:rPr>
          <w:spacing w:val="-6"/>
        </w:rPr>
        <w:t>)</w:t>
      </w:r>
      <w:r>
        <w:rPr>
          <w:spacing w:val="-6"/>
        </w:rPr>
        <w:t>, royal Poinciana (</w:t>
      </w:r>
      <w:proofErr w:type="spellStart"/>
      <w:r w:rsidRPr="0017395F">
        <w:rPr>
          <w:i/>
          <w:spacing w:val="-6"/>
        </w:rPr>
        <w:t>Delonix</w:t>
      </w:r>
      <w:proofErr w:type="spellEnd"/>
      <w:r>
        <w:rPr>
          <w:spacing w:val="-6"/>
        </w:rPr>
        <w:t>), oak (</w:t>
      </w:r>
      <w:r w:rsidRPr="00F5051E">
        <w:rPr>
          <w:i/>
          <w:spacing w:val="-6"/>
        </w:rPr>
        <w:t>Quercus</w:t>
      </w:r>
      <w:r>
        <w:rPr>
          <w:spacing w:val="-6"/>
        </w:rPr>
        <w:t>), and yellow trumpet trees (</w:t>
      </w:r>
      <w:r w:rsidRPr="00102C4D">
        <w:rPr>
          <w:i/>
          <w:spacing w:val="-6"/>
        </w:rPr>
        <w:t>Tabebuia</w:t>
      </w:r>
      <w:r>
        <w:rPr>
          <w:spacing w:val="-6"/>
        </w:rPr>
        <w:t xml:space="preserve">) </w:t>
      </w:r>
      <w:r w:rsidRPr="00856853">
        <w:rPr>
          <w:spacing w:val="-6"/>
        </w:rPr>
        <w:t xml:space="preserve">that are </w:t>
      </w:r>
      <w:r>
        <w:rPr>
          <w:spacing w:val="-6"/>
        </w:rPr>
        <w:t>8</w:t>
      </w:r>
      <w:r w:rsidR="002E6025">
        <w:rPr>
          <w:spacing w:val="-6"/>
        </w:rPr>
        <w:t>-</w:t>
      </w:r>
      <w:r w:rsidRPr="00856853">
        <w:rPr>
          <w:spacing w:val="-6"/>
        </w:rPr>
        <w:t xml:space="preserve"> to 1</w:t>
      </w:r>
      <w:r>
        <w:rPr>
          <w:spacing w:val="-6"/>
        </w:rPr>
        <w:t>4</w:t>
      </w:r>
      <w:r w:rsidR="002E6025">
        <w:rPr>
          <w:spacing w:val="-6"/>
        </w:rPr>
        <w:t>-</w:t>
      </w:r>
      <w:r w:rsidRPr="00856853">
        <w:rPr>
          <w:spacing w:val="-6"/>
        </w:rPr>
        <w:t xml:space="preserve">inch </w:t>
      </w:r>
      <w:r>
        <w:rPr>
          <w:spacing w:val="-6"/>
        </w:rPr>
        <w:t>DBH</w:t>
      </w:r>
      <w:r w:rsidRPr="00856853">
        <w:rPr>
          <w:spacing w:val="-6"/>
        </w:rPr>
        <w:t xml:space="preserve"> and </w:t>
      </w:r>
      <w:r>
        <w:rPr>
          <w:spacing w:val="-6"/>
        </w:rPr>
        <w:t>20</w:t>
      </w:r>
      <w:r w:rsidRPr="00856853">
        <w:rPr>
          <w:spacing w:val="-6"/>
        </w:rPr>
        <w:t xml:space="preserve"> to </w:t>
      </w:r>
      <w:r>
        <w:rPr>
          <w:spacing w:val="-6"/>
        </w:rPr>
        <w:t>3</w:t>
      </w:r>
      <w:r w:rsidRPr="00856853">
        <w:rPr>
          <w:spacing w:val="-6"/>
        </w:rPr>
        <w:t>0 feet tall.</w:t>
      </w:r>
    </w:p>
    <w:p w14:paraId="3FC1F6EB" w14:textId="77777777" w:rsidR="006F38F2" w:rsidRDefault="006F38F2" w:rsidP="006F38F2">
      <w:pPr>
        <w:pStyle w:val="NoSpacing"/>
        <w:rPr>
          <w:spacing w:val="-6"/>
        </w:rPr>
      </w:pPr>
      <w:r w:rsidRPr="00C27B51">
        <w:rPr>
          <w:b/>
          <w:spacing w:val="-6"/>
        </w:rPr>
        <w:t>Pruning system</w:t>
      </w:r>
      <w:r w:rsidRPr="00C27B51">
        <w:rPr>
          <w:b/>
          <w:spacing w:val="-6"/>
          <w:lang w:val="it-IT"/>
        </w:rPr>
        <w:t>:</w:t>
      </w:r>
      <w:r w:rsidRPr="00856853">
        <w:rPr>
          <w:spacing w:val="-6"/>
          <w:lang w:val="it-IT"/>
        </w:rPr>
        <w:t xml:space="preserve"> </w:t>
      </w:r>
      <w:r w:rsidRPr="00856853">
        <w:rPr>
          <w:spacing w:val="-6"/>
        </w:rPr>
        <w:t>Natural.</w:t>
      </w:r>
    </w:p>
    <w:p w14:paraId="0F2A76B5" w14:textId="77777777" w:rsidR="006F38F2" w:rsidRPr="00856853" w:rsidRDefault="006F38F2" w:rsidP="006F38F2">
      <w:pPr>
        <w:pStyle w:val="NoSpacing"/>
        <w:rPr>
          <w:spacing w:val="-6"/>
        </w:rPr>
      </w:pPr>
      <w:r w:rsidRPr="00C27B51">
        <w:rPr>
          <w:b/>
          <w:spacing w:val="-6"/>
        </w:rPr>
        <w:t>Purpose:</w:t>
      </w:r>
      <w:r>
        <w:rPr>
          <w:spacing w:val="-6"/>
        </w:rPr>
        <w:t xml:space="preserve"> Provide clearance for roadway and mowers; reduce likelihood of future storm damage to trees and potential lane blockage from resulting debris.</w:t>
      </w:r>
    </w:p>
    <w:p w14:paraId="6B18AF5B" w14:textId="77777777" w:rsidR="006F38F2" w:rsidRPr="00C27B51" w:rsidRDefault="006F38F2" w:rsidP="006F38F2">
      <w:pPr>
        <w:pStyle w:val="NoSpacing"/>
        <w:rPr>
          <w:b/>
          <w:spacing w:val="-6"/>
        </w:rPr>
      </w:pPr>
      <w:r w:rsidRPr="00C27B51">
        <w:rPr>
          <w:b/>
          <w:spacing w:val="-6"/>
        </w:rPr>
        <w:t xml:space="preserve">Objectives: </w:t>
      </w:r>
    </w:p>
    <w:p w14:paraId="2D0C1957" w14:textId="77777777" w:rsidR="006F38F2" w:rsidRPr="00EC55F8" w:rsidRDefault="006F38F2" w:rsidP="006F38F2">
      <w:pPr>
        <w:pStyle w:val="NoSpacing"/>
        <w:rPr>
          <w:i/>
          <w:color w:val="FF0000"/>
          <w:spacing w:val="-6"/>
        </w:rPr>
      </w:pPr>
      <w:r>
        <w:rPr>
          <w:spacing w:val="-6"/>
        </w:rPr>
        <w:t xml:space="preserve">1) Reduce tree crown width to provide 35 feet clearance </w:t>
      </w:r>
      <w:r w:rsidRPr="00EC55F8">
        <w:rPr>
          <w:i/>
          <w:color w:val="FF0000"/>
          <w:spacing w:val="-6"/>
        </w:rPr>
        <w:t>(Note to specifier</w:t>
      </w:r>
      <w:r>
        <w:rPr>
          <w:i/>
          <w:color w:val="FF0000"/>
          <w:spacing w:val="-6"/>
        </w:rPr>
        <w:t xml:space="preserve">: </w:t>
      </w:r>
      <w:r w:rsidRPr="00ED69FF">
        <w:rPr>
          <w:i/>
          <w:color w:val="FF0000"/>
          <w:spacing w:val="-6"/>
        </w:rPr>
        <w:t>use the distance</w:t>
      </w:r>
      <w:r>
        <w:rPr>
          <w:i/>
          <w:color w:val="FF0000"/>
          <w:spacing w:val="-6"/>
        </w:rPr>
        <w:t xml:space="preserve"> appropriate for the site</w:t>
      </w:r>
      <w:r w:rsidRPr="00ED69FF">
        <w:rPr>
          <w:i/>
          <w:color w:val="FF0000"/>
          <w:spacing w:val="-6"/>
        </w:rPr>
        <w:t>)</w:t>
      </w:r>
      <w:r>
        <w:rPr>
          <w:spacing w:val="-6"/>
        </w:rPr>
        <w:t xml:space="preserve"> between roadway edge and the edge of the tree foliage on roadway side of trees</w:t>
      </w:r>
      <w:r w:rsidRPr="00856853">
        <w:rPr>
          <w:spacing w:val="-6"/>
        </w:rPr>
        <w:t xml:space="preserve">. </w:t>
      </w:r>
      <w:r>
        <w:rPr>
          <w:spacing w:val="-6"/>
        </w:rPr>
        <w:t xml:space="preserve">If the tree trunk is within 35 feet </w:t>
      </w:r>
      <w:r>
        <w:rPr>
          <w:spacing w:val="-6"/>
        </w:rPr>
        <w:lastRenderedPageBreak/>
        <w:t xml:space="preserve">of the roadway edge, then remove the tree by cutting it at the trunk base. </w:t>
      </w:r>
      <w:r w:rsidRPr="00EC55F8">
        <w:rPr>
          <w:i/>
          <w:color w:val="FF0000"/>
          <w:spacing w:val="-6"/>
        </w:rPr>
        <w:t xml:space="preserve">(Note to specifier: </w:t>
      </w:r>
      <w:r w:rsidRPr="00ED69FF">
        <w:rPr>
          <w:i/>
          <w:color w:val="FF0000"/>
          <w:spacing w:val="-6"/>
        </w:rPr>
        <w:t xml:space="preserve">Removal </w:t>
      </w:r>
      <w:r>
        <w:rPr>
          <w:i/>
          <w:color w:val="FF0000"/>
          <w:spacing w:val="-6"/>
        </w:rPr>
        <w:t>of misplaced trees may be controversial but will provide a reduction in maintenance. Once tree crowns are reduced in width to provide clearance, they grow back quickly to their original dimension requiring routine pruning to keep the roadway clear.)</w:t>
      </w:r>
    </w:p>
    <w:p w14:paraId="4434EC02" w14:textId="77777777" w:rsidR="006F38F2" w:rsidRPr="00856853" w:rsidRDefault="006F38F2" w:rsidP="006F38F2">
      <w:pPr>
        <w:pStyle w:val="NoSpacing"/>
        <w:rPr>
          <w:spacing w:val="-6"/>
        </w:rPr>
      </w:pPr>
      <w:r>
        <w:rPr>
          <w:spacing w:val="-6"/>
        </w:rPr>
        <w:t>2) Raise crown to provide 10 feet clearance for mowers.</w:t>
      </w:r>
    </w:p>
    <w:p w14:paraId="3D4ED48E" w14:textId="77777777" w:rsidR="006F38F2" w:rsidRPr="00856853" w:rsidRDefault="006F38F2" w:rsidP="006F38F2">
      <w:pPr>
        <w:pStyle w:val="NoSpacing"/>
        <w:rPr>
          <w:spacing w:val="-6"/>
        </w:rPr>
      </w:pPr>
      <w:r>
        <w:rPr>
          <w:spacing w:val="-6"/>
        </w:rPr>
        <w:t>3</w:t>
      </w:r>
      <w:r w:rsidRPr="00856853">
        <w:rPr>
          <w:spacing w:val="-6"/>
        </w:rPr>
        <w:t xml:space="preserve">) </w:t>
      </w:r>
      <w:r>
        <w:rPr>
          <w:spacing w:val="-6"/>
        </w:rPr>
        <w:t>I</w:t>
      </w:r>
      <w:r w:rsidRPr="00856853">
        <w:rPr>
          <w:spacing w:val="-6"/>
        </w:rPr>
        <w:t xml:space="preserve">mprove crown structure (also known as branch architecture) by reducing stems, branches, and leaders with an aspect ratio larger than </w:t>
      </w:r>
      <w:r>
        <w:rPr>
          <w:spacing w:val="-6"/>
        </w:rPr>
        <w:t>one-half</w:t>
      </w:r>
      <w:r w:rsidRPr="00856853">
        <w:rPr>
          <w:spacing w:val="-6"/>
        </w:rPr>
        <w:t>.</w:t>
      </w:r>
      <w:r>
        <w:rPr>
          <w:spacing w:val="-6"/>
        </w:rPr>
        <w:t xml:space="preserve"> Encourage growth in one dominant leader.</w:t>
      </w:r>
    </w:p>
    <w:p w14:paraId="143D1E89" w14:textId="77777777" w:rsidR="006F38F2" w:rsidRPr="00C27B51" w:rsidRDefault="006F38F2" w:rsidP="006F38F2">
      <w:pPr>
        <w:pStyle w:val="NoSpacing"/>
        <w:rPr>
          <w:b/>
          <w:spacing w:val="-6"/>
        </w:rPr>
      </w:pPr>
      <w:r w:rsidRPr="00C27B51">
        <w:rPr>
          <w:b/>
          <w:spacing w:val="-6"/>
        </w:rPr>
        <w:t>Branches to prune:</w:t>
      </w:r>
    </w:p>
    <w:p w14:paraId="07C9242C" w14:textId="77777777" w:rsidR="006F38F2" w:rsidRPr="00856853" w:rsidRDefault="006F38F2" w:rsidP="006F38F2">
      <w:pPr>
        <w:pStyle w:val="NoSpacing"/>
        <w:rPr>
          <w:spacing w:val="-6"/>
        </w:rPr>
      </w:pPr>
      <w:r w:rsidRPr="00856853">
        <w:rPr>
          <w:spacing w:val="-6"/>
          <w:u w:color="000000"/>
        </w:rPr>
        <w:t xml:space="preserve">1) </w:t>
      </w:r>
      <w:r w:rsidRPr="00856853">
        <w:rPr>
          <w:spacing w:val="-6"/>
        </w:rPr>
        <w:t>Remove at the trunk all branches</w:t>
      </w:r>
      <w:r>
        <w:rPr>
          <w:spacing w:val="-6"/>
        </w:rPr>
        <w:t xml:space="preserve"> and sprouts</w:t>
      </w:r>
      <w:r w:rsidRPr="00856853">
        <w:rPr>
          <w:spacing w:val="-6"/>
        </w:rPr>
        <w:t xml:space="preserve"> less than </w:t>
      </w:r>
      <w:r>
        <w:rPr>
          <w:spacing w:val="-6"/>
        </w:rPr>
        <w:t>three</w:t>
      </w:r>
      <w:r w:rsidRPr="00856853">
        <w:rPr>
          <w:spacing w:val="-6"/>
        </w:rPr>
        <w:t xml:space="preserve"> inches </w:t>
      </w:r>
      <w:r>
        <w:rPr>
          <w:spacing w:val="-6"/>
        </w:rPr>
        <w:t xml:space="preserve">in </w:t>
      </w:r>
      <w:r w:rsidRPr="00856853">
        <w:rPr>
          <w:spacing w:val="-6"/>
        </w:rPr>
        <w:t>diameter that originate from the lower 1</w:t>
      </w:r>
      <w:r>
        <w:rPr>
          <w:spacing w:val="-6"/>
        </w:rPr>
        <w:t>0</w:t>
      </w:r>
      <w:r w:rsidRPr="00856853">
        <w:rPr>
          <w:spacing w:val="-6"/>
        </w:rPr>
        <w:t xml:space="preserve"> feet of trunk. Reduce all larger branches</w:t>
      </w:r>
      <w:r>
        <w:rPr>
          <w:spacing w:val="-6"/>
        </w:rPr>
        <w:t xml:space="preserve"> growing from the</w:t>
      </w:r>
      <w:r w:rsidRPr="00856853">
        <w:rPr>
          <w:spacing w:val="-6"/>
        </w:rPr>
        <w:t xml:space="preserve"> lower 16 feet </w:t>
      </w:r>
      <w:r>
        <w:rPr>
          <w:spacing w:val="-6"/>
        </w:rPr>
        <w:t xml:space="preserve">of trunk </w:t>
      </w:r>
      <w:r w:rsidRPr="00856853">
        <w:rPr>
          <w:spacing w:val="-6"/>
        </w:rPr>
        <w:t xml:space="preserve">using </w:t>
      </w:r>
      <w:r>
        <w:rPr>
          <w:spacing w:val="-6"/>
        </w:rPr>
        <w:t>3 to 4 reduction cuts of approximately 2 to 3 inches diameter</w:t>
      </w:r>
      <w:r w:rsidRPr="00856853">
        <w:rPr>
          <w:spacing w:val="-6"/>
        </w:rPr>
        <w:t xml:space="preserve"> to remove </w:t>
      </w:r>
      <w:r>
        <w:rPr>
          <w:spacing w:val="-6"/>
        </w:rPr>
        <w:t>6</w:t>
      </w:r>
      <w:r w:rsidRPr="00856853">
        <w:rPr>
          <w:spacing w:val="-6"/>
        </w:rPr>
        <w:t xml:space="preserve">0% of foliage on each. Remove additional secondary branches from the lower crown to create </w:t>
      </w:r>
      <w:r>
        <w:rPr>
          <w:spacing w:val="-6"/>
        </w:rPr>
        <w:t>10</w:t>
      </w:r>
      <w:r w:rsidRPr="00856853">
        <w:rPr>
          <w:spacing w:val="-6"/>
        </w:rPr>
        <w:t xml:space="preserve"> feet of clearance under the crown. </w:t>
      </w:r>
      <w:r w:rsidRPr="00856853">
        <w:rPr>
          <w:i/>
          <w:color w:val="FF0000"/>
          <w:spacing w:val="-6"/>
        </w:rPr>
        <w:t>(Note to specifier: Adjust clearance height for the location of the tree, growth rate, species crown form, and when trees are expected to be pruned again).</w:t>
      </w:r>
    </w:p>
    <w:p w14:paraId="4A7D5A84" w14:textId="77777777" w:rsidR="006F38F2" w:rsidRPr="00856853" w:rsidRDefault="006F38F2" w:rsidP="006F38F2">
      <w:pPr>
        <w:pStyle w:val="NoSpacing"/>
        <w:rPr>
          <w:spacing w:val="-6"/>
        </w:rPr>
      </w:pPr>
      <w:r>
        <w:rPr>
          <w:spacing w:val="-6"/>
        </w:rPr>
        <w:t>2) Remove dead</w:t>
      </w:r>
      <w:r w:rsidRPr="00856853">
        <w:rPr>
          <w:spacing w:val="-6"/>
        </w:rPr>
        <w:t xml:space="preserve"> and broken branches greater than </w:t>
      </w:r>
      <w:r>
        <w:rPr>
          <w:spacing w:val="-6"/>
        </w:rPr>
        <w:t xml:space="preserve">2.5 </w:t>
      </w:r>
      <w:r w:rsidRPr="00856853">
        <w:rPr>
          <w:spacing w:val="-6"/>
        </w:rPr>
        <w:t>inch</w:t>
      </w:r>
      <w:r>
        <w:rPr>
          <w:spacing w:val="-6"/>
        </w:rPr>
        <w:t>es</w:t>
      </w:r>
      <w:r w:rsidRPr="00856853">
        <w:rPr>
          <w:spacing w:val="-6"/>
        </w:rPr>
        <w:t xml:space="preserve"> in diameter at the point of attachment. </w:t>
      </w:r>
      <w:r w:rsidRPr="00856853">
        <w:rPr>
          <w:i/>
          <w:color w:val="FF0000"/>
          <w:spacing w:val="-6"/>
        </w:rPr>
        <w:t>(Note to specifier: Adjust diameter of branches to remove based on species attributes</w:t>
      </w:r>
      <w:r>
        <w:rPr>
          <w:i/>
          <w:color w:val="FF0000"/>
          <w:spacing w:val="-6"/>
        </w:rPr>
        <w:t xml:space="preserve">, potential mower damage from chopping fallen dead branches, </w:t>
      </w:r>
      <w:r w:rsidRPr="00856853">
        <w:rPr>
          <w:i/>
          <w:color w:val="FF0000"/>
          <w:spacing w:val="-6"/>
        </w:rPr>
        <w:t xml:space="preserve">and </w:t>
      </w:r>
      <w:r>
        <w:rPr>
          <w:i/>
          <w:color w:val="FF0000"/>
          <w:spacing w:val="-6"/>
        </w:rPr>
        <w:t xml:space="preserve">other </w:t>
      </w:r>
      <w:r w:rsidRPr="00856853">
        <w:rPr>
          <w:i/>
          <w:color w:val="FF0000"/>
          <w:spacing w:val="-6"/>
        </w:rPr>
        <w:t>site conditions</w:t>
      </w:r>
      <w:r>
        <w:rPr>
          <w:i/>
          <w:color w:val="FF0000"/>
          <w:spacing w:val="-6"/>
        </w:rPr>
        <w:t>.</w:t>
      </w:r>
      <w:r w:rsidRPr="00856853">
        <w:rPr>
          <w:i/>
          <w:color w:val="FF0000"/>
          <w:spacing w:val="-6"/>
        </w:rPr>
        <w:t>)</w:t>
      </w:r>
    </w:p>
    <w:p w14:paraId="46064C13" w14:textId="77777777" w:rsidR="006F38F2" w:rsidRPr="00C27B51" w:rsidRDefault="006F38F2" w:rsidP="006F38F2">
      <w:pPr>
        <w:pStyle w:val="NoSpacing"/>
        <w:rPr>
          <w:b/>
          <w:spacing w:val="-6"/>
        </w:rPr>
      </w:pPr>
      <w:r w:rsidRPr="00C27B51">
        <w:rPr>
          <w:b/>
          <w:spacing w:val="-6"/>
        </w:rPr>
        <w:t xml:space="preserve">Limitations: </w:t>
      </w:r>
    </w:p>
    <w:p w14:paraId="7AA151BC" w14:textId="77777777" w:rsidR="006F38F2" w:rsidRPr="00856853" w:rsidRDefault="006F38F2" w:rsidP="006F38F2">
      <w:pPr>
        <w:pStyle w:val="NoSpacing"/>
        <w:rPr>
          <w:spacing w:val="-6"/>
        </w:rPr>
      </w:pPr>
      <w:r>
        <w:rPr>
          <w:spacing w:val="-6"/>
        </w:rPr>
        <w:t>1</w:t>
      </w:r>
      <w:r w:rsidRPr="00856853">
        <w:rPr>
          <w:spacing w:val="-6"/>
        </w:rPr>
        <w:t xml:space="preserve">) No heading or shearing cuts shall be made without authorization. </w:t>
      </w:r>
    </w:p>
    <w:p w14:paraId="19C99B86" w14:textId="77777777" w:rsidR="006F38F2" w:rsidRPr="00856853" w:rsidRDefault="006F38F2" w:rsidP="006F38F2">
      <w:pPr>
        <w:pStyle w:val="NoSpacing"/>
        <w:rPr>
          <w:spacing w:val="-6"/>
        </w:rPr>
      </w:pPr>
      <w:r>
        <w:rPr>
          <w:spacing w:val="-6"/>
        </w:rPr>
        <w:t>2</w:t>
      </w:r>
      <w:r w:rsidRPr="00856853">
        <w:rPr>
          <w:spacing w:val="-6"/>
        </w:rPr>
        <w:t xml:space="preserve">) Less than </w:t>
      </w:r>
      <w:r>
        <w:rPr>
          <w:spacing w:val="-6"/>
        </w:rPr>
        <w:t>70</w:t>
      </w:r>
      <w:r w:rsidRPr="00856853">
        <w:rPr>
          <w:spacing w:val="-6"/>
        </w:rPr>
        <w:t xml:space="preserve">% of cuts on live branches shall be branch removal cuts. </w:t>
      </w:r>
      <w:r w:rsidRPr="00856853">
        <w:rPr>
          <w:i/>
          <w:color w:val="FF0000"/>
          <w:spacing w:val="-6"/>
        </w:rPr>
        <w:t xml:space="preserve">(Note to specifier: Including this statement in the specification </w:t>
      </w:r>
      <w:r>
        <w:rPr>
          <w:i/>
          <w:color w:val="FF0000"/>
          <w:spacing w:val="-6"/>
        </w:rPr>
        <w:t>ensures that</w:t>
      </w:r>
      <w:r w:rsidRPr="00856853">
        <w:rPr>
          <w:i/>
          <w:color w:val="FF0000"/>
          <w:spacing w:val="-6"/>
        </w:rPr>
        <w:t xml:space="preserve"> the co</w:t>
      </w:r>
      <w:r>
        <w:rPr>
          <w:i/>
          <w:color w:val="FF0000"/>
          <w:spacing w:val="-6"/>
        </w:rPr>
        <w:t xml:space="preserve">ntractor </w:t>
      </w:r>
      <w:r w:rsidRPr="00856853">
        <w:rPr>
          <w:i/>
          <w:color w:val="FF0000"/>
          <w:spacing w:val="-6"/>
        </w:rPr>
        <w:t>use</w:t>
      </w:r>
      <w:r>
        <w:rPr>
          <w:i/>
          <w:color w:val="FF0000"/>
          <w:spacing w:val="-6"/>
        </w:rPr>
        <w:t>s</w:t>
      </w:r>
      <w:r w:rsidRPr="00856853">
        <w:rPr>
          <w:i/>
          <w:color w:val="FF0000"/>
          <w:spacing w:val="-6"/>
        </w:rPr>
        <w:t xml:space="preserve"> reduction cuts to prune the trees. Reduction cuts are necessary in order to perform this work according to this specification. Adjust this percentage according to the site, location, and form of the trees.)</w:t>
      </w:r>
    </w:p>
    <w:p w14:paraId="666031D4" w14:textId="77777777" w:rsidR="006F38F2" w:rsidRPr="00856853" w:rsidRDefault="006F38F2" w:rsidP="006F38F2">
      <w:pPr>
        <w:pStyle w:val="NoSpacing"/>
        <w:rPr>
          <w:spacing w:val="-6"/>
        </w:rPr>
      </w:pPr>
      <w:r>
        <w:rPr>
          <w:spacing w:val="-6"/>
        </w:rPr>
        <w:t>3</w:t>
      </w:r>
      <w:r w:rsidRPr="00856853">
        <w:rPr>
          <w:spacing w:val="-6"/>
        </w:rPr>
        <w:t xml:space="preserve">) No more than </w:t>
      </w:r>
      <w:r>
        <w:rPr>
          <w:spacing w:val="-6"/>
        </w:rPr>
        <w:t>5</w:t>
      </w:r>
      <w:r w:rsidRPr="00856853">
        <w:rPr>
          <w:spacing w:val="-6"/>
        </w:rPr>
        <w:t xml:space="preserve">0% of the foliage shall be removed from an individual tree without authorization. </w:t>
      </w:r>
    </w:p>
    <w:p w14:paraId="13647D2B" w14:textId="4D0649C6" w:rsidR="006F38F2" w:rsidRDefault="006F38F2" w:rsidP="006F38F2">
      <w:pPr>
        <w:pStyle w:val="NoSpacing"/>
        <w:rPr>
          <w:spacing w:val="-6"/>
        </w:rPr>
      </w:pPr>
      <w:r>
        <w:rPr>
          <w:spacing w:val="-6"/>
        </w:rPr>
        <w:t>4</w:t>
      </w:r>
      <w:r w:rsidRPr="00856853">
        <w:rPr>
          <w:spacing w:val="-6"/>
        </w:rPr>
        <w:t xml:space="preserve">) All severed branches shall be removed by the end of the </w:t>
      </w:r>
      <w:r w:rsidR="002E6025" w:rsidRPr="00856853">
        <w:rPr>
          <w:spacing w:val="-6"/>
        </w:rPr>
        <w:t>workday</w:t>
      </w:r>
      <w:r w:rsidRPr="00856853">
        <w:rPr>
          <w:spacing w:val="-6"/>
        </w:rPr>
        <w:t xml:space="preserve">. </w:t>
      </w:r>
    </w:p>
    <w:p w14:paraId="1122845C" w14:textId="77777777" w:rsidR="006F38F2" w:rsidRPr="00856853" w:rsidRDefault="006F38F2" w:rsidP="006F38F2">
      <w:pPr>
        <w:pStyle w:val="NoSpacing"/>
        <w:rPr>
          <w:spacing w:val="-6"/>
        </w:rPr>
      </w:pPr>
      <w:r>
        <w:rPr>
          <w:spacing w:val="-6"/>
        </w:rPr>
        <w:t xml:space="preserve">5) </w:t>
      </w:r>
      <w:r>
        <w:t xml:space="preserve">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743C7790" w14:textId="77777777" w:rsidR="006F38F2" w:rsidRPr="00856853" w:rsidRDefault="006F38F2" w:rsidP="006F38F2">
      <w:pPr>
        <w:pStyle w:val="NoSpacing"/>
        <w:rPr>
          <w:spacing w:val="-6"/>
        </w:rPr>
      </w:pPr>
      <w:r w:rsidRPr="00C27B51">
        <w:rPr>
          <w:b/>
          <w:spacing w:val="-6"/>
        </w:rPr>
        <w:t>Debris disposal:</w:t>
      </w:r>
      <w:r w:rsidRPr="00856853">
        <w:rPr>
          <w:spacing w:val="-6"/>
        </w:rPr>
        <w:t xml:space="preserve"> All debris will be removed from the work area and recycled as mulch or disposed of at the City green waste recycling center. </w:t>
      </w:r>
    </w:p>
    <w:p w14:paraId="4EC3CDB7" w14:textId="77777777" w:rsidR="006F38F2" w:rsidRPr="00856853" w:rsidRDefault="006F38F2" w:rsidP="006F38F2">
      <w:pPr>
        <w:pStyle w:val="NoSpacing"/>
        <w:rPr>
          <w:spacing w:val="-6"/>
        </w:rPr>
      </w:pPr>
      <w:r w:rsidRPr="00C27B51">
        <w:rPr>
          <w:b/>
          <w:spacing w:val="-6"/>
        </w:rPr>
        <w:t>Completion date:</w:t>
      </w:r>
      <w:r w:rsidRPr="00856853">
        <w:rPr>
          <w:spacing w:val="-6"/>
        </w:rPr>
        <w:t xml:space="preserve"> </w:t>
      </w:r>
      <w:r>
        <w:rPr>
          <w:spacing w:val="-6"/>
        </w:rPr>
        <w:t>January 20.</w:t>
      </w:r>
    </w:p>
    <w:p w14:paraId="48B7CFCE" w14:textId="77777777" w:rsidR="006F38F2" w:rsidRDefault="006F38F2" w:rsidP="006F38F2">
      <w:pPr>
        <w:pStyle w:val="NoSpacing"/>
      </w:pPr>
      <w:r w:rsidRPr="00C27B51">
        <w:rPr>
          <w:b/>
        </w:rPr>
        <w:t>Re-inspection:</w:t>
      </w:r>
      <w:r>
        <w:t xml:space="preserve"> 3 years.</w:t>
      </w:r>
    </w:p>
    <w:p w14:paraId="4EABE202" w14:textId="77777777" w:rsidR="006F38F2" w:rsidRDefault="006F38F2" w:rsidP="006F38F2">
      <w:pPr>
        <w:pStyle w:val="NoSpacing"/>
      </w:pPr>
    </w:p>
    <w:p w14:paraId="330A4E34" w14:textId="77777777" w:rsidR="006F38F2" w:rsidRPr="00C27B51" w:rsidRDefault="006F38F2" w:rsidP="006F38F2">
      <w:pPr>
        <w:pStyle w:val="NoSpacing"/>
        <w:rPr>
          <w:u w:val="single"/>
        </w:rPr>
      </w:pPr>
      <w:r w:rsidRPr="00C27B51">
        <w:rPr>
          <w:u w:val="single"/>
        </w:rPr>
        <w:t>Example 14. Medium-aged and mature trees along turnpike and interstate entrance/exit ramp.</w:t>
      </w:r>
    </w:p>
    <w:p w14:paraId="2D66F4D0" w14:textId="77777777" w:rsidR="006F38F2" w:rsidRPr="00856853" w:rsidRDefault="006F38F2" w:rsidP="006F38F2">
      <w:pPr>
        <w:pStyle w:val="NoSpacing"/>
        <w:rPr>
          <w:spacing w:val="-6"/>
        </w:rPr>
      </w:pPr>
      <w:r w:rsidRPr="00856853">
        <w:rPr>
          <w:i/>
          <w:color w:val="FF0000"/>
          <w:spacing w:val="-6"/>
        </w:rPr>
        <w:t xml:space="preserve">(Note to specifier: Medium-aged </w:t>
      </w:r>
      <w:r>
        <w:rPr>
          <w:i/>
          <w:color w:val="FF0000"/>
          <w:spacing w:val="-6"/>
        </w:rPr>
        <w:t>and mature trees</w:t>
      </w:r>
      <w:r w:rsidRPr="00856853">
        <w:rPr>
          <w:i/>
          <w:color w:val="FF0000"/>
          <w:spacing w:val="-6"/>
        </w:rPr>
        <w:t xml:space="preserve"> are those approximately 30 years </w:t>
      </w:r>
      <w:r>
        <w:rPr>
          <w:i/>
          <w:color w:val="FF0000"/>
          <w:spacing w:val="-6"/>
        </w:rPr>
        <w:t xml:space="preserve">and </w:t>
      </w:r>
      <w:r w:rsidRPr="00856853">
        <w:rPr>
          <w:i/>
          <w:color w:val="FF0000"/>
          <w:spacing w:val="-6"/>
        </w:rPr>
        <w:t>old</w:t>
      </w:r>
      <w:r>
        <w:rPr>
          <w:i/>
          <w:color w:val="FF0000"/>
          <w:spacing w:val="-6"/>
        </w:rPr>
        <w:t>er</w:t>
      </w:r>
      <w:r w:rsidRPr="00856853">
        <w:rPr>
          <w:i/>
          <w:color w:val="FF0000"/>
          <w:spacing w:val="-6"/>
        </w:rPr>
        <w:t xml:space="preserve"> and with a </w:t>
      </w:r>
      <w:r>
        <w:rPr>
          <w:i/>
          <w:color w:val="FF0000"/>
          <w:spacing w:val="-6"/>
        </w:rPr>
        <w:t>DBH</w:t>
      </w:r>
      <w:r w:rsidRPr="00856853">
        <w:rPr>
          <w:i/>
          <w:color w:val="FF0000"/>
          <w:spacing w:val="-6"/>
        </w:rPr>
        <w:t xml:space="preserve"> o</w:t>
      </w:r>
      <w:r>
        <w:rPr>
          <w:i/>
          <w:color w:val="FF0000"/>
          <w:spacing w:val="-6"/>
        </w:rPr>
        <w:t>ver 16 inches.</w:t>
      </w:r>
    </w:p>
    <w:p w14:paraId="61CA93D2" w14:textId="77777777" w:rsidR="006F38F2" w:rsidRPr="00856853" w:rsidRDefault="006F38F2" w:rsidP="006F38F2">
      <w:pPr>
        <w:pStyle w:val="NoSpacing"/>
        <w:rPr>
          <w:spacing w:val="-6"/>
        </w:rPr>
      </w:pPr>
      <w:r w:rsidRPr="00C27B51">
        <w:rPr>
          <w:b/>
          <w:spacing w:val="-6"/>
        </w:rPr>
        <w:t>Trees to prune:</w:t>
      </w:r>
      <w:r w:rsidRPr="00856853">
        <w:rPr>
          <w:spacing w:val="-6"/>
        </w:rPr>
        <w:t xml:space="preserve"> All </w:t>
      </w:r>
      <w:r>
        <w:rPr>
          <w:spacing w:val="-6"/>
        </w:rPr>
        <w:t>black olive, oak and mahogany</w:t>
      </w:r>
      <w:r w:rsidRPr="00856853">
        <w:rPr>
          <w:spacing w:val="-6"/>
        </w:rPr>
        <w:t xml:space="preserve"> trees </w:t>
      </w:r>
      <w:r>
        <w:rPr>
          <w:spacing w:val="-6"/>
        </w:rPr>
        <w:t xml:space="preserve">more than </w:t>
      </w:r>
      <w:r w:rsidRPr="00856853">
        <w:rPr>
          <w:spacing w:val="-6"/>
        </w:rPr>
        <w:t xml:space="preserve">16 </w:t>
      </w:r>
      <w:r>
        <w:rPr>
          <w:spacing w:val="-6"/>
        </w:rPr>
        <w:t>inches DBH</w:t>
      </w:r>
      <w:r w:rsidRPr="00856853">
        <w:rPr>
          <w:spacing w:val="-6"/>
        </w:rPr>
        <w:t>.</w:t>
      </w:r>
    </w:p>
    <w:p w14:paraId="3395CB56" w14:textId="77777777" w:rsidR="006F38F2" w:rsidRDefault="006F38F2" w:rsidP="006F38F2">
      <w:pPr>
        <w:pStyle w:val="NoSpacing"/>
        <w:rPr>
          <w:spacing w:val="-6"/>
        </w:rPr>
      </w:pPr>
      <w:r w:rsidRPr="00C27B51">
        <w:rPr>
          <w:b/>
          <w:spacing w:val="-6"/>
        </w:rPr>
        <w:t>Pruning system</w:t>
      </w:r>
      <w:r w:rsidRPr="00C27B51">
        <w:rPr>
          <w:b/>
          <w:spacing w:val="-6"/>
          <w:lang w:val="it-IT"/>
        </w:rPr>
        <w:t>:</w:t>
      </w:r>
      <w:r w:rsidRPr="00856853">
        <w:rPr>
          <w:spacing w:val="-6"/>
          <w:lang w:val="it-IT"/>
        </w:rPr>
        <w:t xml:space="preserve"> </w:t>
      </w:r>
      <w:r w:rsidRPr="00856853">
        <w:rPr>
          <w:spacing w:val="-6"/>
        </w:rPr>
        <w:t>Natural.</w:t>
      </w:r>
    </w:p>
    <w:p w14:paraId="14A6793D" w14:textId="77777777" w:rsidR="006F38F2" w:rsidRPr="00856853" w:rsidRDefault="006F38F2" w:rsidP="006F38F2">
      <w:pPr>
        <w:pStyle w:val="NoSpacing"/>
        <w:rPr>
          <w:spacing w:val="-6"/>
        </w:rPr>
      </w:pPr>
      <w:r w:rsidRPr="00C27B51">
        <w:rPr>
          <w:b/>
          <w:spacing w:val="-6"/>
        </w:rPr>
        <w:t>Purpose:</w:t>
      </w:r>
      <w:r>
        <w:rPr>
          <w:spacing w:val="-6"/>
        </w:rPr>
        <w:t xml:space="preserve"> Provide clearance for roadway and mowers; reduce likelihood of future storm damage to trees and potential lane blockage from resulting tree debris.</w:t>
      </w:r>
    </w:p>
    <w:p w14:paraId="5185C837" w14:textId="77777777" w:rsidR="006F38F2" w:rsidRPr="00C27B51" w:rsidRDefault="006F38F2" w:rsidP="006F38F2">
      <w:pPr>
        <w:pStyle w:val="NoSpacing"/>
        <w:rPr>
          <w:b/>
          <w:spacing w:val="-6"/>
        </w:rPr>
      </w:pPr>
      <w:r w:rsidRPr="00C27B51">
        <w:rPr>
          <w:b/>
          <w:spacing w:val="-6"/>
        </w:rPr>
        <w:t>Objectives:</w:t>
      </w:r>
    </w:p>
    <w:p w14:paraId="145EC285" w14:textId="77777777" w:rsidR="006F38F2" w:rsidRPr="00EC55F8" w:rsidRDefault="006F38F2" w:rsidP="006F38F2">
      <w:pPr>
        <w:pStyle w:val="NoSpacing"/>
        <w:rPr>
          <w:i/>
          <w:color w:val="FF0000"/>
          <w:spacing w:val="-6"/>
        </w:rPr>
      </w:pPr>
      <w:r>
        <w:rPr>
          <w:spacing w:val="-6"/>
        </w:rPr>
        <w:t xml:space="preserve">1) Reduce tree crown width to provide 35 feet clearance </w:t>
      </w:r>
      <w:r w:rsidRPr="00EC55F8">
        <w:rPr>
          <w:i/>
          <w:color w:val="FF0000"/>
          <w:spacing w:val="-6"/>
        </w:rPr>
        <w:t>(Note to specifier</w:t>
      </w:r>
      <w:r>
        <w:rPr>
          <w:i/>
          <w:color w:val="FF0000"/>
          <w:spacing w:val="-6"/>
        </w:rPr>
        <w:t xml:space="preserve">: </w:t>
      </w:r>
      <w:r w:rsidRPr="00ED69FF">
        <w:rPr>
          <w:i/>
          <w:color w:val="FF0000"/>
          <w:spacing w:val="-6"/>
        </w:rPr>
        <w:t>use the distance</w:t>
      </w:r>
      <w:r>
        <w:rPr>
          <w:i/>
          <w:color w:val="FF0000"/>
          <w:spacing w:val="-6"/>
        </w:rPr>
        <w:t xml:space="preserve"> appropriate for the site</w:t>
      </w:r>
      <w:r w:rsidRPr="00ED69FF">
        <w:rPr>
          <w:i/>
          <w:color w:val="FF0000"/>
          <w:spacing w:val="-6"/>
        </w:rPr>
        <w:t>)</w:t>
      </w:r>
      <w:r>
        <w:rPr>
          <w:spacing w:val="-6"/>
        </w:rPr>
        <w:t xml:space="preserve"> between roadway edge and the edge of the tree foliage on roadway side of trees</w:t>
      </w:r>
      <w:r w:rsidRPr="00856853">
        <w:rPr>
          <w:spacing w:val="-6"/>
        </w:rPr>
        <w:t xml:space="preserve">. </w:t>
      </w:r>
      <w:r>
        <w:rPr>
          <w:spacing w:val="-6"/>
        </w:rPr>
        <w:t xml:space="preserve">If the tree trunk is within 35 feet of the roadway edge, then remove the tree by cutting it at the trunk base. </w:t>
      </w:r>
      <w:r w:rsidRPr="00EC55F8">
        <w:rPr>
          <w:i/>
          <w:color w:val="FF0000"/>
          <w:spacing w:val="-6"/>
        </w:rPr>
        <w:t xml:space="preserve">(Note to specifier: </w:t>
      </w:r>
      <w:r w:rsidRPr="00ED69FF">
        <w:rPr>
          <w:i/>
          <w:color w:val="FF0000"/>
          <w:spacing w:val="-6"/>
        </w:rPr>
        <w:t xml:space="preserve">Removal </w:t>
      </w:r>
      <w:r>
        <w:rPr>
          <w:i/>
          <w:color w:val="FF0000"/>
          <w:spacing w:val="-6"/>
        </w:rPr>
        <w:t>of misplaced trees may be controversial but will provide a reduction in maintenance. Once tree crowns are reduced in width to provide clearance, they grow back quickly to their original dimension requiring routine pruning to keep the roadway clear.)</w:t>
      </w:r>
    </w:p>
    <w:p w14:paraId="1259284F" w14:textId="77777777" w:rsidR="006F38F2" w:rsidRPr="00856853" w:rsidRDefault="006F38F2" w:rsidP="006F38F2">
      <w:pPr>
        <w:pStyle w:val="NoSpacing"/>
        <w:rPr>
          <w:spacing w:val="-6"/>
        </w:rPr>
      </w:pPr>
      <w:r>
        <w:rPr>
          <w:spacing w:val="-6"/>
        </w:rPr>
        <w:t>2) Raise crown to provide 10 feet clearance for mowers and visibility under trees.</w:t>
      </w:r>
    </w:p>
    <w:p w14:paraId="016C16D3" w14:textId="77777777" w:rsidR="006F38F2" w:rsidRPr="00856853" w:rsidRDefault="006F38F2" w:rsidP="006F38F2">
      <w:pPr>
        <w:pStyle w:val="NoSpacing"/>
        <w:rPr>
          <w:spacing w:val="-6"/>
        </w:rPr>
      </w:pPr>
      <w:r>
        <w:rPr>
          <w:spacing w:val="-6"/>
        </w:rPr>
        <w:t>3</w:t>
      </w:r>
      <w:r w:rsidRPr="00856853">
        <w:rPr>
          <w:spacing w:val="-6"/>
        </w:rPr>
        <w:t xml:space="preserve">) </w:t>
      </w:r>
      <w:r>
        <w:rPr>
          <w:spacing w:val="-6"/>
        </w:rPr>
        <w:t>I</w:t>
      </w:r>
      <w:r w:rsidRPr="00856853">
        <w:rPr>
          <w:spacing w:val="-6"/>
        </w:rPr>
        <w:t>mprove crown structure (also known as branch architecture) by reducing stems, branches, and leaders with an aspect ratio larger than two-thirds.</w:t>
      </w:r>
      <w:r>
        <w:rPr>
          <w:spacing w:val="-6"/>
        </w:rPr>
        <w:t xml:space="preserve"> Encourage growth in one dominant leader.</w:t>
      </w:r>
    </w:p>
    <w:p w14:paraId="2AB45201" w14:textId="77777777" w:rsidR="006F38F2" w:rsidRPr="00C27B51" w:rsidRDefault="006F38F2" w:rsidP="006F38F2">
      <w:pPr>
        <w:pStyle w:val="NoSpacing"/>
        <w:rPr>
          <w:b/>
          <w:spacing w:val="-6"/>
        </w:rPr>
      </w:pPr>
      <w:r w:rsidRPr="00C27B51">
        <w:rPr>
          <w:b/>
          <w:spacing w:val="-6"/>
        </w:rPr>
        <w:t>Branches to prune:</w:t>
      </w:r>
    </w:p>
    <w:p w14:paraId="62BAB06D" w14:textId="77777777" w:rsidR="006F38F2" w:rsidRPr="00856853" w:rsidRDefault="006F38F2" w:rsidP="006F38F2">
      <w:pPr>
        <w:pStyle w:val="NoSpacing"/>
        <w:rPr>
          <w:spacing w:val="-6"/>
        </w:rPr>
      </w:pPr>
      <w:r w:rsidRPr="00856853">
        <w:rPr>
          <w:spacing w:val="-6"/>
          <w:u w:color="000000"/>
        </w:rPr>
        <w:lastRenderedPageBreak/>
        <w:t xml:space="preserve">1) </w:t>
      </w:r>
      <w:r w:rsidRPr="00856853">
        <w:rPr>
          <w:spacing w:val="-6"/>
        </w:rPr>
        <w:t>Remove at the trunk all branches</w:t>
      </w:r>
      <w:r>
        <w:rPr>
          <w:spacing w:val="-6"/>
        </w:rPr>
        <w:t xml:space="preserve"> and sprouts</w:t>
      </w:r>
      <w:r w:rsidRPr="00856853">
        <w:rPr>
          <w:spacing w:val="-6"/>
        </w:rPr>
        <w:t xml:space="preserve"> less than </w:t>
      </w:r>
      <w:r>
        <w:rPr>
          <w:spacing w:val="-6"/>
        </w:rPr>
        <w:t>three</w:t>
      </w:r>
      <w:r w:rsidRPr="00856853">
        <w:rPr>
          <w:spacing w:val="-6"/>
        </w:rPr>
        <w:t xml:space="preserve"> inches </w:t>
      </w:r>
      <w:r>
        <w:rPr>
          <w:spacing w:val="-6"/>
        </w:rPr>
        <w:t xml:space="preserve">in </w:t>
      </w:r>
      <w:r w:rsidRPr="00856853">
        <w:rPr>
          <w:spacing w:val="-6"/>
        </w:rPr>
        <w:t>diameter that originate from the lower 1</w:t>
      </w:r>
      <w:r>
        <w:rPr>
          <w:spacing w:val="-6"/>
        </w:rPr>
        <w:t>0</w:t>
      </w:r>
      <w:r w:rsidRPr="00856853">
        <w:rPr>
          <w:spacing w:val="-6"/>
        </w:rPr>
        <w:t xml:space="preserve"> feet of trunk. Reduce all larger branches</w:t>
      </w:r>
      <w:r>
        <w:rPr>
          <w:spacing w:val="-6"/>
        </w:rPr>
        <w:t xml:space="preserve"> growing from the</w:t>
      </w:r>
      <w:r w:rsidRPr="00856853">
        <w:rPr>
          <w:spacing w:val="-6"/>
        </w:rPr>
        <w:t xml:space="preserve"> lower 16 feet </w:t>
      </w:r>
      <w:r>
        <w:rPr>
          <w:spacing w:val="-6"/>
        </w:rPr>
        <w:t xml:space="preserve">of trunk </w:t>
      </w:r>
      <w:r w:rsidRPr="00856853">
        <w:rPr>
          <w:spacing w:val="-6"/>
        </w:rPr>
        <w:t xml:space="preserve">using </w:t>
      </w:r>
      <w:r>
        <w:rPr>
          <w:spacing w:val="-6"/>
        </w:rPr>
        <w:t>3 to 4 reduction cuts of approximately 2.5 to 4 inches diameter</w:t>
      </w:r>
      <w:r w:rsidRPr="00856853">
        <w:rPr>
          <w:spacing w:val="-6"/>
        </w:rPr>
        <w:t xml:space="preserve"> to remove </w:t>
      </w:r>
      <w:r>
        <w:rPr>
          <w:spacing w:val="-6"/>
        </w:rPr>
        <w:t>6</w:t>
      </w:r>
      <w:r w:rsidRPr="00856853">
        <w:rPr>
          <w:spacing w:val="-6"/>
        </w:rPr>
        <w:t xml:space="preserve">0% of foliage on each. Remove additional secondary branches from the lower crown to create </w:t>
      </w:r>
      <w:r>
        <w:rPr>
          <w:spacing w:val="-6"/>
        </w:rPr>
        <w:t>10</w:t>
      </w:r>
      <w:r w:rsidRPr="00856853">
        <w:rPr>
          <w:spacing w:val="-6"/>
        </w:rPr>
        <w:t xml:space="preserve"> feet of clearance under the crown. </w:t>
      </w:r>
      <w:r w:rsidRPr="00856853">
        <w:rPr>
          <w:i/>
          <w:color w:val="FF0000"/>
          <w:spacing w:val="-6"/>
        </w:rPr>
        <w:t>(Note to specifier: Adjust clearance height for the location of the tree, growth rate, species crown form, and when trees are expected to be pruned again).</w:t>
      </w:r>
    </w:p>
    <w:p w14:paraId="2F0F368E" w14:textId="77777777" w:rsidR="006F38F2" w:rsidRPr="00856853" w:rsidRDefault="006F38F2" w:rsidP="006F38F2">
      <w:pPr>
        <w:pStyle w:val="NoSpacing"/>
        <w:rPr>
          <w:spacing w:val="-6"/>
        </w:rPr>
      </w:pPr>
      <w:r>
        <w:rPr>
          <w:spacing w:val="-6"/>
        </w:rPr>
        <w:t xml:space="preserve">2) </w:t>
      </w:r>
      <w:r w:rsidRPr="00A63741">
        <w:rPr>
          <w:spacing w:val="-6"/>
        </w:rPr>
        <w:t xml:space="preserve">Reduce </w:t>
      </w:r>
      <w:r>
        <w:rPr>
          <w:spacing w:val="-6"/>
        </w:rPr>
        <w:t xml:space="preserve">length on </w:t>
      </w:r>
      <w:r w:rsidRPr="00A63741">
        <w:rPr>
          <w:spacing w:val="-6"/>
        </w:rPr>
        <w:t>th</w:t>
      </w:r>
      <w:r>
        <w:rPr>
          <w:spacing w:val="-6"/>
        </w:rPr>
        <w:t xml:space="preserve">e four largest remaining primary branches </w:t>
      </w:r>
      <w:r w:rsidRPr="00856853">
        <w:rPr>
          <w:spacing w:val="-6"/>
        </w:rPr>
        <w:t xml:space="preserve">using </w:t>
      </w:r>
      <w:r>
        <w:rPr>
          <w:spacing w:val="-6"/>
        </w:rPr>
        <w:t>two</w:t>
      </w:r>
      <w:r w:rsidRPr="00856853">
        <w:rPr>
          <w:spacing w:val="-6"/>
        </w:rPr>
        <w:t xml:space="preserve"> </w:t>
      </w:r>
      <w:r>
        <w:rPr>
          <w:spacing w:val="-6"/>
        </w:rPr>
        <w:t>3</w:t>
      </w:r>
      <w:r w:rsidRPr="00856853">
        <w:rPr>
          <w:spacing w:val="-6"/>
        </w:rPr>
        <w:t xml:space="preserve"> to </w:t>
      </w:r>
      <w:proofErr w:type="gramStart"/>
      <w:r w:rsidRPr="00856853">
        <w:rPr>
          <w:spacing w:val="-6"/>
        </w:rPr>
        <w:t>4 inch</w:t>
      </w:r>
      <w:proofErr w:type="gramEnd"/>
      <w:r w:rsidRPr="00856853">
        <w:rPr>
          <w:spacing w:val="-6"/>
        </w:rPr>
        <w:t xml:space="preserve"> diameter reduction cut</w:t>
      </w:r>
      <w:r>
        <w:rPr>
          <w:spacing w:val="-6"/>
        </w:rPr>
        <w:t>s</w:t>
      </w:r>
      <w:r w:rsidRPr="00856853">
        <w:rPr>
          <w:spacing w:val="-6"/>
        </w:rPr>
        <w:t xml:space="preserve"> which will remove an estimated 50</w:t>
      </w:r>
      <w:r>
        <w:rPr>
          <w:spacing w:val="-6"/>
        </w:rPr>
        <w:t>-60</w:t>
      </w:r>
      <w:r w:rsidRPr="00856853">
        <w:rPr>
          <w:spacing w:val="-6"/>
        </w:rPr>
        <w:t xml:space="preserve">% of the foliage from the ends of these branches. </w:t>
      </w:r>
    </w:p>
    <w:p w14:paraId="75ACA56C" w14:textId="77777777" w:rsidR="006F38F2" w:rsidRPr="00856853" w:rsidRDefault="006F38F2" w:rsidP="006F38F2">
      <w:pPr>
        <w:pStyle w:val="NoSpacing"/>
        <w:rPr>
          <w:spacing w:val="-6"/>
        </w:rPr>
      </w:pPr>
      <w:r>
        <w:rPr>
          <w:spacing w:val="-6"/>
        </w:rPr>
        <w:t>3) Remove dead</w:t>
      </w:r>
      <w:r w:rsidRPr="00856853">
        <w:rPr>
          <w:spacing w:val="-6"/>
        </w:rPr>
        <w:t xml:space="preserve"> and broken branches greater than </w:t>
      </w:r>
      <w:r>
        <w:rPr>
          <w:spacing w:val="-6"/>
        </w:rPr>
        <w:t xml:space="preserve">2.5 </w:t>
      </w:r>
      <w:r w:rsidRPr="00856853">
        <w:rPr>
          <w:spacing w:val="-6"/>
        </w:rPr>
        <w:t>inch</w:t>
      </w:r>
      <w:r>
        <w:rPr>
          <w:spacing w:val="-6"/>
        </w:rPr>
        <w:t>es</w:t>
      </w:r>
      <w:r w:rsidRPr="00856853">
        <w:rPr>
          <w:spacing w:val="-6"/>
        </w:rPr>
        <w:t xml:space="preserve"> in diameter at the point of attachment. </w:t>
      </w:r>
      <w:r w:rsidRPr="00856853">
        <w:rPr>
          <w:i/>
          <w:color w:val="FF0000"/>
          <w:spacing w:val="-6"/>
        </w:rPr>
        <w:t>(Note to specifier: Adjust diameter of branches to remove based on species attributes</w:t>
      </w:r>
      <w:r>
        <w:rPr>
          <w:i/>
          <w:color w:val="FF0000"/>
          <w:spacing w:val="-6"/>
        </w:rPr>
        <w:t xml:space="preserve">, potential mower damage from chopping fallen dead branches, </w:t>
      </w:r>
      <w:r w:rsidRPr="00856853">
        <w:rPr>
          <w:i/>
          <w:color w:val="FF0000"/>
          <w:spacing w:val="-6"/>
        </w:rPr>
        <w:t xml:space="preserve">and </w:t>
      </w:r>
      <w:r>
        <w:rPr>
          <w:i/>
          <w:color w:val="FF0000"/>
          <w:spacing w:val="-6"/>
        </w:rPr>
        <w:t xml:space="preserve">other </w:t>
      </w:r>
      <w:r w:rsidRPr="00856853">
        <w:rPr>
          <w:i/>
          <w:color w:val="FF0000"/>
          <w:spacing w:val="-6"/>
        </w:rPr>
        <w:t>site conditions</w:t>
      </w:r>
      <w:r>
        <w:rPr>
          <w:i/>
          <w:color w:val="FF0000"/>
          <w:spacing w:val="-6"/>
        </w:rPr>
        <w:t>.</w:t>
      </w:r>
      <w:r w:rsidRPr="00856853">
        <w:rPr>
          <w:i/>
          <w:color w:val="FF0000"/>
          <w:spacing w:val="-6"/>
        </w:rPr>
        <w:t>)</w:t>
      </w:r>
    </w:p>
    <w:p w14:paraId="7B531724" w14:textId="77777777" w:rsidR="006F38F2" w:rsidRPr="00C27B51" w:rsidRDefault="006F38F2" w:rsidP="006F38F2">
      <w:pPr>
        <w:pStyle w:val="NoSpacing"/>
        <w:rPr>
          <w:b/>
          <w:spacing w:val="-6"/>
        </w:rPr>
      </w:pPr>
      <w:r w:rsidRPr="00C27B51">
        <w:rPr>
          <w:b/>
          <w:spacing w:val="-6"/>
        </w:rPr>
        <w:t xml:space="preserve">Limitations: </w:t>
      </w:r>
    </w:p>
    <w:p w14:paraId="3DABCA79" w14:textId="77777777" w:rsidR="006F38F2" w:rsidRPr="00856853" w:rsidRDefault="006F38F2" w:rsidP="006F38F2">
      <w:pPr>
        <w:pStyle w:val="NoSpacing"/>
        <w:rPr>
          <w:spacing w:val="-6"/>
        </w:rPr>
      </w:pPr>
      <w:r>
        <w:rPr>
          <w:spacing w:val="-6"/>
        </w:rPr>
        <w:t>1</w:t>
      </w:r>
      <w:r w:rsidRPr="00856853">
        <w:rPr>
          <w:spacing w:val="-6"/>
        </w:rPr>
        <w:t xml:space="preserve">) No heading or shearing cuts shall be made without authorization. </w:t>
      </w:r>
    </w:p>
    <w:p w14:paraId="02834A52" w14:textId="77777777" w:rsidR="006F38F2" w:rsidRDefault="006F38F2" w:rsidP="006F38F2">
      <w:pPr>
        <w:pStyle w:val="NoSpacing"/>
        <w:rPr>
          <w:spacing w:val="-6"/>
        </w:rPr>
      </w:pPr>
      <w:r>
        <w:rPr>
          <w:spacing w:val="-6"/>
        </w:rPr>
        <w:t>2) The stem retained as the dominant leader shall not be pruned.</w:t>
      </w:r>
    </w:p>
    <w:p w14:paraId="01C6CE69" w14:textId="77777777" w:rsidR="006F38F2" w:rsidRPr="00856853" w:rsidRDefault="006F38F2" w:rsidP="006F38F2">
      <w:pPr>
        <w:pStyle w:val="NoSpacing"/>
        <w:rPr>
          <w:spacing w:val="-6"/>
        </w:rPr>
      </w:pPr>
      <w:r>
        <w:rPr>
          <w:spacing w:val="-6"/>
        </w:rPr>
        <w:t>3</w:t>
      </w:r>
      <w:r w:rsidRPr="00856853">
        <w:rPr>
          <w:spacing w:val="-6"/>
        </w:rPr>
        <w:t xml:space="preserve">) Less than </w:t>
      </w:r>
      <w:r>
        <w:rPr>
          <w:spacing w:val="-6"/>
        </w:rPr>
        <w:t>70</w:t>
      </w:r>
      <w:r w:rsidRPr="00856853">
        <w:rPr>
          <w:spacing w:val="-6"/>
        </w:rPr>
        <w:t xml:space="preserve">% of cuts on live branches shall be branch removal cuts. </w:t>
      </w:r>
      <w:r w:rsidRPr="00856853">
        <w:rPr>
          <w:i/>
          <w:color w:val="FF0000"/>
          <w:spacing w:val="-6"/>
        </w:rPr>
        <w:t xml:space="preserve">(Note to specifier: Including this statement in the specification </w:t>
      </w:r>
      <w:r>
        <w:rPr>
          <w:i/>
          <w:color w:val="FF0000"/>
          <w:spacing w:val="-6"/>
        </w:rPr>
        <w:t>ensures that</w:t>
      </w:r>
      <w:r w:rsidRPr="00856853">
        <w:rPr>
          <w:i/>
          <w:color w:val="FF0000"/>
          <w:spacing w:val="-6"/>
        </w:rPr>
        <w:t xml:space="preserve"> the co</w:t>
      </w:r>
      <w:r>
        <w:rPr>
          <w:i/>
          <w:color w:val="FF0000"/>
          <w:spacing w:val="-6"/>
        </w:rPr>
        <w:t xml:space="preserve">ntractor </w:t>
      </w:r>
      <w:r w:rsidRPr="00856853">
        <w:rPr>
          <w:i/>
          <w:color w:val="FF0000"/>
          <w:spacing w:val="-6"/>
        </w:rPr>
        <w:t>use</w:t>
      </w:r>
      <w:r>
        <w:rPr>
          <w:i/>
          <w:color w:val="FF0000"/>
          <w:spacing w:val="-6"/>
        </w:rPr>
        <w:t>s</w:t>
      </w:r>
      <w:r w:rsidRPr="00856853">
        <w:rPr>
          <w:i/>
          <w:color w:val="FF0000"/>
          <w:spacing w:val="-6"/>
        </w:rPr>
        <w:t xml:space="preserve"> reduction cuts to prune the trees. Reduction cuts are necessary in order to perform this work according to this specification. Adjust this percentage according to the site, location, and form of the trees.)</w:t>
      </w:r>
    </w:p>
    <w:p w14:paraId="42E9427A" w14:textId="77777777" w:rsidR="006F38F2" w:rsidRPr="00856853" w:rsidRDefault="006F38F2" w:rsidP="006F38F2">
      <w:pPr>
        <w:pStyle w:val="NoSpacing"/>
        <w:rPr>
          <w:spacing w:val="-6"/>
        </w:rPr>
      </w:pPr>
      <w:r>
        <w:rPr>
          <w:spacing w:val="-6"/>
        </w:rPr>
        <w:t>4</w:t>
      </w:r>
      <w:r w:rsidRPr="00856853">
        <w:rPr>
          <w:spacing w:val="-6"/>
        </w:rPr>
        <w:t xml:space="preserve">) No more than </w:t>
      </w:r>
      <w:r>
        <w:rPr>
          <w:spacing w:val="-6"/>
        </w:rPr>
        <w:t>4</w:t>
      </w:r>
      <w:r w:rsidRPr="00856853">
        <w:rPr>
          <w:spacing w:val="-6"/>
        </w:rPr>
        <w:t xml:space="preserve">0% of the foliage shall be removed from an individual tree without authorization. </w:t>
      </w:r>
    </w:p>
    <w:p w14:paraId="09A812DE" w14:textId="659BED8F" w:rsidR="006F38F2" w:rsidRDefault="006F38F2" w:rsidP="006F38F2">
      <w:pPr>
        <w:pStyle w:val="NoSpacing"/>
        <w:rPr>
          <w:spacing w:val="-6"/>
        </w:rPr>
      </w:pPr>
      <w:r>
        <w:rPr>
          <w:spacing w:val="-6"/>
        </w:rPr>
        <w:t>5</w:t>
      </w:r>
      <w:r w:rsidRPr="00856853">
        <w:rPr>
          <w:spacing w:val="-6"/>
        </w:rPr>
        <w:t xml:space="preserve">) All severed branches shall be removed by the end of the </w:t>
      </w:r>
      <w:r w:rsidR="002E6025" w:rsidRPr="00856853">
        <w:rPr>
          <w:spacing w:val="-6"/>
        </w:rPr>
        <w:t>workday</w:t>
      </w:r>
      <w:r w:rsidRPr="00856853">
        <w:rPr>
          <w:spacing w:val="-6"/>
        </w:rPr>
        <w:t xml:space="preserve">. </w:t>
      </w:r>
    </w:p>
    <w:p w14:paraId="0FE8849A" w14:textId="77777777" w:rsidR="006F38F2" w:rsidRPr="00856853" w:rsidRDefault="006F38F2" w:rsidP="006F38F2">
      <w:pPr>
        <w:pStyle w:val="NoSpacing"/>
        <w:rPr>
          <w:spacing w:val="-6"/>
        </w:rPr>
      </w:pPr>
      <w:r>
        <w:rPr>
          <w:spacing w:val="-6"/>
        </w:rPr>
        <w:t xml:space="preserve">6) </w:t>
      </w:r>
      <w:r>
        <w:t xml:space="preserve">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6633B307" w14:textId="77777777" w:rsidR="006F38F2" w:rsidRPr="00856853" w:rsidRDefault="006F38F2" w:rsidP="006F38F2">
      <w:pPr>
        <w:pStyle w:val="NoSpacing"/>
        <w:rPr>
          <w:spacing w:val="-6"/>
        </w:rPr>
      </w:pPr>
      <w:r w:rsidRPr="00C27B51">
        <w:rPr>
          <w:b/>
          <w:spacing w:val="-6"/>
        </w:rPr>
        <w:t>Debris disposal:</w:t>
      </w:r>
      <w:r w:rsidRPr="00856853">
        <w:rPr>
          <w:spacing w:val="-6"/>
        </w:rPr>
        <w:t xml:space="preserve"> All debris will be removed from the work area and recycled as mulch or disposed of at the City green waste recycling center. </w:t>
      </w:r>
    </w:p>
    <w:p w14:paraId="6867FE63" w14:textId="77777777" w:rsidR="006F38F2" w:rsidRDefault="006F38F2" w:rsidP="006F38F2">
      <w:pPr>
        <w:pStyle w:val="NoSpacing"/>
      </w:pPr>
      <w:r w:rsidRPr="00C27B51">
        <w:rPr>
          <w:b/>
          <w:spacing w:val="-6"/>
        </w:rPr>
        <w:t>Completion date:</w:t>
      </w:r>
      <w:r w:rsidRPr="00856853">
        <w:rPr>
          <w:spacing w:val="-6"/>
        </w:rPr>
        <w:t xml:space="preserve"> </w:t>
      </w:r>
      <w:r>
        <w:rPr>
          <w:spacing w:val="-6"/>
        </w:rPr>
        <w:t>January 20.</w:t>
      </w:r>
    </w:p>
    <w:p w14:paraId="78971CEA" w14:textId="77777777" w:rsidR="006F38F2" w:rsidRDefault="006F38F2" w:rsidP="006F38F2">
      <w:pPr>
        <w:pStyle w:val="NoSpacing"/>
      </w:pPr>
      <w:r w:rsidRPr="00C27B51">
        <w:rPr>
          <w:b/>
        </w:rPr>
        <w:t>Re-inspection:</w:t>
      </w:r>
      <w:r>
        <w:t xml:space="preserve"> 3 years.</w:t>
      </w:r>
    </w:p>
    <w:p w14:paraId="583D2E00" w14:textId="77777777" w:rsidR="006F38F2" w:rsidRDefault="006F38F2" w:rsidP="006F38F2">
      <w:pPr>
        <w:pStyle w:val="NoSpacing"/>
      </w:pPr>
    </w:p>
    <w:p w14:paraId="3E1A8C8B" w14:textId="77777777" w:rsidR="006F38F2" w:rsidRPr="00D37C5D" w:rsidRDefault="006F38F2" w:rsidP="006F38F2">
      <w:pPr>
        <w:pStyle w:val="NoSpacing"/>
        <w:rPr>
          <w:u w:val="single"/>
        </w:rPr>
      </w:pPr>
      <w:r w:rsidRPr="00D37C5D">
        <w:rPr>
          <w:spacing w:val="-6"/>
          <w:u w:val="single"/>
        </w:rPr>
        <w:t xml:space="preserve">Example </w:t>
      </w:r>
      <w:proofErr w:type="gramStart"/>
      <w:r w:rsidRPr="00D37C5D">
        <w:rPr>
          <w:spacing w:val="-6"/>
          <w:u w:val="single"/>
        </w:rPr>
        <w:t>15 .</w:t>
      </w:r>
      <w:proofErr w:type="gramEnd"/>
      <w:r w:rsidRPr="00D37C5D">
        <w:rPr>
          <w:spacing w:val="-6"/>
          <w:u w:val="single"/>
        </w:rPr>
        <w:t xml:space="preserve"> </w:t>
      </w:r>
      <w:r w:rsidRPr="00D37C5D">
        <w:rPr>
          <w:u w:val="single"/>
        </w:rPr>
        <w:t xml:space="preserve">Forest edge strip for many miles. </w:t>
      </w:r>
    </w:p>
    <w:p w14:paraId="1B8E8278" w14:textId="21115846" w:rsidR="006F38F2" w:rsidRPr="00856853" w:rsidRDefault="006F38F2" w:rsidP="006F38F2">
      <w:pPr>
        <w:pStyle w:val="NoSpacing"/>
      </w:pPr>
      <w:r w:rsidRPr="00D37C5D">
        <w:rPr>
          <w:b/>
        </w:rPr>
        <w:t>Trees to prune:</w:t>
      </w:r>
      <w:r w:rsidRPr="00856853">
        <w:t xml:space="preserve"> Trees </w:t>
      </w:r>
      <w:r>
        <w:t xml:space="preserve">in their natural state (i.e. not planted) </w:t>
      </w:r>
      <w:r w:rsidRPr="00856853">
        <w:t xml:space="preserve">along rural interstate, divided highway or </w:t>
      </w:r>
      <w:r w:rsidR="002E6025" w:rsidRPr="00856853">
        <w:t>two-lane</w:t>
      </w:r>
      <w:r w:rsidRPr="00856853">
        <w:t xml:space="preserve"> road.</w:t>
      </w:r>
    </w:p>
    <w:p w14:paraId="4530047E" w14:textId="77777777" w:rsidR="006F38F2" w:rsidRDefault="006F38F2" w:rsidP="006F38F2">
      <w:pPr>
        <w:pStyle w:val="NoSpacing"/>
      </w:pPr>
      <w:r w:rsidRPr="00D37C5D">
        <w:rPr>
          <w:b/>
        </w:rPr>
        <w:t>Pruning system:</w:t>
      </w:r>
      <w:r>
        <w:t xml:space="preserve"> Topiary/natural combination.</w:t>
      </w:r>
    </w:p>
    <w:p w14:paraId="5E2939E0" w14:textId="77777777" w:rsidR="006F38F2" w:rsidRPr="00856853" w:rsidRDefault="006F38F2" w:rsidP="006F38F2">
      <w:pPr>
        <w:pStyle w:val="NoSpacing"/>
      </w:pPr>
      <w:r w:rsidRPr="00D37C5D">
        <w:rPr>
          <w:b/>
        </w:rPr>
        <w:t>Purpose:</w:t>
      </w:r>
      <w:r>
        <w:t xml:space="preserve"> Reduce likelihood of tree failure; provide clearance.</w:t>
      </w:r>
    </w:p>
    <w:p w14:paraId="6E9E39FD" w14:textId="77777777" w:rsidR="006F38F2" w:rsidRPr="00856853" w:rsidRDefault="006F38F2" w:rsidP="006F38F2">
      <w:pPr>
        <w:pStyle w:val="NoSpacing"/>
      </w:pPr>
      <w:r w:rsidRPr="00D37C5D">
        <w:rPr>
          <w:b/>
        </w:rPr>
        <w:t xml:space="preserve">Objective: </w:t>
      </w:r>
      <w:r w:rsidRPr="00856853">
        <w:t>Reduce length of branches growing toward travel lanes</w:t>
      </w:r>
      <w:r>
        <w:t>.</w:t>
      </w:r>
    </w:p>
    <w:p w14:paraId="4723832A" w14:textId="77777777" w:rsidR="006F38F2" w:rsidRPr="00D37C5D" w:rsidRDefault="006F38F2" w:rsidP="006F38F2">
      <w:pPr>
        <w:pStyle w:val="NoSpacing"/>
        <w:rPr>
          <w:b/>
        </w:rPr>
      </w:pPr>
      <w:r w:rsidRPr="00D37C5D">
        <w:rPr>
          <w:b/>
        </w:rPr>
        <w:t xml:space="preserve">Branches to prune: </w:t>
      </w:r>
    </w:p>
    <w:p w14:paraId="386BBD99" w14:textId="77777777" w:rsidR="006F38F2" w:rsidRDefault="006F38F2" w:rsidP="006F38F2">
      <w:pPr>
        <w:pStyle w:val="NoSpacing"/>
      </w:pPr>
      <w:r>
        <w:t xml:space="preserve">1) </w:t>
      </w:r>
      <w:r w:rsidRPr="00856853">
        <w:t xml:space="preserve">Branches larger than 4 inches </w:t>
      </w:r>
      <w:r w:rsidRPr="00D41E9C">
        <w:rPr>
          <w:i/>
          <w:color w:val="FF0000"/>
        </w:rPr>
        <w:t>(Note to specifier: Adjust this diameter for the trees in question)</w:t>
      </w:r>
      <w:r>
        <w:t xml:space="preserve"> </w:t>
      </w:r>
      <w:r w:rsidRPr="00856853">
        <w:t>diameter -</w:t>
      </w:r>
      <w:r>
        <w:t xml:space="preserve"> </w:t>
      </w:r>
      <w:r w:rsidRPr="00856853">
        <w:t>measured at the pruning cut</w:t>
      </w:r>
      <w:r>
        <w:t xml:space="preserve"> </w:t>
      </w:r>
      <w:r w:rsidRPr="00856853">
        <w:t xml:space="preserve">- that </w:t>
      </w:r>
      <w:r>
        <w:t>a</w:t>
      </w:r>
      <w:r w:rsidRPr="00856853">
        <w:t>re growing toward the travel lane should be reduced in length using heading cuts retaining approximately a 4 to 6 f</w:t>
      </w:r>
      <w:r>
        <w:t>oo</w:t>
      </w:r>
      <w:r w:rsidRPr="00856853">
        <w:t>t</w:t>
      </w:r>
      <w:r>
        <w:t>- long</w:t>
      </w:r>
      <w:r w:rsidRPr="00856853">
        <w:t xml:space="preserve"> branch section</w:t>
      </w:r>
      <w:r>
        <w:t xml:space="preserve"> or stub attached to the trunk</w:t>
      </w:r>
      <w:r w:rsidRPr="00856853">
        <w:t xml:space="preserve">. Smaller diameter branches can be pruned, but this is not a requirement. </w:t>
      </w:r>
    </w:p>
    <w:p w14:paraId="18555A2C" w14:textId="77777777" w:rsidR="006F38F2" w:rsidRPr="00856853" w:rsidRDefault="006F38F2" w:rsidP="006F38F2">
      <w:pPr>
        <w:pStyle w:val="NoSpacing"/>
      </w:pPr>
      <w:r>
        <w:t xml:space="preserve">2) </w:t>
      </w:r>
      <w:r w:rsidRPr="00856853">
        <w:t xml:space="preserve">The height of trees more than 6 inches </w:t>
      </w:r>
      <w:proofErr w:type="spellStart"/>
      <w:r w:rsidRPr="00856853">
        <w:t>dbh</w:t>
      </w:r>
      <w:proofErr w:type="spellEnd"/>
      <w:r w:rsidRPr="00856853">
        <w:t xml:space="preserve"> </w:t>
      </w:r>
      <w:r w:rsidRPr="00D41E9C">
        <w:rPr>
          <w:i/>
          <w:color w:val="FF0000"/>
        </w:rPr>
        <w:t>(Note to specifier: Adjust this diameter for the trees in question)</w:t>
      </w:r>
      <w:r>
        <w:rPr>
          <w:i/>
          <w:color w:val="FF0000"/>
        </w:rPr>
        <w:t xml:space="preserve"> </w:t>
      </w:r>
      <w:r w:rsidRPr="00856853">
        <w:t xml:space="preserve">with the bottom 25% of trunk length leaning more than 10 degrees toward the travel lanes should be </w:t>
      </w:r>
      <w:r>
        <w:t xml:space="preserve">removed with a final cut at the base of the trunk or </w:t>
      </w:r>
      <w:r w:rsidRPr="00856853">
        <w:t xml:space="preserve">reduced </w:t>
      </w:r>
      <w:r>
        <w:t xml:space="preserve">in height </w:t>
      </w:r>
      <w:r w:rsidRPr="00856853">
        <w:t xml:space="preserve">by 25% using reduction cuts on the longest and tallest </w:t>
      </w:r>
      <w:r>
        <w:t>stems</w:t>
      </w:r>
      <w:r w:rsidRPr="00856853">
        <w:t xml:space="preserve"> on </w:t>
      </w:r>
      <w:r>
        <w:t xml:space="preserve">the </w:t>
      </w:r>
      <w:r w:rsidRPr="00856853">
        <w:t>leaning side.</w:t>
      </w:r>
      <w:r>
        <w:t xml:space="preserve"> </w:t>
      </w:r>
      <w:r w:rsidRPr="00D41E9C">
        <w:rPr>
          <w:i/>
          <w:color w:val="FF0000"/>
        </w:rPr>
        <w:t>(Note to specifier: Adjust th</w:t>
      </w:r>
      <w:r>
        <w:rPr>
          <w:i/>
          <w:color w:val="FF0000"/>
        </w:rPr>
        <w:t>e degrees and percentage according to conditions.</w:t>
      </w:r>
      <w:r w:rsidRPr="00D41E9C">
        <w:rPr>
          <w:i/>
          <w:color w:val="FF0000"/>
        </w:rPr>
        <w:t>)</w:t>
      </w:r>
    </w:p>
    <w:p w14:paraId="1D70F752" w14:textId="77777777" w:rsidR="006F38F2" w:rsidRPr="00856853" w:rsidRDefault="006F38F2" w:rsidP="006F38F2">
      <w:pPr>
        <w:pStyle w:val="NoSpacing"/>
        <w:rPr>
          <w:spacing w:val="-6"/>
        </w:rPr>
      </w:pPr>
      <w:r w:rsidRPr="00D37C5D">
        <w:rPr>
          <w:b/>
          <w:spacing w:val="-6"/>
        </w:rPr>
        <w:t>Limitations:</w:t>
      </w:r>
      <w:r w:rsidRPr="00856853">
        <w:rPr>
          <w:spacing w:val="-6"/>
        </w:rPr>
        <w:t xml:space="preserve"> No branch removal cuts shall be used at the main stem.</w:t>
      </w:r>
    </w:p>
    <w:p w14:paraId="11CCB426" w14:textId="77777777" w:rsidR="006F38F2" w:rsidRDefault="006F38F2" w:rsidP="006F38F2">
      <w:pPr>
        <w:pStyle w:val="NoSpacing"/>
        <w:rPr>
          <w:spacing w:val="-6"/>
        </w:rPr>
      </w:pPr>
      <w:r w:rsidRPr="00D37C5D">
        <w:rPr>
          <w:b/>
          <w:spacing w:val="-6"/>
        </w:rPr>
        <w:t xml:space="preserve">Debris disposal: </w:t>
      </w:r>
      <w:r w:rsidRPr="00856853">
        <w:rPr>
          <w:spacing w:val="-6"/>
        </w:rPr>
        <w:t>The brush is to be removed from the</w:t>
      </w:r>
      <w:r>
        <w:rPr>
          <w:spacing w:val="-6"/>
        </w:rPr>
        <w:t xml:space="preserve"> sight at the end of each week.</w:t>
      </w:r>
    </w:p>
    <w:p w14:paraId="7527C17C" w14:textId="77777777" w:rsidR="006F38F2" w:rsidRPr="00397AA8" w:rsidRDefault="006F38F2" w:rsidP="006F38F2">
      <w:pPr>
        <w:pStyle w:val="NoSpacing"/>
        <w:rPr>
          <w:spacing w:val="-6"/>
        </w:rPr>
      </w:pPr>
      <w:r w:rsidRPr="00D37C5D">
        <w:rPr>
          <w:b/>
          <w:spacing w:val="-6"/>
        </w:rPr>
        <w:t>Re-inspection:</w:t>
      </w:r>
      <w:r>
        <w:rPr>
          <w:spacing w:val="-6"/>
        </w:rPr>
        <w:t xml:space="preserve"> 3 years.</w:t>
      </w:r>
    </w:p>
    <w:p w14:paraId="1136AE48" w14:textId="77777777" w:rsidR="006F38F2" w:rsidRPr="00856853" w:rsidRDefault="006F38F2" w:rsidP="006F38F2">
      <w:pPr>
        <w:pStyle w:val="NoSpacing"/>
      </w:pPr>
    </w:p>
    <w:p w14:paraId="79C8B9EC" w14:textId="77777777" w:rsidR="006F38F2" w:rsidRPr="00D37C5D" w:rsidRDefault="006F38F2" w:rsidP="006F38F2">
      <w:pPr>
        <w:pStyle w:val="NoSpacing"/>
        <w:rPr>
          <w:u w:val="single"/>
        </w:rPr>
      </w:pPr>
      <w:r w:rsidRPr="00D37C5D">
        <w:rPr>
          <w:u w:val="single"/>
        </w:rPr>
        <w:t>Example 16. Divided highway median.</w:t>
      </w:r>
    </w:p>
    <w:p w14:paraId="249194A9" w14:textId="77777777" w:rsidR="006F38F2" w:rsidRPr="008344BC" w:rsidRDefault="006F38F2" w:rsidP="006F38F2">
      <w:pPr>
        <w:pStyle w:val="NoSpacing"/>
        <w:rPr>
          <w:spacing w:val="-6"/>
        </w:rPr>
      </w:pPr>
      <w:r>
        <w:rPr>
          <w:b/>
        </w:rPr>
        <w:t>Tree l</w:t>
      </w:r>
      <w:r w:rsidRPr="00D37C5D">
        <w:rPr>
          <w:b/>
        </w:rPr>
        <w:t>ocation:</w:t>
      </w:r>
      <w:r>
        <w:t xml:space="preserve"> Median in the center of the roadway.</w:t>
      </w:r>
    </w:p>
    <w:p w14:paraId="0000F00A" w14:textId="088BF16E" w:rsidR="006F38F2" w:rsidRPr="00856853" w:rsidRDefault="006F38F2" w:rsidP="006F38F2">
      <w:pPr>
        <w:pStyle w:val="NoSpacing"/>
        <w:rPr>
          <w:spacing w:val="-6"/>
        </w:rPr>
      </w:pPr>
      <w:r w:rsidRPr="00D37C5D">
        <w:rPr>
          <w:b/>
          <w:spacing w:val="-6"/>
        </w:rPr>
        <w:t xml:space="preserve">Trees to prune: </w:t>
      </w:r>
      <w:r>
        <w:rPr>
          <w:spacing w:val="-6"/>
        </w:rPr>
        <w:t>L</w:t>
      </w:r>
      <w:r>
        <w:t>arge-</w:t>
      </w:r>
      <w:r w:rsidRPr="00856853">
        <w:t>maturing planted trees</w:t>
      </w:r>
      <w:r w:rsidRPr="00856853">
        <w:rPr>
          <w:spacing w:val="-6"/>
        </w:rPr>
        <w:t xml:space="preserve"> of various species </w:t>
      </w:r>
      <w:r>
        <w:rPr>
          <w:spacing w:val="-6"/>
        </w:rPr>
        <w:t>12</w:t>
      </w:r>
      <w:r w:rsidR="002E6025">
        <w:rPr>
          <w:spacing w:val="-6"/>
        </w:rPr>
        <w:t>-</w:t>
      </w:r>
      <w:r w:rsidRPr="00856853">
        <w:rPr>
          <w:spacing w:val="-6"/>
        </w:rPr>
        <w:t xml:space="preserve"> to </w:t>
      </w:r>
      <w:r>
        <w:rPr>
          <w:spacing w:val="-6"/>
        </w:rPr>
        <w:t>16</w:t>
      </w:r>
      <w:r w:rsidR="002E6025">
        <w:rPr>
          <w:spacing w:val="-6"/>
        </w:rPr>
        <w:t>-</w:t>
      </w:r>
      <w:r w:rsidRPr="00856853">
        <w:rPr>
          <w:spacing w:val="-6"/>
        </w:rPr>
        <w:t xml:space="preserve">inch </w:t>
      </w:r>
      <w:r>
        <w:rPr>
          <w:spacing w:val="-6"/>
        </w:rPr>
        <w:t>DBH.</w:t>
      </w:r>
      <w:r w:rsidRPr="00856853">
        <w:rPr>
          <w:spacing w:val="-6"/>
        </w:rPr>
        <w:t xml:space="preserve"> </w:t>
      </w:r>
    </w:p>
    <w:p w14:paraId="3F055E8A" w14:textId="77777777" w:rsidR="006F38F2" w:rsidRDefault="006F38F2" w:rsidP="006F38F2">
      <w:pPr>
        <w:pStyle w:val="NoSpacing"/>
        <w:rPr>
          <w:spacing w:val="-6"/>
        </w:rPr>
      </w:pPr>
      <w:r w:rsidRPr="00D37C5D">
        <w:rPr>
          <w:b/>
          <w:spacing w:val="-6"/>
        </w:rPr>
        <w:lastRenderedPageBreak/>
        <w:t>Pruning system:</w:t>
      </w:r>
      <w:r w:rsidRPr="00856853">
        <w:rPr>
          <w:spacing w:val="-6"/>
        </w:rPr>
        <w:t xml:space="preserve"> Natural.</w:t>
      </w:r>
    </w:p>
    <w:p w14:paraId="4C08A2BC" w14:textId="77777777" w:rsidR="006F38F2" w:rsidRDefault="006F38F2" w:rsidP="006F38F2">
      <w:pPr>
        <w:pStyle w:val="NoSpacing"/>
        <w:rPr>
          <w:spacing w:val="-6"/>
        </w:rPr>
      </w:pPr>
      <w:r w:rsidRPr="00D37C5D">
        <w:rPr>
          <w:b/>
          <w:spacing w:val="-6"/>
        </w:rPr>
        <w:t>Purpose:</w:t>
      </w:r>
      <w:r>
        <w:rPr>
          <w:spacing w:val="-6"/>
        </w:rPr>
        <w:t xml:space="preserve"> Minimize current and future interference with truck and other vehicle traffic; reduce likelihood of future tree failure.</w:t>
      </w:r>
    </w:p>
    <w:p w14:paraId="0257DC52" w14:textId="77777777" w:rsidR="006F38F2" w:rsidRPr="00D37C5D" w:rsidRDefault="006F38F2" w:rsidP="006F38F2">
      <w:pPr>
        <w:pStyle w:val="NoSpacing"/>
        <w:rPr>
          <w:b/>
          <w:spacing w:val="-6"/>
        </w:rPr>
      </w:pPr>
      <w:r w:rsidRPr="00D37C5D">
        <w:rPr>
          <w:b/>
          <w:spacing w:val="-6"/>
        </w:rPr>
        <w:t>Objectives:</w:t>
      </w:r>
    </w:p>
    <w:p w14:paraId="7FABD6FB" w14:textId="53677154" w:rsidR="006F38F2" w:rsidRPr="00856853" w:rsidRDefault="006F38F2" w:rsidP="006F38F2">
      <w:pPr>
        <w:pStyle w:val="NoSpacing"/>
        <w:rPr>
          <w:color w:val="FF0000"/>
          <w:spacing w:val="-6"/>
        </w:rPr>
      </w:pPr>
      <w:r w:rsidRPr="00856853">
        <w:rPr>
          <w:spacing w:val="-6"/>
        </w:rPr>
        <w:t>1) Provide 1</w:t>
      </w:r>
      <w:r>
        <w:rPr>
          <w:spacing w:val="-6"/>
        </w:rPr>
        <w:t>5</w:t>
      </w:r>
      <w:r w:rsidRPr="00856853">
        <w:rPr>
          <w:spacing w:val="-6"/>
        </w:rPr>
        <w:t xml:space="preserve"> feet clearance from ground to bottom of lowest branches </w:t>
      </w:r>
      <w:r>
        <w:rPr>
          <w:spacing w:val="-6"/>
        </w:rPr>
        <w:t>over</w:t>
      </w:r>
      <w:r w:rsidRPr="00856853">
        <w:rPr>
          <w:spacing w:val="-6"/>
        </w:rPr>
        <w:t xml:space="preserve"> </w:t>
      </w:r>
      <w:r>
        <w:rPr>
          <w:spacing w:val="-6"/>
        </w:rPr>
        <w:t>roadway</w:t>
      </w:r>
      <w:r w:rsidRPr="00856853">
        <w:rPr>
          <w:spacing w:val="-6"/>
        </w:rPr>
        <w:t>.</w:t>
      </w:r>
      <w:r w:rsidR="00BE2420">
        <w:rPr>
          <w:spacing w:val="-6"/>
        </w:rPr>
        <w:t xml:space="preserve"> </w:t>
      </w:r>
      <w:r w:rsidRPr="00856853">
        <w:rPr>
          <w:i/>
          <w:color w:val="FF0000"/>
          <w:spacing w:val="-6"/>
        </w:rPr>
        <w:t>(Note to specifier: Clearance height can be adjusted to meet site requirements</w:t>
      </w:r>
      <w:r>
        <w:rPr>
          <w:i/>
          <w:color w:val="FF0000"/>
          <w:spacing w:val="-6"/>
        </w:rPr>
        <w:t xml:space="preserve"> and tree form</w:t>
      </w:r>
      <w:r w:rsidRPr="00856853">
        <w:rPr>
          <w:i/>
          <w:color w:val="FF0000"/>
          <w:spacing w:val="-6"/>
        </w:rPr>
        <w:t>. Change the height in the “Branches to prune” section below to match</w:t>
      </w:r>
      <w:r>
        <w:rPr>
          <w:i/>
          <w:color w:val="FF0000"/>
          <w:spacing w:val="-6"/>
        </w:rPr>
        <w:t>.)</w:t>
      </w:r>
    </w:p>
    <w:p w14:paraId="7E6346EE" w14:textId="77777777" w:rsidR="006F38F2" w:rsidRPr="00856853" w:rsidRDefault="006F38F2" w:rsidP="006F38F2">
      <w:pPr>
        <w:pStyle w:val="NoSpacing"/>
        <w:rPr>
          <w:color w:val="FF0000"/>
          <w:spacing w:val="-6"/>
        </w:rPr>
      </w:pPr>
      <w:r>
        <w:rPr>
          <w:spacing w:val="-6"/>
        </w:rPr>
        <w:t>2</w:t>
      </w:r>
      <w:r w:rsidRPr="00856853">
        <w:rPr>
          <w:spacing w:val="-6"/>
        </w:rPr>
        <w:t>) Reduce likelihood of tree failure</w:t>
      </w:r>
      <w:r>
        <w:rPr>
          <w:spacing w:val="-6"/>
        </w:rPr>
        <w:t>.</w:t>
      </w:r>
    </w:p>
    <w:p w14:paraId="41A51105" w14:textId="77777777" w:rsidR="006F38F2" w:rsidRPr="00D37C5D" w:rsidRDefault="006F38F2" w:rsidP="006F38F2">
      <w:pPr>
        <w:pStyle w:val="NoSpacing"/>
        <w:rPr>
          <w:b/>
          <w:color w:val="FF0000"/>
          <w:spacing w:val="-6"/>
        </w:rPr>
      </w:pPr>
      <w:r w:rsidRPr="00D37C5D">
        <w:rPr>
          <w:b/>
          <w:spacing w:val="-6"/>
        </w:rPr>
        <w:t>Branches to prune:</w:t>
      </w:r>
    </w:p>
    <w:p w14:paraId="748AD0B1" w14:textId="66A7E625" w:rsidR="006F38F2" w:rsidRDefault="006F38F2" w:rsidP="006F38F2">
      <w:pPr>
        <w:pStyle w:val="NoSpacing"/>
        <w:rPr>
          <w:spacing w:val="-6"/>
        </w:rPr>
      </w:pPr>
      <w:r w:rsidRPr="00856853">
        <w:rPr>
          <w:spacing w:val="-6"/>
        </w:rPr>
        <w:t xml:space="preserve">1) Remove all </w:t>
      </w:r>
      <w:r>
        <w:rPr>
          <w:spacing w:val="-6"/>
        </w:rPr>
        <w:t xml:space="preserve">primary </w:t>
      </w:r>
      <w:r w:rsidRPr="00856853">
        <w:rPr>
          <w:spacing w:val="-6"/>
        </w:rPr>
        <w:t xml:space="preserve">branches </w:t>
      </w:r>
      <w:r>
        <w:rPr>
          <w:spacing w:val="-6"/>
        </w:rPr>
        <w:t xml:space="preserve">and stems </w:t>
      </w:r>
      <w:r w:rsidRPr="00856853">
        <w:rPr>
          <w:spacing w:val="-6"/>
        </w:rPr>
        <w:t xml:space="preserve">– regardless of diameter </w:t>
      </w:r>
      <w:r>
        <w:rPr>
          <w:spacing w:val="-6"/>
        </w:rPr>
        <w:t>or orientation</w:t>
      </w:r>
      <w:r w:rsidRPr="00856853">
        <w:rPr>
          <w:spacing w:val="-6"/>
        </w:rPr>
        <w:t>- originating on the lower 1</w:t>
      </w:r>
      <w:r>
        <w:rPr>
          <w:spacing w:val="-6"/>
        </w:rPr>
        <w:t>0</w:t>
      </w:r>
      <w:r w:rsidRPr="00856853">
        <w:rPr>
          <w:spacing w:val="-6"/>
        </w:rPr>
        <w:t xml:space="preserve"> feet</w:t>
      </w:r>
      <w:r>
        <w:rPr>
          <w:spacing w:val="-6"/>
        </w:rPr>
        <w:t xml:space="preserve"> of trunk.</w:t>
      </w:r>
      <w:r w:rsidR="00BE2420">
        <w:rPr>
          <w:spacing w:val="-6"/>
        </w:rPr>
        <w:t xml:space="preserve"> </w:t>
      </w:r>
      <w:r w:rsidRPr="00A868D0">
        <w:rPr>
          <w:color w:val="FF0000"/>
          <w:spacing w:val="-6"/>
        </w:rPr>
        <w:t>(</w:t>
      </w:r>
      <w:r w:rsidRPr="00A868D0">
        <w:rPr>
          <w:i/>
          <w:color w:val="FF0000"/>
          <w:spacing w:val="-6"/>
        </w:rPr>
        <w:t xml:space="preserve">Note to specifier: This distance could be </w:t>
      </w:r>
      <w:r>
        <w:rPr>
          <w:i/>
          <w:color w:val="FF0000"/>
          <w:spacing w:val="-6"/>
        </w:rPr>
        <w:t>as low as 8 feet</w:t>
      </w:r>
      <w:r w:rsidRPr="00A868D0">
        <w:rPr>
          <w:i/>
          <w:color w:val="FF0000"/>
          <w:spacing w:val="-6"/>
        </w:rPr>
        <w:t xml:space="preserve"> depending on the </w:t>
      </w:r>
      <w:r>
        <w:rPr>
          <w:i/>
          <w:color w:val="FF0000"/>
          <w:spacing w:val="-6"/>
        </w:rPr>
        <w:t xml:space="preserve">upward </w:t>
      </w:r>
      <w:r w:rsidRPr="00A868D0">
        <w:rPr>
          <w:i/>
          <w:color w:val="FF0000"/>
          <w:spacing w:val="-6"/>
        </w:rPr>
        <w:t>angle of the branch</w:t>
      </w:r>
      <w:r>
        <w:rPr>
          <w:i/>
          <w:color w:val="FF0000"/>
          <w:spacing w:val="-6"/>
        </w:rPr>
        <w:t xml:space="preserve"> segments close to the trunk</w:t>
      </w:r>
      <w:r w:rsidRPr="00A868D0">
        <w:rPr>
          <w:i/>
          <w:color w:val="FF0000"/>
          <w:spacing w:val="-6"/>
        </w:rPr>
        <w:t>.</w:t>
      </w:r>
      <w:r>
        <w:rPr>
          <w:i/>
          <w:color w:val="FF0000"/>
          <w:spacing w:val="-6"/>
        </w:rPr>
        <w:t xml:space="preserve"> The goal is to create 15 feet of clearance between ground and the lowest branch over the roadway</w:t>
      </w:r>
      <w:r w:rsidRPr="00FB1C8B">
        <w:rPr>
          <w:i/>
          <w:color w:val="FF0000"/>
          <w:spacing w:val="-6"/>
        </w:rPr>
        <w:t>.)</w:t>
      </w:r>
      <w:r>
        <w:rPr>
          <w:spacing w:val="-6"/>
        </w:rPr>
        <w:t xml:space="preserve"> </w:t>
      </w:r>
      <w:r w:rsidRPr="00856853">
        <w:rPr>
          <w:spacing w:val="-6"/>
        </w:rPr>
        <w:t xml:space="preserve">so there is only one </w:t>
      </w:r>
      <w:r>
        <w:rPr>
          <w:spacing w:val="-6"/>
        </w:rPr>
        <w:t xml:space="preserve">trunk </w:t>
      </w:r>
      <w:r w:rsidRPr="00856853">
        <w:rPr>
          <w:spacing w:val="-6"/>
        </w:rPr>
        <w:t>vertically to 1</w:t>
      </w:r>
      <w:r>
        <w:rPr>
          <w:spacing w:val="-6"/>
        </w:rPr>
        <w:t>0</w:t>
      </w:r>
      <w:r w:rsidRPr="00856853">
        <w:rPr>
          <w:spacing w:val="-6"/>
        </w:rPr>
        <w:t xml:space="preserve"> feet</w:t>
      </w:r>
      <w:r>
        <w:rPr>
          <w:spacing w:val="-6"/>
        </w:rPr>
        <w:t>.</w:t>
      </w:r>
      <w:r w:rsidRPr="00856853">
        <w:rPr>
          <w:spacing w:val="-6"/>
        </w:rPr>
        <w:t xml:space="preserve"> </w:t>
      </w:r>
      <w:r>
        <w:rPr>
          <w:i/>
          <w:color w:val="FF0000"/>
          <w:spacing w:val="-6"/>
        </w:rPr>
        <w:t>(N</w:t>
      </w:r>
      <w:r w:rsidRPr="00F85D6C">
        <w:rPr>
          <w:i/>
          <w:color w:val="FF0000"/>
          <w:spacing w:val="-6"/>
        </w:rPr>
        <w:t>ote to specifier:</w:t>
      </w:r>
      <w:r>
        <w:rPr>
          <w:i/>
          <w:color w:val="FF0000"/>
          <w:spacing w:val="-6"/>
        </w:rPr>
        <w:t xml:space="preserve"> Compared to removing only secondary branches from primary branches to create clearance – referred to as lion tailing - this approach reduces likelihood of branches and foliage growing back and blocking visibility in the future. Large pruning wounds on the trunk might be required on certain trees, but this is a good trade-off for these young trees.)</w:t>
      </w:r>
      <w:r>
        <w:rPr>
          <w:spacing w:val="-6"/>
        </w:rPr>
        <w:t xml:space="preserve"> </w:t>
      </w:r>
      <w:r w:rsidRPr="00E2519E">
        <w:rPr>
          <w:spacing w:val="-6"/>
        </w:rPr>
        <w:t xml:space="preserve">Remove secondary branches growing downward </w:t>
      </w:r>
      <w:r>
        <w:rPr>
          <w:spacing w:val="-6"/>
        </w:rPr>
        <w:t xml:space="preserve">into the clearance zone from low primary branches. </w:t>
      </w:r>
    </w:p>
    <w:p w14:paraId="0C751B60" w14:textId="1AD2FBF0" w:rsidR="006F38F2" w:rsidRDefault="006F38F2" w:rsidP="006F38F2">
      <w:pPr>
        <w:pStyle w:val="NoSpacing"/>
        <w:rPr>
          <w:i/>
          <w:color w:val="FF0000"/>
          <w:spacing w:val="-6"/>
        </w:rPr>
      </w:pPr>
      <w:r w:rsidRPr="00856853">
        <w:rPr>
          <w:spacing w:val="-6"/>
        </w:rPr>
        <w:t>2) Reduce length of the three largest diameter branches originating above 1</w:t>
      </w:r>
      <w:r>
        <w:rPr>
          <w:spacing w:val="-6"/>
        </w:rPr>
        <w:t>0</w:t>
      </w:r>
      <w:r w:rsidRPr="00856853">
        <w:rPr>
          <w:spacing w:val="-6"/>
        </w:rPr>
        <w:t xml:space="preserve"> feet trunk height with two 3</w:t>
      </w:r>
      <w:r w:rsidR="002E6025">
        <w:rPr>
          <w:spacing w:val="-6"/>
        </w:rPr>
        <w:t>-</w:t>
      </w:r>
      <w:r w:rsidRPr="00856853">
        <w:rPr>
          <w:spacing w:val="-6"/>
        </w:rPr>
        <w:t xml:space="preserve"> </w:t>
      </w:r>
      <w:r>
        <w:rPr>
          <w:spacing w:val="-6"/>
        </w:rPr>
        <w:t xml:space="preserve">to </w:t>
      </w:r>
      <w:r w:rsidR="002E6025">
        <w:rPr>
          <w:spacing w:val="-6"/>
        </w:rPr>
        <w:t>3.5-inch</w:t>
      </w:r>
      <w:r w:rsidRPr="00856853">
        <w:rPr>
          <w:spacing w:val="-6"/>
        </w:rPr>
        <w:t xml:space="preserve"> diameter</w:t>
      </w:r>
      <w:r>
        <w:rPr>
          <w:spacing w:val="-6"/>
        </w:rPr>
        <w:t xml:space="preserve"> </w:t>
      </w:r>
      <w:r w:rsidRPr="00856853">
        <w:rPr>
          <w:spacing w:val="-6"/>
        </w:rPr>
        <w:t>reduction cuts on each</w:t>
      </w:r>
      <w:r>
        <w:rPr>
          <w:spacing w:val="-6"/>
        </w:rPr>
        <w:t xml:space="preserve"> pruned branch</w:t>
      </w:r>
      <w:r w:rsidRPr="00856853">
        <w:rPr>
          <w:spacing w:val="-6"/>
        </w:rPr>
        <w:t xml:space="preserve">. </w:t>
      </w:r>
      <w:r w:rsidRPr="00E2519E">
        <w:rPr>
          <w:i/>
          <w:color w:val="FF0000"/>
          <w:spacing w:val="-6"/>
        </w:rPr>
        <w:t>(Note to specifier</w:t>
      </w:r>
      <w:r>
        <w:rPr>
          <w:i/>
          <w:color w:val="FF0000"/>
          <w:spacing w:val="-6"/>
        </w:rPr>
        <w:t>: Adjust the number and diameter of cuts so approximately 60% of foliage and buds are removed from each pruned branch.</w:t>
      </w:r>
      <w:r w:rsidRPr="00E2519E">
        <w:rPr>
          <w:i/>
          <w:color w:val="FF0000"/>
          <w:spacing w:val="-6"/>
        </w:rPr>
        <w:t>)</w:t>
      </w:r>
    </w:p>
    <w:p w14:paraId="03A7FC22" w14:textId="583CF699" w:rsidR="006F38F2" w:rsidRPr="001701BD" w:rsidRDefault="006F38F2" w:rsidP="006F38F2">
      <w:pPr>
        <w:pStyle w:val="NoSpacing"/>
        <w:rPr>
          <w:spacing w:val="-6"/>
        </w:rPr>
      </w:pPr>
      <w:r w:rsidRPr="001701BD">
        <w:rPr>
          <w:spacing w:val="-6"/>
        </w:rPr>
        <w:t xml:space="preserve">3) Reduce length </w:t>
      </w:r>
      <w:r>
        <w:rPr>
          <w:spacing w:val="-6"/>
        </w:rPr>
        <w:t xml:space="preserve">by 30 percent </w:t>
      </w:r>
      <w:r w:rsidRPr="001701BD">
        <w:rPr>
          <w:spacing w:val="-6"/>
        </w:rPr>
        <w:t>on branches with bark inclusions</w:t>
      </w:r>
      <w:r>
        <w:rPr>
          <w:spacing w:val="-6"/>
        </w:rPr>
        <w:t xml:space="preserve"> or cracks.</w:t>
      </w:r>
      <w:r w:rsidR="00BE2420">
        <w:rPr>
          <w:spacing w:val="-6"/>
        </w:rPr>
        <w:t xml:space="preserve"> </w:t>
      </w:r>
    </w:p>
    <w:p w14:paraId="5E80580D" w14:textId="77777777" w:rsidR="006F38F2" w:rsidRPr="00D37C5D" w:rsidRDefault="006F38F2" w:rsidP="006F38F2">
      <w:pPr>
        <w:pStyle w:val="NoSpacing"/>
        <w:rPr>
          <w:b/>
          <w:i/>
          <w:color w:val="FF0000"/>
          <w:spacing w:val="-6"/>
        </w:rPr>
      </w:pPr>
      <w:r w:rsidRPr="00D37C5D">
        <w:rPr>
          <w:b/>
          <w:spacing w:val="-6"/>
        </w:rPr>
        <w:t>Limitations:</w:t>
      </w:r>
    </w:p>
    <w:p w14:paraId="7CBED14C" w14:textId="77777777" w:rsidR="006F38F2" w:rsidRPr="00856853" w:rsidRDefault="006F38F2" w:rsidP="006F38F2">
      <w:pPr>
        <w:pStyle w:val="NoSpacing"/>
        <w:rPr>
          <w:spacing w:val="-6"/>
        </w:rPr>
      </w:pPr>
      <w:r>
        <w:rPr>
          <w:spacing w:val="-6"/>
        </w:rPr>
        <w:t>1</w:t>
      </w:r>
      <w:r w:rsidRPr="00856853">
        <w:rPr>
          <w:spacing w:val="-6"/>
        </w:rPr>
        <w:t xml:space="preserve">) No heading or shearing cuts shall be made without authorization. </w:t>
      </w:r>
    </w:p>
    <w:p w14:paraId="3F704400" w14:textId="77777777" w:rsidR="006F38F2" w:rsidRPr="00856853" w:rsidRDefault="006F38F2" w:rsidP="006F38F2">
      <w:pPr>
        <w:pStyle w:val="NoSpacing"/>
        <w:rPr>
          <w:spacing w:val="-6"/>
        </w:rPr>
      </w:pPr>
      <w:r>
        <w:rPr>
          <w:spacing w:val="-6"/>
        </w:rPr>
        <w:t>2</w:t>
      </w:r>
      <w:r w:rsidRPr="00856853">
        <w:rPr>
          <w:spacing w:val="-6"/>
        </w:rPr>
        <w:t>) No more than one-half of the foliage shall be removed from an individual tree without authorization.</w:t>
      </w:r>
      <w:r>
        <w:rPr>
          <w:spacing w:val="-6"/>
        </w:rPr>
        <w:t xml:space="preserve"> </w:t>
      </w:r>
      <w:r w:rsidRPr="00D67120">
        <w:rPr>
          <w:i/>
          <w:color w:val="FF0000"/>
        </w:rPr>
        <w:t xml:space="preserve">(Note to specifier: This number </w:t>
      </w:r>
      <w:r>
        <w:rPr>
          <w:i/>
          <w:color w:val="FF0000"/>
        </w:rPr>
        <w:t>should</w:t>
      </w:r>
      <w:r w:rsidRPr="00D67120">
        <w:rPr>
          <w:i/>
          <w:color w:val="FF0000"/>
        </w:rPr>
        <w:t xml:space="preserve"> b</w:t>
      </w:r>
      <w:r>
        <w:rPr>
          <w:i/>
          <w:color w:val="FF0000"/>
        </w:rPr>
        <w:t>e</w:t>
      </w:r>
      <w:r w:rsidRPr="00D67120">
        <w:rPr>
          <w:i/>
          <w:color w:val="FF0000"/>
        </w:rPr>
        <w:t xml:space="preserve"> adjusted to </w:t>
      </w:r>
      <w:r>
        <w:rPr>
          <w:i/>
          <w:color w:val="FF0000"/>
        </w:rPr>
        <w:t>accommodate</w:t>
      </w:r>
      <w:r w:rsidRPr="00D67120">
        <w:rPr>
          <w:i/>
          <w:color w:val="FF0000"/>
        </w:rPr>
        <w:t xml:space="preserve"> the </w:t>
      </w:r>
      <w:r>
        <w:rPr>
          <w:i/>
          <w:color w:val="FF0000"/>
        </w:rPr>
        <w:t xml:space="preserve">age and </w:t>
      </w:r>
      <w:r w:rsidRPr="00D67120">
        <w:rPr>
          <w:i/>
          <w:color w:val="FF0000"/>
        </w:rPr>
        <w:t>condition</w:t>
      </w:r>
      <w:r>
        <w:rPr>
          <w:i/>
          <w:color w:val="FF0000"/>
        </w:rPr>
        <w:t xml:space="preserve"> of trees and the site attributes. Adjust the number downward for trees in poor health.)</w:t>
      </w:r>
    </w:p>
    <w:p w14:paraId="50ED8359" w14:textId="77777777" w:rsidR="006F38F2" w:rsidRDefault="006F38F2" w:rsidP="006F38F2">
      <w:pPr>
        <w:pStyle w:val="NoSpacing"/>
        <w:rPr>
          <w:i/>
          <w:color w:val="FF0000"/>
          <w:spacing w:val="-6"/>
        </w:rPr>
      </w:pPr>
      <w:r>
        <w:rPr>
          <w:spacing w:val="-6"/>
        </w:rPr>
        <w:t>3</w:t>
      </w:r>
      <w:r w:rsidRPr="00856853">
        <w:rPr>
          <w:spacing w:val="-6"/>
        </w:rPr>
        <w:t xml:space="preserve">) </w:t>
      </w:r>
      <w:r>
        <w:rPr>
          <w:spacing w:val="-6"/>
        </w:rPr>
        <w:t>Less than 7</w:t>
      </w:r>
      <w:r w:rsidRPr="00856853">
        <w:rPr>
          <w:spacing w:val="-6"/>
        </w:rPr>
        <w:t xml:space="preserve">0% of cuts on live branches shall be branch removal cuts. </w:t>
      </w:r>
      <w:r w:rsidRPr="00856853">
        <w:rPr>
          <w:i/>
          <w:color w:val="FF0000"/>
          <w:spacing w:val="-6"/>
        </w:rPr>
        <w:t xml:space="preserve">(Note to specifier: Including this statement in the specification </w:t>
      </w:r>
      <w:r>
        <w:rPr>
          <w:i/>
          <w:color w:val="FF0000"/>
          <w:spacing w:val="-6"/>
        </w:rPr>
        <w:t>ensures that</w:t>
      </w:r>
      <w:r w:rsidRPr="00856853">
        <w:rPr>
          <w:i/>
          <w:color w:val="FF0000"/>
          <w:spacing w:val="-6"/>
        </w:rPr>
        <w:t xml:space="preserve"> the contractor use</w:t>
      </w:r>
      <w:r>
        <w:rPr>
          <w:i/>
          <w:color w:val="FF0000"/>
          <w:spacing w:val="-6"/>
        </w:rPr>
        <w:t>s</w:t>
      </w:r>
      <w:r w:rsidRPr="00856853">
        <w:rPr>
          <w:i/>
          <w:color w:val="FF0000"/>
          <w:spacing w:val="-6"/>
        </w:rPr>
        <w:t xml:space="preserve"> reduction cuts to prune the trees. Reduction cuts are necessary in order to perform th</w:t>
      </w:r>
      <w:r>
        <w:rPr>
          <w:i/>
          <w:color w:val="FF0000"/>
          <w:spacing w:val="-6"/>
        </w:rPr>
        <w:t>e</w:t>
      </w:r>
      <w:r w:rsidRPr="00856853">
        <w:rPr>
          <w:i/>
          <w:color w:val="FF0000"/>
          <w:spacing w:val="-6"/>
        </w:rPr>
        <w:t xml:space="preserve"> work according to this specification. Adjust th</w:t>
      </w:r>
      <w:r>
        <w:rPr>
          <w:i/>
          <w:color w:val="FF0000"/>
          <w:spacing w:val="-6"/>
        </w:rPr>
        <w:t>e</w:t>
      </w:r>
      <w:r w:rsidRPr="00856853">
        <w:rPr>
          <w:i/>
          <w:color w:val="FF0000"/>
          <w:spacing w:val="-6"/>
        </w:rPr>
        <w:t xml:space="preserve"> percentage according to the site, location, age, and form of the trees.</w:t>
      </w:r>
      <w:r>
        <w:rPr>
          <w:i/>
          <w:color w:val="FF0000"/>
          <w:spacing w:val="-6"/>
        </w:rPr>
        <w:t xml:space="preserve"> The percentage should be adjusted to suit conditions.</w:t>
      </w:r>
      <w:r w:rsidRPr="00856853">
        <w:rPr>
          <w:i/>
          <w:color w:val="FF0000"/>
          <w:spacing w:val="-6"/>
        </w:rPr>
        <w:t>)</w:t>
      </w:r>
    </w:p>
    <w:p w14:paraId="42D4D4E2" w14:textId="77777777" w:rsidR="006F38F2" w:rsidRDefault="006F38F2" w:rsidP="006F38F2">
      <w:pPr>
        <w:pStyle w:val="NoSpacing"/>
        <w:rPr>
          <w:i/>
          <w:color w:val="FF0000"/>
          <w:spacing w:val="-6"/>
        </w:rPr>
      </w:pPr>
      <w:r w:rsidRPr="002D6E29">
        <w:rPr>
          <w:spacing w:val="-6"/>
        </w:rPr>
        <w:t>4)</w:t>
      </w:r>
      <w:r w:rsidRPr="002D6E29">
        <w:rPr>
          <w:i/>
          <w:spacing w:val="-6"/>
        </w:rPr>
        <w:t xml:space="preserve"> </w:t>
      </w:r>
      <w:r>
        <w:t xml:space="preserve">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79F7BCFD" w14:textId="77777777" w:rsidR="006F38F2" w:rsidRPr="00856853" w:rsidRDefault="006F38F2" w:rsidP="006F38F2">
      <w:pPr>
        <w:pStyle w:val="NoSpacing"/>
        <w:rPr>
          <w:spacing w:val="-6"/>
        </w:rPr>
      </w:pPr>
      <w:r w:rsidRPr="00D37C5D">
        <w:rPr>
          <w:b/>
          <w:spacing w:val="-6"/>
        </w:rPr>
        <w:t>Debris removal:</w:t>
      </w:r>
      <w:r w:rsidRPr="00856853">
        <w:rPr>
          <w:spacing w:val="-6"/>
        </w:rPr>
        <w:t xml:space="preserve"> All debris will be removed from the work area daily. </w:t>
      </w:r>
    </w:p>
    <w:p w14:paraId="301A1C6A" w14:textId="77777777" w:rsidR="006F38F2" w:rsidRPr="00856853" w:rsidRDefault="006F38F2" w:rsidP="006F38F2">
      <w:pPr>
        <w:pStyle w:val="NoSpacing"/>
        <w:rPr>
          <w:spacing w:val="-6"/>
        </w:rPr>
      </w:pPr>
      <w:r w:rsidRPr="00D37C5D">
        <w:rPr>
          <w:b/>
          <w:spacing w:val="-6"/>
        </w:rPr>
        <w:t>Completion date:</w:t>
      </w:r>
      <w:r w:rsidRPr="00856853">
        <w:rPr>
          <w:spacing w:val="-6"/>
        </w:rPr>
        <w:t xml:space="preserve"> Fall of this year.</w:t>
      </w:r>
    </w:p>
    <w:p w14:paraId="74C0D490" w14:textId="77777777" w:rsidR="006F38F2" w:rsidRPr="00856853" w:rsidRDefault="006F38F2" w:rsidP="006F38F2">
      <w:pPr>
        <w:pStyle w:val="NoSpacing"/>
        <w:rPr>
          <w:spacing w:val="-6"/>
        </w:rPr>
      </w:pPr>
      <w:proofErr w:type="spellStart"/>
      <w:r w:rsidRPr="00D37C5D">
        <w:rPr>
          <w:b/>
          <w:spacing w:val="-6"/>
          <w:lang w:val="fr-FR"/>
        </w:rPr>
        <w:t>Re-</w:t>
      </w:r>
      <w:proofErr w:type="gramStart"/>
      <w:r w:rsidRPr="00D37C5D">
        <w:rPr>
          <w:b/>
          <w:spacing w:val="-6"/>
          <w:lang w:val="fr-FR"/>
        </w:rPr>
        <w:t>inspection</w:t>
      </w:r>
      <w:proofErr w:type="spellEnd"/>
      <w:r w:rsidRPr="00D37C5D">
        <w:rPr>
          <w:b/>
          <w:spacing w:val="-6"/>
        </w:rPr>
        <w:t>:</w:t>
      </w:r>
      <w:proofErr w:type="gramEnd"/>
      <w:r w:rsidRPr="00856853">
        <w:rPr>
          <w:spacing w:val="-6"/>
        </w:rPr>
        <w:t xml:space="preserve"> </w:t>
      </w:r>
      <w:r>
        <w:rPr>
          <w:spacing w:val="-6"/>
        </w:rPr>
        <w:t xml:space="preserve">Trees will be re-inspected and considered for pruning </w:t>
      </w:r>
      <w:r w:rsidRPr="00856853">
        <w:rPr>
          <w:spacing w:val="-6"/>
        </w:rPr>
        <w:t>3 years</w:t>
      </w:r>
      <w:r>
        <w:rPr>
          <w:spacing w:val="-6"/>
        </w:rPr>
        <w:t xml:space="preserve"> after completion of the current pruning project.</w:t>
      </w:r>
      <w:r w:rsidRPr="00D71165">
        <w:rPr>
          <w:color w:val="FF0000"/>
          <w:spacing w:val="-6"/>
        </w:rPr>
        <w:t xml:space="preserve"> (</w:t>
      </w:r>
      <w:r w:rsidRPr="007F503E">
        <w:rPr>
          <w:i/>
          <w:color w:val="FF0000"/>
          <w:spacing w:val="-6"/>
        </w:rPr>
        <w:t>Note to specifier: choose you</w:t>
      </w:r>
      <w:r>
        <w:rPr>
          <w:i/>
          <w:color w:val="FF0000"/>
          <w:spacing w:val="-6"/>
        </w:rPr>
        <w:t>r</w:t>
      </w:r>
      <w:r w:rsidRPr="007F503E">
        <w:rPr>
          <w:i/>
          <w:color w:val="FF0000"/>
          <w:spacing w:val="-6"/>
        </w:rPr>
        <w:t xml:space="preserve"> own numbe</w:t>
      </w:r>
      <w:r>
        <w:rPr>
          <w:i/>
          <w:color w:val="FF0000"/>
          <w:spacing w:val="-6"/>
        </w:rPr>
        <w:t>r appropriate for the circumstances.)</w:t>
      </w:r>
    </w:p>
    <w:p w14:paraId="24A79226" w14:textId="77777777" w:rsidR="006F38F2" w:rsidRDefault="006F38F2" w:rsidP="006F38F2">
      <w:pPr>
        <w:pStyle w:val="NoSpacing"/>
        <w:rPr>
          <w:spacing w:val="-6"/>
        </w:rPr>
      </w:pPr>
    </w:p>
    <w:p w14:paraId="4B9E7CC4" w14:textId="77777777" w:rsidR="006F38F2" w:rsidRPr="0087217E" w:rsidRDefault="006F38F2" w:rsidP="006F38F2">
      <w:pPr>
        <w:pStyle w:val="NoSpacing"/>
        <w:rPr>
          <w:u w:val="single"/>
        </w:rPr>
      </w:pPr>
      <w:r w:rsidRPr="0087217E">
        <w:rPr>
          <w:u w:val="single"/>
        </w:rPr>
        <w:t>Example 17. Raise crown at Interstate/turnpike interchange.</w:t>
      </w:r>
    </w:p>
    <w:p w14:paraId="1A25578D" w14:textId="0F0B5AD3" w:rsidR="006F38F2" w:rsidRPr="00856853" w:rsidRDefault="006F38F2" w:rsidP="006F38F2">
      <w:pPr>
        <w:pStyle w:val="NoSpacing"/>
        <w:rPr>
          <w:spacing w:val="-6"/>
        </w:rPr>
      </w:pPr>
      <w:r w:rsidRPr="0087217E">
        <w:rPr>
          <w:b/>
          <w:spacing w:val="-6"/>
        </w:rPr>
        <w:t>Trees to prune:</w:t>
      </w:r>
      <w:r w:rsidRPr="00856853">
        <w:rPr>
          <w:spacing w:val="-6"/>
        </w:rPr>
        <w:t xml:space="preserve"> </w:t>
      </w:r>
      <w:r w:rsidRPr="00856853">
        <w:t>78 large maturing planted (approximately 30 feet apart) native trees</w:t>
      </w:r>
      <w:r w:rsidRPr="00856853">
        <w:rPr>
          <w:spacing w:val="-6"/>
        </w:rPr>
        <w:t xml:space="preserve"> of various species 12 to </w:t>
      </w:r>
      <w:r w:rsidR="002E6025" w:rsidRPr="00856853">
        <w:rPr>
          <w:spacing w:val="-6"/>
        </w:rPr>
        <w:t>16-inch</w:t>
      </w:r>
      <w:r w:rsidRPr="00856853">
        <w:rPr>
          <w:spacing w:val="-6"/>
        </w:rPr>
        <w:t xml:space="preserve"> </w:t>
      </w:r>
      <w:proofErr w:type="spellStart"/>
      <w:r w:rsidRPr="00856853">
        <w:rPr>
          <w:spacing w:val="-6"/>
        </w:rPr>
        <w:t>dbh</w:t>
      </w:r>
      <w:proofErr w:type="spellEnd"/>
      <w:r>
        <w:rPr>
          <w:spacing w:val="-6"/>
        </w:rPr>
        <w:t>.</w:t>
      </w:r>
    </w:p>
    <w:p w14:paraId="259C88BA" w14:textId="77777777" w:rsidR="006F38F2" w:rsidRDefault="006F38F2" w:rsidP="006F38F2">
      <w:pPr>
        <w:pStyle w:val="NoSpacing"/>
        <w:rPr>
          <w:spacing w:val="-6"/>
        </w:rPr>
      </w:pPr>
      <w:r w:rsidRPr="0087217E">
        <w:rPr>
          <w:b/>
          <w:spacing w:val="-6"/>
        </w:rPr>
        <w:t xml:space="preserve">Pruning system: </w:t>
      </w:r>
      <w:r w:rsidRPr="00856853">
        <w:rPr>
          <w:spacing w:val="-6"/>
        </w:rPr>
        <w:t>Natural.</w:t>
      </w:r>
    </w:p>
    <w:p w14:paraId="01360C82" w14:textId="77777777" w:rsidR="006F38F2" w:rsidRPr="00856853" w:rsidRDefault="006F38F2" w:rsidP="006F38F2">
      <w:pPr>
        <w:pStyle w:val="NoSpacing"/>
        <w:rPr>
          <w:spacing w:val="-6"/>
        </w:rPr>
      </w:pPr>
      <w:r w:rsidRPr="0087217E">
        <w:rPr>
          <w:b/>
          <w:spacing w:val="-6"/>
        </w:rPr>
        <w:t>Purpose:</w:t>
      </w:r>
      <w:r>
        <w:rPr>
          <w:spacing w:val="-6"/>
        </w:rPr>
        <w:t xml:space="preserve"> Provide visibility under the tree crowns and clearance for mowers; reduce failure potential in storms </w:t>
      </w:r>
    </w:p>
    <w:p w14:paraId="118A8EE7" w14:textId="77777777" w:rsidR="006F38F2" w:rsidRPr="0087217E" w:rsidRDefault="006F38F2" w:rsidP="006F38F2">
      <w:pPr>
        <w:pStyle w:val="NoSpacing"/>
        <w:rPr>
          <w:b/>
          <w:spacing w:val="-6"/>
        </w:rPr>
      </w:pPr>
      <w:r w:rsidRPr="0087217E">
        <w:rPr>
          <w:b/>
          <w:spacing w:val="-6"/>
        </w:rPr>
        <w:t xml:space="preserve">Objectives: </w:t>
      </w:r>
    </w:p>
    <w:p w14:paraId="0B98E5D3" w14:textId="77777777" w:rsidR="006F38F2" w:rsidRPr="00856853" w:rsidRDefault="006F38F2" w:rsidP="006F38F2">
      <w:pPr>
        <w:pStyle w:val="NoSpacing"/>
        <w:rPr>
          <w:color w:val="FF0000"/>
          <w:spacing w:val="-6"/>
        </w:rPr>
      </w:pPr>
      <w:r w:rsidRPr="00856853">
        <w:rPr>
          <w:spacing w:val="-6"/>
        </w:rPr>
        <w:t xml:space="preserve">1) Provide 18 feet clearance from ground to bottom of lowest branches. </w:t>
      </w:r>
      <w:r w:rsidRPr="00856853">
        <w:rPr>
          <w:i/>
          <w:color w:val="FF0000"/>
          <w:spacing w:val="-6"/>
        </w:rPr>
        <w:t>(Note to specifier: Clearance height can be adjusted to meet site requirements. Change the height in the “Branches to prune” section below to match).</w:t>
      </w:r>
    </w:p>
    <w:p w14:paraId="03B58D96" w14:textId="77777777" w:rsidR="006F38F2" w:rsidRPr="00856853" w:rsidRDefault="006F38F2" w:rsidP="006F38F2">
      <w:pPr>
        <w:pStyle w:val="NoSpacing"/>
        <w:rPr>
          <w:color w:val="FF0000"/>
          <w:spacing w:val="-6"/>
        </w:rPr>
      </w:pPr>
      <w:r w:rsidRPr="00856853">
        <w:rPr>
          <w:spacing w:val="-6"/>
        </w:rPr>
        <w:t xml:space="preserve">2) Reduce likelihood of failure in tropical storm events. </w:t>
      </w:r>
    </w:p>
    <w:p w14:paraId="6705589E" w14:textId="77777777" w:rsidR="006F38F2" w:rsidRPr="0087217E" w:rsidRDefault="006F38F2" w:rsidP="006F38F2">
      <w:pPr>
        <w:pStyle w:val="NoSpacing"/>
        <w:rPr>
          <w:b/>
          <w:spacing w:val="-6"/>
        </w:rPr>
      </w:pPr>
      <w:r w:rsidRPr="0087217E">
        <w:rPr>
          <w:b/>
          <w:spacing w:val="-6"/>
        </w:rPr>
        <w:t xml:space="preserve">Branches to prune: </w:t>
      </w:r>
    </w:p>
    <w:p w14:paraId="53259288" w14:textId="77777777" w:rsidR="006F38F2" w:rsidRPr="00856853" w:rsidRDefault="006F38F2" w:rsidP="006F38F2">
      <w:pPr>
        <w:pStyle w:val="NoSpacing"/>
        <w:rPr>
          <w:spacing w:val="-6"/>
        </w:rPr>
      </w:pPr>
      <w:r w:rsidRPr="00856853">
        <w:rPr>
          <w:spacing w:val="-6"/>
        </w:rPr>
        <w:t xml:space="preserve">1) Remove all branches – regardless of diameter - originating on the lower 18 feet of trunk so there is only one stem and no branches from ground vertically to 18 feet. This approach will be dependent on branch architecture of </w:t>
      </w:r>
      <w:r w:rsidRPr="00856853">
        <w:rPr>
          <w:spacing w:val="-6"/>
        </w:rPr>
        <w:lastRenderedPageBreak/>
        <w:t xml:space="preserve">individual trees. On trees where more than 60% of the foliage would be removed following this specification, remove only the largest diameter branches in the lower 18 feet while retaining approximately 40% of the foliage; </w:t>
      </w:r>
      <w:r w:rsidRPr="00856853">
        <w:rPr>
          <w:spacing w:val="-6"/>
          <w:u w:val="single"/>
        </w:rPr>
        <w:t>do not</w:t>
      </w:r>
      <w:r w:rsidRPr="00856853">
        <w:rPr>
          <w:spacing w:val="-6"/>
        </w:rPr>
        <w:t xml:space="preserve"> execute step #2 below. </w:t>
      </w:r>
    </w:p>
    <w:p w14:paraId="63734791" w14:textId="77777777" w:rsidR="006F38F2" w:rsidRPr="00856853" w:rsidRDefault="006F38F2" w:rsidP="006F38F2">
      <w:pPr>
        <w:pStyle w:val="NoSpacing"/>
        <w:rPr>
          <w:spacing w:val="-6"/>
        </w:rPr>
      </w:pPr>
      <w:r w:rsidRPr="00856853">
        <w:rPr>
          <w:spacing w:val="-6"/>
        </w:rPr>
        <w:t xml:space="preserve">2) Reduce length of the three largest diameter branches originating above 18 feet trunk height with two </w:t>
      </w:r>
      <w:proofErr w:type="gramStart"/>
      <w:r w:rsidRPr="00856853">
        <w:rPr>
          <w:spacing w:val="-6"/>
        </w:rPr>
        <w:t>3 inch</w:t>
      </w:r>
      <w:proofErr w:type="gramEnd"/>
      <w:r w:rsidRPr="00856853">
        <w:rPr>
          <w:spacing w:val="-6"/>
        </w:rPr>
        <w:t xml:space="preserve"> diameter reduction cuts on each. </w:t>
      </w:r>
    </w:p>
    <w:p w14:paraId="588D6F8C" w14:textId="77777777" w:rsidR="006F38F2" w:rsidRPr="0087217E" w:rsidRDefault="006F38F2" w:rsidP="006F38F2">
      <w:pPr>
        <w:pStyle w:val="NoSpacing"/>
        <w:rPr>
          <w:b/>
          <w:spacing w:val="-6"/>
        </w:rPr>
      </w:pPr>
      <w:r w:rsidRPr="0087217E">
        <w:rPr>
          <w:b/>
          <w:spacing w:val="-6"/>
        </w:rPr>
        <w:t xml:space="preserve">Limitations: </w:t>
      </w:r>
    </w:p>
    <w:p w14:paraId="44FD40F3" w14:textId="77777777" w:rsidR="006F38F2" w:rsidRDefault="006F38F2" w:rsidP="006F38F2">
      <w:pPr>
        <w:pStyle w:val="NoSpacing"/>
        <w:rPr>
          <w:spacing w:val="-6"/>
        </w:rPr>
      </w:pPr>
      <w:r>
        <w:rPr>
          <w:spacing w:val="-6"/>
        </w:rPr>
        <w:t xml:space="preserve">1) </w:t>
      </w:r>
      <w:r w:rsidRPr="00856853">
        <w:rPr>
          <w:spacing w:val="-6"/>
        </w:rPr>
        <w:t xml:space="preserve">No more than 60% of foliage shall be removed from any tree. </w:t>
      </w:r>
    </w:p>
    <w:p w14:paraId="42B1841E" w14:textId="77777777" w:rsidR="006F38F2" w:rsidRDefault="006F38F2" w:rsidP="006F38F2">
      <w:pPr>
        <w:pStyle w:val="NoSpacing"/>
        <w:rPr>
          <w:spacing w:val="-6"/>
        </w:rPr>
      </w:pPr>
      <w:r>
        <w:rPr>
          <w:spacing w:val="-6"/>
        </w:rPr>
        <w:t xml:space="preserve">2) </w:t>
      </w:r>
      <w:r w:rsidRPr="00856853">
        <w:rPr>
          <w:spacing w:val="-6"/>
        </w:rPr>
        <w:t>No heading cuts shall be made.</w:t>
      </w:r>
    </w:p>
    <w:p w14:paraId="2F264492" w14:textId="77777777" w:rsidR="006F38F2" w:rsidRPr="00856853" w:rsidRDefault="006F38F2" w:rsidP="006F38F2">
      <w:pPr>
        <w:pStyle w:val="NoSpacing"/>
        <w:rPr>
          <w:spacing w:val="-6"/>
        </w:rPr>
      </w:pPr>
      <w:r>
        <w:rPr>
          <w:spacing w:val="-6"/>
        </w:rPr>
        <w:t xml:space="preserve">3) </w:t>
      </w:r>
      <w:r>
        <w:t xml:space="preserve">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6A216E6D" w14:textId="77777777" w:rsidR="006F38F2" w:rsidRPr="00856853" w:rsidRDefault="006F38F2" w:rsidP="006F38F2">
      <w:pPr>
        <w:pStyle w:val="NoSpacing"/>
        <w:rPr>
          <w:spacing w:val="-6"/>
        </w:rPr>
      </w:pPr>
      <w:r w:rsidRPr="0087217E">
        <w:rPr>
          <w:b/>
          <w:spacing w:val="-6"/>
        </w:rPr>
        <w:t>Debris removal:</w:t>
      </w:r>
      <w:r w:rsidRPr="00856853">
        <w:rPr>
          <w:spacing w:val="-6"/>
        </w:rPr>
        <w:t xml:space="preserve"> All debris will be removed from the work area daily. </w:t>
      </w:r>
    </w:p>
    <w:p w14:paraId="1F964030" w14:textId="77777777" w:rsidR="006F38F2" w:rsidRPr="00856853" w:rsidRDefault="006F38F2" w:rsidP="006F38F2">
      <w:pPr>
        <w:pStyle w:val="NoSpacing"/>
        <w:rPr>
          <w:spacing w:val="-6"/>
        </w:rPr>
      </w:pPr>
      <w:r w:rsidRPr="0087217E">
        <w:rPr>
          <w:b/>
          <w:spacing w:val="-6"/>
        </w:rPr>
        <w:t>Completion date:</w:t>
      </w:r>
      <w:r w:rsidRPr="00856853">
        <w:rPr>
          <w:spacing w:val="-6"/>
        </w:rPr>
        <w:t xml:space="preserve"> Fall of this year.</w:t>
      </w:r>
    </w:p>
    <w:p w14:paraId="62293D30" w14:textId="77777777" w:rsidR="006F38F2" w:rsidRPr="00856853" w:rsidRDefault="006F38F2" w:rsidP="006F38F2">
      <w:pPr>
        <w:pStyle w:val="NoSpacing"/>
        <w:rPr>
          <w:spacing w:val="-6"/>
        </w:rPr>
      </w:pPr>
      <w:proofErr w:type="spellStart"/>
      <w:r w:rsidRPr="0087217E">
        <w:rPr>
          <w:b/>
          <w:spacing w:val="-6"/>
          <w:lang w:val="fr-FR"/>
        </w:rPr>
        <w:t>Re-</w:t>
      </w:r>
      <w:proofErr w:type="gramStart"/>
      <w:r w:rsidRPr="0087217E">
        <w:rPr>
          <w:b/>
          <w:spacing w:val="-6"/>
          <w:lang w:val="fr-FR"/>
        </w:rPr>
        <w:t>inspection</w:t>
      </w:r>
      <w:proofErr w:type="spellEnd"/>
      <w:r w:rsidRPr="0087217E">
        <w:rPr>
          <w:b/>
          <w:spacing w:val="-6"/>
        </w:rPr>
        <w:t>:</w:t>
      </w:r>
      <w:proofErr w:type="gramEnd"/>
      <w:r w:rsidRPr="0087217E">
        <w:rPr>
          <w:b/>
          <w:spacing w:val="-6"/>
        </w:rPr>
        <w:t xml:space="preserve"> </w:t>
      </w:r>
      <w:r w:rsidRPr="00856853">
        <w:rPr>
          <w:spacing w:val="-6"/>
        </w:rPr>
        <w:t>3 years</w:t>
      </w:r>
      <w:r>
        <w:rPr>
          <w:spacing w:val="-6"/>
        </w:rPr>
        <w:t>.</w:t>
      </w:r>
    </w:p>
    <w:p w14:paraId="631D4CC7" w14:textId="77777777" w:rsidR="006F38F2" w:rsidRPr="00856853" w:rsidRDefault="006F38F2" w:rsidP="006F38F2">
      <w:pPr>
        <w:pStyle w:val="NoSpacing"/>
        <w:rPr>
          <w:spacing w:val="-6"/>
        </w:rPr>
      </w:pPr>
    </w:p>
    <w:p w14:paraId="76174F2C" w14:textId="77777777" w:rsidR="006F38F2" w:rsidRPr="00456821" w:rsidRDefault="006F38F2" w:rsidP="006F38F2">
      <w:pPr>
        <w:pStyle w:val="NoSpacing"/>
        <w:rPr>
          <w:spacing w:val="-6"/>
          <w:u w:val="single"/>
        </w:rPr>
      </w:pPr>
      <w:r w:rsidRPr="00456821">
        <w:rPr>
          <w:spacing w:val="-6"/>
          <w:u w:val="single"/>
        </w:rPr>
        <w:t>Example 18. Clearance from sidewalk, street and buildings downtown.</w:t>
      </w:r>
    </w:p>
    <w:p w14:paraId="774545DD" w14:textId="30458A61" w:rsidR="006F38F2" w:rsidRPr="00856853" w:rsidRDefault="006F38F2" w:rsidP="006F38F2">
      <w:pPr>
        <w:pStyle w:val="NoSpacing"/>
        <w:rPr>
          <w:spacing w:val="-6"/>
        </w:rPr>
      </w:pPr>
      <w:r w:rsidRPr="00456821">
        <w:rPr>
          <w:b/>
          <w:spacing w:val="-6"/>
        </w:rPr>
        <w:t>Trees to prune:</w:t>
      </w:r>
      <w:r w:rsidRPr="00856853">
        <w:rPr>
          <w:spacing w:val="-6"/>
        </w:rPr>
        <w:t xml:space="preserve"> 120 street trees 12 to 18 inches </w:t>
      </w:r>
      <w:proofErr w:type="spellStart"/>
      <w:r w:rsidRPr="00856853">
        <w:rPr>
          <w:spacing w:val="-6"/>
        </w:rPr>
        <w:t>dbh</w:t>
      </w:r>
      <w:proofErr w:type="spellEnd"/>
      <w:r w:rsidRPr="00856853">
        <w:rPr>
          <w:spacing w:val="-6"/>
        </w:rPr>
        <w:t xml:space="preserve"> on Main Street adjacent to</w:t>
      </w:r>
      <w:r>
        <w:rPr>
          <w:spacing w:val="-6"/>
        </w:rPr>
        <w:t xml:space="preserve"> </w:t>
      </w:r>
      <w:r w:rsidR="002E6025">
        <w:rPr>
          <w:spacing w:val="-6"/>
        </w:rPr>
        <w:t>two- and three-story</w:t>
      </w:r>
      <w:r w:rsidRPr="00856853">
        <w:rPr>
          <w:spacing w:val="-6"/>
        </w:rPr>
        <w:t xml:space="preserve"> buildings.</w:t>
      </w:r>
    </w:p>
    <w:p w14:paraId="37962B4B" w14:textId="77777777" w:rsidR="006F38F2" w:rsidRDefault="006F38F2" w:rsidP="006F38F2">
      <w:pPr>
        <w:pStyle w:val="NoSpacing"/>
        <w:rPr>
          <w:spacing w:val="-6"/>
        </w:rPr>
      </w:pPr>
      <w:r w:rsidRPr="00456821">
        <w:rPr>
          <w:b/>
          <w:spacing w:val="-6"/>
        </w:rPr>
        <w:t>Pruning system</w:t>
      </w:r>
      <w:r w:rsidRPr="00456821">
        <w:rPr>
          <w:b/>
          <w:spacing w:val="-6"/>
          <w:lang w:val="it-IT"/>
        </w:rPr>
        <w:t>:</w:t>
      </w:r>
      <w:r w:rsidRPr="00856853">
        <w:rPr>
          <w:spacing w:val="-6"/>
          <w:lang w:val="it-IT"/>
        </w:rPr>
        <w:t xml:space="preserve"> </w:t>
      </w:r>
      <w:r w:rsidRPr="00856853">
        <w:rPr>
          <w:spacing w:val="-6"/>
        </w:rPr>
        <w:t>Natural.</w:t>
      </w:r>
    </w:p>
    <w:p w14:paraId="1707A767" w14:textId="77777777" w:rsidR="006F38F2" w:rsidRPr="00856853" w:rsidRDefault="006F38F2" w:rsidP="006F38F2">
      <w:pPr>
        <w:pStyle w:val="NoSpacing"/>
        <w:rPr>
          <w:spacing w:val="-6"/>
        </w:rPr>
      </w:pPr>
      <w:r w:rsidRPr="00456821">
        <w:rPr>
          <w:b/>
          <w:spacing w:val="-6"/>
        </w:rPr>
        <w:t>Purpose:</w:t>
      </w:r>
      <w:r>
        <w:rPr>
          <w:spacing w:val="-6"/>
        </w:rPr>
        <w:t xml:space="preserve"> Provide clearance for pedestrians and vehicles; create strong branch architecture; prevent large branch removal later.</w:t>
      </w:r>
    </w:p>
    <w:p w14:paraId="1BADD504" w14:textId="77777777" w:rsidR="006F38F2" w:rsidRPr="00456821" w:rsidRDefault="006F38F2" w:rsidP="006F38F2">
      <w:pPr>
        <w:pStyle w:val="NoSpacing"/>
        <w:rPr>
          <w:b/>
          <w:spacing w:val="-6"/>
        </w:rPr>
      </w:pPr>
      <w:r w:rsidRPr="00456821">
        <w:rPr>
          <w:b/>
          <w:spacing w:val="-6"/>
        </w:rPr>
        <w:t xml:space="preserve">Objectives: </w:t>
      </w:r>
    </w:p>
    <w:p w14:paraId="76D1AF93" w14:textId="77777777" w:rsidR="006F38F2" w:rsidRPr="00856853" w:rsidRDefault="006F38F2" w:rsidP="006F38F2">
      <w:pPr>
        <w:pStyle w:val="NoSpacing"/>
        <w:rPr>
          <w:spacing w:val="-6"/>
        </w:rPr>
      </w:pPr>
      <w:r w:rsidRPr="00856853">
        <w:rPr>
          <w:spacing w:val="-6"/>
        </w:rPr>
        <w:t xml:space="preserve">1) </w:t>
      </w:r>
      <w:r>
        <w:rPr>
          <w:spacing w:val="-6"/>
        </w:rPr>
        <w:t>Provide 8 feet vertical clearance over sidewalk and 14 feet over street.</w:t>
      </w:r>
      <w:r w:rsidRPr="00856853">
        <w:rPr>
          <w:spacing w:val="-6"/>
        </w:rPr>
        <w:t xml:space="preserve"> </w:t>
      </w:r>
    </w:p>
    <w:p w14:paraId="65499249" w14:textId="77777777" w:rsidR="006F38F2" w:rsidRPr="00856853" w:rsidRDefault="006F38F2" w:rsidP="006F38F2">
      <w:pPr>
        <w:pStyle w:val="NoSpacing"/>
        <w:rPr>
          <w:spacing w:val="-6"/>
        </w:rPr>
      </w:pPr>
      <w:r w:rsidRPr="00856853">
        <w:rPr>
          <w:spacing w:val="-6"/>
        </w:rPr>
        <w:t xml:space="preserve">2) </w:t>
      </w:r>
      <w:r>
        <w:rPr>
          <w:spacing w:val="-6"/>
        </w:rPr>
        <w:t xml:space="preserve">Provide 5 feet of horizontal </w:t>
      </w:r>
      <w:r w:rsidRPr="00856853">
        <w:rPr>
          <w:spacing w:val="-6"/>
        </w:rPr>
        <w:t xml:space="preserve">clearance from buildings. </w:t>
      </w:r>
    </w:p>
    <w:p w14:paraId="527DEC56" w14:textId="77777777" w:rsidR="006F38F2" w:rsidRPr="00856853" w:rsidRDefault="006F38F2" w:rsidP="006F38F2">
      <w:pPr>
        <w:pStyle w:val="NoSpacing"/>
        <w:rPr>
          <w:spacing w:val="-6"/>
        </w:rPr>
      </w:pPr>
      <w:r w:rsidRPr="00856853">
        <w:rPr>
          <w:spacing w:val="-6"/>
        </w:rPr>
        <w:t>3) Improve branch architecture</w:t>
      </w:r>
      <w:r>
        <w:rPr>
          <w:spacing w:val="-6"/>
        </w:rPr>
        <w:t xml:space="preserve"> by developing or maintaining a dominant trunk</w:t>
      </w:r>
      <w:r w:rsidRPr="00856853">
        <w:rPr>
          <w:spacing w:val="-6"/>
        </w:rPr>
        <w:t>.</w:t>
      </w:r>
    </w:p>
    <w:p w14:paraId="43E075B6" w14:textId="77777777" w:rsidR="006F38F2" w:rsidRPr="00456821" w:rsidRDefault="006F38F2" w:rsidP="006F38F2">
      <w:pPr>
        <w:pStyle w:val="NoSpacing"/>
        <w:rPr>
          <w:b/>
          <w:spacing w:val="-6"/>
        </w:rPr>
      </w:pPr>
      <w:r w:rsidRPr="00456821">
        <w:rPr>
          <w:b/>
          <w:spacing w:val="-6"/>
        </w:rPr>
        <w:t xml:space="preserve">Branches to prune: </w:t>
      </w:r>
    </w:p>
    <w:p w14:paraId="15109220" w14:textId="5FF742BB" w:rsidR="006F38F2" w:rsidRDefault="006F38F2" w:rsidP="006F38F2">
      <w:pPr>
        <w:pStyle w:val="NoSpacing"/>
        <w:rPr>
          <w:spacing w:val="-6"/>
        </w:rPr>
      </w:pPr>
      <w:r>
        <w:rPr>
          <w:spacing w:val="-6"/>
        </w:rPr>
        <w:t xml:space="preserve">1) </w:t>
      </w:r>
      <w:r w:rsidRPr="00856853">
        <w:rPr>
          <w:spacing w:val="-6"/>
        </w:rPr>
        <w:t xml:space="preserve">Remove all </w:t>
      </w:r>
      <w:r>
        <w:rPr>
          <w:spacing w:val="-6"/>
        </w:rPr>
        <w:t xml:space="preserve">primary </w:t>
      </w:r>
      <w:r w:rsidRPr="00856853">
        <w:rPr>
          <w:spacing w:val="-6"/>
        </w:rPr>
        <w:t xml:space="preserve">branches </w:t>
      </w:r>
      <w:r>
        <w:rPr>
          <w:spacing w:val="-6"/>
        </w:rPr>
        <w:t>and sprouts (</w:t>
      </w:r>
      <w:r w:rsidRPr="00856853">
        <w:rPr>
          <w:spacing w:val="-6"/>
        </w:rPr>
        <w:t>including suckers from the root collar</w:t>
      </w:r>
      <w:r>
        <w:rPr>
          <w:spacing w:val="-6"/>
        </w:rPr>
        <w:t>) less than 4 inches diameter</w:t>
      </w:r>
      <w:r w:rsidRPr="00856853">
        <w:rPr>
          <w:spacing w:val="-6"/>
        </w:rPr>
        <w:t xml:space="preserve"> originating on the lower </w:t>
      </w:r>
      <w:r>
        <w:rPr>
          <w:spacing w:val="-6"/>
        </w:rPr>
        <w:t>10</w:t>
      </w:r>
      <w:r w:rsidRPr="00856853">
        <w:rPr>
          <w:spacing w:val="-6"/>
        </w:rPr>
        <w:t xml:space="preserve"> feet</w:t>
      </w:r>
      <w:r>
        <w:rPr>
          <w:spacing w:val="-6"/>
        </w:rPr>
        <w:t xml:space="preserve"> of trunk on the sidewalk side and 14 feet on the street side of trees</w:t>
      </w:r>
      <w:r w:rsidRPr="00856853">
        <w:rPr>
          <w:spacing w:val="-6"/>
        </w:rPr>
        <w:t xml:space="preserve"> </w:t>
      </w:r>
      <w:r w:rsidRPr="00A868D0">
        <w:rPr>
          <w:color w:val="FF0000"/>
          <w:spacing w:val="-6"/>
        </w:rPr>
        <w:t>(</w:t>
      </w:r>
      <w:r w:rsidRPr="00A868D0">
        <w:rPr>
          <w:i/>
          <w:color w:val="FF0000"/>
          <w:spacing w:val="-6"/>
        </w:rPr>
        <w:t xml:space="preserve">Note to specifier: This distance could be </w:t>
      </w:r>
      <w:r>
        <w:rPr>
          <w:i/>
          <w:color w:val="FF0000"/>
          <w:spacing w:val="-6"/>
        </w:rPr>
        <w:t>as low as 8 feet</w:t>
      </w:r>
      <w:r w:rsidRPr="00A868D0">
        <w:rPr>
          <w:i/>
          <w:color w:val="FF0000"/>
          <w:spacing w:val="-6"/>
        </w:rPr>
        <w:t xml:space="preserve"> depending on the </w:t>
      </w:r>
      <w:r>
        <w:rPr>
          <w:i/>
          <w:color w:val="FF0000"/>
          <w:spacing w:val="-6"/>
        </w:rPr>
        <w:t xml:space="preserve">upward </w:t>
      </w:r>
      <w:r w:rsidRPr="00A868D0">
        <w:rPr>
          <w:i/>
          <w:color w:val="FF0000"/>
          <w:spacing w:val="-6"/>
        </w:rPr>
        <w:t>angle of the branch</w:t>
      </w:r>
      <w:r>
        <w:rPr>
          <w:i/>
          <w:color w:val="FF0000"/>
          <w:spacing w:val="-6"/>
        </w:rPr>
        <w:t xml:space="preserve"> segments close to the trunk</w:t>
      </w:r>
      <w:r w:rsidRPr="00FB1C8B">
        <w:rPr>
          <w:i/>
          <w:color w:val="FF0000"/>
          <w:spacing w:val="-6"/>
        </w:rPr>
        <w:t>.)</w:t>
      </w:r>
      <w:r>
        <w:rPr>
          <w:spacing w:val="-6"/>
        </w:rPr>
        <w:t xml:space="preserve"> </w:t>
      </w:r>
      <w:r w:rsidRPr="00856853">
        <w:rPr>
          <w:spacing w:val="-6"/>
        </w:rPr>
        <w:t>so there is only one vertical</w:t>
      </w:r>
      <w:r>
        <w:rPr>
          <w:spacing w:val="-6"/>
        </w:rPr>
        <w:t xml:space="preserve"> trunk</w:t>
      </w:r>
      <w:r w:rsidRPr="00856853">
        <w:rPr>
          <w:spacing w:val="-6"/>
        </w:rPr>
        <w:t xml:space="preserve"> to 1</w:t>
      </w:r>
      <w:r>
        <w:rPr>
          <w:spacing w:val="-6"/>
        </w:rPr>
        <w:t>0</w:t>
      </w:r>
      <w:r w:rsidRPr="00856853">
        <w:rPr>
          <w:spacing w:val="-6"/>
        </w:rPr>
        <w:t xml:space="preserve"> feet </w:t>
      </w:r>
      <w:r>
        <w:rPr>
          <w:i/>
          <w:color w:val="FF0000"/>
          <w:spacing w:val="-6"/>
        </w:rPr>
        <w:t>(N</w:t>
      </w:r>
      <w:r w:rsidRPr="00F85D6C">
        <w:rPr>
          <w:i/>
          <w:color w:val="FF0000"/>
          <w:spacing w:val="-6"/>
        </w:rPr>
        <w:t>ote to specifier:</w:t>
      </w:r>
      <w:r>
        <w:rPr>
          <w:i/>
          <w:color w:val="FF0000"/>
          <w:spacing w:val="-6"/>
        </w:rPr>
        <w:t xml:space="preserve"> Compared to removing only secondary branches from primary branches to create clearance – referred to as lion tailing - this approach reduces likelihood of branches and foliage growing back and blocking visibility in the future. The </w:t>
      </w:r>
      <w:r w:rsidR="002E6025">
        <w:rPr>
          <w:i/>
          <w:color w:val="FF0000"/>
          <w:spacing w:val="-6"/>
        </w:rPr>
        <w:t>4-inch</w:t>
      </w:r>
      <w:r>
        <w:rPr>
          <w:i/>
          <w:color w:val="FF0000"/>
          <w:spacing w:val="-6"/>
        </w:rPr>
        <w:t xml:space="preserve"> diameter pruning wounds on the trunk might be required on certain trees; this is a good trade-off for these young trees.)</w:t>
      </w:r>
      <w:r>
        <w:rPr>
          <w:spacing w:val="-6"/>
        </w:rPr>
        <w:t xml:space="preserve"> </w:t>
      </w:r>
      <w:r w:rsidRPr="00E2519E">
        <w:rPr>
          <w:spacing w:val="-6"/>
        </w:rPr>
        <w:t xml:space="preserve">Remove secondary branches growing downward </w:t>
      </w:r>
      <w:r>
        <w:rPr>
          <w:spacing w:val="-6"/>
        </w:rPr>
        <w:t xml:space="preserve">into the clearance zone from other branches. On branches larger than 4 inches diameter in the lower 10 (sidewalk side) or 14 (street side) feet of the trunk, reduce the length of the downward and upward growing portions with a total of four reduction cuts and remove other branches as needed to meet clearance. </w:t>
      </w:r>
      <w:r w:rsidRPr="00DE1F6C">
        <w:rPr>
          <w:i/>
          <w:color w:val="FF0000"/>
          <w:spacing w:val="-6"/>
        </w:rPr>
        <w:t xml:space="preserve">(Note to specifier: The following </w:t>
      </w:r>
      <w:r>
        <w:rPr>
          <w:i/>
          <w:color w:val="FF0000"/>
          <w:spacing w:val="-6"/>
        </w:rPr>
        <w:t>four sentences present</w:t>
      </w:r>
      <w:r w:rsidRPr="00DE1F6C">
        <w:rPr>
          <w:i/>
          <w:color w:val="FF0000"/>
          <w:spacing w:val="-6"/>
        </w:rPr>
        <w:t xml:space="preserve"> an alternative method of specifyin</w:t>
      </w:r>
      <w:r>
        <w:rPr>
          <w:i/>
          <w:color w:val="FF0000"/>
          <w:spacing w:val="-6"/>
        </w:rPr>
        <w:t>g work referred to above that is more generic and applicable to a large number of tree species and sizes. R</w:t>
      </w:r>
      <w:r w:rsidRPr="00DE1F6C">
        <w:rPr>
          <w:i/>
          <w:color w:val="FF0000"/>
          <w:spacing w:val="-6"/>
        </w:rPr>
        <w:t xml:space="preserve">emove primary branches </w:t>
      </w:r>
      <w:r>
        <w:rPr>
          <w:i/>
          <w:color w:val="FF0000"/>
          <w:spacing w:val="-6"/>
        </w:rPr>
        <w:t>that</w:t>
      </w:r>
      <w:r w:rsidRPr="00DE1F6C">
        <w:rPr>
          <w:i/>
          <w:color w:val="FF0000"/>
          <w:spacing w:val="-6"/>
        </w:rPr>
        <w:t xml:space="preserve"> are less than one-half the trunk diameter originating on the lower 10 </w:t>
      </w:r>
      <w:r>
        <w:rPr>
          <w:i/>
          <w:color w:val="FF0000"/>
          <w:spacing w:val="-6"/>
        </w:rPr>
        <w:t>feet (sidewalk side) or 14 feet (street side)</w:t>
      </w:r>
      <w:r w:rsidRPr="00DE1F6C">
        <w:rPr>
          <w:i/>
          <w:color w:val="FF0000"/>
          <w:spacing w:val="-6"/>
        </w:rPr>
        <w:t xml:space="preserve"> of trunk, and reduce those that have a larger aspect ratio. This is accomplished by using 3 to </w:t>
      </w:r>
      <w:r w:rsidR="002E6025" w:rsidRPr="00DE1F6C">
        <w:rPr>
          <w:i/>
          <w:color w:val="FF0000"/>
          <w:spacing w:val="-6"/>
        </w:rPr>
        <w:t>4-inch</w:t>
      </w:r>
      <w:r w:rsidRPr="00DE1F6C">
        <w:rPr>
          <w:i/>
          <w:color w:val="FF0000"/>
          <w:spacing w:val="-6"/>
        </w:rPr>
        <w:t xml:space="preserve"> diameter </w:t>
      </w:r>
      <w:r>
        <w:rPr>
          <w:i/>
          <w:color w:val="FF0000"/>
          <w:spacing w:val="-6"/>
        </w:rPr>
        <w:t xml:space="preserve">(specify a number such as 4 reduction cuts) </w:t>
      </w:r>
      <w:r w:rsidRPr="00DE1F6C">
        <w:rPr>
          <w:i/>
          <w:color w:val="FF0000"/>
          <w:spacing w:val="-6"/>
        </w:rPr>
        <w:t xml:space="preserve">reduction cuts to a) shorten (reduce) the longest and the most upright branches and b) removing those </w:t>
      </w:r>
      <w:r w:rsidRPr="008C2408">
        <w:rPr>
          <w:i/>
          <w:color w:val="FF0000"/>
          <w:spacing w:val="-6"/>
        </w:rPr>
        <w:t>drooping downward</w:t>
      </w:r>
      <w:r w:rsidRPr="00DE1F6C">
        <w:rPr>
          <w:i/>
          <w:color w:val="FF0000"/>
          <w:spacing w:val="-6"/>
        </w:rPr>
        <w:t>. About half the foliage should be removed on each reduced primary branch</w:t>
      </w:r>
      <w:r>
        <w:rPr>
          <w:i/>
          <w:color w:val="FF0000"/>
          <w:spacing w:val="-6"/>
        </w:rPr>
        <w:t xml:space="preserve">. </w:t>
      </w:r>
      <w:r w:rsidRPr="008C2408">
        <w:rPr>
          <w:i/>
          <w:color w:val="FF0000"/>
          <w:spacing w:val="-6"/>
        </w:rPr>
        <w:t>Remove secondary branches growing downward into the clearance zone from other branches</w:t>
      </w:r>
      <w:r>
        <w:rPr>
          <w:spacing w:val="-6"/>
        </w:rPr>
        <w:t xml:space="preserve">. </w:t>
      </w:r>
    </w:p>
    <w:p w14:paraId="37C28248" w14:textId="21D02823" w:rsidR="006F38F2" w:rsidRDefault="006F38F2" w:rsidP="006F38F2">
      <w:pPr>
        <w:pStyle w:val="NoSpacing"/>
        <w:rPr>
          <w:spacing w:val="-6"/>
        </w:rPr>
      </w:pPr>
      <w:r>
        <w:rPr>
          <w:spacing w:val="-6"/>
        </w:rPr>
        <w:t>2</w:t>
      </w:r>
      <w:r w:rsidRPr="00856853">
        <w:rPr>
          <w:spacing w:val="-6"/>
        </w:rPr>
        <w:t xml:space="preserve">) Reduce length of the three largest diameter branches </w:t>
      </w:r>
      <w:r>
        <w:rPr>
          <w:spacing w:val="-6"/>
        </w:rPr>
        <w:t xml:space="preserve">on the trunk </w:t>
      </w:r>
      <w:r w:rsidRPr="00856853">
        <w:rPr>
          <w:spacing w:val="-6"/>
        </w:rPr>
        <w:t>originating above 1</w:t>
      </w:r>
      <w:r>
        <w:rPr>
          <w:spacing w:val="-6"/>
        </w:rPr>
        <w:t>0</w:t>
      </w:r>
      <w:r w:rsidRPr="00856853">
        <w:rPr>
          <w:spacing w:val="-6"/>
        </w:rPr>
        <w:t xml:space="preserve"> feet </w:t>
      </w:r>
      <w:r>
        <w:rPr>
          <w:spacing w:val="-6"/>
        </w:rPr>
        <w:t xml:space="preserve">(sidewalk side) or 14 feet (street side) </w:t>
      </w:r>
      <w:r w:rsidRPr="00856853">
        <w:rPr>
          <w:spacing w:val="-6"/>
        </w:rPr>
        <w:t xml:space="preserve">trunk height with two 3 </w:t>
      </w:r>
      <w:r>
        <w:rPr>
          <w:spacing w:val="-6"/>
        </w:rPr>
        <w:t xml:space="preserve">to </w:t>
      </w:r>
      <w:r w:rsidR="002E6025">
        <w:rPr>
          <w:spacing w:val="-6"/>
        </w:rPr>
        <w:t>3.5-inch</w:t>
      </w:r>
      <w:r w:rsidRPr="00856853">
        <w:rPr>
          <w:spacing w:val="-6"/>
        </w:rPr>
        <w:t xml:space="preserve"> diameter</w:t>
      </w:r>
      <w:r>
        <w:rPr>
          <w:spacing w:val="-6"/>
        </w:rPr>
        <w:t xml:space="preserve"> </w:t>
      </w:r>
      <w:r w:rsidRPr="00E2519E">
        <w:rPr>
          <w:i/>
          <w:color w:val="FF0000"/>
          <w:spacing w:val="-6"/>
        </w:rPr>
        <w:t xml:space="preserve">(Note to specifier: </w:t>
      </w:r>
      <w:r>
        <w:rPr>
          <w:i/>
          <w:color w:val="FF0000"/>
          <w:spacing w:val="-6"/>
        </w:rPr>
        <w:t>Number and diameter of cuts can be adjusted.</w:t>
      </w:r>
      <w:r w:rsidRPr="00E2519E">
        <w:rPr>
          <w:i/>
          <w:color w:val="FF0000"/>
          <w:spacing w:val="-6"/>
        </w:rPr>
        <w:t>)</w:t>
      </w:r>
      <w:r w:rsidRPr="00856853">
        <w:rPr>
          <w:spacing w:val="-6"/>
        </w:rPr>
        <w:t xml:space="preserve"> reduction cuts on each.</w:t>
      </w:r>
    </w:p>
    <w:p w14:paraId="3C0CE7E3" w14:textId="77777777" w:rsidR="006F38F2" w:rsidRPr="00856853" w:rsidRDefault="006F38F2" w:rsidP="006F38F2">
      <w:pPr>
        <w:pStyle w:val="NoSpacing"/>
        <w:rPr>
          <w:spacing w:val="-6"/>
        </w:rPr>
      </w:pPr>
      <w:r>
        <w:rPr>
          <w:spacing w:val="-6"/>
        </w:rPr>
        <w:t xml:space="preserve">3) </w:t>
      </w:r>
      <w:r w:rsidRPr="00856853">
        <w:rPr>
          <w:spacing w:val="-6"/>
        </w:rPr>
        <w:t>Remove dead, dying, diseased, and broken branches one inch or larger in diameter at the point of attachment. Reduction cuts can be used in cases where the retained lateral branch has adequate foliage and no die-back.</w:t>
      </w:r>
    </w:p>
    <w:p w14:paraId="5628C03D" w14:textId="77F35592" w:rsidR="006F38F2" w:rsidRDefault="006F38F2" w:rsidP="006F38F2">
      <w:pPr>
        <w:pStyle w:val="NoSpacing"/>
        <w:rPr>
          <w:spacing w:val="-6"/>
        </w:rPr>
      </w:pPr>
      <w:r>
        <w:rPr>
          <w:spacing w:val="-6"/>
        </w:rPr>
        <w:t>4</w:t>
      </w:r>
      <w:r w:rsidRPr="00856853">
        <w:rPr>
          <w:spacing w:val="-6"/>
        </w:rPr>
        <w:t xml:space="preserve">) Reduce all branches that grow toward the buildings using 1 to </w:t>
      </w:r>
      <w:r w:rsidR="002E6025" w:rsidRPr="00856853">
        <w:rPr>
          <w:spacing w:val="-6"/>
        </w:rPr>
        <w:t>2.5-inch</w:t>
      </w:r>
      <w:r w:rsidRPr="00856853">
        <w:rPr>
          <w:spacing w:val="-6"/>
        </w:rPr>
        <w:t xml:space="preserve"> diameter reduction cuts resulting in </w:t>
      </w:r>
      <w:r>
        <w:rPr>
          <w:spacing w:val="-6"/>
        </w:rPr>
        <w:t xml:space="preserve">5 </w:t>
      </w:r>
      <w:r w:rsidRPr="00856853">
        <w:rPr>
          <w:spacing w:val="-6"/>
        </w:rPr>
        <w:t xml:space="preserve">feet of </w:t>
      </w:r>
      <w:r>
        <w:rPr>
          <w:spacing w:val="-6"/>
        </w:rPr>
        <w:t xml:space="preserve">horizontal </w:t>
      </w:r>
      <w:r w:rsidRPr="00856853">
        <w:rPr>
          <w:spacing w:val="-6"/>
        </w:rPr>
        <w:t>clearance</w:t>
      </w:r>
      <w:r>
        <w:rPr>
          <w:spacing w:val="-6"/>
        </w:rPr>
        <w:t>.</w:t>
      </w:r>
    </w:p>
    <w:p w14:paraId="7463B6A7" w14:textId="1B91615B" w:rsidR="006F38F2" w:rsidRPr="001701BD" w:rsidRDefault="006F38F2" w:rsidP="006F38F2">
      <w:pPr>
        <w:pStyle w:val="NoSpacing"/>
        <w:rPr>
          <w:spacing w:val="-6"/>
        </w:rPr>
      </w:pPr>
      <w:r>
        <w:rPr>
          <w:spacing w:val="-6"/>
        </w:rPr>
        <w:t>5</w:t>
      </w:r>
      <w:r w:rsidRPr="001701BD">
        <w:rPr>
          <w:spacing w:val="-6"/>
        </w:rPr>
        <w:t xml:space="preserve">) Reduce length </w:t>
      </w:r>
      <w:r>
        <w:rPr>
          <w:spacing w:val="-6"/>
        </w:rPr>
        <w:t xml:space="preserve">by 30 percent </w:t>
      </w:r>
      <w:r w:rsidRPr="001701BD">
        <w:rPr>
          <w:spacing w:val="-6"/>
        </w:rPr>
        <w:t>on branches with bark inclusions</w:t>
      </w:r>
      <w:r>
        <w:rPr>
          <w:spacing w:val="-6"/>
        </w:rPr>
        <w:t xml:space="preserve"> or cracks.</w:t>
      </w:r>
      <w:r w:rsidR="00BE2420">
        <w:rPr>
          <w:spacing w:val="-6"/>
        </w:rPr>
        <w:t xml:space="preserve"> </w:t>
      </w:r>
    </w:p>
    <w:p w14:paraId="30632459" w14:textId="77777777" w:rsidR="006F38F2" w:rsidRPr="00456821" w:rsidRDefault="006F38F2" w:rsidP="006F38F2">
      <w:pPr>
        <w:pStyle w:val="NoSpacing"/>
        <w:rPr>
          <w:b/>
          <w:spacing w:val="-6"/>
        </w:rPr>
      </w:pPr>
      <w:r w:rsidRPr="00456821">
        <w:rPr>
          <w:b/>
          <w:spacing w:val="-6"/>
        </w:rPr>
        <w:lastRenderedPageBreak/>
        <w:t xml:space="preserve">Limitations: </w:t>
      </w:r>
    </w:p>
    <w:p w14:paraId="66763196" w14:textId="77777777" w:rsidR="006F38F2" w:rsidRPr="00856853" w:rsidRDefault="006F38F2" w:rsidP="006F38F2">
      <w:pPr>
        <w:pStyle w:val="NoSpacing"/>
        <w:rPr>
          <w:spacing w:val="-6"/>
        </w:rPr>
      </w:pPr>
      <w:r w:rsidRPr="00856853">
        <w:rPr>
          <w:spacing w:val="-6"/>
        </w:rPr>
        <w:t xml:space="preserve">1) No heading or shearing cuts shall be made without authorization. </w:t>
      </w:r>
    </w:p>
    <w:p w14:paraId="5F593DBA" w14:textId="77777777" w:rsidR="006F38F2" w:rsidRPr="003D0EFF" w:rsidRDefault="006F38F2" w:rsidP="006F38F2">
      <w:pPr>
        <w:pStyle w:val="NoSpacing"/>
        <w:rPr>
          <w:i/>
          <w:color w:val="FF0000"/>
          <w:spacing w:val="-6"/>
        </w:rPr>
      </w:pPr>
      <w:r w:rsidRPr="00856853">
        <w:rPr>
          <w:spacing w:val="-6"/>
        </w:rPr>
        <w:t xml:space="preserve">2) No more than one-fourth of the foliage shall be removed from an individual tree without authorization. </w:t>
      </w:r>
      <w:r w:rsidRPr="00D102B7">
        <w:rPr>
          <w:i/>
          <w:color w:val="FF0000"/>
          <w:spacing w:val="-6"/>
        </w:rPr>
        <w:t>(Note to specifier: One-third of the foliage may have to be removed on trees that have not been pruned in some time or on certain trees with many low growing branches.)</w:t>
      </w:r>
    </w:p>
    <w:p w14:paraId="7DA1FA88" w14:textId="5F0BD984" w:rsidR="006F38F2" w:rsidRDefault="006F38F2" w:rsidP="006F38F2">
      <w:pPr>
        <w:pStyle w:val="NoSpacing"/>
        <w:rPr>
          <w:spacing w:val="-6"/>
        </w:rPr>
      </w:pPr>
      <w:r w:rsidRPr="00856853">
        <w:rPr>
          <w:spacing w:val="-6"/>
        </w:rPr>
        <w:t xml:space="preserve">3) All severed branches shall be removed by the end of the </w:t>
      </w:r>
      <w:r w:rsidR="002E6025" w:rsidRPr="00856853">
        <w:rPr>
          <w:spacing w:val="-6"/>
        </w:rPr>
        <w:t>workday</w:t>
      </w:r>
      <w:r w:rsidRPr="00856853">
        <w:rPr>
          <w:spacing w:val="-6"/>
        </w:rPr>
        <w:t xml:space="preserve">. </w:t>
      </w:r>
    </w:p>
    <w:p w14:paraId="4A153E2C" w14:textId="77777777" w:rsidR="006F38F2" w:rsidRDefault="006F38F2" w:rsidP="006F38F2">
      <w:pPr>
        <w:pStyle w:val="NoSpacing"/>
        <w:rPr>
          <w:i/>
          <w:color w:val="FF0000"/>
          <w:spacing w:val="-6"/>
        </w:rPr>
      </w:pPr>
      <w:r>
        <w:rPr>
          <w:spacing w:val="-6"/>
        </w:rPr>
        <w:t xml:space="preserve">4) Make no removal cuts on the main trunk larger than 4 inches; at least six pruning cuts shall be reduction cuts 3 to 3.5 inches diameter. </w:t>
      </w:r>
      <w:r w:rsidRPr="00D102B7">
        <w:rPr>
          <w:i/>
          <w:color w:val="FF0000"/>
          <w:spacing w:val="-6"/>
        </w:rPr>
        <w:t xml:space="preserve">(Note to specifier: </w:t>
      </w:r>
      <w:r>
        <w:rPr>
          <w:i/>
          <w:color w:val="FF0000"/>
          <w:spacing w:val="-6"/>
        </w:rPr>
        <w:t>This can vary with the particular trees being pruned. Adjust as needed to meet objectives</w:t>
      </w:r>
      <w:r w:rsidRPr="00D102B7">
        <w:rPr>
          <w:i/>
          <w:color w:val="FF0000"/>
          <w:spacing w:val="-6"/>
        </w:rPr>
        <w:t>.)</w:t>
      </w:r>
    </w:p>
    <w:p w14:paraId="2BFF071C" w14:textId="77777777" w:rsidR="006F38F2" w:rsidRPr="00856853" w:rsidRDefault="006F38F2" w:rsidP="006F38F2">
      <w:pPr>
        <w:pStyle w:val="NoSpacing"/>
        <w:rPr>
          <w:spacing w:val="-6"/>
        </w:rPr>
      </w:pPr>
      <w:r w:rsidRPr="002D6E29">
        <w:rPr>
          <w:spacing w:val="-6"/>
        </w:rPr>
        <w:t>5)</w:t>
      </w:r>
      <w:r w:rsidRPr="002D6E29">
        <w:rPr>
          <w:i/>
          <w:spacing w:val="-6"/>
        </w:rPr>
        <w:t xml:space="preserve"> </w:t>
      </w:r>
      <w:r>
        <w:t xml:space="preserve">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71C090F0" w14:textId="77777777" w:rsidR="006F38F2" w:rsidRDefault="006F38F2" w:rsidP="006F38F2">
      <w:pPr>
        <w:pStyle w:val="NoSpacing"/>
        <w:rPr>
          <w:spacing w:val="-6"/>
        </w:rPr>
      </w:pPr>
      <w:r w:rsidRPr="00456821">
        <w:rPr>
          <w:b/>
          <w:spacing w:val="-6"/>
        </w:rPr>
        <w:t>Completion date:</w:t>
      </w:r>
      <w:r w:rsidRPr="00856853">
        <w:rPr>
          <w:spacing w:val="-6"/>
        </w:rPr>
        <w:t xml:space="preserve"> June 7</w:t>
      </w:r>
      <w:r>
        <w:rPr>
          <w:spacing w:val="-6"/>
        </w:rPr>
        <w:t>.</w:t>
      </w:r>
    </w:p>
    <w:p w14:paraId="03854A3E" w14:textId="77777777" w:rsidR="006F38F2" w:rsidRPr="00856853" w:rsidRDefault="006F38F2" w:rsidP="006F38F2">
      <w:pPr>
        <w:pStyle w:val="NoSpacing"/>
        <w:rPr>
          <w:spacing w:val="-6"/>
        </w:rPr>
      </w:pPr>
      <w:r w:rsidRPr="00456821">
        <w:rPr>
          <w:b/>
          <w:spacing w:val="-6"/>
        </w:rPr>
        <w:t>Re-inspection:</w:t>
      </w:r>
      <w:r>
        <w:rPr>
          <w:spacing w:val="-6"/>
        </w:rPr>
        <w:t xml:space="preserve"> 3 years.</w:t>
      </w:r>
    </w:p>
    <w:p w14:paraId="2B7DD429" w14:textId="77777777" w:rsidR="006F38F2" w:rsidRPr="00856853" w:rsidRDefault="006F38F2" w:rsidP="006F38F2">
      <w:pPr>
        <w:pStyle w:val="NoSpacing"/>
      </w:pPr>
    </w:p>
    <w:p w14:paraId="1541061C" w14:textId="77777777" w:rsidR="006F38F2" w:rsidRPr="00456821" w:rsidRDefault="006F38F2" w:rsidP="006F38F2">
      <w:pPr>
        <w:pStyle w:val="NoSpacing"/>
        <w:rPr>
          <w:u w:val="single"/>
        </w:rPr>
      </w:pPr>
      <w:r w:rsidRPr="00456821">
        <w:rPr>
          <w:u w:val="single"/>
        </w:rPr>
        <w:t>Example 19. Residential street trees (young trees).</w:t>
      </w:r>
    </w:p>
    <w:p w14:paraId="7A941225" w14:textId="1B4344EF" w:rsidR="006F38F2" w:rsidRPr="00856853" w:rsidRDefault="006F38F2" w:rsidP="006F38F2">
      <w:pPr>
        <w:pStyle w:val="NoSpacing"/>
      </w:pPr>
      <w:r w:rsidRPr="00456821">
        <w:rPr>
          <w:b/>
        </w:rPr>
        <w:t>Trees to prune:</w:t>
      </w:r>
      <w:r w:rsidRPr="00856853">
        <w:t xml:space="preserve"> </w:t>
      </w:r>
      <w:r>
        <w:t>175</w:t>
      </w:r>
      <w:r w:rsidRPr="00856853">
        <w:t xml:space="preserve"> </w:t>
      </w:r>
      <w:r>
        <w:t>8</w:t>
      </w:r>
      <w:r w:rsidRPr="00856853">
        <w:t xml:space="preserve"> to </w:t>
      </w:r>
      <w:r w:rsidR="002E6025" w:rsidRPr="00856853">
        <w:t>1</w:t>
      </w:r>
      <w:r w:rsidR="002E6025">
        <w:t>2</w:t>
      </w:r>
      <w:r w:rsidR="002E6025" w:rsidRPr="00856853">
        <w:t>-inch</w:t>
      </w:r>
      <w:r w:rsidRPr="00856853">
        <w:t xml:space="preserve"> </w:t>
      </w:r>
      <w:proofErr w:type="spellStart"/>
      <w:r w:rsidRPr="00856853">
        <w:t>dbh</w:t>
      </w:r>
      <w:proofErr w:type="spellEnd"/>
      <w:r w:rsidRPr="00856853">
        <w:t xml:space="preserve"> oak and maples in </w:t>
      </w:r>
      <w:r>
        <w:t>an urban neighborhood</w:t>
      </w:r>
      <w:r w:rsidRPr="00856853">
        <w:t>.</w:t>
      </w:r>
    </w:p>
    <w:p w14:paraId="1D891B91" w14:textId="77777777" w:rsidR="006F38F2" w:rsidRDefault="006F38F2" w:rsidP="006F38F2">
      <w:pPr>
        <w:pStyle w:val="NoSpacing"/>
      </w:pPr>
      <w:r w:rsidRPr="00456821">
        <w:rPr>
          <w:b/>
        </w:rPr>
        <w:t>Pruning system:</w:t>
      </w:r>
      <w:r w:rsidRPr="00856853">
        <w:t xml:space="preserve"> natural.</w:t>
      </w:r>
    </w:p>
    <w:p w14:paraId="2FF3428C" w14:textId="77777777" w:rsidR="006F38F2" w:rsidRPr="00856853" w:rsidRDefault="006F38F2" w:rsidP="006F38F2">
      <w:pPr>
        <w:pStyle w:val="NoSpacing"/>
      </w:pPr>
      <w:r w:rsidRPr="00456821">
        <w:rPr>
          <w:b/>
        </w:rPr>
        <w:t>Purpose:</w:t>
      </w:r>
      <w:r>
        <w:t xml:space="preserve"> Clear branches from street signs (e.g. stop signs, warning signs) and traffic lights; create future clearance by directing growth into one dominant trunk. </w:t>
      </w:r>
    </w:p>
    <w:p w14:paraId="224CC988" w14:textId="77777777" w:rsidR="006F38F2" w:rsidRPr="00456821" w:rsidRDefault="006F38F2" w:rsidP="006F38F2">
      <w:pPr>
        <w:pStyle w:val="NoSpacing"/>
        <w:rPr>
          <w:b/>
        </w:rPr>
      </w:pPr>
      <w:r w:rsidRPr="00456821">
        <w:rPr>
          <w:b/>
        </w:rPr>
        <w:t xml:space="preserve">Objectives: </w:t>
      </w:r>
    </w:p>
    <w:p w14:paraId="76DC239F" w14:textId="77777777" w:rsidR="006F38F2" w:rsidRDefault="006F38F2" w:rsidP="006F38F2">
      <w:pPr>
        <w:pStyle w:val="NoSpacing"/>
      </w:pPr>
      <w:r w:rsidRPr="00856853">
        <w:t xml:space="preserve">1) </w:t>
      </w:r>
      <w:r>
        <w:t>Create clearance by r</w:t>
      </w:r>
      <w:r w:rsidRPr="00856853">
        <w:t>ais</w:t>
      </w:r>
      <w:r>
        <w:t>ing</w:t>
      </w:r>
      <w:r w:rsidRPr="00856853">
        <w:t xml:space="preserve"> the crown to 1</w:t>
      </w:r>
      <w:r>
        <w:t>2</w:t>
      </w:r>
      <w:r w:rsidRPr="00856853">
        <w:t xml:space="preserve"> f</w:t>
      </w:r>
      <w:r>
        <w:t>ee</w:t>
      </w:r>
      <w:r w:rsidRPr="00856853">
        <w:t xml:space="preserve">t </w:t>
      </w:r>
      <w:r>
        <w:t xml:space="preserve">(street side) </w:t>
      </w:r>
      <w:r w:rsidRPr="00856853">
        <w:t xml:space="preserve">measured between street and lowest point of foliage or branches </w:t>
      </w:r>
      <w:r>
        <w:t xml:space="preserve">and 8 feet on sidewalk </w:t>
      </w:r>
      <w:proofErr w:type="gramStart"/>
      <w:r>
        <w:t>side;</w:t>
      </w:r>
      <w:proofErr w:type="gramEnd"/>
      <w:r>
        <w:t xml:space="preserve"> </w:t>
      </w:r>
    </w:p>
    <w:p w14:paraId="764F73F5" w14:textId="77777777" w:rsidR="006F38F2" w:rsidRPr="00856853" w:rsidRDefault="006F38F2" w:rsidP="006F38F2">
      <w:pPr>
        <w:pStyle w:val="NoSpacing"/>
      </w:pPr>
      <w:r>
        <w:t>2) Improve branch architecture by reducing growth rate of (or removing) the largest diameter low branches.</w:t>
      </w:r>
    </w:p>
    <w:p w14:paraId="61207F1B" w14:textId="77777777" w:rsidR="006F38F2" w:rsidRPr="00456821" w:rsidRDefault="006F38F2" w:rsidP="006F38F2">
      <w:pPr>
        <w:pStyle w:val="NoSpacing"/>
        <w:rPr>
          <w:b/>
        </w:rPr>
      </w:pPr>
      <w:r w:rsidRPr="00456821">
        <w:rPr>
          <w:b/>
        </w:rPr>
        <w:t xml:space="preserve">Branches to prune: </w:t>
      </w:r>
    </w:p>
    <w:p w14:paraId="36B90773" w14:textId="77777777" w:rsidR="006F38F2" w:rsidRDefault="006F38F2" w:rsidP="006F38F2">
      <w:pPr>
        <w:pStyle w:val="NoSpacing"/>
      </w:pPr>
      <w:r>
        <w:t xml:space="preserve">1) </w:t>
      </w:r>
      <w:r w:rsidRPr="00856853">
        <w:t xml:space="preserve">Remove </w:t>
      </w:r>
      <w:r>
        <w:t xml:space="preserve">an average of </w:t>
      </w:r>
      <w:r w:rsidRPr="00856853">
        <w:t xml:space="preserve">the largest four </w:t>
      </w:r>
      <w:r>
        <w:t xml:space="preserve">(range 3 to 5 per tree) primary </w:t>
      </w:r>
      <w:r w:rsidRPr="00856853">
        <w:t xml:space="preserve">branches </w:t>
      </w:r>
      <w:r>
        <w:t>(diameter</w:t>
      </w:r>
      <w:r w:rsidRPr="00856853">
        <w:t xml:space="preserve"> measured at the trunk</w:t>
      </w:r>
      <w:r>
        <w:t>) on</w:t>
      </w:r>
      <w:r w:rsidRPr="00856853">
        <w:t xml:space="preserve"> the </w:t>
      </w:r>
      <w:r>
        <w:t xml:space="preserve">lower 15 feet of </w:t>
      </w:r>
      <w:r w:rsidRPr="00856853">
        <w:t>trunk</w:t>
      </w:r>
      <w:r>
        <w:t>. Small</w:t>
      </w:r>
      <w:r w:rsidRPr="00856853">
        <w:t xml:space="preserve">er diameter branches </w:t>
      </w:r>
      <w:r>
        <w:t>can</w:t>
      </w:r>
      <w:r w:rsidRPr="00856853">
        <w:t xml:space="preserve"> remain</w:t>
      </w:r>
      <w:r>
        <w:t xml:space="preserve"> but should be shortened or removed to meet the clearance objective</w:t>
      </w:r>
      <w:r w:rsidRPr="00856853">
        <w:t xml:space="preserve"> </w:t>
      </w:r>
      <w:r w:rsidRPr="00856853">
        <w:rPr>
          <w:i/>
          <w:color w:val="FF0000"/>
        </w:rPr>
        <w:t>(Note to specifier: leaving small diameter branches along the lower trunk protects it from mowers</w:t>
      </w:r>
      <w:r>
        <w:rPr>
          <w:i/>
          <w:color w:val="FF0000"/>
        </w:rPr>
        <w:t xml:space="preserve">, damage from people, </w:t>
      </w:r>
      <w:r w:rsidRPr="00856853">
        <w:rPr>
          <w:i/>
          <w:color w:val="FF0000"/>
        </w:rPr>
        <w:t>and direct sun and may reduce sprouting</w:t>
      </w:r>
      <w:r>
        <w:rPr>
          <w:i/>
          <w:color w:val="FF0000"/>
        </w:rPr>
        <w:t>. Sprouting is not bad for the tree, its simply annoying. Number of large branches can be adjusted depending on objectives and branch architecture.</w:t>
      </w:r>
      <w:r w:rsidRPr="00856853">
        <w:rPr>
          <w:i/>
          <w:color w:val="FF0000"/>
        </w:rPr>
        <w:t>)</w:t>
      </w:r>
      <w:r w:rsidRPr="00856853">
        <w:t xml:space="preserve">; reduce the length of branches with aspect ratios greater than </w:t>
      </w:r>
      <w:r>
        <w:t xml:space="preserve">one-half </w:t>
      </w:r>
      <w:r w:rsidRPr="00856853">
        <w:t xml:space="preserve">growing from the trunk 15 feet and higher using </w:t>
      </w:r>
      <w:proofErr w:type="gramStart"/>
      <w:r>
        <w:t xml:space="preserve">2 </w:t>
      </w:r>
      <w:r w:rsidRPr="00856853">
        <w:t>inch</w:t>
      </w:r>
      <w:proofErr w:type="gramEnd"/>
      <w:r w:rsidRPr="00856853">
        <w:t xml:space="preserve"> diameter reduction cuts.</w:t>
      </w:r>
    </w:p>
    <w:p w14:paraId="735F9C0B" w14:textId="77777777" w:rsidR="006F38F2" w:rsidRPr="001701BD" w:rsidRDefault="006F38F2" w:rsidP="006F38F2">
      <w:pPr>
        <w:pStyle w:val="NoSpacing"/>
        <w:rPr>
          <w:spacing w:val="-6"/>
        </w:rPr>
      </w:pPr>
      <w:r>
        <w:rPr>
          <w:spacing w:val="-6"/>
        </w:rPr>
        <w:t>2</w:t>
      </w:r>
      <w:r w:rsidRPr="001701BD">
        <w:rPr>
          <w:spacing w:val="-6"/>
        </w:rPr>
        <w:t xml:space="preserve">) Reduce length </w:t>
      </w:r>
      <w:r>
        <w:rPr>
          <w:spacing w:val="-6"/>
        </w:rPr>
        <w:t xml:space="preserve">by 30 percent </w:t>
      </w:r>
      <w:r w:rsidRPr="001701BD">
        <w:rPr>
          <w:spacing w:val="-6"/>
        </w:rPr>
        <w:t>on branches with bark inclusions</w:t>
      </w:r>
      <w:r>
        <w:rPr>
          <w:spacing w:val="-6"/>
        </w:rPr>
        <w:t xml:space="preserve"> or cracks.</w:t>
      </w:r>
    </w:p>
    <w:p w14:paraId="35F246F6" w14:textId="77777777" w:rsidR="006F38F2" w:rsidRPr="00EE0A99" w:rsidRDefault="006F38F2" w:rsidP="006F38F2">
      <w:pPr>
        <w:pStyle w:val="NoSpacing"/>
        <w:rPr>
          <w:b/>
        </w:rPr>
      </w:pPr>
      <w:r w:rsidRPr="00EE0A99">
        <w:rPr>
          <w:b/>
        </w:rPr>
        <w:t xml:space="preserve">Limitations: </w:t>
      </w:r>
    </w:p>
    <w:p w14:paraId="2A9913AD" w14:textId="77777777" w:rsidR="006F38F2" w:rsidRDefault="006F38F2" w:rsidP="006F38F2">
      <w:pPr>
        <w:pStyle w:val="NoSpacing"/>
      </w:pPr>
      <w:r>
        <w:t>1) N</w:t>
      </w:r>
      <w:r w:rsidRPr="00856853">
        <w:t>o heading cuts should be used.</w:t>
      </w:r>
    </w:p>
    <w:p w14:paraId="4D949230" w14:textId="77777777" w:rsidR="006F38F2" w:rsidRDefault="006F38F2" w:rsidP="006F38F2">
      <w:pPr>
        <w:pStyle w:val="NoSpacing"/>
      </w:pPr>
      <w:r>
        <w:t xml:space="preserve">2) No more than 70% of pruning cuts will be branch removal cuts. </w:t>
      </w:r>
      <w:r w:rsidRPr="003D7EBB">
        <w:rPr>
          <w:i/>
          <w:color w:val="FF0000"/>
        </w:rPr>
        <w:t>(Note to specifier: Adjust this percentage to account for tree architectur</w:t>
      </w:r>
      <w:r>
        <w:rPr>
          <w:i/>
          <w:color w:val="FF0000"/>
        </w:rPr>
        <w:t>e and number of primary branches along the lower trunk. Where they are few low branches to remove, the percentage of branch removal cuts will be much less and the percentage of reduction cuts will be much higher.)</w:t>
      </w:r>
    </w:p>
    <w:p w14:paraId="57B91A12" w14:textId="77777777" w:rsidR="006F38F2" w:rsidRDefault="006F38F2" w:rsidP="006F38F2">
      <w:pPr>
        <w:pStyle w:val="NoSpacing"/>
      </w:pPr>
      <w:r>
        <w:t>3) Remove no more than 50% of foliage.</w:t>
      </w:r>
    </w:p>
    <w:p w14:paraId="732A0E2F" w14:textId="77777777" w:rsidR="006F38F2" w:rsidRDefault="006F38F2" w:rsidP="006F38F2">
      <w:pPr>
        <w:pStyle w:val="NoSpacing"/>
      </w:pPr>
      <w:r>
        <w:t xml:space="preserve">4) 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2F6F25A0" w14:textId="77777777" w:rsidR="006F38F2" w:rsidRDefault="006F38F2" w:rsidP="006F38F2">
      <w:pPr>
        <w:pStyle w:val="NoSpacing"/>
      </w:pPr>
      <w:r w:rsidRPr="00EE0A99">
        <w:rPr>
          <w:b/>
        </w:rPr>
        <w:t>Completion date:</w:t>
      </w:r>
      <w:r>
        <w:t xml:space="preserve"> June.</w:t>
      </w:r>
    </w:p>
    <w:p w14:paraId="56032B0A" w14:textId="77777777" w:rsidR="006F38F2" w:rsidRPr="00856853" w:rsidRDefault="006F38F2" w:rsidP="006F38F2">
      <w:pPr>
        <w:pStyle w:val="NoSpacing"/>
      </w:pPr>
      <w:r w:rsidRPr="00EE0A99">
        <w:rPr>
          <w:b/>
        </w:rPr>
        <w:t>Re-inspection:</w:t>
      </w:r>
      <w:r>
        <w:t xml:space="preserve"> 4 years.</w:t>
      </w:r>
    </w:p>
    <w:p w14:paraId="5296F626" w14:textId="77777777" w:rsidR="006F38F2" w:rsidRDefault="006F38F2" w:rsidP="006F38F2">
      <w:pPr>
        <w:pStyle w:val="NoSpacing"/>
        <w:rPr>
          <w:spacing w:val="-6"/>
        </w:rPr>
      </w:pPr>
    </w:p>
    <w:p w14:paraId="046DEFA4" w14:textId="77777777" w:rsidR="006F38F2" w:rsidRPr="00EE0A99" w:rsidRDefault="006F38F2" w:rsidP="006F38F2">
      <w:pPr>
        <w:pStyle w:val="NoSpacing"/>
        <w:rPr>
          <w:u w:val="single"/>
        </w:rPr>
      </w:pPr>
      <w:r w:rsidRPr="00EE0A99">
        <w:rPr>
          <w:u w:val="single"/>
        </w:rPr>
        <w:t>Example 20. Residential street trees (medium-aged/mature trees).</w:t>
      </w:r>
    </w:p>
    <w:p w14:paraId="088F2645" w14:textId="0885D5E9" w:rsidR="006F38F2" w:rsidRPr="00856853" w:rsidRDefault="006F38F2" w:rsidP="006F38F2">
      <w:pPr>
        <w:pStyle w:val="NoSpacing"/>
      </w:pPr>
      <w:r w:rsidRPr="00EE0A99">
        <w:rPr>
          <w:b/>
        </w:rPr>
        <w:t>Trees to prune:</w:t>
      </w:r>
      <w:r w:rsidRPr="00856853">
        <w:t xml:space="preserve"> </w:t>
      </w:r>
      <w:r>
        <w:t>175</w:t>
      </w:r>
      <w:r w:rsidRPr="00856853">
        <w:t xml:space="preserve"> </w:t>
      </w:r>
      <w:r>
        <w:t>20</w:t>
      </w:r>
      <w:r w:rsidRPr="00856853">
        <w:t xml:space="preserve"> to </w:t>
      </w:r>
      <w:r w:rsidR="002E6025">
        <w:t>30</w:t>
      </w:r>
      <w:r w:rsidR="002E6025" w:rsidRPr="00856853">
        <w:t>-inch</w:t>
      </w:r>
      <w:r w:rsidRPr="00856853">
        <w:t xml:space="preserve"> </w:t>
      </w:r>
      <w:proofErr w:type="spellStart"/>
      <w:r w:rsidRPr="00856853">
        <w:t>dbh</w:t>
      </w:r>
      <w:proofErr w:type="spellEnd"/>
      <w:r w:rsidRPr="00856853">
        <w:t xml:space="preserve"> </w:t>
      </w:r>
      <w:r>
        <w:t>Jacaranda (</w:t>
      </w:r>
      <w:r w:rsidRPr="00136669">
        <w:rPr>
          <w:i/>
        </w:rPr>
        <w:t>Jacaranda</w:t>
      </w:r>
      <w:r>
        <w:t>) and mahogany (</w:t>
      </w:r>
      <w:proofErr w:type="spellStart"/>
      <w:r w:rsidRPr="00136669">
        <w:rPr>
          <w:i/>
        </w:rPr>
        <w:t>Swietenia</w:t>
      </w:r>
      <w:proofErr w:type="spellEnd"/>
      <w:r>
        <w:t>) trees in an urban neighborhood</w:t>
      </w:r>
      <w:r w:rsidRPr="00856853">
        <w:t>.</w:t>
      </w:r>
    </w:p>
    <w:p w14:paraId="76BBE7AD" w14:textId="77777777" w:rsidR="006F38F2" w:rsidRDefault="006F38F2" w:rsidP="006F38F2">
      <w:pPr>
        <w:pStyle w:val="NoSpacing"/>
      </w:pPr>
      <w:r w:rsidRPr="00EE0A99">
        <w:rPr>
          <w:b/>
        </w:rPr>
        <w:lastRenderedPageBreak/>
        <w:t>Pruning system:</w:t>
      </w:r>
      <w:r w:rsidRPr="00856853">
        <w:t xml:space="preserve"> natural.</w:t>
      </w:r>
    </w:p>
    <w:p w14:paraId="21B3C40C" w14:textId="77777777" w:rsidR="006F38F2" w:rsidRPr="00856853" w:rsidRDefault="006F38F2" w:rsidP="006F38F2">
      <w:pPr>
        <w:pStyle w:val="NoSpacing"/>
      </w:pPr>
      <w:r w:rsidRPr="00EE0A99">
        <w:rPr>
          <w:b/>
        </w:rPr>
        <w:t>Purpose:</w:t>
      </w:r>
      <w:r>
        <w:t xml:space="preserve"> Clear branches from street signs (e.g. stop signs, warning signs) and traffic lights; reduce likelihood of branch and whole-tree failure. </w:t>
      </w:r>
    </w:p>
    <w:p w14:paraId="0874BEEE" w14:textId="77777777" w:rsidR="006F38F2" w:rsidRPr="00EE0A99" w:rsidRDefault="006F38F2" w:rsidP="006F38F2">
      <w:pPr>
        <w:pStyle w:val="NoSpacing"/>
        <w:rPr>
          <w:b/>
        </w:rPr>
      </w:pPr>
      <w:r w:rsidRPr="00EE0A99">
        <w:rPr>
          <w:b/>
        </w:rPr>
        <w:t xml:space="preserve">Objectives: </w:t>
      </w:r>
    </w:p>
    <w:p w14:paraId="01CD5747" w14:textId="77777777" w:rsidR="006F38F2" w:rsidRDefault="006F38F2" w:rsidP="006F38F2">
      <w:pPr>
        <w:pStyle w:val="NoSpacing"/>
      </w:pPr>
      <w:r w:rsidRPr="00856853">
        <w:t xml:space="preserve">1) </w:t>
      </w:r>
      <w:r>
        <w:t>Create clearance by r</w:t>
      </w:r>
      <w:r w:rsidRPr="00856853">
        <w:t>ais</w:t>
      </w:r>
      <w:r>
        <w:t>ing</w:t>
      </w:r>
      <w:r w:rsidRPr="00856853">
        <w:t xml:space="preserve"> the crown to 1</w:t>
      </w:r>
      <w:r>
        <w:t>4</w:t>
      </w:r>
      <w:r w:rsidRPr="00856853">
        <w:t xml:space="preserve"> f</w:t>
      </w:r>
      <w:r>
        <w:t>ee</w:t>
      </w:r>
      <w:r w:rsidRPr="00856853">
        <w:t xml:space="preserve">t </w:t>
      </w:r>
      <w:r>
        <w:t xml:space="preserve">(street side) </w:t>
      </w:r>
      <w:r w:rsidRPr="00856853">
        <w:t xml:space="preserve">measured between street and lowest point of foliage or branches </w:t>
      </w:r>
      <w:r>
        <w:t xml:space="preserve">and 10 feet on sidewalk </w:t>
      </w:r>
      <w:proofErr w:type="gramStart"/>
      <w:r>
        <w:t>side;</w:t>
      </w:r>
      <w:proofErr w:type="gramEnd"/>
      <w:r>
        <w:t xml:space="preserve"> </w:t>
      </w:r>
    </w:p>
    <w:p w14:paraId="3D99F5B7" w14:textId="77777777" w:rsidR="006F38F2" w:rsidRPr="00856853" w:rsidRDefault="006F38F2" w:rsidP="006F38F2">
      <w:pPr>
        <w:pStyle w:val="NoSpacing"/>
      </w:pPr>
      <w:r>
        <w:t>2) Improve branch architecture by reducing growth rate of the largest diameter branches and those with defects.</w:t>
      </w:r>
    </w:p>
    <w:p w14:paraId="56744CCA" w14:textId="77777777" w:rsidR="006F38F2" w:rsidRPr="00EE0A99" w:rsidRDefault="006F38F2" w:rsidP="006F38F2">
      <w:pPr>
        <w:pStyle w:val="NoSpacing"/>
        <w:rPr>
          <w:b/>
        </w:rPr>
      </w:pPr>
      <w:r w:rsidRPr="00EE0A99">
        <w:rPr>
          <w:b/>
        </w:rPr>
        <w:t xml:space="preserve">Branches to prune: </w:t>
      </w:r>
    </w:p>
    <w:p w14:paraId="46B2D406" w14:textId="77777777" w:rsidR="006F38F2" w:rsidRDefault="006F38F2" w:rsidP="006F38F2">
      <w:pPr>
        <w:pStyle w:val="NoSpacing"/>
      </w:pPr>
      <w:r>
        <w:t xml:space="preserve">1) Remove (removal cuts) secondary branches toward the edge of the crown and reduce primary branches (reduction cuts) with cuts 4 inches or less in diameter to create clearance under crown. </w:t>
      </w:r>
      <w:r w:rsidRPr="00856853">
        <w:rPr>
          <w:i/>
          <w:color w:val="FF0000"/>
        </w:rPr>
        <w:t>(Note to specifier:</w:t>
      </w:r>
      <w:r>
        <w:rPr>
          <w:i/>
          <w:color w:val="FF0000"/>
        </w:rPr>
        <w:t xml:space="preserve"> </w:t>
      </w:r>
      <w:r w:rsidRPr="00D42C82">
        <w:rPr>
          <w:i/>
          <w:color w:val="FF0000"/>
        </w:rPr>
        <w:t>The diameter of cuts can be adjusted</w:t>
      </w:r>
      <w:r>
        <w:rPr>
          <w:i/>
          <w:color w:val="FF0000"/>
        </w:rPr>
        <w:t xml:space="preserve"> to meet the objective.)</w:t>
      </w:r>
    </w:p>
    <w:p w14:paraId="557CC092" w14:textId="77777777" w:rsidR="006F38F2" w:rsidRDefault="006F38F2" w:rsidP="006F38F2">
      <w:pPr>
        <w:pStyle w:val="NoSpacing"/>
      </w:pPr>
      <w:r>
        <w:t xml:space="preserve">2) </w:t>
      </w:r>
      <w:r w:rsidRPr="00856853">
        <w:t>Re</w:t>
      </w:r>
      <w:r>
        <w:t>duce all primary branches larger than one-half the trunk diameter (diameter</w:t>
      </w:r>
      <w:r w:rsidRPr="00856853">
        <w:t xml:space="preserve"> measured at the trunk</w:t>
      </w:r>
      <w:r>
        <w:t>) on</w:t>
      </w:r>
      <w:r w:rsidRPr="00856853">
        <w:t xml:space="preserve"> the </w:t>
      </w:r>
      <w:r>
        <w:t xml:space="preserve">lower 25 feet of </w:t>
      </w:r>
      <w:r w:rsidRPr="00856853">
        <w:t>trunk</w:t>
      </w:r>
      <w:r>
        <w:t xml:space="preserve"> using four reduction cuts 3 to 3.5 inches in diameter on each branch. Where the trunk divides into two or more stems or branches, reduce all but one located in (or nearest to) the center of the crown using four 3 to </w:t>
      </w:r>
      <w:proofErr w:type="gramStart"/>
      <w:r>
        <w:t>3.5 inch</w:t>
      </w:r>
      <w:proofErr w:type="gramEnd"/>
      <w:r>
        <w:t xml:space="preserve"> diameter reduction cuts on each. Small</w:t>
      </w:r>
      <w:r w:rsidRPr="00856853">
        <w:t xml:space="preserve">er diameter branches </w:t>
      </w:r>
      <w:r>
        <w:t>growing from the trunk can</w:t>
      </w:r>
      <w:r w:rsidRPr="00856853">
        <w:t xml:space="preserve"> remain</w:t>
      </w:r>
      <w:r>
        <w:t xml:space="preserve"> but should be shortened or removed to meet the clearance objective</w:t>
      </w:r>
      <w:r w:rsidRPr="00856853">
        <w:t xml:space="preserve"> </w:t>
      </w:r>
      <w:r w:rsidRPr="00856853">
        <w:rPr>
          <w:i/>
          <w:color w:val="FF0000"/>
        </w:rPr>
        <w:t>(Note to specifier:</w:t>
      </w:r>
      <w:r>
        <w:rPr>
          <w:i/>
          <w:color w:val="FF0000"/>
        </w:rPr>
        <w:t xml:space="preserve"> </w:t>
      </w:r>
      <w:r w:rsidRPr="00D42C82">
        <w:rPr>
          <w:i/>
          <w:color w:val="FF0000"/>
        </w:rPr>
        <w:t>The number of cuts and diameter of cuts can be adjusted</w:t>
      </w:r>
      <w:r>
        <w:rPr>
          <w:i/>
          <w:color w:val="FF0000"/>
        </w:rPr>
        <w:t xml:space="preserve"> to meet the objective of slowing their growth rate. Where there are equal sized stems, more cuts and/or larger cuts may be needed.)</w:t>
      </w:r>
      <w:r>
        <w:t xml:space="preserve"> </w:t>
      </w:r>
    </w:p>
    <w:p w14:paraId="2DF48B70" w14:textId="369770AA" w:rsidR="006F38F2" w:rsidRPr="00DC6022" w:rsidRDefault="006F38F2" w:rsidP="006F38F2">
      <w:pPr>
        <w:pStyle w:val="NoSpacing"/>
        <w:rPr>
          <w:spacing w:val="-6"/>
        </w:rPr>
      </w:pPr>
      <w:r w:rsidRPr="001701BD">
        <w:rPr>
          <w:spacing w:val="-6"/>
        </w:rPr>
        <w:t xml:space="preserve">3) Reduce length </w:t>
      </w:r>
      <w:r>
        <w:rPr>
          <w:spacing w:val="-6"/>
        </w:rPr>
        <w:t xml:space="preserve">by 30 percent </w:t>
      </w:r>
      <w:r w:rsidRPr="001701BD">
        <w:rPr>
          <w:spacing w:val="-6"/>
        </w:rPr>
        <w:t>on branches with bark inclusions</w:t>
      </w:r>
      <w:r>
        <w:rPr>
          <w:spacing w:val="-6"/>
        </w:rPr>
        <w:t xml:space="preserve"> or cracks.</w:t>
      </w:r>
      <w:r w:rsidR="00BE2420">
        <w:rPr>
          <w:spacing w:val="-6"/>
        </w:rPr>
        <w:t xml:space="preserve"> </w:t>
      </w:r>
    </w:p>
    <w:p w14:paraId="19961ED5" w14:textId="77777777" w:rsidR="006F38F2" w:rsidRPr="00EE0A99" w:rsidRDefault="006F38F2" w:rsidP="006F38F2">
      <w:pPr>
        <w:pStyle w:val="NoSpacing"/>
        <w:rPr>
          <w:b/>
        </w:rPr>
      </w:pPr>
      <w:r w:rsidRPr="00EE0A99">
        <w:rPr>
          <w:b/>
        </w:rPr>
        <w:t xml:space="preserve">Limitations: </w:t>
      </w:r>
    </w:p>
    <w:p w14:paraId="2F298E5F" w14:textId="77777777" w:rsidR="006F38F2" w:rsidRDefault="006F38F2" w:rsidP="006F38F2">
      <w:pPr>
        <w:pStyle w:val="NoSpacing"/>
      </w:pPr>
      <w:r>
        <w:t>1) N</w:t>
      </w:r>
      <w:r w:rsidRPr="00856853">
        <w:t>o heading cuts should be used.</w:t>
      </w:r>
    </w:p>
    <w:p w14:paraId="6847A6CE" w14:textId="77777777" w:rsidR="006F38F2" w:rsidRDefault="006F38F2" w:rsidP="006F38F2">
      <w:pPr>
        <w:pStyle w:val="NoSpacing"/>
      </w:pPr>
      <w:r>
        <w:t xml:space="preserve">2) 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1FD713F1" w14:textId="77777777" w:rsidR="006F38F2" w:rsidRDefault="006F38F2" w:rsidP="006F38F2">
      <w:pPr>
        <w:pStyle w:val="NoSpacing"/>
      </w:pPr>
      <w:r>
        <w:t xml:space="preserve">3) No more than 50% of pruning cuts will be branch removal cuts. One of the objectives is to reduce likelihood of failure and that is best accomplished using reduction cuts, not removal cuts. </w:t>
      </w:r>
      <w:r w:rsidRPr="003D7EBB">
        <w:rPr>
          <w:i/>
          <w:color w:val="FF0000"/>
        </w:rPr>
        <w:t>(Note to specifier: Adjust this percentage to account for tree architectur</w:t>
      </w:r>
      <w:r>
        <w:rPr>
          <w:i/>
          <w:color w:val="FF0000"/>
        </w:rPr>
        <w:t>e and number of primary branches along the lower trunk. Where they are few low branches to remove, the percentage of branch removal cuts will be much less and the percentage of reduction cuts will be much higher.)</w:t>
      </w:r>
    </w:p>
    <w:p w14:paraId="1924B5A2" w14:textId="77777777" w:rsidR="006F38F2" w:rsidRDefault="006F38F2" w:rsidP="006F38F2">
      <w:pPr>
        <w:pStyle w:val="NoSpacing"/>
      </w:pPr>
      <w:r>
        <w:t>4) Remove no more than 50% of foliage.</w:t>
      </w:r>
    </w:p>
    <w:p w14:paraId="3058BA5B" w14:textId="77777777" w:rsidR="006F38F2" w:rsidRDefault="006F38F2" w:rsidP="006F38F2">
      <w:pPr>
        <w:pStyle w:val="NoSpacing"/>
      </w:pPr>
      <w:r>
        <w:t>5) No removal cuts shall exceed 4 inches diameter.</w:t>
      </w:r>
    </w:p>
    <w:p w14:paraId="56F1F8DE" w14:textId="77777777" w:rsidR="006F38F2" w:rsidRPr="00856853" w:rsidRDefault="006F38F2" w:rsidP="006F38F2">
      <w:pPr>
        <w:pStyle w:val="NoSpacing"/>
      </w:pPr>
      <w:r>
        <w:t xml:space="preserve">6) 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1BE54540" w14:textId="77777777" w:rsidR="006F38F2" w:rsidRDefault="006F38F2" w:rsidP="006F38F2">
      <w:pPr>
        <w:pStyle w:val="NoSpacing"/>
      </w:pPr>
      <w:r w:rsidRPr="00EE0A99">
        <w:rPr>
          <w:b/>
        </w:rPr>
        <w:t>Completion date:</w:t>
      </w:r>
      <w:r>
        <w:t xml:space="preserve"> June.</w:t>
      </w:r>
    </w:p>
    <w:p w14:paraId="459E719B" w14:textId="77777777" w:rsidR="006F38F2" w:rsidRPr="00856853" w:rsidRDefault="006F38F2" w:rsidP="006F38F2">
      <w:pPr>
        <w:pStyle w:val="NoSpacing"/>
      </w:pPr>
      <w:r w:rsidRPr="00EE0A99">
        <w:rPr>
          <w:b/>
        </w:rPr>
        <w:t>Re-inspection:</w:t>
      </w:r>
      <w:r>
        <w:t xml:space="preserve"> 3 years.</w:t>
      </w:r>
    </w:p>
    <w:p w14:paraId="6A791A7A" w14:textId="77777777" w:rsidR="006F38F2" w:rsidRDefault="006F38F2" w:rsidP="006F38F2">
      <w:pPr>
        <w:pStyle w:val="NoSpacing"/>
      </w:pPr>
    </w:p>
    <w:p w14:paraId="42F9ABFD" w14:textId="77777777" w:rsidR="006F38F2" w:rsidRPr="00EE0A99" w:rsidRDefault="006F38F2" w:rsidP="006F38F2">
      <w:pPr>
        <w:pStyle w:val="NoSpacing"/>
        <w:rPr>
          <w:u w:val="single"/>
        </w:rPr>
      </w:pPr>
      <w:r w:rsidRPr="00EE0A99">
        <w:rPr>
          <w:u w:val="single"/>
        </w:rPr>
        <w:t>Example 21. Parking lot large-maturing young trees.</w:t>
      </w:r>
    </w:p>
    <w:p w14:paraId="7F47D170" w14:textId="66DD1B21" w:rsidR="006F38F2" w:rsidRPr="00856853" w:rsidRDefault="006F38F2" w:rsidP="006F38F2">
      <w:pPr>
        <w:pStyle w:val="NoSpacing"/>
      </w:pPr>
      <w:r w:rsidRPr="00EE0A99">
        <w:rPr>
          <w:b/>
        </w:rPr>
        <w:t>Trees to prune:</w:t>
      </w:r>
      <w:r w:rsidRPr="00856853">
        <w:t xml:space="preserve"> </w:t>
      </w:r>
      <w:r>
        <w:t>54</w:t>
      </w:r>
      <w:r w:rsidRPr="00856853">
        <w:t xml:space="preserve"> </w:t>
      </w:r>
      <w:r>
        <w:t>8</w:t>
      </w:r>
      <w:r w:rsidRPr="00856853">
        <w:t xml:space="preserve"> to </w:t>
      </w:r>
      <w:r w:rsidR="002E6025" w:rsidRPr="00856853">
        <w:t>1</w:t>
      </w:r>
      <w:r w:rsidR="002E6025">
        <w:t>4</w:t>
      </w:r>
      <w:r w:rsidR="002E6025" w:rsidRPr="00856853">
        <w:t>-inch</w:t>
      </w:r>
      <w:r w:rsidRPr="00856853">
        <w:t xml:space="preserve"> </w:t>
      </w:r>
      <w:proofErr w:type="spellStart"/>
      <w:r w:rsidRPr="00856853">
        <w:t>dbh</w:t>
      </w:r>
      <w:proofErr w:type="spellEnd"/>
      <w:r w:rsidRPr="00856853">
        <w:t xml:space="preserve"> </w:t>
      </w:r>
      <w:r>
        <w:t>shade trees</w:t>
      </w:r>
      <w:r w:rsidRPr="00856853">
        <w:t xml:space="preserve"> in </w:t>
      </w:r>
      <w:r>
        <w:t>parking lot islands and buffer strips</w:t>
      </w:r>
      <w:r w:rsidRPr="00856853">
        <w:t>.</w:t>
      </w:r>
    </w:p>
    <w:p w14:paraId="013AAF4D" w14:textId="77777777" w:rsidR="006F38F2" w:rsidRDefault="006F38F2" w:rsidP="006F38F2">
      <w:pPr>
        <w:pStyle w:val="NoSpacing"/>
      </w:pPr>
      <w:r w:rsidRPr="00EE0A99">
        <w:rPr>
          <w:b/>
        </w:rPr>
        <w:t>Pruning system:</w:t>
      </w:r>
      <w:r w:rsidRPr="00856853">
        <w:t xml:space="preserve"> </w:t>
      </w:r>
      <w:r>
        <w:t>N</w:t>
      </w:r>
      <w:r w:rsidRPr="00856853">
        <w:t>atural.</w:t>
      </w:r>
    </w:p>
    <w:p w14:paraId="4363C8F5" w14:textId="77777777" w:rsidR="006F38F2" w:rsidRPr="00856853" w:rsidRDefault="006F38F2" w:rsidP="006F38F2">
      <w:pPr>
        <w:pStyle w:val="NoSpacing"/>
      </w:pPr>
      <w:r w:rsidRPr="00EE0A99">
        <w:rPr>
          <w:b/>
        </w:rPr>
        <w:t>Purpose:</w:t>
      </w:r>
      <w:r>
        <w:t xml:space="preserve"> Clear branches from security lights, store signage, and traffic signs; create current and future clearance by directing growth into one dominant trunk.</w:t>
      </w:r>
    </w:p>
    <w:p w14:paraId="66212A62" w14:textId="77777777" w:rsidR="006F38F2" w:rsidRPr="00EE0A99" w:rsidRDefault="006F38F2" w:rsidP="006F38F2">
      <w:pPr>
        <w:pStyle w:val="NoSpacing"/>
        <w:rPr>
          <w:b/>
        </w:rPr>
      </w:pPr>
      <w:r w:rsidRPr="00EE0A99">
        <w:rPr>
          <w:b/>
        </w:rPr>
        <w:t xml:space="preserve">Objectives: </w:t>
      </w:r>
    </w:p>
    <w:p w14:paraId="2163CC91" w14:textId="77777777" w:rsidR="006F38F2" w:rsidRDefault="006F38F2" w:rsidP="006F38F2">
      <w:pPr>
        <w:pStyle w:val="NoSpacing"/>
      </w:pPr>
      <w:r w:rsidRPr="00856853">
        <w:t xml:space="preserve">1) </w:t>
      </w:r>
      <w:r>
        <w:t xml:space="preserve">Create under-clearance by removing and reducing length of branches in the lower 10 feet of the </w:t>
      </w:r>
      <w:proofErr w:type="gramStart"/>
      <w:r w:rsidRPr="00856853">
        <w:t>crown</w:t>
      </w:r>
      <w:r>
        <w:t>;</w:t>
      </w:r>
      <w:proofErr w:type="gramEnd"/>
    </w:p>
    <w:p w14:paraId="0CAB9DC9" w14:textId="77777777" w:rsidR="006F38F2" w:rsidRDefault="006F38F2" w:rsidP="006F38F2">
      <w:pPr>
        <w:pStyle w:val="NoSpacing"/>
      </w:pPr>
      <w:r>
        <w:t xml:space="preserve">2) Reduce the appropriate side of the crown to provide 6 feet clearance back from security </w:t>
      </w:r>
      <w:proofErr w:type="gramStart"/>
      <w:r>
        <w:t>lights;</w:t>
      </w:r>
      <w:proofErr w:type="gramEnd"/>
      <w:r>
        <w:t xml:space="preserve"> </w:t>
      </w:r>
    </w:p>
    <w:p w14:paraId="2ED0E9F5" w14:textId="77777777" w:rsidR="006F38F2" w:rsidRDefault="006F38F2" w:rsidP="006F38F2">
      <w:pPr>
        <w:pStyle w:val="NoSpacing"/>
      </w:pPr>
      <w:r>
        <w:t>3) Improve branch architecture by reducing growth rate of (or removing) the largest diameter low branches and directing future growth away from security lights.</w:t>
      </w:r>
    </w:p>
    <w:p w14:paraId="1FAC2FDA" w14:textId="77777777" w:rsidR="006F38F2" w:rsidRPr="00856853" w:rsidRDefault="006F38F2" w:rsidP="006F38F2">
      <w:pPr>
        <w:pStyle w:val="NoSpacing"/>
      </w:pPr>
      <w:r>
        <w:t>4) Remove dead branches.</w:t>
      </w:r>
    </w:p>
    <w:p w14:paraId="2BB47B7D" w14:textId="77777777" w:rsidR="006F38F2" w:rsidRPr="00EE0A99" w:rsidRDefault="006F38F2" w:rsidP="006F38F2">
      <w:pPr>
        <w:pStyle w:val="NoSpacing"/>
        <w:rPr>
          <w:b/>
        </w:rPr>
      </w:pPr>
      <w:r w:rsidRPr="00EE0A99">
        <w:rPr>
          <w:b/>
        </w:rPr>
        <w:t xml:space="preserve">Branches to prune: </w:t>
      </w:r>
    </w:p>
    <w:p w14:paraId="45F23437" w14:textId="77777777" w:rsidR="006F38F2" w:rsidRDefault="006F38F2" w:rsidP="006F38F2">
      <w:pPr>
        <w:pStyle w:val="NoSpacing"/>
        <w:rPr>
          <w:i/>
          <w:color w:val="FF0000"/>
        </w:rPr>
      </w:pPr>
      <w:r>
        <w:lastRenderedPageBreak/>
        <w:t xml:space="preserve">1) </w:t>
      </w:r>
      <w:r w:rsidRPr="00856853">
        <w:t xml:space="preserve">Remove the largest </w:t>
      </w:r>
      <w:r>
        <w:t>two</w:t>
      </w:r>
      <w:r w:rsidRPr="00856853">
        <w:t xml:space="preserve"> </w:t>
      </w:r>
      <w:r>
        <w:t xml:space="preserve">(range 1 to 3 per tree) primary </w:t>
      </w:r>
      <w:r w:rsidRPr="00856853">
        <w:t xml:space="preserve">branches </w:t>
      </w:r>
      <w:r>
        <w:t>(diameter</w:t>
      </w:r>
      <w:r w:rsidRPr="00856853">
        <w:t xml:space="preserve"> measured at the trunk</w:t>
      </w:r>
      <w:r>
        <w:t>) on</w:t>
      </w:r>
      <w:r w:rsidRPr="00856853">
        <w:t xml:space="preserve"> the </w:t>
      </w:r>
      <w:r>
        <w:t xml:space="preserve">lower 10 feet of </w:t>
      </w:r>
      <w:r w:rsidRPr="00856853">
        <w:t>trunk</w:t>
      </w:r>
      <w:r>
        <w:t xml:space="preserve">. </w:t>
      </w:r>
      <w:r w:rsidRPr="00856853">
        <w:rPr>
          <w:i/>
          <w:color w:val="FF0000"/>
        </w:rPr>
        <w:t>(Note to specifier:</w:t>
      </w:r>
      <w:r>
        <w:rPr>
          <w:i/>
          <w:color w:val="FF0000"/>
        </w:rPr>
        <w:t xml:space="preserve"> An alternative is to reduce these two largest low branches 75% with a reduction cut or two, and plan on removing them next time. This approach results in a smaller void in the crown.) </w:t>
      </w:r>
      <w:r>
        <w:t>Small</w:t>
      </w:r>
      <w:r w:rsidRPr="00856853">
        <w:t xml:space="preserve">er diameter branches </w:t>
      </w:r>
      <w:r>
        <w:t>can</w:t>
      </w:r>
      <w:r w:rsidRPr="00856853">
        <w:t xml:space="preserve"> remain</w:t>
      </w:r>
      <w:r>
        <w:t xml:space="preserve"> but can be shortened to meet the clearance objective</w:t>
      </w:r>
      <w:r w:rsidRPr="00856853">
        <w:t xml:space="preserve"> </w:t>
      </w:r>
      <w:r w:rsidRPr="00856853">
        <w:rPr>
          <w:i/>
          <w:color w:val="FF0000"/>
        </w:rPr>
        <w:t>(Note to specifier:</w:t>
      </w:r>
      <w:r>
        <w:rPr>
          <w:i/>
          <w:color w:val="FF0000"/>
        </w:rPr>
        <w:t xml:space="preserve"> L</w:t>
      </w:r>
      <w:r w:rsidRPr="00856853">
        <w:rPr>
          <w:i/>
          <w:color w:val="FF0000"/>
        </w:rPr>
        <w:t>eaving small diameter branches along the lower trunk protects it from mowers</w:t>
      </w:r>
      <w:r>
        <w:rPr>
          <w:i/>
          <w:color w:val="FF0000"/>
        </w:rPr>
        <w:t xml:space="preserve">, damage from people, </w:t>
      </w:r>
      <w:r w:rsidRPr="00856853">
        <w:rPr>
          <w:i/>
          <w:color w:val="FF0000"/>
        </w:rPr>
        <w:t>and direct sun and may reduce sprouting</w:t>
      </w:r>
      <w:r>
        <w:rPr>
          <w:i/>
          <w:color w:val="FF0000"/>
        </w:rPr>
        <w:t>. Sprouting is not bad for the tree, it’s simply annoying. Number of large branches can be adjusted depending on objectives and branch architecture.)</w:t>
      </w:r>
    </w:p>
    <w:p w14:paraId="77C9F898" w14:textId="77777777" w:rsidR="006F38F2" w:rsidRPr="009C7C97" w:rsidRDefault="006F38F2" w:rsidP="006F38F2">
      <w:pPr>
        <w:pStyle w:val="NoSpacing"/>
      </w:pPr>
      <w:r>
        <w:t>2) Reduce branches growing toward security lights using reduction cuts to meet clearance objective.</w:t>
      </w:r>
    </w:p>
    <w:p w14:paraId="1A52DE86" w14:textId="22E41778" w:rsidR="006F38F2" w:rsidRDefault="006F38F2" w:rsidP="006F38F2">
      <w:pPr>
        <w:pStyle w:val="NoSpacing"/>
        <w:rPr>
          <w:i/>
          <w:color w:val="FF0000"/>
        </w:rPr>
      </w:pPr>
      <w:r>
        <w:t xml:space="preserve">3) </w:t>
      </w:r>
      <w:r w:rsidRPr="00102E79">
        <w:t>Re</w:t>
      </w:r>
      <w:r w:rsidRPr="00856853">
        <w:t xml:space="preserve">duce the length of branches with aspect ratios greater than </w:t>
      </w:r>
      <w:r>
        <w:t xml:space="preserve">one-half </w:t>
      </w:r>
      <w:r w:rsidRPr="00856853">
        <w:t>growing from the trunk 1</w:t>
      </w:r>
      <w:r>
        <w:t>0</w:t>
      </w:r>
      <w:r w:rsidRPr="00856853">
        <w:t xml:space="preserve"> feet and higher using </w:t>
      </w:r>
      <w:r>
        <w:t xml:space="preserve">two </w:t>
      </w:r>
      <w:r w:rsidR="002E6025">
        <w:t>2-inch</w:t>
      </w:r>
      <w:r w:rsidRPr="00856853">
        <w:t xml:space="preserve"> diameter reduction cuts</w:t>
      </w:r>
      <w:r>
        <w:t xml:space="preserve"> on each</w:t>
      </w:r>
      <w:r w:rsidRPr="00856853">
        <w:t>.</w:t>
      </w:r>
      <w:r>
        <w:t xml:space="preserve"> </w:t>
      </w:r>
      <w:r w:rsidRPr="00856853">
        <w:rPr>
          <w:i/>
          <w:color w:val="FF0000"/>
        </w:rPr>
        <w:t>(Note to specifier:</w:t>
      </w:r>
      <w:r>
        <w:rPr>
          <w:i/>
          <w:color w:val="FF0000"/>
        </w:rPr>
        <w:t xml:space="preserve"> Adjust number of cuts according to tree size and aspect ratio with more and/or larger cuts on larger trees and larger aspect ratios.)</w:t>
      </w:r>
    </w:p>
    <w:p w14:paraId="782F8588" w14:textId="77777777" w:rsidR="006F38F2" w:rsidRDefault="006F38F2" w:rsidP="006F38F2">
      <w:pPr>
        <w:pStyle w:val="NoSpacing"/>
      </w:pPr>
      <w:r w:rsidRPr="00381FC1">
        <w:t xml:space="preserve">4) </w:t>
      </w:r>
      <w:r>
        <w:t>Remove dead branches 1 inch and larger.</w:t>
      </w:r>
    </w:p>
    <w:p w14:paraId="52229DDA" w14:textId="624C5E03" w:rsidR="006F38F2" w:rsidRPr="001701BD" w:rsidRDefault="006F38F2" w:rsidP="006F38F2">
      <w:pPr>
        <w:pStyle w:val="NoSpacing"/>
        <w:rPr>
          <w:spacing w:val="-6"/>
        </w:rPr>
      </w:pPr>
      <w:r>
        <w:rPr>
          <w:spacing w:val="-6"/>
        </w:rPr>
        <w:t>5</w:t>
      </w:r>
      <w:r w:rsidRPr="001701BD">
        <w:rPr>
          <w:spacing w:val="-6"/>
        </w:rPr>
        <w:t xml:space="preserve">) Reduce length </w:t>
      </w:r>
      <w:r>
        <w:rPr>
          <w:spacing w:val="-6"/>
        </w:rPr>
        <w:t xml:space="preserve">by 30 percent </w:t>
      </w:r>
      <w:r w:rsidRPr="001701BD">
        <w:rPr>
          <w:spacing w:val="-6"/>
        </w:rPr>
        <w:t>on branches with bark inclusions</w:t>
      </w:r>
      <w:r>
        <w:rPr>
          <w:spacing w:val="-6"/>
        </w:rPr>
        <w:t xml:space="preserve"> or cracks.</w:t>
      </w:r>
      <w:r w:rsidR="00BE2420">
        <w:rPr>
          <w:spacing w:val="-6"/>
        </w:rPr>
        <w:t xml:space="preserve"> </w:t>
      </w:r>
    </w:p>
    <w:p w14:paraId="150EA052" w14:textId="77777777" w:rsidR="006F38F2" w:rsidRPr="00EE0A99" w:rsidRDefault="006F38F2" w:rsidP="006F38F2">
      <w:pPr>
        <w:pStyle w:val="NoSpacing"/>
        <w:rPr>
          <w:b/>
        </w:rPr>
      </w:pPr>
      <w:r w:rsidRPr="00EE0A99">
        <w:rPr>
          <w:b/>
        </w:rPr>
        <w:t>Limitations:</w:t>
      </w:r>
    </w:p>
    <w:p w14:paraId="6D292162" w14:textId="77777777" w:rsidR="006F38F2" w:rsidRDefault="006F38F2" w:rsidP="006F38F2">
      <w:pPr>
        <w:pStyle w:val="NoSpacing"/>
      </w:pPr>
      <w:r>
        <w:t>1) N</w:t>
      </w:r>
      <w:r w:rsidRPr="00856853">
        <w:t>o heading cuts should be used.</w:t>
      </w:r>
    </w:p>
    <w:p w14:paraId="5DF2A443" w14:textId="77777777" w:rsidR="006F38F2" w:rsidRDefault="006F38F2" w:rsidP="006F38F2">
      <w:pPr>
        <w:pStyle w:val="NoSpacing"/>
      </w:pPr>
      <w:r>
        <w:t xml:space="preserve">2) No more than 20% of pruning cuts on live branches will be branch removal cuts. </w:t>
      </w:r>
      <w:r w:rsidRPr="003D7EBB">
        <w:rPr>
          <w:i/>
          <w:color w:val="FF0000"/>
        </w:rPr>
        <w:t>(Note to specifier: Adjust this percentage to account for tree architectur</w:t>
      </w:r>
      <w:r>
        <w:rPr>
          <w:i/>
          <w:color w:val="FF0000"/>
        </w:rPr>
        <w:t>e and number of primary branches along the lower trunk. Where there are few low branches to remove, the percentage of branch removal cuts will be less and the percentage of reduction cuts will be much higher.)</w:t>
      </w:r>
    </w:p>
    <w:p w14:paraId="40947B53" w14:textId="1C2CC92B" w:rsidR="006F38F2" w:rsidRDefault="006F38F2" w:rsidP="006F38F2">
      <w:pPr>
        <w:pStyle w:val="NoSpacing"/>
      </w:pPr>
      <w:r>
        <w:t xml:space="preserve">3) Remove no more than 50% of foliage. If more than 50% will be removed, perform work in “Branches to prune” section in </w:t>
      </w:r>
      <w:proofErr w:type="gramStart"/>
      <w:r>
        <w:t>order;</w:t>
      </w:r>
      <w:proofErr w:type="gramEnd"/>
      <w:r>
        <w:t xml:space="preserve"> i.e., perform #1 first, then 2, then 3 until about 50% is reached.</w:t>
      </w:r>
      <w:r w:rsidR="00BE2420">
        <w:t xml:space="preserve"> </w:t>
      </w:r>
    </w:p>
    <w:p w14:paraId="1B4C08F4" w14:textId="77777777" w:rsidR="006F38F2" w:rsidRDefault="006F38F2" w:rsidP="006F38F2">
      <w:pPr>
        <w:pStyle w:val="NoSpacing"/>
      </w:pPr>
      <w:r>
        <w:t xml:space="preserve">4) 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4F003E66" w14:textId="77777777" w:rsidR="006F38F2" w:rsidRDefault="006F38F2" w:rsidP="006F38F2">
      <w:pPr>
        <w:pStyle w:val="NoSpacing"/>
      </w:pPr>
      <w:r w:rsidRPr="00EE0A99">
        <w:rPr>
          <w:b/>
        </w:rPr>
        <w:t>Completion date:</w:t>
      </w:r>
      <w:r>
        <w:t xml:space="preserve"> January.</w:t>
      </w:r>
    </w:p>
    <w:p w14:paraId="5766AD03" w14:textId="77777777" w:rsidR="006F38F2" w:rsidRPr="00856853" w:rsidRDefault="006F38F2" w:rsidP="006F38F2">
      <w:pPr>
        <w:pStyle w:val="NoSpacing"/>
      </w:pPr>
      <w:r w:rsidRPr="00EE0A99">
        <w:rPr>
          <w:b/>
        </w:rPr>
        <w:t>Re-inspection:</w:t>
      </w:r>
      <w:r>
        <w:t xml:space="preserve"> 4 years.</w:t>
      </w:r>
    </w:p>
    <w:p w14:paraId="190843C1" w14:textId="77777777" w:rsidR="006F38F2" w:rsidRDefault="006F38F2" w:rsidP="006F38F2">
      <w:pPr>
        <w:pStyle w:val="NoSpacing"/>
      </w:pPr>
    </w:p>
    <w:p w14:paraId="6D1BF9A9" w14:textId="77777777" w:rsidR="006F38F2" w:rsidRPr="00EE0A99" w:rsidRDefault="006F38F2" w:rsidP="006F38F2">
      <w:pPr>
        <w:pStyle w:val="NoSpacing"/>
        <w:rPr>
          <w:u w:val="single"/>
        </w:rPr>
      </w:pPr>
      <w:r w:rsidRPr="00EE0A99">
        <w:rPr>
          <w:u w:val="single"/>
        </w:rPr>
        <w:t>Example 22. Parking lot large-maturing medium-aged trees.</w:t>
      </w:r>
    </w:p>
    <w:p w14:paraId="6545AB39" w14:textId="77777777" w:rsidR="006F38F2" w:rsidRPr="00856853" w:rsidRDefault="006F38F2" w:rsidP="006F38F2">
      <w:pPr>
        <w:pStyle w:val="NoSpacing"/>
      </w:pPr>
      <w:r w:rsidRPr="00EE0A99">
        <w:rPr>
          <w:b/>
        </w:rPr>
        <w:t>Trees to prune:</w:t>
      </w:r>
      <w:r w:rsidRPr="00856853">
        <w:t xml:space="preserve"> </w:t>
      </w:r>
      <w:r>
        <w:t>17</w:t>
      </w:r>
      <w:r w:rsidRPr="00856853">
        <w:t xml:space="preserve"> </w:t>
      </w:r>
      <w:r>
        <w:t xml:space="preserve">15 </w:t>
      </w:r>
      <w:r w:rsidRPr="00856853">
        <w:t xml:space="preserve">inch </w:t>
      </w:r>
      <w:r>
        <w:t xml:space="preserve">and larger </w:t>
      </w:r>
      <w:proofErr w:type="spellStart"/>
      <w:r w:rsidRPr="00856853">
        <w:t>dbh</w:t>
      </w:r>
      <w:proofErr w:type="spellEnd"/>
      <w:r w:rsidRPr="00856853">
        <w:t xml:space="preserve"> </w:t>
      </w:r>
      <w:r>
        <w:t>shade trees</w:t>
      </w:r>
      <w:r w:rsidRPr="00856853">
        <w:t xml:space="preserve"> in </w:t>
      </w:r>
      <w:r>
        <w:t>parking lot islands and buffer strips</w:t>
      </w:r>
      <w:r w:rsidRPr="00856853">
        <w:t>.</w:t>
      </w:r>
    </w:p>
    <w:p w14:paraId="3CC69A06" w14:textId="77777777" w:rsidR="006F38F2" w:rsidRDefault="006F38F2" w:rsidP="006F38F2">
      <w:pPr>
        <w:pStyle w:val="NoSpacing"/>
      </w:pPr>
      <w:r w:rsidRPr="00EE0A99">
        <w:rPr>
          <w:b/>
        </w:rPr>
        <w:t>Pruning system:</w:t>
      </w:r>
      <w:r w:rsidRPr="00856853">
        <w:t xml:space="preserve"> </w:t>
      </w:r>
      <w:r>
        <w:t>N</w:t>
      </w:r>
      <w:r w:rsidRPr="00856853">
        <w:t>atural.</w:t>
      </w:r>
    </w:p>
    <w:p w14:paraId="2A0FBCBC" w14:textId="77777777" w:rsidR="006F38F2" w:rsidRPr="00856853" w:rsidRDefault="006F38F2" w:rsidP="006F38F2">
      <w:pPr>
        <w:pStyle w:val="NoSpacing"/>
      </w:pPr>
      <w:r w:rsidRPr="00EE0A99">
        <w:rPr>
          <w:b/>
        </w:rPr>
        <w:t>Purpose:</w:t>
      </w:r>
      <w:r>
        <w:t xml:space="preserve"> Clear branches from security lights, store signage, and traffic signs; create current and future clearance by directing growth into one dominant trunk.</w:t>
      </w:r>
    </w:p>
    <w:p w14:paraId="38C848FF" w14:textId="77777777" w:rsidR="006F38F2" w:rsidRPr="00EE0A99" w:rsidRDefault="006F38F2" w:rsidP="006F38F2">
      <w:pPr>
        <w:pStyle w:val="NoSpacing"/>
        <w:rPr>
          <w:b/>
        </w:rPr>
      </w:pPr>
      <w:r w:rsidRPr="00EE0A99">
        <w:rPr>
          <w:b/>
        </w:rPr>
        <w:t xml:space="preserve">Objectives: </w:t>
      </w:r>
    </w:p>
    <w:p w14:paraId="76A52A29" w14:textId="77777777" w:rsidR="006F38F2" w:rsidRDefault="006F38F2" w:rsidP="006F38F2">
      <w:pPr>
        <w:pStyle w:val="NoSpacing"/>
      </w:pPr>
      <w:r w:rsidRPr="00856853">
        <w:t xml:space="preserve">1) </w:t>
      </w:r>
      <w:r>
        <w:t xml:space="preserve">Create under-clearance by removing and reducing length of branches in the lower 10 feet of the </w:t>
      </w:r>
      <w:proofErr w:type="gramStart"/>
      <w:r w:rsidRPr="00856853">
        <w:t>crown</w:t>
      </w:r>
      <w:r>
        <w:t>;</w:t>
      </w:r>
      <w:proofErr w:type="gramEnd"/>
    </w:p>
    <w:p w14:paraId="394F6AB2" w14:textId="77777777" w:rsidR="006F38F2" w:rsidRDefault="006F38F2" w:rsidP="006F38F2">
      <w:pPr>
        <w:pStyle w:val="NoSpacing"/>
      </w:pPr>
      <w:r>
        <w:t xml:space="preserve">2) Reduce the appropriate side of the crown to provide 6 feet clearance back from security lights and direct future growth in the other </w:t>
      </w:r>
      <w:proofErr w:type="gramStart"/>
      <w:r>
        <w:t>direction;</w:t>
      </w:r>
      <w:proofErr w:type="gramEnd"/>
      <w:r>
        <w:t xml:space="preserve"> </w:t>
      </w:r>
    </w:p>
    <w:p w14:paraId="36BCF59F" w14:textId="77777777" w:rsidR="006F38F2" w:rsidRDefault="006F38F2" w:rsidP="006F38F2">
      <w:pPr>
        <w:pStyle w:val="NoSpacing"/>
      </w:pPr>
      <w:r>
        <w:t>3) Improve branch architecture by reducing growth rate of (or removing) the largest diameter low branches and directing future growth away from security lights.</w:t>
      </w:r>
    </w:p>
    <w:p w14:paraId="0A27AF21" w14:textId="77777777" w:rsidR="006F38F2" w:rsidRDefault="006F38F2" w:rsidP="006F38F2">
      <w:pPr>
        <w:pStyle w:val="NoSpacing"/>
      </w:pPr>
      <w:r>
        <w:t>4) Reduce branches with defects.</w:t>
      </w:r>
    </w:p>
    <w:p w14:paraId="2F763AB7" w14:textId="77777777" w:rsidR="006F38F2" w:rsidRPr="00856853" w:rsidRDefault="006F38F2" w:rsidP="006F38F2">
      <w:pPr>
        <w:pStyle w:val="NoSpacing"/>
      </w:pPr>
      <w:r>
        <w:t>5) Remove dead branches.</w:t>
      </w:r>
    </w:p>
    <w:p w14:paraId="65B73B05" w14:textId="77777777" w:rsidR="006F38F2" w:rsidRPr="00EE0A99" w:rsidRDefault="006F38F2" w:rsidP="006F38F2">
      <w:pPr>
        <w:pStyle w:val="NoSpacing"/>
        <w:rPr>
          <w:b/>
        </w:rPr>
      </w:pPr>
      <w:r w:rsidRPr="00EE0A99">
        <w:rPr>
          <w:b/>
        </w:rPr>
        <w:t xml:space="preserve">Branches to prune: </w:t>
      </w:r>
    </w:p>
    <w:p w14:paraId="41602607" w14:textId="77777777" w:rsidR="006F38F2" w:rsidRDefault="006F38F2" w:rsidP="006F38F2">
      <w:pPr>
        <w:pStyle w:val="NoSpacing"/>
        <w:rPr>
          <w:i/>
          <w:color w:val="FF0000"/>
        </w:rPr>
      </w:pPr>
      <w:r>
        <w:t xml:space="preserve">1) </w:t>
      </w:r>
      <w:r w:rsidRPr="00856853">
        <w:t xml:space="preserve">Remove the largest </w:t>
      </w:r>
      <w:r>
        <w:t xml:space="preserve">primary </w:t>
      </w:r>
      <w:r w:rsidRPr="00856853">
        <w:t xml:space="preserve">branch </w:t>
      </w:r>
      <w:r>
        <w:t>(diameter</w:t>
      </w:r>
      <w:r w:rsidRPr="00856853">
        <w:t xml:space="preserve"> measured at the trunk</w:t>
      </w:r>
      <w:r>
        <w:t>) on</w:t>
      </w:r>
      <w:r w:rsidRPr="00856853">
        <w:t xml:space="preserve"> the </w:t>
      </w:r>
      <w:r>
        <w:t xml:space="preserve">lower 10 feet of </w:t>
      </w:r>
      <w:r w:rsidRPr="00856853">
        <w:t>trunk</w:t>
      </w:r>
      <w:r>
        <w:t xml:space="preserve">. </w:t>
      </w:r>
      <w:r w:rsidRPr="00856853">
        <w:rPr>
          <w:i/>
          <w:color w:val="FF0000"/>
        </w:rPr>
        <w:t>(Note to specifier:</w:t>
      </w:r>
      <w:r>
        <w:rPr>
          <w:i/>
          <w:color w:val="FF0000"/>
        </w:rPr>
        <w:t xml:space="preserve"> An alternative is to reduce this low branch 60 to 75% with a reduction cut or two allowing some view under the tree. This approach results in a smaller void in the crown and no pruning wound on the trunk.) </w:t>
      </w:r>
      <w:r>
        <w:t>Small</w:t>
      </w:r>
      <w:r w:rsidRPr="00856853">
        <w:t xml:space="preserve">er diameter branches </w:t>
      </w:r>
      <w:r>
        <w:t>can</w:t>
      </w:r>
      <w:r w:rsidRPr="00856853">
        <w:t xml:space="preserve"> remain</w:t>
      </w:r>
      <w:r>
        <w:t xml:space="preserve"> but can be shortened to meet the clearance objective</w:t>
      </w:r>
      <w:r w:rsidRPr="00856853">
        <w:t xml:space="preserve"> </w:t>
      </w:r>
      <w:r w:rsidRPr="00856853">
        <w:rPr>
          <w:i/>
          <w:color w:val="FF0000"/>
        </w:rPr>
        <w:t>(Note to specifier:</w:t>
      </w:r>
      <w:r>
        <w:rPr>
          <w:i/>
          <w:color w:val="FF0000"/>
        </w:rPr>
        <w:t xml:space="preserve"> L</w:t>
      </w:r>
      <w:r w:rsidRPr="00856853">
        <w:rPr>
          <w:i/>
          <w:color w:val="FF0000"/>
        </w:rPr>
        <w:t>eaving small diameter branches along the lower trunk protects it from mowers</w:t>
      </w:r>
      <w:r>
        <w:rPr>
          <w:i/>
          <w:color w:val="FF0000"/>
        </w:rPr>
        <w:t xml:space="preserve">, damage from people, </w:t>
      </w:r>
      <w:r w:rsidRPr="00856853">
        <w:rPr>
          <w:i/>
          <w:color w:val="FF0000"/>
        </w:rPr>
        <w:t>and direct sun and may reduce sprouting</w:t>
      </w:r>
      <w:r>
        <w:rPr>
          <w:i/>
          <w:color w:val="FF0000"/>
        </w:rPr>
        <w:t>. Sprouting is not bad for the tree, it’s simply annoying. Number of large branches can be adjusted depending on objectives and branch architecture.)</w:t>
      </w:r>
    </w:p>
    <w:p w14:paraId="209FB402" w14:textId="77777777" w:rsidR="006F38F2" w:rsidRPr="009C7C97" w:rsidRDefault="006F38F2" w:rsidP="006F38F2">
      <w:pPr>
        <w:pStyle w:val="NoSpacing"/>
      </w:pPr>
      <w:r>
        <w:lastRenderedPageBreak/>
        <w:t>2) Reduce branches growing toward security lights using reduction cuts to meet clearance objective.</w:t>
      </w:r>
    </w:p>
    <w:p w14:paraId="29C985EC" w14:textId="77777777" w:rsidR="006F38F2" w:rsidRDefault="006F38F2" w:rsidP="006F38F2">
      <w:pPr>
        <w:pStyle w:val="NoSpacing"/>
        <w:rPr>
          <w:i/>
          <w:color w:val="FF0000"/>
        </w:rPr>
      </w:pPr>
      <w:r>
        <w:t xml:space="preserve">3) </w:t>
      </w:r>
      <w:r w:rsidRPr="00102E79">
        <w:t>Re</w:t>
      </w:r>
      <w:r w:rsidRPr="00856853">
        <w:t xml:space="preserve">duce the length of branches with aspect ratios greater than </w:t>
      </w:r>
      <w:r>
        <w:t xml:space="preserve">one-half </w:t>
      </w:r>
      <w:r w:rsidRPr="00856853">
        <w:t>growing from the trunk 1</w:t>
      </w:r>
      <w:r>
        <w:t>0</w:t>
      </w:r>
      <w:r w:rsidRPr="00856853">
        <w:t xml:space="preserve"> feet and higher using </w:t>
      </w:r>
      <w:r>
        <w:t xml:space="preserve">three to five 2 to </w:t>
      </w:r>
      <w:proofErr w:type="gramStart"/>
      <w:r>
        <w:t xml:space="preserve">3 </w:t>
      </w:r>
      <w:r w:rsidRPr="00856853">
        <w:t>inch</w:t>
      </w:r>
      <w:proofErr w:type="gramEnd"/>
      <w:r w:rsidRPr="00856853">
        <w:t xml:space="preserve"> diameter reduction cuts</w:t>
      </w:r>
      <w:r>
        <w:t xml:space="preserve"> on each</w:t>
      </w:r>
      <w:r w:rsidRPr="00856853">
        <w:t>.</w:t>
      </w:r>
      <w:r>
        <w:t xml:space="preserve"> </w:t>
      </w:r>
      <w:r w:rsidRPr="00856853">
        <w:rPr>
          <w:i/>
          <w:color w:val="FF0000"/>
        </w:rPr>
        <w:t>(Note to specifier:</w:t>
      </w:r>
      <w:r>
        <w:rPr>
          <w:i/>
          <w:color w:val="FF0000"/>
        </w:rPr>
        <w:t xml:space="preserve"> Adjust number and size of cuts according to tree size and aspect ratio with more and/or larger cuts on larger trees and larger aspect ratios.)</w:t>
      </w:r>
    </w:p>
    <w:p w14:paraId="3323765E" w14:textId="77777777" w:rsidR="006F38F2" w:rsidRDefault="006F38F2" w:rsidP="006F38F2">
      <w:pPr>
        <w:pStyle w:val="NoSpacing"/>
      </w:pPr>
      <w:r w:rsidRPr="00381FC1">
        <w:t xml:space="preserve">4) </w:t>
      </w:r>
      <w:r>
        <w:t>Remove dead branches 1 inch and larger.</w:t>
      </w:r>
    </w:p>
    <w:p w14:paraId="7280C07F" w14:textId="6EA497AA" w:rsidR="006F38F2" w:rsidRPr="001701BD" w:rsidRDefault="006F38F2" w:rsidP="006F38F2">
      <w:pPr>
        <w:pStyle w:val="NoSpacing"/>
        <w:rPr>
          <w:spacing w:val="-6"/>
        </w:rPr>
      </w:pPr>
      <w:r>
        <w:rPr>
          <w:spacing w:val="-6"/>
        </w:rPr>
        <w:t>5</w:t>
      </w:r>
      <w:r w:rsidRPr="001701BD">
        <w:rPr>
          <w:spacing w:val="-6"/>
        </w:rPr>
        <w:t xml:space="preserve">) Reduce length </w:t>
      </w:r>
      <w:r>
        <w:rPr>
          <w:spacing w:val="-6"/>
        </w:rPr>
        <w:t xml:space="preserve">by 30 percent </w:t>
      </w:r>
      <w:r w:rsidRPr="001701BD">
        <w:rPr>
          <w:spacing w:val="-6"/>
        </w:rPr>
        <w:t>on branches with bark inclusions</w:t>
      </w:r>
      <w:r>
        <w:rPr>
          <w:spacing w:val="-6"/>
        </w:rPr>
        <w:t xml:space="preserve"> or cracks.</w:t>
      </w:r>
      <w:r w:rsidR="00BE2420">
        <w:rPr>
          <w:spacing w:val="-6"/>
        </w:rPr>
        <w:t xml:space="preserve"> </w:t>
      </w:r>
    </w:p>
    <w:p w14:paraId="5065CBDC" w14:textId="77777777" w:rsidR="006F38F2" w:rsidRPr="00EE0A99" w:rsidRDefault="006F38F2" w:rsidP="006F38F2">
      <w:pPr>
        <w:pStyle w:val="NoSpacing"/>
        <w:rPr>
          <w:b/>
        </w:rPr>
      </w:pPr>
      <w:r w:rsidRPr="00EE0A99">
        <w:rPr>
          <w:b/>
        </w:rPr>
        <w:t xml:space="preserve">Limitations: </w:t>
      </w:r>
    </w:p>
    <w:p w14:paraId="6C4A9D59" w14:textId="77777777" w:rsidR="006F38F2" w:rsidRDefault="006F38F2" w:rsidP="006F38F2">
      <w:pPr>
        <w:pStyle w:val="NoSpacing"/>
      </w:pPr>
      <w:r>
        <w:t>1) N</w:t>
      </w:r>
      <w:r w:rsidRPr="00856853">
        <w:t>o heading cuts should be used.</w:t>
      </w:r>
    </w:p>
    <w:p w14:paraId="058344CA" w14:textId="77777777" w:rsidR="006F38F2" w:rsidRDefault="006F38F2" w:rsidP="006F38F2">
      <w:pPr>
        <w:pStyle w:val="NoSpacing"/>
      </w:pPr>
      <w:r>
        <w:t xml:space="preserve">2) No more than 20% of pruning cuts on live branches will be branch removal cuts. </w:t>
      </w:r>
      <w:r w:rsidRPr="003D7EBB">
        <w:rPr>
          <w:i/>
          <w:color w:val="FF0000"/>
        </w:rPr>
        <w:t>(Note to specifier: Adjust this percentage to account for tree architectur</w:t>
      </w:r>
      <w:r>
        <w:rPr>
          <w:i/>
          <w:color w:val="FF0000"/>
        </w:rPr>
        <w:t>e and number of primary branches along the lower trunk. Where there are few low branches to remove, the percentage of branch removal cuts will be less and the percentage of reduction cuts will be much higher.)</w:t>
      </w:r>
    </w:p>
    <w:p w14:paraId="17F2AAC3" w14:textId="3A3EAE75" w:rsidR="006F38F2" w:rsidRDefault="006F38F2" w:rsidP="006F38F2">
      <w:pPr>
        <w:pStyle w:val="NoSpacing"/>
      </w:pPr>
      <w:r>
        <w:t xml:space="preserve">3) Remove no more than 50% of foliage. If more than 50% will be removed, perform work in “Branches to prune” section in </w:t>
      </w:r>
      <w:proofErr w:type="gramStart"/>
      <w:r>
        <w:t>order;</w:t>
      </w:r>
      <w:proofErr w:type="gramEnd"/>
      <w:r>
        <w:t xml:space="preserve"> i.e., perform #1 first, then 2, then 3 until about 50% is reached.</w:t>
      </w:r>
      <w:r w:rsidR="00BE2420">
        <w:t xml:space="preserve"> </w:t>
      </w:r>
    </w:p>
    <w:p w14:paraId="538DC937" w14:textId="77777777" w:rsidR="006F38F2" w:rsidRDefault="006F38F2" w:rsidP="006F38F2">
      <w:pPr>
        <w:pStyle w:val="NoSpacing"/>
      </w:pPr>
      <w:r>
        <w:t xml:space="preserve">4) Trees shall not be lion tailed. </w:t>
      </w:r>
      <w:r w:rsidRPr="003D7EBB">
        <w:rPr>
          <w:i/>
          <w:color w:val="FF0000"/>
        </w:rPr>
        <w:t xml:space="preserve">(Note to specifier: </w:t>
      </w:r>
      <w:r>
        <w:rPr>
          <w:i/>
          <w:color w:val="FF0000"/>
        </w:rPr>
        <w:t>Lion tailing is one of the biggest problems in the tree industry. It can lead to poor tree architecture causing trees to fail prematurely. Including this statement in the limitations increases the likelihood that trees will be pruned according to specifications.)</w:t>
      </w:r>
    </w:p>
    <w:p w14:paraId="016D1CAC" w14:textId="77777777" w:rsidR="006F38F2" w:rsidRDefault="006F38F2" w:rsidP="006F38F2">
      <w:pPr>
        <w:pStyle w:val="NoSpacing"/>
      </w:pPr>
      <w:r w:rsidRPr="00EE0A99">
        <w:rPr>
          <w:b/>
        </w:rPr>
        <w:t>Completion date:</w:t>
      </w:r>
      <w:r>
        <w:t xml:space="preserve"> February 24.</w:t>
      </w:r>
    </w:p>
    <w:p w14:paraId="51F1B638" w14:textId="77777777" w:rsidR="006F38F2" w:rsidRPr="00856853" w:rsidRDefault="006F38F2" w:rsidP="006F38F2">
      <w:pPr>
        <w:pStyle w:val="NoSpacing"/>
      </w:pPr>
      <w:r w:rsidRPr="00EE0A99">
        <w:rPr>
          <w:b/>
        </w:rPr>
        <w:t>Re-inspection:</w:t>
      </w:r>
      <w:r>
        <w:t xml:space="preserve"> 4 years.</w:t>
      </w:r>
    </w:p>
    <w:p w14:paraId="40E863FA" w14:textId="77777777" w:rsidR="006F38F2" w:rsidRDefault="006F38F2" w:rsidP="006F38F2">
      <w:pPr>
        <w:pStyle w:val="NoSpacing"/>
      </w:pPr>
    </w:p>
    <w:p w14:paraId="2E5046C3" w14:textId="77777777" w:rsidR="006F38F2" w:rsidRPr="00EE0A99" w:rsidRDefault="006F38F2" w:rsidP="006F38F2">
      <w:pPr>
        <w:pStyle w:val="NoSpacing"/>
        <w:rPr>
          <w:u w:val="single"/>
        </w:rPr>
      </w:pPr>
      <w:r w:rsidRPr="00EE0A99">
        <w:rPr>
          <w:u w:val="single"/>
        </w:rPr>
        <w:t>Example 23. Parking lot small-maturing trees.</w:t>
      </w:r>
    </w:p>
    <w:p w14:paraId="58B7719E" w14:textId="77777777" w:rsidR="006F38F2" w:rsidRPr="00856853" w:rsidRDefault="006F38F2" w:rsidP="006F38F2">
      <w:pPr>
        <w:pStyle w:val="NoSpacing"/>
      </w:pPr>
      <w:r w:rsidRPr="00EE0A99">
        <w:rPr>
          <w:b/>
        </w:rPr>
        <w:t>Trees to prune:</w:t>
      </w:r>
      <w:r w:rsidRPr="00856853">
        <w:t xml:space="preserve"> </w:t>
      </w:r>
      <w:r>
        <w:t xml:space="preserve">Tree-form yaupon holly, </w:t>
      </w:r>
      <w:proofErr w:type="spellStart"/>
      <w:r>
        <w:t>ligustrum</w:t>
      </w:r>
      <w:proofErr w:type="spellEnd"/>
      <w:r>
        <w:t xml:space="preserve">, </w:t>
      </w:r>
      <w:proofErr w:type="spellStart"/>
      <w:r>
        <w:t>crapemyrtle</w:t>
      </w:r>
      <w:proofErr w:type="spellEnd"/>
      <w:r>
        <w:t>, lilac and others</w:t>
      </w:r>
      <w:r w:rsidRPr="00856853">
        <w:t xml:space="preserve"> in </w:t>
      </w:r>
      <w:r>
        <w:t>parking lot islands and buffer strips</w:t>
      </w:r>
      <w:r w:rsidRPr="00856853">
        <w:t>.</w:t>
      </w:r>
    </w:p>
    <w:p w14:paraId="108E9EE1" w14:textId="77777777" w:rsidR="006F38F2" w:rsidRDefault="006F38F2" w:rsidP="006F38F2">
      <w:pPr>
        <w:pStyle w:val="NoSpacing"/>
      </w:pPr>
      <w:r w:rsidRPr="00EE0A99">
        <w:rPr>
          <w:b/>
        </w:rPr>
        <w:t>Pruning system:</w:t>
      </w:r>
      <w:r w:rsidRPr="00856853">
        <w:t xml:space="preserve"> </w:t>
      </w:r>
      <w:r>
        <w:t>N</w:t>
      </w:r>
      <w:r w:rsidRPr="00856853">
        <w:t>atural.</w:t>
      </w:r>
    </w:p>
    <w:p w14:paraId="4A71E778" w14:textId="77777777" w:rsidR="006F38F2" w:rsidRPr="00856853" w:rsidRDefault="006F38F2" w:rsidP="006F38F2">
      <w:pPr>
        <w:pStyle w:val="NoSpacing"/>
      </w:pPr>
      <w:r w:rsidRPr="00EE0A99">
        <w:rPr>
          <w:b/>
        </w:rPr>
        <w:t>Purpose:</w:t>
      </w:r>
      <w:r>
        <w:t xml:space="preserve"> Clear branches for under-crown visibility, mower operation, and access to vehicles.</w:t>
      </w:r>
    </w:p>
    <w:p w14:paraId="0EC9B63F" w14:textId="77777777" w:rsidR="006F38F2" w:rsidRPr="00EE0A99" w:rsidRDefault="006F38F2" w:rsidP="006F38F2">
      <w:pPr>
        <w:pStyle w:val="NoSpacing"/>
        <w:rPr>
          <w:b/>
        </w:rPr>
      </w:pPr>
      <w:r w:rsidRPr="00EE0A99">
        <w:rPr>
          <w:b/>
        </w:rPr>
        <w:t xml:space="preserve">Objectives: </w:t>
      </w:r>
    </w:p>
    <w:p w14:paraId="6B614595" w14:textId="77777777" w:rsidR="006F38F2" w:rsidRPr="001B4BCA" w:rsidRDefault="006F38F2" w:rsidP="006F38F2">
      <w:pPr>
        <w:pStyle w:val="NoSpacing"/>
        <w:rPr>
          <w:i/>
          <w:color w:val="FF0000"/>
        </w:rPr>
      </w:pPr>
      <w:r w:rsidRPr="00856853">
        <w:t xml:space="preserve">1) </w:t>
      </w:r>
      <w:r>
        <w:t xml:space="preserve">Create clearance under the crown by removing and reducing length of branches in the lower 8 feet of the </w:t>
      </w:r>
      <w:r w:rsidRPr="00856853">
        <w:t>crown</w:t>
      </w:r>
      <w:r>
        <w:t xml:space="preserve">; multiple stems will be clearly visible following pruning. </w:t>
      </w:r>
      <w:r w:rsidRPr="001B4BCA">
        <w:rPr>
          <w:i/>
          <w:color w:val="FF0000"/>
        </w:rPr>
        <w:t>(Note to specifier: Adjust the distance to account for tree size</w:t>
      </w:r>
      <w:r>
        <w:rPr>
          <w:i/>
          <w:color w:val="FF0000"/>
        </w:rPr>
        <w:t>.)</w:t>
      </w:r>
    </w:p>
    <w:p w14:paraId="0DB755E6" w14:textId="77777777" w:rsidR="006F38F2" w:rsidRPr="00856853" w:rsidRDefault="006F38F2" w:rsidP="006F38F2">
      <w:pPr>
        <w:pStyle w:val="NoSpacing"/>
      </w:pPr>
      <w:r>
        <w:t>2) Remove dead branches.</w:t>
      </w:r>
    </w:p>
    <w:p w14:paraId="4D671A44" w14:textId="77777777" w:rsidR="006F38F2" w:rsidRPr="00EE0A99" w:rsidRDefault="006F38F2" w:rsidP="006F38F2">
      <w:pPr>
        <w:pStyle w:val="NoSpacing"/>
        <w:rPr>
          <w:b/>
        </w:rPr>
      </w:pPr>
      <w:r w:rsidRPr="00EE0A99">
        <w:rPr>
          <w:b/>
        </w:rPr>
        <w:t xml:space="preserve">Branches to prune: </w:t>
      </w:r>
    </w:p>
    <w:p w14:paraId="07678803" w14:textId="77777777" w:rsidR="006F38F2" w:rsidRDefault="006F38F2" w:rsidP="006F38F2">
      <w:pPr>
        <w:pStyle w:val="NoSpacing"/>
        <w:rPr>
          <w:i/>
          <w:color w:val="FF0000"/>
        </w:rPr>
      </w:pPr>
      <w:r>
        <w:t>1) Remove and reduce live branches in the lower 8 feet of the tree removing approximately 30% of foliage.</w:t>
      </w:r>
    </w:p>
    <w:p w14:paraId="29D97E62" w14:textId="77777777" w:rsidR="006F38F2" w:rsidRPr="00381FC1" w:rsidRDefault="006F38F2" w:rsidP="006F38F2">
      <w:pPr>
        <w:pStyle w:val="NoSpacing"/>
      </w:pPr>
      <w:r>
        <w:t>2)</w:t>
      </w:r>
      <w:r w:rsidRPr="00381FC1">
        <w:t xml:space="preserve"> </w:t>
      </w:r>
      <w:r>
        <w:t>Remove dead branches 1/2 inch and larger.</w:t>
      </w:r>
    </w:p>
    <w:p w14:paraId="17D23E49" w14:textId="77777777" w:rsidR="006F38F2" w:rsidRPr="0040507E" w:rsidRDefault="006F38F2" w:rsidP="006F38F2">
      <w:pPr>
        <w:pStyle w:val="NoSpacing"/>
        <w:rPr>
          <w:b/>
        </w:rPr>
      </w:pPr>
      <w:r w:rsidRPr="0040507E">
        <w:rPr>
          <w:b/>
        </w:rPr>
        <w:t xml:space="preserve">Limitations: </w:t>
      </w:r>
    </w:p>
    <w:p w14:paraId="77AC3156" w14:textId="77777777" w:rsidR="006F38F2" w:rsidRDefault="006F38F2" w:rsidP="006F38F2">
      <w:pPr>
        <w:pStyle w:val="NoSpacing"/>
      </w:pPr>
      <w:r>
        <w:t>1) N</w:t>
      </w:r>
      <w:r w:rsidRPr="00856853">
        <w:t>o heading cuts should be used.</w:t>
      </w:r>
    </w:p>
    <w:p w14:paraId="23EDA0A3" w14:textId="77777777" w:rsidR="006F38F2" w:rsidRDefault="006F38F2" w:rsidP="006F38F2">
      <w:pPr>
        <w:pStyle w:val="NoSpacing"/>
      </w:pPr>
      <w:r>
        <w:t>2) Remove no more than 35% of foliage.</w:t>
      </w:r>
    </w:p>
    <w:p w14:paraId="6E38525F" w14:textId="77777777" w:rsidR="006F38F2" w:rsidRDefault="006F38F2" w:rsidP="006F38F2">
      <w:pPr>
        <w:pStyle w:val="NoSpacing"/>
      </w:pPr>
      <w:r w:rsidRPr="00EE0A99">
        <w:rPr>
          <w:b/>
        </w:rPr>
        <w:t>Completion date:</w:t>
      </w:r>
      <w:r>
        <w:t xml:space="preserve"> March 12.</w:t>
      </w:r>
    </w:p>
    <w:p w14:paraId="01BCF975" w14:textId="77777777" w:rsidR="006F38F2" w:rsidRDefault="006F38F2" w:rsidP="006F38F2">
      <w:pPr>
        <w:pStyle w:val="NoSpacing"/>
      </w:pPr>
      <w:r w:rsidRPr="00EE0A99">
        <w:rPr>
          <w:b/>
        </w:rPr>
        <w:t>Re-inspection:</w:t>
      </w:r>
      <w:r>
        <w:t xml:space="preserve"> 2 years.</w:t>
      </w:r>
    </w:p>
    <w:p w14:paraId="49BAA331" w14:textId="77777777" w:rsidR="006F38F2" w:rsidRDefault="006F38F2" w:rsidP="006F38F2">
      <w:pPr>
        <w:pStyle w:val="NoSpacing"/>
      </w:pPr>
    </w:p>
    <w:p w14:paraId="181376A8" w14:textId="77777777" w:rsidR="006F38F2" w:rsidRPr="00444769" w:rsidRDefault="006F38F2" w:rsidP="006F38F2">
      <w:pPr>
        <w:pStyle w:val="NoSpacing"/>
        <w:rPr>
          <w:b/>
        </w:rPr>
      </w:pPr>
      <w:r w:rsidRPr="00444769">
        <w:rPr>
          <w:b/>
        </w:rPr>
        <w:t>Example 23 deta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4410"/>
      </w:tblGrid>
      <w:tr w:rsidR="006F38F2" w14:paraId="0EA9F928" w14:textId="77777777" w:rsidTr="00E357DF">
        <w:tc>
          <w:tcPr>
            <w:tcW w:w="4338" w:type="dxa"/>
          </w:tcPr>
          <w:p w14:paraId="3DBBCC12" w14:textId="77777777" w:rsidR="006F38F2" w:rsidRDefault="006F38F2" w:rsidP="006F38F2">
            <w:pPr>
              <w:pStyle w:val="NoSpacing"/>
              <w:jc w:val="center"/>
            </w:pPr>
            <w:r>
              <w:rPr>
                <w:noProof/>
              </w:rPr>
              <w:lastRenderedPageBreak/>
              <w:drawing>
                <wp:inline distT="0" distB="0" distL="0" distR="0" wp14:anchorId="5B1BCB5E" wp14:editId="4A651D2B">
                  <wp:extent cx="2194452" cy="2561121"/>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urebefore.jpeg"/>
                          <pic:cNvPicPr/>
                        </pic:nvPicPr>
                        <pic:blipFill>
                          <a:blip r:embed="rId9">
                            <a:extLst>
                              <a:ext uri="{28A0092B-C50C-407E-A947-70E740481C1C}">
                                <a14:useLocalDpi xmlns:a14="http://schemas.microsoft.com/office/drawing/2010/main" val="0"/>
                              </a:ext>
                            </a:extLst>
                          </a:blip>
                          <a:stretch>
                            <a:fillRect/>
                          </a:stretch>
                        </pic:blipFill>
                        <pic:spPr>
                          <a:xfrm>
                            <a:off x="0" y="0"/>
                            <a:ext cx="2195087" cy="2561862"/>
                          </a:xfrm>
                          <a:prstGeom prst="rect">
                            <a:avLst/>
                          </a:prstGeom>
                        </pic:spPr>
                      </pic:pic>
                    </a:graphicData>
                  </a:graphic>
                </wp:inline>
              </w:drawing>
            </w:r>
          </w:p>
        </w:tc>
        <w:tc>
          <w:tcPr>
            <w:tcW w:w="4410" w:type="dxa"/>
          </w:tcPr>
          <w:p w14:paraId="68909B7D" w14:textId="77777777" w:rsidR="006F38F2" w:rsidRDefault="006F38F2" w:rsidP="006F38F2">
            <w:pPr>
              <w:pStyle w:val="NoSpacing"/>
              <w:jc w:val="center"/>
            </w:pPr>
            <w:r>
              <w:rPr>
                <w:noProof/>
              </w:rPr>
              <w:drawing>
                <wp:inline distT="0" distB="0" distL="0" distR="0" wp14:anchorId="7A0984D5" wp14:editId="5A39D8B0">
                  <wp:extent cx="2194560" cy="2587752"/>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urecrownraise.jpeg"/>
                          <pic:cNvPicPr/>
                        </pic:nvPicPr>
                        <pic:blipFill>
                          <a:blip r:embed="rId13">
                            <a:extLst>
                              <a:ext uri="{28A0092B-C50C-407E-A947-70E740481C1C}">
                                <a14:useLocalDpi xmlns:a14="http://schemas.microsoft.com/office/drawing/2010/main" val="0"/>
                              </a:ext>
                            </a:extLst>
                          </a:blip>
                          <a:stretch>
                            <a:fillRect/>
                          </a:stretch>
                        </pic:blipFill>
                        <pic:spPr>
                          <a:xfrm>
                            <a:off x="0" y="0"/>
                            <a:ext cx="2194560" cy="2587752"/>
                          </a:xfrm>
                          <a:prstGeom prst="rect">
                            <a:avLst/>
                          </a:prstGeom>
                        </pic:spPr>
                      </pic:pic>
                    </a:graphicData>
                  </a:graphic>
                </wp:inline>
              </w:drawing>
            </w:r>
          </w:p>
        </w:tc>
      </w:tr>
      <w:tr w:rsidR="006F38F2" w14:paraId="12BC196D" w14:textId="77777777" w:rsidTr="00E357DF">
        <w:tc>
          <w:tcPr>
            <w:tcW w:w="4338" w:type="dxa"/>
          </w:tcPr>
          <w:p w14:paraId="29C838D7" w14:textId="77777777" w:rsidR="006F38F2" w:rsidRDefault="006F38F2" w:rsidP="006F38F2">
            <w:pPr>
              <w:pStyle w:val="NoSpacing"/>
            </w:pPr>
            <w:r w:rsidRPr="00444769">
              <w:rPr>
                <w:b/>
              </w:rPr>
              <w:t>Before pruning:</w:t>
            </w:r>
            <w:r>
              <w:t xml:space="preserve"> Lower branches are blocking sight lines to signs.</w:t>
            </w:r>
          </w:p>
        </w:tc>
        <w:tc>
          <w:tcPr>
            <w:tcW w:w="4410" w:type="dxa"/>
          </w:tcPr>
          <w:p w14:paraId="01396A9F" w14:textId="77777777" w:rsidR="006F38F2" w:rsidRDefault="006F38F2" w:rsidP="006F38F2">
            <w:pPr>
              <w:pStyle w:val="NoSpacing"/>
            </w:pPr>
            <w:r w:rsidRPr="00444769">
              <w:rPr>
                <w:b/>
              </w:rPr>
              <w:t>After pruning:</w:t>
            </w:r>
            <w:r>
              <w:t xml:space="preserve"> Lower branches are removed using branch removal cuts to create the desired clearance.</w:t>
            </w:r>
          </w:p>
        </w:tc>
      </w:tr>
    </w:tbl>
    <w:p w14:paraId="55281EE6" w14:textId="77777777" w:rsidR="006F38F2" w:rsidRPr="00856853" w:rsidRDefault="006F38F2" w:rsidP="006F38F2">
      <w:pPr>
        <w:pStyle w:val="NoSpacing"/>
      </w:pPr>
    </w:p>
    <w:p w14:paraId="7F363AA6" w14:textId="77777777" w:rsidR="006F38F2" w:rsidRDefault="006F38F2" w:rsidP="006F38F2">
      <w:pPr>
        <w:pStyle w:val="NoSpacing"/>
        <w:rPr>
          <w:spacing w:val="-6"/>
        </w:rPr>
      </w:pPr>
    </w:p>
    <w:p w14:paraId="26A2D1D9" w14:textId="4A155DE2" w:rsidR="0045149F" w:rsidRPr="007E35B4" w:rsidRDefault="0045149F" w:rsidP="0045149F">
      <w:pPr>
        <w:pStyle w:val="Heading3"/>
        <w:rPr>
          <w:rFonts w:asciiTheme="minorHAnsi" w:hAnsiTheme="minorHAnsi" w:cstheme="minorHAnsi"/>
          <w:color w:val="385623" w:themeColor="accent6" w:themeShade="80"/>
        </w:rPr>
      </w:pPr>
      <w:bookmarkStart w:id="20" w:name="_Toc19185370"/>
      <w:r>
        <w:rPr>
          <w:rFonts w:asciiTheme="minorHAnsi" w:hAnsiTheme="minorHAnsi" w:cstheme="minorHAnsi"/>
          <w:color w:val="385623" w:themeColor="accent6" w:themeShade="80"/>
        </w:rPr>
        <w:t>Example Specifications: Office Building/Residential Trees</w:t>
      </w:r>
      <w:bookmarkEnd w:id="20"/>
    </w:p>
    <w:p w14:paraId="489F0A5B" w14:textId="77777777" w:rsidR="006F38F2" w:rsidRPr="00645754" w:rsidRDefault="006F38F2" w:rsidP="006F38F2">
      <w:pPr>
        <w:pStyle w:val="NoSpacing"/>
        <w:rPr>
          <w:spacing w:val="-6"/>
        </w:rPr>
      </w:pPr>
    </w:p>
    <w:p w14:paraId="185D0E57" w14:textId="77777777" w:rsidR="006F38F2" w:rsidRPr="00EE0A99" w:rsidRDefault="006F38F2" w:rsidP="006F38F2">
      <w:pPr>
        <w:pStyle w:val="NoSpacing"/>
        <w:rPr>
          <w:u w:val="single"/>
        </w:rPr>
      </w:pPr>
      <w:bookmarkStart w:id="21" w:name="_Toc508626785"/>
      <w:r w:rsidRPr="00EE0A99">
        <w:rPr>
          <w:u w:val="single"/>
        </w:rPr>
        <w:t>Example 24. Specification for a single tree</w:t>
      </w:r>
      <w:bookmarkEnd w:id="21"/>
      <w:r w:rsidRPr="00EE0A99">
        <w:rPr>
          <w:u w:val="single"/>
        </w:rPr>
        <w:t xml:space="preserve"> with an upright crown form.</w:t>
      </w:r>
    </w:p>
    <w:p w14:paraId="44FBEBCF" w14:textId="77777777" w:rsidR="006F38F2" w:rsidRPr="00856853" w:rsidRDefault="006F38F2" w:rsidP="006F38F2">
      <w:pPr>
        <w:pStyle w:val="NoSpacing"/>
        <w:rPr>
          <w:spacing w:val="-6"/>
        </w:rPr>
      </w:pPr>
      <w:r w:rsidRPr="0040507E">
        <w:rPr>
          <w:b/>
          <w:spacing w:val="-6"/>
        </w:rPr>
        <w:t>Tree to prune:</w:t>
      </w:r>
      <w:r w:rsidRPr="00856853">
        <w:rPr>
          <w:spacing w:val="-6"/>
        </w:rPr>
        <w:t xml:space="preserve"> Large oak (</w:t>
      </w:r>
      <w:r w:rsidRPr="00856853">
        <w:rPr>
          <w:i/>
          <w:spacing w:val="-6"/>
        </w:rPr>
        <w:t>Quercus</w:t>
      </w:r>
      <w:r w:rsidRPr="00856853">
        <w:rPr>
          <w:spacing w:val="-6"/>
        </w:rPr>
        <w:t>) in the front yard.</w:t>
      </w:r>
    </w:p>
    <w:p w14:paraId="0F9233A0" w14:textId="77777777" w:rsidR="006F38F2" w:rsidRPr="00856853" w:rsidRDefault="006F38F2" w:rsidP="006F38F2">
      <w:pPr>
        <w:pStyle w:val="NoSpacing"/>
        <w:rPr>
          <w:spacing w:val="-6"/>
        </w:rPr>
      </w:pPr>
      <w:r w:rsidRPr="0040507E">
        <w:rPr>
          <w:b/>
          <w:spacing w:val="-6"/>
        </w:rPr>
        <w:t>Pruning system</w:t>
      </w:r>
      <w:r w:rsidRPr="0040507E">
        <w:rPr>
          <w:b/>
          <w:spacing w:val="-6"/>
          <w:lang w:val="it-IT"/>
        </w:rPr>
        <w:t>:</w:t>
      </w:r>
      <w:r w:rsidRPr="00856853">
        <w:rPr>
          <w:spacing w:val="-6"/>
          <w:lang w:val="it-IT"/>
        </w:rPr>
        <w:t xml:space="preserve"> </w:t>
      </w:r>
      <w:r w:rsidRPr="00856853">
        <w:rPr>
          <w:spacing w:val="-6"/>
        </w:rPr>
        <w:t>Natural.</w:t>
      </w:r>
    </w:p>
    <w:p w14:paraId="76D34947" w14:textId="77777777" w:rsidR="006F38F2" w:rsidRPr="00856853" w:rsidRDefault="006F38F2" w:rsidP="006F38F2">
      <w:pPr>
        <w:pStyle w:val="NoSpacing"/>
        <w:rPr>
          <w:spacing w:val="-6"/>
        </w:rPr>
      </w:pPr>
      <w:r w:rsidRPr="0040507E">
        <w:rPr>
          <w:b/>
          <w:spacing w:val="-6"/>
        </w:rPr>
        <w:t>Objective:</w:t>
      </w:r>
      <w:r w:rsidRPr="00856853">
        <w:rPr>
          <w:spacing w:val="-6"/>
        </w:rPr>
        <w:t xml:space="preserve"> Reduce the risk of live and dead branch failure.</w:t>
      </w:r>
    </w:p>
    <w:p w14:paraId="22AF25ED" w14:textId="77777777" w:rsidR="006F38F2" w:rsidRPr="0040507E" w:rsidRDefault="006F38F2" w:rsidP="006F38F2">
      <w:pPr>
        <w:pStyle w:val="NoSpacing"/>
        <w:rPr>
          <w:b/>
          <w:spacing w:val="-6"/>
        </w:rPr>
      </w:pPr>
      <w:r w:rsidRPr="0040507E">
        <w:rPr>
          <w:b/>
          <w:spacing w:val="-6"/>
        </w:rPr>
        <w:t xml:space="preserve">Branches to prune: </w:t>
      </w:r>
    </w:p>
    <w:p w14:paraId="344EB5C3" w14:textId="77777777" w:rsidR="006F38F2" w:rsidRPr="00856853" w:rsidRDefault="006F38F2" w:rsidP="006F38F2">
      <w:pPr>
        <w:pStyle w:val="NoSpacing"/>
        <w:rPr>
          <w:spacing w:val="-6"/>
        </w:rPr>
      </w:pPr>
      <w:r w:rsidRPr="00856853">
        <w:rPr>
          <w:spacing w:val="-6"/>
        </w:rPr>
        <w:t xml:space="preserve">1) Remove dead, dying, and broken branches greater than 1 inch in diameter at the point of attachment to a healthy branch. </w:t>
      </w:r>
    </w:p>
    <w:p w14:paraId="4A9FCA50" w14:textId="77777777" w:rsidR="006F38F2" w:rsidRPr="00856853" w:rsidRDefault="006F38F2" w:rsidP="006F38F2">
      <w:pPr>
        <w:pStyle w:val="NoSpacing"/>
        <w:rPr>
          <w:spacing w:val="-6"/>
        </w:rPr>
      </w:pPr>
      <w:r w:rsidRPr="00856853">
        <w:rPr>
          <w:spacing w:val="-6"/>
        </w:rPr>
        <w:t xml:space="preserve">2) Reduce the branch on the north side (~8-inch diameter) with </w:t>
      </w:r>
      <w:r>
        <w:rPr>
          <w:spacing w:val="-6"/>
        </w:rPr>
        <w:t xml:space="preserve">a </w:t>
      </w:r>
      <w:proofErr w:type="gramStart"/>
      <w:r w:rsidRPr="00856853">
        <w:rPr>
          <w:spacing w:val="-6"/>
        </w:rPr>
        <w:t>crack and dead twigs</w:t>
      </w:r>
      <w:proofErr w:type="gramEnd"/>
      <w:r w:rsidRPr="00856853">
        <w:rPr>
          <w:spacing w:val="-6"/>
        </w:rPr>
        <w:t xml:space="preserve"> using a 3-inch reduction cut. </w:t>
      </w:r>
    </w:p>
    <w:p w14:paraId="6F213C0C" w14:textId="77777777" w:rsidR="006F38F2" w:rsidRDefault="006F38F2" w:rsidP="006F38F2">
      <w:pPr>
        <w:pStyle w:val="NoSpacing"/>
        <w:rPr>
          <w:spacing w:val="-6"/>
        </w:rPr>
      </w:pPr>
      <w:r w:rsidRPr="00856853">
        <w:rPr>
          <w:spacing w:val="-6"/>
        </w:rPr>
        <w:t>3) Reduce the five largest upright-growing branches using two 2.5- to 3-inch diameter reduction cuts on each branch for total of ten reduction cuts.</w:t>
      </w:r>
    </w:p>
    <w:p w14:paraId="69098228" w14:textId="77777777" w:rsidR="006F38F2" w:rsidRPr="0040507E" w:rsidRDefault="006F38F2" w:rsidP="006F38F2">
      <w:pPr>
        <w:pStyle w:val="NoSpacing"/>
        <w:rPr>
          <w:b/>
          <w:spacing w:val="-6"/>
        </w:rPr>
      </w:pPr>
      <w:r w:rsidRPr="0040507E">
        <w:rPr>
          <w:b/>
          <w:spacing w:val="-6"/>
        </w:rPr>
        <w:t xml:space="preserve">Limitations: </w:t>
      </w:r>
    </w:p>
    <w:p w14:paraId="2CD324A7" w14:textId="77777777" w:rsidR="006F38F2" w:rsidRDefault="006F38F2" w:rsidP="006F38F2">
      <w:pPr>
        <w:pStyle w:val="NoSpacing"/>
      </w:pPr>
      <w:r>
        <w:t>1) N</w:t>
      </w:r>
      <w:r w:rsidRPr="00856853">
        <w:t>o heading cuts should be used.</w:t>
      </w:r>
    </w:p>
    <w:p w14:paraId="3B31F8A1" w14:textId="77777777" w:rsidR="006F38F2" w:rsidRDefault="006F38F2" w:rsidP="006F38F2">
      <w:pPr>
        <w:pStyle w:val="NoSpacing"/>
      </w:pPr>
      <w:r>
        <w:t>2) Remove no more than 35% of foliage.</w:t>
      </w:r>
    </w:p>
    <w:p w14:paraId="071C09CA" w14:textId="77777777" w:rsidR="006F38F2" w:rsidRPr="00856853" w:rsidRDefault="006F38F2" w:rsidP="006F38F2">
      <w:pPr>
        <w:pStyle w:val="NoSpacing"/>
        <w:rPr>
          <w:spacing w:val="-6"/>
        </w:rPr>
      </w:pPr>
      <w:r w:rsidRPr="0040507E">
        <w:rPr>
          <w:b/>
          <w:spacing w:val="-6"/>
        </w:rPr>
        <w:t>Completion date:</w:t>
      </w:r>
      <w:r w:rsidRPr="00856853">
        <w:rPr>
          <w:spacing w:val="-6"/>
        </w:rPr>
        <w:t xml:space="preserve"> </w:t>
      </w:r>
      <w:r>
        <w:rPr>
          <w:spacing w:val="-6"/>
        </w:rPr>
        <w:t>Early s</w:t>
      </w:r>
      <w:r w:rsidRPr="00856853">
        <w:rPr>
          <w:spacing w:val="-6"/>
        </w:rPr>
        <w:t>pring of this year.</w:t>
      </w:r>
    </w:p>
    <w:p w14:paraId="59B040EE" w14:textId="77777777" w:rsidR="006F38F2" w:rsidRPr="00856853" w:rsidRDefault="006F38F2" w:rsidP="006F38F2">
      <w:pPr>
        <w:pStyle w:val="NoSpacing"/>
        <w:rPr>
          <w:spacing w:val="-6"/>
        </w:rPr>
      </w:pPr>
      <w:r w:rsidRPr="0040507E">
        <w:rPr>
          <w:b/>
          <w:spacing w:val="-6"/>
        </w:rPr>
        <w:t xml:space="preserve">Re-inspection: </w:t>
      </w:r>
      <w:r>
        <w:rPr>
          <w:spacing w:val="-6"/>
        </w:rPr>
        <w:t>2</w:t>
      </w:r>
      <w:r w:rsidRPr="00856853">
        <w:rPr>
          <w:spacing w:val="-6"/>
        </w:rPr>
        <w:t xml:space="preserve"> years</w:t>
      </w:r>
    </w:p>
    <w:p w14:paraId="59B7CD4A" w14:textId="77777777" w:rsidR="006F38F2" w:rsidRPr="00856853" w:rsidRDefault="006F38F2" w:rsidP="006F38F2">
      <w:pPr>
        <w:pStyle w:val="NoSpacing"/>
      </w:pPr>
    </w:p>
    <w:p w14:paraId="7B4B801F" w14:textId="77777777" w:rsidR="006F38F2" w:rsidRPr="0040507E" w:rsidRDefault="006F38F2" w:rsidP="006F38F2">
      <w:pPr>
        <w:pStyle w:val="NoSpacing"/>
        <w:rPr>
          <w:u w:val="single" w:color="FF0000"/>
        </w:rPr>
      </w:pPr>
      <w:bookmarkStart w:id="22" w:name="_Toc508626788"/>
      <w:r w:rsidRPr="0040507E">
        <w:rPr>
          <w:u w:val="single"/>
        </w:rPr>
        <w:t>Example 25</w:t>
      </w:r>
      <w:r w:rsidRPr="0040507E">
        <w:rPr>
          <w:u w:val="single" w:color="FF0000"/>
        </w:rPr>
        <w:t>. Single conifer tree residential</w:t>
      </w:r>
      <w:bookmarkEnd w:id="22"/>
      <w:r w:rsidRPr="0040507E">
        <w:rPr>
          <w:u w:val="single" w:color="FF0000"/>
        </w:rPr>
        <w:t>.</w:t>
      </w:r>
    </w:p>
    <w:p w14:paraId="1A7F2937" w14:textId="77777777" w:rsidR="006F38F2" w:rsidRPr="00856853" w:rsidRDefault="006F38F2" w:rsidP="006F38F2">
      <w:pPr>
        <w:pStyle w:val="NoSpacing"/>
        <w:rPr>
          <w:spacing w:val="-6"/>
        </w:rPr>
      </w:pPr>
      <w:r w:rsidRPr="0040507E">
        <w:rPr>
          <w:b/>
          <w:spacing w:val="-6"/>
        </w:rPr>
        <w:t>Trees to prune:</w:t>
      </w:r>
      <w:r w:rsidRPr="00856853">
        <w:rPr>
          <w:spacing w:val="-6"/>
        </w:rPr>
        <w:t xml:space="preserve"> Two </w:t>
      </w:r>
      <w:r>
        <w:rPr>
          <w:spacing w:val="-6"/>
        </w:rPr>
        <w:t>pines</w:t>
      </w:r>
      <w:r w:rsidRPr="00856853">
        <w:rPr>
          <w:spacing w:val="-6"/>
        </w:rPr>
        <w:t xml:space="preserve"> (</w:t>
      </w:r>
      <w:r>
        <w:rPr>
          <w:i/>
          <w:spacing w:val="-6"/>
        </w:rPr>
        <w:t>Pinus</w:t>
      </w:r>
      <w:r w:rsidRPr="00152DF2">
        <w:rPr>
          <w:i/>
          <w:spacing w:val="-6"/>
        </w:rPr>
        <w:t xml:space="preserve"> spp</w:t>
      </w:r>
      <w:r w:rsidRPr="00152DF2">
        <w:rPr>
          <w:spacing w:val="-6"/>
        </w:rPr>
        <w:t>.)</w:t>
      </w:r>
      <w:r w:rsidRPr="00856853">
        <w:rPr>
          <w:spacing w:val="-6"/>
        </w:rPr>
        <w:t xml:space="preserve"> in the northeast corner of the property.</w:t>
      </w:r>
    </w:p>
    <w:p w14:paraId="1B5CD183" w14:textId="77777777" w:rsidR="006F38F2" w:rsidRPr="00856853" w:rsidRDefault="006F38F2" w:rsidP="006F38F2">
      <w:pPr>
        <w:pStyle w:val="NoSpacing"/>
        <w:rPr>
          <w:spacing w:val="-6"/>
        </w:rPr>
      </w:pPr>
      <w:r w:rsidRPr="0040507E">
        <w:rPr>
          <w:b/>
          <w:spacing w:val="-6"/>
        </w:rPr>
        <w:t xml:space="preserve">Pruning System: </w:t>
      </w:r>
      <w:r w:rsidRPr="00856853">
        <w:rPr>
          <w:spacing w:val="-6"/>
        </w:rPr>
        <w:t>Natural</w:t>
      </w:r>
    </w:p>
    <w:p w14:paraId="52DE60B6" w14:textId="77777777" w:rsidR="006F38F2" w:rsidRPr="00856853" w:rsidRDefault="006F38F2" w:rsidP="006F38F2">
      <w:pPr>
        <w:pStyle w:val="NoSpacing"/>
        <w:rPr>
          <w:spacing w:val="-6"/>
        </w:rPr>
      </w:pPr>
      <w:r w:rsidRPr="0040507E">
        <w:rPr>
          <w:b/>
          <w:spacing w:val="-6"/>
        </w:rPr>
        <w:t>Objective:</w:t>
      </w:r>
      <w:r w:rsidRPr="00856853">
        <w:rPr>
          <w:spacing w:val="-6"/>
        </w:rPr>
        <w:t xml:space="preserve"> Maintain their natural form by reducing and raising the outer crown to provide clearance for construction of the proposed building. </w:t>
      </w:r>
    </w:p>
    <w:p w14:paraId="383102F4" w14:textId="77777777" w:rsidR="006F38F2" w:rsidRPr="00856853" w:rsidRDefault="006F38F2" w:rsidP="006F38F2">
      <w:pPr>
        <w:pStyle w:val="NoSpacing"/>
        <w:rPr>
          <w:spacing w:val="-6"/>
        </w:rPr>
      </w:pPr>
      <w:r w:rsidRPr="0040507E">
        <w:rPr>
          <w:b/>
          <w:spacing w:val="-6"/>
        </w:rPr>
        <w:t>Branches to prune:</w:t>
      </w:r>
      <w:r w:rsidRPr="00856853">
        <w:rPr>
          <w:spacing w:val="-6"/>
        </w:rPr>
        <w:t xml:space="preserve"> Reduce branches on the north side of the tree by 8 to 10 feet and reduce lower branches on the west side to a height of 35 feet. </w:t>
      </w:r>
    </w:p>
    <w:p w14:paraId="4B4B2681" w14:textId="4D19C598" w:rsidR="006F38F2" w:rsidRPr="00856853" w:rsidRDefault="006F38F2" w:rsidP="006F38F2">
      <w:pPr>
        <w:pStyle w:val="NoSpacing"/>
        <w:rPr>
          <w:spacing w:val="-6"/>
        </w:rPr>
      </w:pPr>
      <w:r w:rsidRPr="0040507E">
        <w:rPr>
          <w:b/>
          <w:spacing w:val="-6"/>
        </w:rPr>
        <w:t>Limitations:</w:t>
      </w:r>
      <w:r w:rsidRPr="00856853">
        <w:rPr>
          <w:spacing w:val="-6"/>
        </w:rPr>
        <w:t xml:space="preserve"> No branch removal cuts at the main stem shall be used </w:t>
      </w:r>
      <w:r>
        <w:rPr>
          <w:spacing w:val="-6"/>
        </w:rPr>
        <w:t>on live branches</w:t>
      </w:r>
      <w:r w:rsidRPr="00856853">
        <w:rPr>
          <w:spacing w:val="-6"/>
        </w:rPr>
        <w:t>.</w:t>
      </w:r>
      <w:r w:rsidR="00BE2420">
        <w:rPr>
          <w:spacing w:val="-6"/>
        </w:rPr>
        <w:t xml:space="preserve"> </w:t>
      </w:r>
      <w:r w:rsidRPr="00856853">
        <w:rPr>
          <w:spacing w:val="-6"/>
        </w:rPr>
        <w:t xml:space="preserve">No reduction cuts shall be made greater than 4 inches in diameter without approval from the project arborist. </w:t>
      </w:r>
      <w:r w:rsidRPr="00856853">
        <w:t>Do not reduce tree height.</w:t>
      </w:r>
      <w:r w:rsidRPr="00856853">
        <w:rPr>
          <w:spacing w:val="-6"/>
        </w:rPr>
        <w:t xml:space="preserve"> </w:t>
      </w:r>
    </w:p>
    <w:p w14:paraId="1D10F0DE" w14:textId="77777777" w:rsidR="006F38F2" w:rsidRPr="00856853" w:rsidRDefault="006F38F2" w:rsidP="006F38F2">
      <w:pPr>
        <w:pStyle w:val="NoSpacing"/>
        <w:rPr>
          <w:spacing w:val="-6"/>
        </w:rPr>
      </w:pPr>
      <w:r w:rsidRPr="0040507E">
        <w:rPr>
          <w:b/>
          <w:spacing w:val="-6"/>
        </w:rPr>
        <w:t>Debris disposal:</w:t>
      </w:r>
      <w:r w:rsidRPr="00856853">
        <w:rPr>
          <w:spacing w:val="-6"/>
        </w:rPr>
        <w:t xml:space="preserve"> The brush is to be chipped and left on site under the trees for mulch.</w:t>
      </w:r>
    </w:p>
    <w:p w14:paraId="2DF52B7F" w14:textId="77777777" w:rsidR="006F38F2" w:rsidRPr="00856853" w:rsidRDefault="006F38F2" w:rsidP="006F38F2">
      <w:pPr>
        <w:pStyle w:val="NoSpacing"/>
        <w:rPr>
          <w:spacing w:val="-6"/>
        </w:rPr>
      </w:pPr>
      <w:r w:rsidRPr="0040507E">
        <w:rPr>
          <w:b/>
          <w:spacing w:val="-6"/>
        </w:rPr>
        <w:t>Completion date:</w:t>
      </w:r>
      <w:r w:rsidRPr="00856853">
        <w:rPr>
          <w:spacing w:val="-6"/>
        </w:rPr>
        <w:t xml:space="preserve"> Within the next two weeks to comply with the nesting bird study recommendations.</w:t>
      </w:r>
    </w:p>
    <w:p w14:paraId="31927F7A" w14:textId="77777777" w:rsidR="006F38F2" w:rsidRDefault="006F38F2" w:rsidP="006F38F2">
      <w:pPr>
        <w:pStyle w:val="NoSpacing"/>
        <w:rPr>
          <w:spacing w:val="-6"/>
        </w:rPr>
      </w:pPr>
      <w:proofErr w:type="spellStart"/>
      <w:r w:rsidRPr="0040507E">
        <w:rPr>
          <w:b/>
          <w:spacing w:val="-6"/>
          <w:lang w:val="fr-FR"/>
        </w:rPr>
        <w:lastRenderedPageBreak/>
        <w:t>Re-</w:t>
      </w:r>
      <w:proofErr w:type="gramStart"/>
      <w:r w:rsidRPr="0040507E">
        <w:rPr>
          <w:b/>
          <w:spacing w:val="-6"/>
          <w:lang w:val="fr-FR"/>
        </w:rPr>
        <w:t>inspection</w:t>
      </w:r>
      <w:proofErr w:type="spellEnd"/>
      <w:r w:rsidRPr="0040507E">
        <w:rPr>
          <w:b/>
          <w:spacing w:val="-6"/>
        </w:rPr>
        <w:t>:</w:t>
      </w:r>
      <w:proofErr w:type="gramEnd"/>
      <w:r>
        <w:rPr>
          <w:spacing w:val="-6"/>
        </w:rPr>
        <w:t xml:space="preserve"> 2</w:t>
      </w:r>
      <w:r w:rsidRPr="00856853">
        <w:rPr>
          <w:spacing w:val="-6"/>
        </w:rPr>
        <w:t xml:space="preserve"> years</w:t>
      </w:r>
      <w:r>
        <w:rPr>
          <w:spacing w:val="-6"/>
        </w:rPr>
        <w:t>.</w:t>
      </w:r>
    </w:p>
    <w:p w14:paraId="5C314B14" w14:textId="77777777" w:rsidR="006F38F2" w:rsidRPr="00856853" w:rsidRDefault="006F38F2" w:rsidP="006F38F2">
      <w:pPr>
        <w:pStyle w:val="NoSpacing"/>
      </w:pPr>
    </w:p>
    <w:p w14:paraId="6A1A1D59" w14:textId="77777777" w:rsidR="006F38F2" w:rsidRPr="0040507E" w:rsidRDefault="006F38F2" w:rsidP="006F38F2">
      <w:pPr>
        <w:pStyle w:val="NoSpacing"/>
        <w:rPr>
          <w:u w:val="single"/>
        </w:rPr>
      </w:pPr>
      <w:bookmarkStart w:id="23" w:name="_Toc508626786"/>
      <w:r w:rsidRPr="0040507E">
        <w:rPr>
          <w:u w:val="single"/>
        </w:rPr>
        <w:t xml:space="preserve">Example 26. </w:t>
      </w:r>
      <w:r>
        <w:rPr>
          <w:u w:val="single"/>
        </w:rPr>
        <w:t>S</w:t>
      </w:r>
      <w:r w:rsidRPr="0040507E">
        <w:rPr>
          <w:u w:val="single"/>
        </w:rPr>
        <w:t>mall grouping of trees</w:t>
      </w:r>
      <w:bookmarkEnd w:id="23"/>
      <w:r w:rsidRPr="0040507E">
        <w:rPr>
          <w:u w:val="single"/>
        </w:rPr>
        <w:t>.</w:t>
      </w:r>
    </w:p>
    <w:p w14:paraId="06E4CC6E" w14:textId="62BCF9B5" w:rsidR="006F38F2" w:rsidRPr="002E6025" w:rsidRDefault="006F38F2" w:rsidP="006F38F2">
      <w:pPr>
        <w:pStyle w:val="NoSpacing"/>
        <w:rPr>
          <w:b/>
          <w:bCs/>
          <w:spacing w:val="-6"/>
        </w:rPr>
      </w:pPr>
      <w:r w:rsidRPr="0040507E">
        <w:rPr>
          <w:b/>
          <w:spacing w:val="-6"/>
        </w:rPr>
        <w:t xml:space="preserve">Trees to prune: </w:t>
      </w:r>
      <w:r w:rsidRPr="0040507E">
        <w:rPr>
          <w:b/>
          <w:spacing w:val="-6"/>
        </w:rPr>
        <w:tab/>
      </w:r>
      <w:r w:rsidRPr="00856853">
        <w:rPr>
          <w:spacing w:val="-6"/>
        </w:rPr>
        <w:tab/>
      </w:r>
      <w:r w:rsidRPr="00856853">
        <w:rPr>
          <w:spacing w:val="-6"/>
        </w:rPr>
        <w:tab/>
      </w:r>
      <w:r w:rsidRPr="00856853">
        <w:rPr>
          <w:spacing w:val="-6"/>
        </w:rPr>
        <w:tab/>
      </w:r>
      <w:r w:rsidRPr="00856853">
        <w:rPr>
          <w:spacing w:val="-6"/>
        </w:rPr>
        <w:tab/>
      </w:r>
      <w:r w:rsidRPr="002E6025">
        <w:rPr>
          <w:b/>
          <w:bCs/>
          <w:spacing w:val="-6"/>
        </w:rPr>
        <w:t>Diameter</w:t>
      </w:r>
      <w:r w:rsidR="002E6025">
        <w:rPr>
          <w:b/>
          <w:bCs/>
          <w:spacing w:val="-6"/>
        </w:rPr>
        <w:t>:</w:t>
      </w:r>
      <w:r w:rsidRPr="00856853">
        <w:rPr>
          <w:spacing w:val="-6"/>
        </w:rPr>
        <w:tab/>
      </w:r>
      <w:r w:rsidR="00A2312A">
        <w:rPr>
          <w:spacing w:val="-6"/>
        </w:rPr>
        <w:t xml:space="preserve"> </w:t>
      </w:r>
      <w:r>
        <w:rPr>
          <w:spacing w:val="-6"/>
        </w:rPr>
        <w:tab/>
      </w:r>
      <w:r w:rsidRPr="002E6025">
        <w:rPr>
          <w:b/>
          <w:bCs/>
          <w:spacing w:val="-6"/>
        </w:rPr>
        <w:t>Location</w:t>
      </w:r>
      <w:r w:rsidR="002E6025">
        <w:rPr>
          <w:b/>
          <w:bCs/>
          <w:spacing w:val="-6"/>
        </w:rPr>
        <w:t>:</w:t>
      </w:r>
    </w:p>
    <w:p w14:paraId="12835D6C" w14:textId="6D23401B" w:rsidR="006F38F2" w:rsidRPr="00856853" w:rsidRDefault="006F38F2" w:rsidP="006F38F2">
      <w:pPr>
        <w:pStyle w:val="NoSpacing"/>
        <w:rPr>
          <w:spacing w:val="-6"/>
        </w:rPr>
      </w:pPr>
      <w:r>
        <w:t>One Sycamore</w:t>
      </w:r>
      <w:r w:rsidRPr="00856853">
        <w:t xml:space="preserve"> (</w:t>
      </w:r>
      <w:proofErr w:type="spellStart"/>
      <w:r w:rsidRPr="00856853">
        <w:rPr>
          <w:i/>
        </w:rPr>
        <w:t>Platanus</w:t>
      </w:r>
      <w:proofErr w:type="spellEnd"/>
      <w:r w:rsidRPr="00856853">
        <w:t xml:space="preserve"> </w:t>
      </w:r>
      <w:proofErr w:type="spellStart"/>
      <w:r>
        <w:t>occidentalis</w:t>
      </w:r>
      <w:proofErr w:type="spellEnd"/>
      <w:r w:rsidRPr="00856853">
        <w:rPr>
          <w:i/>
        </w:rPr>
        <w:t>)</w:t>
      </w:r>
      <w:r w:rsidRPr="00856853">
        <w:rPr>
          <w:spacing w:val="-6"/>
        </w:rPr>
        <w:t xml:space="preserve"> </w:t>
      </w:r>
      <w:proofErr w:type="gramStart"/>
      <w:r>
        <w:rPr>
          <w:spacing w:val="-6"/>
        </w:rPr>
        <w:tab/>
      </w:r>
      <w:r w:rsidR="00A2312A">
        <w:rPr>
          <w:spacing w:val="-6"/>
        </w:rPr>
        <w:t xml:space="preserve">  </w:t>
      </w:r>
      <w:r w:rsidRPr="00856853">
        <w:rPr>
          <w:spacing w:val="-6"/>
        </w:rPr>
        <w:tab/>
      </w:r>
      <w:proofErr w:type="gramEnd"/>
      <w:r w:rsidR="002E6025" w:rsidRPr="00856853">
        <w:rPr>
          <w:spacing w:val="-6"/>
        </w:rPr>
        <w:t>18-inch</w:t>
      </w:r>
      <w:r w:rsidRPr="00856853">
        <w:rPr>
          <w:spacing w:val="-6"/>
        </w:rPr>
        <w:tab/>
      </w:r>
      <w:r w:rsidR="00BE2420">
        <w:rPr>
          <w:spacing w:val="-6"/>
        </w:rPr>
        <w:t xml:space="preserve"> </w:t>
      </w:r>
      <w:r>
        <w:rPr>
          <w:spacing w:val="-6"/>
        </w:rPr>
        <w:tab/>
      </w:r>
      <w:r>
        <w:rPr>
          <w:spacing w:val="-6"/>
        </w:rPr>
        <w:tab/>
      </w:r>
      <w:r w:rsidRPr="00856853">
        <w:rPr>
          <w:spacing w:val="-6"/>
        </w:rPr>
        <w:t xml:space="preserve">rear of house </w:t>
      </w:r>
    </w:p>
    <w:p w14:paraId="54A3BA52" w14:textId="07E648CB" w:rsidR="006F38F2" w:rsidRPr="00856853" w:rsidRDefault="006F38F2" w:rsidP="006F38F2">
      <w:pPr>
        <w:pStyle w:val="NoSpacing"/>
        <w:rPr>
          <w:spacing w:val="-6"/>
        </w:rPr>
      </w:pPr>
      <w:r>
        <w:rPr>
          <w:spacing w:val="-6"/>
        </w:rPr>
        <w:t>Three</w:t>
      </w:r>
      <w:r w:rsidRPr="00856853">
        <w:rPr>
          <w:spacing w:val="-6"/>
        </w:rPr>
        <w:t xml:space="preserve"> </w:t>
      </w:r>
      <w:r>
        <w:rPr>
          <w:spacing w:val="-6"/>
        </w:rPr>
        <w:t>Baldcypress</w:t>
      </w:r>
      <w:r w:rsidRPr="00856853">
        <w:rPr>
          <w:spacing w:val="-6"/>
        </w:rPr>
        <w:t xml:space="preserve"> (</w:t>
      </w:r>
      <w:r w:rsidRPr="00856853">
        <w:rPr>
          <w:i/>
          <w:spacing w:val="-6"/>
        </w:rPr>
        <w:t>T</w:t>
      </w:r>
      <w:r>
        <w:rPr>
          <w:i/>
          <w:spacing w:val="-6"/>
        </w:rPr>
        <w:t>axodium distichum</w:t>
      </w:r>
      <w:r w:rsidRPr="00856853">
        <w:rPr>
          <w:spacing w:val="-6"/>
        </w:rPr>
        <w:t>)</w:t>
      </w:r>
      <w:r w:rsidR="00BE2420">
        <w:rPr>
          <w:spacing w:val="-6"/>
        </w:rPr>
        <w:t xml:space="preserve"> </w:t>
      </w:r>
      <w:r>
        <w:rPr>
          <w:spacing w:val="-6"/>
        </w:rPr>
        <w:tab/>
      </w:r>
      <w:r>
        <w:rPr>
          <w:spacing w:val="-6"/>
        </w:rPr>
        <w:tab/>
      </w:r>
      <w:r w:rsidR="002E6025" w:rsidRPr="00856853">
        <w:rPr>
          <w:spacing w:val="-6"/>
        </w:rPr>
        <w:t>18</w:t>
      </w:r>
      <w:r w:rsidR="002E6025">
        <w:rPr>
          <w:spacing w:val="-6"/>
        </w:rPr>
        <w:t xml:space="preserve"> to </w:t>
      </w:r>
      <w:r w:rsidR="002E6025" w:rsidRPr="00856853">
        <w:rPr>
          <w:spacing w:val="-6"/>
        </w:rPr>
        <w:t>24-inch</w:t>
      </w:r>
      <w:r>
        <w:rPr>
          <w:spacing w:val="-6"/>
        </w:rPr>
        <w:tab/>
      </w:r>
      <w:r>
        <w:rPr>
          <w:spacing w:val="-6"/>
        </w:rPr>
        <w:tab/>
      </w:r>
      <w:r w:rsidRPr="00856853">
        <w:rPr>
          <w:spacing w:val="-6"/>
        </w:rPr>
        <w:t xml:space="preserve">right rear of yard </w:t>
      </w:r>
    </w:p>
    <w:p w14:paraId="282FBD92" w14:textId="6AF6D33E" w:rsidR="006F38F2" w:rsidRPr="00856853" w:rsidRDefault="006F38F2" w:rsidP="006F38F2">
      <w:pPr>
        <w:pStyle w:val="NoSpacing"/>
        <w:rPr>
          <w:spacing w:val="-6"/>
        </w:rPr>
      </w:pPr>
      <w:r>
        <w:rPr>
          <w:spacing w:val="-6"/>
        </w:rPr>
        <w:t>Two</w:t>
      </w:r>
      <w:r w:rsidRPr="00856853">
        <w:rPr>
          <w:spacing w:val="-6"/>
        </w:rPr>
        <w:t xml:space="preserve"> </w:t>
      </w:r>
      <w:r>
        <w:rPr>
          <w:spacing w:val="-6"/>
        </w:rPr>
        <w:t>Live oaks</w:t>
      </w:r>
      <w:r w:rsidRPr="00856853">
        <w:t xml:space="preserve"> (</w:t>
      </w:r>
      <w:r>
        <w:rPr>
          <w:i/>
        </w:rPr>
        <w:t>Quercus virginiana</w:t>
      </w:r>
      <w:r w:rsidRPr="00856853">
        <w:rPr>
          <w:i/>
        </w:rPr>
        <w:t>)</w:t>
      </w:r>
      <w:r w:rsidRPr="00856853">
        <w:rPr>
          <w:i/>
        </w:rPr>
        <w:tab/>
      </w:r>
      <w:r w:rsidRPr="00856853">
        <w:rPr>
          <w:i/>
        </w:rPr>
        <w:tab/>
      </w:r>
      <w:r>
        <w:rPr>
          <w:i/>
        </w:rPr>
        <w:tab/>
      </w:r>
      <w:r w:rsidR="002E6025" w:rsidRPr="00856853">
        <w:rPr>
          <w:spacing w:val="-6"/>
        </w:rPr>
        <w:t>16</w:t>
      </w:r>
      <w:r w:rsidR="002E6025">
        <w:rPr>
          <w:spacing w:val="-6"/>
        </w:rPr>
        <w:t xml:space="preserve"> to </w:t>
      </w:r>
      <w:r w:rsidR="002E6025" w:rsidRPr="00856853">
        <w:rPr>
          <w:spacing w:val="-6"/>
        </w:rPr>
        <w:t>18-inch</w:t>
      </w:r>
      <w:r>
        <w:rPr>
          <w:spacing w:val="-6"/>
        </w:rPr>
        <w:tab/>
      </w:r>
      <w:r>
        <w:rPr>
          <w:spacing w:val="-6"/>
        </w:rPr>
        <w:tab/>
      </w:r>
      <w:r w:rsidRPr="00856853">
        <w:rPr>
          <w:spacing w:val="-6"/>
        </w:rPr>
        <w:t xml:space="preserve">rear yard </w:t>
      </w:r>
    </w:p>
    <w:p w14:paraId="4A886574" w14:textId="77777777" w:rsidR="006F38F2" w:rsidRPr="00856853" w:rsidRDefault="006F38F2" w:rsidP="006F38F2">
      <w:pPr>
        <w:pStyle w:val="NoSpacing"/>
        <w:rPr>
          <w:spacing w:val="-6"/>
        </w:rPr>
      </w:pPr>
      <w:r w:rsidRPr="0040507E">
        <w:rPr>
          <w:b/>
          <w:spacing w:val="-6"/>
        </w:rPr>
        <w:t>Pruning system:</w:t>
      </w:r>
      <w:r w:rsidRPr="00856853">
        <w:rPr>
          <w:spacing w:val="-6"/>
        </w:rPr>
        <w:t xml:space="preserve"> Natural.</w:t>
      </w:r>
    </w:p>
    <w:p w14:paraId="6DA8DDB1" w14:textId="77777777" w:rsidR="006F38F2" w:rsidRPr="0040507E" w:rsidRDefault="006F38F2" w:rsidP="006F38F2">
      <w:pPr>
        <w:pStyle w:val="NoSpacing"/>
        <w:rPr>
          <w:b/>
          <w:spacing w:val="-6"/>
        </w:rPr>
      </w:pPr>
      <w:r w:rsidRPr="0040507E">
        <w:rPr>
          <w:b/>
          <w:spacing w:val="-6"/>
        </w:rPr>
        <w:t xml:space="preserve">Objectives: </w:t>
      </w:r>
    </w:p>
    <w:p w14:paraId="024DC53E" w14:textId="384BF363" w:rsidR="006F38F2" w:rsidRPr="00856853" w:rsidRDefault="006F38F2" w:rsidP="006F38F2">
      <w:pPr>
        <w:pStyle w:val="NoSpacing"/>
        <w:rPr>
          <w:spacing w:val="-6"/>
        </w:rPr>
      </w:pPr>
      <w:r w:rsidRPr="00856853">
        <w:rPr>
          <w:spacing w:val="-6"/>
        </w:rPr>
        <w:t>1) Reduce likelihood of failure in wind events.</w:t>
      </w:r>
      <w:r w:rsidR="00BE2420">
        <w:rPr>
          <w:spacing w:val="-6"/>
        </w:rPr>
        <w:t xml:space="preserve"> </w:t>
      </w:r>
    </w:p>
    <w:p w14:paraId="7C948B66" w14:textId="77777777" w:rsidR="006F38F2" w:rsidRDefault="006F38F2" w:rsidP="006F38F2">
      <w:pPr>
        <w:pStyle w:val="NoSpacing"/>
        <w:rPr>
          <w:spacing w:val="-6"/>
        </w:rPr>
      </w:pPr>
      <w:r>
        <w:rPr>
          <w:spacing w:val="-6"/>
        </w:rPr>
        <w:t>2</w:t>
      </w:r>
      <w:r w:rsidRPr="00856853">
        <w:rPr>
          <w:spacing w:val="-6"/>
        </w:rPr>
        <w:t>) Provide 6 to 8 feet of clearance from house.</w:t>
      </w:r>
    </w:p>
    <w:p w14:paraId="69B4CAE1" w14:textId="77777777" w:rsidR="006F38F2" w:rsidRPr="00856853" w:rsidRDefault="006F38F2" w:rsidP="006F38F2">
      <w:pPr>
        <w:pStyle w:val="NoSpacing"/>
        <w:rPr>
          <w:spacing w:val="-6"/>
        </w:rPr>
      </w:pPr>
      <w:r>
        <w:rPr>
          <w:spacing w:val="-6"/>
        </w:rPr>
        <w:t xml:space="preserve">3) Raise crown of </w:t>
      </w:r>
      <w:proofErr w:type="spellStart"/>
      <w:r>
        <w:rPr>
          <w:spacing w:val="-6"/>
        </w:rPr>
        <w:t>baldcypress</w:t>
      </w:r>
      <w:proofErr w:type="spellEnd"/>
      <w:r>
        <w:rPr>
          <w:spacing w:val="-6"/>
        </w:rPr>
        <w:t xml:space="preserve"> to 9 feet to allow a view of the pond</w:t>
      </w:r>
    </w:p>
    <w:p w14:paraId="57D81033" w14:textId="77777777" w:rsidR="006F38F2" w:rsidRPr="0040507E" w:rsidRDefault="006F38F2" w:rsidP="006F38F2">
      <w:pPr>
        <w:pStyle w:val="NoSpacing"/>
        <w:rPr>
          <w:b/>
          <w:spacing w:val="-6"/>
        </w:rPr>
      </w:pPr>
      <w:r w:rsidRPr="0040507E">
        <w:rPr>
          <w:b/>
          <w:spacing w:val="-6"/>
        </w:rPr>
        <w:t xml:space="preserve">Branches to prune: </w:t>
      </w:r>
    </w:p>
    <w:p w14:paraId="16F2550A" w14:textId="77777777" w:rsidR="006F38F2" w:rsidRPr="00856853" w:rsidRDefault="006F38F2" w:rsidP="006F38F2">
      <w:pPr>
        <w:pStyle w:val="NoSpacing"/>
        <w:rPr>
          <w:spacing w:val="-6"/>
        </w:rPr>
      </w:pPr>
      <w:r w:rsidRPr="00856853">
        <w:rPr>
          <w:spacing w:val="-6"/>
        </w:rPr>
        <w:t xml:space="preserve">1) Remove dead branches, greater than 2 inches in diameter, extending over yard. </w:t>
      </w:r>
    </w:p>
    <w:p w14:paraId="69B5124F" w14:textId="77777777" w:rsidR="006F38F2" w:rsidRPr="00856853" w:rsidRDefault="006F38F2" w:rsidP="006F38F2">
      <w:pPr>
        <w:pStyle w:val="NoSpacing"/>
        <w:rPr>
          <w:spacing w:val="-6"/>
        </w:rPr>
      </w:pPr>
      <w:r w:rsidRPr="00856853">
        <w:rPr>
          <w:spacing w:val="-6"/>
        </w:rPr>
        <w:t xml:space="preserve">2) On </w:t>
      </w:r>
      <w:r>
        <w:rPr>
          <w:spacing w:val="-6"/>
        </w:rPr>
        <w:t>live oak</w:t>
      </w:r>
      <w:r w:rsidRPr="00856853">
        <w:rPr>
          <w:spacing w:val="-6"/>
        </w:rPr>
        <w:t>, reduce one 10-inch diameter live branch over house by 10 to 12 feet</w:t>
      </w:r>
      <w:r>
        <w:rPr>
          <w:spacing w:val="-6"/>
        </w:rPr>
        <w:t xml:space="preserve"> using three </w:t>
      </w:r>
      <w:proofErr w:type="gramStart"/>
      <w:r>
        <w:rPr>
          <w:spacing w:val="-6"/>
        </w:rPr>
        <w:t>3 inch</w:t>
      </w:r>
      <w:proofErr w:type="gramEnd"/>
      <w:r>
        <w:rPr>
          <w:spacing w:val="-6"/>
        </w:rPr>
        <w:t xml:space="preserve"> diameter reduction cuts</w:t>
      </w:r>
      <w:r w:rsidRPr="00856853">
        <w:rPr>
          <w:spacing w:val="-6"/>
        </w:rPr>
        <w:t xml:space="preserve">. </w:t>
      </w:r>
      <w:r w:rsidRPr="003D7EBB">
        <w:rPr>
          <w:i/>
          <w:color w:val="FF0000"/>
        </w:rPr>
        <w:t xml:space="preserve">(Note to specifier: </w:t>
      </w:r>
      <w:r>
        <w:rPr>
          <w:i/>
          <w:color w:val="FF0000"/>
        </w:rPr>
        <w:t>Change the number and diameter of cuts to meet objectives)</w:t>
      </w:r>
    </w:p>
    <w:p w14:paraId="628C4AF2" w14:textId="77777777" w:rsidR="006F38F2" w:rsidRPr="00856853" w:rsidRDefault="006F38F2" w:rsidP="006F38F2">
      <w:pPr>
        <w:pStyle w:val="NoSpacing"/>
        <w:rPr>
          <w:spacing w:val="-6"/>
        </w:rPr>
      </w:pPr>
      <w:r w:rsidRPr="00856853">
        <w:rPr>
          <w:spacing w:val="-6"/>
        </w:rPr>
        <w:t xml:space="preserve">3) </w:t>
      </w:r>
      <w:r>
        <w:rPr>
          <w:spacing w:val="-6"/>
        </w:rPr>
        <w:t>Reduce branches with aspect ratio larger than half using 2 reduction cuts 3 inches diameter on each branch.</w:t>
      </w:r>
    </w:p>
    <w:p w14:paraId="3B24157C" w14:textId="77777777" w:rsidR="006F38F2" w:rsidRPr="00856853" w:rsidRDefault="006F38F2" w:rsidP="006F38F2">
      <w:pPr>
        <w:pStyle w:val="NoSpacing"/>
        <w:rPr>
          <w:spacing w:val="-6"/>
        </w:rPr>
      </w:pPr>
      <w:r w:rsidRPr="0040507E">
        <w:rPr>
          <w:b/>
          <w:spacing w:val="-6"/>
        </w:rPr>
        <w:t xml:space="preserve">Limitations: </w:t>
      </w:r>
      <w:r w:rsidRPr="00856853">
        <w:rPr>
          <w:spacing w:val="-6"/>
        </w:rPr>
        <w:t>No heading cuts shall be made.</w:t>
      </w:r>
    </w:p>
    <w:p w14:paraId="7258FB47" w14:textId="77777777" w:rsidR="006F38F2" w:rsidRPr="00856853" w:rsidRDefault="006F38F2" w:rsidP="006F38F2">
      <w:pPr>
        <w:pStyle w:val="NoSpacing"/>
        <w:rPr>
          <w:spacing w:val="-6"/>
        </w:rPr>
      </w:pPr>
      <w:r w:rsidRPr="0040507E">
        <w:rPr>
          <w:b/>
          <w:spacing w:val="-6"/>
        </w:rPr>
        <w:t>Debris removal:</w:t>
      </w:r>
      <w:r w:rsidRPr="00856853">
        <w:rPr>
          <w:spacing w:val="-6"/>
        </w:rPr>
        <w:t xml:space="preserve"> All debris will be removed from the work area. </w:t>
      </w:r>
    </w:p>
    <w:p w14:paraId="5AACCCB3" w14:textId="77777777" w:rsidR="006F38F2" w:rsidRPr="00856853" w:rsidRDefault="006F38F2" w:rsidP="006F38F2">
      <w:pPr>
        <w:pStyle w:val="NoSpacing"/>
        <w:rPr>
          <w:spacing w:val="-6"/>
        </w:rPr>
      </w:pPr>
      <w:r w:rsidRPr="0040507E">
        <w:rPr>
          <w:b/>
          <w:spacing w:val="-6"/>
        </w:rPr>
        <w:t>Completion date:</w:t>
      </w:r>
      <w:r w:rsidRPr="00856853">
        <w:rPr>
          <w:spacing w:val="-6"/>
        </w:rPr>
        <w:t xml:space="preserve"> Fall of this year.</w:t>
      </w:r>
    </w:p>
    <w:p w14:paraId="3235DD3F" w14:textId="77777777" w:rsidR="006F38F2" w:rsidRDefault="006F38F2" w:rsidP="006F38F2">
      <w:pPr>
        <w:pStyle w:val="NoSpacing"/>
        <w:rPr>
          <w:spacing w:val="-6"/>
        </w:rPr>
      </w:pPr>
      <w:proofErr w:type="spellStart"/>
      <w:r w:rsidRPr="0040507E">
        <w:rPr>
          <w:b/>
          <w:spacing w:val="-6"/>
          <w:lang w:val="fr-FR"/>
        </w:rPr>
        <w:t>Re-</w:t>
      </w:r>
      <w:proofErr w:type="gramStart"/>
      <w:r w:rsidRPr="0040507E">
        <w:rPr>
          <w:b/>
          <w:spacing w:val="-6"/>
          <w:lang w:val="fr-FR"/>
        </w:rPr>
        <w:t>inspection</w:t>
      </w:r>
      <w:proofErr w:type="spellEnd"/>
      <w:r w:rsidRPr="0040507E">
        <w:rPr>
          <w:b/>
          <w:spacing w:val="-6"/>
        </w:rPr>
        <w:t>:</w:t>
      </w:r>
      <w:proofErr w:type="gramEnd"/>
      <w:r>
        <w:rPr>
          <w:spacing w:val="-6"/>
        </w:rPr>
        <w:t xml:space="preserve"> 2</w:t>
      </w:r>
      <w:r w:rsidRPr="00856853">
        <w:rPr>
          <w:spacing w:val="-6"/>
        </w:rPr>
        <w:t xml:space="preserve"> years</w:t>
      </w:r>
      <w:r>
        <w:rPr>
          <w:spacing w:val="-6"/>
        </w:rPr>
        <w:t>.</w:t>
      </w:r>
    </w:p>
    <w:p w14:paraId="57759B24" w14:textId="77777777" w:rsidR="006F38F2" w:rsidRPr="00856853" w:rsidRDefault="006F38F2" w:rsidP="006F38F2">
      <w:pPr>
        <w:pStyle w:val="NoSpacing"/>
        <w:rPr>
          <w:spacing w:val="-6"/>
        </w:rPr>
      </w:pPr>
    </w:p>
    <w:p w14:paraId="55CDAB70" w14:textId="77777777" w:rsidR="006F38F2" w:rsidRPr="0040507E" w:rsidRDefault="006F38F2" w:rsidP="006F38F2">
      <w:pPr>
        <w:pStyle w:val="NoSpacing"/>
        <w:rPr>
          <w:u w:val="single"/>
        </w:rPr>
      </w:pPr>
      <w:r w:rsidRPr="0040507E">
        <w:rPr>
          <w:u w:val="single"/>
        </w:rPr>
        <w:t xml:space="preserve">Example 27. </w:t>
      </w:r>
      <w:r>
        <w:rPr>
          <w:u w:val="single"/>
        </w:rPr>
        <w:t>R</w:t>
      </w:r>
      <w:r w:rsidRPr="0040507E">
        <w:rPr>
          <w:u w:val="single"/>
        </w:rPr>
        <w:t>esidential shrubs and hedge.</w:t>
      </w:r>
    </w:p>
    <w:p w14:paraId="4E36CF17" w14:textId="77777777" w:rsidR="006F38F2" w:rsidRPr="00856853" w:rsidRDefault="006F38F2" w:rsidP="006F38F2">
      <w:pPr>
        <w:pStyle w:val="NoSpacing"/>
        <w:rPr>
          <w:spacing w:val="-6"/>
        </w:rPr>
      </w:pPr>
      <w:r w:rsidRPr="0040507E">
        <w:rPr>
          <w:b/>
        </w:rPr>
        <w:t>Shrubs</w:t>
      </w:r>
      <w:r w:rsidRPr="0040507E">
        <w:rPr>
          <w:b/>
          <w:spacing w:val="-6"/>
        </w:rPr>
        <w:t xml:space="preserve"> to prune:</w:t>
      </w:r>
      <w:r w:rsidRPr="00856853">
        <w:t xml:space="preserve"> Five </w:t>
      </w:r>
      <w:r w:rsidRPr="00856853">
        <w:rPr>
          <w:spacing w:val="-6"/>
        </w:rPr>
        <w:t>Japanese privet (</w:t>
      </w:r>
      <w:r w:rsidRPr="00856853">
        <w:rPr>
          <w:i/>
          <w:spacing w:val="-6"/>
        </w:rPr>
        <w:t>Ligustrum japonica</w:t>
      </w:r>
      <w:r w:rsidRPr="00856853">
        <w:rPr>
          <w:spacing w:val="-6"/>
        </w:rPr>
        <w:t>) in front of house.</w:t>
      </w:r>
    </w:p>
    <w:p w14:paraId="27B3724F" w14:textId="77777777" w:rsidR="006F38F2" w:rsidRPr="00856853" w:rsidRDefault="006F38F2" w:rsidP="006F38F2">
      <w:pPr>
        <w:pStyle w:val="NoSpacing"/>
        <w:rPr>
          <w:spacing w:val="-6"/>
        </w:rPr>
      </w:pPr>
      <w:r w:rsidRPr="0040507E">
        <w:rPr>
          <w:b/>
          <w:spacing w:val="-6"/>
        </w:rPr>
        <w:t>Pruning system:</w:t>
      </w:r>
      <w:r w:rsidRPr="00856853">
        <w:rPr>
          <w:spacing w:val="-6"/>
        </w:rPr>
        <w:t xml:space="preserve"> Topiary. </w:t>
      </w:r>
      <w:r w:rsidRPr="003D7EBB">
        <w:rPr>
          <w:i/>
          <w:color w:val="FF0000"/>
        </w:rPr>
        <w:t xml:space="preserve">(Note to specifier: </w:t>
      </w:r>
      <w:r>
        <w:rPr>
          <w:i/>
          <w:color w:val="FF0000"/>
        </w:rPr>
        <w:t>Specify shape where applicable)</w:t>
      </w:r>
    </w:p>
    <w:p w14:paraId="2A350915" w14:textId="77777777" w:rsidR="006F38F2" w:rsidRPr="00856853" w:rsidRDefault="006F38F2" w:rsidP="006F38F2">
      <w:pPr>
        <w:pStyle w:val="NoSpacing"/>
        <w:rPr>
          <w:spacing w:val="-6"/>
        </w:rPr>
      </w:pPr>
      <w:r w:rsidRPr="0040507E">
        <w:rPr>
          <w:b/>
          <w:spacing w:val="-6"/>
        </w:rPr>
        <w:t xml:space="preserve">Objective: </w:t>
      </w:r>
      <w:r>
        <w:rPr>
          <w:spacing w:val="-6"/>
        </w:rPr>
        <w:t>Reduce height and width of the plant 20% while maintaining shape</w:t>
      </w:r>
      <w:r w:rsidRPr="00856853">
        <w:rPr>
          <w:spacing w:val="-6"/>
        </w:rPr>
        <w:t>.</w:t>
      </w:r>
      <w:r>
        <w:rPr>
          <w:spacing w:val="-6"/>
        </w:rPr>
        <w:t xml:space="preserve"> </w:t>
      </w:r>
      <w:r w:rsidRPr="003D7EBB">
        <w:rPr>
          <w:i/>
          <w:color w:val="FF0000"/>
        </w:rPr>
        <w:t xml:space="preserve">(Note to specifier: </w:t>
      </w:r>
      <w:r>
        <w:rPr>
          <w:i/>
          <w:color w:val="FF0000"/>
        </w:rPr>
        <w:t>Change the percentage to meet size objectives)</w:t>
      </w:r>
    </w:p>
    <w:p w14:paraId="4FAA2FF0" w14:textId="77777777" w:rsidR="006F38F2" w:rsidRPr="00856853" w:rsidRDefault="006F38F2" w:rsidP="006F38F2">
      <w:pPr>
        <w:pStyle w:val="NoSpacing"/>
        <w:rPr>
          <w:spacing w:val="-6"/>
        </w:rPr>
      </w:pPr>
      <w:r w:rsidRPr="0040507E">
        <w:rPr>
          <w:b/>
          <w:spacing w:val="-6"/>
        </w:rPr>
        <w:t>Branches to remove:</w:t>
      </w:r>
      <w:r w:rsidRPr="00856853">
        <w:rPr>
          <w:spacing w:val="-6"/>
        </w:rPr>
        <w:t xml:space="preserve"> Dead, dying, diseased, and broken branches. </w:t>
      </w:r>
    </w:p>
    <w:p w14:paraId="4EFDE4B3" w14:textId="77777777" w:rsidR="006F38F2" w:rsidRPr="00856853" w:rsidRDefault="006F38F2" w:rsidP="006F38F2">
      <w:pPr>
        <w:pStyle w:val="NoSpacing"/>
        <w:rPr>
          <w:spacing w:val="-6"/>
        </w:rPr>
      </w:pPr>
      <w:r w:rsidRPr="0040507E">
        <w:rPr>
          <w:b/>
          <w:spacing w:val="-6"/>
        </w:rPr>
        <w:t xml:space="preserve">Shear: </w:t>
      </w:r>
      <w:r w:rsidRPr="00856853">
        <w:rPr>
          <w:spacing w:val="-6"/>
        </w:rPr>
        <w:t xml:space="preserve">New growth that is outside the desired shape of the crown. Do not cut to expose interior branches that do not have live leaves. </w:t>
      </w:r>
    </w:p>
    <w:p w14:paraId="7D3B910C" w14:textId="77777777" w:rsidR="006F38F2" w:rsidRPr="00856853" w:rsidRDefault="006F38F2" w:rsidP="006F38F2">
      <w:pPr>
        <w:pStyle w:val="NoSpacing"/>
        <w:rPr>
          <w:spacing w:val="-6"/>
        </w:rPr>
      </w:pPr>
      <w:r w:rsidRPr="0040507E">
        <w:rPr>
          <w:b/>
          <w:spacing w:val="-6"/>
        </w:rPr>
        <w:t>Debris disposal:</w:t>
      </w:r>
      <w:r w:rsidRPr="00856853">
        <w:rPr>
          <w:spacing w:val="-6"/>
        </w:rPr>
        <w:t xml:space="preserve"> Remove all debris. </w:t>
      </w:r>
    </w:p>
    <w:p w14:paraId="71387A62" w14:textId="77777777" w:rsidR="006F38F2" w:rsidRPr="00856853" w:rsidRDefault="006F38F2" w:rsidP="006F38F2">
      <w:pPr>
        <w:pStyle w:val="NoSpacing"/>
        <w:rPr>
          <w:spacing w:val="-6"/>
        </w:rPr>
      </w:pPr>
      <w:r w:rsidRPr="0040507E">
        <w:rPr>
          <w:b/>
          <w:spacing w:val="-6"/>
        </w:rPr>
        <w:t xml:space="preserve">Completion Date: </w:t>
      </w:r>
      <w:r w:rsidRPr="00856853">
        <w:rPr>
          <w:spacing w:val="-6"/>
        </w:rPr>
        <w:t>Spring of this year.</w:t>
      </w:r>
    </w:p>
    <w:p w14:paraId="1EBBF9B7" w14:textId="77777777" w:rsidR="006F38F2" w:rsidRPr="00856853" w:rsidRDefault="006F38F2" w:rsidP="006F38F2">
      <w:pPr>
        <w:pStyle w:val="NoSpacing"/>
        <w:rPr>
          <w:spacing w:val="-6"/>
        </w:rPr>
      </w:pPr>
      <w:proofErr w:type="spellStart"/>
      <w:r w:rsidRPr="0040507E">
        <w:rPr>
          <w:b/>
          <w:spacing w:val="-6"/>
          <w:lang w:val="fr-FR"/>
        </w:rPr>
        <w:t>Re-</w:t>
      </w:r>
      <w:proofErr w:type="gramStart"/>
      <w:r w:rsidRPr="0040507E">
        <w:rPr>
          <w:b/>
          <w:spacing w:val="-6"/>
          <w:lang w:val="fr-FR"/>
        </w:rPr>
        <w:t>inspection</w:t>
      </w:r>
      <w:proofErr w:type="spellEnd"/>
      <w:r w:rsidRPr="0040507E">
        <w:rPr>
          <w:b/>
          <w:spacing w:val="-6"/>
        </w:rPr>
        <w:t>:</w:t>
      </w:r>
      <w:proofErr w:type="gramEnd"/>
      <w:r w:rsidRPr="00856853">
        <w:rPr>
          <w:spacing w:val="-6"/>
        </w:rPr>
        <w:t xml:space="preserve"> 3 months</w:t>
      </w:r>
      <w:r>
        <w:rPr>
          <w:spacing w:val="-6"/>
        </w:rPr>
        <w:t>.</w:t>
      </w:r>
    </w:p>
    <w:p w14:paraId="2C679B8D" w14:textId="77777777" w:rsidR="006F38F2" w:rsidRPr="00856853" w:rsidRDefault="006F38F2" w:rsidP="006F38F2">
      <w:pPr>
        <w:pStyle w:val="NoSpacing"/>
      </w:pPr>
    </w:p>
    <w:p w14:paraId="1DC7414C" w14:textId="77777777" w:rsidR="006F38F2" w:rsidRPr="0040507E" w:rsidRDefault="006F38F2" w:rsidP="006F38F2">
      <w:pPr>
        <w:pStyle w:val="NoSpacing"/>
        <w:rPr>
          <w:u w:val="single"/>
        </w:rPr>
      </w:pPr>
      <w:r w:rsidRPr="0040507E">
        <w:rPr>
          <w:u w:val="single"/>
        </w:rPr>
        <w:t xml:space="preserve">Example 28. Reduction on </w:t>
      </w:r>
      <w:r>
        <w:rPr>
          <w:u w:val="single"/>
        </w:rPr>
        <w:t xml:space="preserve">two </w:t>
      </w:r>
      <w:r w:rsidRPr="0040507E">
        <w:rPr>
          <w:u w:val="single"/>
        </w:rPr>
        <w:t>mature tree</w:t>
      </w:r>
      <w:r>
        <w:rPr>
          <w:u w:val="single"/>
        </w:rPr>
        <w:t>s</w:t>
      </w:r>
      <w:r w:rsidRPr="0040507E">
        <w:rPr>
          <w:u w:val="single"/>
        </w:rPr>
        <w:t>.</w:t>
      </w:r>
    </w:p>
    <w:p w14:paraId="0020C89F" w14:textId="77777777" w:rsidR="006F38F2" w:rsidRPr="00856853" w:rsidRDefault="006F38F2" w:rsidP="006F38F2">
      <w:pPr>
        <w:pStyle w:val="NoSpacing"/>
        <w:rPr>
          <w:spacing w:val="-6"/>
        </w:rPr>
      </w:pPr>
      <w:r w:rsidRPr="0040507E">
        <w:rPr>
          <w:b/>
          <w:spacing w:val="-6"/>
        </w:rPr>
        <w:t>Tree to prune:</w:t>
      </w:r>
      <w:r w:rsidRPr="00856853">
        <w:rPr>
          <w:spacing w:val="-6"/>
        </w:rPr>
        <w:t xml:space="preserve"> Large </w:t>
      </w:r>
      <w:r>
        <w:rPr>
          <w:spacing w:val="-6"/>
        </w:rPr>
        <w:t>p</w:t>
      </w:r>
      <w:r w:rsidRPr="00856853">
        <w:rPr>
          <w:spacing w:val="-6"/>
        </w:rPr>
        <w:t>oplar (</w:t>
      </w:r>
      <w:proofErr w:type="spellStart"/>
      <w:r w:rsidRPr="00856853">
        <w:rPr>
          <w:i/>
          <w:spacing w:val="-6"/>
        </w:rPr>
        <w:t>Populus</w:t>
      </w:r>
      <w:proofErr w:type="spellEnd"/>
      <w:r w:rsidRPr="00856853">
        <w:rPr>
          <w:spacing w:val="-6"/>
        </w:rPr>
        <w:t xml:space="preserve">) </w:t>
      </w:r>
      <w:r>
        <w:rPr>
          <w:spacing w:val="-6"/>
        </w:rPr>
        <w:t>and sweetgum (</w:t>
      </w:r>
      <w:r w:rsidRPr="00090838">
        <w:rPr>
          <w:i/>
          <w:spacing w:val="-6"/>
        </w:rPr>
        <w:t>Liquidambar</w:t>
      </w:r>
      <w:r>
        <w:rPr>
          <w:spacing w:val="-6"/>
        </w:rPr>
        <w:t xml:space="preserve">) </w:t>
      </w:r>
      <w:r w:rsidRPr="00856853">
        <w:rPr>
          <w:spacing w:val="-6"/>
        </w:rPr>
        <w:t xml:space="preserve">in the </w:t>
      </w:r>
      <w:r>
        <w:rPr>
          <w:spacing w:val="-6"/>
        </w:rPr>
        <w:t>lawn</w:t>
      </w:r>
      <w:r w:rsidRPr="00856853">
        <w:rPr>
          <w:spacing w:val="-6"/>
        </w:rPr>
        <w:t>.</w:t>
      </w:r>
    </w:p>
    <w:p w14:paraId="04BD1E3C" w14:textId="77777777" w:rsidR="006F38F2" w:rsidRDefault="006F38F2" w:rsidP="006F38F2">
      <w:pPr>
        <w:pStyle w:val="NoSpacing"/>
        <w:rPr>
          <w:spacing w:val="-6"/>
        </w:rPr>
      </w:pPr>
      <w:r w:rsidRPr="0040507E">
        <w:rPr>
          <w:b/>
          <w:spacing w:val="-6"/>
        </w:rPr>
        <w:t>Pruning system</w:t>
      </w:r>
      <w:r w:rsidRPr="0040507E">
        <w:rPr>
          <w:b/>
          <w:spacing w:val="-6"/>
          <w:lang w:val="it-IT"/>
        </w:rPr>
        <w:t>:</w:t>
      </w:r>
      <w:r w:rsidRPr="00856853">
        <w:rPr>
          <w:spacing w:val="-6"/>
          <w:lang w:val="it-IT"/>
        </w:rPr>
        <w:t xml:space="preserve"> </w:t>
      </w:r>
      <w:r w:rsidRPr="00856853">
        <w:rPr>
          <w:spacing w:val="-6"/>
        </w:rPr>
        <w:t>Natural.</w:t>
      </w:r>
    </w:p>
    <w:p w14:paraId="663D8630" w14:textId="77777777" w:rsidR="006F38F2" w:rsidRPr="00856853" w:rsidRDefault="006F38F2" w:rsidP="006F38F2">
      <w:pPr>
        <w:pStyle w:val="NoSpacing"/>
        <w:rPr>
          <w:spacing w:val="-6"/>
        </w:rPr>
      </w:pPr>
      <w:r w:rsidRPr="0040507E">
        <w:rPr>
          <w:b/>
          <w:spacing w:val="-6"/>
        </w:rPr>
        <w:t>Purpose:</w:t>
      </w:r>
      <w:r>
        <w:rPr>
          <w:spacing w:val="-6"/>
        </w:rPr>
        <w:t xml:space="preserve"> Reduce likelihood of the 90 feet tall tree, live branches, and dead branches from striking three adjacent homes in storms.</w:t>
      </w:r>
    </w:p>
    <w:p w14:paraId="6151D5F5" w14:textId="77777777" w:rsidR="006F38F2" w:rsidRPr="0040507E" w:rsidRDefault="006F38F2" w:rsidP="006F38F2">
      <w:pPr>
        <w:pStyle w:val="NoSpacing"/>
        <w:rPr>
          <w:b/>
          <w:spacing w:val="-6"/>
        </w:rPr>
      </w:pPr>
      <w:r w:rsidRPr="0040507E">
        <w:rPr>
          <w:b/>
          <w:spacing w:val="-6"/>
        </w:rPr>
        <w:t xml:space="preserve">Objective: </w:t>
      </w:r>
    </w:p>
    <w:p w14:paraId="1B8A0EFE" w14:textId="77777777" w:rsidR="006F38F2" w:rsidRDefault="006F38F2" w:rsidP="006F38F2">
      <w:pPr>
        <w:pStyle w:val="NoSpacing"/>
        <w:rPr>
          <w:spacing w:val="-6"/>
        </w:rPr>
      </w:pPr>
      <w:r>
        <w:rPr>
          <w:spacing w:val="-6"/>
        </w:rPr>
        <w:t xml:space="preserve">1) </w:t>
      </w:r>
      <w:r w:rsidRPr="00856853">
        <w:rPr>
          <w:spacing w:val="-6"/>
        </w:rPr>
        <w:t>Reduce height of the tree 10 to 1</w:t>
      </w:r>
      <w:r>
        <w:rPr>
          <w:spacing w:val="-6"/>
        </w:rPr>
        <w:t>5</w:t>
      </w:r>
      <w:r w:rsidRPr="00856853">
        <w:rPr>
          <w:spacing w:val="-6"/>
        </w:rPr>
        <w:t xml:space="preserve"> feet.</w:t>
      </w:r>
    </w:p>
    <w:p w14:paraId="1A6DEAD6" w14:textId="77777777" w:rsidR="006F38F2" w:rsidRPr="00856853" w:rsidRDefault="006F38F2" w:rsidP="006F38F2">
      <w:pPr>
        <w:pStyle w:val="NoSpacing"/>
        <w:rPr>
          <w:spacing w:val="-6"/>
        </w:rPr>
      </w:pPr>
      <w:r>
        <w:rPr>
          <w:spacing w:val="-6"/>
        </w:rPr>
        <w:t>2) Remove dead branches.</w:t>
      </w:r>
    </w:p>
    <w:p w14:paraId="05D6CEF0" w14:textId="77777777" w:rsidR="006F38F2" w:rsidRPr="0040507E" w:rsidRDefault="006F38F2" w:rsidP="006F38F2">
      <w:pPr>
        <w:pStyle w:val="NoSpacing"/>
        <w:rPr>
          <w:b/>
          <w:spacing w:val="-6"/>
        </w:rPr>
      </w:pPr>
      <w:r w:rsidRPr="0040507E">
        <w:rPr>
          <w:b/>
          <w:spacing w:val="-6"/>
        </w:rPr>
        <w:t xml:space="preserve">Branches to prune: </w:t>
      </w:r>
    </w:p>
    <w:p w14:paraId="1CCD93B3" w14:textId="77777777" w:rsidR="006F38F2" w:rsidRDefault="006F38F2" w:rsidP="006F38F2">
      <w:pPr>
        <w:pStyle w:val="NoSpacing"/>
        <w:rPr>
          <w:spacing w:val="-6"/>
        </w:rPr>
      </w:pPr>
      <w:r>
        <w:rPr>
          <w:spacing w:val="-6"/>
        </w:rPr>
        <w:t xml:space="preserve">1) </w:t>
      </w:r>
      <w:r w:rsidRPr="00856853">
        <w:rPr>
          <w:spacing w:val="-6"/>
        </w:rPr>
        <w:t>The five largest aspect ratio</w:t>
      </w:r>
      <w:r>
        <w:rPr>
          <w:spacing w:val="-6"/>
        </w:rPr>
        <w:t xml:space="preserve"> primary</w:t>
      </w:r>
      <w:r w:rsidRPr="00856853">
        <w:rPr>
          <w:spacing w:val="-6"/>
        </w:rPr>
        <w:t xml:space="preserve"> branches</w:t>
      </w:r>
      <w:r>
        <w:rPr>
          <w:spacing w:val="-6"/>
        </w:rPr>
        <w:t xml:space="preserve"> and stems</w:t>
      </w:r>
      <w:r w:rsidRPr="00856853">
        <w:rPr>
          <w:spacing w:val="-6"/>
        </w:rPr>
        <w:t xml:space="preserve"> shall receive three 2.5 to 3</w:t>
      </w:r>
      <w:r>
        <w:rPr>
          <w:spacing w:val="-6"/>
        </w:rPr>
        <w:t>.5</w:t>
      </w:r>
      <w:r w:rsidRPr="00856853">
        <w:rPr>
          <w:spacing w:val="-6"/>
        </w:rPr>
        <w:t>-inch reduction cuts each, for a total of 15 reduction cuts</w:t>
      </w:r>
      <w:r>
        <w:rPr>
          <w:spacing w:val="-6"/>
        </w:rPr>
        <w:t xml:space="preserve">. Heading cuts not to exceed 3.5 inches diameter may be used where reduction cuts are not practical because there are no nearby lateral branches. </w:t>
      </w:r>
      <w:r w:rsidRPr="00CB2A5D">
        <w:rPr>
          <w:i/>
          <w:color w:val="FF0000"/>
          <w:spacing w:val="-6"/>
        </w:rPr>
        <w:t>(Note to specifier: Cho</w:t>
      </w:r>
      <w:r>
        <w:rPr>
          <w:i/>
          <w:color w:val="FF0000"/>
          <w:spacing w:val="-6"/>
        </w:rPr>
        <w:t>o</w:t>
      </w:r>
      <w:r w:rsidRPr="00CB2A5D">
        <w:rPr>
          <w:i/>
          <w:color w:val="FF0000"/>
          <w:spacing w:val="-6"/>
        </w:rPr>
        <w:t xml:space="preserve">se the pruning cut number and diameter appropriate for the situation.) </w:t>
      </w:r>
    </w:p>
    <w:p w14:paraId="15A7EA95" w14:textId="77777777" w:rsidR="006F38F2" w:rsidRDefault="006F38F2" w:rsidP="006F38F2">
      <w:pPr>
        <w:pStyle w:val="NoSpacing"/>
      </w:pPr>
      <w:r>
        <w:t>2) Remove dead branches 1 inch and larger back to live branches.</w:t>
      </w:r>
    </w:p>
    <w:p w14:paraId="65DF2494" w14:textId="77777777" w:rsidR="006F38F2" w:rsidRDefault="006F38F2" w:rsidP="006F38F2">
      <w:pPr>
        <w:pStyle w:val="NoSpacing"/>
      </w:pPr>
      <w:r w:rsidRPr="0040507E">
        <w:rPr>
          <w:b/>
        </w:rPr>
        <w:t>Limitations:</w:t>
      </w:r>
      <w:r>
        <w:t xml:space="preserve"> No heading cuts shall be used except on a branch or two where the reduction cut would exceed 3.5 inches diameter.</w:t>
      </w:r>
    </w:p>
    <w:p w14:paraId="3C8B226C" w14:textId="77777777" w:rsidR="006F38F2" w:rsidRPr="00856853" w:rsidRDefault="006F38F2" w:rsidP="006F38F2">
      <w:pPr>
        <w:pStyle w:val="NoSpacing"/>
        <w:rPr>
          <w:spacing w:val="-6"/>
        </w:rPr>
      </w:pPr>
      <w:r w:rsidRPr="0040507E">
        <w:rPr>
          <w:b/>
          <w:spacing w:val="-6"/>
        </w:rPr>
        <w:lastRenderedPageBreak/>
        <w:t>Completion date:</w:t>
      </w:r>
      <w:r w:rsidRPr="00856853">
        <w:rPr>
          <w:spacing w:val="-6"/>
        </w:rPr>
        <w:t xml:space="preserve"> </w:t>
      </w:r>
      <w:r>
        <w:rPr>
          <w:spacing w:val="-6"/>
        </w:rPr>
        <w:t>Late s</w:t>
      </w:r>
      <w:r w:rsidRPr="00856853">
        <w:rPr>
          <w:spacing w:val="-6"/>
        </w:rPr>
        <w:t>pring of this year.</w:t>
      </w:r>
    </w:p>
    <w:p w14:paraId="40B46F36" w14:textId="2176E2F2" w:rsidR="006F38F2" w:rsidRPr="00EB64C7" w:rsidRDefault="006F38F2" w:rsidP="006F38F2">
      <w:pPr>
        <w:pStyle w:val="NoSpacing"/>
        <w:rPr>
          <w:color w:val="FF0000"/>
          <w:spacing w:val="-6"/>
        </w:rPr>
      </w:pPr>
      <w:r w:rsidRPr="0040507E">
        <w:rPr>
          <w:b/>
          <w:spacing w:val="-6"/>
        </w:rPr>
        <w:t xml:space="preserve">Re-inspection: </w:t>
      </w:r>
      <w:r>
        <w:rPr>
          <w:spacing w:val="-6"/>
        </w:rPr>
        <w:t>2</w:t>
      </w:r>
      <w:r w:rsidRPr="00856853">
        <w:rPr>
          <w:spacing w:val="-6"/>
        </w:rPr>
        <w:t xml:space="preserve"> years</w:t>
      </w:r>
      <w:r>
        <w:rPr>
          <w:spacing w:val="-6"/>
        </w:rPr>
        <w:t xml:space="preserve">. </w:t>
      </w:r>
      <w:r w:rsidRPr="00CB2A5D">
        <w:rPr>
          <w:i/>
          <w:color w:val="FF0000"/>
          <w:spacing w:val="-6"/>
        </w:rPr>
        <w:t>(Note to specifier: When crown reduction is specified, consideration should be given to maintaining the crown in a reduced state in perpetuity.)</w:t>
      </w:r>
      <w:r w:rsidR="00BE2420">
        <w:rPr>
          <w:i/>
          <w:color w:val="FF0000"/>
          <w:spacing w:val="-6"/>
        </w:rPr>
        <w:t xml:space="preserve"> </w:t>
      </w:r>
    </w:p>
    <w:p w14:paraId="651B4C9F" w14:textId="77777777" w:rsidR="006F38F2" w:rsidRDefault="006F38F2" w:rsidP="006F38F2">
      <w:pPr>
        <w:pStyle w:val="NoSpacing"/>
      </w:pPr>
    </w:p>
    <w:p w14:paraId="63576014" w14:textId="77777777" w:rsidR="006F38F2" w:rsidRPr="00275A99" w:rsidRDefault="006F38F2" w:rsidP="006F38F2">
      <w:pPr>
        <w:pStyle w:val="NoSpacing"/>
        <w:rPr>
          <w:b/>
        </w:rPr>
      </w:pPr>
      <w:r w:rsidRPr="00275A99">
        <w:rPr>
          <w:b/>
        </w:rPr>
        <w:t>Example 2</w:t>
      </w:r>
      <w:r>
        <w:rPr>
          <w:b/>
        </w:rPr>
        <w:t>8</w:t>
      </w:r>
      <w:r w:rsidRPr="00275A99">
        <w:rPr>
          <w:b/>
        </w:rPr>
        <w:t xml:space="preserve"> detail:</w:t>
      </w:r>
    </w:p>
    <w:p w14:paraId="2A0DC3D2" w14:textId="77777777" w:rsidR="006F38F2" w:rsidRDefault="006F38F2" w:rsidP="006F38F2">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4320"/>
      </w:tblGrid>
      <w:tr w:rsidR="006F38F2" w14:paraId="0DF0BE20" w14:textId="77777777" w:rsidTr="00E357DF">
        <w:tc>
          <w:tcPr>
            <w:tcW w:w="4158" w:type="dxa"/>
          </w:tcPr>
          <w:p w14:paraId="6D1E1FFC" w14:textId="77777777" w:rsidR="006F38F2" w:rsidRDefault="006F38F2" w:rsidP="006F38F2">
            <w:pPr>
              <w:pStyle w:val="NoSpacing"/>
              <w:jc w:val="center"/>
            </w:pPr>
            <w:r>
              <w:rPr>
                <w:noProof/>
              </w:rPr>
              <w:drawing>
                <wp:inline distT="0" distB="0" distL="0" distR="0" wp14:anchorId="783AB4C5" wp14:editId="3580E7A0">
                  <wp:extent cx="2194560" cy="2587752"/>
                  <wp:effectExtent l="0" t="0" r="0" b="31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urebefore.jpeg"/>
                          <pic:cNvPicPr/>
                        </pic:nvPicPr>
                        <pic:blipFill>
                          <a:blip r:embed="rId9">
                            <a:extLst>
                              <a:ext uri="{28A0092B-C50C-407E-A947-70E740481C1C}">
                                <a14:useLocalDpi xmlns:a14="http://schemas.microsoft.com/office/drawing/2010/main" val="0"/>
                              </a:ext>
                            </a:extLst>
                          </a:blip>
                          <a:stretch>
                            <a:fillRect/>
                          </a:stretch>
                        </pic:blipFill>
                        <pic:spPr>
                          <a:xfrm>
                            <a:off x="0" y="0"/>
                            <a:ext cx="2194560" cy="2587752"/>
                          </a:xfrm>
                          <a:prstGeom prst="rect">
                            <a:avLst/>
                          </a:prstGeom>
                        </pic:spPr>
                      </pic:pic>
                    </a:graphicData>
                  </a:graphic>
                </wp:inline>
              </w:drawing>
            </w:r>
          </w:p>
        </w:tc>
        <w:tc>
          <w:tcPr>
            <w:tcW w:w="4320" w:type="dxa"/>
          </w:tcPr>
          <w:p w14:paraId="37BDF870" w14:textId="77777777" w:rsidR="006F38F2" w:rsidRDefault="006F38F2" w:rsidP="006F38F2">
            <w:pPr>
              <w:pStyle w:val="NoSpacing"/>
              <w:jc w:val="center"/>
            </w:pPr>
            <w:r>
              <w:rPr>
                <w:noProof/>
              </w:rPr>
              <w:drawing>
                <wp:inline distT="0" distB="0" distL="0" distR="0" wp14:anchorId="52A398E5" wp14:editId="692D7469">
                  <wp:extent cx="2194560" cy="2587752"/>
                  <wp:effectExtent l="0" t="0" r="0" b="317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urereducesize.jpeg"/>
                          <pic:cNvPicPr/>
                        </pic:nvPicPr>
                        <pic:blipFill>
                          <a:blip r:embed="rId14">
                            <a:extLst>
                              <a:ext uri="{28A0092B-C50C-407E-A947-70E740481C1C}">
                                <a14:useLocalDpi xmlns:a14="http://schemas.microsoft.com/office/drawing/2010/main" val="0"/>
                              </a:ext>
                            </a:extLst>
                          </a:blip>
                          <a:stretch>
                            <a:fillRect/>
                          </a:stretch>
                        </pic:blipFill>
                        <pic:spPr>
                          <a:xfrm>
                            <a:off x="0" y="0"/>
                            <a:ext cx="2194560" cy="2587752"/>
                          </a:xfrm>
                          <a:prstGeom prst="rect">
                            <a:avLst/>
                          </a:prstGeom>
                        </pic:spPr>
                      </pic:pic>
                    </a:graphicData>
                  </a:graphic>
                </wp:inline>
              </w:drawing>
            </w:r>
          </w:p>
        </w:tc>
      </w:tr>
      <w:tr w:rsidR="006F38F2" w14:paraId="5D2E61F8" w14:textId="77777777" w:rsidTr="00E357DF">
        <w:tc>
          <w:tcPr>
            <w:tcW w:w="4158" w:type="dxa"/>
          </w:tcPr>
          <w:p w14:paraId="67BA9881" w14:textId="77777777" w:rsidR="006F38F2" w:rsidRDefault="006F38F2" w:rsidP="006F38F2">
            <w:pPr>
              <w:pStyle w:val="NoSpacing"/>
            </w:pPr>
            <w:r w:rsidRPr="00EA2917">
              <w:rPr>
                <w:b/>
              </w:rPr>
              <w:t>Before pruning (above):</w:t>
            </w:r>
            <w:r>
              <w:t xml:space="preserve"> Tree crown is larger than desired.</w:t>
            </w:r>
          </w:p>
        </w:tc>
        <w:tc>
          <w:tcPr>
            <w:tcW w:w="4320" w:type="dxa"/>
          </w:tcPr>
          <w:p w14:paraId="7C79869E" w14:textId="624F9C9D" w:rsidR="006F38F2" w:rsidRDefault="006F38F2" w:rsidP="006F38F2">
            <w:pPr>
              <w:pStyle w:val="NoSpacing"/>
            </w:pPr>
            <w:r w:rsidRPr="00EA2917">
              <w:rPr>
                <w:b/>
              </w:rPr>
              <w:t>After pruning (above):</w:t>
            </w:r>
            <w:r>
              <w:t xml:space="preserve"> Reduce size of the crown using fifteen 2.5 to </w:t>
            </w:r>
            <w:r w:rsidR="002E6025">
              <w:t>3.5-inch</w:t>
            </w:r>
            <w:r>
              <w:t xml:space="preserve"> diameter reduction cuts.</w:t>
            </w:r>
          </w:p>
        </w:tc>
      </w:tr>
      <w:tr w:rsidR="006F38F2" w14:paraId="093D6349" w14:textId="77777777" w:rsidTr="00E357DF">
        <w:tc>
          <w:tcPr>
            <w:tcW w:w="4158" w:type="dxa"/>
          </w:tcPr>
          <w:p w14:paraId="577149A0" w14:textId="77777777" w:rsidR="006F38F2" w:rsidRPr="00EA2917" w:rsidRDefault="006F38F2" w:rsidP="006F38F2">
            <w:pPr>
              <w:pStyle w:val="NoSpacing"/>
              <w:rPr>
                <w:b/>
              </w:rPr>
            </w:pPr>
            <w:r>
              <w:rPr>
                <w:b/>
                <w:noProof/>
              </w:rPr>
              <w:drawing>
                <wp:inline distT="0" distB="0" distL="0" distR="0" wp14:anchorId="0FD7DD94" wp14:editId="51016D82">
                  <wp:extent cx="2266950" cy="1411654"/>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uction.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79094" cy="1419216"/>
                          </a:xfrm>
                          <a:prstGeom prst="rect">
                            <a:avLst/>
                          </a:prstGeom>
                        </pic:spPr>
                      </pic:pic>
                    </a:graphicData>
                  </a:graphic>
                </wp:inline>
              </w:drawing>
            </w:r>
          </w:p>
        </w:tc>
        <w:tc>
          <w:tcPr>
            <w:tcW w:w="4320" w:type="dxa"/>
          </w:tcPr>
          <w:p w14:paraId="3022537F" w14:textId="77777777" w:rsidR="006F38F2" w:rsidRDefault="006F38F2" w:rsidP="006F38F2">
            <w:pPr>
              <w:pStyle w:val="NoSpacing"/>
              <w:rPr>
                <w:b/>
              </w:rPr>
            </w:pPr>
          </w:p>
          <w:p w14:paraId="2FE9F6D8" w14:textId="77777777" w:rsidR="006F38F2" w:rsidRDefault="006F38F2" w:rsidP="006F38F2">
            <w:pPr>
              <w:pStyle w:val="NoSpacing"/>
              <w:rPr>
                <w:b/>
              </w:rPr>
            </w:pPr>
          </w:p>
          <w:p w14:paraId="3DAF8FCA" w14:textId="77777777" w:rsidR="006F38F2" w:rsidRDefault="006F38F2" w:rsidP="006F38F2">
            <w:pPr>
              <w:pStyle w:val="NoSpacing"/>
              <w:rPr>
                <w:b/>
              </w:rPr>
            </w:pPr>
          </w:p>
          <w:p w14:paraId="132C11A0" w14:textId="77777777" w:rsidR="006F38F2" w:rsidRDefault="006F38F2" w:rsidP="006F38F2">
            <w:pPr>
              <w:pStyle w:val="NoSpacing"/>
              <w:rPr>
                <w:b/>
              </w:rPr>
            </w:pPr>
          </w:p>
          <w:p w14:paraId="1CACE76A" w14:textId="77777777" w:rsidR="006F38F2" w:rsidRDefault="006F38F2" w:rsidP="006F38F2">
            <w:pPr>
              <w:pStyle w:val="NoSpacing"/>
              <w:rPr>
                <w:b/>
              </w:rPr>
            </w:pPr>
          </w:p>
          <w:p w14:paraId="3036A181" w14:textId="77777777" w:rsidR="006F38F2" w:rsidRDefault="006F38F2" w:rsidP="006F38F2">
            <w:pPr>
              <w:pStyle w:val="NoSpacing"/>
              <w:rPr>
                <w:b/>
              </w:rPr>
            </w:pPr>
          </w:p>
          <w:p w14:paraId="3ADE9D18" w14:textId="77777777" w:rsidR="006F38F2" w:rsidRPr="00EA2917" w:rsidRDefault="006F38F2" w:rsidP="006F38F2">
            <w:pPr>
              <w:pStyle w:val="NoSpacing"/>
              <w:rPr>
                <w:b/>
              </w:rPr>
            </w:pPr>
            <w:r>
              <w:rPr>
                <w:b/>
              </w:rPr>
              <w:t xml:space="preserve">Reduction cut (left): </w:t>
            </w:r>
            <w:r w:rsidRPr="00EA2917">
              <w:t xml:space="preserve">Reduction cut removes the larger of components at a union retaining the smaller. </w:t>
            </w:r>
          </w:p>
        </w:tc>
      </w:tr>
    </w:tbl>
    <w:p w14:paraId="13169887" w14:textId="77777777" w:rsidR="006F38F2" w:rsidRPr="00856853" w:rsidRDefault="006F38F2" w:rsidP="006F38F2">
      <w:pPr>
        <w:pStyle w:val="NoSpacing"/>
      </w:pPr>
    </w:p>
    <w:p w14:paraId="64E61E93" w14:textId="77777777" w:rsidR="006F38F2" w:rsidRPr="00050836" w:rsidRDefault="006F38F2" w:rsidP="006F38F2">
      <w:pPr>
        <w:pStyle w:val="NoSpacing"/>
        <w:rPr>
          <w:u w:val="single"/>
        </w:rPr>
      </w:pPr>
      <w:r w:rsidRPr="00050836">
        <w:rPr>
          <w:u w:val="single"/>
        </w:rPr>
        <w:t>Example 29. Reduce section of crown.</w:t>
      </w:r>
    </w:p>
    <w:p w14:paraId="6B2FDBB2" w14:textId="77777777" w:rsidR="006F38F2" w:rsidRDefault="006F38F2" w:rsidP="006F38F2">
      <w:pPr>
        <w:pStyle w:val="NoSpacing"/>
        <w:rPr>
          <w:spacing w:val="-6"/>
        </w:rPr>
      </w:pPr>
      <w:r w:rsidRPr="00050836">
        <w:rPr>
          <w:b/>
          <w:spacing w:val="-6"/>
        </w:rPr>
        <w:t>Tree to prune:</w:t>
      </w:r>
      <w:r w:rsidRPr="00856853">
        <w:rPr>
          <w:spacing w:val="-6"/>
        </w:rPr>
        <w:t xml:space="preserve"> </w:t>
      </w:r>
      <w:r>
        <w:rPr>
          <w:spacing w:val="-6"/>
        </w:rPr>
        <w:t>Trumpet tree (</w:t>
      </w:r>
      <w:r w:rsidRPr="007000C7">
        <w:rPr>
          <w:i/>
          <w:spacing w:val="-6"/>
        </w:rPr>
        <w:t>Tabebuia</w:t>
      </w:r>
      <w:r>
        <w:rPr>
          <w:spacing w:val="-6"/>
        </w:rPr>
        <w:t xml:space="preserve">) </w:t>
      </w:r>
      <w:r w:rsidRPr="00856853">
        <w:rPr>
          <w:spacing w:val="-6"/>
        </w:rPr>
        <w:t>in the side yard ten feet from the building.</w:t>
      </w:r>
    </w:p>
    <w:p w14:paraId="260C23E4" w14:textId="77777777" w:rsidR="006F38F2" w:rsidRPr="00856853" w:rsidRDefault="006F38F2" w:rsidP="006F38F2">
      <w:pPr>
        <w:pStyle w:val="NoSpacing"/>
        <w:rPr>
          <w:spacing w:val="-6"/>
        </w:rPr>
      </w:pPr>
      <w:r w:rsidRPr="00050836">
        <w:rPr>
          <w:b/>
          <w:spacing w:val="-6"/>
        </w:rPr>
        <w:t>Purpose:</w:t>
      </w:r>
      <w:r>
        <w:rPr>
          <w:spacing w:val="-6"/>
        </w:rPr>
        <w:t xml:space="preserve"> Clear tree branches from the building.</w:t>
      </w:r>
    </w:p>
    <w:p w14:paraId="3AC9AEC8" w14:textId="77777777" w:rsidR="006F38F2" w:rsidRPr="00856853" w:rsidRDefault="006F38F2" w:rsidP="006F38F2">
      <w:pPr>
        <w:pStyle w:val="NoSpacing"/>
        <w:rPr>
          <w:spacing w:val="-6"/>
        </w:rPr>
      </w:pPr>
      <w:r w:rsidRPr="00050836">
        <w:rPr>
          <w:b/>
          <w:spacing w:val="-6"/>
        </w:rPr>
        <w:t>Pruning system</w:t>
      </w:r>
      <w:r w:rsidRPr="00050836">
        <w:rPr>
          <w:b/>
          <w:spacing w:val="-6"/>
          <w:lang w:val="it-IT"/>
        </w:rPr>
        <w:t>:</w:t>
      </w:r>
      <w:r w:rsidRPr="00856853">
        <w:rPr>
          <w:spacing w:val="-6"/>
          <w:lang w:val="it-IT"/>
        </w:rPr>
        <w:t xml:space="preserve"> </w:t>
      </w:r>
      <w:r w:rsidRPr="00856853">
        <w:rPr>
          <w:spacing w:val="-6"/>
        </w:rPr>
        <w:t>Natural.</w:t>
      </w:r>
    </w:p>
    <w:p w14:paraId="6642F709" w14:textId="77777777" w:rsidR="006F38F2" w:rsidRPr="00856853" w:rsidRDefault="006F38F2" w:rsidP="006F38F2">
      <w:pPr>
        <w:pStyle w:val="NoSpacing"/>
        <w:rPr>
          <w:spacing w:val="-6"/>
        </w:rPr>
      </w:pPr>
      <w:r w:rsidRPr="00050836">
        <w:rPr>
          <w:b/>
          <w:spacing w:val="-6"/>
        </w:rPr>
        <w:t>Objective:</w:t>
      </w:r>
      <w:r w:rsidRPr="00856853">
        <w:rPr>
          <w:spacing w:val="-6"/>
        </w:rPr>
        <w:t xml:space="preserve"> Reduce </w:t>
      </w:r>
      <w:r>
        <w:rPr>
          <w:spacing w:val="-6"/>
        </w:rPr>
        <w:t xml:space="preserve">crown </w:t>
      </w:r>
      <w:r w:rsidRPr="00856853">
        <w:rPr>
          <w:spacing w:val="-6"/>
        </w:rPr>
        <w:t xml:space="preserve">by approximately </w:t>
      </w:r>
      <w:r>
        <w:rPr>
          <w:spacing w:val="-6"/>
        </w:rPr>
        <w:t>8</w:t>
      </w:r>
      <w:r w:rsidRPr="00856853">
        <w:rPr>
          <w:spacing w:val="-6"/>
        </w:rPr>
        <w:t xml:space="preserve"> feet </w:t>
      </w:r>
      <w:r>
        <w:rPr>
          <w:spacing w:val="-6"/>
        </w:rPr>
        <w:t>on the building side to create 4 to 6 feet horizontal clearance.</w:t>
      </w:r>
    </w:p>
    <w:p w14:paraId="320BFFF1" w14:textId="69877D96" w:rsidR="006F38F2" w:rsidRDefault="006F38F2" w:rsidP="006F38F2">
      <w:pPr>
        <w:pStyle w:val="NoSpacing"/>
        <w:rPr>
          <w:spacing w:val="-6"/>
        </w:rPr>
      </w:pPr>
      <w:r w:rsidRPr="00050836">
        <w:rPr>
          <w:b/>
          <w:spacing w:val="-6"/>
        </w:rPr>
        <w:t xml:space="preserve">Branches to prune: </w:t>
      </w:r>
      <w:r w:rsidRPr="00856853">
        <w:rPr>
          <w:spacing w:val="-6"/>
        </w:rPr>
        <w:t xml:space="preserve">Reduce the </w:t>
      </w:r>
      <w:r>
        <w:rPr>
          <w:spacing w:val="-6"/>
        </w:rPr>
        <w:t>two</w:t>
      </w:r>
      <w:r w:rsidRPr="00856853">
        <w:rPr>
          <w:spacing w:val="-6"/>
        </w:rPr>
        <w:t xml:space="preserve"> largest branches growing toward the building using two or three </w:t>
      </w:r>
      <w:r>
        <w:rPr>
          <w:spacing w:val="-6"/>
        </w:rPr>
        <w:t xml:space="preserve">2.5 to </w:t>
      </w:r>
      <w:proofErr w:type="gramStart"/>
      <w:r w:rsidRPr="00856853">
        <w:rPr>
          <w:spacing w:val="-6"/>
        </w:rPr>
        <w:t>3 inch</w:t>
      </w:r>
      <w:proofErr w:type="gramEnd"/>
      <w:r w:rsidRPr="00856853">
        <w:rPr>
          <w:spacing w:val="-6"/>
        </w:rPr>
        <w:t xml:space="preserve"> </w:t>
      </w:r>
      <w:r>
        <w:rPr>
          <w:spacing w:val="-6"/>
        </w:rPr>
        <w:t xml:space="preserve">diameter </w:t>
      </w:r>
      <w:r w:rsidRPr="00856853">
        <w:rPr>
          <w:spacing w:val="-6"/>
        </w:rPr>
        <w:t xml:space="preserve">reduction cuts, for a total of </w:t>
      </w:r>
      <w:r>
        <w:rPr>
          <w:spacing w:val="-6"/>
        </w:rPr>
        <w:t>4</w:t>
      </w:r>
      <w:r w:rsidRPr="00856853">
        <w:rPr>
          <w:spacing w:val="-6"/>
        </w:rPr>
        <w:t xml:space="preserve"> to </w:t>
      </w:r>
      <w:r>
        <w:rPr>
          <w:spacing w:val="-6"/>
        </w:rPr>
        <w:t>6</w:t>
      </w:r>
      <w:r w:rsidRPr="00856853">
        <w:rPr>
          <w:spacing w:val="-6"/>
        </w:rPr>
        <w:t xml:space="preserve"> reduction cuts.</w:t>
      </w:r>
      <w:r w:rsidR="00BE2420">
        <w:rPr>
          <w:spacing w:val="-6"/>
        </w:rPr>
        <w:t xml:space="preserve"> </w:t>
      </w:r>
      <w:r>
        <w:rPr>
          <w:spacing w:val="-6"/>
        </w:rPr>
        <w:t>One or two heading cuts can be substituted where a reduction cut is not practical such as in cases where a suitable lateral branch is absent.</w:t>
      </w:r>
    </w:p>
    <w:p w14:paraId="11669B11" w14:textId="77777777" w:rsidR="006F38F2" w:rsidRPr="00856853" w:rsidRDefault="006F38F2" w:rsidP="006F38F2">
      <w:pPr>
        <w:pStyle w:val="NoSpacing"/>
        <w:rPr>
          <w:spacing w:val="-6"/>
        </w:rPr>
      </w:pPr>
      <w:r w:rsidRPr="00050836">
        <w:rPr>
          <w:b/>
          <w:spacing w:val="-6"/>
        </w:rPr>
        <w:t>Limitations:</w:t>
      </w:r>
      <w:r>
        <w:rPr>
          <w:spacing w:val="-6"/>
        </w:rPr>
        <w:t xml:space="preserve"> Heading cuts, if needed, may not exceed 3.5 inches diameter.</w:t>
      </w:r>
    </w:p>
    <w:p w14:paraId="28579ED6" w14:textId="77777777" w:rsidR="006F38F2" w:rsidRPr="00856853" w:rsidRDefault="006F38F2" w:rsidP="006F38F2">
      <w:pPr>
        <w:pStyle w:val="NoSpacing"/>
        <w:rPr>
          <w:spacing w:val="-6"/>
        </w:rPr>
      </w:pPr>
      <w:r w:rsidRPr="00050836">
        <w:rPr>
          <w:b/>
          <w:spacing w:val="-6"/>
        </w:rPr>
        <w:t>Completion date:</w:t>
      </w:r>
      <w:r w:rsidRPr="00856853">
        <w:rPr>
          <w:spacing w:val="-6"/>
        </w:rPr>
        <w:t xml:space="preserve"> Spring of this year.</w:t>
      </w:r>
    </w:p>
    <w:p w14:paraId="44755268" w14:textId="77777777" w:rsidR="006F38F2" w:rsidRPr="00856853" w:rsidRDefault="006F38F2" w:rsidP="006F38F2">
      <w:pPr>
        <w:pStyle w:val="NoSpacing"/>
        <w:rPr>
          <w:spacing w:val="-6"/>
        </w:rPr>
      </w:pPr>
      <w:r w:rsidRPr="00050836">
        <w:rPr>
          <w:b/>
          <w:spacing w:val="-6"/>
        </w:rPr>
        <w:t>Re-inspection:</w:t>
      </w:r>
      <w:r w:rsidRPr="00856853">
        <w:rPr>
          <w:spacing w:val="-6"/>
        </w:rPr>
        <w:t xml:space="preserve"> </w:t>
      </w:r>
      <w:r>
        <w:rPr>
          <w:spacing w:val="-6"/>
        </w:rPr>
        <w:t>2</w:t>
      </w:r>
      <w:r w:rsidRPr="00856853">
        <w:rPr>
          <w:spacing w:val="-6"/>
        </w:rPr>
        <w:t xml:space="preserve"> years</w:t>
      </w:r>
      <w:r>
        <w:rPr>
          <w:spacing w:val="-6"/>
        </w:rPr>
        <w:t>.</w:t>
      </w:r>
    </w:p>
    <w:p w14:paraId="63E73160" w14:textId="77777777" w:rsidR="006F38F2" w:rsidRPr="00856853" w:rsidRDefault="006F38F2" w:rsidP="006F38F2">
      <w:pPr>
        <w:pStyle w:val="NoSpacing"/>
      </w:pPr>
    </w:p>
    <w:p w14:paraId="375E28A9" w14:textId="77777777" w:rsidR="006F38F2" w:rsidRPr="00050836" w:rsidRDefault="006F38F2" w:rsidP="006F38F2">
      <w:pPr>
        <w:pStyle w:val="NoSpacing"/>
        <w:rPr>
          <w:u w:val="single"/>
        </w:rPr>
      </w:pPr>
      <w:r w:rsidRPr="00050836">
        <w:rPr>
          <w:u w:val="single"/>
        </w:rPr>
        <w:t>Example 30. Reduce crown density on small-maturing trees.</w:t>
      </w:r>
    </w:p>
    <w:p w14:paraId="324AADBE" w14:textId="10366685" w:rsidR="006F38F2" w:rsidRPr="00856853" w:rsidRDefault="006F38F2" w:rsidP="006F38F2">
      <w:pPr>
        <w:pStyle w:val="NoSpacing"/>
        <w:rPr>
          <w:spacing w:val="-6"/>
        </w:rPr>
      </w:pPr>
      <w:r w:rsidRPr="00050836">
        <w:rPr>
          <w:b/>
          <w:spacing w:val="-6"/>
        </w:rPr>
        <w:t>Tree to prune:</w:t>
      </w:r>
      <w:r w:rsidRPr="00856853">
        <w:rPr>
          <w:spacing w:val="-6"/>
        </w:rPr>
        <w:t xml:space="preserve"> </w:t>
      </w:r>
      <w:r>
        <w:rPr>
          <w:spacing w:val="-6"/>
        </w:rPr>
        <w:t xml:space="preserve">Japanese </w:t>
      </w:r>
      <w:r w:rsidRPr="00856853">
        <w:rPr>
          <w:spacing w:val="-6"/>
        </w:rPr>
        <w:t>maple</w:t>
      </w:r>
      <w:r>
        <w:rPr>
          <w:spacing w:val="-6"/>
        </w:rPr>
        <w:t xml:space="preserve"> with </w:t>
      </w:r>
      <w:r w:rsidR="002E6025">
        <w:rPr>
          <w:spacing w:val="-6"/>
        </w:rPr>
        <w:t>7-inch</w:t>
      </w:r>
      <w:r>
        <w:rPr>
          <w:spacing w:val="-6"/>
        </w:rPr>
        <w:t xml:space="preserve"> diameter trunk in front yard</w:t>
      </w:r>
      <w:r w:rsidRPr="00856853">
        <w:rPr>
          <w:spacing w:val="-6"/>
        </w:rPr>
        <w:t>.</w:t>
      </w:r>
    </w:p>
    <w:p w14:paraId="75F81D66" w14:textId="77777777" w:rsidR="006F38F2" w:rsidRPr="00856853" w:rsidRDefault="006F38F2" w:rsidP="006F38F2">
      <w:pPr>
        <w:pStyle w:val="NoSpacing"/>
        <w:rPr>
          <w:spacing w:val="-6"/>
        </w:rPr>
      </w:pPr>
      <w:r w:rsidRPr="00D00E75">
        <w:rPr>
          <w:b/>
          <w:spacing w:val="-6"/>
        </w:rPr>
        <w:t>Pruning system</w:t>
      </w:r>
      <w:r w:rsidRPr="00D00E75">
        <w:rPr>
          <w:b/>
          <w:spacing w:val="-6"/>
          <w:lang w:val="it-IT"/>
        </w:rPr>
        <w:t>:</w:t>
      </w:r>
      <w:r w:rsidRPr="00856853">
        <w:rPr>
          <w:spacing w:val="-6"/>
          <w:lang w:val="it-IT"/>
        </w:rPr>
        <w:t xml:space="preserve"> </w:t>
      </w:r>
      <w:r w:rsidRPr="00856853">
        <w:rPr>
          <w:spacing w:val="-6"/>
        </w:rPr>
        <w:t>Natural.</w:t>
      </w:r>
    </w:p>
    <w:p w14:paraId="4A8CC7EB" w14:textId="5BDA6E7F" w:rsidR="006F38F2" w:rsidRPr="00856853" w:rsidRDefault="006F38F2" w:rsidP="006F38F2">
      <w:pPr>
        <w:pStyle w:val="NoSpacing"/>
        <w:rPr>
          <w:spacing w:val="-6"/>
        </w:rPr>
      </w:pPr>
      <w:r w:rsidRPr="00D00E75">
        <w:rPr>
          <w:b/>
          <w:spacing w:val="-6"/>
        </w:rPr>
        <w:lastRenderedPageBreak/>
        <w:t>Objective:</w:t>
      </w:r>
      <w:r w:rsidRPr="00856853">
        <w:rPr>
          <w:spacing w:val="-6"/>
        </w:rPr>
        <w:t xml:space="preserve"> Reduce crown density to allow more sunlight to reach under the crown to stimulate turfgrass growth. </w:t>
      </w:r>
      <w:r w:rsidRPr="00856853">
        <w:rPr>
          <w:i/>
          <w:color w:val="FF0000"/>
          <w:spacing w:val="-6"/>
        </w:rPr>
        <w:t xml:space="preserve">(Note to specifier: One of the best methods of crown thinning is structural pruning. </w:t>
      </w:r>
      <w:r>
        <w:rPr>
          <w:i/>
          <w:color w:val="FF0000"/>
          <w:spacing w:val="-6"/>
        </w:rPr>
        <w:t>This approach accomplishes the stated objective in addition to reducing</w:t>
      </w:r>
      <w:r w:rsidR="00BE2420">
        <w:rPr>
          <w:i/>
          <w:color w:val="FF0000"/>
          <w:spacing w:val="-6"/>
        </w:rPr>
        <w:t xml:space="preserve"> </w:t>
      </w:r>
      <w:r>
        <w:rPr>
          <w:i/>
          <w:color w:val="FF0000"/>
          <w:spacing w:val="-6"/>
        </w:rPr>
        <w:t xml:space="preserve">the likelihood of branch breakage. </w:t>
      </w:r>
      <w:r w:rsidRPr="00856853">
        <w:rPr>
          <w:i/>
          <w:color w:val="FF0000"/>
          <w:spacing w:val="-6"/>
        </w:rPr>
        <w:t>Structural pruning mak</w:t>
      </w:r>
      <w:r>
        <w:rPr>
          <w:i/>
          <w:color w:val="FF0000"/>
          <w:spacing w:val="-6"/>
        </w:rPr>
        <w:t>es</w:t>
      </w:r>
      <w:r w:rsidRPr="00856853">
        <w:rPr>
          <w:i/>
          <w:color w:val="FF0000"/>
          <w:spacing w:val="-6"/>
        </w:rPr>
        <w:t xml:space="preserve"> reduction cuts on the ends of the longest – and typically largest diameter </w:t>
      </w:r>
      <w:r>
        <w:rPr>
          <w:i/>
          <w:color w:val="FF0000"/>
          <w:spacing w:val="-6"/>
        </w:rPr>
        <w:t>–</w:t>
      </w:r>
      <w:r w:rsidRPr="00856853">
        <w:rPr>
          <w:i/>
          <w:color w:val="FF0000"/>
          <w:spacing w:val="-6"/>
        </w:rPr>
        <w:t xml:space="preserve"> </w:t>
      </w:r>
      <w:r>
        <w:rPr>
          <w:i/>
          <w:color w:val="FF0000"/>
          <w:spacing w:val="-6"/>
        </w:rPr>
        <w:t xml:space="preserve">primary </w:t>
      </w:r>
      <w:r w:rsidRPr="00856853">
        <w:rPr>
          <w:i/>
          <w:color w:val="FF0000"/>
          <w:spacing w:val="-6"/>
        </w:rPr>
        <w:t xml:space="preserve">branches. </w:t>
      </w:r>
      <w:r>
        <w:rPr>
          <w:i/>
          <w:color w:val="FF0000"/>
          <w:spacing w:val="-6"/>
        </w:rPr>
        <w:t>R</w:t>
      </w:r>
      <w:r w:rsidRPr="00856853">
        <w:rPr>
          <w:i/>
          <w:color w:val="FF0000"/>
          <w:spacing w:val="-6"/>
        </w:rPr>
        <w:t xml:space="preserve">eduction and removal cuts can be used </w:t>
      </w:r>
      <w:r>
        <w:rPr>
          <w:i/>
          <w:color w:val="FF0000"/>
          <w:spacing w:val="-6"/>
        </w:rPr>
        <w:t xml:space="preserve">in combination </w:t>
      </w:r>
      <w:r w:rsidRPr="00856853">
        <w:rPr>
          <w:i/>
          <w:color w:val="FF0000"/>
          <w:spacing w:val="-6"/>
        </w:rPr>
        <w:t xml:space="preserve">to thin the </w:t>
      </w:r>
      <w:r>
        <w:rPr>
          <w:i/>
          <w:color w:val="FF0000"/>
          <w:spacing w:val="-6"/>
        </w:rPr>
        <w:t xml:space="preserve">edge of the </w:t>
      </w:r>
      <w:r w:rsidRPr="00856853">
        <w:rPr>
          <w:i/>
          <w:color w:val="FF0000"/>
          <w:spacing w:val="-6"/>
        </w:rPr>
        <w:t>crown).</w:t>
      </w:r>
    </w:p>
    <w:p w14:paraId="15DE5193" w14:textId="77777777" w:rsidR="006F38F2" w:rsidRPr="00D00E75" w:rsidRDefault="006F38F2" w:rsidP="006F38F2">
      <w:pPr>
        <w:pStyle w:val="NoSpacing"/>
        <w:rPr>
          <w:b/>
          <w:spacing w:val="-6"/>
        </w:rPr>
      </w:pPr>
      <w:r w:rsidRPr="00D00E75">
        <w:rPr>
          <w:b/>
          <w:spacing w:val="-6"/>
        </w:rPr>
        <w:t xml:space="preserve">Branches to prune: </w:t>
      </w:r>
    </w:p>
    <w:p w14:paraId="0CEC27A8" w14:textId="77777777" w:rsidR="006F38F2" w:rsidRDefault="006F38F2" w:rsidP="006F38F2">
      <w:pPr>
        <w:pStyle w:val="NoSpacing"/>
      </w:pPr>
      <w:r>
        <w:t xml:space="preserve">1) Shorten the largest six primary branches using 3 to 4 reduction cuts 1/4 to ¾ inch diameter cuts on each. </w:t>
      </w:r>
    </w:p>
    <w:p w14:paraId="5ABA14CC" w14:textId="77777777" w:rsidR="006F38F2" w:rsidRPr="00CB2A5D" w:rsidRDefault="006F38F2" w:rsidP="006F38F2">
      <w:pPr>
        <w:pStyle w:val="NoSpacing"/>
        <w:rPr>
          <w:i/>
          <w:spacing w:val="-6"/>
        </w:rPr>
      </w:pPr>
      <w:r>
        <w:t xml:space="preserve">2) Remove 20 to 30 branches about ¼ to ½ inch diameter from the edge of the crown to thin and visually balance the tree to achieve a uniform but not smooth crown outline. </w:t>
      </w:r>
      <w:r w:rsidRPr="00CB2A5D">
        <w:rPr>
          <w:i/>
          <w:color w:val="FF0000"/>
        </w:rPr>
        <w:t>(Note to specifier: Use your own number and diameter of pruning cuts as appropriate for the situation.)</w:t>
      </w:r>
    </w:p>
    <w:p w14:paraId="2FBCBBDD" w14:textId="77777777" w:rsidR="006F38F2" w:rsidRDefault="006F38F2" w:rsidP="006F38F2">
      <w:pPr>
        <w:pStyle w:val="NoSpacing"/>
      </w:pPr>
      <w:r>
        <w:t>3) Reduce (preferred) or remove branches that touch other branches that are in more desirable positions.</w:t>
      </w:r>
    </w:p>
    <w:p w14:paraId="767FDA62" w14:textId="77777777" w:rsidR="006F38F2" w:rsidRDefault="006F38F2" w:rsidP="006F38F2">
      <w:pPr>
        <w:pStyle w:val="NoSpacing"/>
      </w:pPr>
      <w:r>
        <w:t>4) Remove dead branches ¼ inch and larger.</w:t>
      </w:r>
    </w:p>
    <w:p w14:paraId="21E9DE49" w14:textId="77777777" w:rsidR="006F38F2" w:rsidRPr="00D00E75" w:rsidRDefault="006F38F2" w:rsidP="006F38F2">
      <w:pPr>
        <w:pStyle w:val="NoSpacing"/>
        <w:rPr>
          <w:b/>
        </w:rPr>
      </w:pPr>
      <w:r w:rsidRPr="00D00E75">
        <w:rPr>
          <w:b/>
        </w:rPr>
        <w:t xml:space="preserve">Limitations: </w:t>
      </w:r>
    </w:p>
    <w:p w14:paraId="24015397" w14:textId="77777777" w:rsidR="006F38F2" w:rsidRPr="00CB2A5D" w:rsidRDefault="006F38F2" w:rsidP="006F38F2">
      <w:pPr>
        <w:pStyle w:val="NoSpacing"/>
        <w:rPr>
          <w:i/>
        </w:rPr>
      </w:pPr>
      <w:r>
        <w:t xml:space="preserve">1) No pruning cuts on live branches should be made within 3 feet of the trunk. </w:t>
      </w:r>
      <w:r w:rsidRPr="00CB2A5D">
        <w:rPr>
          <w:i/>
          <w:color w:val="FF0000"/>
        </w:rPr>
        <w:t>(Note to specifier: Use your own distance as appropriate for the situation.)</w:t>
      </w:r>
    </w:p>
    <w:p w14:paraId="61F07CC1" w14:textId="77777777" w:rsidR="006F38F2" w:rsidRPr="00856853" w:rsidRDefault="006F38F2" w:rsidP="006F38F2">
      <w:pPr>
        <w:pStyle w:val="NoSpacing"/>
      </w:pPr>
      <w:r>
        <w:t>2) No heading cuts shall be used on live branches.</w:t>
      </w:r>
    </w:p>
    <w:p w14:paraId="61EEDB18" w14:textId="77777777" w:rsidR="006F38F2" w:rsidRPr="00856853" w:rsidRDefault="006F38F2" w:rsidP="006F38F2">
      <w:pPr>
        <w:pStyle w:val="NoSpacing"/>
        <w:rPr>
          <w:spacing w:val="-6"/>
        </w:rPr>
      </w:pPr>
      <w:r w:rsidRPr="00D00E75">
        <w:rPr>
          <w:b/>
          <w:spacing w:val="-6"/>
        </w:rPr>
        <w:t>Completion date:</w:t>
      </w:r>
      <w:r w:rsidRPr="00856853">
        <w:rPr>
          <w:spacing w:val="-6"/>
        </w:rPr>
        <w:t xml:space="preserve"> Spring of this year.</w:t>
      </w:r>
    </w:p>
    <w:p w14:paraId="2357FF89" w14:textId="77777777" w:rsidR="006F38F2" w:rsidRPr="00856853" w:rsidRDefault="006F38F2" w:rsidP="006F38F2">
      <w:pPr>
        <w:pStyle w:val="NoSpacing"/>
        <w:rPr>
          <w:spacing w:val="-6"/>
        </w:rPr>
      </w:pPr>
      <w:r w:rsidRPr="00D00E75">
        <w:rPr>
          <w:b/>
          <w:spacing w:val="-6"/>
        </w:rPr>
        <w:t>Re-inspection:</w:t>
      </w:r>
      <w:r>
        <w:rPr>
          <w:spacing w:val="-6"/>
        </w:rPr>
        <w:t xml:space="preserve"> 2</w:t>
      </w:r>
      <w:r w:rsidRPr="00856853">
        <w:rPr>
          <w:spacing w:val="-6"/>
        </w:rPr>
        <w:t xml:space="preserve"> years</w:t>
      </w:r>
      <w:r>
        <w:rPr>
          <w:spacing w:val="-6"/>
        </w:rPr>
        <w:t>.</w:t>
      </w:r>
    </w:p>
    <w:p w14:paraId="01F3001E" w14:textId="77777777" w:rsidR="006F38F2" w:rsidRDefault="006F38F2" w:rsidP="006F38F2">
      <w:pPr>
        <w:pStyle w:val="NoSpacing"/>
        <w:rPr>
          <w:spacing w:val="-6"/>
        </w:rPr>
      </w:pPr>
    </w:p>
    <w:p w14:paraId="62582E1A" w14:textId="77777777" w:rsidR="006F38F2" w:rsidRPr="00154ABD" w:rsidRDefault="006F38F2" w:rsidP="006F38F2">
      <w:pPr>
        <w:pStyle w:val="NoSpacing"/>
        <w:rPr>
          <w:u w:val="single"/>
        </w:rPr>
      </w:pPr>
      <w:r w:rsidRPr="00154ABD">
        <w:rPr>
          <w:u w:val="single"/>
        </w:rPr>
        <w:t>Example 31. Reduce crown density on large mature trees.</w:t>
      </w:r>
    </w:p>
    <w:p w14:paraId="6BED85EB" w14:textId="77777777" w:rsidR="006F38F2" w:rsidRPr="00856853" w:rsidRDefault="006F38F2" w:rsidP="006F38F2">
      <w:pPr>
        <w:pStyle w:val="NoSpacing"/>
        <w:rPr>
          <w:spacing w:val="-6"/>
        </w:rPr>
      </w:pPr>
      <w:r w:rsidRPr="00154ABD">
        <w:rPr>
          <w:b/>
          <w:spacing w:val="-6"/>
        </w:rPr>
        <w:t xml:space="preserve">Trees to prune: </w:t>
      </w:r>
      <w:r w:rsidRPr="00856853">
        <w:rPr>
          <w:spacing w:val="-6"/>
        </w:rPr>
        <w:t>18 mature maples along Happy Park Entrance Road.</w:t>
      </w:r>
    </w:p>
    <w:p w14:paraId="12377D7D" w14:textId="77777777" w:rsidR="006F38F2" w:rsidRDefault="006F38F2" w:rsidP="006F38F2">
      <w:pPr>
        <w:pStyle w:val="NoSpacing"/>
        <w:rPr>
          <w:spacing w:val="-6"/>
        </w:rPr>
      </w:pPr>
      <w:r w:rsidRPr="00154ABD">
        <w:rPr>
          <w:b/>
          <w:spacing w:val="-6"/>
        </w:rPr>
        <w:t>Pruning system</w:t>
      </w:r>
      <w:r w:rsidRPr="00154ABD">
        <w:rPr>
          <w:b/>
          <w:spacing w:val="-6"/>
          <w:lang w:val="it-IT"/>
        </w:rPr>
        <w:t>:</w:t>
      </w:r>
      <w:r w:rsidRPr="00856853">
        <w:rPr>
          <w:spacing w:val="-6"/>
          <w:lang w:val="it-IT"/>
        </w:rPr>
        <w:t xml:space="preserve"> </w:t>
      </w:r>
      <w:r w:rsidRPr="00856853">
        <w:rPr>
          <w:spacing w:val="-6"/>
        </w:rPr>
        <w:t>Natural.</w:t>
      </w:r>
    </w:p>
    <w:p w14:paraId="75D5D449" w14:textId="77777777" w:rsidR="006F38F2" w:rsidRPr="00856853" w:rsidRDefault="006F38F2" w:rsidP="006F38F2">
      <w:pPr>
        <w:pStyle w:val="NoSpacing"/>
        <w:rPr>
          <w:spacing w:val="-6"/>
        </w:rPr>
      </w:pPr>
      <w:r w:rsidRPr="00154ABD">
        <w:rPr>
          <w:b/>
          <w:spacing w:val="-6"/>
        </w:rPr>
        <w:t>Purpose:</w:t>
      </w:r>
      <w:r>
        <w:rPr>
          <w:spacing w:val="-6"/>
        </w:rPr>
        <w:t xml:space="preserve"> Encourage turfgrass growth under the tree crown by increasing light penetration to the ground.</w:t>
      </w:r>
    </w:p>
    <w:p w14:paraId="273DF759" w14:textId="77777777" w:rsidR="006F38F2" w:rsidRPr="00154ABD" w:rsidRDefault="006F38F2" w:rsidP="006F38F2">
      <w:pPr>
        <w:pStyle w:val="NoSpacing"/>
        <w:rPr>
          <w:b/>
          <w:spacing w:val="-6"/>
        </w:rPr>
      </w:pPr>
      <w:r w:rsidRPr="00154ABD">
        <w:rPr>
          <w:b/>
          <w:spacing w:val="-6"/>
        </w:rPr>
        <w:t xml:space="preserve">Objectives: </w:t>
      </w:r>
    </w:p>
    <w:p w14:paraId="0F46CA81" w14:textId="77777777" w:rsidR="006F38F2" w:rsidRDefault="006F38F2" w:rsidP="006F38F2">
      <w:pPr>
        <w:pStyle w:val="NoSpacing"/>
        <w:rPr>
          <w:i/>
          <w:color w:val="FF0000"/>
          <w:spacing w:val="-6"/>
        </w:rPr>
      </w:pPr>
      <w:r>
        <w:rPr>
          <w:spacing w:val="-6"/>
        </w:rPr>
        <w:t xml:space="preserve">1) </w:t>
      </w:r>
      <w:r w:rsidRPr="00856853">
        <w:rPr>
          <w:spacing w:val="-6"/>
        </w:rPr>
        <w:t xml:space="preserve">Reduce crown density to allow more sunlight to reach under the crown. </w:t>
      </w:r>
      <w:r w:rsidRPr="00856853">
        <w:rPr>
          <w:i/>
          <w:color w:val="FF0000"/>
          <w:spacing w:val="-6"/>
        </w:rPr>
        <w:t xml:space="preserve">(Note to specifier: One of the best methods </w:t>
      </w:r>
      <w:r>
        <w:rPr>
          <w:i/>
          <w:color w:val="FF0000"/>
          <w:spacing w:val="-6"/>
        </w:rPr>
        <w:t xml:space="preserve">to reduce crown density is </w:t>
      </w:r>
      <w:r w:rsidRPr="00856853">
        <w:rPr>
          <w:i/>
          <w:color w:val="FF0000"/>
          <w:spacing w:val="-6"/>
        </w:rPr>
        <w:t>structural pruning. Structural pruning mak</w:t>
      </w:r>
      <w:r>
        <w:rPr>
          <w:i/>
          <w:color w:val="FF0000"/>
          <w:spacing w:val="-6"/>
        </w:rPr>
        <w:t>es</w:t>
      </w:r>
      <w:r w:rsidRPr="00856853">
        <w:rPr>
          <w:i/>
          <w:color w:val="FF0000"/>
          <w:spacing w:val="-6"/>
        </w:rPr>
        <w:t xml:space="preserve"> reduction cuts on the ends of the longest – and typically largest diameter - branches. Both reduction and removal cuts</w:t>
      </w:r>
      <w:r>
        <w:rPr>
          <w:i/>
          <w:color w:val="FF0000"/>
          <w:spacing w:val="-6"/>
        </w:rPr>
        <w:t xml:space="preserve"> can be used to thin the crown).</w:t>
      </w:r>
    </w:p>
    <w:p w14:paraId="29D3810B" w14:textId="77777777" w:rsidR="006F38F2" w:rsidRDefault="006F38F2" w:rsidP="006F38F2">
      <w:pPr>
        <w:pStyle w:val="NoSpacing"/>
      </w:pPr>
      <w:r w:rsidRPr="00C42941">
        <w:rPr>
          <w:spacing w:val="-6"/>
        </w:rPr>
        <w:t>2)</w:t>
      </w:r>
      <w:r w:rsidRPr="00C42941">
        <w:rPr>
          <w:i/>
          <w:spacing w:val="-6"/>
        </w:rPr>
        <w:t xml:space="preserve"> </w:t>
      </w:r>
      <w:r w:rsidRPr="00C42941">
        <w:rPr>
          <w:spacing w:val="-6"/>
        </w:rPr>
        <w:t>C</w:t>
      </w:r>
      <w:r w:rsidRPr="00C42941">
        <w:t>reate</w:t>
      </w:r>
      <w:r w:rsidRPr="00856853">
        <w:t xml:space="preserve"> a uniform </w:t>
      </w:r>
      <w:r>
        <w:t xml:space="preserve">(but not smooth) </w:t>
      </w:r>
      <w:r w:rsidRPr="00856853">
        <w:t>crown outline</w:t>
      </w:r>
    </w:p>
    <w:p w14:paraId="320A5618" w14:textId="0C5D219A" w:rsidR="006F38F2" w:rsidRPr="00856853" w:rsidRDefault="006F38F2" w:rsidP="006F38F2">
      <w:pPr>
        <w:pStyle w:val="NoSpacing"/>
        <w:rPr>
          <w:spacing w:val="-6"/>
        </w:rPr>
      </w:pPr>
      <w:r>
        <w:t xml:space="preserve">3) Remove dead branches greater than </w:t>
      </w:r>
      <w:r w:rsidR="002E6025">
        <w:t>1-inch</w:t>
      </w:r>
      <w:r>
        <w:t xml:space="preserve"> diameter where they occur </w:t>
      </w:r>
    </w:p>
    <w:p w14:paraId="51959B0D" w14:textId="77777777" w:rsidR="006F38F2" w:rsidRPr="00856853" w:rsidRDefault="006F38F2" w:rsidP="006F38F2">
      <w:pPr>
        <w:pStyle w:val="NoSpacing"/>
        <w:rPr>
          <w:spacing w:val="-6"/>
        </w:rPr>
      </w:pPr>
      <w:r w:rsidRPr="00154ABD">
        <w:rPr>
          <w:b/>
          <w:spacing w:val="-6"/>
        </w:rPr>
        <w:t>Branches to prune</w:t>
      </w:r>
      <w:r>
        <w:rPr>
          <w:spacing w:val="-6"/>
        </w:rPr>
        <w:t xml:space="preserve"> at the periphery (outer surface) of the crown</w:t>
      </w:r>
      <w:r w:rsidRPr="00856853">
        <w:rPr>
          <w:spacing w:val="-6"/>
        </w:rPr>
        <w:t xml:space="preserve">: </w:t>
      </w:r>
    </w:p>
    <w:p w14:paraId="736A34BC" w14:textId="77777777" w:rsidR="006F38F2" w:rsidRPr="00856853" w:rsidRDefault="006F38F2" w:rsidP="006F38F2">
      <w:pPr>
        <w:pStyle w:val="NoSpacing"/>
      </w:pPr>
      <w:r>
        <w:t xml:space="preserve">On each tree, </w:t>
      </w:r>
      <w:r w:rsidRPr="00856853">
        <w:t xml:space="preserve">35 reduction cuts </w:t>
      </w:r>
      <w:r>
        <w:t xml:space="preserve">and 25 branch removal cuts </w:t>
      </w:r>
      <w:r w:rsidRPr="00856853">
        <w:t xml:space="preserve">should be made on the </w:t>
      </w:r>
      <w:r>
        <w:t xml:space="preserve">largest diameter and longest primary </w:t>
      </w:r>
      <w:r w:rsidRPr="00856853">
        <w:t xml:space="preserve">branches and dense branch clusters in the crown. Pruning cuts shall be 1 to </w:t>
      </w:r>
      <w:r>
        <w:t>1.5</w:t>
      </w:r>
      <w:r w:rsidRPr="00856853">
        <w:t xml:space="preserve"> inches diameter.</w:t>
      </w:r>
      <w:r>
        <w:t xml:space="preserve"> </w:t>
      </w:r>
      <w:r w:rsidRPr="008604C6">
        <w:rPr>
          <w:color w:val="FF0000"/>
          <w:spacing w:val="-6"/>
        </w:rPr>
        <w:t xml:space="preserve">(Note to specifier: substitute the appropriate </w:t>
      </w:r>
      <w:r>
        <w:rPr>
          <w:color w:val="FF0000"/>
          <w:spacing w:val="-6"/>
        </w:rPr>
        <w:t xml:space="preserve">pruning cut </w:t>
      </w:r>
      <w:r w:rsidRPr="008604C6">
        <w:rPr>
          <w:color w:val="FF0000"/>
          <w:spacing w:val="-6"/>
        </w:rPr>
        <w:t>number and diameter for the situation.)</w:t>
      </w:r>
    </w:p>
    <w:p w14:paraId="4C760988" w14:textId="77777777" w:rsidR="006F38F2" w:rsidRDefault="006F38F2" w:rsidP="006F38F2">
      <w:pPr>
        <w:pStyle w:val="NoSpacing"/>
        <w:rPr>
          <w:spacing w:val="-6"/>
        </w:rPr>
      </w:pPr>
      <w:r w:rsidRPr="00154ABD">
        <w:rPr>
          <w:b/>
          <w:spacing w:val="-6"/>
        </w:rPr>
        <w:t>Limitation:</w:t>
      </w:r>
      <w:r>
        <w:rPr>
          <w:spacing w:val="-6"/>
        </w:rPr>
        <w:t xml:space="preserve"> </w:t>
      </w:r>
      <w:r w:rsidRPr="00C42941">
        <w:rPr>
          <w:spacing w:val="-6"/>
        </w:rPr>
        <w:t>No live branches shall be removed from the trunk.</w:t>
      </w:r>
      <w:r>
        <w:rPr>
          <w:spacing w:val="-6"/>
        </w:rPr>
        <w:t xml:space="preserve"> </w:t>
      </w:r>
    </w:p>
    <w:p w14:paraId="67587C59" w14:textId="77777777" w:rsidR="006F38F2" w:rsidRPr="00856853" w:rsidRDefault="006F38F2" w:rsidP="006F38F2">
      <w:pPr>
        <w:pStyle w:val="NoSpacing"/>
        <w:rPr>
          <w:spacing w:val="-6"/>
        </w:rPr>
      </w:pPr>
      <w:r w:rsidRPr="00154ABD">
        <w:rPr>
          <w:b/>
          <w:spacing w:val="-6"/>
        </w:rPr>
        <w:t>Completion date:</w:t>
      </w:r>
      <w:r w:rsidRPr="00856853">
        <w:rPr>
          <w:spacing w:val="-6"/>
        </w:rPr>
        <w:t xml:space="preserve"> Spring of this year.</w:t>
      </w:r>
      <w:r>
        <w:rPr>
          <w:spacing w:val="-6"/>
        </w:rPr>
        <w:t xml:space="preserve"> </w:t>
      </w:r>
    </w:p>
    <w:p w14:paraId="48A74949" w14:textId="77777777" w:rsidR="006F38F2" w:rsidRPr="00856853" w:rsidRDefault="006F38F2" w:rsidP="006F38F2">
      <w:pPr>
        <w:pStyle w:val="NoSpacing"/>
        <w:rPr>
          <w:spacing w:val="-6"/>
        </w:rPr>
      </w:pPr>
      <w:r w:rsidRPr="00154ABD">
        <w:rPr>
          <w:b/>
          <w:spacing w:val="-6"/>
        </w:rPr>
        <w:t>Re-inspection:</w:t>
      </w:r>
      <w:r w:rsidRPr="00856853">
        <w:rPr>
          <w:spacing w:val="-6"/>
        </w:rPr>
        <w:t xml:space="preserve"> 5 years</w:t>
      </w:r>
      <w:r>
        <w:rPr>
          <w:spacing w:val="-6"/>
        </w:rPr>
        <w:t>.</w:t>
      </w:r>
    </w:p>
    <w:p w14:paraId="54B33F06" w14:textId="77777777" w:rsidR="006F38F2" w:rsidRDefault="006F38F2" w:rsidP="006F38F2">
      <w:pPr>
        <w:pStyle w:val="NoSpacing"/>
        <w:rPr>
          <w:color w:val="FF0000"/>
          <w:spacing w:val="-6"/>
        </w:rPr>
      </w:pPr>
    </w:p>
    <w:p w14:paraId="7B85AA49" w14:textId="77777777" w:rsidR="006F38F2" w:rsidRPr="00154ABD" w:rsidRDefault="006F38F2" w:rsidP="006F38F2">
      <w:pPr>
        <w:pStyle w:val="NoSpacing"/>
        <w:rPr>
          <w:b/>
          <w:color w:val="FF0000"/>
          <w:spacing w:val="-6"/>
        </w:rPr>
      </w:pPr>
      <w:r w:rsidRPr="00154ABD">
        <w:rPr>
          <w:b/>
        </w:rPr>
        <w:t>EXAMPLE SPECIFICATIONS: general</w:t>
      </w:r>
    </w:p>
    <w:p w14:paraId="51E29BF1" w14:textId="77777777" w:rsidR="006F38F2" w:rsidRPr="00856853" w:rsidRDefault="006F38F2" w:rsidP="006F38F2">
      <w:pPr>
        <w:pStyle w:val="NoSpacing"/>
      </w:pPr>
    </w:p>
    <w:p w14:paraId="7D855C44" w14:textId="77777777" w:rsidR="006F38F2" w:rsidRPr="00154ABD" w:rsidRDefault="006F38F2" w:rsidP="006F38F2">
      <w:pPr>
        <w:pStyle w:val="NoSpacing"/>
        <w:rPr>
          <w:color w:val="FF0000"/>
          <w:u w:val="single"/>
        </w:rPr>
      </w:pPr>
      <w:r w:rsidRPr="00154ABD">
        <w:rPr>
          <w:u w:val="single"/>
        </w:rPr>
        <w:t xml:space="preserve">Example 32. </w:t>
      </w:r>
      <w:r>
        <w:rPr>
          <w:u w:val="single"/>
        </w:rPr>
        <w:t>R</w:t>
      </w:r>
      <w:r w:rsidRPr="00154ABD">
        <w:rPr>
          <w:u w:val="single"/>
        </w:rPr>
        <w:t>aising the crown on a young large-maturing tree.</w:t>
      </w:r>
    </w:p>
    <w:p w14:paraId="0031963E" w14:textId="77777777" w:rsidR="006F38F2" w:rsidRPr="008344BC" w:rsidRDefault="006F38F2" w:rsidP="006F38F2">
      <w:pPr>
        <w:pStyle w:val="NoSpacing"/>
        <w:rPr>
          <w:spacing w:val="-6"/>
        </w:rPr>
      </w:pPr>
      <w:r w:rsidRPr="00154ABD">
        <w:rPr>
          <w:b/>
        </w:rPr>
        <w:t>Location:</w:t>
      </w:r>
      <w:r>
        <w:t xml:space="preserve"> Back yard by swing</w:t>
      </w:r>
    </w:p>
    <w:p w14:paraId="095D6D9E" w14:textId="10CE80D9" w:rsidR="006F38F2" w:rsidRPr="00856853" w:rsidRDefault="006F38F2" w:rsidP="006F38F2">
      <w:pPr>
        <w:pStyle w:val="NoSpacing"/>
        <w:rPr>
          <w:spacing w:val="-6"/>
        </w:rPr>
      </w:pPr>
      <w:r w:rsidRPr="00154ABD">
        <w:rPr>
          <w:b/>
          <w:spacing w:val="-6"/>
        </w:rPr>
        <w:t>Tree to prune:</w:t>
      </w:r>
      <w:r w:rsidRPr="00856853">
        <w:rPr>
          <w:spacing w:val="-6"/>
        </w:rPr>
        <w:t xml:space="preserve"> </w:t>
      </w:r>
      <w:r w:rsidR="002E6025">
        <w:rPr>
          <w:spacing w:val="-6"/>
        </w:rPr>
        <w:t>10-inch</w:t>
      </w:r>
      <w:r>
        <w:rPr>
          <w:spacing w:val="-6"/>
        </w:rPr>
        <w:t xml:space="preserve"> DBH linden</w:t>
      </w:r>
      <w:r w:rsidRPr="00856853">
        <w:rPr>
          <w:spacing w:val="-6"/>
        </w:rPr>
        <w:t>.</w:t>
      </w:r>
    </w:p>
    <w:p w14:paraId="6042F681" w14:textId="77777777" w:rsidR="006F38F2" w:rsidRDefault="006F38F2" w:rsidP="006F38F2">
      <w:pPr>
        <w:pStyle w:val="NoSpacing"/>
        <w:rPr>
          <w:spacing w:val="-6"/>
        </w:rPr>
      </w:pPr>
      <w:r w:rsidRPr="00154ABD">
        <w:rPr>
          <w:b/>
          <w:spacing w:val="-6"/>
        </w:rPr>
        <w:t>Pruning system:</w:t>
      </w:r>
      <w:r w:rsidRPr="00856853">
        <w:rPr>
          <w:spacing w:val="-6"/>
        </w:rPr>
        <w:t xml:space="preserve"> Natural.</w:t>
      </w:r>
    </w:p>
    <w:p w14:paraId="03F78C3F" w14:textId="7F16A4AF" w:rsidR="006F38F2" w:rsidRDefault="006F38F2" w:rsidP="006F38F2">
      <w:pPr>
        <w:pStyle w:val="NoSpacing"/>
        <w:rPr>
          <w:spacing w:val="-6"/>
        </w:rPr>
      </w:pPr>
      <w:r w:rsidRPr="00154ABD">
        <w:rPr>
          <w:b/>
          <w:spacing w:val="-6"/>
        </w:rPr>
        <w:t>Purpose:</w:t>
      </w:r>
      <w:r>
        <w:rPr>
          <w:spacing w:val="-6"/>
        </w:rPr>
        <w:t xml:space="preserve"> Raise the bottom of the entire crown to provide </w:t>
      </w:r>
      <w:r w:rsidR="002E6025">
        <w:rPr>
          <w:spacing w:val="-6"/>
        </w:rPr>
        <w:t>8-foot</w:t>
      </w:r>
      <w:r>
        <w:rPr>
          <w:spacing w:val="-6"/>
        </w:rPr>
        <w:t xml:space="preserve"> clearance under the tree and reduce likelihood of tree and branch failure.</w:t>
      </w:r>
    </w:p>
    <w:p w14:paraId="4ACC0BD3" w14:textId="77777777" w:rsidR="006F38F2" w:rsidRPr="00154ABD" w:rsidRDefault="006F38F2" w:rsidP="006F38F2">
      <w:pPr>
        <w:pStyle w:val="NoSpacing"/>
        <w:rPr>
          <w:b/>
          <w:spacing w:val="-6"/>
        </w:rPr>
      </w:pPr>
      <w:r w:rsidRPr="00154ABD">
        <w:rPr>
          <w:b/>
          <w:spacing w:val="-6"/>
        </w:rPr>
        <w:t>Objective</w:t>
      </w:r>
      <w:r>
        <w:rPr>
          <w:b/>
          <w:spacing w:val="-6"/>
        </w:rPr>
        <w:t>s</w:t>
      </w:r>
      <w:r w:rsidRPr="00154ABD">
        <w:rPr>
          <w:b/>
          <w:spacing w:val="-6"/>
        </w:rPr>
        <w:t>:</w:t>
      </w:r>
    </w:p>
    <w:p w14:paraId="10EE8DAC" w14:textId="27954475" w:rsidR="006F38F2" w:rsidRDefault="006F38F2" w:rsidP="006F38F2">
      <w:pPr>
        <w:pStyle w:val="NoSpacing"/>
        <w:rPr>
          <w:i/>
          <w:color w:val="FF0000"/>
          <w:spacing w:val="-6"/>
        </w:rPr>
      </w:pPr>
      <w:r>
        <w:rPr>
          <w:spacing w:val="-6"/>
        </w:rPr>
        <w:t>1) Provide 8</w:t>
      </w:r>
      <w:r w:rsidRPr="00856853">
        <w:rPr>
          <w:spacing w:val="-6"/>
        </w:rPr>
        <w:t xml:space="preserve"> feet clearance from ground to bottom of lowest branches.</w:t>
      </w:r>
      <w:r w:rsidR="00BE2420">
        <w:rPr>
          <w:spacing w:val="-6"/>
        </w:rPr>
        <w:t xml:space="preserve"> </w:t>
      </w:r>
      <w:r w:rsidRPr="00856853">
        <w:rPr>
          <w:i/>
          <w:color w:val="FF0000"/>
          <w:spacing w:val="-6"/>
        </w:rPr>
        <w:t>(Note to specifier: Clearance height can be adjusted to meet site requirements</w:t>
      </w:r>
      <w:r>
        <w:rPr>
          <w:i/>
          <w:color w:val="FF0000"/>
          <w:spacing w:val="-6"/>
        </w:rPr>
        <w:t xml:space="preserve"> and tree form</w:t>
      </w:r>
      <w:r w:rsidRPr="00856853">
        <w:rPr>
          <w:i/>
          <w:color w:val="FF0000"/>
          <w:spacing w:val="-6"/>
        </w:rPr>
        <w:t>. Change the height in the “Branches to prune” section below to match</w:t>
      </w:r>
      <w:r>
        <w:rPr>
          <w:i/>
          <w:color w:val="FF0000"/>
          <w:spacing w:val="-6"/>
        </w:rPr>
        <w:t>.)</w:t>
      </w:r>
    </w:p>
    <w:p w14:paraId="2ABDC82B" w14:textId="77777777" w:rsidR="006F38F2" w:rsidRPr="002F023F" w:rsidRDefault="006F38F2" w:rsidP="006F38F2">
      <w:pPr>
        <w:pStyle w:val="NoSpacing"/>
        <w:rPr>
          <w:spacing w:val="-6"/>
        </w:rPr>
      </w:pPr>
      <w:r w:rsidRPr="00CB2A5D">
        <w:rPr>
          <w:spacing w:val="-6"/>
        </w:rPr>
        <w:lastRenderedPageBreak/>
        <w:t xml:space="preserve">2) </w:t>
      </w:r>
      <w:r>
        <w:rPr>
          <w:spacing w:val="-6"/>
        </w:rPr>
        <w:t xml:space="preserve">Improve branch architecture. </w:t>
      </w:r>
      <w:r w:rsidRPr="00CB2A5D">
        <w:rPr>
          <w:color w:val="FF0000"/>
          <w:spacing w:val="-6"/>
        </w:rPr>
        <w:t>(</w:t>
      </w:r>
      <w:r w:rsidRPr="00CB2A5D">
        <w:rPr>
          <w:i/>
          <w:color w:val="FF0000"/>
          <w:spacing w:val="-6"/>
        </w:rPr>
        <w:t xml:space="preserve">Note to specifier: </w:t>
      </w:r>
      <w:r>
        <w:rPr>
          <w:i/>
          <w:color w:val="FF0000"/>
          <w:spacing w:val="-6"/>
        </w:rPr>
        <w:t xml:space="preserve">Although the customer may not have requested this </w:t>
      </w:r>
      <w:r w:rsidRPr="002F023F">
        <w:rPr>
          <w:i/>
          <w:color w:val="FF0000"/>
          <w:spacing w:val="-6"/>
        </w:rPr>
        <w:t>service, this objective can be added – with their authorization - to provide more value.</w:t>
      </w:r>
      <w:r w:rsidRPr="002F023F">
        <w:rPr>
          <w:color w:val="FF0000"/>
          <w:spacing w:val="-6"/>
        </w:rPr>
        <w:t>)</w:t>
      </w:r>
    </w:p>
    <w:p w14:paraId="4DB4D470" w14:textId="77777777" w:rsidR="006F38F2" w:rsidRPr="002F023F" w:rsidRDefault="006F38F2" w:rsidP="006F38F2">
      <w:pPr>
        <w:pStyle w:val="NoSpacing"/>
        <w:rPr>
          <w:spacing w:val="-6"/>
        </w:rPr>
      </w:pPr>
      <w:r w:rsidRPr="002F023F">
        <w:rPr>
          <w:spacing w:val="-6"/>
        </w:rPr>
        <w:t>3) Remove dead branches</w:t>
      </w:r>
      <w:r>
        <w:rPr>
          <w:spacing w:val="-6"/>
        </w:rPr>
        <w:t>.</w:t>
      </w:r>
    </w:p>
    <w:p w14:paraId="2D46BD15" w14:textId="77777777" w:rsidR="006F38F2" w:rsidRPr="00154ABD" w:rsidRDefault="006F38F2" w:rsidP="006F38F2">
      <w:pPr>
        <w:pStyle w:val="NoSpacing"/>
        <w:rPr>
          <w:b/>
          <w:color w:val="FF0000"/>
          <w:spacing w:val="-6"/>
        </w:rPr>
      </w:pPr>
      <w:r w:rsidRPr="00154ABD">
        <w:rPr>
          <w:b/>
          <w:spacing w:val="-6"/>
        </w:rPr>
        <w:t>Branches to prune:</w:t>
      </w:r>
    </w:p>
    <w:p w14:paraId="0DD093CB" w14:textId="77777777" w:rsidR="006F38F2" w:rsidRDefault="006F38F2" w:rsidP="006F38F2">
      <w:pPr>
        <w:pStyle w:val="NoSpacing"/>
        <w:rPr>
          <w:spacing w:val="-6"/>
        </w:rPr>
      </w:pPr>
      <w:r>
        <w:rPr>
          <w:spacing w:val="-6"/>
        </w:rPr>
        <w:t xml:space="preserve">1) </w:t>
      </w:r>
      <w:r w:rsidRPr="00856853">
        <w:rPr>
          <w:spacing w:val="-6"/>
        </w:rPr>
        <w:t xml:space="preserve">Remove all </w:t>
      </w:r>
      <w:r>
        <w:rPr>
          <w:spacing w:val="-6"/>
        </w:rPr>
        <w:t xml:space="preserve">primary </w:t>
      </w:r>
      <w:r w:rsidRPr="00856853">
        <w:rPr>
          <w:spacing w:val="-6"/>
        </w:rPr>
        <w:t xml:space="preserve">branches – regardless of diameter </w:t>
      </w:r>
      <w:r>
        <w:rPr>
          <w:spacing w:val="-6"/>
        </w:rPr>
        <w:t>or orientation</w:t>
      </w:r>
      <w:r w:rsidRPr="00856853">
        <w:rPr>
          <w:spacing w:val="-6"/>
        </w:rPr>
        <w:t xml:space="preserve">- originating on the lower </w:t>
      </w:r>
      <w:r>
        <w:rPr>
          <w:spacing w:val="-6"/>
        </w:rPr>
        <w:t>8</w:t>
      </w:r>
      <w:r w:rsidRPr="00856853">
        <w:rPr>
          <w:spacing w:val="-6"/>
        </w:rPr>
        <w:t xml:space="preserve"> feet</w:t>
      </w:r>
      <w:r>
        <w:rPr>
          <w:spacing w:val="-6"/>
        </w:rPr>
        <w:t xml:space="preserve"> of trunk </w:t>
      </w:r>
      <w:r w:rsidRPr="00856853">
        <w:rPr>
          <w:spacing w:val="-6"/>
        </w:rPr>
        <w:t xml:space="preserve">so there is only one </w:t>
      </w:r>
      <w:r>
        <w:rPr>
          <w:spacing w:val="-6"/>
        </w:rPr>
        <w:t xml:space="preserve">trunk </w:t>
      </w:r>
      <w:r w:rsidRPr="00856853">
        <w:rPr>
          <w:spacing w:val="-6"/>
        </w:rPr>
        <w:t xml:space="preserve">vertically to </w:t>
      </w:r>
      <w:r>
        <w:rPr>
          <w:spacing w:val="-6"/>
        </w:rPr>
        <w:t>8</w:t>
      </w:r>
      <w:r w:rsidRPr="00856853">
        <w:rPr>
          <w:spacing w:val="-6"/>
        </w:rPr>
        <w:t xml:space="preserve"> feet </w:t>
      </w:r>
      <w:r>
        <w:rPr>
          <w:i/>
          <w:color w:val="FF0000"/>
          <w:spacing w:val="-6"/>
        </w:rPr>
        <w:t>(N</w:t>
      </w:r>
      <w:r w:rsidRPr="00F85D6C">
        <w:rPr>
          <w:i/>
          <w:color w:val="FF0000"/>
          <w:spacing w:val="-6"/>
        </w:rPr>
        <w:t>ote to specifier:</w:t>
      </w:r>
      <w:r>
        <w:rPr>
          <w:i/>
          <w:color w:val="FF0000"/>
          <w:spacing w:val="-6"/>
        </w:rPr>
        <w:t xml:space="preserve"> Compared to removing only secondary branches from primary branches to create clearance – referred to as lion tailing - this approach of removing branches from the trunk or reducing them reduces likelihood of branches and foliage growing back and blocking visibility in the future. Large pruning wounds on the trunk might be required on certain trees, but this is a good trade-off for these young trees. If not removed now, these low branches would continue growing and will require even larger pruning cuts to remove from the trunk later.)</w:t>
      </w:r>
      <w:r>
        <w:rPr>
          <w:spacing w:val="-6"/>
        </w:rPr>
        <w:t xml:space="preserve"> </w:t>
      </w:r>
      <w:r w:rsidRPr="00E2519E">
        <w:rPr>
          <w:spacing w:val="-6"/>
        </w:rPr>
        <w:t xml:space="preserve">Remove secondary branches growing downward </w:t>
      </w:r>
      <w:r>
        <w:rPr>
          <w:spacing w:val="-6"/>
        </w:rPr>
        <w:t xml:space="preserve">into the clearance zone from low primary branches. </w:t>
      </w:r>
    </w:p>
    <w:p w14:paraId="15C278F6" w14:textId="77777777" w:rsidR="006F38F2" w:rsidRDefault="006F38F2" w:rsidP="006F38F2">
      <w:pPr>
        <w:pStyle w:val="NoSpacing"/>
        <w:rPr>
          <w:spacing w:val="-6"/>
        </w:rPr>
      </w:pPr>
    </w:p>
    <w:p w14:paraId="60A74145" w14:textId="7686F425" w:rsidR="006F38F2" w:rsidRDefault="006F38F2" w:rsidP="006F38F2">
      <w:pPr>
        <w:pStyle w:val="NoSpacing"/>
        <w:rPr>
          <w:i/>
          <w:color w:val="FF0000"/>
          <w:spacing w:val="-6"/>
        </w:rPr>
      </w:pPr>
      <w:r w:rsidRPr="00154ABD">
        <w:rPr>
          <w:spacing w:val="-6"/>
          <w:u w:val="single"/>
        </w:rPr>
        <w:t>Alternatively:</w:t>
      </w:r>
      <w:r>
        <w:rPr>
          <w:spacing w:val="-6"/>
        </w:rPr>
        <w:t xml:space="preserve"> </w:t>
      </w:r>
      <w:r w:rsidRPr="00856853">
        <w:rPr>
          <w:spacing w:val="-6"/>
        </w:rPr>
        <w:t xml:space="preserve">On </w:t>
      </w:r>
      <w:r>
        <w:rPr>
          <w:spacing w:val="-6"/>
        </w:rPr>
        <w:t>individual</w:t>
      </w:r>
      <w:r w:rsidRPr="00856853">
        <w:rPr>
          <w:spacing w:val="-6"/>
        </w:rPr>
        <w:t xml:space="preserve">s where more than </w:t>
      </w:r>
      <w:r>
        <w:rPr>
          <w:spacing w:val="-6"/>
        </w:rPr>
        <w:t>5</w:t>
      </w:r>
      <w:r w:rsidRPr="00856853">
        <w:rPr>
          <w:spacing w:val="-6"/>
        </w:rPr>
        <w:t>0% of the foliage</w:t>
      </w:r>
      <w:r>
        <w:rPr>
          <w:spacing w:val="-6"/>
        </w:rPr>
        <w:t xml:space="preserve"> on the tree</w:t>
      </w:r>
      <w:r w:rsidRPr="008E0960">
        <w:rPr>
          <w:spacing w:val="-6"/>
        </w:rPr>
        <w:t xml:space="preserve"> </w:t>
      </w:r>
      <w:r w:rsidRPr="008E0960">
        <w:rPr>
          <w:i/>
          <w:color w:val="FF0000"/>
          <w:spacing w:val="-6"/>
        </w:rPr>
        <w:t>(</w:t>
      </w:r>
      <w:r>
        <w:rPr>
          <w:i/>
          <w:color w:val="FF0000"/>
          <w:spacing w:val="-6"/>
        </w:rPr>
        <w:t>N</w:t>
      </w:r>
      <w:r w:rsidRPr="00CD2F67">
        <w:rPr>
          <w:i/>
          <w:color w:val="FF0000"/>
          <w:spacing w:val="-6"/>
        </w:rPr>
        <w:t>ote to specifier: This percentage can be adjusted downward</w:t>
      </w:r>
      <w:r>
        <w:rPr>
          <w:i/>
          <w:color w:val="FF0000"/>
          <w:spacing w:val="-6"/>
        </w:rPr>
        <w:t>.)</w:t>
      </w:r>
      <w:r>
        <w:rPr>
          <w:spacing w:val="-6"/>
        </w:rPr>
        <w:t xml:space="preserve"> </w:t>
      </w:r>
      <w:r w:rsidRPr="00856853">
        <w:rPr>
          <w:spacing w:val="-6"/>
        </w:rPr>
        <w:t xml:space="preserve">would be removed following this specification, </w:t>
      </w:r>
      <w:r>
        <w:rPr>
          <w:spacing w:val="-6"/>
        </w:rPr>
        <w:t>adjust the procedure to only r</w:t>
      </w:r>
      <w:r w:rsidRPr="008E0960">
        <w:rPr>
          <w:spacing w:val="-6"/>
        </w:rPr>
        <w:t xml:space="preserve">emove </w:t>
      </w:r>
      <w:r>
        <w:rPr>
          <w:spacing w:val="-6"/>
        </w:rPr>
        <w:t xml:space="preserve">those </w:t>
      </w:r>
      <w:r w:rsidRPr="008E0960">
        <w:rPr>
          <w:spacing w:val="-6"/>
        </w:rPr>
        <w:t xml:space="preserve">primary branches </w:t>
      </w:r>
      <w:r>
        <w:rPr>
          <w:spacing w:val="-6"/>
        </w:rPr>
        <w:t>that are</w:t>
      </w:r>
      <w:r w:rsidRPr="008E0960">
        <w:rPr>
          <w:spacing w:val="-6"/>
        </w:rPr>
        <w:t xml:space="preserve"> less than </w:t>
      </w:r>
      <w:r>
        <w:rPr>
          <w:spacing w:val="-6"/>
        </w:rPr>
        <w:t>one-half</w:t>
      </w:r>
      <w:r w:rsidRPr="008E0960">
        <w:rPr>
          <w:spacing w:val="-6"/>
        </w:rPr>
        <w:t xml:space="preserve"> the trunk diameter originating on the lower </w:t>
      </w:r>
      <w:r>
        <w:rPr>
          <w:spacing w:val="-6"/>
        </w:rPr>
        <w:t>8</w:t>
      </w:r>
      <w:r w:rsidRPr="008E0960">
        <w:rPr>
          <w:spacing w:val="-6"/>
        </w:rPr>
        <w:t xml:space="preserve"> feet of trunk, and reduce those that </w:t>
      </w:r>
      <w:r>
        <w:rPr>
          <w:spacing w:val="-6"/>
        </w:rPr>
        <w:t xml:space="preserve">have a larger aspect ratio. </w:t>
      </w:r>
      <w:r w:rsidRPr="008E0960">
        <w:rPr>
          <w:i/>
          <w:color w:val="FF0000"/>
          <w:spacing w:val="-6"/>
        </w:rPr>
        <w:t>(</w:t>
      </w:r>
      <w:r>
        <w:rPr>
          <w:i/>
          <w:color w:val="FF0000"/>
          <w:spacing w:val="-6"/>
        </w:rPr>
        <w:t>N</w:t>
      </w:r>
      <w:r w:rsidRPr="00CD2F67">
        <w:rPr>
          <w:i/>
          <w:color w:val="FF0000"/>
          <w:spacing w:val="-6"/>
        </w:rPr>
        <w:t xml:space="preserve">ote to specifier: </w:t>
      </w:r>
      <w:r>
        <w:rPr>
          <w:i/>
          <w:color w:val="FF0000"/>
          <w:spacing w:val="-6"/>
        </w:rPr>
        <w:t xml:space="preserve">Estimating the percentage of foliage removed is difficult and people often do not agree. </w:t>
      </w:r>
      <w:r w:rsidRPr="008F6DDC">
        <w:rPr>
          <w:i/>
          <w:color w:val="FF0000"/>
          <w:spacing w:val="-6"/>
        </w:rPr>
        <w:t>This is a judgement call by the specifier and the contractor. Because all parties may not agree on the percentage of foliage remaining on the tree after pruning, the specifier and contractor should come to</w:t>
      </w:r>
      <w:r>
        <w:rPr>
          <w:i/>
          <w:color w:val="FF0000"/>
          <w:spacing w:val="-6"/>
        </w:rPr>
        <w:t xml:space="preserve"> agreement </w:t>
      </w:r>
      <w:r w:rsidRPr="008F6DDC">
        <w:rPr>
          <w:i/>
          <w:color w:val="FF0000"/>
          <w:spacing w:val="-6"/>
        </w:rPr>
        <w:t xml:space="preserve">prior to beginning the work. </w:t>
      </w:r>
      <w:r>
        <w:rPr>
          <w:i/>
          <w:color w:val="FF0000"/>
          <w:spacing w:val="-6"/>
        </w:rPr>
        <w:t>While this approach minimizes trunk decay from larger pruning cuts on the trunk, reduced branches are likely to sprout resulting in the need for clearance again in the near future depending on location of the cuts.)</w:t>
      </w:r>
      <w:r w:rsidR="00BE2420">
        <w:rPr>
          <w:spacing w:val="-6"/>
        </w:rPr>
        <w:t xml:space="preserve"> </w:t>
      </w:r>
      <w:r>
        <w:rPr>
          <w:spacing w:val="-6"/>
        </w:rPr>
        <w:t>Reducing the largest aspect ratio branches is accomplished by</w:t>
      </w:r>
      <w:r w:rsidRPr="008E0960">
        <w:rPr>
          <w:spacing w:val="-6"/>
        </w:rPr>
        <w:t xml:space="preserve"> using </w:t>
      </w:r>
      <w:r>
        <w:rPr>
          <w:spacing w:val="-6"/>
        </w:rPr>
        <w:t xml:space="preserve">2 to </w:t>
      </w:r>
      <w:proofErr w:type="gramStart"/>
      <w:r>
        <w:rPr>
          <w:spacing w:val="-6"/>
        </w:rPr>
        <w:t>2.5 inch</w:t>
      </w:r>
      <w:proofErr w:type="gramEnd"/>
      <w:r>
        <w:rPr>
          <w:spacing w:val="-6"/>
        </w:rPr>
        <w:t xml:space="preserve"> diameter </w:t>
      </w:r>
      <w:r w:rsidRPr="008E0960">
        <w:rPr>
          <w:spacing w:val="-6"/>
        </w:rPr>
        <w:t xml:space="preserve">reduction cuts to </w:t>
      </w:r>
      <w:r>
        <w:rPr>
          <w:spacing w:val="-6"/>
        </w:rPr>
        <w:t xml:space="preserve">a) </w:t>
      </w:r>
      <w:r w:rsidRPr="008E0960">
        <w:rPr>
          <w:spacing w:val="-6"/>
        </w:rPr>
        <w:t xml:space="preserve">shorten </w:t>
      </w:r>
      <w:r>
        <w:rPr>
          <w:spacing w:val="-6"/>
        </w:rPr>
        <w:t xml:space="preserve">(reduce) </w:t>
      </w:r>
      <w:r w:rsidRPr="008E0960">
        <w:rPr>
          <w:spacing w:val="-6"/>
        </w:rPr>
        <w:t>the longest</w:t>
      </w:r>
      <w:r>
        <w:rPr>
          <w:spacing w:val="-6"/>
        </w:rPr>
        <w:t xml:space="preserve"> and the </w:t>
      </w:r>
      <w:r w:rsidRPr="008E0960">
        <w:rPr>
          <w:spacing w:val="-6"/>
        </w:rPr>
        <w:t xml:space="preserve">most </w:t>
      </w:r>
      <w:r w:rsidRPr="00CB2A5D">
        <w:rPr>
          <w:spacing w:val="-6"/>
        </w:rPr>
        <w:t>upright portion of the branches</w:t>
      </w:r>
      <w:r w:rsidRPr="008E0960">
        <w:rPr>
          <w:spacing w:val="-6"/>
        </w:rPr>
        <w:t xml:space="preserve"> </w:t>
      </w:r>
      <w:r>
        <w:rPr>
          <w:spacing w:val="-6"/>
        </w:rPr>
        <w:t>and b) removing lateral branches drooping downward. About half</w:t>
      </w:r>
      <w:r w:rsidRPr="008E0960">
        <w:rPr>
          <w:spacing w:val="-6"/>
        </w:rPr>
        <w:t xml:space="preserve"> the foliage </w:t>
      </w:r>
      <w:r>
        <w:rPr>
          <w:spacing w:val="-6"/>
        </w:rPr>
        <w:t>should be removed o</w:t>
      </w:r>
      <w:r w:rsidRPr="008E0960">
        <w:rPr>
          <w:spacing w:val="-6"/>
        </w:rPr>
        <w:t xml:space="preserve">n each </w:t>
      </w:r>
      <w:r>
        <w:rPr>
          <w:spacing w:val="-6"/>
        </w:rPr>
        <w:t xml:space="preserve">reduced </w:t>
      </w:r>
      <w:r w:rsidRPr="008E0960">
        <w:rPr>
          <w:spacing w:val="-6"/>
        </w:rPr>
        <w:t>primary branch</w:t>
      </w:r>
      <w:r>
        <w:rPr>
          <w:spacing w:val="-6"/>
        </w:rPr>
        <w:t xml:space="preserve">; </w:t>
      </w:r>
      <w:r w:rsidRPr="00856853">
        <w:rPr>
          <w:spacing w:val="-6"/>
          <w:u w:val="single"/>
        </w:rPr>
        <w:t>do not</w:t>
      </w:r>
      <w:r w:rsidRPr="00856853">
        <w:rPr>
          <w:spacing w:val="-6"/>
        </w:rPr>
        <w:t xml:space="preserve"> execute step #2 below.</w:t>
      </w:r>
      <w:r>
        <w:rPr>
          <w:spacing w:val="-6"/>
        </w:rPr>
        <w:t xml:space="preserve"> </w:t>
      </w:r>
      <w:r w:rsidRPr="00E2519E">
        <w:rPr>
          <w:i/>
          <w:color w:val="FF0000"/>
          <w:spacing w:val="-6"/>
        </w:rPr>
        <w:t xml:space="preserve">(Note to specifier: </w:t>
      </w:r>
      <w:r>
        <w:rPr>
          <w:i/>
          <w:color w:val="FF0000"/>
          <w:spacing w:val="-6"/>
        </w:rPr>
        <w:t>Specify the number of cuts to perform per branch such as 3 to 4.</w:t>
      </w:r>
      <w:r w:rsidRPr="00E2519E">
        <w:rPr>
          <w:i/>
          <w:color w:val="FF0000"/>
          <w:spacing w:val="-6"/>
        </w:rPr>
        <w:t>)</w:t>
      </w:r>
    </w:p>
    <w:p w14:paraId="0B7FCDFC" w14:textId="77777777" w:rsidR="006F38F2" w:rsidRPr="002F023F" w:rsidRDefault="006F38F2" w:rsidP="006F38F2">
      <w:pPr>
        <w:pStyle w:val="NoSpacing"/>
        <w:rPr>
          <w:spacing w:val="-6"/>
        </w:rPr>
      </w:pPr>
      <w:r w:rsidRPr="002F023F">
        <w:rPr>
          <w:spacing w:val="-6"/>
        </w:rPr>
        <w:t xml:space="preserve">2) Remove dead branches greater than </w:t>
      </w:r>
      <w:proofErr w:type="gramStart"/>
      <w:r w:rsidRPr="002F023F">
        <w:rPr>
          <w:spacing w:val="-6"/>
        </w:rPr>
        <w:t>1 inch</w:t>
      </w:r>
      <w:proofErr w:type="gramEnd"/>
      <w:r w:rsidRPr="002F023F">
        <w:rPr>
          <w:spacing w:val="-6"/>
        </w:rPr>
        <w:t xml:space="preserve"> diameter</w:t>
      </w:r>
      <w:r>
        <w:rPr>
          <w:spacing w:val="-6"/>
        </w:rPr>
        <w:t xml:space="preserve">. </w:t>
      </w:r>
      <w:r w:rsidRPr="00E2519E">
        <w:rPr>
          <w:i/>
          <w:color w:val="FF0000"/>
          <w:spacing w:val="-6"/>
        </w:rPr>
        <w:t xml:space="preserve">(Note to specifier: </w:t>
      </w:r>
      <w:r>
        <w:rPr>
          <w:i/>
          <w:color w:val="FF0000"/>
          <w:spacing w:val="-6"/>
        </w:rPr>
        <w:t>Specify diameter appropriate for the situation..</w:t>
      </w:r>
      <w:r w:rsidRPr="00E2519E">
        <w:rPr>
          <w:i/>
          <w:color w:val="FF0000"/>
          <w:spacing w:val="-6"/>
        </w:rPr>
        <w:t>)</w:t>
      </w:r>
      <w:r w:rsidRPr="002F023F">
        <w:rPr>
          <w:spacing w:val="-6"/>
        </w:rPr>
        <w:t xml:space="preserve"> </w:t>
      </w:r>
    </w:p>
    <w:p w14:paraId="410DEED3" w14:textId="77777777" w:rsidR="006F38F2" w:rsidRDefault="006F38F2" w:rsidP="006F38F2">
      <w:pPr>
        <w:pStyle w:val="NoSpacing"/>
        <w:rPr>
          <w:spacing w:val="-6"/>
        </w:rPr>
      </w:pPr>
      <w:r>
        <w:rPr>
          <w:spacing w:val="-6"/>
        </w:rPr>
        <w:t>One or both of the next two strategies can be performed where less than about 35 percent of foliage was removed in #1 above.</w:t>
      </w:r>
    </w:p>
    <w:p w14:paraId="4E8FE9EC" w14:textId="77777777" w:rsidR="006F38F2" w:rsidRDefault="006F38F2" w:rsidP="006F38F2">
      <w:pPr>
        <w:pStyle w:val="NoSpacing"/>
        <w:rPr>
          <w:spacing w:val="-6"/>
        </w:rPr>
      </w:pPr>
      <w:r>
        <w:rPr>
          <w:spacing w:val="-6"/>
        </w:rPr>
        <w:t>3</w:t>
      </w:r>
      <w:r w:rsidRPr="00856853">
        <w:rPr>
          <w:spacing w:val="-6"/>
        </w:rPr>
        <w:t xml:space="preserve">) Reduce length of the three largest diameter branches </w:t>
      </w:r>
      <w:r>
        <w:rPr>
          <w:spacing w:val="-6"/>
        </w:rPr>
        <w:t xml:space="preserve">on the trunk </w:t>
      </w:r>
      <w:r w:rsidRPr="00856853">
        <w:rPr>
          <w:spacing w:val="-6"/>
        </w:rPr>
        <w:t xml:space="preserve">originating above </w:t>
      </w:r>
      <w:r>
        <w:rPr>
          <w:spacing w:val="-6"/>
        </w:rPr>
        <w:t>8</w:t>
      </w:r>
      <w:r w:rsidRPr="00856853">
        <w:rPr>
          <w:spacing w:val="-6"/>
        </w:rPr>
        <w:t xml:space="preserve"> feet trunk height with two </w:t>
      </w:r>
      <w:r>
        <w:rPr>
          <w:spacing w:val="-6"/>
        </w:rPr>
        <w:t xml:space="preserve">2 to </w:t>
      </w:r>
      <w:proofErr w:type="gramStart"/>
      <w:r>
        <w:rPr>
          <w:spacing w:val="-6"/>
        </w:rPr>
        <w:t xml:space="preserve">2.5 </w:t>
      </w:r>
      <w:r w:rsidRPr="00856853">
        <w:rPr>
          <w:spacing w:val="-6"/>
        </w:rPr>
        <w:t>inch</w:t>
      </w:r>
      <w:proofErr w:type="gramEnd"/>
      <w:r w:rsidRPr="00856853">
        <w:rPr>
          <w:spacing w:val="-6"/>
        </w:rPr>
        <w:t xml:space="preserve"> diameter</w:t>
      </w:r>
      <w:r>
        <w:rPr>
          <w:spacing w:val="-6"/>
        </w:rPr>
        <w:t xml:space="preserve"> </w:t>
      </w:r>
      <w:r w:rsidRPr="00E2519E">
        <w:rPr>
          <w:i/>
          <w:color w:val="FF0000"/>
          <w:spacing w:val="-6"/>
        </w:rPr>
        <w:t xml:space="preserve">(Note to specifier: </w:t>
      </w:r>
      <w:r>
        <w:rPr>
          <w:i/>
          <w:color w:val="FF0000"/>
          <w:spacing w:val="-6"/>
        </w:rPr>
        <w:t>Number and diameter of cuts can be adjusted.</w:t>
      </w:r>
      <w:r w:rsidRPr="00E2519E">
        <w:rPr>
          <w:i/>
          <w:color w:val="FF0000"/>
          <w:spacing w:val="-6"/>
        </w:rPr>
        <w:t>)</w:t>
      </w:r>
      <w:r w:rsidRPr="00856853">
        <w:rPr>
          <w:spacing w:val="-6"/>
        </w:rPr>
        <w:t xml:space="preserve"> reduction cuts on each.</w:t>
      </w:r>
    </w:p>
    <w:p w14:paraId="020DD157" w14:textId="77777777" w:rsidR="006F38F2" w:rsidRPr="001701BD" w:rsidRDefault="006F38F2" w:rsidP="006F38F2">
      <w:pPr>
        <w:pStyle w:val="NoSpacing"/>
        <w:rPr>
          <w:spacing w:val="-6"/>
        </w:rPr>
      </w:pPr>
      <w:r>
        <w:rPr>
          <w:spacing w:val="-6"/>
        </w:rPr>
        <w:t>4</w:t>
      </w:r>
      <w:r w:rsidRPr="001701BD">
        <w:rPr>
          <w:spacing w:val="-6"/>
        </w:rPr>
        <w:t xml:space="preserve">) Reduce length </w:t>
      </w:r>
      <w:r>
        <w:rPr>
          <w:spacing w:val="-6"/>
        </w:rPr>
        <w:t xml:space="preserve">by 30 percent </w:t>
      </w:r>
      <w:r w:rsidRPr="001701BD">
        <w:rPr>
          <w:spacing w:val="-6"/>
        </w:rPr>
        <w:t>on branches with bark inclusions</w:t>
      </w:r>
      <w:r>
        <w:rPr>
          <w:spacing w:val="-6"/>
        </w:rPr>
        <w:t xml:space="preserve"> or cracks.</w:t>
      </w:r>
    </w:p>
    <w:p w14:paraId="67249879" w14:textId="77777777" w:rsidR="006F38F2" w:rsidRPr="00154ABD" w:rsidRDefault="006F38F2" w:rsidP="006F38F2">
      <w:pPr>
        <w:pStyle w:val="NoSpacing"/>
        <w:rPr>
          <w:b/>
          <w:i/>
          <w:color w:val="FF0000"/>
          <w:spacing w:val="-6"/>
        </w:rPr>
      </w:pPr>
      <w:r w:rsidRPr="00154ABD">
        <w:rPr>
          <w:b/>
          <w:spacing w:val="-6"/>
        </w:rPr>
        <w:t>Limitations:</w:t>
      </w:r>
    </w:p>
    <w:p w14:paraId="01FA37B3" w14:textId="77777777" w:rsidR="006F38F2" w:rsidRPr="00856853" w:rsidRDefault="006F38F2" w:rsidP="006F38F2">
      <w:pPr>
        <w:pStyle w:val="NoSpacing"/>
        <w:rPr>
          <w:spacing w:val="-6"/>
        </w:rPr>
      </w:pPr>
      <w:r>
        <w:rPr>
          <w:spacing w:val="-6"/>
        </w:rPr>
        <w:t>1</w:t>
      </w:r>
      <w:r w:rsidRPr="00856853">
        <w:rPr>
          <w:spacing w:val="-6"/>
        </w:rPr>
        <w:t xml:space="preserve">) No heading or shearing cuts shall be made without authorization. </w:t>
      </w:r>
    </w:p>
    <w:p w14:paraId="77377B0E" w14:textId="77777777" w:rsidR="006F38F2" w:rsidRPr="00856853" w:rsidRDefault="006F38F2" w:rsidP="006F38F2">
      <w:pPr>
        <w:pStyle w:val="NoSpacing"/>
        <w:rPr>
          <w:spacing w:val="-6"/>
        </w:rPr>
      </w:pPr>
      <w:r>
        <w:rPr>
          <w:spacing w:val="-6"/>
        </w:rPr>
        <w:t>2</w:t>
      </w:r>
      <w:r w:rsidRPr="00856853">
        <w:rPr>
          <w:spacing w:val="-6"/>
        </w:rPr>
        <w:t>) No more than one-half of the foliage shall be removed from an individual tree without authorization.</w:t>
      </w:r>
      <w:r>
        <w:rPr>
          <w:spacing w:val="-6"/>
        </w:rPr>
        <w:t xml:space="preserve"> </w:t>
      </w:r>
      <w:r w:rsidRPr="00D67120">
        <w:rPr>
          <w:i/>
          <w:color w:val="FF0000"/>
        </w:rPr>
        <w:t xml:space="preserve">(Note to specifier: This number </w:t>
      </w:r>
      <w:r>
        <w:rPr>
          <w:i/>
          <w:color w:val="FF0000"/>
        </w:rPr>
        <w:t>should</w:t>
      </w:r>
      <w:r w:rsidRPr="00D67120">
        <w:rPr>
          <w:i/>
          <w:color w:val="FF0000"/>
        </w:rPr>
        <w:t xml:space="preserve"> b</w:t>
      </w:r>
      <w:r>
        <w:rPr>
          <w:i/>
          <w:color w:val="FF0000"/>
        </w:rPr>
        <w:t>e</w:t>
      </w:r>
      <w:r w:rsidRPr="00D67120">
        <w:rPr>
          <w:i/>
          <w:color w:val="FF0000"/>
        </w:rPr>
        <w:t xml:space="preserve"> adjusted to </w:t>
      </w:r>
      <w:r>
        <w:rPr>
          <w:i/>
          <w:color w:val="FF0000"/>
        </w:rPr>
        <w:t>accommodate</w:t>
      </w:r>
      <w:r w:rsidRPr="00D67120">
        <w:rPr>
          <w:i/>
          <w:color w:val="FF0000"/>
        </w:rPr>
        <w:t xml:space="preserve"> the </w:t>
      </w:r>
      <w:r>
        <w:rPr>
          <w:i/>
          <w:color w:val="FF0000"/>
        </w:rPr>
        <w:t xml:space="preserve">age and </w:t>
      </w:r>
      <w:r w:rsidRPr="00D67120">
        <w:rPr>
          <w:i/>
          <w:color w:val="FF0000"/>
        </w:rPr>
        <w:t>condition</w:t>
      </w:r>
      <w:r>
        <w:rPr>
          <w:i/>
          <w:color w:val="FF0000"/>
        </w:rPr>
        <w:t xml:space="preserve"> of trees and the site attributes. Adjust the number downward for older trees in poor health.)</w:t>
      </w:r>
    </w:p>
    <w:p w14:paraId="2678CEA9" w14:textId="77777777" w:rsidR="006F38F2" w:rsidRDefault="006F38F2" w:rsidP="006F38F2">
      <w:pPr>
        <w:pStyle w:val="NoSpacing"/>
        <w:rPr>
          <w:i/>
          <w:color w:val="FF0000"/>
          <w:spacing w:val="-6"/>
        </w:rPr>
      </w:pPr>
      <w:r>
        <w:rPr>
          <w:spacing w:val="-6"/>
        </w:rPr>
        <w:t>3</w:t>
      </w:r>
      <w:r w:rsidRPr="00856853">
        <w:rPr>
          <w:spacing w:val="-6"/>
        </w:rPr>
        <w:t xml:space="preserve">) </w:t>
      </w:r>
      <w:r>
        <w:rPr>
          <w:spacing w:val="-6"/>
        </w:rPr>
        <w:t>Less than 8</w:t>
      </w:r>
      <w:r w:rsidRPr="00856853">
        <w:rPr>
          <w:spacing w:val="-6"/>
        </w:rPr>
        <w:t xml:space="preserve">0% of cuts on live branches shall be branch removal cuts. </w:t>
      </w:r>
      <w:r w:rsidRPr="00856853">
        <w:rPr>
          <w:i/>
          <w:color w:val="FF0000"/>
          <w:spacing w:val="-6"/>
        </w:rPr>
        <w:t xml:space="preserve">(Note to specifier: Including this statement in the specification </w:t>
      </w:r>
      <w:r>
        <w:rPr>
          <w:i/>
          <w:color w:val="FF0000"/>
          <w:spacing w:val="-6"/>
        </w:rPr>
        <w:t>ensures that</w:t>
      </w:r>
      <w:r w:rsidRPr="00856853">
        <w:rPr>
          <w:i/>
          <w:color w:val="FF0000"/>
          <w:spacing w:val="-6"/>
        </w:rPr>
        <w:t xml:space="preserve"> the contractor use</w:t>
      </w:r>
      <w:r>
        <w:rPr>
          <w:i/>
          <w:color w:val="FF0000"/>
          <w:spacing w:val="-6"/>
        </w:rPr>
        <w:t>s</w:t>
      </w:r>
      <w:r w:rsidRPr="00856853">
        <w:rPr>
          <w:i/>
          <w:color w:val="FF0000"/>
          <w:spacing w:val="-6"/>
        </w:rPr>
        <w:t xml:space="preserve"> reduction cuts to prune the trees. Reduction cuts are necessary in order to perform th</w:t>
      </w:r>
      <w:r>
        <w:rPr>
          <w:i/>
          <w:color w:val="FF0000"/>
          <w:spacing w:val="-6"/>
        </w:rPr>
        <w:t>e</w:t>
      </w:r>
      <w:r w:rsidRPr="00856853">
        <w:rPr>
          <w:i/>
          <w:color w:val="FF0000"/>
          <w:spacing w:val="-6"/>
        </w:rPr>
        <w:t xml:space="preserve"> work according to this specification. Adjust th</w:t>
      </w:r>
      <w:r>
        <w:rPr>
          <w:i/>
          <w:color w:val="FF0000"/>
          <w:spacing w:val="-6"/>
        </w:rPr>
        <w:t>e</w:t>
      </w:r>
      <w:r w:rsidRPr="00856853">
        <w:rPr>
          <w:i/>
          <w:color w:val="FF0000"/>
          <w:spacing w:val="-6"/>
        </w:rPr>
        <w:t xml:space="preserve"> percentage according to the site, location, age, and form of the trees.</w:t>
      </w:r>
      <w:r>
        <w:rPr>
          <w:i/>
          <w:color w:val="FF0000"/>
          <w:spacing w:val="-6"/>
        </w:rPr>
        <w:t xml:space="preserve"> The percentage should be adjusted to suit conditions.</w:t>
      </w:r>
      <w:r w:rsidRPr="00856853">
        <w:rPr>
          <w:i/>
          <w:color w:val="FF0000"/>
          <w:spacing w:val="-6"/>
        </w:rPr>
        <w:t>)</w:t>
      </w:r>
    </w:p>
    <w:p w14:paraId="039CFCA5" w14:textId="77777777" w:rsidR="006F38F2" w:rsidRDefault="006F38F2" w:rsidP="006F38F2">
      <w:pPr>
        <w:pStyle w:val="NoSpacing"/>
        <w:rPr>
          <w:i/>
          <w:color w:val="FF0000"/>
        </w:rPr>
      </w:pPr>
      <w:r>
        <w:rPr>
          <w:spacing w:val="-6"/>
        </w:rPr>
        <w:t xml:space="preserve">4) </w:t>
      </w:r>
      <w:r w:rsidRPr="00856853">
        <w:rPr>
          <w:spacing w:val="-6"/>
        </w:rPr>
        <w:t xml:space="preserve">Make no removal cuts </w:t>
      </w:r>
      <w:r>
        <w:rPr>
          <w:spacing w:val="-6"/>
        </w:rPr>
        <w:t xml:space="preserve">on the trunk </w:t>
      </w:r>
      <w:r w:rsidRPr="00856853">
        <w:rPr>
          <w:spacing w:val="-6"/>
        </w:rPr>
        <w:t xml:space="preserve">larger than </w:t>
      </w:r>
      <w:r>
        <w:rPr>
          <w:spacing w:val="-6"/>
        </w:rPr>
        <w:t>5</w:t>
      </w:r>
      <w:r w:rsidRPr="00856853">
        <w:rPr>
          <w:spacing w:val="-6"/>
        </w:rPr>
        <w:t xml:space="preserve"> inches</w:t>
      </w:r>
      <w:r>
        <w:rPr>
          <w:spacing w:val="-6"/>
        </w:rPr>
        <w:t xml:space="preserve"> diameter </w:t>
      </w:r>
      <w:r w:rsidRPr="00D67120">
        <w:rPr>
          <w:i/>
          <w:color w:val="FF0000"/>
        </w:rPr>
        <w:t xml:space="preserve">(Note to specifier: This number </w:t>
      </w:r>
      <w:r>
        <w:rPr>
          <w:i/>
          <w:color w:val="FF0000"/>
        </w:rPr>
        <w:t>should</w:t>
      </w:r>
      <w:r w:rsidRPr="00D67120">
        <w:rPr>
          <w:i/>
          <w:color w:val="FF0000"/>
        </w:rPr>
        <w:t xml:space="preserve"> b</w:t>
      </w:r>
      <w:r>
        <w:rPr>
          <w:i/>
          <w:color w:val="FF0000"/>
        </w:rPr>
        <w:t>e</w:t>
      </w:r>
      <w:r w:rsidRPr="00D67120">
        <w:rPr>
          <w:i/>
          <w:color w:val="FF0000"/>
        </w:rPr>
        <w:t xml:space="preserve"> adjusted to </w:t>
      </w:r>
      <w:r>
        <w:rPr>
          <w:i/>
          <w:color w:val="FF0000"/>
        </w:rPr>
        <w:t>accommodate</w:t>
      </w:r>
      <w:r w:rsidRPr="00D67120">
        <w:rPr>
          <w:i/>
          <w:color w:val="FF0000"/>
        </w:rPr>
        <w:t xml:space="preserve"> the </w:t>
      </w:r>
      <w:r>
        <w:rPr>
          <w:i/>
          <w:color w:val="FF0000"/>
        </w:rPr>
        <w:t xml:space="preserve">age and </w:t>
      </w:r>
      <w:r w:rsidRPr="00D67120">
        <w:rPr>
          <w:i/>
          <w:color w:val="FF0000"/>
        </w:rPr>
        <w:t>condition</w:t>
      </w:r>
      <w:r>
        <w:rPr>
          <w:i/>
          <w:color w:val="FF0000"/>
        </w:rPr>
        <w:t xml:space="preserve"> of trees and the site attributes. Adjust the number downward for older trees in poor health.)</w:t>
      </w:r>
    </w:p>
    <w:p w14:paraId="3894F1DA" w14:textId="77777777" w:rsidR="006F38F2" w:rsidRDefault="006F38F2" w:rsidP="006F38F2">
      <w:pPr>
        <w:pStyle w:val="NoSpacing"/>
        <w:rPr>
          <w:i/>
          <w:color w:val="FF0000"/>
        </w:rPr>
      </w:pPr>
      <w:r w:rsidRPr="00322ECC">
        <w:t>5)</w:t>
      </w:r>
      <w:r w:rsidRPr="00322ECC">
        <w:rPr>
          <w:i/>
        </w:rPr>
        <w:t xml:space="preserve"> </w:t>
      </w:r>
      <w:r>
        <w:t xml:space="preserve">Trees shall not be lion tailed. </w:t>
      </w:r>
      <w:r w:rsidRPr="003D7EBB">
        <w:rPr>
          <w:i/>
          <w:color w:val="FF0000"/>
        </w:rPr>
        <w:t xml:space="preserve">(Note to specifier: </w:t>
      </w:r>
      <w:r>
        <w:rPr>
          <w:i/>
          <w:color w:val="FF0000"/>
        </w:rPr>
        <w:t>Lion tailing is one of the most common sub-standard pruning practices in the tree industry. It can lead to poor tree architecture causing trees to fail prematurely. Including this statement in the limitations increases the likelihood that trees will be pruned according to specifications.)</w:t>
      </w:r>
    </w:p>
    <w:p w14:paraId="450EFC9B" w14:textId="77777777" w:rsidR="006F38F2" w:rsidRPr="00856853" w:rsidRDefault="006F38F2" w:rsidP="006F38F2">
      <w:pPr>
        <w:pStyle w:val="NoSpacing"/>
        <w:rPr>
          <w:spacing w:val="-6"/>
        </w:rPr>
      </w:pPr>
      <w:r w:rsidRPr="00154ABD">
        <w:rPr>
          <w:b/>
          <w:spacing w:val="-6"/>
        </w:rPr>
        <w:lastRenderedPageBreak/>
        <w:t>Debris removal:</w:t>
      </w:r>
      <w:r w:rsidRPr="00856853">
        <w:rPr>
          <w:spacing w:val="-6"/>
        </w:rPr>
        <w:t xml:space="preserve"> All debris will be removed from the work area daily. </w:t>
      </w:r>
    </w:p>
    <w:p w14:paraId="6AFD99ED" w14:textId="77777777" w:rsidR="006F38F2" w:rsidRPr="00856853" w:rsidRDefault="006F38F2" w:rsidP="006F38F2">
      <w:pPr>
        <w:pStyle w:val="NoSpacing"/>
        <w:rPr>
          <w:spacing w:val="-6"/>
        </w:rPr>
      </w:pPr>
      <w:r w:rsidRPr="00154ABD">
        <w:rPr>
          <w:b/>
          <w:spacing w:val="-6"/>
        </w:rPr>
        <w:t>Completion date:</w:t>
      </w:r>
      <w:r w:rsidRPr="00856853">
        <w:rPr>
          <w:spacing w:val="-6"/>
        </w:rPr>
        <w:t xml:space="preserve"> Fall of this year.</w:t>
      </w:r>
    </w:p>
    <w:p w14:paraId="1E070E37" w14:textId="77777777" w:rsidR="006F38F2" w:rsidRPr="00856853" w:rsidRDefault="006F38F2" w:rsidP="006F38F2">
      <w:pPr>
        <w:pStyle w:val="NoSpacing"/>
        <w:rPr>
          <w:spacing w:val="-6"/>
        </w:rPr>
      </w:pPr>
      <w:proofErr w:type="spellStart"/>
      <w:r w:rsidRPr="00154ABD">
        <w:rPr>
          <w:b/>
          <w:spacing w:val="-6"/>
          <w:lang w:val="fr-FR"/>
        </w:rPr>
        <w:t>Re-</w:t>
      </w:r>
      <w:proofErr w:type="gramStart"/>
      <w:r w:rsidRPr="00154ABD">
        <w:rPr>
          <w:b/>
          <w:spacing w:val="-6"/>
          <w:lang w:val="fr-FR"/>
        </w:rPr>
        <w:t>inspection</w:t>
      </w:r>
      <w:proofErr w:type="spellEnd"/>
      <w:r w:rsidRPr="00154ABD">
        <w:rPr>
          <w:b/>
          <w:spacing w:val="-6"/>
        </w:rPr>
        <w:t>:</w:t>
      </w:r>
      <w:proofErr w:type="gramEnd"/>
      <w:r w:rsidRPr="00856853">
        <w:rPr>
          <w:spacing w:val="-6"/>
        </w:rPr>
        <w:t xml:space="preserve"> </w:t>
      </w:r>
      <w:r>
        <w:rPr>
          <w:spacing w:val="-6"/>
        </w:rPr>
        <w:t xml:space="preserve">Trees will be re-inspected and considered for pruning </w:t>
      </w:r>
      <w:r w:rsidRPr="00856853">
        <w:rPr>
          <w:spacing w:val="-6"/>
        </w:rPr>
        <w:t>3 years</w:t>
      </w:r>
      <w:r>
        <w:rPr>
          <w:spacing w:val="-6"/>
        </w:rPr>
        <w:t xml:space="preserve"> after completion of the current pruning project</w:t>
      </w:r>
      <w:r w:rsidRPr="00D71165">
        <w:rPr>
          <w:color w:val="FF0000"/>
          <w:spacing w:val="-6"/>
        </w:rPr>
        <w:t xml:space="preserve"> (</w:t>
      </w:r>
      <w:r w:rsidRPr="007F503E">
        <w:rPr>
          <w:i/>
          <w:color w:val="FF0000"/>
          <w:spacing w:val="-6"/>
        </w:rPr>
        <w:t>Note to specifier: choose you</w:t>
      </w:r>
      <w:r>
        <w:rPr>
          <w:i/>
          <w:color w:val="FF0000"/>
          <w:spacing w:val="-6"/>
        </w:rPr>
        <w:t>r</w:t>
      </w:r>
      <w:r w:rsidRPr="007F503E">
        <w:rPr>
          <w:i/>
          <w:color w:val="FF0000"/>
          <w:spacing w:val="-6"/>
        </w:rPr>
        <w:t xml:space="preserve"> own numbe</w:t>
      </w:r>
      <w:r>
        <w:rPr>
          <w:i/>
          <w:color w:val="FF0000"/>
          <w:spacing w:val="-6"/>
        </w:rPr>
        <w:t>r appropriate for the circumstances.).</w:t>
      </w:r>
    </w:p>
    <w:p w14:paraId="0FB903DD" w14:textId="77777777" w:rsidR="006F38F2" w:rsidRPr="00F4008A" w:rsidRDefault="006F38F2" w:rsidP="006F38F2">
      <w:pPr>
        <w:pStyle w:val="NoSpacing"/>
        <w:rPr>
          <w:spacing w:val="-6"/>
        </w:rPr>
      </w:pPr>
    </w:p>
    <w:p w14:paraId="47D5EB62" w14:textId="77777777" w:rsidR="006F38F2" w:rsidRPr="00154ABD" w:rsidRDefault="006F38F2" w:rsidP="006F38F2">
      <w:pPr>
        <w:pStyle w:val="NoSpacing"/>
        <w:rPr>
          <w:color w:val="FF0000"/>
          <w:u w:val="single"/>
        </w:rPr>
      </w:pPr>
      <w:r w:rsidRPr="00154ABD">
        <w:rPr>
          <w:u w:val="single"/>
        </w:rPr>
        <w:t xml:space="preserve">Example 33. </w:t>
      </w:r>
      <w:r>
        <w:rPr>
          <w:u w:val="single"/>
        </w:rPr>
        <w:t>R</w:t>
      </w:r>
      <w:r w:rsidRPr="00154ABD">
        <w:rPr>
          <w:u w:val="single"/>
        </w:rPr>
        <w:t>aising the crown on a medium-aged large-maturing tree.</w:t>
      </w:r>
    </w:p>
    <w:p w14:paraId="74B3EDFB" w14:textId="77777777" w:rsidR="006F38F2" w:rsidRPr="008344BC" w:rsidRDefault="006F38F2" w:rsidP="006F38F2">
      <w:pPr>
        <w:pStyle w:val="NoSpacing"/>
        <w:rPr>
          <w:spacing w:val="-6"/>
        </w:rPr>
      </w:pPr>
      <w:r w:rsidRPr="00154ABD">
        <w:rPr>
          <w:b/>
        </w:rPr>
        <w:t>Location:</w:t>
      </w:r>
      <w:r>
        <w:t xml:space="preserve"> Front of property near driveway and street</w:t>
      </w:r>
    </w:p>
    <w:p w14:paraId="35BDBF27" w14:textId="77777777" w:rsidR="006F38F2" w:rsidRPr="00856853" w:rsidRDefault="006F38F2" w:rsidP="006F38F2">
      <w:pPr>
        <w:pStyle w:val="NoSpacing"/>
        <w:rPr>
          <w:spacing w:val="-6"/>
        </w:rPr>
      </w:pPr>
      <w:r w:rsidRPr="00154ABD">
        <w:rPr>
          <w:b/>
          <w:spacing w:val="-6"/>
        </w:rPr>
        <w:t>Tree to prune:</w:t>
      </w:r>
      <w:r w:rsidRPr="00856853">
        <w:rPr>
          <w:spacing w:val="-6"/>
        </w:rPr>
        <w:t xml:space="preserve"> </w:t>
      </w:r>
      <w:proofErr w:type="gramStart"/>
      <w:r>
        <w:rPr>
          <w:spacing w:val="-6"/>
        </w:rPr>
        <w:t>20 inch</w:t>
      </w:r>
      <w:proofErr w:type="gramEnd"/>
      <w:r>
        <w:rPr>
          <w:spacing w:val="-6"/>
        </w:rPr>
        <w:t xml:space="preserve"> DBH large-maturing shade tree</w:t>
      </w:r>
      <w:r w:rsidRPr="00856853">
        <w:rPr>
          <w:spacing w:val="-6"/>
        </w:rPr>
        <w:t>.</w:t>
      </w:r>
    </w:p>
    <w:p w14:paraId="4B5B1681" w14:textId="77777777" w:rsidR="006F38F2" w:rsidRDefault="006F38F2" w:rsidP="006F38F2">
      <w:pPr>
        <w:pStyle w:val="NoSpacing"/>
        <w:rPr>
          <w:spacing w:val="-6"/>
        </w:rPr>
      </w:pPr>
      <w:r w:rsidRPr="00154ABD">
        <w:rPr>
          <w:b/>
          <w:spacing w:val="-6"/>
        </w:rPr>
        <w:t>Pruning system:</w:t>
      </w:r>
      <w:r w:rsidRPr="00856853">
        <w:rPr>
          <w:spacing w:val="-6"/>
        </w:rPr>
        <w:t xml:space="preserve"> Natural.</w:t>
      </w:r>
    </w:p>
    <w:p w14:paraId="007B3CD1" w14:textId="77777777" w:rsidR="006F38F2" w:rsidRDefault="006F38F2" w:rsidP="006F38F2">
      <w:pPr>
        <w:pStyle w:val="NoSpacing"/>
        <w:rPr>
          <w:spacing w:val="-6"/>
        </w:rPr>
      </w:pPr>
      <w:r w:rsidRPr="00154ABD">
        <w:rPr>
          <w:b/>
          <w:spacing w:val="-6"/>
        </w:rPr>
        <w:t>Purpose:</w:t>
      </w:r>
      <w:r>
        <w:rPr>
          <w:spacing w:val="-6"/>
        </w:rPr>
        <w:t xml:space="preserve"> Raise the bottom of the entire crown to provide </w:t>
      </w:r>
      <w:proofErr w:type="gramStart"/>
      <w:r>
        <w:rPr>
          <w:spacing w:val="-6"/>
        </w:rPr>
        <w:t>12 foot</w:t>
      </w:r>
      <w:proofErr w:type="gramEnd"/>
      <w:r>
        <w:rPr>
          <w:spacing w:val="-6"/>
        </w:rPr>
        <w:t xml:space="preserve"> view clearance under the tree and reduce likelihood of tree and branch failure.</w:t>
      </w:r>
    </w:p>
    <w:p w14:paraId="12D8CB43" w14:textId="77777777" w:rsidR="006F38F2" w:rsidRPr="00154ABD" w:rsidRDefault="006F38F2" w:rsidP="006F38F2">
      <w:pPr>
        <w:pStyle w:val="NoSpacing"/>
        <w:rPr>
          <w:b/>
          <w:spacing w:val="-6"/>
        </w:rPr>
      </w:pPr>
      <w:r w:rsidRPr="00154ABD">
        <w:rPr>
          <w:b/>
          <w:spacing w:val="-6"/>
        </w:rPr>
        <w:t>Objective</w:t>
      </w:r>
      <w:r>
        <w:rPr>
          <w:b/>
          <w:spacing w:val="-6"/>
        </w:rPr>
        <w:t>s</w:t>
      </w:r>
      <w:r w:rsidRPr="00154ABD">
        <w:rPr>
          <w:b/>
          <w:spacing w:val="-6"/>
        </w:rPr>
        <w:t>:</w:t>
      </w:r>
    </w:p>
    <w:p w14:paraId="21FA78B3" w14:textId="6D533911" w:rsidR="006F38F2" w:rsidRDefault="006F38F2" w:rsidP="006F38F2">
      <w:pPr>
        <w:pStyle w:val="NoSpacing"/>
        <w:rPr>
          <w:i/>
          <w:color w:val="FF0000"/>
          <w:spacing w:val="-6"/>
        </w:rPr>
      </w:pPr>
      <w:r>
        <w:rPr>
          <w:spacing w:val="-6"/>
        </w:rPr>
        <w:t>1) Provide 12</w:t>
      </w:r>
      <w:r w:rsidRPr="00856853">
        <w:rPr>
          <w:spacing w:val="-6"/>
        </w:rPr>
        <w:t xml:space="preserve"> feet clearance from ground to bottom of lowest branches.</w:t>
      </w:r>
      <w:r w:rsidR="00BE2420">
        <w:rPr>
          <w:spacing w:val="-6"/>
        </w:rPr>
        <w:t xml:space="preserve"> </w:t>
      </w:r>
      <w:r w:rsidRPr="00856853">
        <w:rPr>
          <w:i/>
          <w:color w:val="FF0000"/>
          <w:spacing w:val="-6"/>
        </w:rPr>
        <w:t>(Note to specifier: Clearance height can be adjusted to meet site requirements</w:t>
      </w:r>
      <w:r>
        <w:rPr>
          <w:i/>
          <w:color w:val="FF0000"/>
          <w:spacing w:val="-6"/>
        </w:rPr>
        <w:t xml:space="preserve"> and tree form</w:t>
      </w:r>
      <w:r w:rsidRPr="00856853">
        <w:rPr>
          <w:i/>
          <w:color w:val="FF0000"/>
          <w:spacing w:val="-6"/>
        </w:rPr>
        <w:t>. Change the height in the “Branches to prune” section below to match</w:t>
      </w:r>
      <w:r>
        <w:rPr>
          <w:i/>
          <w:color w:val="FF0000"/>
          <w:spacing w:val="-6"/>
        </w:rPr>
        <w:t>.)</w:t>
      </w:r>
    </w:p>
    <w:p w14:paraId="20F52237" w14:textId="77777777" w:rsidR="006F38F2" w:rsidRPr="002F023F" w:rsidRDefault="006F38F2" w:rsidP="006F38F2">
      <w:pPr>
        <w:pStyle w:val="NoSpacing"/>
        <w:rPr>
          <w:spacing w:val="-6"/>
        </w:rPr>
      </w:pPr>
      <w:r w:rsidRPr="00CB2A5D">
        <w:rPr>
          <w:spacing w:val="-6"/>
        </w:rPr>
        <w:t xml:space="preserve">2) </w:t>
      </w:r>
      <w:r>
        <w:rPr>
          <w:spacing w:val="-6"/>
        </w:rPr>
        <w:t xml:space="preserve">Improve branch architecture. </w:t>
      </w:r>
      <w:r w:rsidRPr="00CB2A5D">
        <w:rPr>
          <w:color w:val="FF0000"/>
          <w:spacing w:val="-6"/>
        </w:rPr>
        <w:t>(</w:t>
      </w:r>
      <w:r w:rsidRPr="00CB2A5D">
        <w:rPr>
          <w:i/>
          <w:color w:val="FF0000"/>
          <w:spacing w:val="-6"/>
        </w:rPr>
        <w:t xml:space="preserve">Note to specifier: </w:t>
      </w:r>
      <w:r>
        <w:rPr>
          <w:i/>
          <w:color w:val="FF0000"/>
          <w:spacing w:val="-6"/>
        </w:rPr>
        <w:t xml:space="preserve">Although the customer may not have requested this </w:t>
      </w:r>
      <w:r w:rsidRPr="002F023F">
        <w:rPr>
          <w:i/>
          <w:color w:val="FF0000"/>
          <w:spacing w:val="-6"/>
        </w:rPr>
        <w:t>service, this objective can be added – with their authorization - to provide more value.</w:t>
      </w:r>
      <w:r w:rsidRPr="002F023F">
        <w:rPr>
          <w:color w:val="FF0000"/>
          <w:spacing w:val="-6"/>
        </w:rPr>
        <w:t>)</w:t>
      </w:r>
    </w:p>
    <w:p w14:paraId="772E5621" w14:textId="77777777" w:rsidR="006F38F2" w:rsidRPr="002F023F" w:rsidRDefault="006F38F2" w:rsidP="006F38F2">
      <w:pPr>
        <w:pStyle w:val="NoSpacing"/>
        <w:rPr>
          <w:spacing w:val="-6"/>
        </w:rPr>
      </w:pPr>
      <w:r w:rsidRPr="002F023F">
        <w:rPr>
          <w:spacing w:val="-6"/>
        </w:rPr>
        <w:t>3) Remove dead branches</w:t>
      </w:r>
      <w:r>
        <w:rPr>
          <w:spacing w:val="-6"/>
        </w:rPr>
        <w:t>.</w:t>
      </w:r>
    </w:p>
    <w:p w14:paraId="47AB36BF" w14:textId="77777777" w:rsidR="006F38F2" w:rsidRPr="00154ABD" w:rsidRDefault="006F38F2" w:rsidP="006F38F2">
      <w:pPr>
        <w:pStyle w:val="NoSpacing"/>
        <w:rPr>
          <w:b/>
          <w:color w:val="FF0000"/>
          <w:spacing w:val="-6"/>
        </w:rPr>
      </w:pPr>
      <w:r w:rsidRPr="00154ABD">
        <w:rPr>
          <w:b/>
          <w:spacing w:val="-6"/>
        </w:rPr>
        <w:t>Branches to prune:</w:t>
      </w:r>
    </w:p>
    <w:p w14:paraId="0E601E46" w14:textId="77777777" w:rsidR="006F38F2" w:rsidRDefault="006F38F2" w:rsidP="006F38F2">
      <w:pPr>
        <w:pStyle w:val="NoSpacing"/>
        <w:rPr>
          <w:spacing w:val="-6"/>
        </w:rPr>
      </w:pPr>
      <w:r>
        <w:rPr>
          <w:spacing w:val="-6"/>
        </w:rPr>
        <w:t xml:space="preserve">1) </w:t>
      </w:r>
      <w:r w:rsidRPr="00856853">
        <w:rPr>
          <w:spacing w:val="-6"/>
        </w:rPr>
        <w:t xml:space="preserve">Remove all </w:t>
      </w:r>
      <w:r>
        <w:rPr>
          <w:spacing w:val="-6"/>
        </w:rPr>
        <w:t xml:space="preserve">primary </w:t>
      </w:r>
      <w:r w:rsidRPr="00856853">
        <w:rPr>
          <w:spacing w:val="-6"/>
        </w:rPr>
        <w:t xml:space="preserve">branches – regardless of diameter </w:t>
      </w:r>
      <w:r>
        <w:rPr>
          <w:spacing w:val="-6"/>
        </w:rPr>
        <w:t>or orientation</w:t>
      </w:r>
      <w:r w:rsidRPr="00856853">
        <w:rPr>
          <w:spacing w:val="-6"/>
        </w:rPr>
        <w:t xml:space="preserve">- originating on the lower </w:t>
      </w:r>
      <w:r>
        <w:rPr>
          <w:spacing w:val="-6"/>
        </w:rPr>
        <w:t>12</w:t>
      </w:r>
      <w:r w:rsidRPr="00856853">
        <w:rPr>
          <w:spacing w:val="-6"/>
        </w:rPr>
        <w:t xml:space="preserve"> feet</w:t>
      </w:r>
      <w:r>
        <w:rPr>
          <w:spacing w:val="-6"/>
        </w:rPr>
        <w:t xml:space="preserve"> of trunk </w:t>
      </w:r>
      <w:r w:rsidRPr="00856853">
        <w:rPr>
          <w:spacing w:val="-6"/>
        </w:rPr>
        <w:t xml:space="preserve">so there is only one </w:t>
      </w:r>
      <w:r>
        <w:rPr>
          <w:spacing w:val="-6"/>
        </w:rPr>
        <w:t xml:space="preserve">trunk </w:t>
      </w:r>
      <w:r w:rsidRPr="00856853">
        <w:rPr>
          <w:spacing w:val="-6"/>
        </w:rPr>
        <w:t xml:space="preserve">vertically to </w:t>
      </w:r>
      <w:r>
        <w:rPr>
          <w:spacing w:val="-6"/>
        </w:rPr>
        <w:t>12</w:t>
      </w:r>
      <w:r w:rsidRPr="00856853">
        <w:rPr>
          <w:spacing w:val="-6"/>
        </w:rPr>
        <w:t xml:space="preserve"> feet </w:t>
      </w:r>
      <w:r>
        <w:rPr>
          <w:i/>
          <w:color w:val="FF0000"/>
          <w:spacing w:val="-6"/>
        </w:rPr>
        <w:t>(N</w:t>
      </w:r>
      <w:r w:rsidRPr="00F85D6C">
        <w:rPr>
          <w:i/>
          <w:color w:val="FF0000"/>
          <w:spacing w:val="-6"/>
        </w:rPr>
        <w:t>ote to specifier:</w:t>
      </w:r>
      <w:r>
        <w:rPr>
          <w:i/>
          <w:color w:val="FF0000"/>
          <w:spacing w:val="-6"/>
        </w:rPr>
        <w:t xml:space="preserve"> Compared to removing only secondary branches from primary branches to create clearance – referred to as lion tailing - this approach of removing branches from the trunk or reducing them reduces likelihood of branches and foliage growing back and blocking visibility in the future. Large pruning wounds on the trunk might be required on certain trees, but this is a good trade-off for these medium-aged trees. If not removed now, these low branches would continue growing and will require even larger pruning cuts to remove from the trunk later.)</w:t>
      </w:r>
      <w:r>
        <w:rPr>
          <w:spacing w:val="-6"/>
        </w:rPr>
        <w:t xml:space="preserve"> </w:t>
      </w:r>
      <w:r w:rsidRPr="00E2519E">
        <w:rPr>
          <w:spacing w:val="-6"/>
        </w:rPr>
        <w:t xml:space="preserve">Remove secondary branches growing downward </w:t>
      </w:r>
      <w:r>
        <w:rPr>
          <w:spacing w:val="-6"/>
        </w:rPr>
        <w:t xml:space="preserve">into the clearance zone from low primary branches. </w:t>
      </w:r>
    </w:p>
    <w:p w14:paraId="18761197" w14:textId="77777777" w:rsidR="006F38F2" w:rsidRDefault="006F38F2" w:rsidP="006F38F2">
      <w:pPr>
        <w:pStyle w:val="NoSpacing"/>
        <w:rPr>
          <w:spacing w:val="-6"/>
        </w:rPr>
      </w:pPr>
    </w:p>
    <w:p w14:paraId="048D7D24" w14:textId="77777777" w:rsidR="006F38F2" w:rsidRDefault="006F38F2" w:rsidP="006F38F2">
      <w:pPr>
        <w:pStyle w:val="NoSpacing"/>
        <w:rPr>
          <w:i/>
          <w:color w:val="FF0000"/>
          <w:spacing w:val="-6"/>
        </w:rPr>
      </w:pPr>
      <w:r w:rsidRPr="00E9464F">
        <w:rPr>
          <w:spacing w:val="-6"/>
          <w:u w:val="single"/>
        </w:rPr>
        <w:t>Alternatively:</w:t>
      </w:r>
      <w:r>
        <w:rPr>
          <w:spacing w:val="-6"/>
        </w:rPr>
        <w:t xml:space="preserve"> </w:t>
      </w:r>
      <w:r w:rsidRPr="00856853">
        <w:rPr>
          <w:spacing w:val="-6"/>
        </w:rPr>
        <w:t xml:space="preserve">On </w:t>
      </w:r>
      <w:r>
        <w:rPr>
          <w:spacing w:val="-6"/>
        </w:rPr>
        <w:t>individual</w:t>
      </w:r>
      <w:r w:rsidRPr="00856853">
        <w:rPr>
          <w:spacing w:val="-6"/>
        </w:rPr>
        <w:t xml:space="preserve">s where </w:t>
      </w:r>
      <w:r>
        <w:rPr>
          <w:spacing w:val="-6"/>
        </w:rPr>
        <w:t>one or more removal cuts on the trunk would be 5 inches and larger,</w:t>
      </w:r>
      <w:r w:rsidRPr="008E0960">
        <w:rPr>
          <w:spacing w:val="-6"/>
        </w:rPr>
        <w:t xml:space="preserve"> </w:t>
      </w:r>
      <w:r w:rsidRPr="008E0960">
        <w:rPr>
          <w:i/>
          <w:color w:val="FF0000"/>
          <w:spacing w:val="-6"/>
        </w:rPr>
        <w:t>(</w:t>
      </w:r>
      <w:r>
        <w:rPr>
          <w:i/>
          <w:color w:val="FF0000"/>
          <w:spacing w:val="-6"/>
        </w:rPr>
        <w:t>N</w:t>
      </w:r>
      <w:r w:rsidRPr="00CD2F67">
        <w:rPr>
          <w:i/>
          <w:color w:val="FF0000"/>
          <w:spacing w:val="-6"/>
        </w:rPr>
        <w:t xml:space="preserve">ote to specifier: This </w:t>
      </w:r>
      <w:r>
        <w:rPr>
          <w:i/>
          <w:color w:val="FF0000"/>
          <w:spacing w:val="-6"/>
        </w:rPr>
        <w:t>diameter can be adjusted according to conditions.)</w:t>
      </w:r>
      <w:r w:rsidRPr="00856853">
        <w:rPr>
          <w:spacing w:val="-6"/>
        </w:rPr>
        <w:t xml:space="preserve">, </w:t>
      </w:r>
      <w:r>
        <w:rPr>
          <w:spacing w:val="-6"/>
        </w:rPr>
        <w:t>adjust the procedure to only r</w:t>
      </w:r>
      <w:r w:rsidRPr="008E0960">
        <w:rPr>
          <w:spacing w:val="-6"/>
        </w:rPr>
        <w:t xml:space="preserve">emove </w:t>
      </w:r>
      <w:r>
        <w:rPr>
          <w:spacing w:val="-6"/>
        </w:rPr>
        <w:t xml:space="preserve">those </w:t>
      </w:r>
      <w:r w:rsidRPr="008E0960">
        <w:rPr>
          <w:spacing w:val="-6"/>
        </w:rPr>
        <w:t xml:space="preserve">primary branches </w:t>
      </w:r>
      <w:r>
        <w:rPr>
          <w:spacing w:val="-6"/>
        </w:rPr>
        <w:t>that are</w:t>
      </w:r>
      <w:r w:rsidRPr="008E0960">
        <w:rPr>
          <w:spacing w:val="-6"/>
        </w:rPr>
        <w:t xml:space="preserve"> less than </w:t>
      </w:r>
      <w:r>
        <w:rPr>
          <w:spacing w:val="-6"/>
        </w:rPr>
        <w:t>5 inches</w:t>
      </w:r>
      <w:r w:rsidRPr="008E0960">
        <w:rPr>
          <w:spacing w:val="-6"/>
        </w:rPr>
        <w:t xml:space="preserve"> on the lower </w:t>
      </w:r>
      <w:r>
        <w:rPr>
          <w:spacing w:val="-6"/>
        </w:rPr>
        <w:t>12</w:t>
      </w:r>
      <w:r w:rsidRPr="008E0960">
        <w:rPr>
          <w:spacing w:val="-6"/>
        </w:rPr>
        <w:t xml:space="preserve"> feet of trunk, and reduce those that </w:t>
      </w:r>
      <w:r>
        <w:rPr>
          <w:spacing w:val="-6"/>
        </w:rPr>
        <w:t>are larger.</w:t>
      </w:r>
      <w:r w:rsidRPr="004548A6">
        <w:rPr>
          <w:i/>
          <w:color w:val="FF0000"/>
          <w:spacing w:val="-6"/>
        </w:rPr>
        <w:t xml:space="preserve"> </w:t>
      </w:r>
      <w:r w:rsidRPr="008E0960">
        <w:rPr>
          <w:i/>
          <w:color w:val="FF0000"/>
          <w:spacing w:val="-6"/>
        </w:rPr>
        <w:t>(</w:t>
      </w:r>
      <w:r>
        <w:rPr>
          <w:i/>
          <w:color w:val="FF0000"/>
          <w:spacing w:val="-6"/>
        </w:rPr>
        <w:t>N</w:t>
      </w:r>
      <w:r w:rsidRPr="00CD2F67">
        <w:rPr>
          <w:i/>
          <w:color w:val="FF0000"/>
          <w:spacing w:val="-6"/>
        </w:rPr>
        <w:t xml:space="preserve">ote to specifier: </w:t>
      </w:r>
      <w:r>
        <w:rPr>
          <w:i/>
          <w:color w:val="FF0000"/>
          <w:spacing w:val="-6"/>
        </w:rPr>
        <w:t>While this approach minimizes trunk decay from larger pruning cuts on the trunk, reduced branches are likely to sprout resulting in the need for clearance again in the near future depending on location of the cuts.)</w:t>
      </w:r>
      <w:r>
        <w:rPr>
          <w:spacing w:val="-6"/>
        </w:rPr>
        <w:t xml:space="preserve"> Reducing the larger branches is accomplished by</w:t>
      </w:r>
      <w:r w:rsidRPr="008E0960">
        <w:rPr>
          <w:spacing w:val="-6"/>
        </w:rPr>
        <w:t xml:space="preserve"> </w:t>
      </w:r>
      <w:r>
        <w:rPr>
          <w:spacing w:val="-6"/>
        </w:rPr>
        <w:t>a) making</w:t>
      </w:r>
      <w:r w:rsidRPr="008E0960">
        <w:rPr>
          <w:spacing w:val="-6"/>
        </w:rPr>
        <w:t xml:space="preserve"> </w:t>
      </w:r>
      <w:proofErr w:type="gramStart"/>
      <w:r>
        <w:rPr>
          <w:spacing w:val="-6"/>
        </w:rPr>
        <w:t>3 inch</w:t>
      </w:r>
      <w:proofErr w:type="gramEnd"/>
      <w:r>
        <w:rPr>
          <w:spacing w:val="-6"/>
        </w:rPr>
        <w:t xml:space="preserve"> diameter </w:t>
      </w:r>
      <w:r w:rsidRPr="00E2519E">
        <w:rPr>
          <w:i/>
          <w:color w:val="FF0000"/>
          <w:spacing w:val="-6"/>
        </w:rPr>
        <w:t xml:space="preserve">(Note to specifier: </w:t>
      </w:r>
      <w:r>
        <w:rPr>
          <w:i/>
          <w:color w:val="FF0000"/>
          <w:spacing w:val="-6"/>
        </w:rPr>
        <w:t>Specify diameter appropriate for the situation.</w:t>
      </w:r>
      <w:r w:rsidRPr="00E2519E">
        <w:rPr>
          <w:i/>
          <w:color w:val="FF0000"/>
          <w:spacing w:val="-6"/>
        </w:rPr>
        <w:t>)</w:t>
      </w:r>
      <w:r w:rsidRPr="002F023F">
        <w:rPr>
          <w:spacing w:val="-6"/>
        </w:rPr>
        <w:t xml:space="preserve"> </w:t>
      </w:r>
      <w:r w:rsidRPr="008E0960">
        <w:rPr>
          <w:spacing w:val="-6"/>
        </w:rPr>
        <w:t xml:space="preserve">reduction cuts to shorten </w:t>
      </w:r>
      <w:r>
        <w:rPr>
          <w:spacing w:val="-6"/>
        </w:rPr>
        <w:t xml:space="preserve">(reduce) </w:t>
      </w:r>
      <w:r w:rsidRPr="008E0960">
        <w:rPr>
          <w:spacing w:val="-6"/>
        </w:rPr>
        <w:t>the longest</w:t>
      </w:r>
      <w:r>
        <w:rPr>
          <w:spacing w:val="-6"/>
        </w:rPr>
        <w:t xml:space="preserve"> and the </w:t>
      </w:r>
      <w:r w:rsidRPr="008E0960">
        <w:rPr>
          <w:spacing w:val="-6"/>
        </w:rPr>
        <w:t xml:space="preserve">most </w:t>
      </w:r>
      <w:r w:rsidRPr="00CB2A5D">
        <w:rPr>
          <w:spacing w:val="-6"/>
        </w:rPr>
        <w:t>upright portion of the branches</w:t>
      </w:r>
      <w:r w:rsidRPr="008E0960">
        <w:rPr>
          <w:spacing w:val="-6"/>
        </w:rPr>
        <w:t xml:space="preserve"> </w:t>
      </w:r>
      <w:r>
        <w:rPr>
          <w:spacing w:val="-6"/>
        </w:rPr>
        <w:t>and b) removing lateral branches drooping downward. About half</w:t>
      </w:r>
      <w:r w:rsidRPr="008E0960">
        <w:rPr>
          <w:spacing w:val="-6"/>
        </w:rPr>
        <w:t xml:space="preserve"> the foliage </w:t>
      </w:r>
      <w:r>
        <w:rPr>
          <w:spacing w:val="-6"/>
        </w:rPr>
        <w:t>should be removed o</w:t>
      </w:r>
      <w:r w:rsidRPr="008E0960">
        <w:rPr>
          <w:spacing w:val="-6"/>
        </w:rPr>
        <w:t xml:space="preserve">n each </w:t>
      </w:r>
      <w:r>
        <w:rPr>
          <w:spacing w:val="-6"/>
        </w:rPr>
        <w:t xml:space="preserve">reduced </w:t>
      </w:r>
      <w:r w:rsidRPr="008E0960">
        <w:rPr>
          <w:spacing w:val="-6"/>
        </w:rPr>
        <w:t>primary branch</w:t>
      </w:r>
      <w:r w:rsidRPr="00856853">
        <w:rPr>
          <w:spacing w:val="-6"/>
        </w:rPr>
        <w:t>.</w:t>
      </w:r>
      <w:r>
        <w:rPr>
          <w:spacing w:val="-6"/>
        </w:rPr>
        <w:t xml:space="preserve"> </w:t>
      </w:r>
      <w:r w:rsidRPr="00E2519E">
        <w:rPr>
          <w:i/>
          <w:color w:val="FF0000"/>
          <w:spacing w:val="-6"/>
        </w:rPr>
        <w:t xml:space="preserve">(Note to specifier: </w:t>
      </w:r>
      <w:r>
        <w:rPr>
          <w:i/>
          <w:color w:val="FF0000"/>
          <w:spacing w:val="-6"/>
        </w:rPr>
        <w:t>Specify the number and type of cuts to perform per branch such as 3 to 4 reduction cuts and 4 to 5 removal cuts.</w:t>
      </w:r>
      <w:r w:rsidRPr="00E2519E">
        <w:rPr>
          <w:i/>
          <w:color w:val="FF0000"/>
          <w:spacing w:val="-6"/>
        </w:rPr>
        <w:t>)</w:t>
      </w:r>
    </w:p>
    <w:p w14:paraId="430672CB" w14:textId="77777777" w:rsidR="006F38F2" w:rsidRPr="002F023F" w:rsidRDefault="006F38F2" w:rsidP="006F38F2">
      <w:pPr>
        <w:pStyle w:val="NoSpacing"/>
        <w:rPr>
          <w:spacing w:val="-6"/>
        </w:rPr>
      </w:pPr>
      <w:r w:rsidRPr="002F023F">
        <w:rPr>
          <w:spacing w:val="-6"/>
        </w:rPr>
        <w:t xml:space="preserve">2) Remove dead branches greater than </w:t>
      </w:r>
      <w:proofErr w:type="gramStart"/>
      <w:r w:rsidRPr="002F023F">
        <w:rPr>
          <w:spacing w:val="-6"/>
        </w:rPr>
        <w:t>1 inch</w:t>
      </w:r>
      <w:proofErr w:type="gramEnd"/>
      <w:r w:rsidRPr="002F023F">
        <w:rPr>
          <w:spacing w:val="-6"/>
        </w:rPr>
        <w:t xml:space="preserve"> diameter</w:t>
      </w:r>
      <w:r>
        <w:rPr>
          <w:spacing w:val="-6"/>
        </w:rPr>
        <w:t xml:space="preserve">. </w:t>
      </w:r>
      <w:r w:rsidRPr="00E2519E">
        <w:rPr>
          <w:i/>
          <w:color w:val="FF0000"/>
          <w:spacing w:val="-6"/>
        </w:rPr>
        <w:t xml:space="preserve">(Note to specifier: </w:t>
      </w:r>
      <w:r>
        <w:rPr>
          <w:i/>
          <w:color w:val="FF0000"/>
          <w:spacing w:val="-6"/>
        </w:rPr>
        <w:t>Specify diameter appropriate for the situation.</w:t>
      </w:r>
      <w:r w:rsidRPr="00E2519E">
        <w:rPr>
          <w:i/>
          <w:color w:val="FF0000"/>
          <w:spacing w:val="-6"/>
        </w:rPr>
        <w:t>)</w:t>
      </w:r>
      <w:r w:rsidRPr="002F023F">
        <w:rPr>
          <w:spacing w:val="-6"/>
        </w:rPr>
        <w:t xml:space="preserve"> </w:t>
      </w:r>
    </w:p>
    <w:p w14:paraId="696EAFBC" w14:textId="77777777" w:rsidR="006F38F2" w:rsidRDefault="006F38F2" w:rsidP="006F38F2">
      <w:pPr>
        <w:pStyle w:val="NoSpacing"/>
        <w:rPr>
          <w:spacing w:val="-6"/>
        </w:rPr>
      </w:pPr>
      <w:r>
        <w:rPr>
          <w:spacing w:val="-6"/>
        </w:rPr>
        <w:t>One or both of the next two strategies can be performed where less than about 35 percent of foliage was removed in #1 above.</w:t>
      </w:r>
    </w:p>
    <w:p w14:paraId="56589EE8" w14:textId="77777777" w:rsidR="006F38F2" w:rsidRDefault="006F38F2" w:rsidP="006F38F2">
      <w:pPr>
        <w:pStyle w:val="NoSpacing"/>
        <w:rPr>
          <w:spacing w:val="-6"/>
        </w:rPr>
      </w:pPr>
      <w:r>
        <w:rPr>
          <w:spacing w:val="-6"/>
        </w:rPr>
        <w:t>3</w:t>
      </w:r>
      <w:r w:rsidRPr="00856853">
        <w:rPr>
          <w:spacing w:val="-6"/>
        </w:rPr>
        <w:t xml:space="preserve">) Reduce length of the three largest diameter branches </w:t>
      </w:r>
      <w:r>
        <w:rPr>
          <w:spacing w:val="-6"/>
        </w:rPr>
        <w:t xml:space="preserve">on the trunk </w:t>
      </w:r>
      <w:r w:rsidRPr="00856853">
        <w:rPr>
          <w:spacing w:val="-6"/>
        </w:rPr>
        <w:t xml:space="preserve">originating above </w:t>
      </w:r>
      <w:r>
        <w:rPr>
          <w:spacing w:val="-6"/>
        </w:rPr>
        <w:t>12</w:t>
      </w:r>
      <w:r w:rsidRPr="00856853">
        <w:rPr>
          <w:spacing w:val="-6"/>
        </w:rPr>
        <w:t xml:space="preserve"> feet trunk height with t</w:t>
      </w:r>
      <w:r>
        <w:rPr>
          <w:spacing w:val="-6"/>
        </w:rPr>
        <w:t>hree</w:t>
      </w:r>
      <w:r w:rsidRPr="00856853">
        <w:rPr>
          <w:spacing w:val="-6"/>
        </w:rPr>
        <w:t xml:space="preserve"> </w:t>
      </w:r>
      <w:r>
        <w:rPr>
          <w:spacing w:val="-6"/>
        </w:rPr>
        <w:t xml:space="preserve">2.5 to </w:t>
      </w:r>
      <w:proofErr w:type="gramStart"/>
      <w:r>
        <w:rPr>
          <w:spacing w:val="-6"/>
        </w:rPr>
        <w:t xml:space="preserve">3.5 </w:t>
      </w:r>
      <w:r w:rsidRPr="00856853">
        <w:rPr>
          <w:spacing w:val="-6"/>
        </w:rPr>
        <w:t>inch</w:t>
      </w:r>
      <w:proofErr w:type="gramEnd"/>
      <w:r w:rsidRPr="00856853">
        <w:rPr>
          <w:spacing w:val="-6"/>
        </w:rPr>
        <w:t xml:space="preserve"> diameter</w:t>
      </w:r>
      <w:r>
        <w:rPr>
          <w:spacing w:val="-6"/>
        </w:rPr>
        <w:t xml:space="preserve"> </w:t>
      </w:r>
      <w:r w:rsidRPr="00E2519E">
        <w:rPr>
          <w:i/>
          <w:color w:val="FF0000"/>
          <w:spacing w:val="-6"/>
        </w:rPr>
        <w:t xml:space="preserve">(Note to specifier: </w:t>
      </w:r>
      <w:r>
        <w:rPr>
          <w:i/>
          <w:color w:val="FF0000"/>
          <w:spacing w:val="-6"/>
        </w:rPr>
        <w:t>Number and diameter of cuts can be adjusted.</w:t>
      </w:r>
      <w:r w:rsidRPr="00E2519E">
        <w:rPr>
          <w:i/>
          <w:color w:val="FF0000"/>
          <w:spacing w:val="-6"/>
        </w:rPr>
        <w:t>)</w:t>
      </w:r>
      <w:r w:rsidRPr="00856853">
        <w:rPr>
          <w:spacing w:val="-6"/>
        </w:rPr>
        <w:t xml:space="preserve"> reduction cuts on each.</w:t>
      </w:r>
    </w:p>
    <w:p w14:paraId="20D4FB6E" w14:textId="77777777" w:rsidR="006F38F2" w:rsidRPr="001701BD" w:rsidRDefault="006F38F2" w:rsidP="006F38F2">
      <w:pPr>
        <w:pStyle w:val="NoSpacing"/>
        <w:rPr>
          <w:spacing w:val="-6"/>
        </w:rPr>
      </w:pPr>
      <w:r>
        <w:rPr>
          <w:spacing w:val="-6"/>
        </w:rPr>
        <w:t>4</w:t>
      </w:r>
      <w:r w:rsidRPr="001701BD">
        <w:rPr>
          <w:spacing w:val="-6"/>
        </w:rPr>
        <w:t xml:space="preserve">) Reduce length </w:t>
      </w:r>
      <w:r>
        <w:rPr>
          <w:spacing w:val="-6"/>
        </w:rPr>
        <w:t xml:space="preserve">by 30 percent </w:t>
      </w:r>
      <w:r w:rsidRPr="001701BD">
        <w:rPr>
          <w:spacing w:val="-6"/>
        </w:rPr>
        <w:t>on branches with bark inclusions</w:t>
      </w:r>
      <w:r>
        <w:rPr>
          <w:spacing w:val="-6"/>
        </w:rPr>
        <w:t xml:space="preserve"> or cracks.</w:t>
      </w:r>
    </w:p>
    <w:p w14:paraId="25BE79F0" w14:textId="77777777" w:rsidR="006F38F2" w:rsidRPr="00154ABD" w:rsidRDefault="006F38F2" w:rsidP="006F38F2">
      <w:pPr>
        <w:pStyle w:val="NoSpacing"/>
        <w:rPr>
          <w:b/>
          <w:i/>
          <w:color w:val="FF0000"/>
          <w:spacing w:val="-6"/>
        </w:rPr>
      </w:pPr>
      <w:r w:rsidRPr="00154ABD">
        <w:rPr>
          <w:b/>
          <w:spacing w:val="-6"/>
        </w:rPr>
        <w:t>Limitations:</w:t>
      </w:r>
    </w:p>
    <w:p w14:paraId="1758B0E6" w14:textId="77777777" w:rsidR="006F38F2" w:rsidRPr="00856853" w:rsidRDefault="006F38F2" w:rsidP="006F38F2">
      <w:pPr>
        <w:pStyle w:val="NoSpacing"/>
        <w:rPr>
          <w:spacing w:val="-6"/>
        </w:rPr>
      </w:pPr>
      <w:r>
        <w:rPr>
          <w:spacing w:val="-6"/>
        </w:rPr>
        <w:t>1</w:t>
      </w:r>
      <w:r w:rsidRPr="00856853">
        <w:rPr>
          <w:spacing w:val="-6"/>
        </w:rPr>
        <w:t xml:space="preserve">) No heading or shearing cuts shall be made without authorization. </w:t>
      </w:r>
    </w:p>
    <w:p w14:paraId="408730AF" w14:textId="77777777" w:rsidR="006F38F2" w:rsidRPr="00856853" w:rsidRDefault="006F38F2" w:rsidP="006F38F2">
      <w:pPr>
        <w:pStyle w:val="NoSpacing"/>
        <w:rPr>
          <w:spacing w:val="-6"/>
        </w:rPr>
      </w:pPr>
      <w:r>
        <w:rPr>
          <w:spacing w:val="-6"/>
        </w:rPr>
        <w:lastRenderedPageBreak/>
        <w:t>2</w:t>
      </w:r>
      <w:r w:rsidRPr="00856853">
        <w:rPr>
          <w:spacing w:val="-6"/>
        </w:rPr>
        <w:t xml:space="preserve">) No more than </w:t>
      </w:r>
      <w:r>
        <w:rPr>
          <w:spacing w:val="-6"/>
        </w:rPr>
        <w:t>35 percent</w:t>
      </w:r>
      <w:r w:rsidRPr="00856853">
        <w:rPr>
          <w:spacing w:val="-6"/>
        </w:rPr>
        <w:t xml:space="preserve"> of the foliage shall be removed from an individual tree without authorization.</w:t>
      </w:r>
      <w:r>
        <w:rPr>
          <w:spacing w:val="-6"/>
        </w:rPr>
        <w:t xml:space="preserve"> </w:t>
      </w:r>
      <w:r w:rsidRPr="00D67120">
        <w:rPr>
          <w:i/>
          <w:color w:val="FF0000"/>
        </w:rPr>
        <w:t xml:space="preserve">(Note to specifier: This number </w:t>
      </w:r>
      <w:r>
        <w:rPr>
          <w:i/>
          <w:color w:val="FF0000"/>
        </w:rPr>
        <w:t>should</w:t>
      </w:r>
      <w:r w:rsidRPr="00D67120">
        <w:rPr>
          <w:i/>
          <w:color w:val="FF0000"/>
        </w:rPr>
        <w:t xml:space="preserve"> b</w:t>
      </w:r>
      <w:r>
        <w:rPr>
          <w:i/>
          <w:color w:val="FF0000"/>
        </w:rPr>
        <w:t>e</w:t>
      </w:r>
      <w:r w:rsidRPr="00D67120">
        <w:rPr>
          <w:i/>
          <w:color w:val="FF0000"/>
        </w:rPr>
        <w:t xml:space="preserve"> adjusted to </w:t>
      </w:r>
      <w:r>
        <w:rPr>
          <w:i/>
          <w:color w:val="FF0000"/>
        </w:rPr>
        <w:t>accommodate</w:t>
      </w:r>
      <w:r w:rsidRPr="00D67120">
        <w:rPr>
          <w:i/>
          <w:color w:val="FF0000"/>
        </w:rPr>
        <w:t xml:space="preserve"> the </w:t>
      </w:r>
      <w:r>
        <w:rPr>
          <w:i/>
          <w:color w:val="FF0000"/>
        </w:rPr>
        <w:t xml:space="preserve">age and </w:t>
      </w:r>
      <w:r w:rsidRPr="00D67120">
        <w:rPr>
          <w:i/>
          <w:color w:val="FF0000"/>
        </w:rPr>
        <w:t>condition</w:t>
      </w:r>
      <w:r>
        <w:rPr>
          <w:i/>
          <w:color w:val="FF0000"/>
        </w:rPr>
        <w:t xml:space="preserve"> of trees and the site attributes. Adjust the number downward for older trees in poor health.)</w:t>
      </w:r>
    </w:p>
    <w:p w14:paraId="1D638E35" w14:textId="77777777" w:rsidR="006F38F2" w:rsidRDefault="006F38F2" w:rsidP="006F38F2">
      <w:pPr>
        <w:pStyle w:val="NoSpacing"/>
        <w:rPr>
          <w:i/>
          <w:color w:val="FF0000"/>
          <w:spacing w:val="-6"/>
        </w:rPr>
      </w:pPr>
      <w:r>
        <w:rPr>
          <w:spacing w:val="-6"/>
        </w:rPr>
        <w:t>3</w:t>
      </w:r>
      <w:r w:rsidRPr="00856853">
        <w:rPr>
          <w:spacing w:val="-6"/>
        </w:rPr>
        <w:t xml:space="preserve">) </w:t>
      </w:r>
      <w:r>
        <w:rPr>
          <w:spacing w:val="-6"/>
        </w:rPr>
        <w:t>Less than 8</w:t>
      </w:r>
      <w:r w:rsidRPr="00856853">
        <w:rPr>
          <w:spacing w:val="-6"/>
        </w:rPr>
        <w:t xml:space="preserve">0% of cuts on live branches shall be branch removal cuts. </w:t>
      </w:r>
      <w:r w:rsidRPr="00856853">
        <w:rPr>
          <w:i/>
          <w:color w:val="FF0000"/>
          <w:spacing w:val="-6"/>
        </w:rPr>
        <w:t xml:space="preserve">(Note to specifier: Including this statement in the specification </w:t>
      </w:r>
      <w:r>
        <w:rPr>
          <w:i/>
          <w:color w:val="FF0000"/>
          <w:spacing w:val="-6"/>
        </w:rPr>
        <w:t>ensures that</w:t>
      </w:r>
      <w:r w:rsidRPr="00856853">
        <w:rPr>
          <w:i/>
          <w:color w:val="FF0000"/>
          <w:spacing w:val="-6"/>
        </w:rPr>
        <w:t xml:space="preserve"> the contractor use</w:t>
      </w:r>
      <w:r>
        <w:rPr>
          <w:i/>
          <w:color w:val="FF0000"/>
          <w:spacing w:val="-6"/>
        </w:rPr>
        <w:t>s</w:t>
      </w:r>
      <w:r w:rsidRPr="00856853">
        <w:rPr>
          <w:i/>
          <w:color w:val="FF0000"/>
          <w:spacing w:val="-6"/>
        </w:rPr>
        <w:t xml:space="preserve"> reduction cuts to prune the trees. Reduction cuts are necessary in order to perform th</w:t>
      </w:r>
      <w:r>
        <w:rPr>
          <w:i/>
          <w:color w:val="FF0000"/>
          <w:spacing w:val="-6"/>
        </w:rPr>
        <w:t>e</w:t>
      </w:r>
      <w:r w:rsidRPr="00856853">
        <w:rPr>
          <w:i/>
          <w:color w:val="FF0000"/>
          <w:spacing w:val="-6"/>
        </w:rPr>
        <w:t xml:space="preserve"> work according to this specification. Adjust th</w:t>
      </w:r>
      <w:r>
        <w:rPr>
          <w:i/>
          <w:color w:val="FF0000"/>
          <w:spacing w:val="-6"/>
        </w:rPr>
        <w:t>e</w:t>
      </w:r>
      <w:r w:rsidRPr="00856853">
        <w:rPr>
          <w:i/>
          <w:color w:val="FF0000"/>
          <w:spacing w:val="-6"/>
        </w:rPr>
        <w:t xml:space="preserve"> percentage according to the site, location, age, and form of the trees.</w:t>
      </w:r>
      <w:r>
        <w:rPr>
          <w:i/>
          <w:color w:val="FF0000"/>
          <w:spacing w:val="-6"/>
        </w:rPr>
        <w:t xml:space="preserve"> The percentage should be adjusted to suit conditions.</w:t>
      </w:r>
      <w:r w:rsidRPr="00856853">
        <w:rPr>
          <w:i/>
          <w:color w:val="FF0000"/>
          <w:spacing w:val="-6"/>
        </w:rPr>
        <w:t>)</w:t>
      </w:r>
    </w:p>
    <w:p w14:paraId="0F53388F" w14:textId="77777777" w:rsidR="006F38F2" w:rsidRDefault="006F38F2" w:rsidP="006F38F2">
      <w:pPr>
        <w:pStyle w:val="NoSpacing"/>
        <w:rPr>
          <w:i/>
          <w:color w:val="FF0000"/>
        </w:rPr>
      </w:pPr>
      <w:r>
        <w:rPr>
          <w:spacing w:val="-6"/>
        </w:rPr>
        <w:t xml:space="preserve">4) </w:t>
      </w:r>
      <w:r w:rsidRPr="00856853">
        <w:rPr>
          <w:spacing w:val="-6"/>
        </w:rPr>
        <w:t xml:space="preserve">Make no removal cuts </w:t>
      </w:r>
      <w:r>
        <w:rPr>
          <w:spacing w:val="-6"/>
        </w:rPr>
        <w:t xml:space="preserve">on the trunk </w:t>
      </w:r>
      <w:r w:rsidRPr="00856853">
        <w:rPr>
          <w:spacing w:val="-6"/>
        </w:rPr>
        <w:t xml:space="preserve">larger than </w:t>
      </w:r>
      <w:r>
        <w:rPr>
          <w:spacing w:val="-6"/>
        </w:rPr>
        <w:t>7</w:t>
      </w:r>
      <w:r w:rsidRPr="00856853">
        <w:rPr>
          <w:spacing w:val="-6"/>
        </w:rPr>
        <w:t xml:space="preserve"> inches</w:t>
      </w:r>
      <w:r>
        <w:rPr>
          <w:spacing w:val="-6"/>
        </w:rPr>
        <w:t xml:space="preserve"> diameter </w:t>
      </w:r>
      <w:r w:rsidRPr="00D67120">
        <w:rPr>
          <w:i/>
          <w:color w:val="FF0000"/>
        </w:rPr>
        <w:t>(Note to specifier</w:t>
      </w:r>
      <w:r>
        <w:rPr>
          <w:i/>
          <w:color w:val="FF0000"/>
        </w:rPr>
        <w:t xml:space="preserve">: </w:t>
      </w:r>
      <w:r w:rsidRPr="00D67120">
        <w:rPr>
          <w:i/>
          <w:color w:val="FF0000"/>
        </w:rPr>
        <w:t xml:space="preserve">This </w:t>
      </w:r>
      <w:r>
        <w:rPr>
          <w:i/>
          <w:color w:val="FF0000"/>
        </w:rPr>
        <w:t>diameter</w:t>
      </w:r>
      <w:r w:rsidRPr="00D67120">
        <w:rPr>
          <w:i/>
          <w:color w:val="FF0000"/>
        </w:rPr>
        <w:t xml:space="preserve"> </w:t>
      </w:r>
      <w:r>
        <w:rPr>
          <w:i/>
          <w:color w:val="FF0000"/>
        </w:rPr>
        <w:t>should</w:t>
      </w:r>
      <w:r w:rsidRPr="00D67120">
        <w:rPr>
          <w:i/>
          <w:color w:val="FF0000"/>
        </w:rPr>
        <w:t xml:space="preserve"> b</w:t>
      </w:r>
      <w:r>
        <w:rPr>
          <w:i/>
          <w:color w:val="FF0000"/>
        </w:rPr>
        <w:t>e</w:t>
      </w:r>
      <w:r w:rsidRPr="00D67120">
        <w:rPr>
          <w:i/>
          <w:color w:val="FF0000"/>
        </w:rPr>
        <w:t xml:space="preserve"> adjusted to </w:t>
      </w:r>
      <w:r>
        <w:rPr>
          <w:i/>
          <w:color w:val="FF0000"/>
        </w:rPr>
        <w:t>accommodate</w:t>
      </w:r>
      <w:r w:rsidRPr="00D67120">
        <w:rPr>
          <w:i/>
          <w:color w:val="FF0000"/>
        </w:rPr>
        <w:t xml:space="preserve"> the </w:t>
      </w:r>
      <w:r>
        <w:rPr>
          <w:i/>
          <w:color w:val="FF0000"/>
        </w:rPr>
        <w:t xml:space="preserve">age and </w:t>
      </w:r>
      <w:r w:rsidRPr="00D67120">
        <w:rPr>
          <w:i/>
          <w:color w:val="FF0000"/>
        </w:rPr>
        <w:t>condition</w:t>
      </w:r>
      <w:r>
        <w:rPr>
          <w:i/>
          <w:color w:val="FF0000"/>
        </w:rPr>
        <w:t xml:space="preserve"> of trees and the site attributes. Adjust the number downward – reducing branches instead of removing them - for older trees in poor health.)</w:t>
      </w:r>
    </w:p>
    <w:p w14:paraId="06AD8D5C" w14:textId="77777777" w:rsidR="006F38F2" w:rsidRDefault="006F38F2" w:rsidP="006F38F2">
      <w:pPr>
        <w:pStyle w:val="NoSpacing"/>
        <w:rPr>
          <w:i/>
          <w:color w:val="FF0000"/>
        </w:rPr>
      </w:pPr>
      <w:r w:rsidRPr="00322ECC">
        <w:t>5)</w:t>
      </w:r>
      <w:r w:rsidRPr="00322ECC">
        <w:rPr>
          <w:i/>
        </w:rPr>
        <w:t xml:space="preserve"> </w:t>
      </w:r>
      <w:r>
        <w:t xml:space="preserve">Trees shall not be lion tailed. </w:t>
      </w:r>
      <w:r w:rsidRPr="003D7EBB">
        <w:rPr>
          <w:i/>
          <w:color w:val="FF0000"/>
        </w:rPr>
        <w:t xml:space="preserve">(Note to specifier: </w:t>
      </w:r>
      <w:r>
        <w:rPr>
          <w:i/>
          <w:color w:val="FF0000"/>
        </w:rPr>
        <w:t>Lion tailing is one of the most common sub-standard pruning practices in the tree industry. It can lead to poor tree architecture causing trees to fail prematurely. Including this statement in the limitations increases the likelihood that trees will be pruned according to specifications.)</w:t>
      </w:r>
    </w:p>
    <w:p w14:paraId="4B14B9DE" w14:textId="77777777" w:rsidR="006F38F2" w:rsidRPr="00856853" w:rsidRDefault="006F38F2" w:rsidP="006F38F2">
      <w:pPr>
        <w:pStyle w:val="NoSpacing"/>
        <w:rPr>
          <w:spacing w:val="-6"/>
        </w:rPr>
      </w:pPr>
      <w:r w:rsidRPr="00154ABD">
        <w:rPr>
          <w:b/>
          <w:spacing w:val="-6"/>
        </w:rPr>
        <w:t xml:space="preserve">Debris removal: </w:t>
      </w:r>
      <w:r w:rsidRPr="00856853">
        <w:rPr>
          <w:spacing w:val="-6"/>
        </w:rPr>
        <w:t xml:space="preserve">All debris will be removed from the work area daily. </w:t>
      </w:r>
    </w:p>
    <w:p w14:paraId="752B635F" w14:textId="77777777" w:rsidR="006F38F2" w:rsidRPr="00856853" w:rsidRDefault="006F38F2" w:rsidP="006F38F2">
      <w:pPr>
        <w:pStyle w:val="NoSpacing"/>
        <w:rPr>
          <w:spacing w:val="-6"/>
        </w:rPr>
      </w:pPr>
      <w:r w:rsidRPr="00154ABD">
        <w:rPr>
          <w:b/>
          <w:spacing w:val="-6"/>
        </w:rPr>
        <w:t>Completion date:</w:t>
      </w:r>
      <w:r w:rsidRPr="00856853">
        <w:rPr>
          <w:spacing w:val="-6"/>
        </w:rPr>
        <w:t xml:space="preserve"> Fall of this year.</w:t>
      </w:r>
    </w:p>
    <w:p w14:paraId="1C9018AB" w14:textId="77777777" w:rsidR="006F38F2" w:rsidRPr="00856853" w:rsidRDefault="006F38F2" w:rsidP="006F38F2">
      <w:pPr>
        <w:pStyle w:val="NoSpacing"/>
        <w:rPr>
          <w:spacing w:val="-6"/>
        </w:rPr>
      </w:pPr>
      <w:proofErr w:type="spellStart"/>
      <w:r w:rsidRPr="00154ABD">
        <w:rPr>
          <w:b/>
          <w:spacing w:val="-6"/>
          <w:lang w:val="fr-FR"/>
        </w:rPr>
        <w:t>Re-</w:t>
      </w:r>
      <w:proofErr w:type="gramStart"/>
      <w:r w:rsidRPr="00154ABD">
        <w:rPr>
          <w:b/>
          <w:spacing w:val="-6"/>
          <w:lang w:val="fr-FR"/>
        </w:rPr>
        <w:t>inspection</w:t>
      </w:r>
      <w:proofErr w:type="spellEnd"/>
      <w:r w:rsidRPr="00154ABD">
        <w:rPr>
          <w:b/>
          <w:spacing w:val="-6"/>
        </w:rPr>
        <w:t>:</w:t>
      </w:r>
      <w:proofErr w:type="gramEnd"/>
      <w:r w:rsidRPr="00856853">
        <w:rPr>
          <w:spacing w:val="-6"/>
        </w:rPr>
        <w:t xml:space="preserve"> </w:t>
      </w:r>
      <w:r>
        <w:rPr>
          <w:spacing w:val="-6"/>
        </w:rPr>
        <w:t xml:space="preserve">Trees will be re-inspected and considered for pruning </w:t>
      </w:r>
      <w:r w:rsidRPr="00856853">
        <w:rPr>
          <w:spacing w:val="-6"/>
        </w:rPr>
        <w:t>3 years</w:t>
      </w:r>
      <w:r>
        <w:rPr>
          <w:spacing w:val="-6"/>
        </w:rPr>
        <w:t xml:space="preserve"> after completion of the current pruning project</w:t>
      </w:r>
      <w:r>
        <w:rPr>
          <w:color w:val="FF0000"/>
          <w:spacing w:val="-6"/>
        </w:rPr>
        <w:t xml:space="preserve">. </w:t>
      </w:r>
      <w:r w:rsidRPr="00D71165">
        <w:rPr>
          <w:color w:val="FF0000"/>
          <w:spacing w:val="-6"/>
        </w:rPr>
        <w:t>(</w:t>
      </w:r>
      <w:r w:rsidRPr="007F503E">
        <w:rPr>
          <w:i/>
          <w:color w:val="FF0000"/>
          <w:spacing w:val="-6"/>
        </w:rPr>
        <w:t>Note to specifier: choose you</w:t>
      </w:r>
      <w:r>
        <w:rPr>
          <w:i/>
          <w:color w:val="FF0000"/>
          <w:spacing w:val="-6"/>
        </w:rPr>
        <w:t>r</w:t>
      </w:r>
      <w:r w:rsidRPr="007F503E">
        <w:rPr>
          <w:i/>
          <w:color w:val="FF0000"/>
          <w:spacing w:val="-6"/>
        </w:rPr>
        <w:t xml:space="preserve"> own numbe</w:t>
      </w:r>
      <w:r>
        <w:rPr>
          <w:i/>
          <w:color w:val="FF0000"/>
          <w:spacing w:val="-6"/>
        </w:rPr>
        <w:t>r appropriate for the circumstances.).</w:t>
      </w:r>
    </w:p>
    <w:p w14:paraId="5F0F13FD" w14:textId="77777777" w:rsidR="006F38F2" w:rsidRDefault="006F38F2" w:rsidP="006F38F2">
      <w:pPr>
        <w:pStyle w:val="NoSpacing"/>
        <w:rPr>
          <w:color w:val="FF0000"/>
          <w:spacing w:val="-6"/>
        </w:rPr>
      </w:pPr>
    </w:p>
    <w:p w14:paraId="607EAFC5" w14:textId="77777777" w:rsidR="006F38F2" w:rsidRPr="00154ABD" w:rsidRDefault="006F38F2" w:rsidP="006F38F2">
      <w:pPr>
        <w:pStyle w:val="NoSpacing"/>
        <w:rPr>
          <w:color w:val="FF0000"/>
          <w:u w:val="single"/>
        </w:rPr>
      </w:pPr>
      <w:r w:rsidRPr="00154ABD">
        <w:rPr>
          <w:u w:val="single"/>
        </w:rPr>
        <w:t xml:space="preserve">Example 34. </w:t>
      </w:r>
      <w:r>
        <w:rPr>
          <w:u w:val="single"/>
        </w:rPr>
        <w:t>R</w:t>
      </w:r>
      <w:r w:rsidRPr="00154ABD">
        <w:rPr>
          <w:u w:val="single"/>
        </w:rPr>
        <w:t>aising the crown on a large mature tree.</w:t>
      </w:r>
    </w:p>
    <w:p w14:paraId="7729F0C1" w14:textId="77777777" w:rsidR="006F38F2" w:rsidRPr="008344BC" w:rsidRDefault="006F38F2" w:rsidP="006F38F2">
      <w:pPr>
        <w:pStyle w:val="NoSpacing"/>
        <w:rPr>
          <w:spacing w:val="-6"/>
        </w:rPr>
      </w:pPr>
      <w:r w:rsidRPr="00154ABD">
        <w:rPr>
          <w:b/>
        </w:rPr>
        <w:t>Location:</w:t>
      </w:r>
      <w:r>
        <w:t xml:space="preserve"> Front of property near driveway and street</w:t>
      </w:r>
    </w:p>
    <w:p w14:paraId="1F06144D" w14:textId="77777777" w:rsidR="006F38F2" w:rsidRPr="00856853" w:rsidRDefault="006F38F2" w:rsidP="006F38F2">
      <w:pPr>
        <w:pStyle w:val="NoSpacing"/>
        <w:rPr>
          <w:spacing w:val="-6"/>
        </w:rPr>
      </w:pPr>
      <w:r w:rsidRPr="00154ABD">
        <w:rPr>
          <w:b/>
          <w:spacing w:val="-6"/>
        </w:rPr>
        <w:t>Tree to prune:</w:t>
      </w:r>
      <w:r w:rsidRPr="00856853">
        <w:rPr>
          <w:spacing w:val="-6"/>
        </w:rPr>
        <w:t xml:space="preserve"> </w:t>
      </w:r>
      <w:proofErr w:type="gramStart"/>
      <w:r>
        <w:rPr>
          <w:spacing w:val="-6"/>
        </w:rPr>
        <w:t>32 inch</w:t>
      </w:r>
      <w:proofErr w:type="gramEnd"/>
      <w:r>
        <w:rPr>
          <w:spacing w:val="-6"/>
        </w:rPr>
        <w:t xml:space="preserve"> DBH large mature shade tree</w:t>
      </w:r>
      <w:r w:rsidRPr="00856853">
        <w:rPr>
          <w:spacing w:val="-6"/>
        </w:rPr>
        <w:t>.</w:t>
      </w:r>
    </w:p>
    <w:p w14:paraId="47458EEF" w14:textId="77777777" w:rsidR="006F38F2" w:rsidRDefault="006F38F2" w:rsidP="006F38F2">
      <w:pPr>
        <w:pStyle w:val="NoSpacing"/>
        <w:rPr>
          <w:spacing w:val="-6"/>
        </w:rPr>
      </w:pPr>
      <w:r w:rsidRPr="00154ABD">
        <w:rPr>
          <w:b/>
          <w:spacing w:val="-6"/>
        </w:rPr>
        <w:t>Pruning system:</w:t>
      </w:r>
      <w:r w:rsidRPr="00856853">
        <w:rPr>
          <w:spacing w:val="-6"/>
        </w:rPr>
        <w:t xml:space="preserve"> Natural.</w:t>
      </w:r>
    </w:p>
    <w:p w14:paraId="5289532B" w14:textId="77777777" w:rsidR="006F38F2" w:rsidRDefault="006F38F2" w:rsidP="006F38F2">
      <w:pPr>
        <w:pStyle w:val="NoSpacing"/>
        <w:rPr>
          <w:spacing w:val="-6"/>
        </w:rPr>
      </w:pPr>
      <w:r w:rsidRPr="00154ABD">
        <w:rPr>
          <w:b/>
          <w:spacing w:val="-6"/>
        </w:rPr>
        <w:t>Purpose:</w:t>
      </w:r>
      <w:r>
        <w:rPr>
          <w:spacing w:val="-6"/>
        </w:rPr>
        <w:t xml:space="preserve"> Raise the bottom of the entire crown to provide </w:t>
      </w:r>
      <w:proofErr w:type="gramStart"/>
      <w:r>
        <w:rPr>
          <w:spacing w:val="-6"/>
        </w:rPr>
        <w:t>14 foot</w:t>
      </w:r>
      <w:proofErr w:type="gramEnd"/>
      <w:r>
        <w:rPr>
          <w:spacing w:val="-6"/>
        </w:rPr>
        <w:t xml:space="preserve"> view clearance under the tree and reduce likelihood of tree and branch failure. </w:t>
      </w:r>
      <w:r w:rsidRPr="00C263B3">
        <w:rPr>
          <w:i/>
          <w:color w:val="FF0000"/>
          <w:spacing w:val="-6"/>
        </w:rPr>
        <w:t>(Not</w:t>
      </w:r>
      <w:r>
        <w:rPr>
          <w:i/>
          <w:color w:val="FF0000"/>
          <w:spacing w:val="-6"/>
        </w:rPr>
        <w:t>e</w:t>
      </w:r>
      <w:r w:rsidRPr="00C263B3">
        <w:rPr>
          <w:i/>
          <w:color w:val="FF0000"/>
          <w:spacing w:val="-6"/>
        </w:rPr>
        <w:t xml:space="preserve"> to specifier: Clearance height can be adjusted to meet the objectives of the site.)</w:t>
      </w:r>
    </w:p>
    <w:p w14:paraId="79488B7C" w14:textId="77777777" w:rsidR="006F38F2" w:rsidRPr="00154ABD" w:rsidRDefault="006F38F2" w:rsidP="006F38F2">
      <w:pPr>
        <w:pStyle w:val="NoSpacing"/>
        <w:rPr>
          <w:b/>
          <w:spacing w:val="-6"/>
        </w:rPr>
      </w:pPr>
      <w:r w:rsidRPr="00154ABD">
        <w:rPr>
          <w:b/>
          <w:spacing w:val="-6"/>
        </w:rPr>
        <w:t>Objective</w:t>
      </w:r>
      <w:r>
        <w:rPr>
          <w:b/>
          <w:spacing w:val="-6"/>
        </w:rPr>
        <w:t>s</w:t>
      </w:r>
      <w:r w:rsidRPr="00154ABD">
        <w:rPr>
          <w:b/>
          <w:spacing w:val="-6"/>
        </w:rPr>
        <w:t>:</w:t>
      </w:r>
    </w:p>
    <w:p w14:paraId="6F1BFF57" w14:textId="0D719281" w:rsidR="006F38F2" w:rsidRDefault="006F38F2" w:rsidP="006F38F2">
      <w:pPr>
        <w:pStyle w:val="NoSpacing"/>
        <w:rPr>
          <w:i/>
          <w:color w:val="FF0000"/>
          <w:spacing w:val="-6"/>
        </w:rPr>
      </w:pPr>
      <w:r>
        <w:rPr>
          <w:spacing w:val="-6"/>
        </w:rPr>
        <w:t>1) Provide 14</w:t>
      </w:r>
      <w:r w:rsidRPr="00856853">
        <w:rPr>
          <w:spacing w:val="-6"/>
        </w:rPr>
        <w:t xml:space="preserve"> feet clearance from ground to bottom of lowest branches.</w:t>
      </w:r>
      <w:r w:rsidR="00BE2420">
        <w:rPr>
          <w:spacing w:val="-6"/>
        </w:rPr>
        <w:t xml:space="preserve"> </w:t>
      </w:r>
      <w:r w:rsidRPr="00856853">
        <w:rPr>
          <w:i/>
          <w:color w:val="FF0000"/>
          <w:spacing w:val="-6"/>
        </w:rPr>
        <w:t>(Note to specifier: Clearance height can be adjusted to meet site requirements</w:t>
      </w:r>
      <w:r>
        <w:rPr>
          <w:i/>
          <w:color w:val="FF0000"/>
          <w:spacing w:val="-6"/>
        </w:rPr>
        <w:t xml:space="preserve"> and tree form</w:t>
      </w:r>
      <w:r w:rsidRPr="00856853">
        <w:rPr>
          <w:i/>
          <w:color w:val="FF0000"/>
          <w:spacing w:val="-6"/>
        </w:rPr>
        <w:t>. Change the height in the “Branches to prune” section below to match</w:t>
      </w:r>
      <w:r>
        <w:rPr>
          <w:i/>
          <w:color w:val="FF0000"/>
          <w:spacing w:val="-6"/>
        </w:rPr>
        <w:t>.)</w:t>
      </w:r>
    </w:p>
    <w:p w14:paraId="201FB102" w14:textId="77777777" w:rsidR="006F38F2" w:rsidRPr="002F023F" w:rsidRDefault="006F38F2" w:rsidP="006F38F2">
      <w:pPr>
        <w:pStyle w:val="NoSpacing"/>
        <w:rPr>
          <w:spacing w:val="-6"/>
        </w:rPr>
      </w:pPr>
      <w:r w:rsidRPr="00CB2A5D">
        <w:rPr>
          <w:spacing w:val="-6"/>
        </w:rPr>
        <w:t xml:space="preserve">2) </w:t>
      </w:r>
      <w:r>
        <w:rPr>
          <w:spacing w:val="-6"/>
        </w:rPr>
        <w:t xml:space="preserve">Improve branch architecture. </w:t>
      </w:r>
      <w:r w:rsidRPr="00CB2A5D">
        <w:rPr>
          <w:color w:val="FF0000"/>
          <w:spacing w:val="-6"/>
        </w:rPr>
        <w:t>(</w:t>
      </w:r>
      <w:r w:rsidRPr="00CB2A5D">
        <w:rPr>
          <w:i/>
          <w:color w:val="FF0000"/>
          <w:spacing w:val="-6"/>
        </w:rPr>
        <w:t xml:space="preserve">Note to specifier: </w:t>
      </w:r>
      <w:r>
        <w:rPr>
          <w:i/>
          <w:color w:val="FF0000"/>
          <w:spacing w:val="-6"/>
        </w:rPr>
        <w:t xml:space="preserve">Although the customer may not have requested this </w:t>
      </w:r>
      <w:r w:rsidRPr="002F023F">
        <w:rPr>
          <w:i/>
          <w:color w:val="FF0000"/>
          <w:spacing w:val="-6"/>
        </w:rPr>
        <w:t>service, this objective can be added – with their authorization - to provide more value.</w:t>
      </w:r>
      <w:r w:rsidRPr="002F023F">
        <w:rPr>
          <w:color w:val="FF0000"/>
          <w:spacing w:val="-6"/>
        </w:rPr>
        <w:t>)</w:t>
      </w:r>
    </w:p>
    <w:p w14:paraId="7AD64BB3" w14:textId="77777777" w:rsidR="006F38F2" w:rsidRPr="002F023F" w:rsidRDefault="006F38F2" w:rsidP="006F38F2">
      <w:pPr>
        <w:pStyle w:val="NoSpacing"/>
        <w:rPr>
          <w:spacing w:val="-6"/>
        </w:rPr>
      </w:pPr>
      <w:r w:rsidRPr="002F023F">
        <w:rPr>
          <w:spacing w:val="-6"/>
        </w:rPr>
        <w:t>3) Remove dead branches</w:t>
      </w:r>
      <w:r>
        <w:rPr>
          <w:spacing w:val="-6"/>
        </w:rPr>
        <w:t>.</w:t>
      </w:r>
    </w:p>
    <w:p w14:paraId="0A231827" w14:textId="77777777" w:rsidR="006F38F2" w:rsidRPr="00154ABD" w:rsidRDefault="006F38F2" w:rsidP="006F38F2">
      <w:pPr>
        <w:pStyle w:val="NoSpacing"/>
        <w:rPr>
          <w:b/>
          <w:color w:val="FF0000"/>
          <w:spacing w:val="-6"/>
        </w:rPr>
      </w:pPr>
      <w:r w:rsidRPr="00154ABD">
        <w:rPr>
          <w:b/>
          <w:spacing w:val="-6"/>
        </w:rPr>
        <w:t>Branches to prune:</w:t>
      </w:r>
    </w:p>
    <w:p w14:paraId="7F624909" w14:textId="77777777" w:rsidR="006F38F2" w:rsidRDefault="006F38F2" w:rsidP="006F38F2">
      <w:pPr>
        <w:pStyle w:val="NoSpacing"/>
        <w:rPr>
          <w:spacing w:val="-6"/>
        </w:rPr>
      </w:pPr>
      <w:r>
        <w:rPr>
          <w:spacing w:val="-6"/>
        </w:rPr>
        <w:t xml:space="preserve">1) </w:t>
      </w:r>
      <w:r w:rsidRPr="00856853">
        <w:rPr>
          <w:spacing w:val="-6"/>
        </w:rPr>
        <w:t xml:space="preserve">Remove all </w:t>
      </w:r>
      <w:r>
        <w:rPr>
          <w:spacing w:val="-6"/>
        </w:rPr>
        <w:t xml:space="preserve">primary </w:t>
      </w:r>
      <w:r w:rsidRPr="00856853">
        <w:rPr>
          <w:spacing w:val="-6"/>
        </w:rPr>
        <w:t xml:space="preserve">branches originating on the lower </w:t>
      </w:r>
      <w:r>
        <w:rPr>
          <w:spacing w:val="-6"/>
        </w:rPr>
        <w:t>14</w:t>
      </w:r>
      <w:r w:rsidRPr="00856853">
        <w:rPr>
          <w:spacing w:val="-6"/>
        </w:rPr>
        <w:t xml:space="preserve"> feet</w:t>
      </w:r>
      <w:r>
        <w:rPr>
          <w:spacing w:val="-6"/>
        </w:rPr>
        <w:t xml:space="preserve"> of trunk </w:t>
      </w:r>
      <w:r w:rsidRPr="00856853">
        <w:rPr>
          <w:spacing w:val="-6"/>
        </w:rPr>
        <w:t xml:space="preserve">so there is only one </w:t>
      </w:r>
      <w:r>
        <w:rPr>
          <w:spacing w:val="-6"/>
        </w:rPr>
        <w:t xml:space="preserve">trunk </w:t>
      </w:r>
      <w:r w:rsidRPr="00856853">
        <w:rPr>
          <w:spacing w:val="-6"/>
        </w:rPr>
        <w:t xml:space="preserve">vertically to </w:t>
      </w:r>
      <w:r>
        <w:rPr>
          <w:spacing w:val="-6"/>
        </w:rPr>
        <w:t>14</w:t>
      </w:r>
      <w:r w:rsidRPr="00856853">
        <w:rPr>
          <w:spacing w:val="-6"/>
        </w:rPr>
        <w:t xml:space="preserve"> feet </w:t>
      </w:r>
      <w:r>
        <w:rPr>
          <w:i/>
          <w:color w:val="FF0000"/>
          <w:spacing w:val="-6"/>
        </w:rPr>
        <w:t>(N</w:t>
      </w:r>
      <w:r w:rsidRPr="00F85D6C">
        <w:rPr>
          <w:i/>
          <w:color w:val="FF0000"/>
          <w:spacing w:val="-6"/>
        </w:rPr>
        <w:t>ote to specifier:</w:t>
      </w:r>
      <w:r>
        <w:rPr>
          <w:i/>
          <w:color w:val="FF0000"/>
          <w:spacing w:val="-6"/>
        </w:rPr>
        <w:t xml:space="preserve"> Compared to removing only secondary branches from primary branches to create clearance – referred to as lion tailing - this approach of removing branches from the trunk or reducing them reduces likelihood of branches and foliage growing back and blocking visibility in the future. Large pruning wounds on the trunk might be required on certain trees, but this is a good trade-off for these medium-aged trees. If not removed now, these low branches would continue growing and will require even larger pruning cuts to remove from the trunk later.)</w:t>
      </w:r>
      <w:r>
        <w:rPr>
          <w:spacing w:val="-6"/>
        </w:rPr>
        <w:t xml:space="preserve"> </w:t>
      </w:r>
      <w:r w:rsidRPr="00E2519E">
        <w:rPr>
          <w:spacing w:val="-6"/>
        </w:rPr>
        <w:t xml:space="preserve">Remove secondary branches growing downward </w:t>
      </w:r>
      <w:r>
        <w:rPr>
          <w:spacing w:val="-6"/>
        </w:rPr>
        <w:t xml:space="preserve">into the clearance zone from low primary branches. </w:t>
      </w:r>
    </w:p>
    <w:p w14:paraId="7898D94C" w14:textId="77777777" w:rsidR="006F38F2" w:rsidRDefault="006F38F2" w:rsidP="006F38F2">
      <w:pPr>
        <w:pStyle w:val="NoSpacing"/>
        <w:rPr>
          <w:spacing w:val="-6"/>
        </w:rPr>
      </w:pPr>
    </w:p>
    <w:p w14:paraId="1AD542B4" w14:textId="77777777" w:rsidR="006F38F2" w:rsidRDefault="006F38F2" w:rsidP="006F38F2">
      <w:pPr>
        <w:pStyle w:val="NoSpacing"/>
        <w:rPr>
          <w:i/>
          <w:color w:val="FF0000"/>
          <w:spacing w:val="-6"/>
        </w:rPr>
      </w:pPr>
      <w:r w:rsidRPr="00E9464F">
        <w:rPr>
          <w:spacing w:val="-6"/>
          <w:u w:val="single"/>
        </w:rPr>
        <w:t>Alternatively:</w:t>
      </w:r>
      <w:r>
        <w:rPr>
          <w:spacing w:val="-6"/>
        </w:rPr>
        <w:t xml:space="preserve"> </w:t>
      </w:r>
      <w:r w:rsidRPr="00856853">
        <w:rPr>
          <w:spacing w:val="-6"/>
        </w:rPr>
        <w:t xml:space="preserve">On </w:t>
      </w:r>
      <w:r>
        <w:rPr>
          <w:spacing w:val="-6"/>
        </w:rPr>
        <w:t>individual</w:t>
      </w:r>
      <w:r w:rsidRPr="00856853">
        <w:rPr>
          <w:spacing w:val="-6"/>
        </w:rPr>
        <w:t xml:space="preserve">s where </w:t>
      </w:r>
      <w:r>
        <w:rPr>
          <w:spacing w:val="-6"/>
        </w:rPr>
        <w:t>one or more removal cuts on the trunk would be 7 inches and larger,</w:t>
      </w:r>
      <w:r w:rsidRPr="008E0960">
        <w:rPr>
          <w:spacing w:val="-6"/>
        </w:rPr>
        <w:t xml:space="preserve"> </w:t>
      </w:r>
      <w:r w:rsidRPr="008E0960">
        <w:rPr>
          <w:i/>
          <w:color w:val="FF0000"/>
          <w:spacing w:val="-6"/>
        </w:rPr>
        <w:t>(</w:t>
      </w:r>
      <w:r>
        <w:rPr>
          <w:i/>
          <w:color w:val="FF0000"/>
          <w:spacing w:val="-6"/>
        </w:rPr>
        <w:t>N</w:t>
      </w:r>
      <w:r w:rsidRPr="00CD2F67">
        <w:rPr>
          <w:i/>
          <w:color w:val="FF0000"/>
          <w:spacing w:val="-6"/>
        </w:rPr>
        <w:t xml:space="preserve">ote to specifier: This </w:t>
      </w:r>
      <w:r>
        <w:rPr>
          <w:i/>
          <w:color w:val="FF0000"/>
          <w:spacing w:val="-6"/>
        </w:rPr>
        <w:t>diameter can be adjusted according to conditions.)</w:t>
      </w:r>
      <w:r w:rsidRPr="00856853">
        <w:rPr>
          <w:spacing w:val="-6"/>
        </w:rPr>
        <w:t xml:space="preserve">, </w:t>
      </w:r>
      <w:r>
        <w:rPr>
          <w:spacing w:val="-6"/>
        </w:rPr>
        <w:t>adjust the procedure to only r</w:t>
      </w:r>
      <w:r w:rsidRPr="008E0960">
        <w:rPr>
          <w:spacing w:val="-6"/>
        </w:rPr>
        <w:t xml:space="preserve">emove </w:t>
      </w:r>
      <w:r>
        <w:rPr>
          <w:spacing w:val="-6"/>
        </w:rPr>
        <w:t xml:space="preserve">those </w:t>
      </w:r>
      <w:r w:rsidRPr="008E0960">
        <w:rPr>
          <w:spacing w:val="-6"/>
        </w:rPr>
        <w:t xml:space="preserve">primary branches </w:t>
      </w:r>
      <w:r>
        <w:rPr>
          <w:spacing w:val="-6"/>
        </w:rPr>
        <w:t>that are</w:t>
      </w:r>
      <w:r w:rsidRPr="008E0960">
        <w:rPr>
          <w:spacing w:val="-6"/>
        </w:rPr>
        <w:t xml:space="preserve"> less than </w:t>
      </w:r>
      <w:r>
        <w:rPr>
          <w:spacing w:val="-6"/>
        </w:rPr>
        <w:t>7 inches</w:t>
      </w:r>
      <w:r w:rsidRPr="008E0960">
        <w:rPr>
          <w:spacing w:val="-6"/>
        </w:rPr>
        <w:t xml:space="preserve"> on the lower </w:t>
      </w:r>
      <w:r>
        <w:rPr>
          <w:spacing w:val="-6"/>
        </w:rPr>
        <w:t>14</w:t>
      </w:r>
      <w:r w:rsidRPr="008E0960">
        <w:rPr>
          <w:spacing w:val="-6"/>
        </w:rPr>
        <w:t xml:space="preserve"> feet of trunk, and reduce those that </w:t>
      </w:r>
      <w:r>
        <w:rPr>
          <w:spacing w:val="-6"/>
        </w:rPr>
        <w:t>are larger.</w:t>
      </w:r>
      <w:r w:rsidRPr="004548A6">
        <w:rPr>
          <w:i/>
          <w:color w:val="FF0000"/>
          <w:spacing w:val="-6"/>
        </w:rPr>
        <w:t xml:space="preserve"> </w:t>
      </w:r>
      <w:r w:rsidRPr="008E0960">
        <w:rPr>
          <w:i/>
          <w:color w:val="FF0000"/>
          <w:spacing w:val="-6"/>
        </w:rPr>
        <w:t>(</w:t>
      </w:r>
      <w:r>
        <w:rPr>
          <w:i/>
          <w:color w:val="FF0000"/>
          <w:spacing w:val="-6"/>
        </w:rPr>
        <w:t>N</w:t>
      </w:r>
      <w:r w:rsidRPr="00CD2F67">
        <w:rPr>
          <w:i/>
          <w:color w:val="FF0000"/>
          <w:spacing w:val="-6"/>
        </w:rPr>
        <w:t xml:space="preserve">ote to specifier: </w:t>
      </w:r>
      <w:r>
        <w:rPr>
          <w:i/>
          <w:color w:val="FF0000"/>
          <w:spacing w:val="-6"/>
        </w:rPr>
        <w:t>While this approach minimizes trunk decay from larger pruning cuts on the trunk, reduced branches are likely to sprout resulting in the need for clearance again in the near future depending on location of the cuts.)</w:t>
      </w:r>
      <w:r>
        <w:rPr>
          <w:spacing w:val="-6"/>
        </w:rPr>
        <w:t xml:space="preserve"> Reducing the larger branches is accomplished by</w:t>
      </w:r>
      <w:r w:rsidRPr="008E0960">
        <w:rPr>
          <w:spacing w:val="-6"/>
        </w:rPr>
        <w:t xml:space="preserve"> </w:t>
      </w:r>
      <w:r>
        <w:rPr>
          <w:spacing w:val="-6"/>
        </w:rPr>
        <w:t>a) making</w:t>
      </w:r>
      <w:r w:rsidRPr="008E0960">
        <w:rPr>
          <w:spacing w:val="-6"/>
        </w:rPr>
        <w:t xml:space="preserve"> </w:t>
      </w:r>
      <w:r>
        <w:rPr>
          <w:spacing w:val="-6"/>
        </w:rPr>
        <w:t xml:space="preserve">3 to </w:t>
      </w:r>
      <w:proofErr w:type="gramStart"/>
      <w:r>
        <w:rPr>
          <w:spacing w:val="-6"/>
        </w:rPr>
        <w:t>4 inch</w:t>
      </w:r>
      <w:proofErr w:type="gramEnd"/>
      <w:r>
        <w:rPr>
          <w:spacing w:val="-6"/>
        </w:rPr>
        <w:t xml:space="preserve"> diameter </w:t>
      </w:r>
      <w:r w:rsidRPr="00E2519E">
        <w:rPr>
          <w:i/>
          <w:color w:val="FF0000"/>
          <w:spacing w:val="-6"/>
        </w:rPr>
        <w:t xml:space="preserve">(Note to specifier: </w:t>
      </w:r>
      <w:r>
        <w:rPr>
          <w:i/>
          <w:color w:val="FF0000"/>
          <w:spacing w:val="-6"/>
        </w:rPr>
        <w:t>Specify diameter appropriate for the situation.</w:t>
      </w:r>
      <w:r w:rsidRPr="00E2519E">
        <w:rPr>
          <w:i/>
          <w:color w:val="FF0000"/>
          <w:spacing w:val="-6"/>
        </w:rPr>
        <w:t>)</w:t>
      </w:r>
      <w:r w:rsidRPr="002F023F">
        <w:rPr>
          <w:spacing w:val="-6"/>
        </w:rPr>
        <w:t xml:space="preserve"> </w:t>
      </w:r>
      <w:r w:rsidRPr="008E0960">
        <w:rPr>
          <w:spacing w:val="-6"/>
        </w:rPr>
        <w:t xml:space="preserve">reduction cuts to shorten </w:t>
      </w:r>
      <w:r>
        <w:rPr>
          <w:spacing w:val="-6"/>
        </w:rPr>
        <w:t xml:space="preserve">(reduce) </w:t>
      </w:r>
      <w:r w:rsidRPr="008E0960">
        <w:rPr>
          <w:spacing w:val="-6"/>
        </w:rPr>
        <w:t>the longest</w:t>
      </w:r>
      <w:r w:rsidRPr="00F73F84">
        <w:rPr>
          <w:spacing w:val="-6"/>
        </w:rPr>
        <w:t xml:space="preserve"> portion </w:t>
      </w:r>
      <w:r w:rsidRPr="00CB2A5D">
        <w:rPr>
          <w:spacing w:val="-6"/>
        </w:rPr>
        <w:t>of the branches</w:t>
      </w:r>
      <w:r w:rsidRPr="008E0960">
        <w:rPr>
          <w:spacing w:val="-6"/>
        </w:rPr>
        <w:t xml:space="preserve"> </w:t>
      </w:r>
      <w:r>
        <w:rPr>
          <w:spacing w:val="-6"/>
        </w:rPr>
        <w:t>and b) removing lateral branches drooping downward. About half</w:t>
      </w:r>
      <w:r w:rsidRPr="008E0960">
        <w:rPr>
          <w:spacing w:val="-6"/>
        </w:rPr>
        <w:t xml:space="preserve"> the foliage </w:t>
      </w:r>
      <w:r>
        <w:rPr>
          <w:spacing w:val="-6"/>
        </w:rPr>
        <w:t>should be removed o</w:t>
      </w:r>
      <w:r w:rsidRPr="008E0960">
        <w:rPr>
          <w:spacing w:val="-6"/>
        </w:rPr>
        <w:t xml:space="preserve">n each </w:t>
      </w:r>
      <w:r>
        <w:rPr>
          <w:spacing w:val="-6"/>
        </w:rPr>
        <w:t xml:space="preserve">reduced </w:t>
      </w:r>
      <w:r w:rsidRPr="008E0960">
        <w:rPr>
          <w:spacing w:val="-6"/>
        </w:rPr>
        <w:lastRenderedPageBreak/>
        <w:t>primary branch</w:t>
      </w:r>
      <w:r w:rsidRPr="00856853">
        <w:rPr>
          <w:spacing w:val="-6"/>
        </w:rPr>
        <w:t>.</w:t>
      </w:r>
      <w:r>
        <w:rPr>
          <w:spacing w:val="-6"/>
        </w:rPr>
        <w:t xml:space="preserve"> </w:t>
      </w:r>
      <w:r w:rsidRPr="00E2519E">
        <w:rPr>
          <w:i/>
          <w:color w:val="FF0000"/>
          <w:spacing w:val="-6"/>
        </w:rPr>
        <w:t xml:space="preserve">(Note to specifier: </w:t>
      </w:r>
      <w:r>
        <w:rPr>
          <w:i/>
          <w:color w:val="FF0000"/>
          <w:spacing w:val="-6"/>
        </w:rPr>
        <w:t>Specify the number and type of cuts to perform per branch such as 3 to 4 reduction cuts and 4 to 5 removal cuts.</w:t>
      </w:r>
      <w:r w:rsidRPr="00E2519E">
        <w:rPr>
          <w:i/>
          <w:color w:val="FF0000"/>
          <w:spacing w:val="-6"/>
        </w:rPr>
        <w:t>)</w:t>
      </w:r>
    </w:p>
    <w:p w14:paraId="026CC43E" w14:textId="77777777" w:rsidR="006F38F2" w:rsidRPr="002F023F" w:rsidRDefault="006F38F2" w:rsidP="006F38F2">
      <w:pPr>
        <w:pStyle w:val="NoSpacing"/>
        <w:rPr>
          <w:spacing w:val="-6"/>
        </w:rPr>
      </w:pPr>
      <w:r w:rsidRPr="002F023F">
        <w:rPr>
          <w:spacing w:val="-6"/>
        </w:rPr>
        <w:t xml:space="preserve">2) Remove dead branches greater than </w:t>
      </w:r>
      <w:proofErr w:type="gramStart"/>
      <w:r w:rsidRPr="002F023F">
        <w:rPr>
          <w:spacing w:val="-6"/>
        </w:rPr>
        <w:t>1 inch</w:t>
      </w:r>
      <w:proofErr w:type="gramEnd"/>
      <w:r w:rsidRPr="002F023F">
        <w:rPr>
          <w:spacing w:val="-6"/>
        </w:rPr>
        <w:t xml:space="preserve"> diameter</w:t>
      </w:r>
      <w:r>
        <w:rPr>
          <w:spacing w:val="-6"/>
        </w:rPr>
        <w:t xml:space="preserve">. </w:t>
      </w:r>
      <w:r w:rsidRPr="00E2519E">
        <w:rPr>
          <w:i/>
          <w:color w:val="FF0000"/>
          <w:spacing w:val="-6"/>
        </w:rPr>
        <w:t xml:space="preserve">(Note to specifier: </w:t>
      </w:r>
      <w:r>
        <w:rPr>
          <w:i/>
          <w:color w:val="FF0000"/>
          <w:spacing w:val="-6"/>
        </w:rPr>
        <w:t>Specify diameter appropriate for the situation.</w:t>
      </w:r>
      <w:r w:rsidRPr="00E2519E">
        <w:rPr>
          <w:i/>
          <w:color w:val="FF0000"/>
          <w:spacing w:val="-6"/>
        </w:rPr>
        <w:t>)</w:t>
      </w:r>
      <w:r w:rsidRPr="002F023F">
        <w:rPr>
          <w:spacing w:val="-6"/>
        </w:rPr>
        <w:t xml:space="preserve"> </w:t>
      </w:r>
    </w:p>
    <w:p w14:paraId="21B131A0" w14:textId="77777777" w:rsidR="006F38F2" w:rsidRDefault="006F38F2" w:rsidP="006F38F2">
      <w:pPr>
        <w:pStyle w:val="NoSpacing"/>
        <w:rPr>
          <w:spacing w:val="-6"/>
        </w:rPr>
      </w:pPr>
      <w:r>
        <w:rPr>
          <w:spacing w:val="-6"/>
        </w:rPr>
        <w:t xml:space="preserve">One or both of the next two strategies can be performed where less than about 15 percent of foliage was removed in #1 above. </w:t>
      </w:r>
      <w:r w:rsidRPr="00E2519E">
        <w:rPr>
          <w:i/>
          <w:color w:val="FF0000"/>
          <w:spacing w:val="-6"/>
        </w:rPr>
        <w:t xml:space="preserve">(Note to specifier: </w:t>
      </w:r>
      <w:r>
        <w:rPr>
          <w:i/>
          <w:color w:val="FF0000"/>
          <w:spacing w:val="-6"/>
        </w:rPr>
        <w:t>Specify percentage appropriate for the situation.</w:t>
      </w:r>
      <w:r w:rsidRPr="00E2519E">
        <w:rPr>
          <w:i/>
          <w:color w:val="FF0000"/>
          <w:spacing w:val="-6"/>
        </w:rPr>
        <w:t>)</w:t>
      </w:r>
    </w:p>
    <w:p w14:paraId="25C99C53" w14:textId="77777777" w:rsidR="006F38F2" w:rsidRDefault="006F38F2" w:rsidP="006F38F2">
      <w:pPr>
        <w:pStyle w:val="NoSpacing"/>
        <w:rPr>
          <w:spacing w:val="-6"/>
        </w:rPr>
      </w:pPr>
      <w:r>
        <w:rPr>
          <w:spacing w:val="-6"/>
        </w:rPr>
        <w:t>3</w:t>
      </w:r>
      <w:r w:rsidRPr="00856853">
        <w:rPr>
          <w:spacing w:val="-6"/>
        </w:rPr>
        <w:t xml:space="preserve">) Reduce length of the three largest diameter branches </w:t>
      </w:r>
      <w:r>
        <w:rPr>
          <w:spacing w:val="-6"/>
        </w:rPr>
        <w:t xml:space="preserve">on the trunk </w:t>
      </w:r>
      <w:r w:rsidRPr="00856853">
        <w:rPr>
          <w:spacing w:val="-6"/>
        </w:rPr>
        <w:t xml:space="preserve">originating above </w:t>
      </w:r>
      <w:r>
        <w:rPr>
          <w:spacing w:val="-6"/>
        </w:rPr>
        <w:t>14</w:t>
      </w:r>
      <w:r w:rsidRPr="00856853">
        <w:rPr>
          <w:spacing w:val="-6"/>
        </w:rPr>
        <w:t xml:space="preserve"> feet trunk height with t</w:t>
      </w:r>
      <w:r>
        <w:rPr>
          <w:spacing w:val="-6"/>
        </w:rPr>
        <w:t>hree</w:t>
      </w:r>
      <w:r w:rsidRPr="00856853">
        <w:rPr>
          <w:spacing w:val="-6"/>
        </w:rPr>
        <w:t xml:space="preserve"> </w:t>
      </w:r>
      <w:r>
        <w:rPr>
          <w:spacing w:val="-6"/>
        </w:rPr>
        <w:t xml:space="preserve">2.5 to </w:t>
      </w:r>
      <w:proofErr w:type="gramStart"/>
      <w:r>
        <w:rPr>
          <w:spacing w:val="-6"/>
        </w:rPr>
        <w:t xml:space="preserve">3.5 </w:t>
      </w:r>
      <w:r w:rsidRPr="00856853">
        <w:rPr>
          <w:spacing w:val="-6"/>
        </w:rPr>
        <w:t>inch</w:t>
      </w:r>
      <w:proofErr w:type="gramEnd"/>
      <w:r w:rsidRPr="00856853">
        <w:rPr>
          <w:spacing w:val="-6"/>
        </w:rPr>
        <w:t xml:space="preserve"> diameter</w:t>
      </w:r>
      <w:r>
        <w:rPr>
          <w:spacing w:val="-6"/>
        </w:rPr>
        <w:t xml:space="preserve"> </w:t>
      </w:r>
      <w:r w:rsidRPr="00E2519E">
        <w:rPr>
          <w:i/>
          <w:color w:val="FF0000"/>
          <w:spacing w:val="-6"/>
        </w:rPr>
        <w:t xml:space="preserve">(Note to specifier: </w:t>
      </w:r>
      <w:r>
        <w:rPr>
          <w:i/>
          <w:color w:val="FF0000"/>
          <w:spacing w:val="-6"/>
        </w:rPr>
        <w:t>Number and diameter of cuts can be adjusted.</w:t>
      </w:r>
      <w:r w:rsidRPr="00E2519E">
        <w:rPr>
          <w:i/>
          <w:color w:val="FF0000"/>
          <w:spacing w:val="-6"/>
        </w:rPr>
        <w:t>)</w:t>
      </w:r>
      <w:r w:rsidRPr="00856853">
        <w:rPr>
          <w:spacing w:val="-6"/>
        </w:rPr>
        <w:t xml:space="preserve"> reduction cuts on each.</w:t>
      </w:r>
    </w:p>
    <w:p w14:paraId="427ED46C" w14:textId="77777777" w:rsidR="006F38F2" w:rsidRPr="001701BD" w:rsidRDefault="006F38F2" w:rsidP="006F38F2">
      <w:pPr>
        <w:pStyle w:val="NoSpacing"/>
        <w:rPr>
          <w:spacing w:val="-6"/>
        </w:rPr>
      </w:pPr>
      <w:r>
        <w:rPr>
          <w:spacing w:val="-6"/>
        </w:rPr>
        <w:t>4</w:t>
      </w:r>
      <w:r w:rsidRPr="001701BD">
        <w:rPr>
          <w:spacing w:val="-6"/>
        </w:rPr>
        <w:t xml:space="preserve">) Reduce length </w:t>
      </w:r>
      <w:r>
        <w:rPr>
          <w:spacing w:val="-6"/>
        </w:rPr>
        <w:t xml:space="preserve">by 30 percent </w:t>
      </w:r>
      <w:r w:rsidRPr="001701BD">
        <w:rPr>
          <w:spacing w:val="-6"/>
        </w:rPr>
        <w:t>on branches with bark inclusions</w:t>
      </w:r>
      <w:r>
        <w:rPr>
          <w:spacing w:val="-6"/>
        </w:rPr>
        <w:t xml:space="preserve"> or cracks.</w:t>
      </w:r>
    </w:p>
    <w:p w14:paraId="16A81CE3" w14:textId="77777777" w:rsidR="006F38F2" w:rsidRPr="00154ABD" w:rsidRDefault="006F38F2" w:rsidP="006F38F2">
      <w:pPr>
        <w:pStyle w:val="NoSpacing"/>
        <w:rPr>
          <w:b/>
          <w:i/>
          <w:color w:val="FF0000"/>
          <w:spacing w:val="-6"/>
        </w:rPr>
      </w:pPr>
      <w:r w:rsidRPr="00154ABD">
        <w:rPr>
          <w:b/>
          <w:spacing w:val="-6"/>
        </w:rPr>
        <w:t>Limitations:</w:t>
      </w:r>
    </w:p>
    <w:p w14:paraId="4A68E849" w14:textId="77777777" w:rsidR="006F38F2" w:rsidRPr="00856853" w:rsidRDefault="006F38F2" w:rsidP="006F38F2">
      <w:pPr>
        <w:pStyle w:val="NoSpacing"/>
        <w:rPr>
          <w:spacing w:val="-6"/>
        </w:rPr>
      </w:pPr>
      <w:r>
        <w:rPr>
          <w:spacing w:val="-6"/>
        </w:rPr>
        <w:t>1</w:t>
      </w:r>
      <w:r w:rsidRPr="00856853">
        <w:rPr>
          <w:spacing w:val="-6"/>
        </w:rPr>
        <w:t xml:space="preserve">) No heading or shearing cuts shall be made without authorization. </w:t>
      </w:r>
    </w:p>
    <w:p w14:paraId="35A41EB9" w14:textId="77777777" w:rsidR="006F38F2" w:rsidRPr="00856853" w:rsidRDefault="006F38F2" w:rsidP="006F38F2">
      <w:pPr>
        <w:pStyle w:val="NoSpacing"/>
        <w:rPr>
          <w:spacing w:val="-6"/>
        </w:rPr>
      </w:pPr>
      <w:r>
        <w:rPr>
          <w:spacing w:val="-6"/>
        </w:rPr>
        <w:t>2</w:t>
      </w:r>
      <w:r w:rsidRPr="00856853">
        <w:rPr>
          <w:spacing w:val="-6"/>
        </w:rPr>
        <w:t xml:space="preserve">) No more than </w:t>
      </w:r>
      <w:r>
        <w:rPr>
          <w:spacing w:val="-6"/>
        </w:rPr>
        <w:t>15 percent</w:t>
      </w:r>
      <w:r w:rsidRPr="00856853">
        <w:rPr>
          <w:spacing w:val="-6"/>
        </w:rPr>
        <w:t xml:space="preserve"> of the foliage shall be removed from an individual tree without authorization.</w:t>
      </w:r>
      <w:r>
        <w:rPr>
          <w:spacing w:val="-6"/>
        </w:rPr>
        <w:t xml:space="preserve"> </w:t>
      </w:r>
      <w:r w:rsidRPr="00D67120">
        <w:rPr>
          <w:i/>
          <w:color w:val="FF0000"/>
        </w:rPr>
        <w:t xml:space="preserve">(Note to specifier: This number </w:t>
      </w:r>
      <w:r>
        <w:rPr>
          <w:i/>
          <w:color w:val="FF0000"/>
        </w:rPr>
        <w:t>should</w:t>
      </w:r>
      <w:r w:rsidRPr="00D67120">
        <w:rPr>
          <w:i/>
          <w:color w:val="FF0000"/>
        </w:rPr>
        <w:t xml:space="preserve"> b</w:t>
      </w:r>
      <w:r>
        <w:rPr>
          <w:i/>
          <w:color w:val="FF0000"/>
        </w:rPr>
        <w:t>e</w:t>
      </w:r>
      <w:r w:rsidRPr="00D67120">
        <w:rPr>
          <w:i/>
          <w:color w:val="FF0000"/>
        </w:rPr>
        <w:t xml:space="preserve"> adjusted to </w:t>
      </w:r>
      <w:r>
        <w:rPr>
          <w:i/>
          <w:color w:val="FF0000"/>
        </w:rPr>
        <w:t>accommodate</w:t>
      </w:r>
      <w:r w:rsidRPr="00D67120">
        <w:rPr>
          <w:i/>
          <w:color w:val="FF0000"/>
        </w:rPr>
        <w:t xml:space="preserve"> the </w:t>
      </w:r>
      <w:r>
        <w:rPr>
          <w:i/>
          <w:color w:val="FF0000"/>
        </w:rPr>
        <w:t xml:space="preserve">age and </w:t>
      </w:r>
      <w:r w:rsidRPr="00D67120">
        <w:rPr>
          <w:i/>
          <w:color w:val="FF0000"/>
        </w:rPr>
        <w:t>condition</w:t>
      </w:r>
      <w:r>
        <w:rPr>
          <w:i/>
          <w:color w:val="FF0000"/>
        </w:rPr>
        <w:t xml:space="preserve"> of trees and the site attributes. Adjust the number downward for older trees in poor health.)</w:t>
      </w:r>
    </w:p>
    <w:p w14:paraId="743B6FC1" w14:textId="77777777" w:rsidR="006F38F2" w:rsidRDefault="006F38F2" w:rsidP="006F38F2">
      <w:pPr>
        <w:pStyle w:val="NoSpacing"/>
        <w:rPr>
          <w:i/>
          <w:color w:val="FF0000"/>
          <w:spacing w:val="-6"/>
        </w:rPr>
      </w:pPr>
      <w:r>
        <w:rPr>
          <w:spacing w:val="-6"/>
        </w:rPr>
        <w:t>3</w:t>
      </w:r>
      <w:r w:rsidRPr="00856853">
        <w:rPr>
          <w:spacing w:val="-6"/>
        </w:rPr>
        <w:t xml:space="preserve">) </w:t>
      </w:r>
      <w:r>
        <w:rPr>
          <w:spacing w:val="-6"/>
        </w:rPr>
        <w:t>Less than 8</w:t>
      </w:r>
      <w:r w:rsidRPr="00856853">
        <w:rPr>
          <w:spacing w:val="-6"/>
        </w:rPr>
        <w:t xml:space="preserve">0% of cuts on live branches shall be branch removal cuts. </w:t>
      </w:r>
      <w:r w:rsidRPr="00856853">
        <w:rPr>
          <w:i/>
          <w:color w:val="FF0000"/>
          <w:spacing w:val="-6"/>
        </w:rPr>
        <w:t xml:space="preserve">(Note to specifier: Including this statement in the specification </w:t>
      </w:r>
      <w:r>
        <w:rPr>
          <w:i/>
          <w:color w:val="FF0000"/>
          <w:spacing w:val="-6"/>
        </w:rPr>
        <w:t>ensures that</w:t>
      </w:r>
      <w:r w:rsidRPr="00856853">
        <w:rPr>
          <w:i/>
          <w:color w:val="FF0000"/>
          <w:spacing w:val="-6"/>
        </w:rPr>
        <w:t xml:space="preserve"> the contractor use</w:t>
      </w:r>
      <w:r>
        <w:rPr>
          <w:i/>
          <w:color w:val="FF0000"/>
          <w:spacing w:val="-6"/>
        </w:rPr>
        <w:t>s</w:t>
      </w:r>
      <w:r w:rsidRPr="00856853">
        <w:rPr>
          <w:i/>
          <w:color w:val="FF0000"/>
          <w:spacing w:val="-6"/>
        </w:rPr>
        <w:t xml:space="preserve"> reduction cuts to prune the trees. Reduction cuts are necessary in order to perform th</w:t>
      </w:r>
      <w:r>
        <w:rPr>
          <w:i/>
          <w:color w:val="FF0000"/>
          <w:spacing w:val="-6"/>
        </w:rPr>
        <w:t>e</w:t>
      </w:r>
      <w:r w:rsidRPr="00856853">
        <w:rPr>
          <w:i/>
          <w:color w:val="FF0000"/>
          <w:spacing w:val="-6"/>
        </w:rPr>
        <w:t xml:space="preserve"> work according to this specification. Adjust th</w:t>
      </w:r>
      <w:r>
        <w:rPr>
          <w:i/>
          <w:color w:val="FF0000"/>
          <w:spacing w:val="-6"/>
        </w:rPr>
        <w:t>e</w:t>
      </w:r>
      <w:r w:rsidRPr="00856853">
        <w:rPr>
          <w:i/>
          <w:color w:val="FF0000"/>
          <w:spacing w:val="-6"/>
        </w:rPr>
        <w:t xml:space="preserve"> percentage according to the site, location, age, and form of the trees.</w:t>
      </w:r>
      <w:r>
        <w:rPr>
          <w:i/>
          <w:color w:val="FF0000"/>
          <w:spacing w:val="-6"/>
        </w:rPr>
        <w:t xml:space="preserve"> The percentage should be adjusted to suit conditions.</w:t>
      </w:r>
      <w:r w:rsidRPr="00856853">
        <w:rPr>
          <w:i/>
          <w:color w:val="FF0000"/>
          <w:spacing w:val="-6"/>
        </w:rPr>
        <w:t>)</w:t>
      </w:r>
    </w:p>
    <w:p w14:paraId="273B2312" w14:textId="77777777" w:rsidR="006F38F2" w:rsidRDefault="006F38F2" w:rsidP="006F38F2">
      <w:pPr>
        <w:pStyle w:val="NoSpacing"/>
        <w:rPr>
          <w:i/>
          <w:color w:val="FF0000"/>
        </w:rPr>
      </w:pPr>
      <w:r>
        <w:rPr>
          <w:spacing w:val="-6"/>
        </w:rPr>
        <w:t xml:space="preserve">4) </w:t>
      </w:r>
      <w:r w:rsidRPr="00856853">
        <w:rPr>
          <w:spacing w:val="-6"/>
        </w:rPr>
        <w:t xml:space="preserve">Make no removal cuts </w:t>
      </w:r>
      <w:r>
        <w:rPr>
          <w:spacing w:val="-6"/>
        </w:rPr>
        <w:t xml:space="preserve">on the trunk </w:t>
      </w:r>
      <w:r w:rsidRPr="00856853">
        <w:rPr>
          <w:spacing w:val="-6"/>
        </w:rPr>
        <w:t xml:space="preserve">larger than </w:t>
      </w:r>
      <w:r>
        <w:rPr>
          <w:spacing w:val="-6"/>
        </w:rPr>
        <w:t>7</w:t>
      </w:r>
      <w:r w:rsidRPr="00856853">
        <w:rPr>
          <w:spacing w:val="-6"/>
        </w:rPr>
        <w:t xml:space="preserve"> inches</w:t>
      </w:r>
      <w:r>
        <w:rPr>
          <w:spacing w:val="-6"/>
        </w:rPr>
        <w:t xml:space="preserve"> diameter </w:t>
      </w:r>
      <w:r w:rsidRPr="00D67120">
        <w:rPr>
          <w:i/>
          <w:color w:val="FF0000"/>
        </w:rPr>
        <w:t>(Note to specifier</w:t>
      </w:r>
      <w:r>
        <w:rPr>
          <w:i/>
          <w:color w:val="FF0000"/>
        </w:rPr>
        <w:t xml:space="preserve">: </w:t>
      </w:r>
      <w:r w:rsidRPr="00D67120">
        <w:rPr>
          <w:i/>
          <w:color w:val="FF0000"/>
        </w:rPr>
        <w:t xml:space="preserve">This </w:t>
      </w:r>
      <w:r>
        <w:rPr>
          <w:i/>
          <w:color w:val="FF0000"/>
        </w:rPr>
        <w:t>diameter</w:t>
      </w:r>
      <w:r w:rsidRPr="00D67120">
        <w:rPr>
          <w:i/>
          <w:color w:val="FF0000"/>
        </w:rPr>
        <w:t xml:space="preserve"> </w:t>
      </w:r>
      <w:r>
        <w:rPr>
          <w:i/>
          <w:color w:val="FF0000"/>
        </w:rPr>
        <w:t>should</w:t>
      </w:r>
      <w:r w:rsidRPr="00D67120">
        <w:rPr>
          <w:i/>
          <w:color w:val="FF0000"/>
        </w:rPr>
        <w:t xml:space="preserve"> b</w:t>
      </w:r>
      <w:r>
        <w:rPr>
          <w:i/>
          <w:color w:val="FF0000"/>
        </w:rPr>
        <w:t>e</w:t>
      </w:r>
      <w:r w:rsidRPr="00D67120">
        <w:rPr>
          <w:i/>
          <w:color w:val="FF0000"/>
        </w:rPr>
        <w:t xml:space="preserve"> adjusted to </w:t>
      </w:r>
      <w:r>
        <w:rPr>
          <w:i/>
          <w:color w:val="FF0000"/>
        </w:rPr>
        <w:t>accommodate</w:t>
      </w:r>
      <w:r w:rsidRPr="00D67120">
        <w:rPr>
          <w:i/>
          <w:color w:val="FF0000"/>
        </w:rPr>
        <w:t xml:space="preserve"> the </w:t>
      </w:r>
      <w:r>
        <w:rPr>
          <w:i/>
          <w:color w:val="FF0000"/>
        </w:rPr>
        <w:t xml:space="preserve">age and </w:t>
      </w:r>
      <w:r w:rsidRPr="00D67120">
        <w:rPr>
          <w:i/>
          <w:color w:val="FF0000"/>
        </w:rPr>
        <w:t>condition</w:t>
      </w:r>
      <w:r>
        <w:rPr>
          <w:i/>
          <w:color w:val="FF0000"/>
        </w:rPr>
        <w:t xml:space="preserve"> of trees and the site attributes. Adjust the number downward – reducing branches instead of removing them - for older trees in poor health.)</w:t>
      </w:r>
    </w:p>
    <w:p w14:paraId="22BD2901" w14:textId="77777777" w:rsidR="006F38F2" w:rsidRDefault="006F38F2" w:rsidP="006F38F2">
      <w:pPr>
        <w:pStyle w:val="NoSpacing"/>
        <w:rPr>
          <w:i/>
          <w:color w:val="FF0000"/>
        </w:rPr>
      </w:pPr>
      <w:r w:rsidRPr="00322ECC">
        <w:t>5)</w:t>
      </w:r>
      <w:r w:rsidRPr="00322ECC">
        <w:rPr>
          <w:i/>
        </w:rPr>
        <w:t xml:space="preserve"> </w:t>
      </w:r>
      <w:r>
        <w:t xml:space="preserve">Trees shall not be lion tailed. </w:t>
      </w:r>
      <w:r w:rsidRPr="003D7EBB">
        <w:rPr>
          <w:i/>
          <w:color w:val="FF0000"/>
        </w:rPr>
        <w:t xml:space="preserve">(Note to specifier: </w:t>
      </w:r>
      <w:r>
        <w:rPr>
          <w:i/>
          <w:color w:val="FF0000"/>
        </w:rPr>
        <w:t>Lion tailing is one of the most common sub-standard pruning practices in the tree industry. It can lead to poor tree architecture causing trees to fail prematurely. Including this statement in the limitations increases the likelihood that trees will be pruned according to specifications.)</w:t>
      </w:r>
    </w:p>
    <w:p w14:paraId="4DDADF6F" w14:textId="77777777" w:rsidR="006F38F2" w:rsidRPr="00856853" w:rsidRDefault="006F38F2" w:rsidP="006F38F2">
      <w:pPr>
        <w:pStyle w:val="NoSpacing"/>
        <w:rPr>
          <w:spacing w:val="-6"/>
        </w:rPr>
      </w:pPr>
      <w:r w:rsidRPr="00154ABD">
        <w:rPr>
          <w:b/>
          <w:spacing w:val="-6"/>
        </w:rPr>
        <w:t>Debris removal:</w:t>
      </w:r>
      <w:r w:rsidRPr="00856853">
        <w:rPr>
          <w:spacing w:val="-6"/>
        </w:rPr>
        <w:t xml:space="preserve"> All debris will be removed from the work area daily. </w:t>
      </w:r>
    </w:p>
    <w:p w14:paraId="60BA7785" w14:textId="77777777" w:rsidR="006F38F2" w:rsidRPr="00856853" w:rsidRDefault="006F38F2" w:rsidP="006F38F2">
      <w:pPr>
        <w:pStyle w:val="NoSpacing"/>
        <w:rPr>
          <w:spacing w:val="-6"/>
        </w:rPr>
      </w:pPr>
      <w:r w:rsidRPr="00154ABD">
        <w:rPr>
          <w:b/>
          <w:spacing w:val="-6"/>
        </w:rPr>
        <w:t>Completion date:</w:t>
      </w:r>
      <w:r w:rsidRPr="00856853">
        <w:rPr>
          <w:spacing w:val="-6"/>
        </w:rPr>
        <w:t xml:space="preserve"> Fall of this year.</w:t>
      </w:r>
    </w:p>
    <w:p w14:paraId="6C880D1E" w14:textId="77777777" w:rsidR="006F38F2" w:rsidRPr="00856853" w:rsidRDefault="006F38F2" w:rsidP="006F38F2">
      <w:pPr>
        <w:pStyle w:val="NoSpacing"/>
        <w:rPr>
          <w:spacing w:val="-6"/>
        </w:rPr>
      </w:pPr>
      <w:proofErr w:type="spellStart"/>
      <w:r w:rsidRPr="00154ABD">
        <w:rPr>
          <w:b/>
          <w:spacing w:val="-6"/>
          <w:lang w:val="fr-FR"/>
        </w:rPr>
        <w:t>Re-</w:t>
      </w:r>
      <w:proofErr w:type="gramStart"/>
      <w:r w:rsidRPr="00154ABD">
        <w:rPr>
          <w:b/>
          <w:spacing w:val="-6"/>
          <w:lang w:val="fr-FR"/>
        </w:rPr>
        <w:t>inspection</w:t>
      </w:r>
      <w:proofErr w:type="spellEnd"/>
      <w:r w:rsidRPr="00154ABD">
        <w:rPr>
          <w:b/>
          <w:spacing w:val="-6"/>
        </w:rPr>
        <w:t>:</w:t>
      </w:r>
      <w:proofErr w:type="gramEnd"/>
      <w:r w:rsidRPr="00856853">
        <w:rPr>
          <w:spacing w:val="-6"/>
        </w:rPr>
        <w:t xml:space="preserve"> </w:t>
      </w:r>
      <w:r>
        <w:rPr>
          <w:spacing w:val="-6"/>
        </w:rPr>
        <w:t xml:space="preserve">Trees will be re-inspected and considered for pruning </w:t>
      </w:r>
      <w:r w:rsidRPr="00856853">
        <w:rPr>
          <w:spacing w:val="-6"/>
        </w:rPr>
        <w:t>3 years</w:t>
      </w:r>
      <w:r>
        <w:rPr>
          <w:spacing w:val="-6"/>
        </w:rPr>
        <w:t xml:space="preserve"> after completion of the current pruning project</w:t>
      </w:r>
      <w:r w:rsidRPr="00D71165">
        <w:rPr>
          <w:color w:val="FF0000"/>
          <w:spacing w:val="-6"/>
        </w:rPr>
        <w:t xml:space="preserve"> (</w:t>
      </w:r>
      <w:r w:rsidRPr="007F503E">
        <w:rPr>
          <w:i/>
          <w:color w:val="FF0000"/>
          <w:spacing w:val="-6"/>
        </w:rPr>
        <w:t>Note to specifier: choose you</w:t>
      </w:r>
      <w:r>
        <w:rPr>
          <w:i/>
          <w:color w:val="FF0000"/>
          <w:spacing w:val="-6"/>
        </w:rPr>
        <w:t>r</w:t>
      </w:r>
      <w:r w:rsidRPr="007F503E">
        <w:rPr>
          <w:i/>
          <w:color w:val="FF0000"/>
          <w:spacing w:val="-6"/>
        </w:rPr>
        <w:t xml:space="preserve"> own numbe</w:t>
      </w:r>
      <w:r>
        <w:rPr>
          <w:i/>
          <w:color w:val="FF0000"/>
          <w:spacing w:val="-6"/>
        </w:rPr>
        <w:t>r appropriate for the circumstances.).</w:t>
      </w:r>
    </w:p>
    <w:p w14:paraId="3A6C3601" w14:textId="77777777" w:rsidR="006F38F2" w:rsidRDefault="006F38F2" w:rsidP="006F38F2">
      <w:pPr>
        <w:pStyle w:val="NoSpacing"/>
        <w:rPr>
          <w:b/>
        </w:rPr>
      </w:pPr>
    </w:p>
    <w:p w14:paraId="3531980F" w14:textId="5A959A8D" w:rsidR="0045149F" w:rsidRPr="007E35B4" w:rsidRDefault="0045149F" w:rsidP="0045149F">
      <w:pPr>
        <w:pStyle w:val="Heading3"/>
        <w:rPr>
          <w:rFonts w:asciiTheme="minorHAnsi" w:hAnsiTheme="minorHAnsi" w:cstheme="minorHAnsi"/>
          <w:color w:val="385623" w:themeColor="accent6" w:themeShade="80"/>
        </w:rPr>
      </w:pPr>
      <w:bookmarkStart w:id="24" w:name="_Toc19185371"/>
      <w:r>
        <w:rPr>
          <w:rFonts w:asciiTheme="minorHAnsi" w:hAnsiTheme="minorHAnsi" w:cstheme="minorHAnsi"/>
          <w:color w:val="385623" w:themeColor="accent6" w:themeShade="80"/>
        </w:rPr>
        <w:t>A Plan for Training Planted Shade Trees</w:t>
      </w:r>
      <w:bookmarkEnd w:id="24"/>
    </w:p>
    <w:p w14:paraId="273553CC" w14:textId="77777777" w:rsidR="006F38F2" w:rsidRDefault="006F38F2" w:rsidP="006F38F2">
      <w:pPr>
        <w:pStyle w:val="NoSpacing"/>
      </w:pPr>
    </w:p>
    <w:p w14:paraId="43DC8310" w14:textId="77777777" w:rsidR="006F38F2" w:rsidRDefault="006F38F2" w:rsidP="006F38F2">
      <w:pPr>
        <w:pStyle w:val="NoSpacing"/>
      </w:pPr>
      <w:r w:rsidRPr="00D36B1E">
        <w:t xml:space="preserve">Establish a pruning cycle and objectives. Pruning cycle depends on quality of nursery stock, growth rate, climate, and species. </w:t>
      </w:r>
      <w:r>
        <w:t>A pruning cycle is proposed below. Objectives typically encompass training trees into a strong branch architecture that is also compatible with the long-term uses of the site. D</w:t>
      </w:r>
      <w:r w:rsidRPr="00D36B1E">
        <w:t>ecide on strategies to meet objectives.</w:t>
      </w:r>
    </w:p>
    <w:p w14:paraId="7D9CE15D" w14:textId="77777777" w:rsidR="006F38F2" w:rsidRDefault="006F38F2" w:rsidP="006F38F2">
      <w:pPr>
        <w:pStyle w:val="NoSpacing"/>
      </w:pPr>
    </w:p>
    <w:p w14:paraId="067EA3DA" w14:textId="77777777" w:rsidR="006F38F2" w:rsidRDefault="006F38F2" w:rsidP="006F38F2">
      <w:pPr>
        <w:pStyle w:val="NoSpacing"/>
      </w:pPr>
      <w:r>
        <w:t>Although it is best to begin the proposed program at planting, you may enter at any time.</w:t>
      </w:r>
    </w:p>
    <w:p w14:paraId="4360876F" w14:textId="77777777" w:rsidR="006F38F2" w:rsidRPr="00D36B1E" w:rsidRDefault="006F38F2" w:rsidP="006F38F2">
      <w:pPr>
        <w:pStyle w:val="NoSpacing"/>
      </w:pPr>
    </w:p>
    <w:p w14:paraId="693891BA" w14:textId="77777777" w:rsidR="006F38F2" w:rsidRPr="00D36B1E" w:rsidRDefault="006F38F2" w:rsidP="006F38F2">
      <w:pPr>
        <w:pStyle w:val="NoSpacing"/>
      </w:pPr>
      <w:proofErr w:type="gramStart"/>
      <w:r>
        <w:rPr>
          <w:b/>
        </w:rPr>
        <w:t>25 year</w:t>
      </w:r>
      <w:proofErr w:type="gramEnd"/>
      <w:r>
        <w:rPr>
          <w:b/>
        </w:rPr>
        <w:t xml:space="preserve"> overview</w:t>
      </w:r>
      <w:r w:rsidRPr="00076D22">
        <w:rPr>
          <w:b/>
        </w:rPr>
        <w:t>:</w:t>
      </w:r>
    </w:p>
    <w:p w14:paraId="3A3B75B2" w14:textId="77777777" w:rsidR="006F38F2" w:rsidRPr="00D36B1E" w:rsidRDefault="006F38F2" w:rsidP="006F38F2">
      <w:pPr>
        <w:pStyle w:val="NoSpacing"/>
      </w:pPr>
      <w:r>
        <w:t xml:space="preserve">1) </w:t>
      </w:r>
      <w:r w:rsidRPr="00D36B1E">
        <w:t>Establish and maintain a dominant leader</w:t>
      </w:r>
      <w:r>
        <w:t xml:space="preserve"> by </w:t>
      </w:r>
      <w:r w:rsidRPr="00D36B1E">
        <w:t>subordinat</w:t>
      </w:r>
      <w:r>
        <w:t>ing</w:t>
      </w:r>
      <w:r w:rsidRPr="00D36B1E">
        <w:t xml:space="preserve"> all but one codominant stem.</w:t>
      </w:r>
    </w:p>
    <w:p w14:paraId="161F0170" w14:textId="77777777" w:rsidR="006F38F2" w:rsidRPr="00D36B1E" w:rsidRDefault="006F38F2" w:rsidP="006F38F2">
      <w:pPr>
        <w:pStyle w:val="NoSpacing"/>
      </w:pPr>
      <w:r>
        <w:t xml:space="preserve">2) </w:t>
      </w:r>
      <w:r w:rsidRPr="00D36B1E">
        <w:t xml:space="preserve">Space </w:t>
      </w:r>
      <w:r>
        <w:t>the largest primary branches</w:t>
      </w:r>
      <w:r w:rsidRPr="00D36B1E">
        <w:t xml:space="preserve"> apart</w:t>
      </w:r>
      <w:r>
        <w:t xml:space="preserve"> by </w:t>
      </w:r>
      <w:r w:rsidRPr="00D36B1E">
        <w:t>remov</w:t>
      </w:r>
      <w:r>
        <w:t>ing</w:t>
      </w:r>
      <w:r w:rsidRPr="00D36B1E">
        <w:t xml:space="preserve"> or shorten</w:t>
      </w:r>
      <w:r>
        <w:t>ing</w:t>
      </w:r>
      <w:r w:rsidRPr="00D36B1E">
        <w:t xml:space="preserve"> nearby branches.</w:t>
      </w:r>
    </w:p>
    <w:p w14:paraId="3E86DC03" w14:textId="77777777" w:rsidR="006F38F2" w:rsidRPr="00D36B1E" w:rsidRDefault="006F38F2" w:rsidP="006F38F2">
      <w:pPr>
        <w:pStyle w:val="NoSpacing"/>
      </w:pPr>
      <w:r>
        <w:t xml:space="preserve">3) </w:t>
      </w:r>
      <w:r w:rsidRPr="00D36B1E">
        <w:t>Anticipate future form and function</w:t>
      </w:r>
      <w:r>
        <w:t xml:space="preserve"> by </w:t>
      </w:r>
      <w:r w:rsidRPr="00D36B1E">
        <w:t>train</w:t>
      </w:r>
      <w:r>
        <w:t>ing</w:t>
      </w:r>
      <w:r w:rsidRPr="00D36B1E">
        <w:t xml:space="preserve"> and prun</w:t>
      </w:r>
      <w:r>
        <w:t>ing</w:t>
      </w:r>
      <w:r w:rsidRPr="00D36B1E">
        <w:t xml:space="preserve"> early to avoid cutting large branches later; removing large branches can initiate decay in the trunk (i.e., instead of allowing a low branch to get large then removing it when it droops, anticipate this by shortening it earlier).</w:t>
      </w:r>
    </w:p>
    <w:p w14:paraId="56B32D04" w14:textId="77777777" w:rsidR="006F38F2" w:rsidRPr="00D36B1E" w:rsidRDefault="006F38F2" w:rsidP="006F38F2">
      <w:pPr>
        <w:pStyle w:val="NoSpacing"/>
      </w:pPr>
      <w:r>
        <w:t xml:space="preserve">4) </w:t>
      </w:r>
      <w:r w:rsidRPr="00D36B1E">
        <w:t xml:space="preserve">Position the lowest main </w:t>
      </w:r>
      <w:r>
        <w:t>permanent</w:t>
      </w:r>
      <w:r w:rsidRPr="00D36B1E">
        <w:t xml:space="preserve"> limb high enough so it will not droop and have to be removed later.</w:t>
      </w:r>
      <w:r>
        <w:t xml:space="preserve"> The lowest permanent branch should typically be positioned no lower than about 15 feet from the ground.</w:t>
      </w:r>
    </w:p>
    <w:p w14:paraId="32D2C8B2" w14:textId="77777777" w:rsidR="006F38F2" w:rsidRPr="00D36B1E" w:rsidRDefault="006F38F2" w:rsidP="006F38F2">
      <w:pPr>
        <w:pStyle w:val="NoSpacing"/>
      </w:pPr>
      <w:r>
        <w:t>5) Encourage branches to remain less</w:t>
      </w:r>
      <w:r w:rsidRPr="00D36B1E">
        <w:t xml:space="preserve"> than half the trunk diameter</w:t>
      </w:r>
      <w:r>
        <w:t xml:space="preserve"> by reducing their length</w:t>
      </w:r>
      <w:r w:rsidRPr="00D36B1E">
        <w:t>.</w:t>
      </w:r>
    </w:p>
    <w:p w14:paraId="5B6A3120" w14:textId="77777777" w:rsidR="006F38F2" w:rsidRDefault="006F38F2" w:rsidP="006F38F2">
      <w:pPr>
        <w:pStyle w:val="NoSpacing"/>
      </w:pPr>
      <w:bookmarkStart w:id="25" w:name="page327"/>
      <w:bookmarkEnd w:id="25"/>
    </w:p>
    <w:p w14:paraId="13EB7803" w14:textId="77777777" w:rsidR="006F38F2" w:rsidRPr="00076D22" w:rsidRDefault="006F38F2" w:rsidP="006F38F2">
      <w:pPr>
        <w:pStyle w:val="NoSpacing"/>
        <w:rPr>
          <w:b/>
        </w:rPr>
      </w:pPr>
      <w:r w:rsidRPr="00076D22">
        <w:rPr>
          <w:b/>
          <w:bCs/>
        </w:rPr>
        <w:lastRenderedPageBreak/>
        <w:t>Strategies at planting</w:t>
      </w:r>
    </w:p>
    <w:p w14:paraId="4B67C755" w14:textId="77777777" w:rsidR="006F38F2" w:rsidRPr="00D36B1E" w:rsidRDefault="006F38F2" w:rsidP="005B5190">
      <w:pPr>
        <w:pStyle w:val="NoSpacing"/>
        <w:numPr>
          <w:ilvl w:val="0"/>
          <w:numId w:val="28"/>
        </w:numPr>
        <w:pBdr>
          <w:top w:val="nil"/>
          <w:left w:val="nil"/>
          <w:bottom w:val="nil"/>
          <w:right w:val="nil"/>
          <w:between w:val="nil"/>
          <w:bar w:val="nil"/>
        </w:pBdr>
      </w:pPr>
      <w:r w:rsidRPr="00D36B1E">
        <w:t xml:space="preserve">If </w:t>
      </w:r>
      <w:r>
        <w:t>branch architecture</w:t>
      </w:r>
      <w:r w:rsidRPr="00D36B1E">
        <w:t xml:space="preserve"> is </w:t>
      </w:r>
      <w:r>
        <w:t>perfect</w:t>
      </w:r>
      <w:r w:rsidRPr="00D36B1E">
        <w:t xml:space="preserve"> with one dominant leader, do not prune.</w:t>
      </w:r>
    </w:p>
    <w:p w14:paraId="6756E337" w14:textId="77777777" w:rsidR="006F38F2" w:rsidRPr="00D36B1E" w:rsidRDefault="006F38F2" w:rsidP="005B5190">
      <w:pPr>
        <w:pStyle w:val="NoSpacing"/>
        <w:numPr>
          <w:ilvl w:val="0"/>
          <w:numId w:val="28"/>
        </w:numPr>
        <w:pBdr>
          <w:top w:val="nil"/>
          <w:left w:val="nil"/>
          <w:bottom w:val="nil"/>
          <w:right w:val="nil"/>
          <w:between w:val="nil"/>
          <w:bar w:val="nil"/>
        </w:pBdr>
      </w:pPr>
      <w:r w:rsidRPr="00D36B1E">
        <w:t xml:space="preserve">All branches will eventually be removed on trees </w:t>
      </w:r>
      <w:r>
        <w:t xml:space="preserve">that are </w:t>
      </w:r>
      <w:r w:rsidRPr="00D36B1E">
        <w:t>less than 4 inches caliper.</w:t>
      </w:r>
    </w:p>
    <w:p w14:paraId="0B579EEF" w14:textId="77777777" w:rsidR="006F38F2" w:rsidRPr="00D36B1E" w:rsidRDefault="006F38F2" w:rsidP="005B5190">
      <w:pPr>
        <w:pStyle w:val="NoSpacing"/>
        <w:numPr>
          <w:ilvl w:val="0"/>
          <w:numId w:val="28"/>
        </w:numPr>
        <w:pBdr>
          <w:top w:val="nil"/>
          <w:left w:val="nil"/>
          <w:bottom w:val="nil"/>
          <w:right w:val="nil"/>
          <w:between w:val="nil"/>
          <w:bar w:val="nil"/>
        </w:pBdr>
      </w:pPr>
      <w:r w:rsidRPr="00D36B1E">
        <w:t xml:space="preserve">Do not remove more than </w:t>
      </w:r>
      <w:r>
        <w:t>about 3</w:t>
      </w:r>
      <w:r w:rsidRPr="00D36B1E">
        <w:t>5 percent of live foliage.</w:t>
      </w:r>
    </w:p>
    <w:p w14:paraId="3B78E428" w14:textId="77777777" w:rsidR="006F38F2" w:rsidRPr="00D36B1E" w:rsidRDefault="006F38F2" w:rsidP="005B5190">
      <w:pPr>
        <w:pStyle w:val="NoSpacing"/>
        <w:numPr>
          <w:ilvl w:val="0"/>
          <w:numId w:val="28"/>
        </w:numPr>
        <w:pBdr>
          <w:top w:val="nil"/>
          <w:left w:val="nil"/>
          <w:bottom w:val="nil"/>
          <w:right w:val="nil"/>
          <w:between w:val="nil"/>
          <w:bar w:val="nil"/>
        </w:pBdr>
      </w:pPr>
      <w:r w:rsidRPr="00D36B1E">
        <w:t>Shorten or remove leaders and branches competing with the main leader.</w:t>
      </w:r>
    </w:p>
    <w:p w14:paraId="27D5A840" w14:textId="77777777" w:rsidR="006F38F2" w:rsidRPr="00D36B1E" w:rsidRDefault="006F38F2" w:rsidP="005B5190">
      <w:pPr>
        <w:pStyle w:val="NoSpacing"/>
        <w:numPr>
          <w:ilvl w:val="0"/>
          <w:numId w:val="28"/>
        </w:numPr>
        <w:pBdr>
          <w:top w:val="nil"/>
          <w:left w:val="nil"/>
          <w:bottom w:val="nil"/>
          <w:right w:val="nil"/>
          <w:between w:val="nil"/>
          <w:bar w:val="nil"/>
        </w:pBdr>
      </w:pPr>
      <w:r w:rsidRPr="00D36B1E">
        <w:t xml:space="preserve">If there is no dominant leader, create one by cutting back all </w:t>
      </w:r>
      <w:r>
        <w:t>stems and branches with aspect ratio larger than 1/2</w:t>
      </w:r>
      <w:r w:rsidRPr="00D36B1E">
        <w:t xml:space="preserve"> except one</w:t>
      </w:r>
      <w:r>
        <w:t xml:space="preserve"> that will become the leader</w:t>
      </w:r>
      <w:r w:rsidRPr="00D36B1E">
        <w:t>.</w:t>
      </w:r>
    </w:p>
    <w:p w14:paraId="4AA4714C" w14:textId="77777777" w:rsidR="006F38F2" w:rsidRDefault="006F38F2" w:rsidP="006F38F2">
      <w:pPr>
        <w:pStyle w:val="NoSpacing"/>
        <w:rPr>
          <w:bCs/>
        </w:rPr>
      </w:pPr>
    </w:p>
    <w:p w14:paraId="219B467B" w14:textId="77777777" w:rsidR="006F38F2" w:rsidRPr="00DE5DA3" w:rsidRDefault="006F38F2" w:rsidP="006F38F2">
      <w:pPr>
        <w:pStyle w:val="NoSpacing"/>
        <w:rPr>
          <w:b/>
        </w:rPr>
      </w:pPr>
      <w:r w:rsidRPr="00DE5DA3">
        <w:rPr>
          <w:b/>
          <w:bCs/>
        </w:rPr>
        <w:t>Strategies two or three years after planting</w:t>
      </w:r>
    </w:p>
    <w:p w14:paraId="5CEB964D" w14:textId="77777777" w:rsidR="006F38F2" w:rsidRPr="00D36B1E" w:rsidRDefault="006F38F2" w:rsidP="005B5190">
      <w:pPr>
        <w:pStyle w:val="NoSpacing"/>
        <w:numPr>
          <w:ilvl w:val="0"/>
          <w:numId w:val="29"/>
        </w:numPr>
        <w:pBdr>
          <w:top w:val="nil"/>
          <w:left w:val="nil"/>
          <w:bottom w:val="nil"/>
          <w:right w:val="nil"/>
          <w:between w:val="nil"/>
          <w:bar w:val="nil"/>
        </w:pBdr>
      </w:pPr>
      <w:r w:rsidRPr="00D36B1E">
        <w:t>All branches will eventually be removed on trees less than 4 inches caliper.</w:t>
      </w:r>
    </w:p>
    <w:p w14:paraId="54F1FBF6" w14:textId="77777777" w:rsidR="006F38F2" w:rsidRPr="00D36B1E" w:rsidRDefault="006F38F2" w:rsidP="005B5190">
      <w:pPr>
        <w:pStyle w:val="NoSpacing"/>
        <w:numPr>
          <w:ilvl w:val="0"/>
          <w:numId w:val="29"/>
        </w:numPr>
        <w:pBdr>
          <w:top w:val="nil"/>
          <w:left w:val="nil"/>
          <w:bottom w:val="nil"/>
          <w:right w:val="nil"/>
          <w:between w:val="nil"/>
          <w:bar w:val="nil"/>
        </w:pBdr>
      </w:pPr>
      <w:r w:rsidRPr="00D36B1E">
        <w:t>Do not remove more than 35 percent of live foliage.</w:t>
      </w:r>
    </w:p>
    <w:p w14:paraId="625BED19" w14:textId="77777777" w:rsidR="006F38F2" w:rsidRPr="00D36B1E" w:rsidRDefault="006F38F2" w:rsidP="005B5190">
      <w:pPr>
        <w:pStyle w:val="NoSpacing"/>
        <w:numPr>
          <w:ilvl w:val="0"/>
          <w:numId w:val="29"/>
        </w:numPr>
        <w:pBdr>
          <w:top w:val="nil"/>
          <w:left w:val="nil"/>
          <w:bottom w:val="nil"/>
          <w:right w:val="nil"/>
          <w:between w:val="nil"/>
          <w:bar w:val="nil"/>
        </w:pBdr>
      </w:pPr>
      <w:r w:rsidRPr="00D36B1E">
        <w:t xml:space="preserve">Shorten or remove all </w:t>
      </w:r>
      <w:r>
        <w:t>stems and branches with aspect ratio greater than ½.</w:t>
      </w:r>
    </w:p>
    <w:p w14:paraId="7BA3C506" w14:textId="77777777" w:rsidR="006F38F2" w:rsidRPr="00D36B1E" w:rsidRDefault="006F38F2" w:rsidP="005B5190">
      <w:pPr>
        <w:pStyle w:val="NoSpacing"/>
        <w:numPr>
          <w:ilvl w:val="0"/>
          <w:numId w:val="29"/>
        </w:numPr>
        <w:pBdr>
          <w:top w:val="nil"/>
          <w:left w:val="nil"/>
          <w:bottom w:val="nil"/>
          <w:right w:val="nil"/>
          <w:between w:val="nil"/>
          <w:bar w:val="nil"/>
        </w:pBdr>
      </w:pPr>
      <w:r w:rsidRPr="00D36B1E">
        <w:t>Shorten or remove large, low branches to improve clearance.</w:t>
      </w:r>
    </w:p>
    <w:p w14:paraId="54CA7B6D" w14:textId="77777777" w:rsidR="006F38F2" w:rsidRDefault="006F38F2" w:rsidP="006F38F2">
      <w:pPr>
        <w:pStyle w:val="NoSpacing"/>
        <w:rPr>
          <w:bCs/>
        </w:rPr>
      </w:pPr>
    </w:p>
    <w:p w14:paraId="76EDF55D" w14:textId="77777777" w:rsidR="006F38F2" w:rsidRPr="008A7ABE" w:rsidRDefault="006F38F2" w:rsidP="006F38F2">
      <w:pPr>
        <w:pStyle w:val="NoSpacing"/>
        <w:rPr>
          <w:b/>
        </w:rPr>
      </w:pPr>
      <w:r w:rsidRPr="008A7ABE">
        <w:rPr>
          <w:b/>
          <w:bCs/>
        </w:rPr>
        <w:t>Strategies five years after planting</w:t>
      </w:r>
    </w:p>
    <w:p w14:paraId="21EAD8CA" w14:textId="77777777" w:rsidR="006F38F2" w:rsidRPr="00D36B1E" w:rsidRDefault="006F38F2" w:rsidP="005B5190">
      <w:pPr>
        <w:pStyle w:val="NoSpacing"/>
        <w:numPr>
          <w:ilvl w:val="0"/>
          <w:numId w:val="30"/>
        </w:numPr>
        <w:pBdr>
          <w:top w:val="nil"/>
          <w:left w:val="nil"/>
          <w:bottom w:val="nil"/>
          <w:right w:val="nil"/>
          <w:between w:val="nil"/>
          <w:bar w:val="nil"/>
        </w:pBdr>
      </w:pPr>
      <w:r w:rsidRPr="00D36B1E">
        <w:t>Most branches are still temporary and will eventually be removed from the tree</w:t>
      </w:r>
      <w:r>
        <w:t xml:space="preserve"> so keep them small by reducing their length</w:t>
      </w:r>
      <w:r w:rsidRPr="00D36B1E">
        <w:t>.</w:t>
      </w:r>
    </w:p>
    <w:p w14:paraId="498B755B" w14:textId="77777777" w:rsidR="006F38F2" w:rsidRPr="00D36B1E" w:rsidRDefault="006F38F2" w:rsidP="005B5190">
      <w:pPr>
        <w:pStyle w:val="NoSpacing"/>
        <w:numPr>
          <w:ilvl w:val="0"/>
          <w:numId w:val="30"/>
        </w:numPr>
        <w:pBdr>
          <w:top w:val="nil"/>
          <w:left w:val="nil"/>
          <w:bottom w:val="nil"/>
          <w:right w:val="nil"/>
          <w:between w:val="nil"/>
          <w:bar w:val="nil"/>
        </w:pBdr>
      </w:pPr>
      <w:r w:rsidRPr="00D36B1E">
        <w:t>Do not remove more than 35 percent of live foliage.</w:t>
      </w:r>
    </w:p>
    <w:p w14:paraId="0621F1D7" w14:textId="77777777" w:rsidR="006F38F2" w:rsidRPr="00D36B1E" w:rsidRDefault="006F38F2" w:rsidP="005B5190">
      <w:pPr>
        <w:pStyle w:val="NoSpacing"/>
        <w:numPr>
          <w:ilvl w:val="0"/>
          <w:numId w:val="30"/>
        </w:numPr>
        <w:pBdr>
          <w:top w:val="nil"/>
          <w:left w:val="nil"/>
          <w:bottom w:val="nil"/>
          <w:right w:val="nil"/>
          <w:between w:val="nil"/>
          <w:bar w:val="nil"/>
        </w:pBdr>
      </w:pPr>
      <w:r w:rsidRPr="00D36B1E">
        <w:t xml:space="preserve">Shorten or remove all </w:t>
      </w:r>
      <w:r>
        <w:t>stems and branches with aspect ratio greater than ½.</w:t>
      </w:r>
    </w:p>
    <w:p w14:paraId="5F47670C" w14:textId="77777777" w:rsidR="006F38F2" w:rsidRPr="00D36B1E" w:rsidRDefault="006F38F2" w:rsidP="005B5190">
      <w:pPr>
        <w:pStyle w:val="NoSpacing"/>
        <w:numPr>
          <w:ilvl w:val="0"/>
          <w:numId w:val="30"/>
        </w:numPr>
        <w:pBdr>
          <w:top w:val="nil"/>
          <w:left w:val="nil"/>
          <w:bottom w:val="nil"/>
          <w:right w:val="nil"/>
          <w:between w:val="nil"/>
          <w:bar w:val="nil"/>
        </w:pBdr>
      </w:pPr>
      <w:r w:rsidRPr="00D36B1E">
        <w:t>Shorten or remove large, low branches to improve clearance.</w:t>
      </w:r>
    </w:p>
    <w:p w14:paraId="51491C10" w14:textId="77777777" w:rsidR="006F38F2" w:rsidRPr="00D36B1E" w:rsidRDefault="006F38F2" w:rsidP="005B5190">
      <w:pPr>
        <w:pStyle w:val="NoSpacing"/>
        <w:numPr>
          <w:ilvl w:val="0"/>
          <w:numId w:val="30"/>
        </w:numPr>
        <w:pBdr>
          <w:top w:val="nil"/>
          <w:left w:val="nil"/>
          <w:bottom w:val="nil"/>
          <w:right w:val="nil"/>
          <w:between w:val="nil"/>
          <w:bar w:val="nil"/>
        </w:pBdr>
      </w:pPr>
      <w:r w:rsidRPr="00D36B1E">
        <w:t>Shorten aggressive branches growing from the bottom half of the canopy that have reached into the top third of the tree.</w:t>
      </w:r>
    </w:p>
    <w:p w14:paraId="7CC67072" w14:textId="77777777" w:rsidR="006F38F2" w:rsidRPr="00D36B1E" w:rsidRDefault="006F38F2" w:rsidP="005B5190">
      <w:pPr>
        <w:pStyle w:val="NoSpacing"/>
        <w:numPr>
          <w:ilvl w:val="0"/>
          <w:numId w:val="30"/>
        </w:numPr>
        <w:pBdr>
          <w:top w:val="nil"/>
          <w:left w:val="nil"/>
          <w:bottom w:val="nil"/>
          <w:right w:val="nil"/>
          <w:between w:val="nil"/>
          <w:bar w:val="nil"/>
        </w:pBdr>
      </w:pPr>
      <w:r w:rsidRPr="00D36B1E">
        <w:t>There should be only one large branch per node (no clustered branches); shorten those nearby so only one is present.</w:t>
      </w:r>
    </w:p>
    <w:p w14:paraId="63D4AF10" w14:textId="77777777" w:rsidR="006F38F2" w:rsidRDefault="006F38F2" w:rsidP="006F38F2">
      <w:pPr>
        <w:pStyle w:val="NoSpacing"/>
      </w:pPr>
    </w:p>
    <w:p w14:paraId="714CD725" w14:textId="77777777" w:rsidR="006F38F2" w:rsidRPr="00331FEF" w:rsidRDefault="006F38F2" w:rsidP="006F38F2">
      <w:pPr>
        <w:pStyle w:val="NoSpacing"/>
        <w:rPr>
          <w:b/>
        </w:rPr>
      </w:pPr>
      <w:r w:rsidRPr="00331FEF">
        <w:rPr>
          <w:b/>
          <w:bCs/>
        </w:rPr>
        <w:t>Strategies</w:t>
      </w:r>
      <w:r w:rsidRPr="00331FEF">
        <w:rPr>
          <w:b/>
        </w:rPr>
        <w:t xml:space="preserve"> ten years after planting</w:t>
      </w:r>
    </w:p>
    <w:p w14:paraId="2BE69A95"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 xml:space="preserve">Shorten or remove all </w:t>
      </w:r>
      <w:r>
        <w:t>stems and branches with aspect ratio greater than ½.</w:t>
      </w:r>
    </w:p>
    <w:p w14:paraId="48C50E96"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Do not remove more than 25 to 35 percent of foliage.</w:t>
      </w:r>
    </w:p>
    <w:p w14:paraId="4ACD5CC5"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 xml:space="preserve">Determine </w:t>
      </w:r>
      <w:r>
        <w:t xml:space="preserve">the best position of </w:t>
      </w:r>
      <w:r w:rsidRPr="00D36B1E">
        <w:t xml:space="preserve">the lowest permanent </w:t>
      </w:r>
      <w:r>
        <w:t xml:space="preserve">branch </w:t>
      </w:r>
      <w:r w:rsidRPr="00D36B1E">
        <w:t>and shorten all aggressive branches lower than this limb.</w:t>
      </w:r>
    </w:p>
    <w:p w14:paraId="436CC7F5"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 xml:space="preserve">Shorten branches </w:t>
      </w:r>
      <w:r>
        <w:t xml:space="preserve">- by half - </w:t>
      </w:r>
      <w:r w:rsidRPr="00D36B1E">
        <w:t>within 12 to 18 inches of largest diameter branches (there should be only one large branch per node (no clustered branches).</w:t>
      </w:r>
    </w:p>
    <w:p w14:paraId="3F3FEC67"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Shorten aggressive branches growing from the bottom half of the canopy that have reached into the top third of the tree.</w:t>
      </w:r>
    </w:p>
    <w:p w14:paraId="125D0290"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Shorten low branches that will have to be removed later.</w:t>
      </w:r>
    </w:p>
    <w:p w14:paraId="15380B4F" w14:textId="77777777" w:rsidR="006F38F2" w:rsidRDefault="006F38F2" w:rsidP="006F38F2">
      <w:pPr>
        <w:pStyle w:val="NoSpacing"/>
        <w:rPr>
          <w:bCs/>
        </w:rPr>
      </w:pPr>
    </w:p>
    <w:p w14:paraId="221683A2" w14:textId="77777777" w:rsidR="006F38F2" w:rsidRPr="00331FEF" w:rsidRDefault="006F38F2" w:rsidP="006F38F2">
      <w:pPr>
        <w:pStyle w:val="NoSpacing"/>
        <w:rPr>
          <w:b/>
        </w:rPr>
      </w:pPr>
      <w:r w:rsidRPr="00331FEF">
        <w:rPr>
          <w:b/>
          <w:bCs/>
        </w:rPr>
        <w:t>Strategies fifteen years after planting</w:t>
      </w:r>
    </w:p>
    <w:p w14:paraId="54C49E97"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 xml:space="preserve">Shorten or remove all </w:t>
      </w:r>
      <w:r>
        <w:t>stems and branches with aspect ratio greater than ½.</w:t>
      </w:r>
    </w:p>
    <w:p w14:paraId="1604DE4D"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 xml:space="preserve">Identify several permanent </w:t>
      </w:r>
      <w:r>
        <w:t>branches spaced several feet apart and shorten</w:t>
      </w:r>
      <w:bookmarkStart w:id="26" w:name="page328"/>
      <w:bookmarkEnd w:id="26"/>
      <w:r w:rsidRPr="00D36B1E">
        <w:t xml:space="preserve"> </w:t>
      </w:r>
      <w:r>
        <w:t>nearby (</w:t>
      </w:r>
      <w:r w:rsidRPr="00D36B1E">
        <w:t>within 18 to 36 inches</w:t>
      </w:r>
      <w:r>
        <w:t>) competing a</w:t>
      </w:r>
      <w:r w:rsidRPr="00D36B1E">
        <w:t>ggressive branches.</w:t>
      </w:r>
    </w:p>
    <w:p w14:paraId="53D0E279"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There should be only one large branch per node (no clustered branches).</w:t>
      </w:r>
    </w:p>
    <w:p w14:paraId="0F8D2622"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 xml:space="preserve">Shorten or remove large branches lower (on the trunk) than the first permanent </w:t>
      </w:r>
      <w:r>
        <w:t>branches</w:t>
      </w:r>
      <w:r w:rsidRPr="00D36B1E">
        <w:t>.</w:t>
      </w:r>
    </w:p>
    <w:p w14:paraId="34FCA897"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Shorten aggressive branches growing from the bottom half of the c</w:t>
      </w:r>
      <w:r>
        <w:t>rown</w:t>
      </w:r>
      <w:r w:rsidRPr="00D36B1E">
        <w:t xml:space="preserve"> that have reached into the top third of the tree.</w:t>
      </w:r>
    </w:p>
    <w:p w14:paraId="5BDC7235" w14:textId="77777777" w:rsidR="006F38F2" w:rsidRDefault="006F38F2" w:rsidP="006F38F2">
      <w:pPr>
        <w:pStyle w:val="NoSpacing"/>
        <w:rPr>
          <w:bCs/>
        </w:rPr>
      </w:pPr>
    </w:p>
    <w:p w14:paraId="331654CA" w14:textId="77777777" w:rsidR="006F38F2" w:rsidRPr="009F2A9D" w:rsidRDefault="006F38F2" w:rsidP="006F38F2">
      <w:pPr>
        <w:pStyle w:val="NoSpacing"/>
        <w:rPr>
          <w:b/>
        </w:rPr>
      </w:pPr>
      <w:r w:rsidRPr="009F2A9D">
        <w:rPr>
          <w:b/>
          <w:bCs/>
        </w:rPr>
        <w:t>Strategies twenty years after planting</w:t>
      </w:r>
    </w:p>
    <w:p w14:paraId="7ABF94AF"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 xml:space="preserve">Shorten or remove all </w:t>
      </w:r>
      <w:r>
        <w:t>stems and branches with aspect ratio greater than ½.</w:t>
      </w:r>
    </w:p>
    <w:p w14:paraId="22B7EC78"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Identify five to ten permanent scaffold limbs</w:t>
      </w:r>
      <w:r>
        <w:t xml:space="preserve"> and shorten others that compete</w:t>
      </w:r>
      <w:r w:rsidRPr="00D36B1E">
        <w:t>.</w:t>
      </w:r>
    </w:p>
    <w:p w14:paraId="04F78AD8"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Shorten or remove large branches lower (on the trunk) than the first permanent branch.</w:t>
      </w:r>
    </w:p>
    <w:p w14:paraId="27962C61"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lastRenderedPageBreak/>
        <w:t>Shorten aggressive branches growing from the bottom half of the canopy that have reached into the top third of the tree.</w:t>
      </w:r>
    </w:p>
    <w:p w14:paraId="473149A6"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Shorten low branches that will have to be removed later.</w:t>
      </w:r>
    </w:p>
    <w:p w14:paraId="48E338ED" w14:textId="77777777" w:rsidR="006F38F2" w:rsidRDefault="006F38F2" w:rsidP="006F38F2">
      <w:pPr>
        <w:pStyle w:val="NoSpacing"/>
        <w:rPr>
          <w:bCs/>
        </w:rPr>
      </w:pPr>
    </w:p>
    <w:p w14:paraId="500BAAD9" w14:textId="77777777" w:rsidR="006F38F2" w:rsidRPr="009F2A9D" w:rsidRDefault="006F38F2" w:rsidP="006F38F2">
      <w:pPr>
        <w:pStyle w:val="NoSpacing"/>
        <w:rPr>
          <w:b/>
        </w:rPr>
      </w:pPr>
      <w:r w:rsidRPr="009F2A9D">
        <w:rPr>
          <w:b/>
          <w:bCs/>
        </w:rPr>
        <w:t>Strategies twenty-five years after planting</w:t>
      </w:r>
    </w:p>
    <w:p w14:paraId="6AA61CFF"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 xml:space="preserve">Shorten or remove all </w:t>
      </w:r>
      <w:r>
        <w:t>stems and branches with aspect ratio greater than ½.</w:t>
      </w:r>
    </w:p>
    <w:p w14:paraId="01B35E7F"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 xml:space="preserve">Continue to space </w:t>
      </w:r>
      <w:r>
        <w:t xml:space="preserve">apart </w:t>
      </w:r>
      <w:r w:rsidRPr="00D36B1E">
        <w:t xml:space="preserve">permanent </w:t>
      </w:r>
      <w:r>
        <w:t>branches</w:t>
      </w:r>
      <w:r w:rsidRPr="00D36B1E">
        <w:t>.</w:t>
      </w:r>
    </w:p>
    <w:p w14:paraId="593CEB47"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 xml:space="preserve">Shorten branches within 36 inches of permanent </w:t>
      </w:r>
      <w:r>
        <w:t>branches</w:t>
      </w:r>
      <w:r w:rsidRPr="00D36B1E">
        <w:t>.</w:t>
      </w:r>
    </w:p>
    <w:p w14:paraId="111AE508"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Shorten or remove large branches lower (on the trunk) than the first permanent branch.</w:t>
      </w:r>
    </w:p>
    <w:p w14:paraId="4FD10D0B"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Shorten aggressive branches growing from the bottom half of the c</w:t>
      </w:r>
      <w:r>
        <w:t>rown</w:t>
      </w:r>
      <w:r w:rsidRPr="00D36B1E">
        <w:t xml:space="preserve"> that have reached into the top third of the tree.</w:t>
      </w:r>
    </w:p>
    <w:p w14:paraId="21EE2E1F" w14:textId="77777777" w:rsidR="006F38F2" w:rsidRPr="00D36B1E" w:rsidRDefault="006F38F2" w:rsidP="005B5190">
      <w:pPr>
        <w:pStyle w:val="NoSpacing"/>
        <w:numPr>
          <w:ilvl w:val="0"/>
          <w:numId w:val="31"/>
        </w:numPr>
        <w:pBdr>
          <w:top w:val="nil"/>
          <w:left w:val="nil"/>
          <w:bottom w:val="nil"/>
          <w:right w:val="nil"/>
          <w:between w:val="nil"/>
          <w:bar w:val="nil"/>
        </w:pBdr>
      </w:pPr>
      <w:r w:rsidRPr="00D36B1E">
        <w:t>Shorten low branches that will have to be removed later.</w:t>
      </w:r>
    </w:p>
    <w:p w14:paraId="496C2DE8" w14:textId="77777777" w:rsidR="006F38F2" w:rsidRDefault="006F38F2" w:rsidP="006F38F2">
      <w:pPr>
        <w:pStyle w:val="NoSpacing"/>
      </w:pPr>
    </w:p>
    <w:p w14:paraId="562A0488" w14:textId="0A589700" w:rsidR="006F38F2" w:rsidRPr="00D36B1E" w:rsidRDefault="006F38F2" w:rsidP="006F38F2">
      <w:pPr>
        <w:pStyle w:val="NoSpacing"/>
      </w:pPr>
      <w:r w:rsidRPr="00D36B1E">
        <w:t xml:space="preserve">With seven </w:t>
      </w:r>
      <w:proofErr w:type="spellStart"/>
      <w:r w:rsidRPr="00D36B1E">
        <w:t>prunings</w:t>
      </w:r>
      <w:proofErr w:type="spellEnd"/>
      <w:r w:rsidRPr="00D36B1E">
        <w:t xml:space="preserve"> in the first twenty-five years after planting, a </w:t>
      </w:r>
      <w:r>
        <w:t>strong branch architecture</w:t>
      </w:r>
      <w:r w:rsidR="00BE2420">
        <w:t xml:space="preserve"> </w:t>
      </w:r>
      <w:r>
        <w:t>develops</w:t>
      </w:r>
      <w:r w:rsidRPr="00D36B1E">
        <w:t xml:space="preserve"> that can place the tree on the </w:t>
      </w:r>
      <w:r>
        <w:t>path</w:t>
      </w:r>
      <w:r w:rsidRPr="00D36B1E">
        <w:t xml:space="preserve"> to becoming a permanent fixture in the landscape. Less-frequent pruning may be needed if good-quality nursery trees were planted with a dominant leader, and trees were irrigated appropriately until established.</w:t>
      </w:r>
    </w:p>
    <w:p w14:paraId="24FCBAC9" w14:textId="77777777" w:rsidR="006F38F2" w:rsidRDefault="006F38F2" w:rsidP="006F38F2">
      <w:pPr>
        <w:pStyle w:val="NoSpacing"/>
      </w:pPr>
    </w:p>
    <w:p w14:paraId="0E9681A5" w14:textId="77777777" w:rsidR="006F38F2" w:rsidRPr="00966D84" w:rsidRDefault="006F38F2" w:rsidP="006F38F2">
      <w:pPr>
        <w:pStyle w:val="NoSpacing"/>
      </w:pPr>
    </w:p>
    <w:p w14:paraId="340BCF6C" w14:textId="04EEE53A" w:rsidR="0045149F" w:rsidRPr="007E35B4" w:rsidRDefault="0045149F" w:rsidP="0045149F">
      <w:pPr>
        <w:pStyle w:val="Heading3"/>
        <w:rPr>
          <w:rFonts w:asciiTheme="minorHAnsi" w:hAnsiTheme="minorHAnsi" w:cstheme="minorHAnsi"/>
          <w:color w:val="385623" w:themeColor="accent6" w:themeShade="80"/>
        </w:rPr>
      </w:pPr>
      <w:bookmarkStart w:id="27" w:name="_Toc19185372"/>
      <w:r>
        <w:rPr>
          <w:rFonts w:asciiTheme="minorHAnsi" w:hAnsiTheme="minorHAnsi" w:cstheme="minorHAnsi"/>
          <w:color w:val="385623" w:themeColor="accent6" w:themeShade="80"/>
        </w:rPr>
        <w:t>List of Details (illustrations) for Inclusion in Pruning Specifications0</w:t>
      </w:r>
      <w:bookmarkEnd w:id="27"/>
    </w:p>
    <w:p w14:paraId="58DB1F0E" w14:textId="77777777" w:rsidR="006F38F2" w:rsidRPr="00966D84" w:rsidRDefault="006F38F2" w:rsidP="006F38F2">
      <w:pPr>
        <w:pStyle w:val="NoSpacing"/>
      </w:pPr>
    </w:p>
    <w:tbl>
      <w:tblPr>
        <w:tblStyle w:val="TableGrid"/>
        <w:tblW w:w="0" w:type="auto"/>
        <w:tblLook w:val="04A0" w:firstRow="1" w:lastRow="0" w:firstColumn="1" w:lastColumn="0" w:noHBand="0" w:noVBand="1"/>
      </w:tblPr>
      <w:tblGrid>
        <w:gridCol w:w="3741"/>
        <w:gridCol w:w="4017"/>
      </w:tblGrid>
      <w:tr w:rsidR="006F38F2" w14:paraId="5552B5EB" w14:textId="77777777" w:rsidTr="006F38F2">
        <w:trPr>
          <w:trHeight w:val="273"/>
        </w:trPr>
        <w:tc>
          <w:tcPr>
            <w:tcW w:w="7758" w:type="dxa"/>
            <w:gridSpan w:val="2"/>
          </w:tcPr>
          <w:p w14:paraId="694348F4" w14:textId="77777777" w:rsidR="006F38F2" w:rsidRPr="002B6A9E" w:rsidRDefault="006F38F2" w:rsidP="006F38F2">
            <w:pPr>
              <w:pStyle w:val="NoSpacing"/>
              <w:rPr>
                <w:b/>
              </w:rPr>
            </w:pPr>
            <w:proofErr w:type="spellStart"/>
            <w:r w:rsidRPr="002B6A9E">
              <w:rPr>
                <w:b/>
              </w:rPr>
              <w:t>Chose</w:t>
            </w:r>
            <w:proofErr w:type="spellEnd"/>
            <w:r w:rsidRPr="002B6A9E">
              <w:rPr>
                <w:b/>
              </w:rPr>
              <w:t xml:space="preserve"> one or more details listed below to help illustrate specifications.</w:t>
            </w:r>
          </w:p>
        </w:tc>
      </w:tr>
      <w:tr w:rsidR="006F38F2" w14:paraId="1A9B5FEA" w14:textId="77777777" w:rsidTr="006F38F2">
        <w:trPr>
          <w:trHeight w:val="273"/>
        </w:trPr>
        <w:tc>
          <w:tcPr>
            <w:tcW w:w="3741" w:type="dxa"/>
          </w:tcPr>
          <w:p w14:paraId="6119ED2F" w14:textId="77777777" w:rsidR="006F38F2" w:rsidRDefault="006F38F2" w:rsidP="006F38F2">
            <w:pPr>
              <w:pStyle w:val="NoSpacing"/>
            </w:pPr>
            <w:r>
              <w:t>Name of illustration</w:t>
            </w:r>
          </w:p>
        </w:tc>
        <w:tc>
          <w:tcPr>
            <w:tcW w:w="4017" w:type="dxa"/>
          </w:tcPr>
          <w:p w14:paraId="3AAD04BB" w14:textId="77777777" w:rsidR="006F38F2" w:rsidRDefault="006F38F2" w:rsidP="006F38F2">
            <w:pPr>
              <w:pStyle w:val="NoSpacing"/>
            </w:pPr>
            <w:r>
              <w:t xml:space="preserve">MS Word illustration file name </w:t>
            </w:r>
          </w:p>
        </w:tc>
      </w:tr>
      <w:tr w:rsidR="006F38F2" w14:paraId="1F254F51" w14:textId="77777777" w:rsidTr="006F38F2">
        <w:trPr>
          <w:trHeight w:val="273"/>
        </w:trPr>
        <w:tc>
          <w:tcPr>
            <w:tcW w:w="3741" w:type="dxa"/>
          </w:tcPr>
          <w:p w14:paraId="55BB4FA6" w14:textId="77777777" w:rsidR="006F38F2" w:rsidRDefault="006F38F2" w:rsidP="006F38F2">
            <w:pPr>
              <w:pStyle w:val="NoSpacing"/>
            </w:pPr>
            <w:r>
              <w:t>Branch removal cut</w:t>
            </w:r>
          </w:p>
        </w:tc>
        <w:tc>
          <w:tcPr>
            <w:tcW w:w="4017" w:type="dxa"/>
          </w:tcPr>
          <w:p w14:paraId="0DEB83A0" w14:textId="77777777" w:rsidR="006F38F2" w:rsidRDefault="006F38F2" w:rsidP="006F38F2">
            <w:pPr>
              <w:pStyle w:val="NoSpacing"/>
            </w:pPr>
            <w:r>
              <w:t>Removal</w:t>
            </w:r>
          </w:p>
        </w:tc>
      </w:tr>
      <w:tr w:rsidR="006F38F2" w14:paraId="2A0EAF9B" w14:textId="77777777" w:rsidTr="006F38F2">
        <w:trPr>
          <w:trHeight w:val="273"/>
        </w:trPr>
        <w:tc>
          <w:tcPr>
            <w:tcW w:w="3741" w:type="dxa"/>
          </w:tcPr>
          <w:p w14:paraId="7560A71F" w14:textId="77777777" w:rsidR="006F38F2" w:rsidRDefault="006F38F2" w:rsidP="006F38F2">
            <w:pPr>
              <w:pStyle w:val="NoSpacing"/>
            </w:pPr>
            <w:r>
              <w:t>Branch removal with inclusion</w:t>
            </w:r>
          </w:p>
        </w:tc>
        <w:tc>
          <w:tcPr>
            <w:tcW w:w="4017" w:type="dxa"/>
          </w:tcPr>
          <w:p w14:paraId="17F84228" w14:textId="77777777" w:rsidR="006F38F2" w:rsidRDefault="006F38F2" w:rsidP="006F38F2">
            <w:pPr>
              <w:pStyle w:val="NoSpacing"/>
            </w:pPr>
            <w:proofErr w:type="spellStart"/>
            <w:r>
              <w:t>Removalinclusion</w:t>
            </w:r>
            <w:proofErr w:type="spellEnd"/>
          </w:p>
        </w:tc>
      </w:tr>
      <w:tr w:rsidR="006F38F2" w14:paraId="1ACD3160" w14:textId="77777777" w:rsidTr="006F38F2">
        <w:trPr>
          <w:trHeight w:val="273"/>
        </w:trPr>
        <w:tc>
          <w:tcPr>
            <w:tcW w:w="3741" w:type="dxa"/>
          </w:tcPr>
          <w:p w14:paraId="10739432" w14:textId="77777777" w:rsidR="006F38F2" w:rsidRDefault="006F38F2" w:rsidP="006F38F2">
            <w:pPr>
              <w:pStyle w:val="NoSpacing"/>
            </w:pPr>
            <w:r>
              <w:t>Branch removal dead</w:t>
            </w:r>
          </w:p>
        </w:tc>
        <w:tc>
          <w:tcPr>
            <w:tcW w:w="4017" w:type="dxa"/>
          </w:tcPr>
          <w:p w14:paraId="3D08EF32" w14:textId="77777777" w:rsidR="006F38F2" w:rsidRDefault="006F38F2" w:rsidP="006F38F2">
            <w:pPr>
              <w:pStyle w:val="NoSpacing"/>
            </w:pPr>
            <w:proofErr w:type="spellStart"/>
            <w:r>
              <w:t>Removaldead</w:t>
            </w:r>
            <w:proofErr w:type="spellEnd"/>
          </w:p>
        </w:tc>
      </w:tr>
      <w:tr w:rsidR="006F38F2" w14:paraId="3BF17BDB" w14:textId="77777777" w:rsidTr="006F38F2">
        <w:trPr>
          <w:trHeight w:val="273"/>
        </w:trPr>
        <w:tc>
          <w:tcPr>
            <w:tcW w:w="3741" w:type="dxa"/>
          </w:tcPr>
          <w:p w14:paraId="4CEBEC0B" w14:textId="77777777" w:rsidR="006F38F2" w:rsidRDefault="006F38F2" w:rsidP="006F38F2">
            <w:pPr>
              <w:pStyle w:val="NoSpacing"/>
            </w:pPr>
            <w:r>
              <w:t>Reduction cut</w:t>
            </w:r>
          </w:p>
        </w:tc>
        <w:tc>
          <w:tcPr>
            <w:tcW w:w="4017" w:type="dxa"/>
          </w:tcPr>
          <w:p w14:paraId="11CB365E" w14:textId="77777777" w:rsidR="006F38F2" w:rsidRDefault="006F38F2" w:rsidP="006F38F2">
            <w:pPr>
              <w:pStyle w:val="NoSpacing"/>
            </w:pPr>
            <w:r>
              <w:t>Reduction</w:t>
            </w:r>
          </w:p>
        </w:tc>
      </w:tr>
      <w:tr w:rsidR="006F38F2" w14:paraId="7E35D878" w14:textId="77777777" w:rsidTr="006F38F2">
        <w:trPr>
          <w:trHeight w:val="273"/>
        </w:trPr>
        <w:tc>
          <w:tcPr>
            <w:tcW w:w="3741" w:type="dxa"/>
          </w:tcPr>
          <w:p w14:paraId="3A2953E1" w14:textId="77777777" w:rsidR="006F38F2" w:rsidRPr="005A1818" w:rsidRDefault="006F38F2" w:rsidP="006F38F2">
            <w:pPr>
              <w:pStyle w:val="NoSpacing"/>
              <w:rPr>
                <w:b/>
                <w:bCs/>
              </w:rPr>
            </w:pPr>
            <w:r w:rsidRPr="005A1818">
              <w:rPr>
                <w:b/>
                <w:bCs/>
              </w:rPr>
              <w:t>Double reduction cut</w:t>
            </w:r>
          </w:p>
        </w:tc>
        <w:tc>
          <w:tcPr>
            <w:tcW w:w="4017" w:type="dxa"/>
          </w:tcPr>
          <w:p w14:paraId="5E83B7FA" w14:textId="77777777" w:rsidR="006F38F2" w:rsidRDefault="006F38F2" w:rsidP="006F38F2">
            <w:pPr>
              <w:pStyle w:val="NoSpacing"/>
            </w:pPr>
            <w:proofErr w:type="spellStart"/>
            <w:r>
              <w:t>Doublereduction</w:t>
            </w:r>
            <w:proofErr w:type="spellEnd"/>
          </w:p>
        </w:tc>
      </w:tr>
      <w:tr w:rsidR="006F38F2" w14:paraId="509DB085" w14:textId="77777777" w:rsidTr="006F38F2">
        <w:trPr>
          <w:trHeight w:val="273"/>
        </w:trPr>
        <w:tc>
          <w:tcPr>
            <w:tcW w:w="3741" w:type="dxa"/>
          </w:tcPr>
          <w:p w14:paraId="72BE6DF3" w14:textId="77777777" w:rsidR="006F38F2" w:rsidRDefault="006F38F2" w:rsidP="006F38F2">
            <w:pPr>
              <w:pStyle w:val="NoSpacing"/>
            </w:pPr>
            <w:r>
              <w:t>Heading cut</w:t>
            </w:r>
          </w:p>
        </w:tc>
        <w:tc>
          <w:tcPr>
            <w:tcW w:w="4017" w:type="dxa"/>
          </w:tcPr>
          <w:p w14:paraId="0E8CF4F2" w14:textId="77777777" w:rsidR="006F38F2" w:rsidRDefault="006F38F2" w:rsidP="006F38F2">
            <w:pPr>
              <w:pStyle w:val="NoSpacing"/>
            </w:pPr>
            <w:r>
              <w:t>Heading</w:t>
            </w:r>
          </w:p>
        </w:tc>
      </w:tr>
      <w:tr w:rsidR="006F38F2" w14:paraId="7023BDBB" w14:textId="77777777" w:rsidTr="006F38F2">
        <w:trPr>
          <w:trHeight w:val="289"/>
        </w:trPr>
        <w:tc>
          <w:tcPr>
            <w:tcW w:w="3741" w:type="dxa"/>
          </w:tcPr>
          <w:p w14:paraId="4C89B888" w14:textId="77777777" w:rsidR="006F38F2" w:rsidRDefault="006F38F2" w:rsidP="006F38F2">
            <w:pPr>
              <w:pStyle w:val="NoSpacing"/>
            </w:pPr>
            <w:r>
              <w:t>Crown raise young tree</w:t>
            </w:r>
          </w:p>
        </w:tc>
        <w:tc>
          <w:tcPr>
            <w:tcW w:w="4017" w:type="dxa"/>
          </w:tcPr>
          <w:p w14:paraId="5A79078E" w14:textId="77777777" w:rsidR="006F38F2" w:rsidRDefault="006F38F2" w:rsidP="006F38F2">
            <w:pPr>
              <w:pStyle w:val="NoSpacing"/>
            </w:pPr>
            <w:proofErr w:type="spellStart"/>
            <w:r>
              <w:t>Crownraiseyoung</w:t>
            </w:r>
            <w:proofErr w:type="spellEnd"/>
          </w:p>
        </w:tc>
      </w:tr>
      <w:tr w:rsidR="006F38F2" w14:paraId="194B0071" w14:textId="77777777" w:rsidTr="006F38F2">
        <w:trPr>
          <w:trHeight w:val="273"/>
        </w:trPr>
        <w:tc>
          <w:tcPr>
            <w:tcW w:w="3741" w:type="dxa"/>
          </w:tcPr>
          <w:p w14:paraId="2632A566" w14:textId="77777777" w:rsidR="006F38F2" w:rsidRDefault="006F38F2" w:rsidP="006F38F2">
            <w:pPr>
              <w:pStyle w:val="NoSpacing"/>
            </w:pPr>
            <w:r>
              <w:t>Crown raise and structural 1</w:t>
            </w:r>
          </w:p>
        </w:tc>
        <w:tc>
          <w:tcPr>
            <w:tcW w:w="4017" w:type="dxa"/>
          </w:tcPr>
          <w:p w14:paraId="7FFFF445" w14:textId="77777777" w:rsidR="006F38F2" w:rsidRDefault="006F38F2" w:rsidP="006F38F2">
            <w:pPr>
              <w:pStyle w:val="NoSpacing"/>
            </w:pPr>
            <w:r>
              <w:t>Crownraisestructural1</w:t>
            </w:r>
          </w:p>
        </w:tc>
      </w:tr>
      <w:tr w:rsidR="006F38F2" w14:paraId="2262AA17" w14:textId="77777777" w:rsidTr="006F38F2">
        <w:trPr>
          <w:trHeight w:val="273"/>
        </w:trPr>
        <w:tc>
          <w:tcPr>
            <w:tcW w:w="3741" w:type="dxa"/>
          </w:tcPr>
          <w:p w14:paraId="6D5CAED0" w14:textId="77777777" w:rsidR="006F38F2" w:rsidRDefault="006F38F2" w:rsidP="006F38F2">
            <w:pPr>
              <w:pStyle w:val="NoSpacing"/>
            </w:pPr>
            <w:r>
              <w:t>Crown raise and structural 2</w:t>
            </w:r>
          </w:p>
        </w:tc>
        <w:tc>
          <w:tcPr>
            <w:tcW w:w="4017" w:type="dxa"/>
          </w:tcPr>
          <w:p w14:paraId="17AB5182" w14:textId="77777777" w:rsidR="006F38F2" w:rsidRDefault="006F38F2" w:rsidP="006F38F2">
            <w:pPr>
              <w:pStyle w:val="NoSpacing"/>
            </w:pPr>
            <w:r>
              <w:t>Crownraisestructural2</w:t>
            </w:r>
          </w:p>
        </w:tc>
      </w:tr>
      <w:tr w:rsidR="006F38F2" w14:paraId="4A570D0C" w14:textId="77777777" w:rsidTr="006F38F2">
        <w:trPr>
          <w:trHeight w:val="273"/>
        </w:trPr>
        <w:tc>
          <w:tcPr>
            <w:tcW w:w="3741" w:type="dxa"/>
          </w:tcPr>
          <w:p w14:paraId="3E24013B" w14:textId="77777777" w:rsidR="006F38F2" w:rsidRDefault="006F38F2" w:rsidP="006F38F2">
            <w:pPr>
              <w:pStyle w:val="NoSpacing"/>
            </w:pPr>
            <w:r>
              <w:t>Crown raise and structural 3</w:t>
            </w:r>
          </w:p>
        </w:tc>
        <w:tc>
          <w:tcPr>
            <w:tcW w:w="4017" w:type="dxa"/>
          </w:tcPr>
          <w:p w14:paraId="06501C37" w14:textId="77777777" w:rsidR="006F38F2" w:rsidRDefault="006F38F2" w:rsidP="006F38F2">
            <w:pPr>
              <w:pStyle w:val="NoSpacing"/>
            </w:pPr>
            <w:r>
              <w:t>Crownraisestructural3</w:t>
            </w:r>
          </w:p>
        </w:tc>
      </w:tr>
      <w:tr w:rsidR="006F38F2" w14:paraId="4A0A9A7B" w14:textId="77777777" w:rsidTr="006F38F2">
        <w:trPr>
          <w:trHeight w:val="273"/>
        </w:trPr>
        <w:tc>
          <w:tcPr>
            <w:tcW w:w="3741" w:type="dxa"/>
          </w:tcPr>
          <w:p w14:paraId="089C5F80" w14:textId="77777777" w:rsidR="006F38F2" w:rsidRDefault="006F38F2" w:rsidP="006F38F2">
            <w:pPr>
              <w:pStyle w:val="NoSpacing"/>
            </w:pPr>
            <w:r>
              <w:t>Crown raise mature tree</w:t>
            </w:r>
          </w:p>
        </w:tc>
        <w:tc>
          <w:tcPr>
            <w:tcW w:w="4017" w:type="dxa"/>
          </w:tcPr>
          <w:p w14:paraId="720878AE" w14:textId="77777777" w:rsidR="006F38F2" w:rsidRDefault="006F38F2" w:rsidP="006F38F2">
            <w:pPr>
              <w:pStyle w:val="NoSpacing"/>
            </w:pPr>
            <w:proofErr w:type="spellStart"/>
            <w:r>
              <w:t>Maturecrownraise</w:t>
            </w:r>
            <w:proofErr w:type="spellEnd"/>
          </w:p>
        </w:tc>
      </w:tr>
      <w:tr w:rsidR="006F38F2" w14:paraId="639300BC" w14:textId="77777777" w:rsidTr="006F38F2">
        <w:trPr>
          <w:trHeight w:val="273"/>
        </w:trPr>
        <w:tc>
          <w:tcPr>
            <w:tcW w:w="3741" w:type="dxa"/>
          </w:tcPr>
          <w:p w14:paraId="13D5307C" w14:textId="77777777" w:rsidR="006F38F2" w:rsidRDefault="006F38F2" w:rsidP="006F38F2">
            <w:pPr>
              <w:pStyle w:val="NoSpacing"/>
            </w:pPr>
            <w:r>
              <w:t>Structural pruning young</w:t>
            </w:r>
          </w:p>
        </w:tc>
        <w:tc>
          <w:tcPr>
            <w:tcW w:w="4017" w:type="dxa"/>
          </w:tcPr>
          <w:p w14:paraId="74B1C9AE" w14:textId="77777777" w:rsidR="006F38F2" w:rsidRDefault="006F38F2" w:rsidP="006F38F2">
            <w:pPr>
              <w:pStyle w:val="NoSpacing"/>
            </w:pPr>
            <w:r>
              <w:t>Structuralyoung1</w:t>
            </w:r>
          </w:p>
        </w:tc>
      </w:tr>
      <w:tr w:rsidR="006F38F2" w14:paraId="2690EF7D" w14:textId="77777777" w:rsidTr="006F38F2">
        <w:trPr>
          <w:trHeight w:val="273"/>
        </w:trPr>
        <w:tc>
          <w:tcPr>
            <w:tcW w:w="3741" w:type="dxa"/>
          </w:tcPr>
          <w:p w14:paraId="19901520" w14:textId="77777777" w:rsidR="006F38F2" w:rsidRDefault="006F38F2" w:rsidP="006F38F2">
            <w:pPr>
              <w:pStyle w:val="NoSpacing"/>
            </w:pPr>
            <w:r>
              <w:t>Structural pruning upright branches</w:t>
            </w:r>
          </w:p>
        </w:tc>
        <w:tc>
          <w:tcPr>
            <w:tcW w:w="4017" w:type="dxa"/>
          </w:tcPr>
          <w:p w14:paraId="47872485" w14:textId="77777777" w:rsidR="006F38F2" w:rsidRDefault="006F38F2" w:rsidP="006F38F2">
            <w:pPr>
              <w:pStyle w:val="NoSpacing"/>
            </w:pPr>
            <w:proofErr w:type="spellStart"/>
            <w:r>
              <w:t>Structuralupright</w:t>
            </w:r>
            <w:proofErr w:type="spellEnd"/>
          </w:p>
        </w:tc>
      </w:tr>
      <w:tr w:rsidR="006F38F2" w14:paraId="6AE19CB1" w14:textId="77777777" w:rsidTr="006F38F2">
        <w:trPr>
          <w:trHeight w:val="273"/>
        </w:trPr>
        <w:tc>
          <w:tcPr>
            <w:tcW w:w="3741" w:type="dxa"/>
          </w:tcPr>
          <w:p w14:paraId="21405AD7" w14:textId="77777777" w:rsidR="006F38F2" w:rsidRDefault="006F38F2" w:rsidP="006F38F2">
            <w:pPr>
              <w:pStyle w:val="NoSpacing"/>
            </w:pPr>
            <w:r>
              <w:t>Structural pruning spreading branches</w:t>
            </w:r>
          </w:p>
        </w:tc>
        <w:tc>
          <w:tcPr>
            <w:tcW w:w="4017" w:type="dxa"/>
          </w:tcPr>
          <w:p w14:paraId="3CE9A812" w14:textId="77777777" w:rsidR="006F38F2" w:rsidRDefault="006F38F2" w:rsidP="006F38F2">
            <w:pPr>
              <w:pStyle w:val="NoSpacing"/>
            </w:pPr>
            <w:proofErr w:type="spellStart"/>
            <w:r>
              <w:t>Structuralspreading</w:t>
            </w:r>
            <w:proofErr w:type="spellEnd"/>
          </w:p>
        </w:tc>
      </w:tr>
      <w:tr w:rsidR="006F38F2" w14:paraId="6E8D8FF2" w14:textId="77777777" w:rsidTr="006F38F2">
        <w:trPr>
          <w:trHeight w:val="273"/>
        </w:trPr>
        <w:tc>
          <w:tcPr>
            <w:tcW w:w="3741" w:type="dxa"/>
          </w:tcPr>
          <w:p w14:paraId="6C45308D" w14:textId="77777777" w:rsidR="006F38F2" w:rsidRDefault="006F38F2" w:rsidP="006F38F2">
            <w:pPr>
              <w:pStyle w:val="NoSpacing"/>
            </w:pPr>
            <w:r>
              <w:t>Structural pruning mature tree</w:t>
            </w:r>
          </w:p>
        </w:tc>
        <w:tc>
          <w:tcPr>
            <w:tcW w:w="4017" w:type="dxa"/>
          </w:tcPr>
          <w:p w14:paraId="356493F9" w14:textId="77777777" w:rsidR="006F38F2" w:rsidRDefault="006F38F2" w:rsidP="006F38F2">
            <w:pPr>
              <w:pStyle w:val="NoSpacing"/>
            </w:pPr>
            <w:proofErr w:type="spellStart"/>
            <w:r>
              <w:t>Maturecrownstructural</w:t>
            </w:r>
            <w:proofErr w:type="spellEnd"/>
          </w:p>
        </w:tc>
      </w:tr>
      <w:tr w:rsidR="006F38F2" w14:paraId="2EBACE70" w14:textId="77777777" w:rsidTr="006F38F2">
        <w:trPr>
          <w:trHeight w:val="273"/>
        </w:trPr>
        <w:tc>
          <w:tcPr>
            <w:tcW w:w="3741" w:type="dxa"/>
          </w:tcPr>
          <w:p w14:paraId="47D8249C" w14:textId="77777777" w:rsidR="006F38F2" w:rsidRDefault="006F38F2" w:rsidP="006F38F2">
            <w:pPr>
              <w:pStyle w:val="NoSpacing"/>
            </w:pPr>
            <w:r>
              <w:t>Structural pruning process mature tree</w:t>
            </w:r>
          </w:p>
        </w:tc>
        <w:tc>
          <w:tcPr>
            <w:tcW w:w="4017" w:type="dxa"/>
          </w:tcPr>
          <w:p w14:paraId="4A014B83" w14:textId="77777777" w:rsidR="006F38F2" w:rsidRDefault="006F38F2" w:rsidP="006F38F2">
            <w:pPr>
              <w:pStyle w:val="NoSpacing"/>
            </w:pPr>
            <w:proofErr w:type="spellStart"/>
            <w:r>
              <w:t>Maturestructuralprocess</w:t>
            </w:r>
            <w:proofErr w:type="spellEnd"/>
          </w:p>
        </w:tc>
      </w:tr>
      <w:tr w:rsidR="006F38F2" w14:paraId="62BA75E3" w14:textId="77777777" w:rsidTr="006F38F2">
        <w:trPr>
          <w:trHeight w:val="273"/>
        </w:trPr>
        <w:tc>
          <w:tcPr>
            <w:tcW w:w="3741" w:type="dxa"/>
          </w:tcPr>
          <w:p w14:paraId="4F8E5D1A" w14:textId="77777777" w:rsidR="006F38F2" w:rsidRDefault="006F38F2" w:rsidP="006F38F2">
            <w:pPr>
              <w:pStyle w:val="NoSpacing"/>
            </w:pPr>
            <w:r>
              <w:t>Reduce crown size</w:t>
            </w:r>
          </w:p>
        </w:tc>
        <w:tc>
          <w:tcPr>
            <w:tcW w:w="4017" w:type="dxa"/>
          </w:tcPr>
          <w:p w14:paraId="2396940D" w14:textId="77777777" w:rsidR="006F38F2" w:rsidRDefault="006F38F2" w:rsidP="006F38F2">
            <w:pPr>
              <w:pStyle w:val="NoSpacing"/>
            </w:pPr>
            <w:proofErr w:type="spellStart"/>
            <w:r>
              <w:t>Reducesize</w:t>
            </w:r>
            <w:proofErr w:type="spellEnd"/>
          </w:p>
        </w:tc>
      </w:tr>
      <w:tr w:rsidR="006F38F2" w14:paraId="5553063A" w14:textId="77777777" w:rsidTr="006F38F2">
        <w:trPr>
          <w:trHeight w:val="273"/>
        </w:trPr>
        <w:tc>
          <w:tcPr>
            <w:tcW w:w="3741" w:type="dxa"/>
          </w:tcPr>
          <w:p w14:paraId="26496407" w14:textId="77777777" w:rsidR="006F38F2" w:rsidRDefault="006F38F2" w:rsidP="006F38F2">
            <w:pPr>
              <w:pStyle w:val="NoSpacing"/>
            </w:pPr>
            <w:r>
              <w:t>Reduce crown size detail</w:t>
            </w:r>
          </w:p>
        </w:tc>
        <w:tc>
          <w:tcPr>
            <w:tcW w:w="4017" w:type="dxa"/>
          </w:tcPr>
          <w:p w14:paraId="688F1CDC" w14:textId="77777777" w:rsidR="006F38F2" w:rsidRDefault="006F38F2" w:rsidP="006F38F2">
            <w:pPr>
              <w:pStyle w:val="NoSpacing"/>
            </w:pPr>
            <w:proofErr w:type="spellStart"/>
            <w:r>
              <w:t>Reducesizedetail</w:t>
            </w:r>
            <w:proofErr w:type="spellEnd"/>
          </w:p>
        </w:tc>
      </w:tr>
      <w:tr w:rsidR="006F38F2" w14:paraId="1774EF79" w14:textId="77777777" w:rsidTr="006F38F2">
        <w:trPr>
          <w:trHeight w:val="289"/>
        </w:trPr>
        <w:tc>
          <w:tcPr>
            <w:tcW w:w="3741" w:type="dxa"/>
          </w:tcPr>
          <w:p w14:paraId="6D22C4E5" w14:textId="77777777" w:rsidR="006F38F2" w:rsidRDefault="006F38F2" w:rsidP="006F38F2">
            <w:pPr>
              <w:pStyle w:val="NoSpacing"/>
            </w:pPr>
            <w:r>
              <w:t>Reduce crown density</w:t>
            </w:r>
          </w:p>
        </w:tc>
        <w:tc>
          <w:tcPr>
            <w:tcW w:w="4017" w:type="dxa"/>
          </w:tcPr>
          <w:p w14:paraId="69E87F9F" w14:textId="77777777" w:rsidR="006F38F2" w:rsidRDefault="006F38F2" w:rsidP="006F38F2">
            <w:pPr>
              <w:pStyle w:val="NoSpacing"/>
            </w:pPr>
            <w:proofErr w:type="spellStart"/>
            <w:r>
              <w:t>Maturereducedensity</w:t>
            </w:r>
            <w:proofErr w:type="spellEnd"/>
          </w:p>
        </w:tc>
      </w:tr>
      <w:tr w:rsidR="006F38F2" w14:paraId="042CB23A" w14:textId="77777777" w:rsidTr="006F38F2">
        <w:trPr>
          <w:trHeight w:val="289"/>
        </w:trPr>
        <w:tc>
          <w:tcPr>
            <w:tcW w:w="3741" w:type="dxa"/>
          </w:tcPr>
          <w:p w14:paraId="7C13C055" w14:textId="77777777" w:rsidR="006F38F2" w:rsidRDefault="006F38F2" w:rsidP="006F38F2">
            <w:pPr>
              <w:pStyle w:val="NoSpacing"/>
            </w:pPr>
            <w:r>
              <w:t>Raise and structural pruning</w:t>
            </w:r>
          </w:p>
        </w:tc>
        <w:tc>
          <w:tcPr>
            <w:tcW w:w="4017" w:type="dxa"/>
          </w:tcPr>
          <w:p w14:paraId="1CC672BE" w14:textId="77777777" w:rsidR="006F38F2" w:rsidRDefault="006F38F2" w:rsidP="006F38F2">
            <w:pPr>
              <w:pStyle w:val="NoSpacing"/>
            </w:pPr>
            <w:proofErr w:type="spellStart"/>
            <w:r>
              <w:t>Matureraiseandstructural</w:t>
            </w:r>
            <w:proofErr w:type="spellEnd"/>
          </w:p>
        </w:tc>
      </w:tr>
      <w:tr w:rsidR="006F38F2" w14:paraId="106C1720" w14:textId="77777777" w:rsidTr="006F38F2">
        <w:trPr>
          <w:trHeight w:val="289"/>
        </w:trPr>
        <w:tc>
          <w:tcPr>
            <w:tcW w:w="3741" w:type="dxa"/>
          </w:tcPr>
          <w:p w14:paraId="41BE0E52" w14:textId="77777777" w:rsidR="006F38F2" w:rsidRDefault="006F38F2" w:rsidP="006F38F2">
            <w:pPr>
              <w:pStyle w:val="NoSpacing"/>
            </w:pPr>
            <w:r>
              <w:t>Pruning at planting</w:t>
            </w:r>
          </w:p>
        </w:tc>
        <w:tc>
          <w:tcPr>
            <w:tcW w:w="4017" w:type="dxa"/>
          </w:tcPr>
          <w:p w14:paraId="333842EC" w14:textId="77777777" w:rsidR="006F38F2" w:rsidRDefault="006F38F2" w:rsidP="006F38F2">
            <w:pPr>
              <w:pStyle w:val="NoSpacing"/>
            </w:pPr>
            <w:proofErr w:type="spellStart"/>
            <w:r>
              <w:t>Pruneplanting</w:t>
            </w:r>
            <w:proofErr w:type="spellEnd"/>
          </w:p>
        </w:tc>
      </w:tr>
    </w:tbl>
    <w:p w14:paraId="1DBFF3BB" w14:textId="6CF437DB" w:rsidR="006F38F2" w:rsidRDefault="009C2CE9" w:rsidP="006F38F2">
      <w:pPr>
        <w:pStyle w:val="NoSpacing"/>
      </w:pPr>
      <w:r>
        <w:t>Available at</w:t>
      </w:r>
      <w:r w:rsidR="00192555">
        <w:t xml:space="preserve">: </w:t>
      </w:r>
      <w:hyperlink r:id="rId16" w:history="1">
        <w:r w:rsidR="00192555" w:rsidRPr="008852D0">
          <w:rPr>
            <w:rStyle w:val="Hyperlink"/>
          </w:rPr>
          <w:t>https://www.dropbox.com/sh/73gt6ec42gdiij7/AAB08VBHSjLhRR-Z24yRyt1ja?dl=0</w:t>
        </w:r>
      </w:hyperlink>
      <w:r w:rsidR="00A2312A">
        <w:t xml:space="preserve"> </w:t>
      </w:r>
      <w:r w:rsidR="006F38F2">
        <w:br w:type="page"/>
      </w:r>
    </w:p>
    <w:p w14:paraId="67F5FCE3" w14:textId="77777777" w:rsidR="006F38F2" w:rsidRPr="00B41EC1" w:rsidRDefault="006F38F2" w:rsidP="006F38F2">
      <w:pPr>
        <w:pStyle w:val="NoSpacing"/>
        <w:rPr>
          <w:b/>
          <w:sz w:val="22"/>
        </w:rPr>
      </w:pPr>
    </w:p>
    <w:p w14:paraId="2A914136" w14:textId="0391858C" w:rsidR="0045149F" w:rsidRPr="007E35B4" w:rsidRDefault="0045149F" w:rsidP="0045149F">
      <w:pPr>
        <w:pStyle w:val="Heading3"/>
        <w:rPr>
          <w:rFonts w:asciiTheme="minorHAnsi" w:hAnsiTheme="minorHAnsi" w:cstheme="minorHAnsi"/>
          <w:color w:val="385623" w:themeColor="accent6" w:themeShade="80"/>
        </w:rPr>
      </w:pPr>
      <w:bookmarkStart w:id="28" w:name="_Toc19185373"/>
      <w:r>
        <w:rPr>
          <w:rFonts w:asciiTheme="minorHAnsi" w:hAnsiTheme="minorHAnsi" w:cstheme="minorHAnsi"/>
          <w:color w:val="385623" w:themeColor="accent6" w:themeShade="80"/>
        </w:rPr>
        <w:t>Suggested Readings</w:t>
      </w:r>
      <w:bookmarkEnd w:id="28"/>
    </w:p>
    <w:p w14:paraId="30B1F375" w14:textId="77777777" w:rsidR="006F38F2" w:rsidRPr="00601A6B" w:rsidRDefault="006F38F2" w:rsidP="006F38F2">
      <w:pPr>
        <w:pStyle w:val="NoSpacing"/>
        <w:rPr>
          <w:spacing w:val="-6"/>
          <w:sz w:val="28"/>
        </w:rPr>
      </w:pPr>
    </w:p>
    <w:p w14:paraId="35D58C1F" w14:textId="77777777" w:rsidR="006F38F2" w:rsidRPr="00601A6B" w:rsidRDefault="006F38F2" w:rsidP="006F38F2">
      <w:pPr>
        <w:pStyle w:val="NoSpacing"/>
      </w:pPr>
      <w:r>
        <w:t>S</w:t>
      </w:r>
      <w:r w:rsidRPr="00601A6B">
        <w:t xml:space="preserve">uggested publications essential to preparing </w:t>
      </w:r>
      <w:r>
        <w:t xml:space="preserve">pruning </w:t>
      </w:r>
      <w:r w:rsidRPr="00601A6B">
        <w:t>specifications available from the International Society of Arboriculture, Atlanta, GA.</w:t>
      </w:r>
    </w:p>
    <w:p w14:paraId="5C6D5914" w14:textId="77777777" w:rsidR="006F38F2" w:rsidRPr="00601A6B" w:rsidRDefault="006F38F2" w:rsidP="006F38F2">
      <w:pPr>
        <w:pStyle w:val="NoSpacing"/>
      </w:pPr>
    </w:p>
    <w:p w14:paraId="69FF299B" w14:textId="7FA5A384" w:rsidR="006F38F2" w:rsidRPr="00D43393" w:rsidRDefault="006F38F2" w:rsidP="006F38F2">
      <w:pPr>
        <w:pStyle w:val="NoSpacing"/>
      </w:pPr>
      <w:r w:rsidRPr="00D43393">
        <w:t>American National Standards Institute. 20</w:t>
      </w:r>
      <w:r>
        <w:t>17 (latest edition</w:t>
      </w:r>
      <w:r w:rsidRPr="00601A6B">
        <w:t xml:space="preserve"> as of this writing)</w:t>
      </w:r>
      <w:r>
        <w:t xml:space="preserve">. American National </w:t>
      </w:r>
      <w:r w:rsidRPr="00D43393">
        <w:t>Standard for Tree Care</w:t>
      </w:r>
      <w:r w:rsidR="00BE2420">
        <w:t xml:space="preserve"> </w:t>
      </w:r>
      <w:r w:rsidRPr="00D43393">
        <w:t>Operations—Tree, Shrub, and Other Woody Plant Maintenance—Standards practices. ANSI A300 Part 1, Pruning. New York: American National Standards Institute.</w:t>
      </w:r>
    </w:p>
    <w:p w14:paraId="7CEC1B3D" w14:textId="77777777" w:rsidR="006F38F2" w:rsidRDefault="006F38F2" w:rsidP="006F38F2">
      <w:pPr>
        <w:pStyle w:val="NoSpacing"/>
      </w:pPr>
    </w:p>
    <w:p w14:paraId="08DDDDA3" w14:textId="77777777" w:rsidR="006F38F2" w:rsidRDefault="006F38F2" w:rsidP="006F38F2">
      <w:pPr>
        <w:pStyle w:val="NoSpacing"/>
      </w:pPr>
      <w:r w:rsidRPr="00D43393">
        <w:t>American National Standards Institute</w:t>
      </w:r>
      <w:r>
        <w:t xml:space="preserve">. 2017 (latest edition as of this writing). American National Standard for Arboricultural Operations - </w:t>
      </w:r>
      <w:r w:rsidRPr="00601A6B">
        <w:t xml:space="preserve">Safety </w:t>
      </w:r>
      <w:r>
        <w:t>requirements</w:t>
      </w:r>
      <w:r w:rsidRPr="00601A6B">
        <w:t>.</w:t>
      </w:r>
      <w:r w:rsidRPr="002B44F1">
        <w:t xml:space="preserve"> </w:t>
      </w:r>
      <w:r w:rsidRPr="00601A6B">
        <w:t>ANSI Z133</w:t>
      </w:r>
      <w:r>
        <w:t xml:space="preserve">-2017. </w:t>
      </w:r>
      <w:r w:rsidRPr="00D43393">
        <w:t>New York: American National Standards Institute.</w:t>
      </w:r>
    </w:p>
    <w:p w14:paraId="428C6E09" w14:textId="77777777" w:rsidR="006F38F2" w:rsidRDefault="006F38F2" w:rsidP="006F38F2">
      <w:pPr>
        <w:pStyle w:val="NoSpacing"/>
      </w:pPr>
    </w:p>
    <w:p w14:paraId="20663579" w14:textId="77777777" w:rsidR="006F38F2" w:rsidRPr="00601A6B" w:rsidRDefault="006F38F2" w:rsidP="006F38F2">
      <w:pPr>
        <w:pStyle w:val="NoSpacing"/>
      </w:pPr>
      <w:r>
        <w:t xml:space="preserve">Gilman, E.F., B. </w:t>
      </w:r>
      <w:proofErr w:type="spellStart"/>
      <w:r>
        <w:t>Kempf</w:t>
      </w:r>
      <w:proofErr w:type="spellEnd"/>
      <w:r>
        <w:t xml:space="preserve">, N. Matheny, and J. Clarke. 2013. </w:t>
      </w:r>
      <w:r w:rsidRPr="00601A6B">
        <w:t xml:space="preserve">Structural Pruning: A Guide for the </w:t>
      </w:r>
      <w:r>
        <w:t xml:space="preserve">Green Industry. </w:t>
      </w:r>
      <w:r w:rsidRPr="00601A6B">
        <w:t>Urban Tree Foundation</w:t>
      </w:r>
      <w:r>
        <w:t xml:space="preserve">, Visalia California, </w:t>
      </w:r>
      <w:r w:rsidRPr="00601A6B">
        <w:t>84 pgs.</w:t>
      </w:r>
    </w:p>
    <w:p w14:paraId="0C1E3382" w14:textId="77777777" w:rsidR="006F38F2" w:rsidRDefault="006F38F2" w:rsidP="006F38F2">
      <w:pPr>
        <w:pStyle w:val="NoSpacing"/>
      </w:pPr>
    </w:p>
    <w:p w14:paraId="7DAABFD0" w14:textId="74430583" w:rsidR="006F38F2" w:rsidRDefault="006F38F2" w:rsidP="006F38F2">
      <w:pPr>
        <w:pStyle w:val="NoSpacing"/>
        <w:rPr>
          <w:spacing w:val="-3"/>
        </w:rPr>
      </w:pPr>
      <w:r w:rsidRPr="00D43393">
        <w:rPr>
          <w:spacing w:val="-3"/>
        </w:rPr>
        <w:t>Gilman, E.F. 2012. An Illustrated Guide to Pruning. 3rd ed.</w:t>
      </w:r>
      <w:r w:rsidR="00BE2420">
        <w:rPr>
          <w:spacing w:val="-3"/>
        </w:rPr>
        <w:t xml:space="preserve"> </w:t>
      </w:r>
      <w:r w:rsidRPr="00D43393">
        <w:rPr>
          <w:spacing w:val="-3"/>
        </w:rPr>
        <w:t>Albany, NY: Delmar Cengage Learning</w:t>
      </w:r>
      <w:r>
        <w:rPr>
          <w:spacing w:val="-3"/>
        </w:rPr>
        <w:t>, 476 pgs</w:t>
      </w:r>
      <w:r w:rsidRPr="00D43393">
        <w:rPr>
          <w:spacing w:val="-3"/>
        </w:rPr>
        <w:t>.</w:t>
      </w:r>
    </w:p>
    <w:p w14:paraId="1A8D9A9B" w14:textId="77777777" w:rsidR="006F38F2" w:rsidRDefault="006F38F2" w:rsidP="006F38F2">
      <w:pPr>
        <w:pStyle w:val="NoSpacing"/>
      </w:pPr>
    </w:p>
    <w:p w14:paraId="4570F284" w14:textId="77777777" w:rsidR="006F38F2" w:rsidRPr="00601A6B" w:rsidRDefault="006F38F2" w:rsidP="006F38F2">
      <w:pPr>
        <w:pStyle w:val="NoSpacing"/>
      </w:pPr>
      <w:r>
        <w:t xml:space="preserve">Lilly, S., E.F. Gilman, and T. Smiley. 2019. </w:t>
      </w:r>
      <w:r w:rsidRPr="00D43393">
        <w:t xml:space="preserve">International Society of Arboriculture Best Management Practices, Pruning. </w:t>
      </w:r>
      <w:r>
        <w:t>3</w:t>
      </w:r>
      <w:r w:rsidRPr="00F8015C">
        <w:rPr>
          <w:vertAlign w:val="superscript"/>
        </w:rPr>
        <w:t>rd</w:t>
      </w:r>
      <w:r>
        <w:t xml:space="preserve"> </w:t>
      </w:r>
      <w:r w:rsidRPr="00D43393">
        <w:t xml:space="preserve">ed. </w:t>
      </w:r>
      <w:r>
        <w:t>Atlanta Georgia</w:t>
      </w:r>
      <w:r w:rsidRPr="00D43393">
        <w:t>: International Society of Arboriculture.</w:t>
      </w:r>
    </w:p>
    <w:p w14:paraId="1914935D" w14:textId="77777777" w:rsidR="006F38F2" w:rsidRDefault="006F38F2" w:rsidP="006F38F2">
      <w:pPr>
        <w:pStyle w:val="NoSpacing"/>
        <w:rPr>
          <w:spacing w:val="-3"/>
        </w:rPr>
      </w:pPr>
    </w:p>
    <w:p w14:paraId="45660F5B" w14:textId="77777777" w:rsidR="006F38F2" w:rsidRDefault="006F38F2" w:rsidP="006F38F2">
      <w:pPr>
        <w:pStyle w:val="NoSpacing"/>
      </w:pPr>
    </w:p>
    <w:p w14:paraId="4A0B56F9" w14:textId="1F900D5E" w:rsidR="00E534E1" w:rsidRDefault="00E534E1"/>
    <w:p w14:paraId="5D4B1360" w14:textId="77777777" w:rsidR="00E534E1" w:rsidRPr="00E534E1" w:rsidRDefault="00E534E1" w:rsidP="00E534E1"/>
    <w:p w14:paraId="7161CFAC" w14:textId="460BF9C1" w:rsidR="006F38F2" w:rsidRDefault="006F38F2">
      <w:pPr>
        <w:rPr>
          <w:rFonts w:eastAsiaTheme="majorEastAsia" w:cstheme="minorHAnsi"/>
          <w:bCs/>
          <w:color w:val="385623" w:themeColor="accent6" w:themeShade="80"/>
          <w:sz w:val="28"/>
          <w:szCs w:val="28"/>
        </w:rPr>
      </w:pPr>
    </w:p>
    <w:sectPr w:rsidR="006F38F2" w:rsidSect="00FF0667">
      <w:type w:val="continuous"/>
      <w:pgSz w:w="12240" w:h="15840" w:code="1"/>
      <w:pgMar w:top="1440" w:right="1620" w:bottom="1440" w:left="1440" w:header="720" w:footer="720" w:gutter="0"/>
      <w:pgNumType w:start="0"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DEE50" w14:textId="77777777" w:rsidR="000B3C3E" w:rsidRDefault="000B3C3E" w:rsidP="000159C8">
      <w:pPr>
        <w:spacing w:after="0" w:line="240" w:lineRule="auto"/>
      </w:pPr>
      <w:r>
        <w:separator/>
      </w:r>
    </w:p>
  </w:endnote>
  <w:endnote w:type="continuationSeparator" w:id="0">
    <w:p w14:paraId="6FE1F5DC" w14:textId="77777777" w:rsidR="000B3C3E" w:rsidRDefault="000B3C3E" w:rsidP="00015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720387" w14:textId="77777777" w:rsidR="000B3C3E" w:rsidRDefault="000B3C3E" w:rsidP="000159C8">
      <w:pPr>
        <w:spacing w:after="0" w:line="240" w:lineRule="auto"/>
      </w:pPr>
      <w:r>
        <w:separator/>
      </w:r>
    </w:p>
  </w:footnote>
  <w:footnote w:type="continuationSeparator" w:id="0">
    <w:p w14:paraId="5D4DCA1E" w14:textId="77777777" w:rsidR="000B3C3E" w:rsidRDefault="000B3C3E" w:rsidP="000159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10954"/>
    <w:multiLevelType w:val="hybridMultilevel"/>
    <w:tmpl w:val="270093D2"/>
    <w:lvl w:ilvl="0" w:tplc="90CC4E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87C2C"/>
    <w:multiLevelType w:val="hybridMultilevel"/>
    <w:tmpl w:val="830ABB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5742D"/>
    <w:multiLevelType w:val="hybridMultilevel"/>
    <w:tmpl w:val="7444E490"/>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23F56"/>
    <w:multiLevelType w:val="hybridMultilevel"/>
    <w:tmpl w:val="15468A6E"/>
    <w:lvl w:ilvl="0" w:tplc="448403DE">
      <w:start w:val="1"/>
      <w:numFmt w:val="bullet"/>
      <w:lvlText w:val=""/>
      <w:lvlJc w:val="left"/>
      <w:pPr>
        <w:ind w:left="720" w:hanging="360"/>
      </w:pPr>
      <w:rPr>
        <w:rFonts w:ascii="Symbol" w:hAnsi="Symbol" w:hint="default"/>
      </w:rPr>
    </w:lvl>
    <w:lvl w:ilvl="1" w:tplc="BB9E3FAA">
      <w:start w:val="1"/>
      <w:numFmt w:val="bullet"/>
      <w:lvlText w:val=""/>
      <w:lvlJc w:val="left"/>
      <w:pPr>
        <w:ind w:left="1440" w:hanging="360"/>
      </w:pPr>
      <w:rPr>
        <w:rFonts w:ascii="Symbol" w:hAnsi="Symbol" w:hint="default"/>
      </w:rPr>
    </w:lvl>
    <w:lvl w:ilvl="2" w:tplc="E3445F2C">
      <w:start w:val="1"/>
      <w:numFmt w:val="bullet"/>
      <w:lvlText w:val=""/>
      <w:lvlJc w:val="left"/>
      <w:pPr>
        <w:ind w:left="2160" w:hanging="360"/>
      </w:pPr>
      <w:rPr>
        <w:rFonts w:ascii="Wingdings" w:hAnsi="Wingdings" w:hint="default"/>
      </w:rPr>
    </w:lvl>
    <w:lvl w:ilvl="3" w:tplc="81B693BC">
      <w:start w:val="1"/>
      <w:numFmt w:val="bullet"/>
      <w:lvlText w:val=""/>
      <w:lvlJc w:val="left"/>
      <w:pPr>
        <w:ind w:left="2880" w:hanging="360"/>
      </w:pPr>
      <w:rPr>
        <w:rFonts w:ascii="Symbol" w:hAnsi="Symbol" w:hint="default"/>
      </w:rPr>
    </w:lvl>
    <w:lvl w:ilvl="4" w:tplc="25941E76">
      <w:start w:val="1"/>
      <w:numFmt w:val="bullet"/>
      <w:lvlText w:val="o"/>
      <w:lvlJc w:val="left"/>
      <w:pPr>
        <w:ind w:left="3600" w:hanging="360"/>
      </w:pPr>
      <w:rPr>
        <w:rFonts w:ascii="Courier New" w:hAnsi="Courier New" w:hint="default"/>
      </w:rPr>
    </w:lvl>
    <w:lvl w:ilvl="5" w:tplc="D96EE9C2">
      <w:start w:val="1"/>
      <w:numFmt w:val="bullet"/>
      <w:lvlText w:val=""/>
      <w:lvlJc w:val="left"/>
      <w:pPr>
        <w:ind w:left="4320" w:hanging="360"/>
      </w:pPr>
      <w:rPr>
        <w:rFonts w:ascii="Wingdings" w:hAnsi="Wingdings" w:hint="default"/>
      </w:rPr>
    </w:lvl>
    <w:lvl w:ilvl="6" w:tplc="666CC1AA">
      <w:start w:val="1"/>
      <w:numFmt w:val="bullet"/>
      <w:lvlText w:val=""/>
      <w:lvlJc w:val="left"/>
      <w:pPr>
        <w:ind w:left="5040" w:hanging="360"/>
      </w:pPr>
      <w:rPr>
        <w:rFonts w:ascii="Symbol" w:hAnsi="Symbol" w:hint="default"/>
      </w:rPr>
    </w:lvl>
    <w:lvl w:ilvl="7" w:tplc="4BDCB420">
      <w:start w:val="1"/>
      <w:numFmt w:val="bullet"/>
      <w:lvlText w:val="o"/>
      <w:lvlJc w:val="left"/>
      <w:pPr>
        <w:ind w:left="5760" w:hanging="360"/>
      </w:pPr>
      <w:rPr>
        <w:rFonts w:ascii="Courier New" w:hAnsi="Courier New" w:hint="default"/>
      </w:rPr>
    </w:lvl>
    <w:lvl w:ilvl="8" w:tplc="A7948976">
      <w:start w:val="1"/>
      <w:numFmt w:val="bullet"/>
      <w:lvlText w:val=""/>
      <w:lvlJc w:val="left"/>
      <w:pPr>
        <w:ind w:left="6480" w:hanging="360"/>
      </w:pPr>
      <w:rPr>
        <w:rFonts w:ascii="Wingdings" w:hAnsi="Wingdings" w:hint="default"/>
      </w:rPr>
    </w:lvl>
  </w:abstractNum>
  <w:abstractNum w:abstractNumId="4" w15:restartNumberingAfterBreak="0">
    <w:nsid w:val="0E1B5E8D"/>
    <w:multiLevelType w:val="hybridMultilevel"/>
    <w:tmpl w:val="EA22BD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51591"/>
    <w:multiLevelType w:val="hybridMultilevel"/>
    <w:tmpl w:val="0BB8DD3E"/>
    <w:lvl w:ilvl="0" w:tplc="46823B5A">
      <w:start w:val="1"/>
      <w:numFmt w:val="bullet"/>
      <w:lvlText w:val=""/>
      <w:lvlJc w:val="left"/>
      <w:pPr>
        <w:ind w:left="720" w:hanging="360"/>
      </w:pPr>
      <w:rPr>
        <w:rFonts w:ascii="Symbol" w:hAnsi="Symbol" w:hint="default"/>
      </w:rPr>
    </w:lvl>
    <w:lvl w:ilvl="1" w:tplc="5750F592">
      <w:start w:val="1"/>
      <w:numFmt w:val="bullet"/>
      <w:lvlText w:val="o"/>
      <w:lvlJc w:val="left"/>
      <w:pPr>
        <w:ind w:left="1440" w:hanging="360"/>
      </w:pPr>
      <w:rPr>
        <w:rFonts w:ascii="Courier New" w:hAnsi="Courier New" w:hint="default"/>
      </w:rPr>
    </w:lvl>
    <w:lvl w:ilvl="2" w:tplc="8DC66B4A">
      <w:start w:val="1"/>
      <w:numFmt w:val="bullet"/>
      <w:lvlText w:val=""/>
      <w:lvlJc w:val="left"/>
      <w:pPr>
        <w:ind w:left="2160" w:hanging="360"/>
      </w:pPr>
      <w:rPr>
        <w:rFonts w:ascii="Wingdings" w:hAnsi="Wingdings" w:hint="default"/>
      </w:rPr>
    </w:lvl>
    <w:lvl w:ilvl="3" w:tplc="82045862">
      <w:start w:val="1"/>
      <w:numFmt w:val="bullet"/>
      <w:lvlText w:val=""/>
      <w:lvlJc w:val="left"/>
      <w:pPr>
        <w:ind w:left="2880" w:hanging="360"/>
      </w:pPr>
      <w:rPr>
        <w:rFonts w:ascii="Symbol" w:hAnsi="Symbol" w:hint="default"/>
      </w:rPr>
    </w:lvl>
    <w:lvl w:ilvl="4" w:tplc="41C0B15C">
      <w:start w:val="1"/>
      <w:numFmt w:val="bullet"/>
      <w:lvlText w:val="o"/>
      <w:lvlJc w:val="left"/>
      <w:pPr>
        <w:ind w:left="3600" w:hanging="360"/>
      </w:pPr>
      <w:rPr>
        <w:rFonts w:ascii="Courier New" w:hAnsi="Courier New" w:hint="default"/>
      </w:rPr>
    </w:lvl>
    <w:lvl w:ilvl="5" w:tplc="8D00A5F4">
      <w:start w:val="1"/>
      <w:numFmt w:val="bullet"/>
      <w:lvlText w:val=""/>
      <w:lvlJc w:val="left"/>
      <w:pPr>
        <w:ind w:left="4320" w:hanging="360"/>
      </w:pPr>
      <w:rPr>
        <w:rFonts w:ascii="Wingdings" w:hAnsi="Wingdings" w:hint="default"/>
      </w:rPr>
    </w:lvl>
    <w:lvl w:ilvl="6" w:tplc="206C4250">
      <w:start w:val="1"/>
      <w:numFmt w:val="bullet"/>
      <w:lvlText w:val=""/>
      <w:lvlJc w:val="left"/>
      <w:pPr>
        <w:ind w:left="5040" w:hanging="360"/>
      </w:pPr>
      <w:rPr>
        <w:rFonts w:ascii="Symbol" w:hAnsi="Symbol" w:hint="default"/>
      </w:rPr>
    </w:lvl>
    <w:lvl w:ilvl="7" w:tplc="7A406AF0">
      <w:start w:val="1"/>
      <w:numFmt w:val="bullet"/>
      <w:lvlText w:val="o"/>
      <w:lvlJc w:val="left"/>
      <w:pPr>
        <w:ind w:left="5760" w:hanging="360"/>
      </w:pPr>
      <w:rPr>
        <w:rFonts w:ascii="Courier New" w:hAnsi="Courier New" w:hint="default"/>
      </w:rPr>
    </w:lvl>
    <w:lvl w:ilvl="8" w:tplc="E08297A6">
      <w:start w:val="1"/>
      <w:numFmt w:val="bullet"/>
      <w:lvlText w:val=""/>
      <w:lvlJc w:val="left"/>
      <w:pPr>
        <w:ind w:left="6480" w:hanging="360"/>
      </w:pPr>
      <w:rPr>
        <w:rFonts w:ascii="Wingdings" w:hAnsi="Wingdings" w:hint="default"/>
      </w:rPr>
    </w:lvl>
  </w:abstractNum>
  <w:abstractNum w:abstractNumId="6" w15:restartNumberingAfterBreak="0">
    <w:nsid w:val="1CB87D24"/>
    <w:multiLevelType w:val="hybridMultilevel"/>
    <w:tmpl w:val="67D6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17B4E"/>
    <w:multiLevelType w:val="hybridMultilevel"/>
    <w:tmpl w:val="EA22B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273CE5"/>
    <w:multiLevelType w:val="hybridMultilevel"/>
    <w:tmpl w:val="AE022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765521"/>
    <w:multiLevelType w:val="hybridMultilevel"/>
    <w:tmpl w:val="77A0C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FC72FE"/>
    <w:multiLevelType w:val="hybridMultilevel"/>
    <w:tmpl w:val="AFBC4B26"/>
    <w:lvl w:ilvl="0" w:tplc="7206CB32">
      <w:start w:val="1"/>
      <w:numFmt w:val="bullet"/>
      <w:lvlText w:val=""/>
      <w:lvlJc w:val="left"/>
      <w:pPr>
        <w:ind w:left="720" w:hanging="360"/>
      </w:pPr>
      <w:rPr>
        <w:rFonts w:ascii="Symbol" w:hAnsi="Symbol" w:hint="default"/>
      </w:rPr>
    </w:lvl>
    <w:lvl w:ilvl="1" w:tplc="F8F0D34A">
      <w:start w:val="1"/>
      <w:numFmt w:val="bullet"/>
      <w:lvlText w:val="o"/>
      <w:lvlJc w:val="left"/>
      <w:pPr>
        <w:ind w:left="1440" w:hanging="360"/>
      </w:pPr>
      <w:rPr>
        <w:rFonts w:ascii="Courier New" w:hAnsi="Courier New" w:hint="default"/>
      </w:rPr>
    </w:lvl>
    <w:lvl w:ilvl="2" w:tplc="6818FB56">
      <w:start w:val="1"/>
      <w:numFmt w:val="bullet"/>
      <w:lvlText w:val=""/>
      <w:lvlJc w:val="left"/>
      <w:pPr>
        <w:ind w:left="2160" w:hanging="360"/>
      </w:pPr>
      <w:rPr>
        <w:rFonts w:ascii="Wingdings" w:hAnsi="Wingdings" w:hint="default"/>
      </w:rPr>
    </w:lvl>
    <w:lvl w:ilvl="3" w:tplc="9D706160">
      <w:start w:val="1"/>
      <w:numFmt w:val="bullet"/>
      <w:lvlText w:val=""/>
      <w:lvlJc w:val="left"/>
      <w:pPr>
        <w:ind w:left="2880" w:hanging="360"/>
      </w:pPr>
      <w:rPr>
        <w:rFonts w:ascii="Symbol" w:hAnsi="Symbol" w:hint="default"/>
      </w:rPr>
    </w:lvl>
    <w:lvl w:ilvl="4" w:tplc="3A3A4F0A">
      <w:start w:val="1"/>
      <w:numFmt w:val="bullet"/>
      <w:lvlText w:val="o"/>
      <w:lvlJc w:val="left"/>
      <w:pPr>
        <w:ind w:left="3600" w:hanging="360"/>
      </w:pPr>
      <w:rPr>
        <w:rFonts w:ascii="Courier New" w:hAnsi="Courier New" w:hint="default"/>
      </w:rPr>
    </w:lvl>
    <w:lvl w:ilvl="5" w:tplc="BBEA7590">
      <w:start w:val="1"/>
      <w:numFmt w:val="bullet"/>
      <w:lvlText w:val=""/>
      <w:lvlJc w:val="left"/>
      <w:pPr>
        <w:ind w:left="4320" w:hanging="360"/>
      </w:pPr>
      <w:rPr>
        <w:rFonts w:ascii="Wingdings" w:hAnsi="Wingdings" w:hint="default"/>
      </w:rPr>
    </w:lvl>
    <w:lvl w:ilvl="6" w:tplc="7C600324">
      <w:start w:val="1"/>
      <w:numFmt w:val="bullet"/>
      <w:lvlText w:val=""/>
      <w:lvlJc w:val="left"/>
      <w:pPr>
        <w:ind w:left="5040" w:hanging="360"/>
      </w:pPr>
      <w:rPr>
        <w:rFonts w:ascii="Symbol" w:hAnsi="Symbol" w:hint="default"/>
      </w:rPr>
    </w:lvl>
    <w:lvl w:ilvl="7" w:tplc="DCE6F808">
      <w:start w:val="1"/>
      <w:numFmt w:val="bullet"/>
      <w:lvlText w:val="o"/>
      <w:lvlJc w:val="left"/>
      <w:pPr>
        <w:ind w:left="5760" w:hanging="360"/>
      </w:pPr>
      <w:rPr>
        <w:rFonts w:ascii="Courier New" w:hAnsi="Courier New" w:hint="default"/>
      </w:rPr>
    </w:lvl>
    <w:lvl w:ilvl="8" w:tplc="EA4A9CF4">
      <w:start w:val="1"/>
      <w:numFmt w:val="bullet"/>
      <w:lvlText w:val=""/>
      <w:lvlJc w:val="left"/>
      <w:pPr>
        <w:ind w:left="6480" w:hanging="360"/>
      </w:pPr>
      <w:rPr>
        <w:rFonts w:ascii="Wingdings" w:hAnsi="Wingdings" w:hint="default"/>
      </w:rPr>
    </w:lvl>
  </w:abstractNum>
  <w:abstractNum w:abstractNumId="11" w15:restartNumberingAfterBreak="0">
    <w:nsid w:val="2F3719C4"/>
    <w:multiLevelType w:val="hybridMultilevel"/>
    <w:tmpl w:val="2FF8AE06"/>
    <w:lvl w:ilvl="0" w:tplc="90CC4ED0">
      <w:start w:val="1"/>
      <w:numFmt w:val="bullet"/>
      <w:lvlText w:val=""/>
      <w:lvlJc w:val="left"/>
      <w:pPr>
        <w:ind w:left="720" w:hanging="360"/>
      </w:pPr>
      <w:rPr>
        <w:rFonts w:ascii="Symbol" w:hAnsi="Symbol" w:hint="default"/>
      </w:rPr>
    </w:lvl>
    <w:lvl w:ilvl="1" w:tplc="F87C3D2A">
      <w:start w:val="1"/>
      <w:numFmt w:val="bullet"/>
      <w:lvlText w:val="o"/>
      <w:lvlJc w:val="left"/>
      <w:pPr>
        <w:ind w:left="1440" w:hanging="360"/>
      </w:pPr>
      <w:rPr>
        <w:rFonts w:ascii="Courier New" w:hAnsi="Courier New" w:hint="default"/>
      </w:rPr>
    </w:lvl>
    <w:lvl w:ilvl="2" w:tplc="DAAA4A12">
      <w:start w:val="1"/>
      <w:numFmt w:val="bullet"/>
      <w:lvlText w:val=""/>
      <w:lvlJc w:val="left"/>
      <w:pPr>
        <w:ind w:left="2160" w:hanging="360"/>
      </w:pPr>
      <w:rPr>
        <w:rFonts w:ascii="Wingdings" w:hAnsi="Wingdings" w:hint="default"/>
      </w:rPr>
    </w:lvl>
    <w:lvl w:ilvl="3" w:tplc="FF889A20">
      <w:start w:val="1"/>
      <w:numFmt w:val="bullet"/>
      <w:lvlText w:val=""/>
      <w:lvlJc w:val="left"/>
      <w:pPr>
        <w:ind w:left="2880" w:hanging="360"/>
      </w:pPr>
      <w:rPr>
        <w:rFonts w:ascii="Symbol" w:hAnsi="Symbol" w:hint="default"/>
      </w:rPr>
    </w:lvl>
    <w:lvl w:ilvl="4" w:tplc="64C44858">
      <w:start w:val="1"/>
      <w:numFmt w:val="bullet"/>
      <w:lvlText w:val="o"/>
      <w:lvlJc w:val="left"/>
      <w:pPr>
        <w:ind w:left="3600" w:hanging="360"/>
      </w:pPr>
      <w:rPr>
        <w:rFonts w:ascii="Courier New" w:hAnsi="Courier New" w:hint="default"/>
      </w:rPr>
    </w:lvl>
    <w:lvl w:ilvl="5" w:tplc="B8285DCC">
      <w:start w:val="1"/>
      <w:numFmt w:val="bullet"/>
      <w:lvlText w:val=""/>
      <w:lvlJc w:val="left"/>
      <w:pPr>
        <w:ind w:left="4320" w:hanging="360"/>
      </w:pPr>
      <w:rPr>
        <w:rFonts w:ascii="Wingdings" w:hAnsi="Wingdings" w:hint="default"/>
      </w:rPr>
    </w:lvl>
    <w:lvl w:ilvl="6" w:tplc="E59C25AA">
      <w:start w:val="1"/>
      <w:numFmt w:val="bullet"/>
      <w:lvlText w:val=""/>
      <w:lvlJc w:val="left"/>
      <w:pPr>
        <w:ind w:left="5040" w:hanging="360"/>
      </w:pPr>
      <w:rPr>
        <w:rFonts w:ascii="Symbol" w:hAnsi="Symbol" w:hint="default"/>
      </w:rPr>
    </w:lvl>
    <w:lvl w:ilvl="7" w:tplc="4CD642C6">
      <w:start w:val="1"/>
      <w:numFmt w:val="bullet"/>
      <w:lvlText w:val="o"/>
      <w:lvlJc w:val="left"/>
      <w:pPr>
        <w:ind w:left="5760" w:hanging="360"/>
      </w:pPr>
      <w:rPr>
        <w:rFonts w:ascii="Courier New" w:hAnsi="Courier New" w:hint="default"/>
      </w:rPr>
    </w:lvl>
    <w:lvl w:ilvl="8" w:tplc="F6DAB762">
      <w:start w:val="1"/>
      <w:numFmt w:val="bullet"/>
      <w:lvlText w:val=""/>
      <w:lvlJc w:val="left"/>
      <w:pPr>
        <w:ind w:left="6480" w:hanging="360"/>
      </w:pPr>
      <w:rPr>
        <w:rFonts w:ascii="Wingdings" w:hAnsi="Wingdings" w:hint="default"/>
      </w:rPr>
    </w:lvl>
  </w:abstractNum>
  <w:abstractNum w:abstractNumId="12" w15:restartNumberingAfterBreak="0">
    <w:nsid w:val="2F9F18AC"/>
    <w:multiLevelType w:val="hybridMultilevel"/>
    <w:tmpl w:val="8794B6C2"/>
    <w:lvl w:ilvl="0" w:tplc="C8B687AA">
      <w:start w:val="1"/>
      <w:numFmt w:val="bullet"/>
      <w:lvlText w:val=""/>
      <w:lvlJc w:val="left"/>
      <w:pPr>
        <w:ind w:left="720" w:hanging="360"/>
      </w:pPr>
      <w:rPr>
        <w:rFonts w:ascii="Symbol" w:hAnsi="Symbol" w:hint="default"/>
      </w:rPr>
    </w:lvl>
    <w:lvl w:ilvl="1" w:tplc="1C901A84">
      <w:start w:val="1"/>
      <w:numFmt w:val="bullet"/>
      <w:lvlText w:val=""/>
      <w:lvlJc w:val="left"/>
      <w:pPr>
        <w:ind w:left="1440" w:hanging="360"/>
      </w:pPr>
      <w:rPr>
        <w:rFonts w:ascii="Symbol" w:hAnsi="Symbol" w:hint="default"/>
      </w:rPr>
    </w:lvl>
    <w:lvl w:ilvl="2" w:tplc="8D1278C4">
      <w:start w:val="1"/>
      <w:numFmt w:val="bullet"/>
      <w:lvlText w:val=""/>
      <w:lvlJc w:val="left"/>
      <w:pPr>
        <w:ind w:left="2160" w:hanging="360"/>
      </w:pPr>
      <w:rPr>
        <w:rFonts w:ascii="Wingdings" w:hAnsi="Wingdings" w:hint="default"/>
      </w:rPr>
    </w:lvl>
    <w:lvl w:ilvl="3" w:tplc="74BE42D2">
      <w:start w:val="1"/>
      <w:numFmt w:val="bullet"/>
      <w:lvlText w:val=""/>
      <w:lvlJc w:val="left"/>
      <w:pPr>
        <w:ind w:left="2880" w:hanging="360"/>
      </w:pPr>
      <w:rPr>
        <w:rFonts w:ascii="Symbol" w:hAnsi="Symbol" w:hint="default"/>
      </w:rPr>
    </w:lvl>
    <w:lvl w:ilvl="4" w:tplc="F31AF28A">
      <w:start w:val="1"/>
      <w:numFmt w:val="bullet"/>
      <w:lvlText w:val="o"/>
      <w:lvlJc w:val="left"/>
      <w:pPr>
        <w:ind w:left="3600" w:hanging="360"/>
      </w:pPr>
      <w:rPr>
        <w:rFonts w:ascii="Courier New" w:hAnsi="Courier New" w:hint="default"/>
      </w:rPr>
    </w:lvl>
    <w:lvl w:ilvl="5" w:tplc="58BCA192">
      <w:start w:val="1"/>
      <w:numFmt w:val="bullet"/>
      <w:lvlText w:val=""/>
      <w:lvlJc w:val="left"/>
      <w:pPr>
        <w:ind w:left="4320" w:hanging="360"/>
      </w:pPr>
      <w:rPr>
        <w:rFonts w:ascii="Wingdings" w:hAnsi="Wingdings" w:hint="default"/>
      </w:rPr>
    </w:lvl>
    <w:lvl w:ilvl="6" w:tplc="F92CCB14">
      <w:start w:val="1"/>
      <w:numFmt w:val="bullet"/>
      <w:lvlText w:val=""/>
      <w:lvlJc w:val="left"/>
      <w:pPr>
        <w:ind w:left="5040" w:hanging="360"/>
      </w:pPr>
      <w:rPr>
        <w:rFonts w:ascii="Symbol" w:hAnsi="Symbol" w:hint="default"/>
      </w:rPr>
    </w:lvl>
    <w:lvl w:ilvl="7" w:tplc="3620D7FC">
      <w:start w:val="1"/>
      <w:numFmt w:val="bullet"/>
      <w:lvlText w:val="o"/>
      <w:lvlJc w:val="left"/>
      <w:pPr>
        <w:ind w:left="5760" w:hanging="360"/>
      </w:pPr>
      <w:rPr>
        <w:rFonts w:ascii="Courier New" w:hAnsi="Courier New" w:hint="default"/>
      </w:rPr>
    </w:lvl>
    <w:lvl w:ilvl="8" w:tplc="6C7663B8">
      <w:start w:val="1"/>
      <w:numFmt w:val="bullet"/>
      <w:lvlText w:val=""/>
      <w:lvlJc w:val="left"/>
      <w:pPr>
        <w:ind w:left="6480" w:hanging="360"/>
      </w:pPr>
      <w:rPr>
        <w:rFonts w:ascii="Wingdings" w:hAnsi="Wingdings" w:hint="default"/>
      </w:rPr>
    </w:lvl>
  </w:abstractNum>
  <w:abstractNum w:abstractNumId="13" w15:restartNumberingAfterBreak="0">
    <w:nsid w:val="38EF7425"/>
    <w:multiLevelType w:val="hybridMultilevel"/>
    <w:tmpl w:val="F81AA74E"/>
    <w:lvl w:ilvl="0" w:tplc="EC0C31B4">
      <w:start w:val="1"/>
      <w:numFmt w:val="bullet"/>
      <w:lvlText w:val=""/>
      <w:lvlJc w:val="left"/>
      <w:pPr>
        <w:ind w:left="720" w:hanging="360"/>
      </w:pPr>
      <w:rPr>
        <w:rFonts w:ascii="Symbol" w:hAnsi="Symbol" w:hint="default"/>
      </w:rPr>
    </w:lvl>
    <w:lvl w:ilvl="1" w:tplc="1D3AB100">
      <w:start w:val="1"/>
      <w:numFmt w:val="bullet"/>
      <w:lvlText w:val="o"/>
      <w:lvlJc w:val="left"/>
      <w:pPr>
        <w:ind w:left="1440" w:hanging="360"/>
      </w:pPr>
      <w:rPr>
        <w:rFonts w:ascii="Courier New" w:hAnsi="Courier New" w:hint="default"/>
      </w:rPr>
    </w:lvl>
    <w:lvl w:ilvl="2" w:tplc="E1C4DC52">
      <w:start w:val="1"/>
      <w:numFmt w:val="bullet"/>
      <w:lvlText w:val=""/>
      <w:lvlJc w:val="left"/>
      <w:pPr>
        <w:ind w:left="2160" w:hanging="360"/>
      </w:pPr>
      <w:rPr>
        <w:rFonts w:ascii="Wingdings" w:hAnsi="Wingdings" w:hint="default"/>
      </w:rPr>
    </w:lvl>
    <w:lvl w:ilvl="3" w:tplc="D534BCEE">
      <w:start w:val="1"/>
      <w:numFmt w:val="bullet"/>
      <w:lvlText w:val=""/>
      <w:lvlJc w:val="left"/>
      <w:pPr>
        <w:ind w:left="2880" w:hanging="360"/>
      </w:pPr>
      <w:rPr>
        <w:rFonts w:ascii="Symbol" w:hAnsi="Symbol" w:hint="default"/>
      </w:rPr>
    </w:lvl>
    <w:lvl w:ilvl="4" w:tplc="AB2E9442">
      <w:start w:val="1"/>
      <w:numFmt w:val="bullet"/>
      <w:lvlText w:val="o"/>
      <w:lvlJc w:val="left"/>
      <w:pPr>
        <w:ind w:left="3600" w:hanging="360"/>
      </w:pPr>
      <w:rPr>
        <w:rFonts w:ascii="Courier New" w:hAnsi="Courier New" w:hint="default"/>
      </w:rPr>
    </w:lvl>
    <w:lvl w:ilvl="5" w:tplc="2A929612">
      <w:start w:val="1"/>
      <w:numFmt w:val="bullet"/>
      <w:lvlText w:val=""/>
      <w:lvlJc w:val="left"/>
      <w:pPr>
        <w:ind w:left="4320" w:hanging="360"/>
      </w:pPr>
      <w:rPr>
        <w:rFonts w:ascii="Wingdings" w:hAnsi="Wingdings" w:hint="default"/>
      </w:rPr>
    </w:lvl>
    <w:lvl w:ilvl="6" w:tplc="D1CE81A2">
      <w:start w:val="1"/>
      <w:numFmt w:val="bullet"/>
      <w:lvlText w:val=""/>
      <w:lvlJc w:val="left"/>
      <w:pPr>
        <w:ind w:left="5040" w:hanging="360"/>
      </w:pPr>
      <w:rPr>
        <w:rFonts w:ascii="Symbol" w:hAnsi="Symbol" w:hint="default"/>
      </w:rPr>
    </w:lvl>
    <w:lvl w:ilvl="7" w:tplc="C464B8E4">
      <w:start w:val="1"/>
      <w:numFmt w:val="bullet"/>
      <w:lvlText w:val="o"/>
      <w:lvlJc w:val="left"/>
      <w:pPr>
        <w:ind w:left="5760" w:hanging="360"/>
      </w:pPr>
      <w:rPr>
        <w:rFonts w:ascii="Courier New" w:hAnsi="Courier New" w:hint="default"/>
      </w:rPr>
    </w:lvl>
    <w:lvl w:ilvl="8" w:tplc="B93EF682">
      <w:start w:val="1"/>
      <w:numFmt w:val="bullet"/>
      <w:lvlText w:val=""/>
      <w:lvlJc w:val="left"/>
      <w:pPr>
        <w:ind w:left="6480" w:hanging="360"/>
      </w:pPr>
      <w:rPr>
        <w:rFonts w:ascii="Wingdings" w:hAnsi="Wingdings" w:hint="default"/>
      </w:rPr>
    </w:lvl>
  </w:abstractNum>
  <w:abstractNum w:abstractNumId="14" w15:restartNumberingAfterBreak="0">
    <w:nsid w:val="3A49333F"/>
    <w:multiLevelType w:val="hybridMultilevel"/>
    <w:tmpl w:val="5CBAE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61EE6"/>
    <w:multiLevelType w:val="hybridMultilevel"/>
    <w:tmpl w:val="4684B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A2820"/>
    <w:multiLevelType w:val="hybridMultilevel"/>
    <w:tmpl w:val="B2B202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952DE4"/>
    <w:multiLevelType w:val="hybridMultilevel"/>
    <w:tmpl w:val="E2B00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23342"/>
    <w:multiLevelType w:val="hybridMultilevel"/>
    <w:tmpl w:val="D2D48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12531D"/>
    <w:multiLevelType w:val="hybridMultilevel"/>
    <w:tmpl w:val="F68E42EA"/>
    <w:lvl w:ilvl="0" w:tplc="CB7E41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F54D41"/>
    <w:multiLevelType w:val="hybridMultilevel"/>
    <w:tmpl w:val="1CE82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826996"/>
    <w:multiLevelType w:val="hybridMultilevel"/>
    <w:tmpl w:val="830AB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137C79"/>
    <w:multiLevelType w:val="hybridMultilevel"/>
    <w:tmpl w:val="CA941344"/>
    <w:lvl w:ilvl="0" w:tplc="D322596C">
      <w:start w:val="1"/>
      <w:numFmt w:val="decimal"/>
      <w:lvlText w:val="%1)"/>
      <w:lvlJc w:val="left"/>
      <w:pPr>
        <w:ind w:left="7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F5AC5906">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BDB8D914">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62F03140">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6C676DC">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3D684A4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94C5AA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9432A74C">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AEB03486">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3" w15:restartNumberingAfterBreak="0">
    <w:nsid w:val="621456C9"/>
    <w:multiLevelType w:val="hybridMultilevel"/>
    <w:tmpl w:val="4C42E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7D06BB"/>
    <w:multiLevelType w:val="hybridMultilevel"/>
    <w:tmpl w:val="4EBA8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082434"/>
    <w:multiLevelType w:val="hybridMultilevel"/>
    <w:tmpl w:val="9BDC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435BD1"/>
    <w:multiLevelType w:val="hybridMultilevel"/>
    <w:tmpl w:val="63AE952E"/>
    <w:lvl w:ilvl="0" w:tplc="8E9A5424">
      <w:start w:val="1"/>
      <w:numFmt w:val="bullet"/>
      <w:lvlText w:val=""/>
      <w:lvlJc w:val="left"/>
      <w:pPr>
        <w:ind w:left="720" w:hanging="360"/>
      </w:pPr>
      <w:rPr>
        <w:rFonts w:ascii="Symbol" w:hAnsi="Symbol" w:hint="default"/>
      </w:rPr>
    </w:lvl>
    <w:lvl w:ilvl="1" w:tplc="45D67B94">
      <w:start w:val="1"/>
      <w:numFmt w:val="bullet"/>
      <w:lvlText w:val="o"/>
      <w:lvlJc w:val="left"/>
      <w:pPr>
        <w:ind w:left="1440" w:hanging="360"/>
      </w:pPr>
      <w:rPr>
        <w:rFonts w:ascii="Courier New" w:hAnsi="Courier New" w:hint="default"/>
      </w:rPr>
    </w:lvl>
    <w:lvl w:ilvl="2" w:tplc="715AE340">
      <w:start w:val="1"/>
      <w:numFmt w:val="bullet"/>
      <w:lvlText w:val=""/>
      <w:lvlJc w:val="left"/>
      <w:pPr>
        <w:ind w:left="2160" w:hanging="360"/>
      </w:pPr>
      <w:rPr>
        <w:rFonts w:ascii="Wingdings" w:hAnsi="Wingdings" w:hint="default"/>
      </w:rPr>
    </w:lvl>
    <w:lvl w:ilvl="3" w:tplc="914A3888">
      <w:start w:val="1"/>
      <w:numFmt w:val="bullet"/>
      <w:lvlText w:val=""/>
      <w:lvlJc w:val="left"/>
      <w:pPr>
        <w:ind w:left="2880" w:hanging="360"/>
      </w:pPr>
      <w:rPr>
        <w:rFonts w:ascii="Symbol" w:hAnsi="Symbol" w:hint="default"/>
      </w:rPr>
    </w:lvl>
    <w:lvl w:ilvl="4" w:tplc="2778AC20">
      <w:start w:val="1"/>
      <w:numFmt w:val="bullet"/>
      <w:lvlText w:val="o"/>
      <w:lvlJc w:val="left"/>
      <w:pPr>
        <w:ind w:left="3600" w:hanging="360"/>
      </w:pPr>
      <w:rPr>
        <w:rFonts w:ascii="Courier New" w:hAnsi="Courier New" w:hint="default"/>
      </w:rPr>
    </w:lvl>
    <w:lvl w:ilvl="5" w:tplc="D5AE0598">
      <w:start w:val="1"/>
      <w:numFmt w:val="bullet"/>
      <w:lvlText w:val=""/>
      <w:lvlJc w:val="left"/>
      <w:pPr>
        <w:ind w:left="4320" w:hanging="360"/>
      </w:pPr>
      <w:rPr>
        <w:rFonts w:ascii="Wingdings" w:hAnsi="Wingdings" w:hint="default"/>
      </w:rPr>
    </w:lvl>
    <w:lvl w:ilvl="6" w:tplc="026C3EEC">
      <w:start w:val="1"/>
      <w:numFmt w:val="bullet"/>
      <w:lvlText w:val=""/>
      <w:lvlJc w:val="left"/>
      <w:pPr>
        <w:ind w:left="5040" w:hanging="360"/>
      </w:pPr>
      <w:rPr>
        <w:rFonts w:ascii="Symbol" w:hAnsi="Symbol" w:hint="default"/>
      </w:rPr>
    </w:lvl>
    <w:lvl w:ilvl="7" w:tplc="78EC77C0">
      <w:start w:val="1"/>
      <w:numFmt w:val="bullet"/>
      <w:lvlText w:val="o"/>
      <w:lvlJc w:val="left"/>
      <w:pPr>
        <w:ind w:left="5760" w:hanging="360"/>
      </w:pPr>
      <w:rPr>
        <w:rFonts w:ascii="Courier New" w:hAnsi="Courier New" w:hint="default"/>
      </w:rPr>
    </w:lvl>
    <w:lvl w:ilvl="8" w:tplc="80FCE3F8">
      <w:start w:val="1"/>
      <w:numFmt w:val="bullet"/>
      <w:lvlText w:val=""/>
      <w:lvlJc w:val="left"/>
      <w:pPr>
        <w:ind w:left="6480" w:hanging="360"/>
      </w:pPr>
      <w:rPr>
        <w:rFonts w:ascii="Wingdings" w:hAnsi="Wingdings" w:hint="default"/>
      </w:rPr>
    </w:lvl>
  </w:abstractNum>
  <w:abstractNum w:abstractNumId="27" w15:restartNumberingAfterBreak="0">
    <w:nsid w:val="6BF60051"/>
    <w:multiLevelType w:val="hybridMultilevel"/>
    <w:tmpl w:val="60FC1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0E2B2F"/>
    <w:multiLevelType w:val="hybridMultilevel"/>
    <w:tmpl w:val="16147E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F8509AC"/>
    <w:multiLevelType w:val="hybridMultilevel"/>
    <w:tmpl w:val="736A385C"/>
    <w:lvl w:ilvl="0" w:tplc="789C89D0">
      <w:start w:val="1"/>
      <w:numFmt w:val="bullet"/>
      <w:lvlText w:val=""/>
      <w:lvlJc w:val="left"/>
      <w:pPr>
        <w:ind w:left="720" w:hanging="360"/>
      </w:pPr>
      <w:rPr>
        <w:rFonts w:ascii="Symbol" w:hAnsi="Symbol" w:hint="default"/>
      </w:rPr>
    </w:lvl>
    <w:lvl w:ilvl="1" w:tplc="5E4276D6">
      <w:start w:val="1"/>
      <w:numFmt w:val="bullet"/>
      <w:lvlText w:val=""/>
      <w:lvlJc w:val="left"/>
      <w:pPr>
        <w:ind w:left="1440" w:hanging="360"/>
      </w:pPr>
      <w:rPr>
        <w:rFonts w:ascii="Symbol" w:hAnsi="Symbol" w:hint="default"/>
      </w:rPr>
    </w:lvl>
    <w:lvl w:ilvl="2" w:tplc="5B6A76BE">
      <w:start w:val="1"/>
      <w:numFmt w:val="bullet"/>
      <w:lvlText w:val=""/>
      <w:lvlJc w:val="left"/>
      <w:pPr>
        <w:ind w:left="2160" w:hanging="360"/>
      </w:pPr>
      <w:rPr>
        <w:rFonts w:ascii="Wingdings" w:hAnsi="Wingdings" w:hint="default"/>
      </w:rPr>
    </w:lvl>
    <w:lvl w:ilvl="3" w:tplc="D4AEAEDC">
      <w:start w:val="1"/>
      <w:numFmt w:val="bullet"/>
      <w:lvlText w:val=""/>
      <w:lvlJc w:val="left"/>
      <w:pPr>
        <w:ind w:left="2880" w:hanging="360"/>
      </w:pPr>
      <w:rPr>
        <w:rFonts w:ascii="Symbol" w:hAnsi="Symbol" w:hint="default"/>
      </w:rPr>
    </w:lvl>
    <w:lvl w:ilvl="4" w:tplc="B2D42694">
      <w:start w:val="1"/>
      <w:numFmt w:val="bullet"/>
      <w:lvlText w:val="o"/>
      <w:lvlJc w:val="left"/>
      <w:pPr>
        <w:ind w:left="3600" w:hanging="360"/>
      </w:pPr>
      <w:rPr>
        <w:rFonts w:ascii="Courier New" w:hAnsi="Courier New" w:hint="default"/>
      </w:rPr>
    </w:lvl>
    <w:lvl w:ilvl="5" w:tplc="4BA0B756">
      <w:start w:val="1"/>
      <w:numFmt w:val="bullet"/>
      <w:lvlText w:val=""/>
      <w:lvlJc w:val="left"/>
      <w:pPr>
        <w:ind w:left="4320" w:hanging="360"/>
      </w:pPr>
      <w:rPr>
        <w:rFonts w:ascii="Wingdings" w:hAnsi="Wingdings" w:hint="default"/>
      </w:rPr>
    </w:lvl>
    <w:lvl w:ilvl="6" w:tplc="D82A5B32">
      <w:start w:val="1"/>
      <w:numFmt w:val="bullet"/>
      <w:lvlText w:val=""/>
      <w:lvlJc w:val="left"/>
      <w:pPr>
        <w:ind w:left="5040" w:hanging="360"/>
      </w:pPr>
      <w:rPr>
        <w:rFonts w:ascii="Symbol" w:hAnsi="Symbol" w:hint="default"/>
      </w:rPr>
    </w:lvl>
    <w:lvl w:ilvl="7" w:tplc="26BC5F42">
      <w:start w:val="1"/>
      <w:numFmt w:val="bullet"/>
      <w:lvlText w:val="o"/>
      <w:lvlJc w:val="left"/>
      <w:pPr>
        <w:ind w:left="5760" w:hanging="360"/>
      </w:pPr>
      <w:rPr>
        <w:rFonts w:ascii="Courier New" w:hAnsi="Courier New" w:hint="default"/>
      </w:rPr>
    </w:lvl>
    <w:lvl w:ilvl="8" w:tplc="F814CD8A">
      <w:start w:val="1"/>
      <w:numFmt w:val="bullet"/>
      <w:lvlText w:val=""/>
      <w:lvlJc w:val="left"/>
      <w:pPr>
        <w:ind w:left="6480" w:hanging="360"/>
      </w:pPr>
      <w:rPr>
        <w:rFonts w:ascii="Wingdings" w:hAnsi="Wingdings" w:hint="default"/>
      </w:rPr>
    </w:lvl>
  </w:abstractNum>
  <w:abstractNum w:abstractNumId="30" w15:restartNumberingAfterBreak="0">
    <w:nsid w:val="74437E98"/>
    <w:multiLevelType w:val="hybridMultilevel"/>
    <w:tmpl w:val="B43C0FE6"/>
    <w:lvl w:ilvl="0" w:tplc="32DEFE20">
      <w:start w:val="1"/>
      <w:numFmt w:val="bullet"/>
      <w:lvlText w:val=""/>
      <w:lvlJc w:val="left"/>
      <w:pPr>
        <w:ind w:left="720" w:hanging="360"/>
      </w:pPr>
      <w:rPr>
        <w:rFonts w:ascii="Symbol" w:hAnsi="Symbol" w:hint="default"/>
      </w:rPr>
    </w:lvl>
    <w:lvl w:ilvl="1" w:tplc="A26A4D9E">
      <w:start w:val="1"/>
      <w:numFmt w:val="bullet"/>
      <w:lvlText w:val="o"/>
      <w:lvlJc w:val="left"/>
      <w:pPr>
        <w:ind w:left="1440" w:hanging="360"/>
      </w:pPr>
      <w:rPr>
        <w:rFonts w:ascii="Courier New" w:hAnsi="Courier New" w:hint="default"/>
      </w:rPr>
    </w:lvl>
    <w:lvl w:ilvl="2" w:tplc="1CC051E4">
      <w:start w:val="1"/>
      <w:numFmt w:val="bullet"/>
      <w:lvlText w:val=""/>
      <w:lvlJc w:val="left"/>
      <w:pPr>
        <w:ind w:left="2160" w:hanging="360"/>
      </w:pPr>
      <w:rPr>
        <w:rFonts w:ascii="Wingdings" w:hAnsi="Wingdings" w:hint="default"/>
      </w:rPr>
    </w:lvl>
    <w:lvl w:ilvl="3" w:tplc="2A80B5EA">
      <w:start w:val="1"/>
      <w:numFmt w:val="bullet"/>
      <w:lvlText w:val=""/>
      <w:lvlJc w:val="left"/>
      <w:pPr>
        <w:ind w:left="2880" w:hanging="360"/>
      </w:pPr>
      <w:rPr>
        <w:rFonts w:ascii="Symbol" w:hAnsi="Symbol" w:hint="default"/>
      </w:rPr>
    </w:lvl>
    <w:lvl w:ilvl="4" w:tplc="47620FBA">
      <w:start w:val="1"/>
      <w:numFmt w:val="bullet"/>
      <w:lvlText w:val="o"/>
      <w:lvlJc w:val="left"/>
      <w:pPr>
        <w:ind w:left="3600" w:hanging="360"/>
      </w:pPr>
      <w:rPr>
        <w:rFonts w:ascii="Courier New" w:hAnsi="Courier New" w:hint="default"/>
      </w:rPr>
    </w:lvl>
    <w:lvl w:ilvl="5" w:tplc="9CF0094E">
      <w:start w:val="1"/>
      <w:numFmt w:val="bullet"/>
      <w:lvlText w:val=""/>
      <w:lvlJc w:val="left"/>
      <w:pPr>
        <w:ind w:left="4320" w:hanging="360"/>
      </w:pPr>
      <w:rPr>
        <w:rFonts w:ascii="Wingdings" w:hAnsi="Wingdings" w:hint="default"/>
      </w:rPr>
    </w:lvl>
    <w:lvl w:ilvl="6" w:tplc="5F48CE62">
      <w:start w:val="1"/>
      <w:numFmt w:val="bullet"/>
      <w:lvlText w:val=""/>
      <w:lvlJc w:val="left"/>
      <w:pPr>
        <w:ind w:left="5040" w:hanging="360"/>
      </w:pPr>
      <w:rPr>
        <w:rFonts w:ascii="Symbol" w:hAnsi="Symbol" w:hint="default"/>
      </w:rPr>
    </w:lvl>
    <w:lvl w:ilvl="7" w:tplc="22BA8C62">
      <w:start w:val="1"/>
      <w:numFmt w:val="bullet"/>
      <w:lvlText w:val="o"/>
      <w:lvlJc w:val="left"/>
      <w:pPr>
        <w:ind w:left="5760" w:hanging="360"/>
      </w:pPr>
      <w:rPr>
        <w:rFonts w:ascii="Courier New" w:hAnsi="Courier New" w:hint="default"/>
      </w:rPr>
    </w:lvl>
    <w:lvl w:ilvl="8" w:tplc="194A90C2">
      <w:start w:val="1"/>
      <w:numFmt w:val="bullet"/>
      <w:lvlText w:val=""/>
      <w:lvlJc w:val="left"/>
      <w:pPr>
        <w:ind w:left="6480" w:hanging="360"/>
      </w:pPr>
      <w:rPr>
        <w:rFonts w:ascii="Wingdings" w:hAnsi="Wingdings" w:hint="default"/>
      </w:rPr>
    </w:lvl>
  </w:abstractNum>
  <w:abstractNum w:abstractNumId="31" w15:restartNumberingAfterBreak="0">
    <w:nsid w:val="74A51FDB"/>
    <w:multiLevelType w:val="hybridMultilevel"/>
    <w:tmpl w:val="AA867F36"/>
    <w:lvl w:ilvl="0" w:tplc="CA74725C">
      <w:start w:val="1"/>
      <w:numFmt w:val="bullet"/>
      <w:lvlText w:val=""/>
      <w:lvlJc w:val="left"/>
      <w:pPr>
        <w:ind w:left="720" w:hanging="360"/>
      </w:pPr>
      <w:rPr>
        <w:rFonts w:ascii="Symbol" w:hAnsi="Symbol" w:hint="default"/>
      </w:rPr>
    </w:lvl>
    <w:lvl w:ilvl="1" w:tplc="ACEA265E">
      <w:start w:val="1"/>
      <w:numFmt w:val="bullet"/>
      <w:lvlText w:val=""/>
      <w:lvlJc w:val="left"/>
      <w:pPr>
        <w:ind w:left="1440" w:hanging="360"/>
      </w:pPr>
      <w:rPr>
        <w:rFonts w:ascii="Symbol" w:hAnsi="Symbol" w:hint="default"/>
      </w:rPr>
    </w:lvl>
    <w:lvl w:ilvl="2" w:tplc="3C564172">
      <w:start w:val="1"/>
      <w:numFmt w:val="bullet"/>
      <w:lvlText w:val=""/>
      <w:lvlJc w:val="left"/>
      <w:pPr>
        <w:ind w:left="2160" w:hanging="360"/>
      </w:pPr>
      <w:rPr>
        <w:rFonts w:ascii="Wingdings" w:hAnsi="Wingdings" w:hint="default"/>
      </w:rPr>
    </w:lvl>
    <w:lvl w:ilvl="3" w:tplc="FD7C149A">
      <w:start w:val="1"/>
      <w:numFmt w:val="bullet"/>
      <w:lvlText w:val=""/>
      <w:lvlJc w:val="left"/>
      <w:pPr>
        <w:ind w:left="2880" w:hanging="360"/>
      </w:pPr>
      <w:rPr>
        <w:rFonts w:ascii="Symbol" w:hAnsi="Symbol" w:hint="default"/>
      </w:rPr>
    </w:lvl>
    <w:lvl w:ilvl="4" w:tplc="D0E804D6">
      <w:start w:val="1"/>
      <w:numFmt w:val="bullet"/>
      <w:lvlText w:val="o"/>
      <w:lvlJc w:val="left"/>
      <w:pPr>
        <w:ind w:left="3600" w:hanging="360"/>
      </w:pPr>
      <w:rPr>
        <w:rFonts w:ascii="Courier New" w:hAnsi="Courier New" w:hint="default"/>
      </w:rPr>
    </w:lvl>
    <w:lvl w:ilvl="5" w:tplc="D21CFDF0">
      <w:start w:val="1"/>
      <w:numFmt w:val="bullet"/>
      <w:lvlText w:val=""/>
      <w:lvlJc w:val="left"/>
      <w:pPr>
        <w:ind w:left="4320" w:hanging="360"/>
      </w:pPr>
      <w:rPr>
        <w:rFonts w:ascii="Wingdings" w:hAnsi="Wingdings" w:hint="default"/>
      </w:rPr>
    </w:lvl>
    <w:lvl w:ilvl="6" w:tplc="68B08148">
      <w:start w:val="1"/>
      <w:numFmt w:val="bullet"/>
      <w:lvlText w:val=""/>
      <w:lvlJc w:val="left"/>
      <w:pPr>
        <w:ind w:left="5040" w:hanging="360"/>
      </w:pPr>
      <w:rPr>
        <w:rFonts w:ascii="Symbol" w:hAnsi="Symbol" w:hint="default"/>
      </w:rPr>
    </w:lvl>
    <w:lvl w:ilvl="7" w:tplc="46965A52">
      <w:start w:val="1"/>
      <w:numFmt w:val="bullet"/>
      <w:lvlText w:val="o"/>
      <w:lvlJc w:val="left"/>
      <w:pPr>
        <w:ind w:left="5760" w:hanging="360"/>
      </w:pPr>
      <w:rPr>
        <w:rFonts w:ascii="Courier New" w:hAnsi="Courier New" w:hint="default"/>
      </w:rPr>
    </w:lvl>
    <w:lvl w:ilvl="8" w:tplc="5A329DA6">
      <w:start w:val="1"/>
      <w:numFmt w:val="bullet"/>
      <w:lvlText w:val=""/>
      <w:lvlJc w:val="left"/>
      <w:pPr>
        <w:ind w:left="6480" w:hanging="360"/>
      </w:pPr>
      <w:rPr>
        <w:rFonts w:ascii="Wingdings" w:hAnsi="Wingdings" w:hint="default"/>
      </w:rPr>
    </w:lvl>
  </w:abstractNum>
  <w:abstractNum w:abstractNumId="32" w15:restartNumberingAfterBreak="0">
    <w:nsid w:val="79DB261E"/>
    <w:multiLevelType w:val="hybridMultilevel"/>
    <w:tmpl w:val="3E186EA0"/>
    <w:lvl w:ilvl="0" w:tplc="CB7E419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30"/>
  </w:num>
  <w:num w:numId="4">
    <w:abstractNumId w:val="31"/>
  </w:num>
  <w:num w:numId="5">
    <w:abstractNumId w:val="12"/>
  </w:num>
  <w:num w:numId="6">
    <w:abstractNumId w:val="29"/>
  </w:num>
  <w:num w:numId="7">
    <w:abstractNumId w:val="13"/>
  </w:num>
  <w:num w:numId="8">
    <w:abstractNumId w:val="11"/>
  </w:num>
  <w:num w:numId="9">
    <w:abstractNumId w:val="26"/>
  </w:num>
  <w:num w:numId="10">
    <w:abstractNumId w:val="10"/>
  </w:num>
  <w:num w:numId="11">
    <w:abstractNumId w:val="9"/>
  </w:num>
  <w:num w:numId="12">
    <w:abstractNumId w:val="32"/>
  </w:num>
  <w:num w:numId="13">
    <w:abstractNumId w:val="19"/>
  </w:num>
  <w:num w:numId="14">
    <w:abstractNumId w:val="22"/>
  </w:num>
  <w:num w:numId="15">
    <w:abstractNumId w:val="21"/>
  </w:num>
  <w:num w:numId="16">
    <w:abstractNumId w:val="7"/>
  </w:num>
  <w:num w:numId="17">
    <w:abstractNumId w:val="4"/>
  </w:num>
  <w:num w:numId="18">
    <w:abstractNumId w:val="1"/>
  </w:num>
  <w:num w:numId="19">
    <w:abstractNumId w:val="16"/>
  </w:num>
  <w:num w:numId="20">
    <w:abstractNumId w:val="0"/>
  </w:num>
  <w:num w:numId="21">
    <w:abstractNumId w:val="8"/>
  </w:num>
  <w:num w:numId="22">
    <w:abstractNumId w:val="17"/>
  </w:num>
  <w:num w:numId="23">
    <w:abstractNumId w:val="28"/>
  </w:num>
  <w:num w:numId="24">
    <w:abstractNumId w:val="25"/>
  </w:num>
  <w:num w:numId="25">
    <w:abstractNumId w:val="2"/>
  </w:num>
  <w:num w:numId="26">
    <w:abstractNumId w:val="27"/>
  </w:num>
  <w:num w:numId="27">
    <w:abstractNumId w:val="18"/>
  </w:num>
  <w:num w:numId="28">
    <w:abstractNumId w:val="15"/>
  </w:num>
  <w:num w:numId="29">
    <w:abstractNumId w:val="24"/>
  </w:num>
  <w:num w:numId="30">
    <w:abstractNumId w:val="6"/>
  </w:num>
  <w:num w:numId="31">
    <w:abstractNumId w:val="14"/>
  </w:num>
  <w:num w:numId="32">
    <w:abstractNumId w:val="23"/>
  </w:num>
  <w:num w:numId="33">
    <w:abstractNumId w:val="2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tDA3NTawNLSwNDJT0lEKTi0uzszPAykwrwUAB6cMciwAAAA="/>
  </w:docVars>
  <w:rsids>
    <w:rsidRoot w:val="00875798"/>
    <w:rsid w:val="00000530"/>
    <w:rsid w:val="000030E7"/>
    <w:rsid w:val="00004932"/>
    <w:rsid w:val="0000762A"/>
    <w:rsid w:val="000079F9"/>
    <w:rsid w:val="00007E06"/>
    <w:rsid w:val="00011062"/>
    <w:rsid w:val="00011546"/>
    <w:rsid w:val="00011786"/>
    <w:rsid w:val="00012638"/>
    <w:rsid w:val="00012736"/>
    <w:rsid w:val="00012EDF"/>
    <w:rsid w:val="0001485F"/>
    <w:rsid w:val="000149A1"/>
    <w:rsid w:val="00014EB8"/>
    <w:rsid w:val="00014EF4"/>
    <w:rsid w:val="000159C8"/>
    <w:rsid w:val="00016287"/>
    <w:rsid w:val="000208CB"/>
    <w:rsid w:val="00020B2F"/>
    <w:rsid w:val="00021D87"/>
    <w:rsid w:val="00021E58"/>
    <w:rsid w:val="00024C59"/>
    <w:rsid w:val="00025B01"/>
    <w:rsid w:val="00026AE3"/>
    <w:rsid w:val="00026EF6"/>
    <w:rsid w:val="00027B19"/>
    <w:rsid w:val="00027E3D"/>
    <w:rsid w:val="000309B2"/>
    <w:rsid w:val="00032B59"/>
    <w:rsid w:val="00033A29"/>
    <w:rsid w:val="0003630D"/>
    <w:rsid w:val="00040E91"/>
    <w:rsid w:val="000411D2"/>
    <w:rsid w:val="000419BD"/>
    <w:rsid w:val="00045E6C"/>
    <w:rsid w:val="0004751C"/>
    <w:rsid w:val="00047DC7"/>
    <w:rsid w:val="00047EC7"/>
    <w:rsid w:val="000504FF"/>
    <w:rsid w:val="000508D1"/>
    <w:rsid w:val="00054C11"/>
    <w:rsid w:val="00054C80"/>
    <w:rsid w:val="0005558A"/>
    <w:rsid w:val="00056DCF"/>
    <w:rsid w:val="000571FD"/>
    <w:rsid w:val="000600E3"/>
    <w:rsid w:val="000616A7"/>
    <w:rsid w:val="00064E33"/>
    <w:rsid w:val="00065A36"/>
    <w:rsid w:val="00066984"/>
    <w:rsid w:val="00066A1F"/>
    <w:rsid w:val="00072B67"/>
    <w:rsid w:val="0007507B"/>
    <w:rsid w:val="000801C7"/>
    <w:rsid w:val="0008101C"/>
    <w:rsid w:val="00081EBB"/>
    <w:rsid w:val="000826F3"/>
    <w:rsid w:val="00086C4A"/>
    <w:rsid w:val="00086CC2"/>
    <w:rsid w:val="0008748D"/>
    <w:rsid w:val="000908D3"/>
    <w:rsid w:val="00090E3A"/>
    <w:rsid w:val="00091431"/>
    <w:rsid w:val="00094235"/>
    <w:rsid w:val="00095047"/>
    <w:rsid w:val="000952F5"/>
    <w:rsid w:val="00095798"/>
    <w:rsid w:val="00097C4D"/>
    <w:rsid w:val="00097F4E"/>
    <w:rsid w:val="000A1BC8"/>
    <w:rsid w:val="000A1EEE"/>
    <w:rsid w:val="000A2863"/>
    <w:rsid w:val="000A3194"/>
    <w:rsid w:val="000A4D7B"/>
    <w:rsid w:val="000A5577"/>
    <w:rsid w:val="000A6F43"/>
    <w:rsid w:val="000B2270"/>
    <w:rsid w:val="000B37A4"/>
    <w:rsid w:val="000B39FB"/>
    <w:rsid w:val="000B3C3E"/>
    <w:rsid w:val="000B4054"/>
    <w:rsid w:val="000B4489"/>
    <w:rsid w:val="000B46AE"/>
    <w:rsid w:val="000B49C0"/>
    <w:rsid w:val="000B5D44"/>
    <w:rsid w:val="000B67E8"/>
    <w:rsid w:val="000B697E"/>
    <w:rsid w:val="000B6FC3"/>
    <w:rsid w:val="000B7BD6"/>
    <w:rsid w:val="000C068B"/>
    <w:rsid w:val="000C1477"/>
    <w:rsid w:val="000C20D5"/>
    <w:rsid w:val="000C2D66"/>
    <w:rsid w:val="000C309B"/>
    <w:rsid w:val="000C419D"/>
    <w:rsid w:val="000C6158"/>
    <w:rsid w:val="000C73D4"/>
    <w:rsid w:val="000C7791"/>
    <w:rsid w:val="000D0A4D"/>
    <w:rsid w:val="000D11D9"/>
    <w:rsid w:val="000D3471"/>
    <w:rsid w:val="000D4816"/>
    <w:rsid w:val="000D4C26"/>
    <w:rsid w:val="000D5628"/>
    <w:rsid w:val="000D57FC"/>
    <w:rsid w:val="000D6E6D"/>
    <w:rsid w:val="000D7DCD"/>
    <w:rsid w:val="000E0A49"/>
    <w:rsid w:val="000E11D0"/>
    <w:rsid w:val="000E1C21"/>
    <w:rsid w:val="000E3869"/>
    <w:rsid w:val="000E4EAF"/>
    <w:rsid w:val="000E5753"/>
    <w:rsid w:val="000E5A58"/>
    <w:rsid w:val="000E5DD0"/>
    <w:rsid w:val="000E5E60"/>
    <w:rsid w:val="000E6BD9"/>
    <w:rsid w:val="000E7BDD"/>
    <w:rsid w:val="000F09C1"/>
    <w:rsid w:val="000F11C6"/>
    <w:rsid w:val="000F19B5"/>
    <w:rsid w:val="000F36A3"/>
    <w:rsid w:val="000F41FE"/>
    <w:rsid w:val="000F552D"/>
    <w:rsid w:val="000F5EC3"/>
    <w:rsid w:val="000F630F"/>
    <w:rsid w:val="000F7916"/>
    <w:rsid w:val="000F7B3E"/>
    <w:rsid w:val="001004D3"/>
    <w:rsid w:val="00106D21"/>
    <w:rsid w:val="00106E76"/>
    <w:rsid w:val="00117F9E"/>
    <w:rsid w:val="001206EA"/>
    <w:rsid w:val="001219A7"/>
    <w:rsid w:val="00122ADB"/>
    <w:rsid w:val="00125183"/>
    <w:rsid w:val="00132277"/>
    <w:rsid w:val="00132AD9"/>
    <w:rsid w:val="0013336F"/>
    <w:rsid w:val="0013491F"/>
    <w:rsid w:val="00136E09"/>
    <w:rsid w:val="00140835"/>
    <w:rsid w:val="00140E38"/>
    <w:rsid w:val="0014199C"/>
    <w:rsid w:val="00143FCA"/>
    <w:rsid w:val="0014604A"/>
    <w:rsid w:val="00147031"/>
    <w:rsid w:val="00150417"/>
    <w:rsid w:val="00151407"/>
    <w:rsid w:val="001519C8"/>
    <w:rsid w:val="00152960"/>
    <w:rsid w:val="00153A31"/>
    <w:rsid w:val="00155E70"/>
    <w:rsid w:val="00157197"/>
    <w:rsid w:val="0015720B"/>
    <w:rsid w:val="00157692"/>
    <w:rsid w:val="00162FB1"/>
    <w:rsid w:val="0016395C"/>
    <w:rsid w:val="001655C3"/>
    <w:rsid w:val="00166176"/>
    <w:rsid w:val="001665FE"/>
    <w:rsid w:val="0016671D"/>
    <w:rsid w:val="00170069"/>
    <w:rsid w:val="00172454"/>
    <w:rsid w:val="00174963"/>
    <w:rsid w:val="00175A0E"/>
    <w:rsid w:val="00176473"/>
    <w:rsid w:val="001776BB"/>
    <w:rsid w:val="0018084D"/>
    <w:rsid w:val="00180DB6"/>
    <w:rsid w:val="00181DD5"/>
    <w:rsid w:val="0018354B"/>
    <w:rsid w:val="00185168"/>
    <w:rsid w:val="001859FE"/>
    <w:rsid w:val="00187FCA"/>
    <w:rsid w:val="00190FC9"/>
    <w:rsid w:val="0019231A"/>
    <w:rsid w:val="00192555"/>
    <w:rsid w:val="00192C30"/>
    <w:rsid w:val="001936D7"/>
    <w:rsid w:val="0019443B"/>
    <w:rsid w:val="00195B06"/>
    <w:rsid w:val="00195D6B"/>
    <w:rsid w:val="00196D85"/>
    <w:rsid w:val="00197A58"/>
    <w:rsid w:val="001A0284"/>
    <w:rsid w:val="001A060D"/>
    <w:rsid w:val="001A234D"/>
    <w:rsid w:val="001A5878"/>
    <w:rsid w:val="001A5ADD"/>
    <w:rsid w:val="001A7500"/>
    <w:rsid w:val="001B0FDB"/>
    <w:rsid w:val="001B17CD"/>
    <w:rsid w:val="001B1C29"/>
    <w:rsid w:val="001B23D5"/>
    <w:rsid w:val="001B4221"/>
    <w:rsid w:val="001B4420"/>
    <w:rsid w:val="001B51F7"/>
    <w:rsid w:val="001B66EF"/>
    <w:rsid w:val="001B7CD9"/>
    <w:rsid w:val="001C019E"/>
    <w:rsid w:val="001C2167"/>
    <w:rsid w:val="001C2CB8"/>
    <w:rsid w:val="001C4BC8"/>
    <w:rsid w:val="001C623E"/>
    <w:rsid w:val="001C777E"/>
    <w:rsid w:val="001D14E6"/>
    <w:rsid w:val="001D7824"/>
    <w:rsid w:val="001E2CC4"/>
    <w:rsid w:val="001E2D82"/>
    <w:rsid w:val="001E3702"/>
    <w:rsid w:val="001E3A21"/>
    <w:rsid w:val="001E4AA3"/>
    <w:rsid w:val="001E4F49"/>
    <w:rsid w:val="001E51D9"/>
    <w:rsid w:val="001E5448"/>
    <w:rsid w:val="001E68D5"/>
    <w:rsid w:val="001E73A3"/>
    <w:rsid w:val="001F1246"/>
    <w:rsid w:val="001F1F6A"/>
    <w:rsid w:val="001F2E3D"/>
    <w:rsid w:val="001F47F7"/>
    <w:rsid w:val="001F4C56"/>
    <w:rsid w:val="001F69D9"/>
    <w:rsid w:val="001F77B7"/>
    <w:rsid w:val="002017B6"/>
    <w:rsid w:val="00204AF8"/>
    <w:rsid w:val="00206102"/>
    <w:rsid w:val="00207564"/>
    <w:rsid w:val="0021155D"/>
    <w:rsid w:val="002129A7"/>
    <w:rsid w:val="00212BD8"/>
    <w:rsid w:val="00212E34"/>
    <w:rsid w:val="00213705"/>
    <w:rsid w:val="00215030"/>
    <w:rsid w:val="0021646C"/>
    <w:rsid w:val="0021663F"/>
    <w:rsid w:val="002174E0"/>
    <w:rsid w:val="00222B84"/>
    <w:rsid w:val="00222BA0"/>
    <w:rsid w:val="00223A8B"/>
    <w:rsid w:val="002251D9"/>
    <w:rsid w:val="00225A40"/>
    <w:rsid w:val="00226138"/>
    <w:rsid w:val="00230870"/>
    <w:rsid w:val="00231C70"/>
    <w:rsid w:val="002337E5"/>
    <w:rsid w:val="002344C8"/>
    <w:rsid w:val="00237457"/>
    <w:rsid w:val="00243AE9"/>
    <w:rsid w:val="00246DAC"/>
    <w:rsid w:val="002516E5"/>
    <w:rsid w:val="002518FC"/>
    <w:rsid w:val="00252212"/>
    <w:rsid w:val="00252DD0"/>
    <w:rsid w:val="00252E65"/>
    <w:rsid w:val="00253766"/>
    <w:rsid w:val="00254095"/>
    <w:rsid w:val="002546E3"/>
    <w:rsid w:val="00254ED8"/>
    <w:rsid w:val="002555DE"/>
    <w:rsid w:val="002567EF"/>
    <w:rsid w:val="0026019A"/>
    <w:rsid w:val="00260759"/>
    <w:rsid w:val="00261C71"/>
    <w:rsid w:val="0026312E"/>
    <w:rsid w:val="00265ABD"/>
    <w:rsid w:val="00267396"/>
    <w:rsid w:val="00274393"/>
    <w:rsid w:val="002770EF"/>
    <w:rsid w:val="00277ED8"/>
    <w:rsid w:val="00277F14"/>
    <w:rsid w:val="00281E25"/>
    <w:rsid w:val="00285BC8"/>
    <w:rsid w:val="00286985"/>
    <w:rsid w:val="0028754F"/>
    <w:rsid w:val="0029313B"/>
    <w:rsid w:val="00295A00"/>
    <w:rsid w:val="00295C2F"/>
    <w:rsid w:val="002A039E"/>
    <w:rsid w:val="002A0AC1"/>
    <w:rsid w:val="002A224A"/>
    <w:rsid w:val="002A3FEB"/>
    <w:rsid w:val="002A514F"/>
    <w:rsid w:val="002B2365"/>
    <w:rsid w:val="002B6FDF"/>
    <w:rsid w:val="002B7287"/>
    <w:rsid w:val="002C08D5"/>
    <w:rsid w:val="002C1F33"/>
    <w:rsid w:val="002C596C"/>
    <w:rsid w:val="002C5DD4"/>
    <w:rsid w:val="002C6E30"/>
    <w:rsid w:val="002C77A4"/>
    <w:rsid w:val="002D13AD"/>
    <w:rsid w:val="002D158A"/>
    <w:rsid w:val="002D1D1D"/>
    <w:rsid w:val="002D2A1D"/>
    <w:rsid w:val="002D37D7"/>
    <w:rsid w:val="002D3C3C"/>
    <w:rsid w:val="002D59BB"/>
    <w:rsid w:val="002D5EB2"/>
    <w:rsid w:val="002E11AA"/>
    <w:rsid w:val="002E1721"/>
    <w:rsid w:val="002E3C49"/>
    <w:rsid w:val="002E6025"/>
    <w:rsid w:val="002E6533"/>
    <w:rsid w:val="002F171F"/>
    <w:rsid w:val="002F50DB"/>
    <w:rsid w:val="002F553C"/>
    <w:rsid w:val="002F5941"/>
    <w:rsid w:val="002F5F25"/>
    <w:rsid w:val="002F7452"/>
    <w:rsid w:val="0030318F"/>
    <w:rsid w:val="00303C7C"/>
    <w:rsid w:val="00304B77"/>
    <w:rsid w:val="00304F43"/>
    <w:rsid w:val="003050B8"/>
    <w:rsid w:val="00305C10"/>
    <w:rsid w:val="00305E27"/>
    <w:rsid w:val="003066EE"/>
    <w:rsid w:val="00307B67"/>
    <w:rsid w:val="0031066A"/>
    <w:rsid w:val="0031293D"/>
    <w:rsid w:val="00313225"/>
    <w:rsid w:val="00316A33"/>
    <w:rsid w:val="003202FF"/>
    <w:rsid w:val="00321210"/>
    <w:rsid w:val="00321C99"/>
    <w:rsid w:val="00323616"/>
    <w:rsid w:val="003272A3"/>
    <w:rsid w:val="003301A3"/>
    <w:rsid w:val="003306B0"/>
    <w:rsid w:val="00334AAF"/>
    <w:rsid w:val="00336649"/>
    <w:rsid w:val="00336701"/>
    <w:rsid w:val="00336853"/>
    <w:rsid w:val="00342FB6"/>
    <w:rsid w:val="0034504F"/>
    <w:rsid w:val="003455B4"/>
    <w:rsid w:val="00346A1F"/>
    <w:rsid w:val="00350046"/>
    <w:rsid w:val="00351580"/>
    <w:rsid w:val="00351CE9"/>
    <w:rsid w:val="003523A2"/>
    <w:rsid w:val="00354634"/>
    <w:rsid w:val="00355BC5"/>
    <w:rsid w:val="003565A5"/>
    <w:rsid w:val="00356696"/>
    <w:rsid w:val="00357BC6"/>
    <w:rsid w:val="00357E08"/>
    <w:rsid w:val="0036358F"/>
    <w:rsid w:val="003649DC"/>
    <w:rsid w:val="00365B2B"/>
    <w:rsid w:val="00366676"/>
    <w:rsid w:val="00370706"/>
    <w:rsid w:val="003716C8"/>
    <w:rsid w:val="00371F00"/>
    <w:rsid w:val="00374A3D"/>
    <w:rsid w:val="00380F04"/>
    <w:rsid w:val="00381361"/>
    <w:rsid w:val="003829C5"/>
    <w:rsid w:val="00385FA5"/>
    <w:rsid w:val="0038757F"/>
    <w:rsid w:val="00390DAF"/>
    <w:rsid w:val="00391CF3"/>
    <w:rsid w:val="00392534"/>
    <w:rsid w:val="003927CC"/>
    <w:rsid w:val="00395032"/>
    <w:rsid w:val="00396EB3"/>
    <w:rsid w:val="003A078E"/>
    <w:rsid w:val="003A1C8D"/>
    <w:rsid w:val="003A2CB1"/>
    <w:rsid w:val="003A4E48"/>
    <w:rsid w:val="003A5DC5"/>
    <w:rsid w:val="003B1810"/>
    <w:rsid w:val="003B5734"/>
    <w:rsid w:val="003B60BA"/>
    <w:rsid w:val="003B746D"/>
    <w:rsid w:val="003C142B"/>
    <w:rsid w:val="003C51FA"/>
    <w:rsid w:val="003D0986"/>
    <w:rsid w:val="003D0EC0"/>
    <w:rsid w:val="003D1E3D"/>
    <w:rsid w:val="003D7A2F"/>
    <w:rsid w:val="003E3184"/>
    <w:rsid w:val="003E50E7"/>
    <w:rsid w:val="003E53E6"/>
    <w:rsid w:val="003E7C34"/>
    <w:rsid w:val="003F0206"/>
    <w:rsid w:val="003F0C2B"/>
    <w:rsid w:val="003F4231"/>
    <w:rsid w:val="003F52D5"/>
    <w:rsid w:val="003F553F"/>
    <w:rsid w:val="003F5BA2"/>
    <w:rsid w:val="003F7D35"/>
    <w:rsid w:val="00401BF8"/>
    <w:rsid w:val="00402109"/>
    <w:rsid w:val="0040332D"/>
    <w:rsid w:val="00405015"/>
    <w:rsid w:val="00406297"/>
    <w:rsid w:val="00406D5B"/>
    <w:rsid w:val="00410E3D"/>
    <w:rsid w:val="00410F1F"/>
    <w:rsid w:val="00411203"/>
    <w:rsid w:val="00412C87"/>
    <w:rsid w:val="00413603"/>
    <w:rsid w:val="00414C0C"/>
    <w:rsid w:val="00415DE8"/>
    <w:rsid w:val="004160BF"/>
    <w:rsid w:val="004178A4"/>
    <w:rsid w:val="00417BFB"/>
    <w:rsid w:val="00424AE0"/>
    <w:rsid w:val="00426646"/>
    <w:rsid w:val="00426B74"/>
    <w:rsid w:val="004314C0"/>
    <w:rsid w:val="00432679"/>
    <w:rsid w:val="004333D9"/>
    <w:rsid w:val="004343BD"/>
    <w:rsid w:val="00435964"/>
    <w:rsid w:val="00440A71"/>
    <w:rsid w:val="00440A79"/>
    <w:rsid w:val="00442BE5"/>
    <w:rsid w:val="00445DFE"/>
    <w:rsid w:val="00446205"/>
    <w:rsid w:val="004510C8"/>
    <w:rsid w:val="00451449"/>
    <w:rsid w:val="0045149F"/>
    <w:rsid w:val="00451592"/>
    <w:rsid w:val="00451A45"/>
    <w:rsid w:val="00453285"/>
    <w:rsid w:val="0045357D"/>
    <w:rsid w:val="00453A0C"/>
    <w:rsid w:val="00453B7E"/>
    <w:rsid w:val="00455CCB"/>
    <w:rsid w:val="00455D0E"/>
    <w:rsid w:val="00455DEF"/>
    <w:rsid w:val="004566B4"/>
    <w:rsid w:val="00457407"/>
    <w:rsid w:val="00457452"/>
    <w:rsid w:val="00457C90"/>
    <w:rsid w:val="00460A52"/>
    <w:rsid w:val="00460F7C"/>
    <w:rsid w:val="004647B1"/>
    <w:rsid w:val="00465477"/>
    <w:rsid w:val="0046663D"/>
    <w:rsid w:val="004667BC"/>
    <w:rsid w:val="00466B9F"/>
    <w:rsid w:val="00470503"/>
    <w:rsid w:val="00470E48"/>
    <w:rsid w:val="00470F2D"/>
    <w:rsid w:val="0047261A"/>
    <w:rsid w:val="0047333F"/>
    <w:rsid w:val="00475606"/>
    <w:rsid w:val="0047657F"/>
    <w:rsid w:val="00476B0A"/>
    <w:rsid w:val="00480655"/>
    <w:rsid w:val="00480C75"/>
    <w:rsid w:val="004827D1"/>
    <w:rsid w:val="0048302B"/>
    <w:rsid w:val="004836B2"/>
    <w:rsid w:val="004838F7"/>
    <w:rsid w:val="00485711"/>
    <w:rsid w:val="0048593A"/>
    <w:rsid w:val="00485CF0"/>
    <w:rsid w:val="00492D9D"/>
    <w:rsid w:val="004942F1"/>
    <w:rsid w:val="0049516A"/>
    <w:rsid w:val="00496BC9"/>
    <w:rsid w:val="004971FF"/>
    <w:rsid w:val="004A12C4"/>
    <w:rsid w:val="004A13E9"/>
    <w:rsid w:val="004A1731"/>
    <w:rsid w:val="004A4A72"/>
    <w:rsid w:val="004A50BB"/>
    <w:rsid w:val="004B1916"/>
    <w:rsid w:val="004B34E9"/>
    <w:rsid w:val="004B34F6"/>
    <w:rsid w:val="004B54B5"/>
    <w:rsid w:val="004B6351"/>
    <w:rsid w:val="004B6C9E"/>
    <w:rsid w:val="004C1C30"/>
    <w:rsid w:val="004C2E84"/>
    <w:rsid w:val="004C35A0"/>
    <w:rsid w:val="004C52CC"/>
    <w:rsid w:val="004C6923"/>
    <w:rsid w:val="004D0C36"/>
    <w:rsid w:val="004D0C9D"/>
    <w:rsid w:val="004D0ECE"/>
    <w:rsid w:val="004D2C80"/>
    <w:rsid w:val="004D3ADA"/>
    <w:rsid w:val="004D4137"/>
    <w:rsid w:val="004D5922"/>
    <w:rsid w:val="004D5D9D"/>
    <w:rsid w:val="004E005D"/>
    <w:rsid w:val="004E470F"/>
    <w:rsid w:val="004E509D"/>
    <w:rsid w:val="004E6C27"/>
    <w:rsid w:val="004F3A1F"/>
    <w:rsid w:val="004F3E39"/>
    <w:rsid w:val="004F5519"/>
    <w:rsid w:val="005000DE"/>
    <w:rsid w:val="00500325"/>
    <w:rsid w:val="00500BC0"/>
    <w:rsid w:val="005024B2"/>
    <w:rsid w:val="00503EDA"/>
    <w:rsid w:val="00504454"/>
    <w:rsid w:val="00506F98"/>
    <w:rsid w:val="00512CB5"/>
    <w:rsid w:val="00513917"/>
    <w:rsid w:val="00514057"/>
    <w:rsid w:val="00515231"/>
    <w:rsid w:val="00520B00"/>
    <w:rsid w:val="005236C9"/>
    <w:rsid w:val="00525B35"/>
    <w:rsid w:val="00531603"/>
    <w:rsid w:val="005335C1"/>
    <w:rsid w:val="00533741"/>
    <w:rsid w:val="005355BE"/>
    <w:rsid w:val="00536035"/>
    <w:rsid w:val="005406FB"/>
    <w:rsid w:val="00541AA5"/>
    <w:rsid w:val="00541B15"/>
    <w:rsid w:val="005455E3"/>
    <w:rsid w:val="00545625"/>
    <w:rsid w:val="00545737"/>
    <w:rsid w:val="005476EF"/>
    <w:rsid w:val="00547DA2"/>
    <w:rsid w:val="005522DA"/>
    <w:rsid w:val="00552997"/>
    <w:rsid w:val="00553C14"/>
    <w:rsid w:val="0055747C"/>
    <w:rsid w:val="00561BC7"/>
    <w:rsid w:val="005637EA"/>
    <w:rsid w:val="00563A57"/>
    <w:rsid w:val="005656A2"/>
    <w:rsid w:val="00565A8E"/>
    <w:rsid w:val="00565C47"/>
    <w:rsid w:val="005668C8"/>
    <w:rsid w:val="0056789F"/>
    <w:rsid w:val="00570B5A"/>
    <w:rsid w:val="0057379B"/>
    <w:rsid w:val="00573C43"/>
    <w:rsid w:val="0057476C"/>
    <w:rsid w:val="0057700D"/>
    <w:rsid w:val="0058354A"/>
    <w:rsid w:val="0058518B"/>
    <w:rsid w:val="005864E2"/>
    <w:rsid w:val="00586F96"/>
    <w:rsid w:val="00587AA4"/>
    <w:rsid w:val="00590C61"/>
    <w:rsid w:val="00593112"/>
    <w:rsid w:val="00593274"/>
    <w:rsid w:val="005933AF"/>
    <w:rsid w:val="00593D27"/>
    <w:rsid w:val="0059449B"/>
    <w:rsid w:val="00595B11"/>
    <w:rsid w:val="005960CF"/>
    <w:rsid w:val="005A1126"/>
    <w:rsid w:val="005A1818"/>
    <w:rsid w:val="005A30D7"/>
    <w:rsid w:val="005A496F"/>
    <w:rsid w:val="005A4E66"/>
    <w:rsid w:val="005A4E71"/>
    <w:rsid w:val="005A5687"/>
    <w:rsid w:val="005B0955"/>
    <w:rsid w:val="005B1AAF"/>
    <w:rsid w:val="005B1DA5"/>
    <w:rsid w:val="005B27CC"/>
    <w:rsid w:val="005B2B0B"/>
    <w:rsid w:val="005B5190"/>
    <w:rsid w:val="005B5267"/>
    <w:rsid w:val="005B6078"/>
    <w:rsid w:val="005C3659"/>
    <w:rsid w:val="005C561C"/>
    <w:rsid w:val="005C61BB"/>
    <w:rsid w:val="005D11AB"/>
    <w:rsid w:val="005D17C4"/>
    <w:rsid w:val="005D2F72"/>
    <w:rsid w:val="005D349D"/>
    <w:rsid w:val="005D3763"/>
    <w:rsid w:val="005D42AF"/>
    <w:rsid w:val="005D4A58"/>
    <w:rsid w:val="005D66D9"/>
    <w:rsid w:val="005D6950"/>
    <w:rsid w:val="005D770E"/>
    <w:rsid w:val="005E37CF"/>
    <w:rsid w:val="005E4EE4"/>
    <w:rsid w:val="005E6920"/>
    <w:rsid w:val="005F0663"/>
    <w:rsid w:val="005F1D1D"/>
    <w:rsid w:val="00600C88"/>
    <w:rsid w:val="00601EA9"/>
    <w:rsid w:val="00603F0A"/>
    <w:rsid w:val="00604CE3"/>
    <w:rsid w:val="0060783A"/>
    <w:rsid w:val="00612322"/>
    <w:rsid w:val="0061336C"/>
    <w:rsid w:val="00614568"/>
    <w:rsid w:val="0061525A"/>
    <w:rsid w:val="006175AA"/>
    <w:rsid w:val="00620834"/>
    <w:rsid w:val="00623F13"/>
    <w:rsid w:val="00624A29"/>
    <w:rsid w:val="00624A3D"/>
    <w:rsid w:val="006279B8"/>
    <w:rsid w:val="0063002E"/>
    <w:rsid w:val="006328A5"/>
    <w:rsid w:val="006331B9"/>
    <w:rsid w:val="00633867"/>
    <w:rsid w:val="00633EA6"/>
    <w:rsid w:val="00635934"/>
    <w:rsid w:val="006375A2"/>
    <w:rsid w:val="00640DA6"/>
    <w:rsid w:val="00641885"/>
    <w:rsid w:val="006429DC"/>
    <w:rsid w:val="00643ACC"/>
    <w:rsid w:val="00646B11"/>
    <w:rsid w:val="006471E7"/>
    <w:rsid w:val="0064798C"/>
    <w:rsid w:val="00651069"/>
    <w:rsid w:val="006517A2"/>
    <w:rsid w:val="0065299D"/>
    <w:rsid w:val="00654617"/>
    <w:rsid w:val="00656094"/>
    <w:rsid w:val="00656BC9"/>
    <w:rsid w:val="00660446"/>
    <w:rsid w:val="00660A0D"/>
    <w:rsid w:val="00663644"/>
    <w:rsid w:val="00667AE6"/>
    <w:rsid w:val="00671B73"/>
    <w:rsid w:val="00673C7F"/>
    <w:rsid w:val="006740BB"/>
    <w:rsid w:val="0067515E"/>
    <w:rsid w:val="0067597B"/>
    <w:rsid w:val="0068082E"/>
    <w:rsid w:val="0068160F"/>
    <w:rsid w:val="00684475"/>
    <w:rsid w:val="00684CA8"/>
    <w:rsid w:val="00685904"/>
    <w:rsid w:val="006872AA"/>
    <w:rsid w:val="006960A0"/>
    <w:rsid w:val="006A0068"/>
    <w:rsid w:val="006A13BC"/>
    <w:rsid w:val="006A1606"/>
    <w:rsid w:val="006A1692"/>
    <w:rsid w:val="006A1BDA"/>
    <w:rsid w:val="006A2303"/>
    <w:rsid w:val="006A650F"/>
    <w:rsid w:val="006B08DF"/>
    <w:rsid w:val="006B1114"/>
    <w:rsid w:val="006B321E"/>
    <w:rsid w:val="006B3FF3"/>
    <w:rsid w:val="006B48A7"/>
    <w:rsid w:val="006B695D"/>
    <w:rsid w:val="006B702A"/>
    <w:rsid w:val="006C0F47"/>
    <w:rsid w:val="006C39ED"/>
    <w:rsid w:val="006C4C15"/>
    <w:rsid w:val="006C5CC7"/>
    <w:rsid w:val="006D07B2"/>
    <w:rsid w:val="006D11E8"/>
    <w:rsid w:val="006D6FB1"/>
    <w:rsid w:val="006D7804"/>
    <w:rsid w:val="006E05BC"/>
    <w:rsid w:val="006E3326"/>
    <w:rsid w:val="006E4991"/>
    <w:rsid w:val="006E5E98"/>
    <w:rsid w:val="006E5F59"/>
    <w:rsid w:val="006E6776"/>
    <w:rsid w:val="006E6B3B"/>
    <w:rsid w:val="006E7467"/>
    <w:rsid w:val="006F1909"/>
    <w:rsid w:val="006F2B0A"/>
    <w:rsid w:val="006F2DD1"/>
    <w:rsid w:val="006F38F2"/>
    <w:rsid w:val="006F3C60"/>
    <w:rsid w:val="006F64AA"/>
    <w:rsid w:val="006F7AEA"/>
    <w:rsid w:val="006F7CB1"/>
    <w:rsid w:val="007009B4"/>
    <w:rsid w:val="00703EC7"/>
    <w:rsid w:val="00704F1C"/>
    <w:rsid w:val="00706457"/>
    <w:rsid w:val="00706692"/>
    <w:rsid w:val="00710158"/>
    <w:rsid w:val="00712D79"/>
    <w:rsid w:val="00714444"/>
    <w:rsid w:val="007147A7"/>
    <w:rsid w:val="0071501E"/>
    <w:rsid w:val="007215EE"/>
    <w:rsid w:val="00722926"/>
    <w:rsid w:val="0072453A"/>
    <w:rsid w:val="007250B3"/>
    <w:rsid w:val="00725123"/>
    <w:rsid w:val="00727A4F"/>
    <w:rsid w:val="00727E29"/>
    <w:rsid w:val="0073154D"/>
    <w:rsid w:val="0073280B"/>
    <w:rsid w:val="00732F9C"/>
    <w:rsid w:val="007338D3"/>
    <w:rsid w:val="00736C3F"/>
    <w:rsid w:val="007379B2"/>
    <w:rsid w:val="00741724"/>
    <w:rsid w:val="007417E3"/>
    <w:rsid w:val="00741E20"/>
    <w:rsid w:val="00743330"/>
    <w:rsid w:val="007458BF"/>
    <w:rsid w:val="00751983"/>
    <w:rsid w:val="007528C6"/>
    <w:rsid w:val="00756285"/>
    <w:rsid w:val="00756EAF"/>
    <w:rsid w:val="00757A69"/>
    <w:rsid w:val="00757CB9"/>
    <w:rsid w:val="00762543"/>
    <w:rsid w:val="00762DA3"/>
    <w:rsid w:val="007639DA"/>
    <w:rsid w:val="00763B41"/>
    <w:rsid w:val="00764048"/>
    <w:rsid w:val="007640E1"/>
    <w:rsid w:val="00775263"/>
    <w:rsid w:val="00777B42"/>
    <w:rsid w:val="00780540"/>
    <w:rsid w:val="0078114A"/>
    <w:rsid w:val="00782D3A"/>
    <w:rsid w:val="00786742"/>
    <w:rsid w:val="0078781C"/>
    <w:rsid w:val="00790C7D"/>
    <w:rsid w:val="007913EB"/>
    <w:rsid w:val="0079413F"/>
    <w:rsid w:val="00794A96"/>
    <w:rsid w:val="0079673F"/>
    <w:rsid w:val="007A016B"/>
    <w:rsid w:val="007A5B45"/>
    <w:rsid w:val="007A6436"/>
    <w:rsid w:val="007A6E09"/>
    <w:rsid w:val="007B23B2"/>
    <w:rsid w:val="007B4248"/>
    <w:rsid w:val="007B4706"/>
    <w:rsid w:val="007C0B40"/>
    <w:rsid w:val="007C1AD8"/>
    <w:rsid w:val="007C1CD8"/>
    <w:rsid w:val="007C1FC6"/>
    <w:rsid w:val="007C2791"/>
    <w:rsid w:val="007C4EC5"/>
    <w:rsid w:val="007C5A4F"/>
    <w:rsid w:val="007D01E5"/>
    <w:rsid w:val="007D214F"/>
    <w:rsid w:val="007D3796"/>
    <w:rsid w:val="007D44C3"/>
    <w:rsid w:val="007D596F"/>
    <w:rsid w:val="007D5A6E"/>
    <w:rsid w:val="007E1796"/>
    <w:rsid w:val="007E19AF"/>
    <w:rsid w:val="007E19DB"/>
    <w:rsid w:val="007E1A08"/>
    <w:rsid w:val="007E2136"/>
    <w:rsid w:val="007E35B4"/>
    <w:rsid w:val="007E4BB6"/>
    <w:rsid w:val="007E605A"/>
    <w:rsid w:val="007F14E7"/>
    <w:rsid w:val="007F23CC"/>
    <w:rsid w:val="007F4F52"/>
    <w:rsid w:val="007F68DA"/>
    <w:rsid w:val="007F6D25"/>
    <w:rsid w:val="007F7778"/>
    <w:rsid w:val="00800599"/>
    <w:rsid w:val="00801987"/>
    <w:rsid w:val="00804F4D"/>
    <w:rsid w:val="00804FC5"/>
    <w:rsid w:val="00805CAF"/>
    <w:rsid w:val="008072F0"/>
    <w:rsid w:val="008077F8"/>
    <w:rsid w:val="00807DF0"/>
    <w:rsid w:val="0081042D"/>
    <w:rsid w:val="00810450"/>
    <w:rsid w:val="00810893"/>
    <w:rsid w:val="00813710"/>
    <w:rsid w:val="00814D30"/>
    <w:rsid w:val="00815B74"/>
    <w:rsid w:val="00817CDA"/>
    <w:rsid w:val="008207BB"/>
    <w:rsid w:val="008225EF"/>
    <w:rsid w:val="008238FB"/>
    <w:rsid w:val="00824BE7"/>
    <w:rsid w:val="00826A17"/>
    <w:rsid w:val="00826DB4"/>
    <w:rsid w:val="00827251"/>
    <w:rsid w:val="008355BA"/>
    <w:rsid w:val="0083675C"/>
    <w:rsid w:val="00836CDC"/>
    <w:rsid w:val="00837074"/>
    <w:rsid w:val="008401F1"/>
    <w:rsid w:val="00840EB7"/>
    <w:rsid w:val="00842113"/>
    <w:rsid w:val="00844B99"/>
    <w:rsid w:val="0084575C"/>
    <w:rsid w:val="00845F90"/>
    <w:rsid w:val="008470C9"/>
    <w:rsid w:val="008508BE"/>
    <w:rsid w:val="00851A6B"/>
    <w:rsid w:val="00852A96"/>
    <w:rsid w:val="008541C4"/>
    <w:rsid w:val="00854F06"/>
    <w:rsid w:val="008562E8"/>
    <w:rsid w:val="00856604"/>
    <w:rsid w:val="00857D20"/>
    <w:rsid w:val="0086098C"/>
    <w:rsid w:val="00862ED0"/>
    <w:rsid w:val="008637A3"/>
    <w:rsid w:val="00865C7C"/>
    <w:rsid w:val="00866441"/>
    <w:rsid w:val="008664E5"/>
    <w:rsid w:val="00867FDC"/>
    <w:rsid w:val="00871B85"/>
    <w:rsid w:val="0087291F"/>
    <w:rsid w:val="008730D7"/>
    <w:rsid w:val="00874202"/>
    <w:rsid w:val="008742F0"/>
    <w:rsid w:val="008744B1"/>
    <w:rsid w:val="00874670"/>
    <w:rsid w:val="00875798"/>
    <w:rsid w:val="00876D27"/>
    <w:rsid w:val="00880A9E"/>
    <w:rsid w:val="00881324"/>
    <w:rsid w:val="0088194A"/>
    <w:rsid w:val="00882723"/>
    <w:rsid w:val="008829AE"/>
    <w:rsid w:val="008830C0"/>
    <w:rsid w:val="008844DE"/>
    <w:rsid w:val="00886047"/>
    <w:rsid w:val="0088698C"/>
    <w:rsid w:val="00893149"/>
    <w:rsid w:val="00893889"/>
    <w:rsid w:val="00893B3D"/>
    <w:rsid w:val="0089400C"/>
    <w:rsid w:val="00894208"/>
    <w:rsid w:val="0089727E"/>
    <w:rsid w:val="008A0D27"/>
    <w:rsid w:val="008A67D7"/>
    <w:rsid w:val="008A6A40"/>
    <w:rsid w:val="008B175C"/>
    <w:rsid w:val="008B1FB4"/>
    <w:rsid w:val="008B400E"/>
    <w:rsid w:val="008B5E4C"/>
    <w:rsid w:val="008B6937"/>
    <w:rsid w:val="008B6C2A"/>
    <w:rsid w:val="008C0EDD"/>
    <w:rsid w:val="008C1108"/>
    <w:rsid w:val="008C24EF"/>
    <w:rsid w:val="008C3656"/>
    <w:rsid w:val="008C5496"/>
    <w:rsid w:val="008D00D9"/>
    <w:rsid w:val="008D0EA5"/>
    <w:rsid w:val="008D1FBC"/>
    <w:rsid w:val="008D2644"/>
    <w:rsid w:val="008D2D81"/>
    <w:rsid w:val="008D37FB"/>
    <w:rsid w:val="008D3A86"/>
    <w:rsid w:val="008D5994"/>
    <w:rsid w:val="008D7521"/>
    <w:rsid w:val="008D781E"/>
    <w:rsid w:val="008E200D"/>
    <w:rsid w:val="008E7810"/>
    <w:rsid w:val="008E786C"/>
    <w:rsid w:val="008F0FD0"/>
    <w:rsid w:val="008F3326"/>
    <w:rsid w:val="008F350F"/>
    <w:rsid w:val="008F787D"/>
    <w:rsid w:val="009017AC"/>
    <w:rsid w:val="00903BCB"/>
    <w:rsid w:val="00904D91"/>
    <w:rsid w:val="0090638E"/>
    <w:rsid w:val="00906C46"/>
    <w:rsid w:val="009074EB"/>
    <w:rsid w:val="00910092"/>
    <w:rsid w:val="00910773"/>
    <w:rsid w:val="00910DA5"/>
    <w:rsid w:val="00913BCD"/>
    <w:rsid w:val="00913C44"/>
    <w:rsid w:val="00914F06"/>
    <w:rsid w:val="00917589"/>
    <w:rsid w:val="00917EC8"/>
    <w:rsid w:val="00922994"/>
    <w:rsid w:val="00924E6C"/>
    <w:rsid w:val="00925D33"/>
    <w:rsid w:val="00927222"/>
    <w:rsid w:val="00927B62"/>
    <w:rsid w:val="00930899"/>
    <w:rsid w:val="009315BE"/>
    <w:rsid w:val="00931C24"/>
    <w:rsid w:val="00934138"/>
    <w:rsid w:val="00936095"/>
    <w:rsid w:val="0093762A"/>
    <w:rsid w:val="00937C49"/>
    <w:rsid w:val="009414A7"/>
    <w:rsid w:val="009416AF"/>
    <w:rsid w:val="00942072"/>
    <w:rsid w:val="0094254A"/>
    <w:rsid w:val="00945F3B"/>
    <w:rsid w:val="00947082"/>
    <w:rsid w:val="00947B7C"/>
    <w:rsid w:val="0095061E"/>
    <w:rsid w:val="009511E0"/>
    <w:rsid w:val="00951FEE"/>
    <w:rsid w:val="00954CE5"/>
    <w:rsid w:val="00955CD1"/>
    <w:rsid w:val="00960AA8"/>
    <w:rsid w:val="00961C79"/>
    <w:rsid w:val="00962605"/>
    <w:rsid w:val="00963205"/>
    <w:rsid w:val="009648DE"/>
    <w:rsid w:val="00964C77"/>
    <w:rsid w:val="00965E9F"/>
    <w:rsid w:val="00967559"/>
    <w:rsid w:val="00973E06"/>
    <w:rsid w:val="0097481F"/>
    <w:rsid w:val="0098205D"/>
    <w:rsid w:val="0098237C"/>
    <w:rsid w:val="009832C4"/>
    <w:rsid w:val="00985207"/>
    <w:rsid w:val="00986CF4"/>
    <w:rsid w:val="00987ECC"/>
    <w:rsid w:val="00993F6E"/>
    <w:rsid w:val="00994550"/>
    <w:rsid w:val="009952D1"/>
    <w:rsid w:val="00995833"/>
    <w:rsid w:val="00996A05"/>
    <w:rsid w:val="009A3659"/>
    <w:rsid w:val="009A4501"/>
    <w:rsid w:val="009A45E8"/>
    <w:rsid w:val="009B22C0"/>
    <w:rsid w:val="009B2CE4"/>
    <w:rsid w:val="009B2FC0"/>
    <w:rsid w:val="009B6925"/>
    <w:rsid w:val="009C00E8"/>
    <w:rsid w:val="009C2CE9"/>
    <w:rsid w:val="009C439C"/>
    <w:rsid w:val="009C487B"/>
    <w:rsid w:val="009C4CEA"/>
    <w:rsid w:val="009C4F59"/>
    <w:rsid w:val="009D01E4"/>
    <w:rsid w:val="009D020F"/>
    <w:rsid w:val="009D0238"/>
    <w:rsid w:val="009D0B00"/>
    <w:rsid w:val="009D1FDF"/>
    <w:rsid w:val="009D44D1"/>
    <w:rsid w:val="009D6600"/>
    <w:rsid w:val="009E08B6"/>
    <w:rsid w:val="009E1134"/>
    <w:rsid w:val="009E16A2"/>
    <w:rsid w:val="009E18DB"/>
    <w:rsid w:val="009E1F5B"/>
    <w:rsid w:val="009E50E2"/>
    <w:rsid w:val="009E7211"/>
    <w:rsid w:val="009F094A"/>
    <w:rsid w:val="009F558B"/>
    <w:rsid w:val="009F6C05"/>
    <w:rsid w:val="009F7327"/>
    <w:rsid w:val="009F7589"/>
    <w:rsid w:val="009F758B"/>
    <w:rsid w:val="009F780A"/>
    <w:rsid w:val="009F7FB1"/>
    <w:rsid w:val="00A0258C"/>
    <w:rsid w:val="00A032C0"/>
    <w:rsid w:val="00A03D63"/>
    <w:rsid w:val="00A1018F"/>
    <w:rsid w:val="00A10DDF"/>
    <w:rsid w:val="00A118CC"/>
    <w:rsid w:val="00A11F18"/>
    <w:rsid w:val="00A14CC7"/>
    <w:rsid w:val="00A151BC"/>
    <w:rsid w:val="00A168D6"/>
    <w:rsid w:val="00A20ADF"/>
    <w:rsid w:val="00A22C44"/>
    <w:rsid w:val="00A2312A"/>
    <w:rsid w:val="00A23B33"/>
    <w:rsid w:val="00A26BCD"/>
    <w:rsid w:val="00A303A7"/>
    <w:rsid w:val="00A31C4B"/>
    <w:rsid w:val="00A36E7C"/>
    <w:rsid w:val="00A43954"/>
    <w:rsid w:val="00A43CE0"/>
    <w:rsid w:val="00A455DD"/>
    <w:rsid w:val="00A459CF"/>
    <w:rsid w:val="00A46777"/>
    <w:rsid w:val="00A47D57"/>
    <w:rsid w:val="00A51FB7"/>
    <w:rsid w:val="00A54AE0"/>
    <w:rsid w:val="00A5542E"/>
    <w:rsid w:val="00A55483"/>
    <w:rsid w:val="00A558E1"/>
    <w:rsid w:val="00A56FF6"/>
    <w:rsid w:val="00A61514"/>
    <w:rsid w:val="00A65271"/>
    <w:rsid w:val="00A65A12"/>
    <w:rsid w:val="00A73FF5"/>
    <w:rsid w:val="00A75DF3"/>
    <w:rsid w:val="00A8007D"/>
    <w:rsid w:val="00A80187"/>
    <w:rsid w:val="00A81211"/>
    <w:rsid w:val="00A853A2"/>
    <w:rsid w:val="00A87A6E"/>
    <w:rsid w:val="00A91668"/>
    <w:rsid w:val="00A928D2"/>
    <w:rsid w:val="00A92E1F"/>
    <w:rsid w:val="00A94DAA"/>
    <w:rsid w:val="00A96B82"/>
    <w:rsid w:val="00AA1904"/>
    <w:rsid w:val="00AA3F71"/>
    <w:rsid w:val="00AA45DE"/>
    <w:rsid w:val="00AA5EC0"/>
    <w:rsid w:val="00AA61F6"/>
    <w:rsid w:val="00AA660A"/>
    <w:rsid w:val="00AA7308"/>
    <w:rsid w:val="00AA7378"/>
    <w:rsid w:val="00AA7F04"/>
    <w:rsid w:val="00AB0567"/>
    <w:rsid w:val="00AB3652"/>
    <w:rsid w:val="00AB4EBB"/>
    <w:rsid w:val="00AB66AA"/>
    <w:rsid w:val="00AC1ED5"/>
    <w:rsid w:val="00AC2ECE"/>
    <w:rsid w:val="00AC7A98"/>
    <w:rsid w:val="00AD0417"/>
    <w:rsid w:val="00AD104D"/>
    <w:rsid w:val="00AE2AC5"/>
    <w:rsid w:val="00AE3C0A"/>
    <w:rsid w:val="00AE523B"/>
    <w:rsid w:val="00AE559F"/>
    <w:rsid w:val="00AF0C83"/>
    <w:rsid w:val="00AF172A"/>
    <w:rsid w:val="00AF18B3"/>
    <w:rsid w:val="00AF196C"/>
    <w:rsid w:val="00AF29A6"/>
    <w:rsid w:val="00AF2C7F"/>
    <w:rsid w:val="00AF3396"/>
    <w:rsid w:val="00AF3BB5"/>
    <w:rsid w:val="00AF64C7"/>
    <w:rsid w:val="00AF788D"/>
    <w:rsid w:val="00B01307"/>
    <w:rsid w:val="00B01774"/>
    <w:rsid w:val="00B0351B"/>
    <w:rsid w:val="00B04203"/>
    <w:rsid w:val="00B04B4F"/>
    <w:rsid w:val="00B0545A"/>
    <w:rsid w:val="00B11F02"/>
    <w:rsid w:val="00B14CB9"/>
    <w:rsid w:val="00B171DD"/>
    <w:rsid w:val="00B171E6"/>
    <w:rsid w:val="00B17D2B"/>
    <w:rsid w:val="00B25889"/>
    <w:rsid w:val="00B316A2"/>
    <w:rsid w:val="00B32380"/>
    <w:rsid w:val="00B3252C"/>
    <w:rsid w:val="00B331DF"/>
    <w:rsid w:val="00B33869"/>
    <w:rsid w:val="00B33DCF"/>
    <w:rsid w:val="00B37BB2"/>
    <w:rsid w:val="00B37E14"/>
    <w:rsid w:val="00B43CAB"/>
    <w:rsid w:val="00B50125"/>
    <w:rsid w:val="00B5206C"/>
    <w:rsid w:val="00B530F2"/>
    <w:rsid w:val="00B5487C"/>
    <w:rsid w:val="00B62848"/>
    <w:rsid w:val="00B62B6F"/>
    <w:rsid w:val="00B67331"/>
    <w:rsid w:val="00B67FB4"/>
    <w:rsid w:val="00B72796"/>
    <w:rsid w:val="00B73CB6"/>
    <w:rsid w:val="00B75282"/>
    <w:rsid w:val="00B75920"/>
    <w:rsid w:val="00B76090"/>
    <w:rsid w:val="00B761C8"/>
    <w:rsid w:val="00B7634F"/>
    <w:rsid w:val="00B765E9"/>
    <w:rsid w:val="00B80363"/>
    <w:rsid w:val="00B815FD"/>
    <w:rsid w:val="00B81FC1"/>
    <w:rsid w:val="00B82038"/>
    <w:rsid w:val="00B84ABF"/>
    <w:rsid w:val="00B85B35"/>
    <w:rsid w:val="00B87866"/>
    <w:rsid w:val="00B90720"/>
    <w:rsid w:val="00B91421"/>
    <w:rsid w:val="00B956F3"/>
    <w:rsid w:val="00BA1DE9"/>
    <w:rsid w:val="00BA2777"/>
    <w:rsid w:val="00BA33D0"/>
    <w:rsid w:val="00BA340A"/>
    <w:rsid w:val="00BA4DC9"/>
    <w:rsid w:val="00BA5473"/>
    <w:rsid w:val="00BA5842"/>
    <w:rsid w:val="00BA64B6"/>
    <w:rsid w:val="00BA65F2"/>
    <w:rsid w:val="00BB0111"/>
    <w:rsid w:val="00BB2378"/>
    <w:rsid w:val="00BB4C6D"/>
    <w:rsid w:val="00BB4D05"/>
    <w:rsid w:val="00BB5CA5"/>
    <w:rsid w:val="00BB6CCF"/>
    <w:rsid w:val="00BC1D69"/>
    <w:rsid w:val="00BC1DB7"/>
    <w:rsid w:val="00BC1EE1"/>
    <w:rsid w:val="00BC2827"/>
    <w:rsid w:val="00BC2CA7"/>
    <w:rsid w:val="00BC41BA"/>
    <w:rsid w:val="00BC55C3"/>
    <w:rsid w:val="00BC647E"/>
    <w:rsid w:val="00BC66AA"/>
    <w:rsid w:val="00BD00A0"/>
    <w:rsid w:val="00BD12E9"/>
    <w:rsid w:val="00BD14C9"/>
    <w:rsid w:val="00BD1687"/>
    <w:rsid w:val="00BD1ADA"/>
    <w:rsid w:val="00BD4681"/>
    <w:rsid w:val="00BD4D29"/>
    <w:rsid w:val="00BD5A61"/>
    <w:rsid w:val="00BD6C51"/>
    <w:rsid w:val="00BD6F62"/>
    <w:rsid w:val="00BE003D"/>
    <w:rsid w:val="00BE2420"/>
    <w:rsid w:val="00BE39EE"/>
    <w:rsid w:val="00BE3B91"/>
    <w:rsid w:val="00BE51C4"/>
    <w:rsid w:val="00BE552E"/>
    <w:rsid w:val="00BE5916"/>
    <w:rsid w:val="00BE6A07"/>
    <w:rsid w:val="00BE7B6D"/>
    <w:rsid w:val="00BF0530"/>
    <w:rsid w:val="00BF10B1"/>
    <w:rsid w:val="00BF1A95"/>
    <w:rsid w:val="00BF2445"/>
    <w:rsid w:val="00BF33F8"/>
    <w:rsid w:val="00BF3BB6"/>
    <w:rsid w:val="00BF47AD"/>
    <w:rsid w:val="00BF5104"/>
    <w:rsid w:val="00BF679A"/>
    <w:rsid w:val="00C02A44"/>
    <w:rsid w:val="00C051CC"/>
    <w:rsid w:val="00C066B6"/>
    <w:rsid w:val="00C072D0"/>
    <w:rsid w:val="00C10A90"/>
    <w:rsid w:val="00C13ABC"/>
    <w:rsid w:val="00C15BB2"/>
    <w:rsid w:val="00C162D0"/>
    <w:rsid w:val="00C16C08"/>
    <w:rsid w:val="00C20770"/>
    <w:rsid w:val="00C21300"/>
    <w:rsid w:val="00C25903"/>
    <w:rsid w:val="00C25E59"/>
    <w:rsid w:val="00C261F0"/>
    <w:rsid w:val="00C274FC"/>
    <w:rsid w:val="00C27A90"/>
    <w:rsid w:val="00C3074D"/>
    <w:rsid w:val="00C33335"/>
    <w:rsid w:val="00C3443C"/>
    <w:rsid w:val="00C345A2"/>
    <w:rsid w:val="00C345ED"/>
    <w:rsid w:val="00C346EC"/>
    <w:rsid w:val="00C353FF"/>
    <w:rsid w:val="00C35762"/>
    <w:rsid w:val="00C37651"/>
    <w:rsid w:val="00C37658"/>
    <w:rsid w:val="00C40098"/>
    <w:rsid w:val="00C422F0"/>
    <w:rsid w:val="00C42D5A"/>
    <w:rsid w:val="00C43358"/>
    <w:rsid w:val="00C448F1"/>
    <w:rsid w:val="00C449AD"/>
    <w:rsid w:val="00C44EAF"/>
    <w:rsid w:val="00C46DB4"/>
    <w:rsid w:val="00C46E57"/>
    <w:rsid w:val="00C50776"/>
    <w:rsid w:val="00C50D4F"/>
    <w:rsid w:val="00C51F83"/>
    <w:rsid w:val="00C54579"/>
    <w:rsid w:val="00C54D63"/>
    <w:rsid w:val="00C5653B"/>
    <w:rsid w:val="00C570A3"/>
    <w:rsid w:val="00C572DD"/>
    <w:rsid w:val="00C60D41"/>
    <w:rsid w:val="00C629C9"/>
    <w:rsid w:val="00C64221"/>
    <w:rsid w:val="00C6461D"/>
    <w:rsid w:val="00C65307"/>
    <w:rsid w:val="00C65ED3"/>
    <w:rsid w:val="00C6793C"/>
    <w:rsid w:val="00C700AE"/>
    <w:rsid w:val="00C7021F"/>
    <w:rsid w:val="00C70CC6"/>
    <w:rsid w:val="00C72357"/>
    <w:rsid w:val="00C769CB"/>
    <w:rsid w:val="00C81648"/>
    <w:rsid w:val="00C81E9C"/>
    <w:rsid w:val="00C830B3"/>
    <w:rsid w:val="00C876B8"/>
    <w:rsid w:val="00C916F1"/>
    <w:rsid w:val="00C92286"/>
    <w:rsid w:val="00C95DB6"/>
    <w:rsid w:val="00C9680B"/>
    <w:rsid w:val="00C97967"/>
    <w:rsid w:val="00CA02AE"/>
    <w:rsid w:val="00CA2F72"/>
    <w:rsid w:val="00CA3C69"/>
    <w:rsid w:val="00CA66DE"/>
    <w:rsid w:val="00CB14CC"/>
    <w:rsid w:val="00CB3688"/>
    <w:rsid w:val="00CB70B0"/>
    <w:rsid w:val="00CB7822"/>
    <w:rsid w:val="00CC0479"/>
    <w:rsid w:val="00CC168D"/>
    <w:rsid w:val="00CC208A"/>
    <w:rsid w:val="00CC34EC"/>
    <w:rsid w:val="00CC7127"/>
    <w:rsid w:val="00CD0860"/>
    <w:rsid w:val="00CD0CA7"/>
    <w:rsid w:val="00CD202D"/>
    <w:rsid w:val="00CD3776"/>
    <w:rsid w:val="00CD37D2"/>
    <w:rsid w:val="00CD6150"/>
    <w:rsid w:val="00CE1CD0"/>
    <w:rsid w:val="00CE2B12"/>
    <w:rsid w:val="00CE48C8"/>
    <w:rsid w:val="00CE63A2"/>
    <w:rsid w:val="00CE670D"/>
    <w:rsid w:val="00CE67AB"/>
    <w:rsid w:val="00CE7772"/>
    <w:rsid w:val="00CF10F2"/>
    <w:rsid w:val="00CF1461"/>
    <w:rsid w:val="00CF2AB6"/>
    <w:rsid w:val="00CF2F13"/>
    <w:rsid w:val="00CF32EE"/>
    <w:rsid w:val="00CF3471"/>
    <w:rsid w:val="00CF4F98"/>
    <w:rsid w:val="00CF5D1F"/>
    <w:rsid w:val="00CF6935"/>
    <w:rsid w:val="00CF71B4"/>
    <w:rsid w:val="00CF7B37"/>
    <w:rsid w:val="00D0115B"/>
    <w:rsid w:val="00D03566"/>
    <w:rsid w:val="00D04830"/>
    <w:rsid w:val="00D04F56"/>
    <w:rsid w:val="00D0656E"/>
    <w:rsid w:val="00D06F86"/>
    <w:rsid w:val="00D075C0"/>
    <w:rsid w:val="00D07FAC"/>
    <w:rsid w:val="00D14DAE"/>
    <w:rsid w:val="00D2165E"/>
    <w:rsid w:val="00D2206E"/>
    <w:rsid w:val="00D24B89"/>
    <w:rsid w:val="00D259BA"/>
    <w:rsid w:val="00D32921"/>
    <w:rsid w:val="00D369AD"/>
    <w:rsid w:val="00D427BE"/>
    <w:rsid w:val="00D43EFF"/>
    <w:rsid w:val="00D4492D"/>
    <w:rsid w:val="00D53CB0"/>
    <w:rsid w:val="00D562CB"/>
    <w:rsid w:val="00D5787D"/>
    <w:rsid w:val="00D62621"/>
    <w:rsid w:val="00D62739"/>
    <w:rsid w:val="00D63330"/>
    <w:rsid w:val="00D726CB"/>
    <w:rsid w:val="00D7367F"/>
    <w:rsid w:val="00D76660"/>
    <w:rsid w:val="00D77143"/>
    <w:rsid w:val="00D80F20"/>
    <w:rsid w:val="00D84019"/>
    <w:rsid w:val="00D84FCC"/>
    <w:rsid w:val="00D90CD6"/>
    <w:rsid w:val="00D92917"/>
    <w:rsid w:val="00D944DA"/>
    <w:rsid w:val="00D9500C"/>
    <w:rsid w:val="00DA3AE4"/>
    <w:rsid w:val="00DA4967"/>
    <w:rsid w:val="00DA4BE2"/>
    <w:rsid w:val="00DB2B38"/>
    <w:rsid w:val="00DB39BF"/>
    <w:rsid w:val="00DB4026"/>
    <w:rsid w:val="00DB45A1"/>
    <w:rsid w:val="00DB4CFB"/>
    <w:rsid w:val="00DB4FCB"/>
    <w:rsid w:val="00DB6FB1"/>
    <w:rsid w:val="00DB7F56"/>
    <w:rsid w:val="00DC01C9"/>
    <w:rsid w:val="00DC2485"/>
    <w:rsid w:val="00DC35F5"/>
    <w:rsid w:val="00DC586B"/>
    <w:rsid w:val="00DC61A4"/>
    <w:rsid w:val="00DD1385"/>
    <w:rsid w:val="00DD1F4A"/>
    <w:rsid w:val="00DD27D7"/>
    <w:rsid w:val="00DD2A2D"/>
    <w:rsid w:val="00DD36F8"/>
    <w:rsid w:val="00DD4113"/>
    <w:rsid w:val="00DD4538"/>
    <w:rsid w:val="00DD51A6"/>
    <w:rsid w:val="00DD5BD1"/>
    <w:rsid w:val="00DD6651"/>
    <w:rsid w:val="00DE51EA"/>
    <w:rsid w:val="00DE5B8F"/>
    <w:rsid w:val="00DF0FB9"/>
    <w:rsid w:val="00DF3E77"/>
    <w:rsid w:val="00DF3E7E"/>
    <w:rsid w:val="00DF6B76"/>
    <w:rsid w:val="00DF776D"/>
    <w:rsid w:val="00E03547"/>
    <w:rsid w:val="00E05068"/>
    <w:rsid w:val="00E052FC"/>
    <w:rsid w:val="00E05905"/>
    <w:rsid w:val="00E06FD6"/>
    <w:rsid w:val="00E11236"/>
    <w:rsid w:val="00E14FB4"/>
    <w:rsid w:val="00E17500"/>
    <w:rsid w:val="00E217A3"/>
    <w:rsid w:val="00E225F8"/>
    <w:rsid w:val="00E22ED6"/>
    <w:rsid w:val="00E30CDD"/>
    <w:rsid w:val="00E30E70"/>
    <w:rsid w:val="00E30F6C"/>
    <w:rsid w:val="00E340E7"/>
    <w:rsid w:val="00E34D8D"/>
    <w:rsid w:val="00E357DF"/>
    <w:rsid w:val="00E41063"/>
    <w:rsid w:val="00E411C5"/>
    <w:rsid w:val="00E412B0"/>
    <w:rsid w:val="00E41581"/>
    <w:rsid w:val="00E419DD"/>
    <w:rsid w:val="00E41A34"/>
    <w:rsid w:val="00E43E2E"/>
    <w:rsid w:val="00E45A2E"/>
    <w:rsid w:val="00E45FEE"/>
    <w:rsid w:val="00E505A7"/>
    <w:rsid w:val="00E527F7"/>
    <w:rsid w:val="00E534E1"/>
    <w:rsid w:val="00E56BEC"/>
    <w:rsid w:val="00E601C6"/>
    <w:rsid w:val="00E606C4"/>
    <w:rsid w:val="00E612D2"/>
    <w:rsid w:val="00E64AC2"/>
    <w:rsid w:val="00E66342"/>
    <w:rsid w:val="00E66D50"/>
    <w:rsid w:val="00E677AE"/>
    <w:rsid w:val="00E70ADE"/>
    <w:rsid w:val="00E728E9"/>
    <w:rsid w:val="00E73051"/>
    <w:rsid w:val="00E75156"/>
    <w:rsid w:val="00E75E2E"/>
    <w:rsid w:val="00E77B92"/>
    <w:rsid w:val="00E77E2F"/>
    <w:rsid w:val="00E80B57"/>
    <w:rsid w:val="00E8221D"/>
    <w:rsid w:val="00E8422D"/>
    <w:rsid w:val="00E84982"/>
    <w:rsid w:val="00E84BCF"/>
    <w:rsid w:val="00E87F0D"/>
    <w:rsid w:val="00E921B9"/>
    <w:rsid w:val="00E922C0"/>
    <w:rsid w:val="00E92686"/>
    <w:rsid w:val="00E93B2F"/>
    <w:rsid w:val="00E95460"/>
    <w:rsid w:val="00E95566"/>
    <w:rsid w:val="00E968F3"/>
    <w:rsid w:val="00E97259"/>
    <w:rsid w:val="00E9796D"/>
    <w:rsid w:val="00EA67F8"/>
    <w:rsid w:val="00EA7317"/>
    <w:rsid w:val="00EA7A92"/>
    <w:rsid w:val="00EB03EB"/>
    <w:rsid w:val="00EB0BD4"/>
    <w:rsid w:val="00EB2124"/>
    <w:rsid w:val="00EB274D"/>
    <w:rsid w:val="00EB36EF"/>
    <w:rsid w:val="00EB3803"/>
    <w:rsid w:val="00EB6E24"/>
    <w:rsid w:val="00EB7F9B"/>
    <w:rsid w:val="00EC16D9"/>
    <w:rsid w:val="00EC2064"/>
    <w:rsid w:val="00EC453C"/>
    <w:rsid w:val="00EC5BA3"/>
    <w:rsid w:val="00EC5E6D"/>
    <w:rsid w:val="00EC76F5"/>
    <w:rsid w:val="00ED036B"/>
    <w:rsid w:val="00ED0B15"/>
    <w:rsid w:val="00ED5648"/>
    <w:rsid w:val="00EE0829"/>
    <w:rsid w:val="00EE08A7"/>
    <w:rsid w:val="00EE3C2A"/>
    <w:rsid w:val="00EE40FE"/>
    <w:rsid w:val="00EE4AD0"/>
    <w:rsid w:val="00EE55BC"/>
    <w:rsid w:val="00EE5EC8"/>
    <w:rsid w:val="00EE6B7F"/>
    <w:rsid w:val="00EF1A5E"/>
    <w:rsid w:val="00EF1F39"/>
    <w:rsid w:val="00EF52F2"/>
    <w:rsid w:val="00EF5882"/>
    <w:rsid w:val="00EF59AA"/>
    <w:rsid w:val="00EF5DC0"/>
    <w:rsid w:val="00F00E38"/>
    <w:rsid w:val="00F011C6"/>
    <w:rsid w:val="00F01790"/>
    <w:rsid w:val="00F01E85"/>
    <w:rsid w:val="00F04A36"/>
    <w:rsid w:val="00F052FB"/>
    <w:rsid w:val="00F057A4"/>
    <w:rsid w:val="00F05D33"/>
    <w:rsid w:val="00F063FB"/>
    <w:rsid w:val="00F12232"/>
    <w:rsid w:val="00F125FC"/>
    <w:rsid w:val="00F150C2"/>
    <w:rsid w:val="00F15A76"/>
    <w:rsid w:val="00F15ED3"/>
    <w:rsid w:val="00F22E2C"/>
    <w:rsid w:val="00F237A0"/>
    <w:rsid w:val="00F2432F"/>
    <w:rsid w:val="00F25A00"/>
    <w:rsid w:val="00F266BF"/>
    <w:rsid w:val="00F32717"/>
    <w:rsid w:val="00F32867"/>
    <w:rsid w:val="00F32EF4"/>
    <w:rsid w:val="00F33AFA"/>
    <w:rsid w:val="00F348D0"/>
    <w:rsid w:val="00F35709"/>
    <w:rsid w:val="00F37ABD"/>
    <w:rsid w:val="00F41443"/>
    <w:rsid w:val="00F42DA7"/>
    <w:rsid w:val="00F446EB"/>
    <w:rsid w:val="00F44E5E"/>
    <w:rsid w:val="00F45DE1"/>
    <w:rsid w:val="00F50F65"/>
    <w:rsid w:val="00F514B3"/>
    <w:rsid w:val="00F52B54"/>
    <w:rsid w:val="00F52BE6"/>
    <w:rsid w:val="00F56D81"/>
    <w:rsid w:val="00F605F6"/>
    <w:rsid w:val="00F64849"/>
    <w:rsid w:val="00F64F14"/>
    <w:rsid w:val="00F705E2"/>
    <w:rsid w:val="00F70914"/>
    <w:rsid w:val="00F70E14"/>
    <w:rsid w:val="00F72931"/>
    <w:rsid w:val="00F729CF"/>
    <w:rsid w:val="00F735DA"/>
    <w:rsid w:val="00F74C37"/>
    <w:rsid w:val="00F74F9B"/>
    <w:rsid w:val="00F76831"/>
    <w:rsid w:val="00F77A2B"/>
    <w:rsid w:val="00F80E93"/>
    <w:rsid w:val="00F810CA"/>
    <w:rsid w:val="00F81C6A"/>
    <w:rsid w:val="00F82F72"/>
    <w:rsid w:val="00F82FA4"/>
    <w:rsid w:val="00F8324A"/>
    <w:rsid w:val="00F86BE2"/>
    <w:rsid w:val="00F87D81"/>
    <w:rsid w:val="00F913C5"/>
    <w:rsid w:val="00F926BB"/>
    <w:rsid w:val="00F9371E"/>
    <w:rsid w:val="00F97597"/>
    <w:rsid w:val="00F97E0D"/>
    <w:rsid w:val="00FA1AA2"/>
    <w:rsid w:val="00FA1AD6"/>
    <w:rsid w:val="00FA2229"/>
    <w:rsid w:val="00FA3A58"/>
    <w:rsid w:val="00FA4E28"/>
    <w:rsid w:val="00FA56B1"/>
    <w:rsid w:val="00FA720B"/>
    <w:rsid w:val="00FB0370"/>
    <w:rsid w:val="00FB0936"/>
    <w:rsid w:val="00FB096D"/>
    <w:rsid w:val="00FB11C2"/>
    <w:rsid w:val="00FB3C19"/>
    <w:rsid w:val="00FB3F26"/>
    <w:rsid w:val="00FB5A65"/>
    <w:rsid w:val="00FB616E"/>
    <w:rsid w:val="00FB6643"/>
    <w:rsid w:val="00FC0213"/>
    <w:rsid w:val="00FC36E7"/>
    <w:rsid w:val="00FC78D2"/>
    <w:rsid w:val="00FC7B78"/>
    <w:rsid w:val="00FD31E2"/>
    <w:rsid w:val="00FD4853"/>
    <w:rsid w:val="00FD7A0B"/>
    <w:rsid w:val="00FE04D7"/>
    <w:rsid w:val="00FE099C"/>
    <w:rsid w:val="00FE127F"/>
    <w:rsid w:val="00FE25CB"/>
    <w:rsid w:val="00FE71E3"/>
    <w:rsid w:val="00FE78FE"/>
    <w:rsid w:val="00FF0667"/>
    <w:rsid w:val="00FF155A"/>
    <w:rsid w:val="00FF274A"/>
    <w:rsid w:val="00FF395D"/>
    <w:rsid w:val="00FF4F53"/>
    <w:rsid w:val="00FF724A"/>
    <w:rsid w:val="04F271BF"/>
    <w:rsid w:val="082E567D"/>
    <w:rsid w:val="09089CCF"/>
    <w:rsid w:val="0EA3204A"/>
    <w:rsid w:val="164FEC87"/>
    <w:rsid w:val="1BDC726E"/>
    <w:rsid w:val="25753641"/>
    <w:rsid w:val="380DD7C6"/>
    <w:rsid w:val="391B9DA1"/>
    <w:rsid w:val="4C28ADD2"/>
    <w:rsid w:val="5F61116F"/>
    <w:rsid w:val="60A73CB8"/>
    <w:rsid w:val="6EED433E"/>
    <w:rsid w:val="6F52865E"/>
    <w:rsid w:val="7108B5C0"/>
    <w:rsid w:val="7C992CAC"/>
    <w:rsid w:val="7CF6C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AE65E"/>
  <w15:chartTrackingRefBased/>
  <w15:docId w15:val="{D2EE86FD-B5CE-4C14-8E21-B708B7163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1E0"/>
  </w:style>
  <w:style w:type="paragraph" w:styleId="Heading1">
    <w:name w:val="heading 1"/>
    <w:basedOn w:val="Normal"/>
    <w:next w:val="Normal"/>
    <w:link w:val="Heading1Char"/>
    <w:uiPriority w:val="99"/>
    <w:qFormat/>
    <w:rsid w:val="00C346EC"/>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C346EC"/>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C346EC"/>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C346EC"/>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C346EC"/>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unhideWhenUsed/>
    <w:qFormat/>
    <w:rsid w:val="00C346EC"/>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unhideWhenUsed/>
    <w:qFormat/>
    <w:rsid w:val="00C346EC"/>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unhideWhenUsed/>
    <w:qFormat/>
    <w:rsid w:val="00C346EC"/>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unhideWhenUsed/>
    <w:qFormat/>
    <w:rsid w:val="00C346EC"/>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346EC"/>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C346EC"/>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sid w:val="00C346EC"/>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rsid w:val="00C346EC"/>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C346EC"/>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rsid w:val="00C346EC"/>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rsid w:val="00C346EC"/>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rsid w:val="00C346EC"/>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rsid w:val="00C346EC"/>
    <w:rPr>
      <w:rFonts w:asciiTheme="majorHAnsi" w:eastAsiaTheme="majorEastAsia" w:hAnsiTheme="majorHAnsi" w:cstheme="majorBidi"/>
      <w:i/>
      <w:iCs/>
      <w:color w:val="70AD47" w:themeColor="accent6"/>
      <w:sz w:val="20"/>
      <w:szCs w:val="20"/>
    </w:rPr>
  </w:style>
  <w:style w:type="paragraph" w:styleId="TOCHeading">
    <w:name w:val="TOC Heading"/>
    <w:basedOn w:val="Heading1"/>
    <w:next w:val="Normal"/>
    <w:uiPriority w:val="39"/>
    <w:unhideWhenUsed/>
    <w:qFormat/>
    <w:rsid w:val="00C346EC"/>
    <w:pPr>
      <w:outlineLvl w:val="9"/>
    </w:pPr>
  </w:style>
  <w:style w:type="paragraph" w:styleId="TOC2">
    <w:name w:val="toc 2"/>
    <w:basedOn w:val="Normal"/>
    <w:next w:val="Normal"/>
    <w:autoRedefine/>
    <w:uiPriority w:val="39"/>
    <w:unhideWhenUsed/>
    <w:rsid w:val="00875798"/>
    <w:pPr>
      <w:spacing w:after="100"/>
      <w:ind w:left="220"/>
    </w:pPr>
    <w:rPr>
      <w:sz w:val="22"/>
    </w:rPr>
  </w:style>
  <w:style w:type="paragraph" w:styleId="TOC1">
    <w:name w:val="toc 1"/>
    <w:basedOn w:val="Normal"/>
    <w:next w:val="Normal"/>
    <w:autoRedefine/>
    <w:uiPriority w:val="39"/>
    <w:unhideWhenUsed/>
    <w:rsid w:val="00875798"/>
    <w:pPr>
      <w:spacing w:after="100"/>
    </w:pPr>
    <w:rPr>
      <w:sz w:val="22"/>
    </w:rPr>
  </w:style>
  <w:style w:type="paragraph" w:styleId="TOC3">
    <w:name w:val="toc 3"/>
    <w:basedOn w:val="Normal"/>
    <w:next w:val="Normal"/>
    <w:autoRedefine/>
    <w:uiPriority w:val="39"/>
    <w:unhideWhenUsed/>
    <w:rsid w:val="00875798"/>
    <w:pPr>
      <w:spacing w:after="100"/>
      <w:ind w:left="440"/>
    </w:pPr>
    <w:rPr>
      <w:sz w:val="22"/>
    </w:rPr>
  </w:style>
  <w:style w:type="paragraph" w:styleId="NoSpacing">
    <w:name w:val="No Spacing"/>
    <w:link w:val="NoSpacingChar"/>
    <w:uiPriority w:val="1"/>
    <w:qFormat/>
    <w:rsid w:val="00C346EC"/>
    <w:pPr>
      <w:spacing w:after="0" w:line="240" w:lineRule="auto"/>
    </w:pPr>
  </w:style>
  <w:style w:type="character" w:customStyle="1" w:styleId="NoSpacingChar">
    <w:name w:val="No Spacing Char"/>
    <w:basedOn w:val="DefaultParagraphFont"/>
    <w:link w:val="NoSpacing"/>
    <w:uiPriority w:val="1"/>
    <w:rsid w:val="00875798"/>
  </w:style>
  <w:style w:type="paragraph" w:styleId="IntenseQuote">
    <w:name w:val="Intense Quote"/>
    <w:basedOn w:val="Normal"/>
    <w:next w:val="Normal"/>
    <w:link w:val="IntenseQuoteChar"/>
    <w:uiPriority w:val="30"/>
    <w:qFormat/>
    <w:rsid w:val="00C346EC"/>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C346EC"/>
    <w:rPr>
      <w:rFonts w:asciiTheme="majorHAnsi" w:eastAsiaTheme="majorEastAsia" w:hAnsiTheme="majorHAnsi" w:cstheme="majorBidi"/>
      <w:i/>
      <w:iCs/>
      <w:color w:val="70AD47" w:themeColor="accent6"/>
      <w:sz w:val="32"/>
      <w:szCs w:val="32"/>
    </w:rPr>
  </w:style>
  <w:style w:type="paragraph" w:styleId="Caption">
    <w:name w:val="caption"/>
    <w:basedOn w:val="Normal"/>
    <w:next w:val="Normal"/>
    <w:uiPriority w:val="35"/>
    <w:unhideWhenUsed/>
    <w:qFormat/>
    <w:rsid w:val="00C346EC"/>
    <w:pPr>
      <w:spacing w:line="240" w:lineRule="auto"/>
    </w:pPr>
    <w:rPr>
      <w:b/>
      <w:bCs/>
      <w:smallCaps/>
      <w:color w:val="595959" w:themeColor="text1" w:themeTint="A6"/>
    </w:rPr>
  </w:style>
  <w:style w:type="paragraph" w:styleId="Title">
    <w:name w:val="Title"/>
    <w:basedOn w:val="Normal"/>
    <w:next w:val="Normal"/>
    <w:link w:val="TitleChar"/>
    <w:uiPriority w:val="10"/>
    <w:qFormat/>
    <w:rsid w:val="00C346EC"/>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C346EC"/>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C346EC"/>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C346EC"/>
    <w:rPr>
      <w:rFonts w:asciiTheme="majorHAnsi" w:eastAsiaTheme="majorEastAsia" w:hAnsiTheme="majorHAnsi" w:cstheme="majorBidi"/>
      <w:sz w:val="30"/>
      <w:szCs w:val="30"/>
    </w:rPr>
  </w:style>
  <w:style w:type="character" w:styleId="Strong">
    <w:name w:val="Strong"/>
    <w:basedOn w:val="DefaultParagraphFont"/>
    <w:uiPriority w:val="22"/>
    <w:qFormat/>
    <w:rsid w:val="00C346EC"/>
    <w:rPr>
      <w:b/>
      <w:bCs/>
    </w:rPr>
  </w:style>
  <w:style w:type="character" w:styleId="Emphasis">
    <w:name w:val="Emphasis"/>
    <w:basedOn w:val="DefaultParagraphFont"/>
    <w:uiPriority w:val="20"/>
    <w:qFormat/>
    <w:rsid w:val="00C346EC"/>
    <w:rPr>
      <w:i/>
      <w:iCs/>
      <w:color w:val="70AD47" w:themeColor="accent6"/>
    </w:rPr>
  </w:style>
  <w:style w:type="paragraph" w:styleId="Quote">
    <w:name w:val="Quote"/>
    <w:basedOn w:val="Normal"/>
    <w:next w:val="Normal"/>
    <w:link w:val="QuoteChar"/>
    <w:uiPriority w:val="29"/>
    <w:qFormat/>
    <w:rsid w:val="00C346EC"/>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C346EC"/>
    <w:rPr>
      <w:i/>
      <w:iCs/>
      <w:color w:val="262626" w:themeColor="text1" w:themeTint="D9"/>
    </w:rPr>
  </w:style>
  <w:style w:type="character" w:styleId="SubtleEmphasis">
    <w:name w:val="Subtle Emphasis"/>
    <w:basedOn w:val="DefaultParagraphFont"/>
    <w:uiPriority w:val="19"/>
    <w:qFormat/>
    <w:rsid w:val="00C346EC"/>
    <w:rPr>
      <w:i/>
      <w:iCs/>
    </w:rPr>
  </w:style>
  <w:style w:type="character" w:styleId="IntenseEmphasis">
    <w:name w:val="Intense Emphasis"/>
    <w:basedOn w:val="DefaultParagraphFont"/>
    <w:uiPriority w:val="21"/>
    <w:qFormat/>
    <w:rsid w:val="00C346EC"/>
    <w:rPr>
      <w:b/>
      <w:bCs/>
      <w:i/>
      <w:iCs/>
    </w:rPr>
  </w:style>
  <w:style w:type="character" w:styleId="SubtleReference">
    <w:name w:val="Subtle Reference"/>
    <w:basedOn w:val="DefaultParagraphFont"/>
    <w:uiPriority w:val="31"/>
    <w:qFormat/>
    <w:rsid w:val="00C346EC"/>
    <w:rPr>
      <w:smallCaps/>
      <w:color w:val="595959" w:themeColor="text1" w:themeTint="A6"/>
    </w:rPr>
  </w:style>
  <w:style w:type="character" w:styleId="IntenseReference">
    <w:name w:val="Intense Reference"/>
    <w:basedOn w:val="DefaultParagraphFont"/>
    <w:uiPriority w:val="32"/>
    <w:qFormat/>
    <w:rsid w:val="00C346EC"/>
    <w:rPr>
      <w:b/>
      <w:bCs/>
      <w:smallCaps/>
      <w:color w:val="70AD47" w:themeColor="accent6"/>
    </w:rPr>
  </w:style>
  <w:style w:type="character" w:styleId="BookTitle">
    <w:name w:val="Book Title"/>
    <w:basedOn w:val="DefaultParagraphFont"/>
    <w:uiPriority w:val="33"/>
    <w:qFormat/>
    <w:rsid w:val="00C346EC"/>
    <w:rPr>
      <w:b/>
      <w:bCs/>
      <w:caps w:val="0"/>
      <w:smallCaps/>
      <w:spacing w:val="7"/>
      <w:sz w:val="21"/>
      <w:szCs w:val="21"/>
    </w:rPr>
  </w:style>
  <w:style w:type="paragraph" w:styleId="ListParagraph">
    <w:name w:val="List Paragraph"/>
    <w:basedOn w:val="Normal"/>
    <w:uiPriority w:val="34"/>
    <w:qFormat/>
    <w:rsid w:val="00C346EC"/>
    <w:pPr>
      <w:ind w:left="720"/>
      <w:contextualSpacing/>
    </w:pPr>
  </w:style>
  <w:style w:type="character" w:styleId="Hyperlink">
    <w:name w:val="Hyperlink"/>
    <w:basedOn w:val="DefaultParagraphFont"/>
    <w:uiPriority w:val="99"/>
    <w:unhideWhenUsed/>
    <w:rsid w:val="00C346EC"/>
    <w:rPr>
      <w:color w:val="0563C1" w:themeColor="hyperlink"/>
      <w:u w:val="single"/>
    </w:rPr>
  </w:style>
  <w:style w:type="character" w:styleId="CommentReference">
    <w:name w:val="annotation reference"/>
    <w:basedOn w:val="DefaultParagraphFont"/>
    <w:unhideWhenUsed/>
    <w:rsid w:val="00DB7F56"/>
    <w:rPr>
      <w:sz w:val="16"/>
      <w:szCs w:val="16"/>
    </w:rPr>
  </w:style>
  <w:style w:type="paragraph" w:styleId="CommentText">
    <w:name w:val="annotation text"/>
    <w:basedOn w:val="Normal"/>
    <w:link w:val="CommentTextChar"/>
    <w:unhideWhenUsed/>
    <w:rsid w:val="00DB7F56"/>
    <w:pPr>
      <w:spacing w:after="160" w:line="240" w:lineRule="auto"/>
    </w:pPr>
    <w:rPr>
      <w:rFonts w:eastAsiaTheme="minorHAnsi"/>
      <w:sz w:val="20"/>
      <w:szCs w:val="20"/>
    </w:rPr>
  </w:style>
  <w:style w:type="character" w:customStyle="1" w:styleId="CommentTextChar">
    <w:name w:val="Comment Text Char"/>
    <w:basedOn w:val="DefaultParagraphFont"/>
    <w:link w:val="CommentText"/>
    <w:rsid w:val="00DB7F56"/>
    <w:rPr>
      <w:rFonts w:eastAsiaTheme="minorHAnsi"/>
      <w:sz w:val="20"/>
      <w:szCs w:val="20"/>
    </w:rPr>
  </w:style>
  <w:style w:type="paragraph" w:styleId="BalloonText">
    <w:name w:val="Balloon Text"/>
    <w:basedOn w:val="Normal"/>
    <w:link w:val="BalloonTextChar"/>
    <w:uiPriority w:val="99"/>
    <w:semiHidden/>
    <w:unhideWhenUsed/>
    <w:rsid w:val="00DB7F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F56"/>
    <w:rPr>
      <w:rFonts w:ascii="Segoe UI" w:hAnsi="Segoe UI" w:cs="Segoe UI"/>
      <w:sz w:val="18"/>
      <w:szCs w:val="18"/>
    </w:rPr>
  </w:style>
  <w:style w:type="table" w:styleId="PlainTable5">
    <w:name w:val="Plain Table 5"/>
    <w:basedOn w:val="TableNormal"/>
    <w:uiPriority w:val="45"/>
    <w:rsid w:val="00541AA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EB2124"/>
    <w:pPr>
      <w:tabs>
        <w:tab w:val="left" w:pos="504"/>
      </w:tabs>
      <w:spacing w:after="0" w:line="240" w:lineRule="auto"/>
      <w:ind w:left="504" w:hanging="504"/>
    </w:pPr>
    <w:rPr>
      <w:rFonts w:eastAsiaTheme="minorHAnsi"/>
      <w:sz w:val="22"/>
      <w:szCs w:val="22"/>
    </w:rPr>
  </w:style>
  <w:style w:type="paragraph" w:styleId="FootnoteText">
    <w:name w:val="footnote text"/>
    <w:basedOn w:val="Normal"/>
    <w:link w:val="FootnoteTextChar"/>
    <w:uiPriority w:val="99"/>
    <w:semiHidden/>
    <w:unhideWhenUsed/>
    <w:rsid w:val="000159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59C8"/>
    <w:rPr>
      <w:sz w:val="20"/>
      <w:szCs w:val="20"/>
    </w:rPr>
  </w:style>
  <w:style w:type="character" w:styleId="FootnoteReference">
    <w:name w:val="footnote reference"/>
    <w:basedOn w:val="DefaultParagraphFont"/>
    <w:uiPriority w:val="99"/>
    <w:semiHidden/>
    <w:unhideWhenUsed/>
    <w:rsid w:val="000159C8"/>
    <w:rPr>
      <w:vertAlign w:val="superscript"/>
    </w:rPr>
  </w:style>
  <w:style w:type="paragraph" w:styleId="EndnoteText">
    <w:name w:val="endnote text"/>
    <w:basedOn w:val="Normal"/>
    <w:link w:val="EndnoteTextChar"/>
    <w:uiPriority w:val="99"/>
    <w:semiHidden/>
    <w:unhideWhenUsed/>
    <w:rsid w:val="001F77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77B7"/>
    <w:rPr>
      <w:sz w:val="20"/>
      <w:szCs w:val="20"/>
    </w:rPr>
  </w:style>
  <w:style w:type="character" w:styleId="EndnoteReference">
    <w:name w:val="endnote reference"/>
    <w:basedOn w:val="DefaultParagraphFont"/>
    <w:uiPriority w:val="99"/>
    <w:semiHidden/>
    <w:unhideWhenUsed/>
    <w:rsid w:val="001F77B7"/>
    <w:rPr>
      <w:vertAlign w:val="superscript"/>
    </w:rPr>
  </w:style>
  <w:style w:type="paragraph" w:styleId="Header">
    <w:name w:val="header"/>
    <w:basedOn w:val="Normal"/>
    <w:link w:val="HeaderChar"/>
    <w:unhideWhenUsed/>
    <w:rsid w:val="00D14DAE"/>
    <w:pPr>
      <w:tabs>
        <w:tab w:val="center" w:pos="4680"/>
        <w:tab w:val="right" w:pos="9360"/>
      </w:tabs>
      <w:spacing w:after="0" w:line="240" w:lineRule="auto"/>
    </w:pPr>
  </w:style>
  <w:style w:type="character" w:customStyle="1" w:styleId="HeaderChar">
    <w:name w:val="Header Char"/>
    <w:basedOn w:val="DefaultParagraphFont"/>
    <w:link w:val="Header"/>
    <w:rsid w:val="00D14DAE"/>
  </w:style>
  <w:style w:type="paragraph" w:styleId="Footer">
    <w:name w:val="footer"/>
    <w:basedOn w:val="Normal"/>
    <w:link w:val="FooterChar"/>
    <w:uiPriority w:val="99"/>
    <w:unhideWhenUsed/>
    <w:rsid w:val="00D14D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DAE"/>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CC34EC"/>
    <w:rPr>
      <w:color w:val="808080"/>
      <w:shd w:val="clear" w:color="auto" w:fill="E6E6E6"/>
    </w:rPr>
  </w:style>
  <w:style w:type="paragraph" w:styleId="Revision">
    <w:name w:val="Revision"/>
    <w:hidden/>
    <w:uiPriority w:val="99"/>
    <w:semiHidden/>
    <w:rsid w:val="00267396"/>
    <w:pPr>
      <w:spacing w:after="0" w:line="240" w:lineRule="auto"/>
    </w:pPr>
  </w:style>
  <w:style w:type="character" w:styleId="FollowedHyperlink">
    <w:name w:val="FollowedHyperlink"/>
    <w:basedOn w:val="DefaultParagraphFont"/>
    <w:uiPriority w:val="99"/>
    <w:semiHidden/>
    <w:unhideWhenUsed/>
    <w:rsid w:val="0084575C"/>
    <w:rPr>
      <w:color w:val="954F72" w:themeColor="followedHyperlink"/>
      <w:u w:val="single"/>
    </w:rPr>
  </w:style>
  <w:style w:type="paragraph" w:styleId="NormalWeb">
    <w:name w:val="Normal (Web)"/>
    <w:basedOn w:val="Normal"/>
    <w:uiPriority w:val="99"/>
    <w:semiHidden/>
    <w:unhideWhenUsed/>
    <w:rsid w:val="006E3326"/>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736C3F"/>
    <w:pPr>
      <w:spacing w:after="0" w:line="240" w:lineRule="auto"/>
    </w:pPr>
    <w:rPr>
      <w:rFonts w:ascii="Times New Roman" w:eastAsiaTheme="minorHAnsi" w:hAnsi="Times New Roman" w:cs="Times New Roman"/>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41E20"/>
    <w:pPr>
      <w:spacing w:after="200"/>
    </w:pPr>
    <w:rPr>
      <w:rFonts w:eastAsiaTheme="minorEastAsia"/>
      <w:b/>
      <w:bCs/>
    </w:rPr>
  </w:style>
  <w:style w:type="character" w:customStyle="1" w:styleId="CommentSubjectChar">
    <w:name w:val="Comment Subject Char"/>
    <w:basedOn w:val="CommentTextChar"/>
    <w:link w:val="CommentSubject"/>
    <w:uiPriority w:val="99"/>
    <w:semiHidden/>
    <w:rsid w:val="00741E20"/>
    <w:rPr>
      <w:rFonts w:eastAsiaTheme="minorHAnsi"/>
      <w:b/>
      <w:bCs/>
      <w:sz w:val="20"/>
      <w:szCs w:val="20"/>
    </w:rPr>
  </w:style>
  <w:style w:type="character" w:customStyle="1" w:styleId="UnresolvedMention2">
    <w:name w:val="Unresolved Mention2"/>
    <w:basedOn w:val="DefaultParagraphFont"/>
    <w:uiPriority w:val="99"/>
    <w:semiHidden/>
    <w:unhideWhenUsed/>
    <w:rsid w:val="001E2CC4"/>
    <w:rPr>
      <w:color w:val="605E5C"/>
      <w:shd w:val="clear" w:color="auto" w:fill="E1DFDD"/>
    </w:rPr>
  </w:style>
  <w:style w:type="table" w:customStyle="1" w:styleId="TableGrid2">
    <w:name w:val="Table Grid2"/>
    <w:basedOn w:val="TableNormal"/>
    <w:next w:val="TableGrid"/>
    <w:uiPriority w:val="59"/>
    <w:rsid w:val="0079413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4">
    <w:name w:val="toc 4"/>
    <w:basedOn w:val="Normal"/>
    <w:next w:val="Normal"/>
    <w:autoRedefine/>
    <w:uiPriority w:val="39"/>
    <w:unhideWhenUsed/>
    <w:rsid w:val="000F552D"/>
    <w:pPr>
      <w:spacing w:after="100" w:line="259" w:lineRule="auto"/>
      <w:ind w:left="660"/>
    </w:pPr>
    <w:rPr>
      <w:sz w:val="22"/>
      <w:szCs w:val="22"/>
    </w:rPr>
  </w:style>
  <w:style w:type="paragraph" w:styleId="TOC5">
    <w:name w:val="toc 5"/>
    <w:basedOn w:val="Normal"/>
    <w:next w:val="Normal"/>
    <w:autoRedefine/>
    <w:uiPriority w:val="39"/>
    <w:unhideWhenUsed/>
    <w:rsid w:val="000F552D"/>
    <w:pPr>
      <w:spacing w:after="100" w:line="259" w:lineRule="auto"/>
      <w:ind w:left="880"/>
    </w:pPr>
    <w:rPr>
      <w:sz w:val="22"/>
      <w:szCs w:val="22"/>
    </w:rPr>
  </w:style>
  <w:style w:type="paragraph" w:styleId="TOC6">
    <w:name w:val="toc 6"/>
    <w:basedOn w:val="Normal"/>
    <w:next w:val="Normal"/>
    <w:autoRedefine/>
    <w:uiPriority w:val="39"/>
    <w:unhideWhenUsed/>
    <w:rsid w:val="000F552D"/>
    <w:pPr>
      <w:spacing w:after="100" w:line="259" w:lineRule="auto"/>
      <w:ind w:left="1100"/>
    </w:pPr>
    <w:rPr>
      <w:sz w:val="22"/>
      <w:szCs w:val="22"/>
    </w:rPr>
  </w:style>
  <w:style w:type="paragraph" w:styleId="TOC7">
    <w:name w:val="toc 7"/>
    <w:basedOn w:val="Normal"/>
    <w:next w:val="Normal"/>
    <w:autoRedefine/>
    <w:uiPriority w:val="39"/>
    <w:unhideWhenUsed/>
    <w:rsid w:val="000F552D"/>
    <w:pPr>
      <w:spacing w:after="100" w:line="259" w:lineRule="auto"/>
      <w:ind w:left="1320"/>
    </w:pPr>
    <w:rPr>
      <w:sz w:val="22"/>
      <w:szCs w:val="22"/>
    </w:rPr>
  </w:style>
  <w:style w:type="paragraph" w:styleId="TOC8">
    <w:name w:val="toc 8"/>
    <w:basedOn w:val="Normal"/>
    <w:next w:val="Normal"/>
    <w:autoRedefine/>
    <w:uiPriority w:val="39"/>
    <w:unhideWhenUsed/>
    <w:rsid w:val="000F552D"/>
    <w:pPr>
      <w:spacing w:after="100" w:line="259" w:lineRule="auto"/>
      <w:ind w:left="1540"/>
    </w:pPr>
    <w:rPr>
      <w:sz w:val="22"/>
      <w:szCs w:val="22"/>
    </w:rPr>
  </w:style>
  <w:style w:type="paragraph" w:styleId="TOC9">
    <w:name w:val="toc 9"/>
    <w:basedOn w:val="Normal"/>
    <w:next w:val="Normal"/>
    <w:autoRedefine/>
    <w:uiPriority w:val="39"/>
    <w:unhideWhenUsed/>
    <w:rsid w:val="000F552D"/>
    <w:pPr>
      <w:spacing w:after="100" w:line="259" w:lineRule="auto"/>
      <w:ind w:left="1760"/>
    </w:pPr>
    <w:rPr>
      <w:sz w:val="22"/>
      <w:szCs w:val="22"/>
    </w:rPr>
  </w:style>
  <w:style w:type="character" w:customStyle="1" w:styleId="UnresolvedMention3">
    <w:name w:val="Unresolved Mention3"/>
    <w:basedOn w:val="DefaultParagraphFont"/>
    <w:uiPriority w:val="99"/>
    <w:semiHidden/>
    <w:unhideWhenUsed/>
    <w:rsid w:val="00C40098"/>
    <w:rPr>
      <w:color w:val="605E5C"/>
      <w:shd w:val="clear" w:color="auto" w:fill="E1DFDD"/>
    </w:rPr>
  </w:style>
  <w:style w:type="paragraph" w:customStyle="1" w:styleId="NoParagraphStyle">
    <w:name w:val="[No Paragraph Style]"/>
    <w:qFormat/>
    <w:rsid w:val="006F38F2"/>
    <w:pPr>
      <w:pBdr>
        <w:top w:val="nil"/>
        <w:left w:val="nil"/>
        <w:bottom w:val="nil"/>
        <w:right w:val="nil"/>
        <w:between w:val="nil"/>
        <w:bar w:val="nil"/>
      </w:pBdr>
      <w:spacing w:after="0"/>
    </w:pPr>
    <w:rPr>
      <w:rFonts w:ascii="Times New Roman" w:eastAsia="Arial Unicode MS" w:hAnsi="Times New Roman" w:cs="Arial Unicode MS"/>
      <w:color w:val="000000"/>
      <w:sz w:val="24"/>
      <w:szCs w:val="24"/>
      <w:u w:color="000000"/>
      <w:bdr w:val="nil"/>
    </w:rPr>
  </w:style>
  <w:style w:type="paragraph" w:styleId="BodyText">
    <w:name w:val="Body Text"/>
    <w:link w:val="BodyTextChar"/>
    <w:uiPriority w:val="99"/>
    <w:rsid w:val="006F38F2"/>
    <w:pPr>
      <w:widowControl w:val="0"/>
      <w:pBdr>
        <w:top w:val="nil"/>
        <w:left w:val="nil"/>
        <w:bottom w:val="nil"/>
        <w:right w:val="nil"/>
        <w:between w:val="nil"/>
        <w:bar w:val="nil"/>
      </w:pBdr>
      <w:spacing w:after="0"/>
      <w:ind w:firstLine="360"/>
      <w:jc w:val="both"/>
    </w:pPr>
    <w:rPr>
      <w:rFonts w:ascii="Times New Roman" w:eastAsia="Arial Unicode MS" w:hAnsi="Times New Roman" w:cs="Arial Unicode MS"/>
      <w:color w:val="000000"/>
      <w:sz w:val="24"/>
      <w:szCs w:val="24"/>
      <w:u w:color="000000"/>
      <w:bdr w:val="nil"/>
    </w:rPr>
  </w:style>
  <w:style w:type="character" w:customStyle="1" w:styleId="BodyTextChar">
    <w:name w:val="Body Text Char"/>
    <w:basedOn w:val="DefaultParagraphFont"/>
    <w:link w:val="BodyText"/>
    <w:uiPriority w:val="99"/>
    <w:rsid w:val="006F38F2"/>
    <w:rPr>
      <w:rFonts w:ascii="Times New Roman" w:eastAsia="Arial Unicode MS" w:hAnsi="Times New Roman" w:cs="Arial Unicode MS"/>
      <w:color w:val="000000"/>
      <w:sz w:val="24"/>
      <w:szCs w:val="24"/>
      <w:u w:color="000000"/>
      <w:bdr w:val="nil"/>
    </w:rPr>
  </w:style>
  <w:style w:type="paragraph" w:customStyle="1" w:styleId="BodyFirst">
    <w:name w:val="Body First"/>
    <w:next w:val="BodyText"/>
    <w:rsid w:val="006F38F2"/>
    <w:pPr>
      <w:widowControl w:val="0"/>
      <w:pBdr>
        <w:top w:val="nil"/>
        <w:left w:val="nil"/>
        <w:bottom w:val="nil"/>
        <w:right w:val="nil"/>
        <w:between w:val="nil"/>
        <w:bar w:val="nil"/>
      </w:pBdr>
      <w:spacing w:after="0"/>
      <w:jc w:val="both"/>
    </w:pPr>
    <w:rPr>
      <w:rFonts w:ascii="Times New Roman" w:eastAsia="Arial Unicode MS" w:hAnsi="Times New Roman" w:cs="Arial Unicode MS"/>
      <w:color w:val="000000"/>
      <w:sz w:val="24"/>
      <w:szCs w:val="24"/>
      <w:u w:color="000000"/>
      <w:bdr w:val="nil"/>
    </w:rPr>
  </w:style>
  <w:style w:type="paragraph" w:customStyle="1" w:styleId="Default">
    <w:name w:val="Default"/>
    <w:rsid w:val="006F38F2"/>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rPr>
  </w:style>
  <w:style w:type="paragraph" w:customStyle="1" w:styleId="Body">
    <w:name w:val="Body"/>
    <w:rsid w:val="006F38F2"/>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character" w:customStyle="1" w:styleId="SI">
    <w:name w:val="SI"/>
    <w:rsid w:val="006F38F2"/>
    <w:rPr>
      <w:color w:val="auto"/>
    </w:rPr>
  </w:style>
  <w:style w:type="paragraph" w:customStyle="1" w:styleId="Text">
    <w:name w:val="Text"/>
    <w:basedOn w:val="Normal"/>
    <w:rsid w:val="006F38F2"/>
    <w:pPr>
      <w:spacing w:before="120" w:after="0" w:line="360" w:lineRule="auto"/>
    </w:pPr>
    <w:rPr>
      <w:rFonts w:ascii="Times" w:eastAsia="Times New Roman" w:hAnsi="Times" w:cs="Times New Roman"/>
      <w:sz w:val="24"/>
      <w:szCs w:val="20"/>
    </w:rPr>
  </w:style>
  <w:style w:type="character" w:customStyle="1" w:styleId="UnresolvedMention4">
    <w:name w:val="Unresolved Mention4"/>
    <w:basedOn w:val="DefaultParagraphFont"/>
    <w:uiPriority w:val="99"/>
    <w:semiHidden/>
    <w:unhideWhenUsed/>
    <w:rsid w:val="00790C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9619">
      <w:bodyDiv w:val="1"/>
      <w:marLeft w:val="0"/>
      <w:marRight w:val="0"/>
      <w:marTop w:val="0"/>
      <w:marBottom w:val="0"/>
      <w:divBdr>
        <w:top w:val="none" w:sz="0" w:space="0" w:color="auto"/>
        <w:left w:val="none" w:sz="0" w:space="0" w:color="auto"/>
        <w:bottom w:val="none" w:sz="0" w:space="0" w:color="auto"/>
        <w:right w:val="none" w:sz="0" w:space="0" w:color="auto"/>
      </w:divBdr>
    </w:div>
    <w:div w:id="22413677">
      <w:bodyDiv w:val="1"/>
      <w:marLeft w:val="0"/>
      <w:marRight w:val="0"/>
      <w:marTop w:val="0"/>
      <w:marBottom w:val="0"/>
      <w:divBdr>
        <w:top w:val="none" w:sz="0" w:space="0" w:color="auto"/>
        <w:left w:val="none" w:sz="0" w:space="0" w:color="auto"/>
        <w:bottom w:val="none" w:sz="0" w:space="0" w:color="auto"/>
        <w:right w:val="none" w:sz="0" w:space="0" w:color="auto"/>
      </w:divBdr>
    </w:div>
    <w:div w:id="46222334">
      <w:bodyDiv w:val="1"/>
      <w:marLeft w:val="0"/>
      <w:marRight w:val="0"/>
      <w:marTop w:val="0"/>
      <w:marBottom w:val="0"/>
      <w:divBdr>
        <w:top w:val="none" w:sz="0" w:space="0" w:color="auto"/>
        <w:left w:val="none" w:sz="0" w:space="0" w:color="auto"/>
        <w:bottom w:val="none" w:sz="0" w:space="0" w:color="auto"/>
        <w:right w:val="none" w:sz="0" w:space="0" w:color="auto"/>
      </w:divBdr>
    </w:div>
    <w:div w:id="71007930">
      <w:bodyDiv w:val="1"/>
      <w:marLeft w:val="0"/>
      <w:marRight w:val="0"/>
      <w:marTop w:val="0"/>
      <w:marBottom w:val="0"/>
      <w:divBdr>
        <w:top w:val="none" w:sz="0" w:space="0" w:color="auto"/>
        <w:left w:val="none" w:sz="0" w:space="0" w:color="auto"/>
        <w:bottom w:val="none" w:sz="0" w:space="0" w:color="auto"/>
        <w:right w:val="none" w:sz="0" w:space="0" w:color="auto"/>
      </w:divBdr>
    </w:div>
    <w:div w:id="93285527">
      <w:bodyDiv w:val="1"/>
      <w:marLeft w:val="0"/>
      <w:marRight w:val="0"/>
      <w:marTop w:val="0"/>
      <w:marBottom w:val="0"/>
      <w:divBdr>
        <w:top w:val="none" w:sz="0" w:space="0" w:color="auto"/>
        <w:left w:val="none" w:sz="0" w:space="0" w:color="auto"/>
        <w:bottom w:val="none" w:sz="0" w:space="0" w:color="auto"/>
        <w:right w:val="none" w:sz="0" w:space="0" w:color="auto"/>
      </w:divBdr>
    </w:div>
    <w:div w:id="141432093">
      <w:bodyDiv w:val="1"/>
      <w:marLeft w:val="0"/>
      <w:marRight w:val="0"/>
      <w:marTop w:val="0"/>
      <w:marBottom w:val="0"/>
      <w:divBdr>
        <w:top w:val="none" w:sz="0" w:space="0" w:color="auto"/>
        <w:left w:val="none" w:sz="0" w:space="0" w:color="auto"/>
        <w:bottom w:val="none" w:sz="0" w:space="0" w:color="auto"/>
        <w:right w:val="none" w:sz="0" w:space="0" w:color="auto"/>
      </w:divBdr>
    </w:div>
    <w:div w:id="233124798">
      <w:bodyDiv w:val="1"/>
      <w:marLeft w:val="0"/>
      <w:marRight w:val="0"/>
      <w:marTop w:val="0"/>
      <w:marBottom w:val="0"/>
      <w:divBdr>
        <w:top w:val="none" w:sz="0" w:space="0" w:color="auto"/>
        <w:left w:val="none" w:sz="0" w:space="0" w:color="auto"/>
        <w:bottom w:val="none" w:sz="0" w:space="0" w:color="auto"/>
        <w:right w:val="none" w:sz="0" w:space="0" w:color="auto"/>
      </w:divBdr>
    </w:div>
    <w:div w:id="234898022">
      <w:bodyDiv w:val="1"/>
      <w:marLeft w:val="0"/>
      <w:marRight w:val="0"/>
      <w:marTop w:val="0"/>
      <w:marBottom w:val="0"/>
      <w:divBdr>
        <w:top w:val="none" w:sz="0" w:space="0" w:color="auto"/>
        <w:left w:val="none" w:sz="0" w:space="0" w:color="auto"/>
        <w:bottom w:val="none" w:sz="0" w:space="0" w:color="auto"/>
        <w:right w:val="none" w:sz="0" w:space="0" w:color="auto"/>
      </w:divBdr>
    </w:div>
    <w:div w:id="262958563">
      <w:bodyDiv w:val="1"/>
      <w:marLeft w:val="0"/>
      <w:marRight w:val="0"/>
      <w:marTop w:val="0"/>
      <w:marBottom w:val="0"/>
      <w:divBdr>
        <w:top w:val="none" w:sz="0" w:space="0" w:color="auto"/>
        <w:left w:val="none" w:sz="0" w:space="0" w:color="auto"/>
        <w:bottom w:val="none" w:sz="0" w:space="0" w:color="auto"/>
        <w:right w:val="none" w:sz="0" w:space="0" w:color="auto"/>
      </w:divBdr>
    </w:div>
    <w:div w:id="318340526">
      <w:bodyDiv w:val="1"/>
      <w:marLeft w:val="0"/>
      <w:marRight w:val="0"/>
      <w:marTop w:val="0"/>
      <w:marBottom w:val="0"/>
      <w:divBdr>
        <w:top w:val="none" w:sz="0" w:space="0" w:color="auto"/>
        <w:left w:val="none" w:sz="0" w:space="0" w:color="auto"/>
        <w:bottom w:val="none" w:sz="0" w:space="0" w:color="auto"/>
        <w:right w:val="none" w:sz="0" w:space="0" w:color="auto"/>
      </w:divBdr>
    </w:div>
    <w:div w:id="321277583">
      <w:bodyDiv w:val="1"/>
      <w:marLeft w:val="0"/>
      <w:marRight w:val="0"/>
      <w:marTop w:val="0"/>
      <w:marBottom w:val="0"/>
      <w:divBdr>
        <w:top w:val="none" w:sz="0" w:space="0" w:color="auto"/>
        <w:left w:val="none" w:sz="0" w:space="0" w:color="auto"/>
        <w:bottom w:val="none" w:sz="0" w:space="0" w:color="auto"/>
        <w:right w:val="none" w:sz="0" w:space="0" w:color="auto"/>
      </w:divBdr>
    </w:div>
    <w:div w:id="321854608">
      <w:bodyDiv w:val="1"/>
      <w:marLeft w:val="0"/>
      <w:marRight w:val="0"/>
      <w:marTop w:val="0"/>
      <w:marBottom w:val="0"/>
      <w:divBdr>
        <w:top w:val="none" w:sz="0" w:space="0" w:color="auto"/>
        <w:left w:val="none" w:sz="0" w:space="0" w:color="auto"/>
        <w:bottom w:val="none" w:sz="0" w:space="0" w:color="auto"/>
        <w:right w:val="none" w:sz="0" w:space="0" w:color="auto"/>
      </w:divBdr>
    </w:div>
    <w:div w:id="350768814">
      <w:bodyDiv w:val="1"/>
      <w:marLeft w:val="0"/>
      <w:marRight w:val="0"/>
      <w:marTop w:val="0"/>
      <w:marBottom w:val="0"/>
      <w:divBdr>
        <w:top w:val="none" w:sz="0" w:space="0" w:color="auto"/>
        <w:left w:val="none" w:sz="0" w:space="0" w:color="auto"/>
        <w:bottom w:val="none" w:sz="0" w:space="0" w:color="auto"/>
        <w:right w:val="none" w:sz="0" w:space="0" w:color="auto"/>
      </w:divBdr>
    </w:div>
    <w:div w:id="611864208">
      <w:bodyDiv w:val="1"/>
      <w:marLeft w:val="0"/>
      <w:marRight w:val="0"/>
      <w:marTop w:val="0"/>
      <w:marBottom w:val="0"/>
      <w:divBdr>
        <w:top w:val="none" w:sz="0" w:space="0" w:color="auto"/>
        <w:left w:val="none" w:sz="0" w:space="0" w:color="auto"/>
        <w:bottom w:val="none" w:sz="0" w:space="0" w:color="auto"/>
        <w:right w:val="none" w:sz="0" w:space="0" w:color="auto"/>
      </w:divBdr>
    </w:div>
    <w:div w:id="630135336">
      <w:bodyDiv w:val="1"/>
      <w:marLeft w:val="0"/>
      <w:marRight w:val="0"/>
      <w:marTop w:val="0"/>
      <w:marBottom w:val="0"/>
      <w:divBdr>
        <w:top w:val="none" w:sz="0" w:space="0" w:color="auto"/>
        <w:left w:val="none" w:sz="0" w:space="0" w:color="auto"/>
        <w:bottom w:val="none" w:sz="0" w:space="0" w:color="auto"/>
        <w:right w:val="none" w:sz="0" w:space="0" w:color="auto"/>
      </w:divBdr>
    </w:div>
    <w:div w:id="708072316">
      <w:bodyDiv w:val="1"/>
      <w:marLeft w:val="0"/>
      <w:marRight w:val="0"/>
      <w:marTop w:val="0"/>
      <w:marBottom w:val="0"/>
      <w:divBdr>
        <w:top w:val="none" w:sz="0" w:space="0" w:color="auto"/>
        <w:left w:val="none" w:sz="0" w:space="0" w:color="auto"/>
        <w:bottom w:val="none" w:sz="0" w:space="0" w:color="auto"/>
        <w:right w:val="none" w:sz="0" w:space="0" w:color="auto"/>
      </w:divBdr>
    </w:div>
    <w:div w:id="751775756">
      <w:bodyDiv w:val="1"/>
      <w:marLeft w:val="0"/>
      <w:marRight w:val="0"/>
      <w:marTop w:val="0"/>
      <w:marBottom w:val="0"/>
      <w:divBdr>
        <w:top w:val="none" w:sz="0" w:space="0" w:color="auto"/>
        <w:left w:val="none" w:sz="0" w:space="0" w:color="auto"/>
        <w:bottom w:val="none" w:sz="0" w:space="0" w:color="auto"/>
        <w:right w:val="none" w:sz="0" w:space="0" w:color="auto"/>
      </w:divBdr>
    </w:div>
    <w:div w:id="810512648">
      <w:bodyDiv w:val="1"/>
      <w:marLeft w:val="0"/>
      <w:marRight w:val="0"/>
      <w:marTop w:val="0"/>
      <w:marBottom w:val="0"/>
      <w:divBdr>
        <w:top w:val="none" w:sz="0" w:space="0" w:color="auto"/>
        <w:left w:val="none" w:sz="0" w:space="0" w:color="auto"/>
        <w:bottom w:val="none" w:sz="0" w:space="0" w:color="auto"/>
        <w:right w:val="none" w:sz="0" w:space="0" w:color="auto"/>
      </w:divBdr>
    </w:div>
    <w:div w:id="830561698">
      <w:bodyDiv w:val="1"/>
      <w:marLeft w:val="0"/>
      <w:marRight w:val="0"/>
      <w:marTop w:val="0"/>
      <w:marBottom w:val="0"/>
      <w:divBdr>
        <w:top w:val="none" w:sz="0" w:space="0" w:color="auto"/>
        <w:left w:val="none" w:sz="0" w:space="0" w:color="auto"/>
        <w:bottom w:val="none" w:sz="0" w:space="0" w:color="auto"/>
        <w:right w:val="none" w:sz="0" w:space="0" w:color="auto"/>
      </w:divBdr>
    </w:div>
    <w:div w:id="852038809">
      <w:bodyDiv w:val="1"/>
      <w:marLeft w:val="0"/>
      <w:marRight w:val="0"/>
      <w:marTop w:val="0"/>
      <w:marBottom w:val="0"/>
      <w:divBdr>
        <w:top w:val="none" w:sz="0" w:space="0" w:color="auto"/>
        <w:left w:val="none" w:sz="0" w:space="0" w:color="auto"/>
        <w:bottom w:val="none" w:sz="0" w:space="0" w:color="auto"/>
        <w:right w:val="none" w:sz="0" w:space="0" w:color="auto"/>
      </w:divBdr>
    </w:div>
    <w:div w:id="912351396">
      <w:bodyDiv w:val="1"/>
      <w:marLeft w:val="0"/>
      <w:marRight w:val="0"/>
      <w:marTop w:val="0"/>
      <w:marBottom w:val="0"/>
      <w:divBdr>
        <w:top w:val="none" w:sz="0" w:space="0" w:color="auto"/>
        <w:left w:val="none" w:sz="0" w:space="0" w:color="auto"/>
        <w:bottom w:val="none" w:sz="0" w:space="0" w:color="auto"/>
        <w:right w:val="none" w:sz="0" w:space="0" w:color="auto"/>
      </w:divBdr>
    </w:div>
    <w:div w:id="1004165722">
      <w:bodyDiv w:val="1"/>
      <w:marLeft w:val="0"/>
      <w:marRight w:val="0"/>
      <w:marTop w:val="0"/>
      <w:marBottom w:val="0"/>
      <w:divBdr>
        <w:top w:val="none" w:sz="0" w:space="0" w:color="auto"/>
        <w:left w:val="none" w:sz="0" w:space="0" w:color="auto"/>
        <w:bottom w:val="none" w:sz="0" w:space="0" w:color="auto"/>
        <w:right w:val="none" w:sz="0" w:space="0" w:color="auto"/>
      </w:divBdr>
    </w:div>
    <w:div w:id="1072237063">
      <w:bodyDiv w:val="1"/>
      <w:marLeft w:val="0"/>
      <w:marRight w:val="0"/>
      <w:marTop w:val="0"/>
      <w:marBottom w:val="0"/>
      <w:divBdr>
        <w:top w:val="none" w:sz="0" w:space="0" w:color="auto"/>
        <w:left w:val="none" w:sz="0" w:space="0" w:color="auto"/>
        <w:bottom w:val="none" w:sz="0" w:space="0" w:color="auto"/>
        <w:right w:val="none" w:sz="0" w:space="0" w:color="auto"/>
      </w:divBdr>
    </w:div>
    <w:div w:id="1109198752">
      <w:bodyDiv w:val="1"/>
      <w:marLeft w:val="0"/>
      <w:marRight w:val="0"/>
      <w:marTop w:val="0"/>
      <w:marBottom w:val="0"/>
      <w:divBdr>
        <w:top w:val="none" w:sz="0" w:space="0" w:color="auto"/>
        <w:left w:val="none" w:sz="0" w:space="0" w:color="auto"/>
        <w:bottom w:val="none" w:sz="0" w:space="0" w:color="auto"/>
        <w:right w:val="none" w:sz="0" w:space="0" w:color="auto"/>
      </w:divBdr>
    </w:div>
    <w:div w:id="1118723072">
      <w:bodyDiv w:val="1"/>
      <w:marLeft w:val="0"/>
      <w:marRight w:val="0"/>
      <w:marTop w:val="0"/>
      <w:marBottom w:val="0"/>
      <w:divBdr>
        <w:top w:val="none" w:sz="0" w:space="0" w:color="auto"/>
        <w:left w:val="none" w:sz="0" w:space="0" w:color="auto"/>
        <w:bottom w:val="none" w:sz="0" w:space="0" w:color="auto"/>
        <w:right w:val="none" w:sz="0" w:space="0" w:color="auto"/>
      </w:divBdr>
    </w:div>
    <w:div w:id="1160653863">
      <w:bodyDiv w:val="1"/>
      <w:marLeft w:val="0"/>
      <w:marRight w:val="0"/>
      <w:marTop w:val="0"/>
      <w:marBottom w:val="0"/>
      <w:divBdr>
        <w:top w:val="none" w:sz="0" w:space="0" w:color="auto"/>
        <w:left w:val="none" w:sz="0" w:space="0" w:color="auto"/>
        <w:bottom w:val="none" w:sz="0" w:space="0" w:color="auto"/>
        <w:right w:val="none" w:sz="0" w:space="0" w:color="auto"/>
      </w:divBdr>
    </w:div>
    <w:div w:id="1208834529">
      <w:bodyDiv w:val="1"/>
      <w:marLeft w:val="0"/>
      <w:marRight w:val="0"/>
      <w:marTop w:val="0"/>
      <w:marBottom w:val="0"/>
      <w:divBdr>
        <w:top w:val="none" w:sz="0" w:space="0" w:color="auto"/>
        <w:left w:val="none" w:sz="0" w:space="0" w:color="auto"/>
        <w:bottom w:val="none" w:sz="0" w:space="0" w:color="auto"/>
        <w:right w:val="none" w:sz="0" w:space="0" w:color="auto"/>
      </w:divBdr>
    </w:div>
    <w:div w:id="1264415406">
      <w:bodyDiv w:val="1"/>
      <w:marLeft w:val="0"/>
      <w:marRight w:val="0"/>
      <w:marTop w:val="0"/>
      <w:marBottom w:val="0"/>
      <w:divBdr>
        <w:top w:val="none" w:sz="0" w:space="0" w:color="auto"/>
        <w:left w:val="none" w:sz="0" w:space="0" w:color="auto"/>
        <w:bottom w:val="none" w:sz="0" w:space="0" w:color="auto"/>
        <w:right w:val="none" w:sz="0" w:space="0" w:color="auto"/>
      </w:divBdr>
    </w:div>
    <w:div w:id="1270234205">
      <w:bodyDiv w:val="1"/>
      <w:marLeft w:val="0"/>
      <w:marRight w:val="0"/>
      <w:marTop w:val="0"/>
      <w:marBottom w:val="0"/>
      <w:divBdr>
        <w:top w:val="none" w:sz="0" w:space="0" w:color="auto"/>
        <w:left w:val="none" w:sz="0" w:space="0" w:color="auto"/>
        <w:bottom w:val="none" w:sz="0" w:space="0" w:color="auto"/>
        <w:right w:val="none" w:sz="0" w:space="0" w:color="auto"/>
      </w:divBdr>
    </w:div>
    <w:div w:id="1309624457">
      <w:bodyDiv w:val="1"/>
      <w:marLeft w:val="0"/>
      <w:marRight w:val="0"/>
      <w:marTop w:val="0"/>
      <w:marBottom w:val="0"/>
      <w:divBdr>
        <w:top w:val="none" w:sz="0" w:space="0" w:color="auto"/>
        <w:left w:val="none" w:sz="0" w:space="0" w:color="auto"/>
        <w:bottom w:val="none" w:sz="0" w:space="0" w:color="auto"/>
        <w:right w:val="none" w:sz="0" w:space="0" w:color="auto"/>
      </w:divBdr>
    </w:div>
    <w:div w:id="1318651240">
      <w:bodyDiv w:val="1"/>
      <w:marLeft w:val="0"/>
      <w:marRight w:val="0"/>
      <w:marTop w:val="0"/>
      <w:marBottom w:val="0"/>
      <w:divBdr>
        <w:top w:val="none" w:sz="0" w:space="0" w:color="auto"/>
        <w:left w:val="none" w:sz="0" w:space="0" w:color="auto"/>
        <w:bottom w:val="none" w:sz="0" w:space="0" w:color="auto"/>
        <w:right w:val="none" w:sz="0" w:space="0" w:color="auto"/>
      </w:divBdr>
    </w:div>
    <w:div w:id="1330211349">
      <w:bodyDiv w:val="1"/>
      <w:marLeft w:val="0"/>
      <w:marRight w:val="0"/>
      <w:marTop w:val="0"/>
      <w:marBottom w:val="0"/>
      <w:divBdr>
        <w:top w:val="none" w:sz="0" w:space="0" w:color="auto"/>
        <w:left w:val="none" w:sz="0" w:space="0" w:color="auto"/>
        <w:bottom w:val="none" w:sz="0" w:space="0" w:color="auto"/>
        <w:right w:val="none" w:sz="0" w:space="0" w:color="auto"/>
      </w:divBdr>
    </w:div>
    <w:div w:id="1376540077">
      <w:bodyDiv w:val="1"/>
      <w:marLeft w:val="0"/>
      <w:marRight w:val="0"/>
      <w:marTop w:val="0"/>
      <w:marBottom w:val="0"/>
      <w:divBdr>
        <w:top w:val="none" w:sz="0" w:space="0" w:color="auto"/>
        <w:left w:val="none" w:sz="0" w:space="0" w:color="auto"/>
        <w:bottom w:val="none" w:sz="0" w:space="0" w:color="auto"/>
        <w:right w:val="none" w:sz="0" w:space="0" w:color="auto"/>
      </w:divBdr>
    </w:div>
    <w:div w:id="1378700178">
      <w:bodyDiv w:val="1"/>
      <w:marLeft w:val="0"/>
      <w:marRight w:val="0"/>
      <w:marTop w:val="0"/>
      <w:marBottom w:val="0"/>
      <w:divBdr>
        <w:top w:val="none" w:sz="0" w:space="0" w:color="auto"/>
        <w:left w:val="none" w:sz="0" w:space="0" w:color="auto"/>
        <w:bottom w:val="none" w:sz="0" w:space="0" w:color="auto"/>
        <w:right w:val="none" w:sz="0" w:space="0" w:color="auto"/>
      </w:divBdr>
    </w:div>
    <w:div w:id="1412195914">
      <w:bodyDiv w:val="1"/>
      <w:marLeft w:val="0"/>
      <w:marRight w:val="0"/>
      <w:marTop w:val="0"/>
      <w:marBottom w:val="0"/>
      <w:divBdr>
        <w:top w:val="none" w:sz="0" w:space="0" w:color="auto"/>
        <w:left w:val="none" w:sz="0" w:space="0" w:color="auto"/>
        <w:bottom w:val="none" w:sz="0" w:space="0" w:color="auto"/>
        <w:right w:val="none" w:sz="0" w:space="0" w:color="auto"/>
      </w:divBdr>
    </w:div>
    <w:div w:id="1426150592">
      <w:bodyDiv w:val="1"/>
      <w:marLeft w:val="0"/>
      <w:marRight w:val="0"/>
      <w:marTop w:val="0"/>
      <w:marBottom w:val="0"/>
      <w:divBdr>
        <w:top w:val="none" w:sz="0" w:space="0" w:color="auto"/>
        <w:left w:val="none" w:sz="0" w:space="0" w:color="auto"/>
        <w:bottom w:val="none" w:sz="0" w:space="0" w:color="auto"/>
        <w:right w:val="none" w:sz="0" w:space="0" w:color="auto"/>
      </w:divBdr>
    </w:div>
    <w:div w:id="1438519989">
      <w:bodyDiv w:val="1"/>
      <w:marLeft w:val="0"/>
      <w:marRight w:val="0"/>
      <w:marTop w:val="0"/>
      <w:marBottom w:val="0"/>
      <w:divBdr>
        <w:top w:val="none" w:sz="0" w:space="0" w:color="auto"/>
        <w:left w:val="none" w:sz="0" w:space="0" w:color="auto"/>
        <w:bottom w:val="none" w:sz="0" w:space="0" w:color="auto"/>
        <w:right w:val="none" w:sz="0" w:space="0" w:color="auto"/>
      </w:divBdr>
    </w:div>
    <w:div w:id="1440831790">
      <w:bodyDiv w:val="1"/>
      <w:marLeft w:val="0"/>
      <w:marRight w:val="0"/>
      <w:marTop w:val="0"/>
      <w:marBottom w:val="0"/>
      <w:divBdr>
        <w:top w:val="none" w:sz="0" w:space="0" w:color="auto"/>
        <w:left w:val="none" w:sz="0" w:space="0" w:color="auto"/>
        <w:bottom w:val="none" w:sz="0" w:space="0" w:color="auto"/>
        <w:right w:val="none" w:sz="0" w:space="0" w:color="auto"/>
      </w:divBdr>
    </w:div>
    <w:div w:id="1459567219">
      <w:bodyDiv w:val="1"/>
      <w:marLeft w:val="0"/>
      <w:marRight w:val="0"/>
      <w:marTop w:val="0"/>
      <w:marBottom w:val="0"/>
      <w:divBdr>
        <w:top w:val="none" w:sz="0" w:space="0" w:color="auto"/>
        <w:left w:val="none" w:sz="0" w:space="0" w:color="auto"/>
        <w:bottom w:val="none" w:sz="0" w:space="0" w:color="auto"/>
        <w:right w:val="none" w:sz="0" w:space="0" w:color="auto"/>
      </w:divBdr>
    </w:div>
    <w:div w:id="1502433475">
      <w:bodyDiv w:val="1"/>
      <w:marLeft w:val="0"/>
      <w:marRight w:val="0"/>
      <w:marTop w:val="0"/>
      <w:marBottom w:val="0"/>
      <w:divBdr>
        <w:top w:val="none" w:sz="0" w:space="0" w:color="auto"/>
        <w:left w:val="none" w:sz="0" w:space="0" w:color="auto"/>
        <w:bottom w:val="none" w:sz="0" w:space="0" w:color="auto"/>
        <w:right w:val="none" w:sz="0" w:space="0" w:color="auto"/>
      </w:divBdr>
    </w:div>
    <w:div w:id="1573273896">
      <w:bodyDiv w:val="1"/>
      <w:marLeft w:val="0"/>
      <w:marRight w:val="0"/>
      <w:marTop w:val="0"/>
      <w:marBottom w:val="0"/>
      <w:divBdr>
        <w:top w:val="none" w:sz="0" w:space="0" w:color="auto"/>
        <w:left w:val="none" w:sz="0" w:space="0" w:color="auto"/>
        <w:bottom w:val="none" w:sz="0" w:space="0" w:color="auto"/>
        <w:right w:val="none" w:sz="0" w:space="0" w:color="auto"/>
      </w:divBdr>
    </w:div>
    <w:div w:id="1636640373">
      <w:bodyDiv w:val="1"/>
      <w:marLeft w:val="0"/>
      <w:marRight w:val="0"/>
      <w:marTop w:val="0"/>
      <w:marBottom w:val="0"/>
      <w:divBdr>
        <w:top w:val="none" w:sz="0" w:space="0" w:color="auto"/>
        <w:left w:val="none" w:sz="0" w:space="0" w:color="auto"/>
        <w:bottom w:val="none" w:sz="0" w:space="0" w:color="auto"/>
        <w:right w:val="none" w:sz="0" w:space="0" w:color="auto"/>
      </w:divBdr>
    </w:div>
    <w:div w:id="1670137054">
      <w:bodyDiv w:val="1"/>
      <w:marLeft w:val="0"/>
      <w:marRight w:val="0"/>
      <w:marTop w:val="0"/>
      <w:marBottom w:val="0"/>
      <w:divBdr>
        <w:top w:val="none" w:sz="0" w:space="0" w:color="auto"/>
        <w:left w:val="none" w:sz="0" w:space="0" w:color="auto"/>
        <w:bottom w:val="none" w:sz="0" w:space="0" w:color="auto"/>
        <w:right w:val="none" w:sz="0" w:space="0" w:color="auto"/>
      </w:divBdr>
    </w:div>
    <w:div w:id="1690640024">
      <w:bodyDiv w:val="1"/>
      <w:marLeft w:val="0"/>
      <w:marRight w:val="0"/>
      <w:marTop w:val="0"/>
      <w:marBottom w:val="0"/>
      <w:divBdr>
        <w:top w:val="none" w:sz="0" w:space="0" w:color="auto"/>
        <w:left w:val="none" w:sz="0" w:space="0" w:color="auto"/>
        <w:bottom w:val="none" w:sz="0" w:space="0" w:color="auto"/>
        <w:right w:val="none" w:sz="0" w:space="0" w:color="auto"/>
      </w:divBdr>
    </w:div>
    <w:div w:id="1697349417">
      <w:bodyDiv w:val="1"/>
      <w:marLeft w:val="0"/>
      <w:marRight w:val="0"/>
      <w:marTop w:val="0"/>
      <w:marBottom w:val="0"/>
      <w:divBdr>
        <w:top w:val="none" w:sz="0" w:space="0" w:color="auto"/>
        <w:left w:val="none" w:sz="0" w:space="0" w:color="auto"/>
        <w:bottom w:val="none" w:sz="0" w:space="0" w:color="auto"/>
        <w:right w:val="none" w:sz="0" w:space="0" w:color="auto"/>
      </w:divBdr>
    </w:div>
    <w:div w:id="1699044495">
      <w:bodyDiv w:val="1"/>
      <w:marLeft w:val="0"/>
      <w:marRight w:val="0"/>
      <w:marTop w:val="0"/>
      <w:marBottom w:val="0"/>
      <w:divBdr>
        <w:top w:val="none" w:sz="0" w:space="0" w:color="auto"/>
        <w:left w:val="none" w:sz="0" w:space="0" w:color="auto"/>
        <w:bottom w:val="none" w:sz="0" w:space="0" w:color="auto"/>
        <w:right w:val="none" w:sz="0" w:space="0" w:color="auto"/>
      </w:divBdr>
    </w:div>
    <w:div w:id="1779524531">
      <w:bodyDiv w:val="1"/>
      <w:marLeft w:val="0"/>
      <w:marRight w:val="0"/>
      <w:marTop w:val="0"/>
      <w:marBottom w:val="0"/>
      <w:divBdr>
        <w:top w:val="none" w:sz="0" w:space="0" w:color="auto"/>
        <w:left w:val="none" w:sz="0" w:space="0" w:color="auto"/>
        <w:bottom w:val="none" w:sz="0" w:space="0" w:color="auto"/>
        <w:right w:val="none" w:sz="0" w:space="0" w:color="auto"/>
      </w:divBdr>
    </w:div>
    <w:div w:id="1882357425">
      <w:bodyDiv w:val="1"/>
      <w:marLeft w:val="0"/>
      <w:marRight w:val="0"/>
      <w:marTop w:val="0"/>
      <w:marBottom w:val="0"/>
      <w:divBdr>
        <w:top w:val="none" w:sz="0" w:space="0" w:color="auto"/>
        <w:left w:val="none" w:sz="0" w:space="0" w:color="auto"/>
        <w:bottom w:val="none" w:sz="0" w:space="0" w:color="auto"/>
        <w:right w:val="none" w:sz="0" w:space="0" w:color="auto"/>
      </w:divBdr>
    </w:div>
    <w:div w:id="1895583401">
      <w:bodyDiv w:val="1"/>
      <w:marLeft w:val="0"/>
      <w:marRight w:val="0"/>
      <w:marTop w:val="0"/>
      <w:marBottom w:val="0"/>
      <w:divBdr>
        <w:top w:val="none" w:sz="0" w:space="0" w:color="auto"/>
        <w:left w:val="none" w:sz="0" w:space="0" w:color="auto"/>
        <w:bottom w:val="none" w:sz="0" w:space="0" w:color="auto"/>
        <w:right w:val="none" w:sz="0" w:space="0" w:color="auto"/>
      </w:divBdr>
    </w:div>
    <w:div w:id="1933733939">
      <w:bodyDiv w:val="1"/>
      <w:marLeft w:val="0"/>
      <w:marRight w:val="0"/>
      <w:marTop w:val="0"/>
      <w:marBottom w:val="0"/>
      <w:divBdr>
        <w:top w:val="none" w:sz="0" w:space="0" w:color="auto"/>
        <w:left w:val="none" w:sz="0" w:space="0" w:color="auto"/>
        <w:bottom w:val="none" w:sz="0" w:space="0" w:color="auto"/>
        <w:right w:val="none" w:sz="0" w:space="0" w:color="auto"/>
      </w:divBdr>
    </w:div>
    <w:div w:id="1988045170">
      <w:bodyDiv w:val="1"/>
      <w:marLeft w:val="0"/>
      <w:marRight w:val="0"/>
      <w:marTop w:val="0"/>
      <w:marBottom w:val="0"/>
      <w:divBdr>
        <w:top w:val="none" w:sz="0" w:space="0" w:color="auto"/>
        <w:left w:val="none" w:sz="0" w:space="0" w:color="auto"/>
        <w:bottom w:val="none" w:sz="0" w:space="0" w:color="auto"/>
        <w:right w:val="none" w:sz="0" w:space="0" w:color="auto"/>
      </w:divBdr>
    </w:div>
    <w:div w:id="2018147591">
      <w:bodyDiv w:val="1"/>
      <w:marLeft w:val="0"/>
      <w:marRight w:val="0"/>
      <w:marTop w:val="0"/>
      <w:marBottom w:val="0"/>
      <w:divBdr>
        <w:top w:val="none" w:sz="0" w:space="0" w:color="auto"/>
        <w:left w:val="none" w:sz="0" w:space="0" w:color="auto"/>
        <w:bottom w:val="none" w:sz="0" w:space="0" w:color="auto"/>
        <w:right w:val="none" w:sz="0" w:space="0" w:color="auto"/>
      </w:divBdr>
    </w:div>
    <w:div w:id="2024747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ropbox.com/sh/73gt6ec42gdiij7/AAB08VBHSjLhRR-Z24yRyt1ja?dl=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67b293-7148-4c9e-8518-0282583a3525">
  <we:reference id="WA104124372"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Dow</b:Tag>
    <b:SourceType>InternetSite</b:SourceType>
    <b:Guid>{29C73AC5-7D57-44BC-ADA8-51DF0D0993A6}</b:Guid>
    <b:Title>Chemical Side Trim Applications: Your guide to using herbicides to control trees in vegetation management applications.</b:Title>
    <b:Author>
      <b:Author>
        <b:Corporate>Dow AgroSciences</b:Corporate>
      </b:Author>
    </b:Author>
    <b:URL>dowagro.com</b:URL>
    <b:Year>2017</b:Year>
    <b:Month>January</b:Month>
    <b:Day>15</b:Day>
    <b:RefOrder>3</b:RefOrder>
  </b:Source>
  <b:Source>
    <b:Tag>Wol06</b:Tag>
    <b:SourceType>JournalArticle</b:SourceType>
    <b:Guid>{59A267C0-857B-46D3-A7BD-49BCE4F22B0F}</b:Guid>
    <b:Title>Roadside Urban Trees, Balancing Safety and Community Values </b:Title>
    <b:Year>2006</b:Year>
    <b:Author>
      <b:Author>
        <b:NameList>
          <b:Person>
            <b:Last>Wolf</b:Last>
            <b:First>Kathleen</b:First>
            <b:Middle>L</b:Middle>
          </b:Person>
        </b:NameList>
      </b:Author>
    </b:Author>
    <b:JournalName>Arborist News </b:JournalName>
    <b:Pages>56-57</b:Pages>
    <b:RefOrder>4</b:RefOrder>
  </b:Source>
  <b:Source>
    <b:Tag>Mil07</b:Tag>
    <b:SourceType>Book</b:SourceType>
    <b:Guid>{1483B169-3464-441A-A49F-DA2A911356B8}</b:Guid>
    <b:Title>Best Management Practices: Integrated Vegetation Management</b:Title>
    <b:Year>2007</b:Year>
    <b:Publisher>International Society of Arboriculture</b:Publisher>
    <b:City>Champaign, I.L.</b:City>
    <b:Author>
      <b:Author>
        <b:NameList>
          <b:Person>
            <b:Last>Miller</b:Last>
            <b:First>Randall</b:First>
            <b:Middle>H.</b:Middle>
          </b:Person>
        </b:NameList>
      </b:Author>
    </b:Author>
    <b:RefOrder>5</b:RefOrder>
  </b:Source>
  <b:Source>
    <b:Tag>McP16</b:Tag>
    <b:SourceType>Report</b:SourceType>
    <b:Guid>{6A2300A7-5AE9-4133-80F7-6A607226198B}</b:Guid>
    <b:Title>Urban Tree Database and Allometric Equations. Gen. Tec. Rep. PSW-GTR-235</b:Title>
    <b:Year>2016</b:Year>
    <b:Publisher>U.S. Department of Agriculture, Forest Service, Pacific Southwest Research Station</b:Publisher>
    <b:Author>
      <b:Author>
        <b:NameList>
          <b:Person>
            <b:Last>McPherson</b:Last>
            <b:First>Gregory</b:First>
            <b:Middle>E.</b:Middle>
          </b:Person>
          <b:Person>
            <b:Last>van Doorn</b:Last>
            <b:First>Natalie</b:First>
            <b:Middle>S.</b:Middle>
          </b:Person>
          <b:Person>
            <b:Last>Peper</b:Last>
            <b:First>Paula</b:First>
            <b:Middle>J.</b:Middle>
          </b:Person>
        </b:NameList>
      </b:Author>
    </b:Author>
    <b:RefOrder>1</b:RefOrder>
  </b:Source>
  <b:Source>
    <b:Tag>Gil13</b:Tag>
    <b:SourceType>Book</b:SourceType>
    <b:Guid>{F9C57E19-E173-4CCD-A1C0-2A70CB578EDF}</b:Guid>
    <b:Title>Structural Pruning: A Guide for the Green Industry</b:Title>
    <b:Year>2013</b:Year>
    <b:Publisher>Urban Tree Foundation</b:Publisher>
    <b:City>Visalia, C.A.</b:City>
    <b:Author>
      <b:Author>
        <b:NameList>
          <b:Person>
            <b:Last>Gilman</b:Last>
            <b:First>Ed</b:First>
          </b:Person>
          <b:Person>
            <b:Last>Kempf</b:Last>
            <b:First>Brian</b:First>
          </b:Person>
          <b:Person>
            <b:Last>Matheny</b:Last>
            <b:First>Nelda</b:First>
          </b:Person>
          <b:Person>
            <b:Last>Clark</b:Last>
            <b:First>Jim</b:First>
          </b:Person>
        </b:NameList>
      </b:Author>
    </b:Author>
    <b:RefOrder>2</b:RefOrder>
  </b:Source>
  <b:Source>
    <b:Tag>Eck08</b:Tag>
    <b:SourceType>Report</b:SourceType>
    <b:Guid>{E20BDC7B-43BF-42CD-80F6-2800895FE78D}</b:Guid>
    <b:Title>Vegetation Control for Highway Safety, A Guide for Local Highway and Street Maintenance and Personell</b:Title>
    <b:Year>2008</b:Year>
    <b:Publisher>U.S. Department of Transportation, Federal Highway Administration</b:Publisher>
    <b:Author>
      <b:Author>
        <b:NameList>
          <b:Person>
            <b:Last>Eck</b:Last>
            <b:First>Ronald</b:First>
            <b:Middle>W.</b:Middle>
          </b:Person>
          <b:Person>
            <b:Last>McGee</b:Last>
            <b:First>Hugh</b:First>
            <b:Middle>W.</b:Middle>
          </b:Person>
        </b:NameList>
      </b:Author>
    </b:Author>
    <b:RefOrder>6</b:RefOrder>
  </b:Source>
  <b:Source>
    <b:Tag>Uni12</b:Tag>
    <b:SourceType>Report</b:SourceType>
    <b:Guid>{1D969D04-EACC-4C57-B25A-A50B94F3736C}</b:Guid>
    <b:Title>How to Prune Trees</b:Title>
    <b:Year>2012</b:Year>
    <b:StandardNumber>NA-FR-01-95</b:StandardNumber>
    <b:Author>
      <b:Author>
        <b:NameList>
          <b:Person>
            <b:Last>Agriculture</b:Last>
            <b:First>United</b:First>
            <b:Middle>States Department of</b:Middle>
          </b:Person>
        </b:NameList>
      </b:Author>
    </b:Author>
    <b:RefOrder>7</b:RefOrder>
  </b:Source>
  <b:Source>
    <b:Tag>Nat04</b:Tag>
    <b:SourceType>Report</b:SourceType>
    <b:Guid>{2DA073D1-EB32-40D9-AAF9-8180D3FDF761}</b:Guid>
    <b:Author>
      <b:Author>
        <b:Corporate>National Council for Air and Stream Improvement, Inc</b:Corporate>
      </b:Author>
    </b:Author>
    <b:Title>Effects of heavy equipment on phyiscal properties of soils and long-term productivity: A review of current literature and research. Technical Bulletin No. 887</b:Title>
    <b:Year>2004</b:Year>
    <b:Publisher>National Council for Air and Stream Improvement, Inc</b:Publisher>
    <b:City>Research Triangle Park, N.C.</b:City>
    <b:RefOrder>8</b:RefOrder>
  </b:Source>
</b:Sources>
</file>

<file path=customXml/itemProps1.xml><?xml version="1.0" encoding="utf-8"?>
<ds:datastoreItem xmlns:ds="http://schemas.openxmlformats.org/officeDocument/2006/customXml" ds:itemID="{A8E98FC3-85B5-4514-819F-04F07A8C4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9</Pages>
  <Words>19193</Words>
  <Characters>109406</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A GUIDE FOR TREE AND PALM MAINTENANCE ALONG FLORIDA ROADSIDES</vt:lpstr>
    </vt:vector>
  </TitlesOfParts>
  <Company/>
  <LinksUpToDate>false</LinksUpToDate>
  <CharactersWithSpaces>12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FOR TREE AND PALM MAINTENANCE ALONG FLORIDA ROADSIDES</dc:title>
  <dc:subject/>
  <dc:creator>Prepared by: University of Florida Urban Tree and Landscape Lab in conjunction with the Florida Department of Transportation Office of Maintenance</dc:creator>
  <cp:keywords/>
  <dc:description/>
  <cp:lastModifiedBy>Klein,Ryan W</cp:lastModifiedBy>
  <cp:revision>3</cp:revision>
  <cp:lastPrinted>2019-09-12T16:57:00Z</cp:lastPrinted>
  <dcterms:created xsi:type="dcterms:W3CDTF">2021-05-20T12:01:00Z</dcterms:created>
  <dcterms:modified xsi:type="dcterms:W3CDTF">2021-05-2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ISzdNV5y"/&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s&gt;&lt;/data&gt;</vt:lpwstr>
  </property>
</Properties>
</file>